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57BC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  <w:r>
        <w:rPr>
          <w:b/>
          <w:bCs/>
          <w:sz w:val="21"/>
          <w:szCs w:val="21"/>
        </w:rPr>
        <w:t>BD Alaris</w:t>
      </w:r>
      <w:r>
        <w:rPr>
          <w:sz w:val="24"/>
          <w:szCs w:val="24"/>
          <w:vertAlign w:val="superscript"/>
        </w:rPr>
        <w:t>TM</w:t>
      </w:r>
      <w:r>
        <w:rPr>
          <w:b/>
          <w:bCs/>
          <w:sz w:val="21"/>
          <w:szCs w:val="21"/>
        </w:rPr>
        <w:t xml:space="preserve"> Guardrails</w:t>
      </w:r>
      <w:r>
        <w:rPr>
          <w:sz w:val="24"/>
          <w:szCs w:val="24"/>
          <w:vertAlign w:val="superscript"/>
        </w:rPr>
        <w:t>TM</w:t>
      </w:r>
      <w:r>
        <w:rPr>
          <w:b/>
          <w:bCs/>
          <w:sz w:val="21"/>
          <w:szCs w:val="21"/>
        </w:rPr>
        <w:t xml:space="preserve"> Editor</w:t>
      </w:r>
    </w:p>
    <w:p w14:paraId="223B58B1" w14:textId="7DFB08C1" w:rsidR="00AD390D" w:rsidRDefault="00EE0B2A">
      <w:pPr>
        <w:framePr w:hSpace="180" w:wrap="auto" w:vAnchor="page" w:hAnchor="text" w:x="10881" w:y="724"/>
        <w:spacing w:before="0" w:after="0"/>
        <w:ind w:left="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E0B05D" wp14:editId="7AB7F33B">
            <wp:extent cx="1276350" cy="46672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64362" w14:textId="77777777" w:rsidR="00AD390D" w:rsidRDefault="00AD390D">
      <w:pPr>
        <w:framePr w:hSpace="180" w:wrap="auto" w:vAnchor="page" w:hAnchor="text" w:x="10881" w:y="724"/>
        <w:spacing w:before="0" w:after="0"/>
        <w:ind w:left="0"/>
        <w:rPr>
          <w:sz w:val="24"/>
          <w:szCs w:val="24"/>
        </w:rPr>
      </w:pPr>
    </w:p>
    <w:p w14:paraId="2613F29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  <w:r>
        <w:rPr>
          <w:sz w:val="48"/>
          <w:szCs w:val="48"/>
        </w:rPr>
        <w:t>Data Set Report</w:t>
      </w:r>
    </w:p>
    <w:p w14:paraId="664DC16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  <w:r>
        <w:rPr>
          <w:sz w:val="32"/>
          <w:szCs w:val="32"/>
        </w:rPr>
        <w:t>RELEASED</w:t>
      </w:r>
    </w:p>
    <w:p w14:paraId="50024C2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032FB6E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  <w:r>
        <w:rPr>
          <w:b/>
          <w:bCs/>
          <w:sz w:val="32"/>
          <w:szCs w:val="32"/>
        </w:rPr>
        <w:t>UConn 2-8-2023</w:t>
      </w:r>
    </w:p>
    <w:p w14:paraId="5887993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650EF8F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0A727FA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6598655D" w14:textId="77777777" w:rsidR="002F0E83" w:rsidRPr="002F0E83" w:rsidRDefault="002F0E83" w:rsidP="002F0E83">
      <w:pPr>
        <w:tabs>
          <w:tab w:val="left" w:pos="8352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22757B00" w14:textId="77777777" w:rsidR="00AD390D" w:rsidRDefault="00AD390D" w:rsidP="00AD390D">
      <w:pPr>
        <w:pStyle w:val="Heading1"/>
        <w:numPr>
          <w:ilvl w:val="0"/>
          <w:numId w:val="14"/>
        </w:numPr>
        <w:tabs>
          <w:tab w:val="num" w:pos="0"/>
        </w:tabs>
        <w:ind w:left="0" w:firstLine="0"/>
      </w:pPr>
      <w:r>
        <w:lastRenderedPageBreak/>
        <w:t xml:space="preserve"> Current Data Set Status</w:t>
      </w:r>
    </w:p>
    <w:tbl>
      <w:tblPr>
        <w:tblW w:w="0" w:type="auto"/>
        <w:tblCellSpacing w:w="0" w:type="dxa"/>
        <w:tblInd w:w="90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val="01E0" w:firstRow="1" w:lastRow="1" w:firstColumn="1" w:lastColumn="1" w:noHBand="0" w:noVBand="0"/>
      </w:tblPr>
      <w:tblGrid>
        <w:gridCol w:w="2880"/>
        <w:gridCol w:w="11520"/>
      </w:tblGrid>
      <w:tr w:rsidR="00AD390D" w14:paraId="6CA331BD" w14:textId="77777777">
        <w:trPr>
          <w:cantSplit/>
          <w:tblCellSpacing w:w="0" w:type="dxa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FFC7D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52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</w:tcPr>
          <w:p w14:paraId="645A0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b/>
                <w:bCs/>
                <w:sz w:val="24"/>
                <w:szCs w:val="24"/>
              </w:rPr>
            </w:pPr>
          </w:p>
        </w:tc>
      </w:tr>
      <w:tr w:rsidR="00AD390D" w14:paraId="1975C2A5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4BB80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</w:rPr>
              <w:t xml:space="preserve"> Data Set Name</w:t>
            </w:r>
          </w:p>
        </w:tc>
        <w:tc>
          <w:tcPr>
            <w:tcW w:w="11520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6CEB4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t>UConn 2-8-2023</w:t>
            </w:r>
          </w:p>
        </w:tc>
      </w:tr>
      <w:tr w:rsidR="00AD390D" w14:paraId="2F0206F6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55B8F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</w:rPr>
              <w:t xml:space="preserve"> Hospital Name</w:t>
            </w:r>
          </w:p>
        </w:tc>
        <w:tc>
          <w:tcPr>
            <w:tcW w:w="11520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34DA1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t>UCONN</w:t>
            </w:r>
          </w:p>
        </w:tc>
      </w:tr>
      <w:tr w:rsidR="00AD390D" w14:paraId="0DDB17D2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7BD1D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</w:rPr>
              <w:t xml:space="preserve"> Data Set ID</w:t>
            </w:r>
          </w:p>
        </w:tc>
        <w:tc>
          <w:tcPr>
            <w:tcW w:w="11520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3BBAF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t>02b76246a-R</w:t>
            </w:r>
          </w:p>
        </w:tc>
      </w:tr>
      <w:tr w:rsidR="00AD390D" w14:paraId="110C03E4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292D9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</w:rPr>
              <w:t xml:space="preserve"> Data Set Status</w:t>
            </w:r>
          </w:p>
        </w:tc>
        <w:tc>
          <w:tcPr>
            <w:tcW w:w="11520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562CD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t>Released</w:t>
            </w:r>
          </w:p>
        </w:tc>
      </w:tr>
      <w:tr w:rsidR="00AD390D" w14:paraId="001F079E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14FDE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</w:rPr>
              <w:t xml:space="preserve"> Last Changed On</w:t>
            </w:r>
          </w:p>
        </w:tc>
        <w:tc>
          <w:tcPr>
            <w:tcW w:w="11520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6CA48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t>2/8/2023 09:15</w:t>
            </w:r>
          </w:p>
        </w:tc>
      </w:tr>
      <w:tr w:rsidR="00AD390D" w14:paraId="1D8EB77A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4173E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</w:rPr>
              <w:t xml:space="preserve"> Filename</w:t>
            </w:r>
          </w:p>
        </w:tc>
        <w:tc>
          <w:tcPr>
            <w:tcW w:w="11520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15CE1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t>C:\Users\cavero\Documents\Guardrails Editor\02b76246a-R.gre</w:t>
            </w:r>
          </w:p>
        </w:tc>
      </w:tr>
      <w:tr w:rsidR="00AD390D" w14:paraId="41A617BA" w14:textId="77777777">
        <w:trPr>
          <w:cantSplit/>
          <w:tblCellSpacing w:w="0" w:type="dxa"/>
        </w:trPr>
        <w:tc>
          <w:tcPr>
            <w:tcW w:w="288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bottom"/>
          </w:tcPr>
          <w:p w14:paraId="07218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5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C07C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1BE9052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55766C3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3B21B69F" w14:textId="77777777" w:rsidR="00AD390D" w:rsidRDefault="00AD390D" w:rsidP="00AD390D">
      <w:pPr>
        <w:pStyle w:val="Heading1"/>
        <w:numPr>
          <w:ilvl w:val="0"/>
          <w:numId w:val="14"/>
        </w:numPr>
        <w:tabs>
          <w:tab w:val="num" w:pos="0"/>
        </w:tabs>
        <w:ind w:left="0" w:firstLine="0"/>
      </w:pPr>
      <w:r>
        <w:lastRenderedPageBreak/>
        <w:t xml:space="preserve"> Drug Library by Profile</w:t>
      </w:r>
    </w:p>
    <w:p w14:paraId="1767C04A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Adult Critical Care</w:t>
      </w:r>
    </w:p>
    <w:p w14:paraId="0248982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3601A54C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465D8B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782F36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Adult Critical Care</w:t>
            </w:r>
          </w:p>
        </w:tc>
      </w:tr>
      <w:tr w:rsidR="00AD390D" w14:paraId="2FE779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0DC58C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6E9B8F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60D3FF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4008CB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2C6E86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272E97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416EC77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51E671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109382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05FCE2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51901B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208385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70A974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75E761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5E3ED1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2AF2FE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47250D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737A65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39897F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FFEF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79D15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605E1C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57E15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210B99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507FB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2E54A2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FE9C71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46885E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88FF3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458220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C28DD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6D3D9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8460D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27D6C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0B598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21A42B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22FC6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6DD3CE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1A3DA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6037B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EAAC2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80021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80726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4562AF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492A75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89D4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bciximab</w:t>
            </w:r>
          </w:p>
          <w:p w14:paraId="54450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7086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 mg / 250 mL (0.036 mg / mL)</w:t>
            </w:r>
          </w:p>
        </w:tc>
        <w:tc>
          <w:tcPr>
            <w:tcW w:w="400" w:type="dxa"/>
          </w:tcPr>
          <w:p w14:paraId="186029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1D1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B43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7E13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30B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809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E17B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FA73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D508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665E1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42BA1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3</w:t>
            </w:r>
          </w:p>
        </w:tc>
        <w:tc>
          <w:tcPr>
            <w:tcW w:w="600" w:type="dxa"/>
          </w:tcPr>
          <w:p w14:paraId="77104D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88D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5</w:t>
            </w:r>
          </w:p>
        </w:tc>
        <w:tc>
          <w:tcPr>
            <w:tcW w:w="600" w:type="dxa"/>
          </w:tcPr>
          <w:p w14:paraId="67B5B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2B8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98E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644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07F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5D3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B79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EDB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3135E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FC4D7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CE06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rostadil</w:t>
            </w:r>
          </w:p>
          <w:p w14:paraId="47D75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C4A1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500 mL (1 mcg / mL)</w:t>
            </w:r>
          </w:p>
        </w:tc>
        <w:tc>
          <w:tcPr>
            <w:tcW w:w="400" w:type="dxa"/>
          </w:tcPr>
          <w:p w14:paraId="30CAD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661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D56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FD5B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D41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899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DB2E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33E2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1987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70203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1E5E7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294E5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6C9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A6F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6AE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BF3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B86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5E8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9FA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951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0E5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8459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0EE6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D935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[PAO/PE-CI]</w:t>
            </w:r>
          </w:p>
          <w:p w14:paraId="07A3E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6EB0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 mg / 125 mL (0.104 mg / mL)</w:t>
            </w:r>
          </w:p>
          <w:p w14:paraId="7097F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g / 500 mL (0.03 mg / mL)</w:t>
            </w:r>
          </w:p>
          <w:p w14:paraId="1031E3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250 mL (0.1 mg / mL)</w:t>
            </w:r>
          </w:p>
        </w:tc>
        <w:tc>
          <w:tcPr>
            <w:tcW w:w="400" w:type="dxa"/>
          </w:tcPr>
          <w:p w14:paraId="64E58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C35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24E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C050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753F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BDE3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670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5E0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946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AA4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64B0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69A8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13D3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03E32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3CA56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2F9E9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29C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56CF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BAE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8247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F0B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F6D4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3B5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7E1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662E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BADC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BBD4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ABD3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nocaproic acid</w:t>
            </w:r>
          </w:p>
          <w:p w14:paraId="186BF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17F6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gram / 250 mL (0.02 gram / mL)</w:t>
            </w:r>
          </w:p>
          <w:p w14:paraId="10A2E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gram / 1,000 mL (0.02 gram / mL)</w:t>
            </w:r>
          </w:p>
        </w:tc>
        <w:tc>
          <w:tcPr>
            <w:tcW w:w="400" w:type="dxa"/>
          </w:tcPr>
          <w:p w14:paraId="54631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A97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6222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63F9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145D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EECC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EDC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62E6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C39E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3B6F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CA1B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h</w:t>
            </w:r>
          </w:p>
        </w:tc>
        <w:tc>
          <w:tcPr>
            <w:tcW w:w="600" w:type="dxa"/>
          </w:tcPr>
          <w:p w14:paraId="24292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591EE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0FDD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166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523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236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883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1A6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AF5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8056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8E4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DAE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0927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tor Vitals</w:t>
            </w:r>
          </w:p>
        </w:tc>
      </w:tr>
      <w:tr w:rsidR="00AD390D" w14:paraId="6A4493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6C23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nocaproic[bypass]</w:t>
            </w:r>
          </w:p>
          <w:p w14:paraId="547E1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43F4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gram / 1,000 mL (0.02 gram / mL)</w:t>
            </w:r>
          </w:p>
        </w:tc>
        <w:tc>
          <w:tcPr>
            <w:tcW w:w="400" w:type="dxa"/>
          </w:tcPr>
          <w:p w14:paraId="0B6EBF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BD3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15A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E04F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E56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66F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EB0F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695F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2979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h</w:t>
            </w:r>
          </w:p>
        </w:tc>
        <w:tc>
          <w:tcPr>
            <w:tcW w:w="600" w:type="dxa"/>
          </w:tcPr>
          <w:p w14:paraId="1BFE8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0DF75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64503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757F5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917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920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514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4CB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100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BCF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A59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59C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670A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D4C37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3DD1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odarone</w:t>
            </w:r>
          </w:p>
          <w:p w14:paraId="33ECF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3F54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0 mg / 200 mL (1.8 mg / mL)</w:t>
            </w:r>
          </w:p>
          <w:p w14:paraId="137AC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0 mg / 250 mL (1.8 mg / mL)</w:t>
            </w:r>
          </w:p>
          <w:p w14:paraId="6925C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0 mL (1.8 mg / mL)</w:t>
            </w:r>
          </w:p>
        </w:tc>
        <w:tc>
          <w:tcPr>
            <w:tcW w:w="400" w:type="dxa"/>
          </w:tcPr>
          <w:p w14:paraId="69230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4443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CD1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FAF2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DFEA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CF02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5B6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EC0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75D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7B22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2ECF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7CC7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974C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20178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3</w:t>
            </w:r>
          </w:p>
        </w:tc>
        <w:tc>
          <w:tcPr>
            <w:tcW w:w="600" w:type="dxa"/>
          </w:tcPr>
          <w:p w14:paraId="41FBC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73B16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78A9E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9AEB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EF1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896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E10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D04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803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48C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9A1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A85E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7FB6F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0097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giotensin II</w:t>
            </w:r>
          </w:p>
          <w:p w14:paraId="07251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598D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mg / 250 mL (0.01 mg / mL)</w:t>
            </w:r>
          </w:p>
          <w:p w14:paraId="44238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19CE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C9B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50A3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32FA6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604B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9F9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EDA97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F2A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2B65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0778C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F5B5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2F2EE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600" w:type="dxa"/>
          </w:tcPr>
          <w:p w14:paraId="369AF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600" w:type="dxa"/>
          </w:tcPr>
          <w:p w14:paraId="720590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.1</w:t>
            </w:r>
          </w:p>
        </w:tc>
        <w:tc>
          <w:tcPr>
            <w:tcW w:w="600" w:type="dxa"/>
          </w:tcPr>
          <w:p w14:paraId="5A8B6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0BB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88C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726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43E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00E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C89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356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B1E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E50A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8C39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3F77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rgatroban</w:t>
            </w:r>
          </w:p>
          <w:p w14:paraId="66D1A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43C4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67D0D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98E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F30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0A1B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EF2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5DC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F67E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0291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47E1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04702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5D2D3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29FA2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E05F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A99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1E7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B72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C72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15C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4CE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F13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030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915C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5DB10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8831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ivalirudin</w:t>
            </w:r>
          </w:p>
          <w:p w14:paraId="29436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94E9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400" w:type="dxa"/>
          </w:tcPr>
          <w:p w14:paraId="76FED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B90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3B2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48C8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F1B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E02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C97E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ADE1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42CF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7C2FA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A8A2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31DBD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59EAA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1A5A9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2179F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6</w:t>
            </w:r>
          </w:p>
        </w:tc>
        <w:tc>
          <w:tcPr>
            <w:tcW w:w="600" w:type="dxa"/>
          </w:tcPr>
          <w:p w14:paraId="5F6F1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7</w:t>
            </w:r>
          </w:p>
        </w:tc>
        <w:tc>
          <w:tcPr>
            <w:tcW w:w="600" w:type="dxa"/>
          </w:tcPr>
          <w:p w14:paraId="4489A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5</w:t>
            </w:r>
          </w:p>
        </w:tc>
        <w:tc>
          <w:tcPr>
            <w:tcW w:w="600" w:type="dxa"/>
          </w:tcPr>
          <w:p w14:paraId="704FE7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600" w:type="dxa"/>
          </w:tcPr>
          <w:p w14:paraId="4481A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3DFDA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4BF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600" w:type="dxa"/>
          </w:tcPr>
          <w:p w14:paraId="6CA1C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600" w:type="dxa"/>
          </w:tcPr>
          <w:p w14:paraId="15C84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409B4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BEB8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1200" w:type="dxa"/>
          </w:tcPr>
          <w:p w14:paraId="4FA77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9DE2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019E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1DFA0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C73E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mg / 100 mL (0.025 mg / mL)</w:t>
            </w:r>
          </w:p>
          <w:p w14:paraId="26A5F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  <w:p w14:paraId="47683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03728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415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9E0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6B78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9E0F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6D41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CF5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1343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02B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504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9261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4BFA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8333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FE9E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5C223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7DC6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4C77A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671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12EC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13A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9C8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8F0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50B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AC9F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724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3696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46469E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A0B9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 [CI]</w:t>
            </w:r>
          </w:p>
          <w:p w14:paraId="1A217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21B7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gram / 500 mL (0.02 gram / mL)</w:t>
            </w:r>
          </w:p>
        </w:tc>
        <w:tc>
          <w:tcPr>
            <w:tcW w:w="400" w:type="dxa"/>
          </w:tcPr>
          <w:p w14:paraId="4307F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81B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A5E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2E04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456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C57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B7A9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96BF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D661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60EB3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AF0E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600" w:type="dxa"/>
          </w:tcPr>
          <w:p w14:paraId="47144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EE0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978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A81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EA0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4A2F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12B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4C8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DE1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5A7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89F6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7E4F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E2AA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ngrelor</w:t>
            </w:r>
          </w:p>
          <w:p w14:paraId="66807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9C45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2D702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D26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BBD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03B7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86B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F65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C78D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1FF2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54AF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386D1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D368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40F09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80A9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9387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056E5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74A65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ECE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799C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01F42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F89C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C11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35AA6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6639A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4CCC1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26A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200" w:type="dxa"/>
          </w:tcPr>
          <w:p w14:paraId="5FE13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394F1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1BC2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sATRAcurium</w:t>
            </w:r>
          </w:p>
          <w:p w14:paraId="3AA62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2E7D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62EA6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400" w:type="dxa"/>
          </w:tcPr>
          <w:p w14:paraId="54EA0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3E8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7F9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F00A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66C7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B0B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9C8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3E4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F72A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CCD81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300A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2C2C0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2F096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5FB1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C3D1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CB1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EA9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ADE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805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866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C96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9C0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C58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B3EC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99B8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3F80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evidipine</w:t>
            </w:r>
          </w:p>
          <w:p w14:paraId="1C966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02BE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  <w:p w14:paraId="3FDC8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100 mL (0.5 mg / mL)</w:t>
            </w:r>
          </w:p>
        </w:tc>
        <w:tc>
          <w:tcPr>
            <w:tcW w:w="400" w:type="dxa"/>
          </w:tcPr>
          <w:p w14:paraId="0A3CA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241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B55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E2C0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9FA5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31EF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3BF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8CB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560B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B403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A868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522C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52B47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70E31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600" w:type="dxa"/>
          </w:tcPr>
          <w:p w14:paraId="53D34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B070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A34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FA3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86B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2EF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E6F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1C4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506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29BD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212F9D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73E5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CI]</w:t>
            </w:r>
          </w:p>
          <w:p w14:paraId="2E3E6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B6DE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  <w:p w14:paraId="31E0B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  <w:p w14:paraId="15948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  <w:p w14:paraId="7EECE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  <w:p w14:paraId="61E29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  <w:p w14:paraId="4D66B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400" w:type="dxa"/>
          </w:tcPr>
          <w:p w14:paraId="79D9A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A4F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474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D7AE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E906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4850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F0E0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90F6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EB4D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96C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260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6A5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BDC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80F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82D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2448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935B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C6E8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8862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E624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2A866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0201C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BCE0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FF2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568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94A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3E1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15F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211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743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85B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8EB2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95F67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AAA3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2FAAD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90D6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288E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463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969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672C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EA4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B5D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C9AB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5CFB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C1B6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3138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5FB01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00D16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6A6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C5F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F9E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0E3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680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131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04E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362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099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5DE3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4820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C02F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medetomidine</w:t>
            </w:r>
          </w:p>
          <w:p w14:paraId="2889B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7893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cg / 50 mL (4 mcg / mL)</w:t>
            </w:r>
          </w:p>
          <w:p w14:paraId="75AF9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cg / 100 mL (4 mcg / mL)</w:t>
            </w:r>
          </w:p>
        </w:tc>
        <w:tc>
          <w:tcPr>
            <w:tcW w:w="400" w:type="dxa"/>
          </w:tcPr>
          <w:p w14:paraId="6C5A6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8AE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1BC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9777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7CEB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EEE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3CF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2AEB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4387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4790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1D0C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  <w:p w14:paraId="01589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3EDA0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4D99B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1DCDF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00CF1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233F9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5948C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</w:tcPr>
          <w:p w14:paraId="57B64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0639C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</w:tcPr>
          <w:p w14:paraId="71B26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600" w:type="dxa"/>
          </w:tcPr>
          <w:p w14:paraId="652BD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5E10E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48F5A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120F2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1</w:t>
            </w:r>
          </w:p>
        </w:tc>
        <w:tc>
          <w:tcPr>
            <w:tcW w:w="600" w:type="dxa"/>
          </w:tcPr>
          <w:p w14:paraId="6B0D5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79506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1200" w:type="dxa"/>
          </w:tcPr>
          <w:p w14:paraId="1D976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F3C9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B200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ltiaZEM</w:t>
            </w:r>
          </w:p>
          <w:p w14:paraId="266A2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254D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 mg / 125 mL (1 mg / mL)</w:t>
            </w:r>
          </w:p>
        </w:tc>
        <w:tc>
          <w:tcPr>
            <w:tcW w:w="400" w:type="dxa"/>
          </w:tcPr>
          <w:p w14:paraId="1BFC6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276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70F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B29E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25C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FC3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627A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9833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91EA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  <w:p w14:paraId="39495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EE06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13118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2225D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21294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482F3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57144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3FBB8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89FA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40EE2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600" w:type="dxa"/>
          </w:tcPr>
          <w:p w14:paraId="0A7BA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13E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805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600" w:type="dxa"/>
          </w:tcPr>
          <w:p w14:paraId="15781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3B745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A89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6647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1558F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194B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51A2C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ECHO</w:t>
            </w:r>
          </w:p>
          <w:p w14:paraId="6BCF9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17366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C28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0A5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A814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4053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D27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6418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B424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7B3B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45186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549CC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1EDF8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600" w:type="dxa"/>
          </w:tcPr>
          <w:p w14:paraId="012D7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B5D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9EE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CA4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653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251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120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980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A4B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B42E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16F77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A653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386E2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1 - ICU</w:t>
            </w:r>
          </w:p>
          <w:p w14:paraId="73E9A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  <w:p w14:paraId="65C71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  <w:p w14:paraId="21A77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400" w:type="dxa"/>
          </w:tcPr>
          <w:p w14:paraId="30E36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FE7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D37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A925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A907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4534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02E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205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FB2D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5767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31A0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8A6B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F327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2D288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07F30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10B50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</w:tcPr>
          <w:p w14:paraId="0BD1E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566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FD8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21B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486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74C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4AC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973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FB23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38AD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CAD5A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C390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323F8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2 - INT</w:t>
            </w:r>
          </w:p>
          <w:p w14:paraId="49D19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  <w:p w14:paraId="08C97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  <w:p w14:paraId="351DC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400" w:type="dxa"/>
          </w:tcPr>
          <w:p w14:paraId="530F4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A78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7ED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D23F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8961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0B8C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FB9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19F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39C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A80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25DA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F2EC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0B7E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A2C5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1350B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AB1DC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600" w:type="dxa"/>
          </w:tcPr>
          <w:p w14:paraId="34521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C72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7DC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802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247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AC8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9AF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350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1C3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4A1C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A0D21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186A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76A72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1 - ICU</w:t>
            </w:r>
          </w:p>
          <w:p w14:paraId="066E3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  <w:p w14:paraId="4DDFB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  <w:p w14:paraId="1A171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  <w:p w14:paraId="02D72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400" w:type="dxa"/>
          </w:tcPr>
          <w:p w14:paraId="13BF2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D33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3D1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F7BF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22A0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1E78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B3B7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2C0D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C1DF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980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9AF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547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782A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B1BF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B3DA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47261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1A6A7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27E9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4E302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B84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9E8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ED6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B44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D05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916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978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C2E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C927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9B09F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4C8C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34E6B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2 - INT</w:t>
            </w:r>
          </w:p>
          <w:p w14:paraId="11664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  <w:p w14:paraId="1C666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  <w:p w14:paraId="1E9A1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  <w:p w14:paraId="1925E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400" w:type="dxa"/>
          </w:tcPr>
          <w:p w14:paraId="5D58D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F713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AAC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B3E9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AFAA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BDCD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1A2D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907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ADE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E2A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282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71B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60B0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F5AA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4D10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635E1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B8F27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DDA9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36F9C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71F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18F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730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05A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82E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CAF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237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928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369B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D25B0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7E5F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INEPHrine</w:t>
            </w:r>
          </w:p>
          <w:p w14:paraId="4CEB7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FBD5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  <w:p w14:paraId="1E7DE7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400" w:type="dxa"/>
          </w:tcPr>
          <w:p w14:paraId="5F345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F50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032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8FC2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DBF9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5AE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B66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5E0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5267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FFCA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9C70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47B9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64F81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600" w:type="dxa"/>
          </w:tcPr>
          <w:p w14:paraId="1BF30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F6B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600" w:type="dxa"/>
          </w:tcPr>
          <w:p w14:paraId="17114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D67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086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B22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922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968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CA5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FAD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3DC1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EB3DD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9F5A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oprostenol</w:t>
            </w:r>
          </w:p>
          <w:p w14:paraId="70863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8503C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69375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337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9DE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8D70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14C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B37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6920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5AA1D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D6FD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17935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0B8C5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23165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DAC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F53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2A6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F22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451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918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0E3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BF0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03D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EB91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42A76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54AE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tifibatide</w:t>
            </w:r>
          </w:p>
          <w:p w14:paraId="05ED6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E95D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 mg / 100 mL (0.75 mg / mL)</w:t>
            </w:r>
          </w:p>
        </w:tc>
        <w:tc>
          <w:tcPr>
            <w:tcW w:w="400" w:type="dxa"/>
          </w:tcPr>
          <w:p w14:paraId="56A50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160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AB6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FC18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E377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0E2A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21D3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4EC4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834F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23560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3695A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6ACA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600" w:type="dxa"/>
          </w:tcPr>
          <w:p w14:paraId="47FD0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954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0AE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D42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336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270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44FB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5AA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641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A13C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4D0EF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C089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molol</w:t>
            </w:r>
          </w:p>
          <w:p w14:paraId="30B17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480D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400" w:type="dxa"/>
          </w:tcPr>
          <w:p w14:paraId="7D86D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280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DD5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D467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48D5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434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D48A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87EC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19CF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2DF11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4A0D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7897C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71CAF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1746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8B54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1E978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643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E861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600" w:type="dxa"/>
          </w:tcPr>
          <w:p w14:paraId="38E08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600" w:type="dxa"/>
          </w:tcPr>
          <w:p w14:paraId="19310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07F19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566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600" w:type="dxa"/>
          </w:tcPr>
          <w:p w14:paraId="3F55C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58687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465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79E7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CF3E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E74B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0E16C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A9C4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796E0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126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40F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8148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544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7F1F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8E85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439E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C618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34431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600" w:type="dxa"/>
          </w:tcPr>
          <w:p w14:paraId="0CF37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72281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7619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774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EF4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836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F26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E58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DEF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212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ECA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3F72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3DED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BAE9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339C6E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334F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unit / 1 mL (10 unit / mL)</w:t>
            </w:r>
          </w:p>
          <w:p w14:paraId="71771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unit / 1 mL (20 unit / mL)</w:t>
            </w:r>
          </w:p>
          <w:p w14:paraId="01E69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06945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647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5B8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2D2A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6E55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64AD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E70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502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F13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8CC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7A71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1572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86E9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4548F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BFDE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760D4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75750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218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225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5E6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BAB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E30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A11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413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61C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72BD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ED0F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DDD3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ntaNYL</w:t>
            </w:r>
          </w:p>
          <w:p w14:paraId="2B91A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E2BB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cg / 250 mL (10 mcg / mL)</w:t>
            </w:r>
          </w:p>
        </w:tc>
        <w:tc>
          <w:tcPr>
            <w:tcW w:w="400" w:type="dxa"/>
          </w:tcPr>
          <w:p w14:paraId="3D334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9FCD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91B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B654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634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26D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A4C97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758C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4EFB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0C584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32B92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044C8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600" w:type="dxa"/>
          </w:tcPr>
          <w:p w14:paraId="06313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4E4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34B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6AA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B51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BE0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F3B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18F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0E8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4595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525B3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B659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mazenil</w:t>
            </w:r>
          </w:p>
          <w:p w14:paraId="04341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E29B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mg / 250 mL (0.01 mg / mL)</w:t>
            </w:r>
          </w:p>
        </w:tc>
        <w:tc>
          <w:tcPr>
            <w:tcW w:w="400" w:type="dxa"/>
          </w:tcPr>
          <w:p w14:paraId="0197C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5E7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52B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2599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20D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AE6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9F6A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60C5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23D02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99AE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678A8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</w:tcPr>
          <w:p w14:paraId="48DE1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922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8DD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4AF4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9C9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C0A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D62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16C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FBC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666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CB6A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FCB03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275B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</w:t>
            </w:r>
          </w:p>
          <w:p w14:paraId="49F7C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20BB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565FD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  <w:p w14:paraId="36153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400" w:type="dxa"/>
          </w:tcPr>
          <w:p w14:paraId="65DFE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C0A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4DB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B19E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CB44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B5AB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1EDCF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38F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5A3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EEB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935F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7267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AFE8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2C6D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326BA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678D9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F12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B1A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C6F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3B3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AB8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7FA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365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DFF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C508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CDE8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3869A5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A62D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ucagon</w:t>
            </w:r>
          </w:p>
          <w:p w14:paraId="6BF9A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491E8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</w:tc>
        <w:tc>
          <w:tcPr>
            <w:tcW w:w="400" w:type="dxa"/>
          </w:tcPr>
          <w:p w14:paraId="4CA20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F20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2FE7E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85A9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9F8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1F0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30FB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D7EF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A97B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9C42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5A48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33D75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6AB8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5BC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546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438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2C0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F42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80B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0C4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000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A131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04FA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7FCF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loperidol [CI]</w:t>
            </w:r>
          </w:p>
          <w:p w14:paraId="4EDD0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01A7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400" w:type="dxa"/>
          </w:tcPr>
          <w:p w14:paraId="62118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73C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8E8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3EB70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58D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D304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02FC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5345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3010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0A662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0BDF8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1A169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FFA6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2FD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F01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751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F5E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BB8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F4D2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4EA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6A6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5340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1B962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5056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2A7C5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High Intensity</w:t>
            </w:r>
          </w:p>
          <w:p w14:paraId="00564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09B77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99B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020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8470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FD5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BD2B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64B1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A5FA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1A17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797E3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B253F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600" w:type="dxa"/>
          </w:tcPr>
          <w:p w14:paraId="5F09F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1AD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600" w:type="dxa"/>
          </w:tcPr>
          <w:p w14:paraId="4D2B2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3BB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062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0C6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4C8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3B3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C07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DB5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0C64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023F2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00AD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5ABD81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Low Intensity</w:t>
            </w:r>
          </w:p>
          <w:p w14:paraId="330F5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6EEB6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EEF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B9B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CD33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94D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F34F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D2AA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7835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5CF5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3E0A9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37CB0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3500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46F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0A17B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CE4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51C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7F9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62A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5CF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AE3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9C7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8376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808C1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E118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328B9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  <w:p w14:paraId="30BA9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003FD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EAF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14F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3782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594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8F9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2E73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C29B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660A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552165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D2D6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53166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A0E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2EC7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3414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098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E79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B22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BF3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C63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AF8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373A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4C5F2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305B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5CDC7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VVH</w:t>
            </w:r>
          </w:p>
          <w:p w14:paraId="11E54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 unit / 1,000 mL (10 unit / mL)</w:t>
            </w:r>
          </w:p>
        </w:tc>
        <w:tc>
          <w:tcPr>
            <w:tcW w:w="400" w:type="dxa"/>
          </w:tcPr>
          <w:p w14:paraId="232CB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AFC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A67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8A78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31D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DEC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D838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B14D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93A2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07728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50784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600" w:type="dxa"/>
          </w:tcPr>
          <w:p w14:paraId="31711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FD9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70487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5AF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8AD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350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287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604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87C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7D3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0025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F115E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8E53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7BBBF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</w:t>
            </w:r>
          </w:p>
          <w:p w14:paraId="74B5D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7F82C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576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428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B438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3CC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4F2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BE77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A5D9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45DD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5F261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543DB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5F4E2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6A7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1419B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B71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1AE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227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A83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FF4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A3A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621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7115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52E8F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86F2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 [CI]</w:t>
            </w:r>
          </w:p>
          <w:p w14:paraId="6A401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71FB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400" w:type="dxa"/>
          </w:tcPr>
          <w:p w14:paraId="55ED1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D33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3CE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BB41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129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C4C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85CB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8C7D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6794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56E94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EAB8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4CA8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EEF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53927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6E6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F1F9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EE1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5F3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134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C97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276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67D0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3711A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63E7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morpho 0.2mg/mL</w:t>
            </w:r>
          </w:p>
          <w:p w14:paraId="34631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92AD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  <w:p w14:paraId="5C945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  <w:p w14:paraId="429690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400" w:type="dxa"/>
          </w:tcPr>
          <w:p w14:paraId="25438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A7D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D60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C22C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DDCB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7D3E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38B6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C21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DA5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C908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ED4A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FEA7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FF87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29102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6B5954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5D117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0334D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ACC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3918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7D5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7D2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746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447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823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A79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13FB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A2EB4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525A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morphone 1mg/mL</w:t>
            </w:r>
          </w:p>
          <w:p w14:paraId="217D4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E865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63C85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17A22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1BE3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CF0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8820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E7DB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D6D9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52B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CE1D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15D4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1D90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EADC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CD29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6EC5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32C9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10EDF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A8C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5D2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54E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3C0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2EE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A7D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B0B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331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A250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BAFBF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CBC7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sulin</w:t>
            </w:r>
          </w:p>
          <w:p w14:paraId="75EC2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FB6B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unit / 100 mL (1 unit / mL)</w:t>
            </w:r>
          </w:p>
        </w:tc>
        <w:tc>
          <w:tcPr>
            <w:tcW w:w="400" w:type="dxa"/>
          </w:tcPr>
          <w:p w14:paraId="207F2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237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E37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8380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479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9B9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0921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FAF1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A305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1B382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549DD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45528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ADCD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E86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A60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D3B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DEF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25E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213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08D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E50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4C2A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5EF93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063A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oproterenol</w:t>
            </w:r>
          </w:p>
          <w:p w14:paraId="2B11B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09A0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250 mL (0.004 mg / mL)</w:t>
            </w:r>
          </w:p>
        </w:tc>
        <w:tc>
          <w:tcPr>
            <w:tcW w:w="400" w:type="dxa"/>
          </w:tcPr>
          <w:p w14:paraId="0F838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484D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501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59E8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46B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DEA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06D8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4E32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95B7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35139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AB00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E3CF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4F84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DAB9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F94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4D5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29B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6AC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A1A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E60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9C3A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1CB7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274F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2FF7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etamine</w:t>
            </w:r>
          </w:p>
          <w:p w14:paraId="4CD50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ain [Sickle/Adjunct</w:t>
            </w:r>
          </w:p>
          <w:p w14:paraId="23954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316CF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3B483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06F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389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0AE9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5E00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183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1A0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FCE5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A07F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DA0D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D97F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7B05F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2E119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7339D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0C669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577E1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96D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B5C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DC5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9B6B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85A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C70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619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8FCF3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C5354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E20B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etamine</w:t>
            </w:r>
          </w:p>
          <w:p w14:paraId="7806A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Sedation UT1-ICU</w:t>
            </w:r>
          </w:p>
          <w:p w14:paraId="33130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7B3B2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  <w:p w14:paraId="27D70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  <w:p w14:paraId="7F5B3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  <w:p w14:paraId="6A4C5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0CE52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E20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C15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AC4A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4B85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E692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29BE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2174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CD8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1B1D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09D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1A6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B0FB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EB2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BC0D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0DDB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5D38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6E24A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031A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5B4F0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028B9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3F9F8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657C6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6F9BD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600" w:type="dxa"/>
          </w:tcPr>
          <w:p w14:paraId="47877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D9C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45ACF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17E68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3C9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451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520DF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7D164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A93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9AC9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3FB4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3EC9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betalol</w:t>
            </w:r>
          </w:p>
          <w:p w14:paraId="25690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A154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</w:tc>
        <w:tc>
          <w:tcPr>
            <w:tcW w:w="400" w:type="dxa"/>
          </w:tcPr>
          <w:p w14:paraId="2DEA7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6627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BACB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C12E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430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938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5EF1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F5F2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F727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  <w:p w14:paraId="65F5E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260CA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4F60F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5676D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28D6C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5334A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6261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EE4B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0EA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97D8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600" w:type="dxa"/>
          </w:tcPr>
          <w:p w14:paraId="00AB1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CAA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3BF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3AE7B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67016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6CE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9BD0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95CF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DFDC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docaine</w:t>
            </w:r>
          </w:p>
          <w:p w14:paraId="6D02B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B91D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400" w:type="dxa"/>
          </w:tcPr>
          <w:p w14:paraId="44401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F2F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DA5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1E27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33D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74D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80B6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9A89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416C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189C2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39552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3B7C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62D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E8D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25F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A21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04D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878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569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418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ED3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ED80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20BF7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B3BE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ORazepam</w:t>
            </w:r>
          </w:p>
          <w:p w14:paraId="73A2C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63C6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400" w:type="dxa"/>
          </w:tcPr>
          <w:p w14:paraId="17A15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529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815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DCA2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F887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CC8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DAFC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CC07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D998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4DE7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35A32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4E3FD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600" w:type="dxa"/>
          </w:tcPr>
          <w:p w14:paraId="033E5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D32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A25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53E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FF1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6A4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628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E42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FF6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F66B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259CC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02CF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[spin cord</w:t>
            </w:r>
          </w:p>
          <w:p w14:paraId="78953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E6F5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61295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350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2374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E72B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066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E75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B44A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532C6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8794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0F3BF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0BD03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</w:t>
            </w:r>
          </w:p>
        </w:tc>
        <w:tc>
          <w:tcPr>
            <w:tcW w:w="600" w:type="dxa"/>
          </w:tcPr>
          <w:p w14:paraId="4D9EA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D4E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4D7E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FB0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6A8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52E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717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2B5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483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494C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A49F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24C8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A0D5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dazolam</w:t>
            </w:r>
          </w:p>
          <w:p w14:paraId="0DAAB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89BE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  <w:p w14:paraId="3F9BF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5E7EF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  <w:p w14:paraId="4814C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0 mL (1 mg / mL)</w:t>
            </w:r>
          </w:p>
        </w:tc>
        <w:tc>
          <w:tcPr>
            <w:tcW w:w="400" w:type="dxa"/>
          </w:tcPr>
          <w:p w14:paraId="5FDF1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8C5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65D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3E66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860AE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0077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8DD5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F271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AAF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F54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B5D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85BF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C04F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6687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0661D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88A1C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657F8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8DE6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38583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7E2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F1F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904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4FF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7CB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8A1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FF2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096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0E16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28C81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8283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lrinone</w:t>
            </w:r>
          </w:p>
          <w:p w14:paraId="0A39BF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4772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200 mL (0.2 mg / mL)</w:t>
            </w:r>
          </w:p>
        </w:tc>
        <w:tc>
          <w:tcPr>
            <w:tcW w:w="400" w:type="dxa"/>
          </w:tcPr>
          <w:p w14:paraId="4ACA5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11F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D404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6F18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CF2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4C9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5835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A17A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764E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7559A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0C6A1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5CB3B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74827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4C711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296A1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600" w:type="dxa"/>
          </w:tcPr>
          <w:p w14:paraId="65DAD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6</w:t>
            </w:r>
          </w:p>
        </w:tc>
        <w:tc>
          <w:tcPr>
            <w:tcW w:w="600" w:type="dxa"/>
          </w:tcPr>
          <w:p w14:paraId="16B9C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713CE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600" w:type="dxa"/>
          </w:tcPr>
          <w:p w14:paraId="48544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600" w:type="dxa"/>
          </w:tcPr>
          <w:p w14:paraId="64D53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DA6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4D4C6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</w:t>
            </w:r>
          </w:p>
        </w:tc>
        <w:tc>
          <w:tcPr>
            <w:tcW w:w="600" w:type="dxa"/>
          </w:tcPr>
          <w:p w14:paraId="07948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600" w:type="dxa"/>
          </w:tcPr>
          <w:p w14:paraId="6838A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E82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00" w:type="dxa"/>
          </w:tcPr>
          <w:p w14:paraId="6791E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DD18C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360F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 [1mg/mL]</w:t>
            </w:r>
          </w:p>
          <w:p w14:paraId="79295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24B4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5DFD1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5239C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2F1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148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4F7A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B957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FFC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429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BC0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692B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68FF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C39E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23B09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8219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4CE039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5104F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0EE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E174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4DC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CDD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C9E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550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1F9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44D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39CB4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44CE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AF84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 [5mg/mL]</w:t>
            </w:r>
          </w:p>
          <w:p w14:paraId="4243D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089B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400" w:type="dxa"/>
          </w:tcPr>
          <w:p w14:paraId="7D3FB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E37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2956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7EA5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2126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3D02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3AB5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E6C6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F65F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35A50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1803E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6966A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23753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F06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664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A63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DEF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B32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FE7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8BA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ADDF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075A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BE200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3A53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04812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AFE5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3AC62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DF08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E2A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4EE7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C39C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CB3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3282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5E82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5A5B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1810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1DBD04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600" w:type="dxa"/>
          </w:tcPr>
          <w:p w14:paraId="77512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7F413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490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762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E95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D49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468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BF9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C19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68E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6349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2800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8441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47E09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F5B5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mg / 250 mL (0.002 mg / mL)</w:t>
            </w:r>
          </w:p>
          <w:p w14:paraId="3EF6E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219B2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20B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031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297D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6FCE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1CC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675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2BF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C5E8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1327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7FBD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42A1D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</w:tcPr>
          <w:p w14:paraId="570D6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3856D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DAA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794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C83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919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603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DEC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FBE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CAD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F18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5647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A108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89D0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CARdipine</w:t>
            </w:r>
          </w:p>
          <w:p w14:paraId="5A29A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BE5A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200 mL (0.1 mg / mL)</w:t>
            </w:r>
          </w:p>
          <w:p w14:paraId="043B5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0 mL (0.1 mg / mL)</w:t>
            </w:r>
          </w:p>
        </w:tc>
        <w:tc>
          <w:tcPr>
            <w:tcW w:w="400" w:type="dxa"/>
          </w:tcPr>
          <w:p w14:paraId="73049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C9F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698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424B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05D2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C48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9E1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B58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654C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E7AD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8ECA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396D8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39682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6B69E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58D11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68325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824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94A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6A6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2C3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35D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A3E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97F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EF81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2993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5C72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troglycerin</w:t>
            </w:r>
          </w:p>
          <w:p w14:paraId="739A3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F0AA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564E5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E71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DDDD9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2E37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025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77D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5763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3D63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CBB4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57173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304E5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491AE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561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0933F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349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FB1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B2E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A3B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D45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877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55E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2EEB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DA772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5094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troprusside</w:t>
            </w:r>
          </w:p>
          <w:p w14:paraId="7FD68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3675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  <w:p w14:paraId="0EF402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400" w:type="dxa"/>
          </w:tcPr>
          <w:p w14:paraId="42137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974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4AF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998B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3C68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874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798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C6A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41C0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2989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274C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582F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5B954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08EA1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810E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5B4B0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F8D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524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2B4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073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D05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720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D41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15C5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D373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BD41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orepinephrine</w:t>
            </w:r>
          </w:p>
          <w:p w14:paraId="718CA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B871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  <w:p w14:paraId="49D2E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 mg / 250 mL (0.064 mg / mL)</w:t>
            </w:r>
          </w:p>
        </w:tc>
        <w:tc>
          <w:tcPr>
            <w:tcW w:w="400" w:type="dxa"/>
          </w:tcPr>
          <w:p w14:paraId="3BEFC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D5D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1AAC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963B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1010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E7AD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56C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514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2ED4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431B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1D6C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6F56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7E718F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600" w:type="dxa"/>
          </w:tcPr>
          <w:p w14:paraId="6590C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4D3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50C7D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6A5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9A9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2F1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D1B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63B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2C6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102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BAB4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67092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EF4A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</w:t>
            </w:r>
          </w:p>
          <w:p w14:paraId="3B82F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9F5D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100 mL (5 mcg / mL)</w:t>
            </w:r>
          </w:p>
          <w:p w14:paraId="58098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cg / 250 mL (5 mcg / mL)</w:t>
            </w:r>
          </w:p>
        </w:tc>
        <w:tc>
          <w:tcPr>
            <w:tcW w:w="400" w:type="dxa"/>
          </w:tcPr>
          <w:p w14:paraId="00C43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719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BBE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F9C5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CB0A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810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20F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5D5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D98B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6BCB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0D4A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69217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600" w:type="dxa"/>
          </w:tcPr>
          <w:p w14:paraId="44934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600" w:type="dxa"/>
          </w:tcPr>
          <w:p w14:paraId="61B16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198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6BAF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FB5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451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3AE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E58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63B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DF8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0E1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1D01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FE830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7C39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</w:t>
            </w:r>
          </w:p>
          <w:p w14:paraId="05FF6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27E23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250 mL (0.32 mg / mL)</w:t>
            </w:r>
          </w:p>
        </w:tc>
        <w:tc>
          <w:tcPr>
            <w:tcW w:w="400" w:type="dxa"/>
          </w:tcPr>
          <w:p w14:paraId="2C2D1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010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077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A7FF8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725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F50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857F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2B52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AB22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085E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7B26E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EBAC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D49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5FA81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226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806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5E3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94B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3A1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C34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D41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D995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6E983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9A9F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obarbital [CI]</w:t>
            </w:r>
          </w:p>
          <w:p w14:paraId="69A90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56A5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C72F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580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910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C82C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869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B7B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4FE8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74A44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E3635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60BCA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134C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20730C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A49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219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DB0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4A5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7DF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E70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B8A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971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274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4EB6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35A891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773E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Lephrine</w:t>
            </w:r>
          </w:p>
          <w:p w14:paraId="753A6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CEC4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g / 250 mL (0.04 mg / mL)</w:t>
            </w:r>
          </w:p>
          <w:p w14:paraId="7093E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250 mL (0.16 mg / mL)</w:t>
            </w:r>
          </w:p>
        </w:tc>
        <w:tc>
          <w:tcPr>
            <w:tcW w:w="400" w:type="dxa"/>
          </w:tcPr>
          <w:p w14:paraId="7630F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FA3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394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2BCD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1999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794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497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A09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F7F0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86FA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F402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5A2C6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74683B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0</w:t>
            </w:r>
          </w:p>
        </w:tc>
        <w:tc>
          <w:tcPr>
            <w:tcW w:w="600" w:type="dxa"/>
          </w:tcPr>
          <w:p w14:paraId="5DAEE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ACC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0EA2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90C7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431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DDF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557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84C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B97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482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618E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7EE2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EE40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ainamide [CI]</w:t>
            </w:r>
          </w:p>
          <w:p w14:paraId="2D595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676B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400" w:type="dxa"/>
          </w:tcPr>
          <w:p w14:paraId="238B5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AF2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AF5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DD32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93C4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CE2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6E6F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5D51C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BB06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  <w:p w14:paraId="7AB5E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2F5B4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5C8EC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D211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28E7FD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66ED8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5</w:t>
            </w:r>
          </w:p>
        </w:tc>
        <w:tc>
          <w:tcPr>
            <w:tcW w:w="600" w:type="dxa"/>
          </w:tcPr>
          <w:p w14:paraId="405C8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37BB2D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C12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600" w:type="dxa"/>
          </w:tcPr>
          <w:p w14:paraId="66F8D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600" w:type="dxa"/>
          </w:tcPr>
          <w:p w14:paraId="72DC1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137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1D0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.5</w:t>
            </w:r>
          </w:p>
        </w:tc>
        <w:tc>
          <w:tcPr>
            <w:tcW w:w="600" w:type="dxa"/>
          </w:tcPr>
          <w:p w14:paraId="0F5A3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.5</w:t>
            </w:r>
          </w:p>
        </w:tc>
        <w:tc>
          <w:tcPr>
            <w:tcW w:w="600" w:type="dxa"/>
          </w:tcPr>
          <w:p w14:paraId="13CCB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FDD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1200" w:type="dxa"/>
          </w:tcPr>
          <w:p w14:paraId="38BEE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F7F6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4D5D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pofol</w:t>
            </w:r>
          </w:p>
          <w:p w14:paraId="0A93C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23C4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  <w:p w14:paraId="3EA4F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400" w:type="dxa"/>
          </w:tcPr>
          <w:p w14:paraId="59CC2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541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F9D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3E2A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938C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B9A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A11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25D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9856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E071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220E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22F58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0CE1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3D825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4C3C8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4943B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44F89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600" w:type="dxa"/>
          </w:tcPr>
          <w:p w14:paraId="10C1C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600" w:type="dxa"/>
          </w:tcPr>
          <w:p w14:paraId="74116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A72E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05844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3FD5F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D17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D94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</w:t>
            </w:r>
          </w:p>
        </w:tc>
        <w:tc>
          <w:tcPr>
            <w:tcW w:w="600" w:type="dxa"/>
          </w:tcPr>
          <w:p w14:paraId="4AF58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7</w:t>
            </w:r>
          </w:p>
        </w:tc>
        <w:tc>
          <w:tcPr>
            <w:tcW w:w="600" w:type="dxa"/>
          </w:tcPr>
          <w:p w14:paraId="47482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305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8ACF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97C30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9CAB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tamine [CVVH]</w:t>
            </w:r>
          </w:p>
          <w:p w14:paraId="60B50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CF5F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24186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455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476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645F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F6DA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322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8F6F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61F1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304B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71A0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C5FC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21ED1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E65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0836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043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79E1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D6A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160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601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20E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256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8DE7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7F2B5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C663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ocuronium</w:t>
            </w:r>
          </w:p>
          <w:p w14:paraId="17E1E0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F767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400" w:type="dxa"/>
          </w:tcPr>
          <w:p w14:paraId="0FCCE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FB2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A3F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2587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2B8B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8A1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80DB7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1459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6EE4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6D811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0D8D0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7822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600" w:type="dxa"/>
          </w:tcPr>
          <w:p w14:paraId="564C9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545AC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93A1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E9E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96A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8B5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DC3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592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EAA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0CD1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29A74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52EE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rofiban</w:t>
            </w:r>
          </w:p>
          <w:p w14:paraId="24B17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8083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250 mL (0.05 mg / mL)</w:t>
            </w:r>
          </w:p>
        </w:tc>
        <w:tc>
          <w:tcPr>
            <w:tcW w:w="400" w:type="dxa"/>
          </w:tcPr>
          <w:p w14:paraId="7D5D9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B3C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80A4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23D8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843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2B9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E8BD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64CB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7CDA5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  <w:p w14:paraId="5757E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62678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399E4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09440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12638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4</w:t>
            </w:r>
          </w:p>
        </w:tc>
        <w:tc>
          <w:tcPr>
            <w:tcW w:w="600" w:type="dxa"/>
          </w:tcPr>
          <w:p w14:paraId="0F4A7C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5</w:t>
            </w:r>
          </w:p>
        </w:tc>
        <w:tc>
          <w:tcPr>
            <w:tcW w:w="600" w:type="dxa"/>
          </w:tcPr>
          <w:p w14:paraId="3786B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</w:tcPr>
          <w:p w14:paraId="46F45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675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600" w:type="dxa"/>
          </w:tcPr>
          <w:p w14:paraId="65E35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600" w:type="dxa"/>
          </w:tcPr>
          <w:p w14:paraId="5EB98E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</w:t>
            </w:r>
          </w:p>
        </w:tc>
        <w:tc>
          <w:tcPr>
            <w:tcW w:w="600" w:type="dxa"/>
          </w:tcPr>
          <w:p w14:paraId="0F89B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1140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7E4D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600" w:type="dxa"/>
          </w:tcPr>
          <w:p w14:paraId="512A5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600" w:type="dxa"/>
          </w:tcPr>
          <w:p w14:paraId="5F5AB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00" w:type="dxa"/>
          </w:tcPr>
          <w:p w14:paraId="365AC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5AF7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A7A4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eprostinil</w:t>
            </w:r>
          </w:p>
          <w:p w14:paraId="0FE1C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4E66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765D5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634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EA8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FF58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43A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3F3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FCBD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7A74E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3246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576DC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A252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6DCFC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571A1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FF7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BCB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8A4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93B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ECE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A152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DDD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01A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9396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48771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BC54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sopressin</w:t>
            </w:r>
          </w:p>
          <w:p w14:paraId="4AE59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618B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unit / 100 mL (0.4 unit / mL)</w:t>
            </w:r>
          </w:p>
          <w:p w14:paraId="5D3EB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unit / 60 mL (1 unit / mL)</w:t>
            </w:r>
          </w:p>
          <w:p w14:paraId="49675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1D1DDC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B1D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D51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BEE2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B644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254B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4D8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F1B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9A65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455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E2AD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1C7F9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69B9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in</w:t>
            </w:r>
          </w:p>
        </w:tc>
        <w:tc>
          <w:tcPr>
            <w:tcW w:w="600" w:type="dxa"/>
          </w:tcPr>
          <w:p w14:paraId="7AAD1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5D9DF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10AA2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69A6D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3FD0D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DA0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E7A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D07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233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351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BBC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DCC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2557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C6C04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B2D4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sopressin [E-Bleed</w:t>
            </w:r>
          </w:p>
          <w:p w14:paraId="62346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F132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unit / 500 mL (0.4 unit / mL)</w:t>
            </w:r>
          </w:p>
        </w:tc>
        <w:tc>
          <w:tcPr>
            <w:tcW w:w="400" w:type="dxa"/>
          </w:tcPr>
          <w:p w14:paraId="6E00E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259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102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2DE9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353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F1C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AE08A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3245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4415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in</w:t>
            </w:r>
          </w:p>
        </w:tc>
        <w:tc>
          <w:tcPr>
            <w:tcW w:w="600" w:type="dxa"/>
          </w:tcPr>
          <w:p w14:paraId="18E89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2E125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</w:tcPr>
          <w:p w14:paraId="0FE2A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05B38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7F1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360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04F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D49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AB45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8D0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780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5AA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EBE7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9CB3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6FD9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ecuronium</w:t>
            </w:r>
          </w:p>
          <w:p w14:paraId="59418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300E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400" w:type="dxa"/>
          </w:tcPr>
          <w:p w14:paraId="147BC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838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F26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7C75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BEB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EC2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687F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81BC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D894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6A28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1378E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2138E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1E06F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12F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704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2DC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438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F44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001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71E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30A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8703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7A1C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DA30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erapamil</w:t>
            </w:r>
          </w:p>
          <w:p w14:paraId="12169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7CC6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400" w:type="dxa"/>
          </w:tcPr>
          <w:p w14:paraId="46BDE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96A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AE7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720A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02C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26C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2740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8D42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EB13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0E0E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ECEB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B4BA5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0A4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DE2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A8F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571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0FA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4A27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E7C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C5A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CA6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B192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4104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DA74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idovudine [Bolus+CI</w:t>
            </w:r>
          </w:p>
          <w:p w14:paraId="14A6F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4C39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400" w:type="dxa"/>
          </w:tcPr>
          <w:p w14:paraId="3DF67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2A85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4A6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7C0C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E12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E97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8B77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1486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1A75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5CEBE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60813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58073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26D54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5EC8E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600" w:type="dxa"/>
          </w:tcPr>
          <w:p w14:paraId="5B60D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CF99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600" w:type="dxa"/>
          </w:tcPr>
          <w:p w14:paraId="7D45F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7F4BF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</w:t>
            </w:r>
          </w:p>
        </w:tc>
        <w:tc>
          <w:tcPr>
            <w:tcW w:w="600" w:type="dxa"/>
          </w:tcPr>
          <w:p w14:paraId="2053A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435DD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600" w:type="dxa"/>
          </w:tcPr>
          <w:p w14:paraId="01286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06CBF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5A504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4</w:t>
            </w:r>
          </w:p>
        </w:tc>
        <w:tc>
          <w:tcPr>
            <w:tcW w:w="600" w:type="dxa"/>
          </w:tcPr>
          <w:p w14:paraId="55689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5</w:t>
            </w:r>
          </w:p>
        </w:tc>
        <w:tc>
          <w:tcPr>
            <w:tcW w:w="600" w:type="dxa"/>
          </w:tcPr>
          <w:p w14:paraId="27881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3</w:t>
            </w:r>
          </w:p>
        </w:tc>
        <w:tc>
          <w:tcPr>
            <w:tcW w:w="1200" w:type="dxa"/>
          </w:tcPr>
          <w:p w14:paraId="2B2BA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6A4AEA9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715DF45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4B76D2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7D233A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Adult Critical Care</w:t>
            </w:r>
          </w:p>
        </w:tc>
      </w:tr>
      <w:tr w:rsidR="00AD390D" w14:paraId="1023D5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287081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F142F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447903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7182D1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42A006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4CD943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49B014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0320C3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1AF192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408A58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1660EB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1F3296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2D775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4EBBDB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7DE81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4E1CCF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254DE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1CA1CE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60A8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giotensin II</w:t>
            </w:r>
          </w:p>
          <w:p w14:paraId="1DD01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2783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68585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1F0F8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310AB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mL*</w:t>
            </w:r>
          </w:p>
        </w:tc>
        <w:tc>
          <w:tcPr>
            <w:tcW w:w="770" w:type="dxa"/>
          </w:tcPr>
          <w:p w14:paraId="03281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770" w:type="dxa"/>
          </w:tcPr>
          <w:p w14:paraId="3364CF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3D811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</w:t>
            </w:r>
          </w:p>
        </w:tc>
      </w:tr>
      <w:tr w:rsidR="00AD390D" w14:paraId="3671EE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66A0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2D902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D60F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B6F2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51DFF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1803D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66BF7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770" w:type="dxa"/>
          </w:tcPr>
          <w:p w14:paraId="59F01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69D54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</w:tr>
      <w:tr w:rsidR="00AD390D" w14:paraId="0AFD50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BD56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55B6D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1DBF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4F890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561C6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1B004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75BA0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0</w:t>
            </w:r>
          </w:p>
        </w:tc>
        <w:tc>
          <w:tcPr>
            <w:tcW w:w="770" w:type="dxa"/>
          </w:tcPr>
          <w:p w14:paraId="7D406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2B342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</w:tr>
      <w:tr w:rsidR="00AD390D" w14:paraId="36CF15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3033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oprostenol</w:t>
            </w:r>
          </w:p>
          <w:p w14:paraId="1DF62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6FFD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1EEDD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62DD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47B5F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mL*</w:t>
            </w:r>
          </w:p>
        </w:tc>
        <w:tc>
          <w:tcPr>
            <w:tcW w:w="770" w:type="dxa"/>
          </w:tcPr>
          <w:p w14:paraId="2BED7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999</w:t>
            </w:r>
          </w:p>
        </w:tc>
        <w:tc>
          <w:tcPr>
            <w:tcW w:w="770" w:type="dxa"/>
          </w:tcPr>
          <w:p w14:paraId="4F0BB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770" w:type="dxa"/>
          </w:tcPr>
          <w:p w14:paraId="10696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,000</w:t>
            </w:r>
          </w:p>
        </w:tc>
      </w:tr>
      <w:tr w:rsidR="00AD390D" w14:paraId="48A1D3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1736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03C5A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1B82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20B66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F923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7106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4A9C3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770" w:type="dxa"/>
          </w:tcPr>
          <w:p w14:paraId="65204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2226E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</w:tr>
      <w:tr w:rsidR="00AD390D" w14:paraId="034FD3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32E7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29521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D534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0DE24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DD47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1A2E5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7EEA8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07907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4C5C1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  <w:tr w:rsidR="00AD390D" w14:paraId="04A4B4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2863B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etamine</w:t>
            </w:r>
          </w:p>
          <w:p w14:paraId="15793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Sedation UT1-ICU</w:t>
            </w:r>
          </w:p>
          <w:p w14:paraId="6776C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52B47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71344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E9F0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513E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770" w:type="dxa"/>
          </w:tcPr>
          <w:p w14:paraId="5687F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38F40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</w:tr>
      <w:tr w:rsidR="00AD390D" w14:paraId="236E1F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D9BB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[spin cord</w:t>
            </w:r>
          </w:p>
          <w:p w14:paraId="1A730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8D87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33ED0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65EF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24242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1AA79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2A07D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091FC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</w:tr>
      <w:tr w:rsidR="00AD390D" w14:paraId="7838E2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52CB79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obarbital [CI]</w:t>
            </w:r>
          </w:p>
          <w:p w14:paraId="62F94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1164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1F012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9F63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45DFF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B47A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70" w:type="dxa"/>
          </w:tcPr>
          <w:p w14:paraId="47EA1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B5EA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</w:tr>
      <w:tr w:rsidR="00AD390D" w14:paraId="082F86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9513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eprostinil</w:t>
            </w:r>
          </w:p>
          <w:p w14:paraId="7AD57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B2EF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03F90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3E5B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1ED62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mL*</w:t>
            </w:r>
          </w:p>
        </w:tc>
        <w:tc>
          <w:tcPr>
            <w:tcW w:w="770" w:type="dxa"/>
          </w:tcPr>
          <w:p w14:paraId="18480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</w:t>
            </w:r>
          </w:p>
        </w:tc>
        <w:tc>
          <w:tcPr>
            <w:tcW w:w="770" w:type="dxa"/>
          </w:tcPr>
          <w:p w14:paraId="1F82B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5819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,999</w:t>
            </w:r>
          </w:p>
        </w:tc>
      </w:tr>
      <w:tr w:rsidR="00AD390D" w14:paraId="37681A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22379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sopressin</w:t>
            </w:r>
          </w:p>
          <w:p w14:paraId="494C5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FD40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3B95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8FCE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93CE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60A34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770" w:type="dxa"/>
          </w:tcPr>
          <w:p w14:paraId="72B52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2BAA1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</w:tbl>
    <w:p w14:paraId="2FCDCAE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04ED424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  <w:r>
        <w:rPr>
          <w:sz w:val="16"/>
          <w:szCs w:val="16"/>
        </w:rPr>
        <w:t>* Units Only concentration and Dosing Units have different units of measure.</w:t>
      </w:r>
    </w:p>
    <w:p w14:paraId="1D137EA6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0FEE614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4716926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47FB0FF9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05A090C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7BDF33E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CD615CE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74578E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7C0F5C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Adult Critical Care</w:t>
            </w:r>
          </w:p>
        </w:tc>
      </w:tr>
      <w:tr w:rsidR="00AD390D" w14:paraId="2702F5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5E1092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CE12B1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253F1C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014379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14895E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75009A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332141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1DE0ED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590234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44AC0A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171F4E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64212A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378214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145C50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3490C2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307679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4C121B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6DB29A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7D78D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234E65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186E4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7F00D6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E3DA1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7D7C11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1BC568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7F4234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29D460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5383C6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01670B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9204E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176083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CA949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358642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7ABF3D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15A33F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32BD97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2E780C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4E9380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0BB8DA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DAAE7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30822D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0D116A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702F5D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41337B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771A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0D571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21BB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D1EA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D247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AC00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33A03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Merge w:val="restart"/>
            <w:vAlign w:val="center"/>
          </w:tcPr>
          <w:p w14:paraId="253F8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0E2F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6DC2A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CCE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98E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F10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34C5F0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B70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0568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2952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BE2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844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CD06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A0E3F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F1509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2BC1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AAC9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9BDD3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584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E3C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48AB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1B0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F13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11A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64D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1FA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4C5BB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B52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5E93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FF17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425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2B4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1E99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B84D3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AA3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60B7A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Renal Protection</w:t>
            </w:r>
          </w:p>
        </w:tc>
        <w:tc>
          <w:tcPr>
            <w:tcW w:w="365" w:type="dxa"/>
            <w:vAlign w:val="center"/>
          </w:tcPr>
          <w:p w14:paraId="7FDF7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2EF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03CF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D54D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3" w:type="dxa"/>
            <w:vAlign w:val="center"/>
          </w:tcPr>
          <w:p w14:paraId="6B4C3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652A2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D7A3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3FDE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62F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386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8732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4572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D9A6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6CD5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E70A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14A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60B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DFF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93D6D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BCF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18AC1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1D20EB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2FFF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79C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A177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51E0B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36127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1</w:t>
            </w:r>
          </w:p>
        </w:tc>
        <w:tc>
          <w:tcPr>
            <w:tcW w:w="2760" w:type="dxa"/>
            <w:vAlign w:val="center"/>
          </w:tcPr>
          <w:p w14:paraId="7E4FA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873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0DB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3A2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EF5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001FC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5ED56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C26B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3DEA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9F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FCA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4ADC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14440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49C0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319D0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Second Dose</w:t>
            </w:r>
          </w:p>
        </w:tc>
        <w:tc>
          <w:tcPr>
            <w:tcW w:w="365" w:type="dxa"/>
            <w:vAlign w:val="center"/>
          </w:tcPr>
          <w:p w14:paraId="70FEE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AB2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A31E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70C5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0E873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73F25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480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CB68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280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2A7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2A2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C42C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5</w:t>
            </w:r>
          </w:p>
        </w:tc>
        <w:tc>
          <w:tcPr>
            <w:tcW w:w="600" w:type="dxa"/>
            <w:vAlign w:val="center"/>
          </w:tcPr>
          <w:p w14:paraId="78010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9EF0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2130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063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054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65E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C1BDC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26E4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5AFD3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ird Dose</w:t>
            </w:r>
          </w:p>
        </w:tc>
        <w:tc>
          <w:tcPr>
            <w:tcW w:w="365" w:type="dxa"/>
            <w:vAlign w:val="center"/>
          </w:tcPr>
          <w:p w14:paraId="407F7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0DD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B663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C118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Align w:val="center"/>
          </w:tcPr>
          <w:p w14:paraId="7865B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1A35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57B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DF0C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830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5BB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00</w:t>
            </w:r>
          </w:p>
        </w:tc>
        <w:tc>
          <w:tcPr>
            <w:tcW w:w="600" w:type="dxa"/>
            <w:vAlign w:val="center"/>
          </w:tcPr>
          <w:p w14:paraId="3FD872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00</w:t>
            </w:r>
          </w:p>
        </w:tc>
        <w:tc>
          <w:tcPr>
            <w:tcW w:w="600" w:type="dxa"/>
            <w:vAlign w:val="center"/>
          </w:tcPr>
          <w:p w14:paraId="6DB58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30</w:t>
            </w:r>
          </w:p>
        </w:tc>
        <w:tc>
          <w:tcPr>
            <w:tcW w:w="600" w:type="dxa"/>
            <w:vAlign w:val="center"/>
          </w:tcPr>
          <w:p w14:paraId="6715D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</w:t>
            </w:r>
          </w:p>
        </w:tc>
        <w:tc>
          <w:tcPr>
            <w:tcW w:w="600" w:type="dxa"/>
            <w:vAlign w:val="center"/>
          </w:tcPr>
          <w:p w14:paraId="4CE77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67E3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D00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52D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A222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C43B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F47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339B7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E5F1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14D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4BD8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6027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699B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300</w:t>
            </w:r>
          </w:p>
        </w:tc>
        <w:tc>
          <w:tcPr>
            <w:tcW w:w="554" w:type="dxa"/>
            <w:vAlign w:val="center"/>
          </w:tcPr>
          <w:p w14:paraId="61D88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D13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A153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985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695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3B0A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B345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3266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41DC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6B61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5C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264F4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050" w:type="dxa"/>
            <w:vAlign w:val="center"/>
          </w:tcPr>
          <w:p w14:paraId="49B4E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D6A01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22C8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 [IVPB]</w:t>
            </w:r>
          </w:p>
          <w:p w14:paraId="30D20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450C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9F2F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A3D9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57D48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0FE70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2D691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9C3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0A168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CAB9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54A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49E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A586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BFFB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D34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F855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E8B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06E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6E22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709BC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6CF1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5CE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643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5DAF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0B4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87B5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F114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4C43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345" w:type="dxa"/>
            <w:vAlign w:val="center"/>
          </w:tcPr>
          <w:p w14:paraId="259B8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54F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D84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C10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A6EC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7A30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85C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41E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F21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3B8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BE54E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9431E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B988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 [IVPB]</w:t>
            </w:r>
          </w:p>
          <w:p w14:paraId="76C98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BDAB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FBD5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E5AC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C642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4A70D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66CDE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280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345" w:type="dxa"/>
            <w:vAlign w:val="center"/>
          </w:tcPr>
          <w:p w14:paraId="318E1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692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007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21B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A04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0BBE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A6D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AFE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311D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49F4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A3BF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D85D8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EE2E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416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960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3694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A17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A9C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DB69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894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345" w:type="dxa"/>
            <w:vAlign w:val="center"/>
          </w:tcPr>
          <w:p w14:paraId="2B529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91C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9C5C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A08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0FC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B43F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203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667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4C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C74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0801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33C30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D62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lopurinol</w:t>
            </w:r>
          </w:p>
          <w:p w14:paraId="2D279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62E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2FC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81F7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A238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0FA1C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4B6800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6FF20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20EA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37F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14E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153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017A5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E222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033E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129C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3EB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1138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048D7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43A7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2FA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7B138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</w:tc>
        <w:tc>
          <w:tcPr>
            <w:tcW w:w="365" w:type="dxa"/>
            <w:vAlign w:val="center"/>
          </w:tcPr>
          <w:p w14:paraId="37230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6F5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A98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EEE8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6F4DF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1E50D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1F98E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7D20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5B3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ED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C46F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AB93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2DB76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0367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52EA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1CA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33D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F971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4CE1B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58E7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06A90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Pulmonary Embolism</w:t>
            </w:r>
          </w:p>
        </w:tc>
        <w:tc>
          <w:tcPr>
            <w:tcW w:w="365" w:type="dxa"/>
            <w:vAlign w:val="center"/>
          </w:tcPr>
          <w:p w14:paraId="1D383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405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C6F3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0B01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</w:t>
            </w:r>
          </w:p>
        </w:tc>
        <w:tc>
          <w:tcPr>
            <w:tcW w:w="553" w:type="dxa"/>
            <w:vAlign w:val="center"/>
          </w:tcPr>
          <w:p w14:paraId="7F4F1B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18CCB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5</w:t>
            </w:r>
          </w:p>
        </w:tc>
        <w:tc>
          <w:tcPr>
            <w:tcW w:w="2760" w:type="dxa"/>
            <w:vAlign w:val="center"/>
          </w:tcPr>
          <w:p w14:paraId="01292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22652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C5E8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748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653B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04C1E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1DEA4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043A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7EF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6A7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9DC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1E83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1A646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11BD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3DA62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I [Start 30 min]</w:t>
            </w:r>
          </w:p>
        </w:tc>
        <w:tc>
          <w:tcPr>
            <w:tcW w:w="365" w:type="dxa"/>
            <w:vAlign w:val="center"/>
          </w:tcPr>
          <w:p w14:paraId="29E2C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C65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43E3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31DB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05738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3BEAA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2760" w:type="dxa"/>
            <w:vAlign w:val="center"/>
          </w:tcPr>
          <w:p w14:paraId="348B2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93D5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30C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67A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292D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781E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5CD0E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0C7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6EA1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D0A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A81D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8795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1803D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EE9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353BB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I [Then 60 min]</w:t>
            </w:r>
          </w:p>
        </w:tc>
        <w:tc>
          <w:tcPr>
            <w:tcW w:w="365" w:type="dxa"/>
            <w:vAlign w:val="center"/>
          </w:tcPr>
          <w:p w14:paraId="4FEC4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745F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86C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6A40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EC76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4" w:type="dxa"/>
            <w:vAlign w:val="center"/>
          </w:tcPr>
          <w:p w14:paraId="73A43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2760" w:type="dxa"/>
            <w:vAlign w:val="center"/>
          </w:tcPr>
          <w:p w14:paraId="7D942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7B03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9AD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966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E1AC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3CCC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42DD2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9B68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9750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4ED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CFD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C054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5FAB7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FBDC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kacin</w:t>
            </w:r>
          </w:p>
          <w:p w14:paraId="2F061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6B3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85CC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A3DE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380B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CC6E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6B33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5AE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A17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578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FB8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A7CD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1E11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84D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6BCF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AF98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08E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944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611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0BDC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52E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nocaproic [load]</w:t>
            </w:r>
          </w:p>
          <w:p w14:paraId="6DDF7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00B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166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7A9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5661E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04D00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3C091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2760" w:type="dxa"/>
            <w:vAlign w:val="center"/>
          </w:tcPr>
          <w:p w14:paraId="43E19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gram / 250 mL (0.02 gram / mL)</w:t>
            </w:r>
          </w:p>
        </w:tc>
        <w:tc>
          <w:tcPr>
            <w:tcW w:w="345" w:type="dxa"/>
            <w:vAlign w:val="center"/>
          </w:tcPr>
          <w:p w14:paraId="3F7AC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58B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30E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9499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56D09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5:00</w:t>
            </w:r>
          </w:p>
        </w:tc>
        <w:tc>
          <w:tcPr>
            <w:tcW w:w="600" w:type="dxa"/>
            <w:vAlign w:val="center"/>
          </w:tcPr>
          <w:p w14:paraId="1B496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9EEF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0ADA8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1C0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642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F626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94F5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E0EE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odarone [bolus]</w:t>
            </w:r>
          </w:p>
          <w:p w14:paraId="5E0AD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CBA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820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738F1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E9E0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0F271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69ECD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9FAF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345" w:type="dxa"/>
            <w:vAlign w:val="center"/>
          </w:tcPr>
          <w:p w14:paraId="3229F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06A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365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EFD9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0C4B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C7D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FAA6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638F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C61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2DD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BF58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BBC78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974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 B (LIPID)</w:t>
            </w:r>
          </w:p>
          <w:p w14:paraId="74C08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4BE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DE5B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806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88E9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106D9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57122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7E2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CB2C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93F2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DAD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77522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6</w:t>
            </w:r>
          </w:p>
        </w:tc>
        <w:tc>
          <w:tcPr>
            <w:tcW w:w="600" w:type="dxa"/>
            <w:vAlign w:val="center"/>
          </w:tcPr>
          <w:p w14:paraId="26924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5E4D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63D7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F3EA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FA9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C23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997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4EC4B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8756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tericin B</w:t>
            </w:r>
          </w:p>
          <w:p w14:paraId="7C168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5DC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00C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F62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E2ED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76123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3B2E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71D91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06BD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99B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1DE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A5DF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62AB7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678E6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CD56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1976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8E0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  <w:vAlign w:val="center"/>
          </w:tcPr>
          <w:p w14:paraId="48A2C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1050" w:type="dxa"/>
            <w:vAlign w:val="center"/>
          </w:tcPr>
          <w:p w14:paraId="26B5B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51C835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8214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4F22D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7B5C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33F3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AB1C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2829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47B12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71F1F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C8D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41C3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20B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8CD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31D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89B1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1ED2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4F7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B0E0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AB2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1D8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7F8E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4FC8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CAD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375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683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0D7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30C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06B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3CA6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771B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0EE3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69D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AE1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7C7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3F75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3B36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CB2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1E03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A47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B09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6E7A9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28A78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FD55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FC9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1D7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9DF4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825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469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F38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416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65AEE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FD9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FF6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F59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78B6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9E99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2591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E9C9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727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3DA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2402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B2013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54E2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017DD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4AE7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43B1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8FD3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544A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3" w:type="dxa"/>
            <w:vMerge w:val="restart"/>
            <w:vAlign w:val="center"/>
          </w:tcPr>
          <w:p w14:paraId="04C67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4BE73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E25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100 mL (0.015 gram / mL)</w:t>
            </w:r>
          </w:p>
        </w:tc>
        <w:tc>
          <w:tcPr>
            <w:tcW w:w="345" w:type="dxa"/>
            <w:vAlign w:val="center"/>
          </w:tcPr>
          <w:p w14:paraId="2A595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1A9A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A6E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F1C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577F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5F8F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E2F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D9F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546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007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F8E2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108AD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898D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3A5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CCC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1DD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39D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1AE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48332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296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188D5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BE5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56C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9AC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54E0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D65E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8967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9B5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5FF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7B0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22A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7097E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FB6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tithrombin III</w:t>
            </w:r>
          </w:p>
          <w:p w14:paraId="2CFD27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6D78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66CA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187E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35F30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Align w:val="center"/>
          </w:tcPr>
          <w:p w14:paraId="47C8FD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</w:t>
            </w:r>
          </w:p>
        </w:tc>
        <w:tc>
          <w:tcPr>
            <w:tcW w:w="554" w:type="dxa"/>
            <w:vAlign w:val="center"/>
          </w:tcPr>
          <w:p w14:paraId="04BAF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551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42B86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C0A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0A3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01FB6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25E25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8584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DD9C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8DA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2BB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AC2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856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628B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3A9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corbic acid</w:t>
            </w:r>
          </w:p>
          <w:p w14:paraId="5BCD9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224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03D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8C1A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FD1D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0FD00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600</w:t>
            </w:r>
          </w:p>
        </w:tc>
        <w:tc>
          <w:tcPr>
            <w:tcW w:w="554" w:type="dxa"/>
            <w:vAlign w:val="center"/>
          </w:tcPr>
          <w:p w14:paraId="3BECA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9C0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7DF09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D56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E43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1C35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F384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D50A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D86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BC20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928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2AB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E121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31046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801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aTHIOprine</w:t>
            </w:r>
          </w:p>
          <w:p w14:paraId="3FB64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F40E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8F1F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668A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8F1A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28C97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542E4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BCA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6780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0EA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F8F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A316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3FAB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2DE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D533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D017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5BA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972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B4C8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485CA6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2778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ithromycin</w:t>
            </w:r>
          </w:p>
          <w:p w14:paraId="2EB59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7893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6DCA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9802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5808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3EB68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7BB25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471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345" w:type="dxa"/>
            <w:vAlign w:val="center"/>
          </w:tcPr>
          <w:p w14:paraId="586CF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949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CD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4</w:t>
            </w:r>
          </w:p>
        </w:tc>
        <w:tc>
          <w:tcPr>
            <w:tcW w:w="600" w:type="dxa"/>
            <w:vAlign w:val="center"/>
          </w:tcPr>
          <w:p w14:paraId="0A641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F4B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5BDB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A23F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AE3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6DA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578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9ADB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3B0C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5755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9F4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F03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4CCF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5857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7C8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35D4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FCB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5829E8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BC0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7E1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28C9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11B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CFE3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F51D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6CB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D7C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375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3D4B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66402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E69F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treonam</w:t>
            </w:r>
          </w:p>
          <w:p w14:paraId="51D1A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3D9F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CF70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B125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ADA3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71BE3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28D5D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C56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3698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9D1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B260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36A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A07C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8683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024A2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868C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D6E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963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F205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79D70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5BE7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90C3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A64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1449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35A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26D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56C5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769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2AABF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E07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664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E48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9EA1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4755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4FCE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4D739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CD6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D42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7A6D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6F6EB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DF17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077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5AB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7A37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DA5C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7D7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404F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03C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52EB5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B32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C59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9FD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5543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BE6C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AE4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E30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7FF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52E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1A73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FA925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C68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ctrim [SMX/TMP]</w:t>
            </w:r>
          </w:p>
          <w:p w14:paraId="00F72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5E25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675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05D7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D1FB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159CF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41617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A5C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902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853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E83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284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FE4F4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D893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C52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CFEB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F6C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245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E40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BA1D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70E0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mlanivimab/etesevi</w:t>
            </w:r>
          </w:p>
          <w:p w14:paraId="50890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9D4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6F7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9B2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229A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99</w:t>
            </w:r>
          </w:p>
        </w:tc>
        <w:tc>
          <w:tcPr>
            <w:tcW w:w="553" w:type="dxa"/>
            <w:vAlign w:val="center"/>
          </w:tcPr>
          <w:p w14:paraId="722D8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1</w:t>
            </w:r>
          </w:p>
        </w:tc>
        <w:tc>
          <w:tcPr>
            <w:tcW w:w="554" w:type="dxa"/>
            <w:vAlign w:val="center"/>
          </w:tcPr>
          <w:p w14:paraId="584A9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2</w:t>
            </w:r>
          </w:p>
        </w:tc>
        <w:tc>
          <w:tcPr>
            <w:tcW w:w="2760" w:type="dxa"/>
            <w:vAlign w:val="center"/>
          </w:tcPr>
          <w:p w14:paraId="3FF3D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0 mg / 310 mL (6.7742 mg / mL)</w:t>
            </w:r>
          </w:p>
        </w:tc>
        <w:tc>
          <w:tcPr>
            <w:tcW w:w="345" w:type="dxa"/>
            <w:vAlign w:val="center"/>
          </w:tcPr>
          <w:p w14:paraId="09DE6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D32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E70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81FC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6499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306C2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F38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DDD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BC8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8E0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92A4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C71E1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017C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 [IVPB]</w:t>
            </w:r>
          </w:p>
          <w:p w14:paraId="7C738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8062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FECA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214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677F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541DF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1DEC5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01C6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D8A2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16F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032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E18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75C6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735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9645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9199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B63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27464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1050" w:type="dxa"/>
            <w:vAlign w:val="center"/>
          </w:tcPr>
          <w:p w14:paraId="4DA9F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1656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7D73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ffeine/sod benzoa</w:t>
            </w:r>
          </w:p>
          <w:p w14:paraId="65927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F9B9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F04C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44D0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ABA9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048C4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139854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F64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,000 mL (0.5 mg / mL)</w:t>
            </w:r>
          </w:p>
        </w:tc>
        <w:tc>
          <w:tcPr>
            <w:tcW w:w="345" w:type="dxa"/>
            <w:vAlign w:val="center"/>
          </w:tcPr>
          <w:p w14:paraId="64E7F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E24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BBD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D3A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F413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5</w:t>
            </w:r>
          </w:p>
        </w:tc>
        <w:tc>
          <w:tcPr>
            <w:tcW w:w="600" w:type="dxa"/>
            <w:vAlign w:val="center"/>
          </w:tcPr>
          <w:p w14:paraId="42FAA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EE4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E9D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EB5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3A0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2181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6642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0EEC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BD7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C20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F103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4FC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584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5B3B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D1E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5CC7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F97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E5B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249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5A0EA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EFCE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4AE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3105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41A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600" w:type="dxa"/>
            <w:vAlign w:val="center"/>
          </w:tcPr>
          <w:p w14:paraId="46BAB5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Merge/>
            <w:vAlign w:val="center"/>
          </w:tcPr>
          <w:p w14:paraId="03C8C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5D3D2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240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47C02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0B5B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01C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AE0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80F9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782F2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443C16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396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444F3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5B1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883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AB3F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4B54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8C72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A5FA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3497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C69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8F8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ABD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937E4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4174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irivimab/imdevima</w:t>
            </w:r>
          </w:p>
          <w:p w14:paraId="2C0D9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75E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808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8569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DD68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99</w:t>
            </w:r>
          </w:p>
        </w:tc>
        <w:tc>
          <w:tcPr>
            <w:tcW w:w="553" w:type="dxa"/>
            <w:vAlign w:val="center"/>
          </w:tcPr>
          <w:p w14:paraId="69726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64FF4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31738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60 mL (4.6154 mg / mL)</w:t>
            </w:r>
          </w:p>
        </w:tc>
        <w:tc>
          <w:tcPr>
            <w:tcW w:w="345" w:type="dxa"/>
            <w:vAlign w:val="center"/>
          </w:tcPr>
          <w:p w14:paraId="38045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39C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83E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D7EC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3E30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8A18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707B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4FC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87E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E6C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AD7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304084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0453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poFUNGIN</w:t>
            </w:r>
          </w:p>
          <w:p w14:paraId="1B23F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E79D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359F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EBE5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8565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Merge w:val="restart"/>
            <w:vAlign w:val="center"/>
          </w:tcPr>
          <w:p w14:paraId="72A73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554" w:type="dxa"/>
            <w:vMerge w:val="restart"/>
            <w:vAlign w:val="center"/>
          </w:tcPr>
          <w:p w14:paraId="134F9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1</w:t>
            </w:r>
          </w:p>
        </w:tc>
        <w:tc>
          <w:tcPr>
            <w:tcW w:w="2760" w:type="dxa"/>
            <w:vAlign w:val="center"/>
          </w:tcPr>
          <w:p w14:paraId="6FA87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 mg / 250 mL (0.14 mg / mL)</w:t>
            </w:r>
          </w:p>
        </w:tc>
        <w:tc>
          <w:tcPr>
            <w:tcW w:w="345" w:type="dxa"/>
            <w:vAlign w:val="center"/>
          </w:tcPr>
          <w:p w14:paraId="2D408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BDA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66B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9C26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19FB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7580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625C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2E1A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4BB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CA8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60BD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A0407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6292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17EB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BE0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F8B7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458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4C02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A05B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DD4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345" w:type="dxa"/>
            <w:vAlign w:val="center"/>
          </w:tcPr>
          <w:p w14:paraId="6D4B3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8F6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48A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DF28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B66A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C41A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DC72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1AA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969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7B9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4E96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DCC3A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7961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99B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AA5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BD92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ED6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9FB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C8E1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22BF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 mg / 250 mL (0.28 mg / mL)</w:t>
            </w:r>
          </w:p>
        </w:tc>
        <w:tc>
          <w:tcPr>
            <w:tcW w:w="345" w:type="dxa"/>
            <w:vAlign w:val="center"/>
          </w:tcPr>
          <w:p w14:paraId="270AD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7A2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8A5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803B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092E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DD9C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606A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7371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33F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999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EDA0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290F1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EDDA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5AC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153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A397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5A5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C76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171E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2C1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C2EE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0F7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710A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BB6B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A9D5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017B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89F2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CC0B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165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540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40D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95C13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D812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6E291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9853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5AB5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A819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8450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4C3CE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573B7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CD9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516BD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970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DB4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292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AB5A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65504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692F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B54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702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A94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26BB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C387F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C7516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E96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0DF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4048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A3B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9CC7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AEC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DDB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C4D3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C99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D10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63B4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A021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C3D3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4C84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6A85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9B2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3A6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3137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3BDF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E6D9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F1E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C47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31E61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7E3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B93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4328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7AB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 mL (0.03 gram / mL)</w:t>
            </w:r>
          </w:p>
        </w:tc>
        <w:tc>
          <w:tcPr>
            <w:tcW w:w="345" w:type="dxa"/>
            <w:vAlign w:val="center"/>
          </w:tcPr>
          <w:p w14:paraId="1C537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188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806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94D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AA3A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3490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B2A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139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987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A3F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B30C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02F57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5EEE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089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984F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D7DE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131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2AC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036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9ED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40064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B20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CA1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DC9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E67C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DA54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7F87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9BE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53A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993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CB03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FA3AB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33EA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B05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0EF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E93F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DD21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D9C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245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B57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77EB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600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3242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35F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F89E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7D61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AA3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4E2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EBD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094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610D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DC14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055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6D2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0C3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DB55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09E6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EDB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7E17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D68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30BD2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FAF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137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E18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82FF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3A18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5DF1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A674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82C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5AE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187E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41708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A18D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06241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16FC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7C1D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2BB4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6F2F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61791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7DC18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F83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0B6F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632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675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2D1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E2EC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4747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2A4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349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BD3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9FC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93A7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3879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BF1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040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197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E25D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2F1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D48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240DB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26C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43E5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0DF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B55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211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7C0E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E8C7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F128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4A1D4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591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4A9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3137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130B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A9F8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7A6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DD4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AE8D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8F1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99F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DE1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F6D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4D957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967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651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2FC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8737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FC80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C09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EE7E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5EF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2AB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2548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B6A0E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8B5E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iderocol</w:t>
            </w:r>
          </w:p>
          <w:p w14:paraId="35D6B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8417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1C95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38C8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0A10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2C5F0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539AD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2760" w:type="dxa"/>
            <w:vAlign w:val="center"/>
          </w:tcPr>
          <w:p w14:paraId="7690E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2F6A1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BDB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9A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F78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7A9F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EF7F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A5DD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E69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A3A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0DD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0F67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41FF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EBD1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7D8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45A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2691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F61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12AC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0421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E81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5CAC2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385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4A3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BF3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64558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4089B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DA4A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C9C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A67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BA3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7D3D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F1E9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2F5E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9C2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8FD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8351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A12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600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B030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22F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3AB59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B32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12D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C25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7C87F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78F5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0142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0FD8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7D5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84B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6F5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3A5E6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3FB8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A04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9CE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44EA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7EC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F89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9F35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D2A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57168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A14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5F8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AAD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0BC57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1C4F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BCBD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282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67F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EDB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6CAF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5442C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E8CF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41612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6F31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7979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D1CC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5068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Merge w:val="restart"/>
            <w:vAlign w:val="center"/>
          </w:tcPr>
          <w:p w14:paraId="07203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79568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2BB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345" w:type="dxa"/>
            <w:vAlign w:val="center"/>
          </w:tcPr>
          <w:p w14:paraId="1151F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12B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5B8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636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23CF5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3BFB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C8B6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354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12F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8C2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8CAC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01488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35F7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804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0CF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6A17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26C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0D5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E91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4B09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345" w:type="dxa"/>
            <w:vAlign w:val="center"/>
          </w:tcPr>
          <w:p w14:paraId="35463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FCC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A27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8B9E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B5E3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7BB0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D1ED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483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9CA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C22F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8A79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DC63A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EB8B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F9E3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BC2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24E1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918D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E81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5F9F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2004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007F9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F72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A5A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5F3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51B5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54C6C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820E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19FC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240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2E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52C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6BC28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8AD5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Xitin</w:t>
            </w:r>
          </w:p>
          <w:p w14:paraId="0BF8E1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5DEC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E3D6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438B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EAB7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3D85F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7ED8D5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943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352E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9E6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8F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72C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E73A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6A95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181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A400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9A9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8A3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F840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B7242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B5ED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152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301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246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4B7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800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2836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6A8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0F9F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270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709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D50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A49F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3702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E3B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00A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678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ED6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A2BC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F0408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97F5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roline</w:t>
            </w:r>
          </w:p>
          <w:p w14:paraId="45CEA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39C2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9A99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A837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02FB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20D4F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2523A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64508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50 mL (4 mg / mL)</w:t>
            </w:r>
          </w:p>
        </w:tc>
        <w:tc>
          <w:tcPr>
            <w:tcW w:w="345" w:type="dxa"/>
            <w:vAlign w:val="center"/>
          </w:tcPr>
          <w:p w14:paraId="7FFB1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7B8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027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290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F88A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9724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0C16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C73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858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27F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643B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E388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8B49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4E9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D4F2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026F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334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8E1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AB1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0B5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0A8F5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36B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899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98F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68259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4F7D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36E9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B6E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C14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A55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6BD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F523E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FC3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157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FBC3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25CF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FDD4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EBE9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468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3D9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 mL (8 mg / mL)</w:t>
            </w:r>
          </w:p>
        </w:tc>
        <w:tc>
          <w:tcPr>
            <w:tcW w:w="345" w:type="dxa"/>
            <w:vAlign w:val="center"/>
          </w:tcPr>
          <w:p w14:paraId="0F220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12F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BBF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104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5D5D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7E98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60F8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BB74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459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829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E138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C88EE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1281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B5FE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079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442D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34E7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E16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A26F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03A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3923C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4CB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0F9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C75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FB6F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A263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6458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48F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795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25F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E242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23F58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C347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0418B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31ECE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FEF8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309B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578D3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6021D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0C8AD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55D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345" w:type="dxa"/>
            <w:vAlign w:val="center"/>
          </w:tcPr>
          <w:p w14:paraId="6564A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5B3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B34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F32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96B7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539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4BA5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D44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CD8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009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D81A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787A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424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E0E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522D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4B66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D9C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A1F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0904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2DB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3595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67D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B79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332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729F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2E0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02AE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1D6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B79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512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6DA6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ABAF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0011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49A6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F8B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B39A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EFDD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B21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D84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602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4B95A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F6D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835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0F9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EC54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10D8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E80D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D7C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433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107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3669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C7BFF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F707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/Avibacta</w:t>
            </w:r>
          </w:p>
          <w:p w14:paraId="590D1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5840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4E78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2046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F449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</w:t>
            </w:r>
          </w:p>
        </w:tc>
        <w:tc>
          <w:tcPr>
            <w:tcW w:w="553" w:type="dxa"/>
            <w:vMerge w:val="restart"/>
            <w:vAlign w:val="center"/>
          </w:tcPr>
          <w:p w14:paraId="14A7E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4" w:type="dxa"/>
            <w:vMerge w:val="restart"/>
            <w:vAlign w:val="center"/>
          </w:tcPr>
          <w:p w14:paraId="078A4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2760" w:type="dxa"/>
            <w:vAlign w:val="center"/>
          </w:tcPr>
          <w:p w14:paraId="5F2CB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 gram / 50 mL (0.0188 gram / mL)</w:t>
            </w:r>
          </w:p>
        </w:tc>
        <w:tc>
          <w:tcPr>
            <w:tcW w:w="345" w:type="dxa"/>
            <w:vAlign w:val="center"/>
          </w:tcPr>
          <w:p w14:paraId="50ED0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30C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FFF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59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D83F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6B6335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81B1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F92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AC6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BBC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30CC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5788AA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C17C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202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B03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37A5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8592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E37C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D1CD4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5FFC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 gram / 100 mL (0.0125 gram / mL)</w:t>
            </w:r>
          </w:p>
        </w:tc>
        <w:tc>
          <w:tcPr>
            <w:tcW w:w="345" w:type="dxa"/>
            <w:vAlign w:val="center"/>
          </w:tcPr>
          <w:p w14:paraId="10364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BDE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E48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55F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CB58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3B97C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9DAB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6143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D3A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24F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3BC3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CD91A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1126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C2F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206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092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242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378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2357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EBA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100 mL (0.025 gram / mL)</w:t>
            </w:r>
          </w:p>
        </w:tc>
        <w:tc>
          <w:tcPr>
            <w:tcW w:w="345" w:type="dxa"/>
            <w:vAlign w:val="center"/>
          </w:tcPr>
          <w:p w14:paraId="477DA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704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BC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EF5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E639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3EEB0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A522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0F1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455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11E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283F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EBE24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FD7B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F6A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732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0CFC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A21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509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E35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79E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4EFDC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F24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B1F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5797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D574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38B2E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1B72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2B11A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</w:t>
            </w:r>
          </w:p>
        </w:tc>
        <w:tc>
          <w:tcPr>
            <w:tcW w:w="600" w:type="dxa"/>
            <w:vAlign w:val="center"/>
          </w:tcPr>
          <w:p w14:paraId="5E6A6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3439A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1</w:t>
            </w:r>
          </w:p>
        </w:tc>
        <w:tc>
          <w:tcPr>
            <w:tcW w:w="1050" w:type="dxa"/>
            <w:vMerge/>
            <w:vAlign w:val="center"/>
          </w:tcPr>
          <w:p w14:paraId="21BCB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D1AF1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F7CD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olazane/tazobact</w:t>
            </w:r>
          </w:p>
          <w:p w14:paraId="32845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94FA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EE00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3165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AEF7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</w:t>
            </w:r>
          </w:p>
        </w:tc>
        <w:tc>
          <w:tcPr>
            <w:tcW w:w="553" w:type="dxa"/>
            <w:vMerge w:val="restart"/>
            <w:vAlign w:val="center"/>
          </w:tcPr>
          <w:p w14:paraId="2FB34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0BAE4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8CC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345" w:type="dxa"/>
            <w:vAlign w:val="center"/>
          </w:tcPr>
          <w:p w14:paraId="0AD38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489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FA6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42C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91D6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08A3E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2C7B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049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41F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0A0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B984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EADC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B2F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F0C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508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E9A7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585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F6C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05C6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84A3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3F6FF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CFC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16E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1513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888C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129F0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9EEC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9441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61D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857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6F01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B34D3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71332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75A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FAF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89B2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5DA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8428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A925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CA6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1146D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725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E04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35AF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E9B2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0195F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0DDD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0DD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E9E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9A6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8A3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6449F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4A7D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D4F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2D5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48CD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01C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B6E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0D5C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4BC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79B44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2D8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322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70A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60D2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40E50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DAFA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64B9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B98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56A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4D33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64E3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19F4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36A48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1821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6B60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FAF1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A1C6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4F528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2C315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10A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034A8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F40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2CF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118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8C4A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C1385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000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510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200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712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361A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39E41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A7B3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47A2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559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AF6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989F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1BE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46F8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DB0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ED56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538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C59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DD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DE2D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27C9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72B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33E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E89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6B4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1563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2E521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93B9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9BE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B1E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2C91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FD6D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FF6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36C78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4C1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49702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AB3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F10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125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C516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8E4F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2015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77DF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83F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AC6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E21D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7A4CA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B4825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C194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631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E1CB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593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612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856C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F56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290FE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577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C8C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064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A097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86DE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C218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D4D9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741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EAD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C7D2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E73AD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7FF5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uroxime</w:t>
            </w:r>
          </w:p>
          <w:p w14:paraId="29398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F547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688D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A9C9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359D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58E40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3F6C6F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029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047FB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2E3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FFA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0B1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59C7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E0D9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957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F9FA2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3C5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1FA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3CB6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443F6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6C24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335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091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6B48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D73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19F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01D3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E7C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785E00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3CE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32C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485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CFE6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7B13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CC5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DFD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959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A02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D976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89288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E515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othiazide</w:t>
            </w:r>
          </w:p>
          <w:p w14:paraId="20851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DAD2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A12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C33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74B2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78D51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225ED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DBA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6FDC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A5A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B74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0989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983A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AB2B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41FE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67BF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076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70173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4597B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20E792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88F3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proMAZINE</w:t>
            </w:r>
          </w:p>
          <w:p w14:paraId="0868B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344A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D15F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FC53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AEF3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56A86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Merge w:val="restart"/>
            <w:vAlign w:val="center"/>
          </w:tcPr>
          <w:p w14:paraId="16885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751F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6F912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590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C10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C7C1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F513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9674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74D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CE1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728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553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54F5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E4E1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EDEF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F7C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CCA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0843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FCEB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D39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0535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31B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46A2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D59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8DF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A993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3299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80F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321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091E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3FC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E92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835E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C7AA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BA3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BC1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3613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416F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03D3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B92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1579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1EB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345" w:type="dxa"/>
            <w:vAlign w:val="center"/>
          </w:tcPr>
          <w:p w14:paraId="3D15A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581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B23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3831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6B8A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5B4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DBBE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CCCB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6A7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7DD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05E9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12743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1F0D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profloxacin</w:t>
            </w:r>
          </w:p>
          <w:p w14:paraId="2F353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71A1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F00D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F5E0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502C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37F0C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Merge w:val="restart"/>
            <w:vAlign w:val="center"/>
          </w:tcPr>
          <w:p w14:paraId="2C1CF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050A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52746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228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376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3B3B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73C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1264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402D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BD0E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7D9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E82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EC83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3CAE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5CC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911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9B8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616D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7BD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6D9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0834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82B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5A082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4DA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EF6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865F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DC7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694A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0424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DBB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288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46C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0FBB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88E6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9FCF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39470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51BF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D75E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0077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8611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Merge w:val="restart"/>
            <w:vAlign w:val="center"/>
          </w:tcPr>
          <w:p w14:paraId="3FE77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Merge w:val="restart"/>
            <w:vAlign w:val="center"/>
          </w:tcPr>
          <w:p w14:paraId="2E210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0EB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265E5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F61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806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92D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FFF3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1BC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9FFE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417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7D6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846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37D9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2B9D3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5F56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D2B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D65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88F7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841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B28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3283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525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57833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2B2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065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0C3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ACF0A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3C2E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6785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21F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81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8BA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6A6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4E361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DE1C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659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B63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ED4F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431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B80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50B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A0D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 mL (18 mg / mL)</w:t>
            </w:r>
          </w:p>
        </w:tc>
        <w:tc>
          <w:tcPr>
            <w:tcW w:w="345" w:type="dxa"/>
            <w:vAlign w:val="center"/>
          </w:tcPr>
          <w:p w14:paraId="174D0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A8D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A70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E2A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6B86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C6D5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A41D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D74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A67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3E3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C52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AE9A3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333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listimethate</w:t>
            </w:r>
          </w:p>
          <w:p w14:paraId="619DFC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4DDE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776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D71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7A52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066408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46956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B1F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E19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E04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66F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3BE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86C3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B8AE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442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091C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E3A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D988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505D6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F9D1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03E4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ivaptan[load]</w:t>
            </w:r>
          </w:p>
          <w:p w14:paraId="509CD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D23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3D5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B05F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F0BC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1D67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C057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354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345" w:type="dxa"/>
            <w:vAlign w:val="center"/>
          </w:tcPr>
          <w:p w14:paraId="1C912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C10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3FE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2C4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7D7C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BDE2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5571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D57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F49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61F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67B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58A2E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F17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pper</w:t>
            </w:r>
          </w:p>
          <w:p w14:paraId="00765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5E4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10B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96A9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89CC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61AA6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Align w:val="center"/>
          </w:tcPr>
          <w:p w14:paraId="610BA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E03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DF3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885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884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B50B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639C6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01DF0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4D1D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2818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621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D5D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A8C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F9D1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120B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SPORINE</w:t>
            </w:r>
          </w:p>
          <w:p w14:paraId="1E549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D6F0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7D56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1C0B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8EEE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51555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51ED2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F21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715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BCC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686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1DB0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4AAF2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3BDD1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C4E7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933F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6C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55482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4D187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3C4248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85C2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lbavancin</w:t>
            </w:r>
          </w:p>
          <w:p w14:paraId="51CFF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32CD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991F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0620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CEF6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553" w:type="dxa"/>
            <w:vMerge w:val="restart"/>
            <w:vAlign w:val="center"/>
          </w:tcPr>
          <w:p w14:paraId="67CF0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Merge w:val="restart"/>
            <w:vAlign w:val="center"/>
          </w:tcPr>
          <w:p w14:paraId="0CC67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2760" w:type="dxa"/>
            <w:vAlign w:val="center"/>
          </w:tcPr>
          <w:p w14:paraId="349A8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285BA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764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CE4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45005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ACF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DB66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A41B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61A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BB6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86F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5D3D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3F6D5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D35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428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0C9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4EEB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4812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D84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6F7E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8A3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5158F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C96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BD3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DBA2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CF28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E48B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D08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0F4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974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710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8912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17B8A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F69D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B2EB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AA82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0ED3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AE2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68C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115E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668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24659E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7B1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DB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C62B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9F7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E118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2BC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FFD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CF7E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456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F5F2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9132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B71D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87FB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023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DBC12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12C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DA8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7C2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B6F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345" w:type="dxa"/>
            <w:vAlign w:val="center"/>
          </w:tcPr>
          <w:p w14:paraId="66B44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B6C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952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10A01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2CB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64CC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446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B2C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25F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260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39F5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AFFD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45C2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CCF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8E26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A8F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9E1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472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781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067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25 mg / 250 mL (4.5 mg / mL)</w:t>
            </w:r>
          </w:p>
        </w:tc>
        <w:tc>
          <w:tcPr>
            <w:tcW w:w="345" w:type="dxa"/>
            <w:vAlign w:val="center"/>
          </w:tcPr>
          <w:p w14:paraId="1ABE1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900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B6C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9716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AEA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98BE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ED6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AD6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5FA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15B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C40B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DF9CE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CA0D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AD5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DF5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79A5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5B3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13E7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48C48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BD5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500 mL (3 mg / mL)</w:t>
            </w:r>
          </w:p>
        </w:tc>
        <w:tc>
          <w:tcPr>
            <w:tcW w:w="345" w:type="dxa"/>
            <w:vAlign w:val="center"/>
          </w:tcPr>
          <w:p w14:paraId="0E08C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779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1A9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49604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52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7B43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F11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79D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907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123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C42E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F862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76D7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ntrolene</w:t>
            </w:r>
          </w:p>
          <w:p w14:paraId="612ED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E4E3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A575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A1E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5F0F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39376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4" w:type="dxa"/>
            <w:vAlign w:val="center"/>
          </w:tcPr>
          <w:p w14:paraId="1EB4D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2760" w:type="dxa"/>
            <w:vAlign w:val="center"/>
          </w:tcPr>
          <w:p w14:paraId="1B809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EB42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EBF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AA6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3FDE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E212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7F35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2C4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41E2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1E44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2DB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54FF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6682F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BF9C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PTOmycin</w:t>
            </w:r>
          </w:p>
          <w:p w14:paraId="497BF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CB4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7CF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E0D1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6ECD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66754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3C839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209C1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3C5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6A4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06F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57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A0ED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5508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DBB6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9022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E7D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C76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EAE7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7077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5E52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lafloxacin</w:t>
            </w:r>
          </w:p>
          <w:p w14:paraId="33D5F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2841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F81E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5780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96B2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4DDA2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Merge w:val="restart"/>
            <w:vAlign w:val="center"/>
          </w:tcPr>
          <w:p w14:paraId="458B9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18765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0FA1B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7E0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0A3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FE1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819CF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13C8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97E7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4360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DE3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193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028F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5E2D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8969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301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60CC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2796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7B4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C7B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6DDA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10F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02D32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37B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F79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4A9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36626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8AE3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EC43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C01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2AE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F04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D4A4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F1A43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042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smopressin</w:t>
            </w:r>
          </w:p>
          <w:p w14:paraId="10211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07F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A9F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FD4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3AD0A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2120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396C1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E3F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7E501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8DB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67D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F509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20A8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9501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FBE4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12D0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7D4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9FD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E88B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A1F25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8F6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72BE5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A65F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E65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FA3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C379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3" w:type="dxa"/>
            <w:vAlign w:val="center"/>
          </w:tcPr>
          <w:p w14:paraId="5BACC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DD1C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B9A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1E84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DF8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5FE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767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0D333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5F3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C418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857B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97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  <w:vAlign w:val="center"/>
          </w:tcPr>
          <w:p w14:paraId="57D4A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14FA1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A0FE4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DD5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metomidine [bolus</w:t>
            </w:r>
          </w:p>
          <w:p w14:paraId="01F65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3F5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287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C8F3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1CE53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Align w:val="center"/>
          </w:tcPr>
          <w:p w14:paraId="21BBF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Align w:val="center"/>
          </w:tcPr>
          <w:p w14:paraId="426A0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2760" w:type="dxa"/>
            <w:vAlign w:val="center"/>
          </w:tcPr>
          <w:p w14:paraId="78C20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cg / 50 mL (4 mcg / mL)</w:t>
            </w:r>
          </w:p>
        </w:tc>
        <w:tc>
          <w:tcPr>
            <w:tcW w:w="345" w:type="dxa"/>
            <w:vAlign w:val="center"/>
          </w:tcPr>
          <w:p w14:paraId="4781E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2E9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7E2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5EF6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4C133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87BC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EBFF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411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0C2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8AA5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8F06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34E98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C88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</w:t>
            </w:r>
          </w:p>
          <w:p w14:paraId="5E66B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5CD4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DDF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4627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1504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Align w:val="center"/>
          </w:tcPr>
          <w:p w14:paraId="40F50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4" w:type="dxa"/>
            <w:vAlign w:val="center"/>
          </w:tcPr>
          <w:p w14:paraId="12120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556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0405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5D5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B63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60B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9491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3DE9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D757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EBBE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5E6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F53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F308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4EFF6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2E7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 immune fab</w:t>
            </w:r>
          </w:p>
          <w:p w14:paraId="577C9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A58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63E0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D66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3C3C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47C39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34C20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5B48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FF5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644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D41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2F2C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6B9D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3459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0E96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44B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848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3DD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F8B0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56B7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CAD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hydroergotamine</w:t>
            </w:r>
          </w:p>
          <w:p w14:paraId="25C39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B3DA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BEC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D918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2501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066B6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61681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6C4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0366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45F2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765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76FF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D8ED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B62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5C8D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4D7A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8EA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CD2E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3169B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123FB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BE6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phenhydrAMINE</w:t>
            </w:r>
          </w:p>
          <w:p w14:paraId="79AB8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5298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B7F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013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974C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1F437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79E7E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604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98B8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A31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0FC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99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75F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3A0F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21CFB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CD88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D70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38A57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3EC33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3C31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C841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yCYCLINE</w:t>
            </w:r>
          </w:p>
          <w:p w14:paraId="319E7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7BAB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16B2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7D57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463F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6A62C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6B649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0DBA9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49E15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BEC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18F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62E51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0A6A4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AE4B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443D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9EFD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344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E31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0157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44D7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74DA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E83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DE55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3278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6AD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5A1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72D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B6E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297AD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16B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D1C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35CD3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BFAA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AE3B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E075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A1C4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34D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94A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39D2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2A2F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08E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nalaprilat</w:t>
            </w:r>
          </w:p>
          <w:p w14:paraId="52F4E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87E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E20A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DEC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53C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25</w:t>
            </w:r>
          </w:p>
        </w:tc>
        <w:tc>
          <w:tcPr>
            <w:tcW w:w="553" w:type="dxa"/>
            <w:vAlign w:val="center"/>
          </w:tcPr>
          <w:p w14:paraId="22C73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50211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303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4753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447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A6C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705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61C8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0943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1135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664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7E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999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8300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1447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6CD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avacycline</w:t>
            </w:r>
          </w:p>
          <w:p w14:paraId="4FC92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3238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6DF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928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EB51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553" w:type="dxa"/>
            <w:vAlign w:val="center"/>
          </w:tcPr>
          <w:p w14:paraId="13C7C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730FF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2760" w:type="dxa"/>
            <w:vAlign w:val="center"/>
          </w:tcPr>
          <w:p w14:paraId="47CD4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8A1C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3EA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9C3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F07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8FFB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5B61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DEB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9EEB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8</w:t>
            </w:r>
          </w:p>
        </w:tc>
        <w:tc>
          <w:tcPr>
            <w:tcW w:w="600" w:type="dxa"/>
            <w:vAlign w:val="center"/>
          </w:tcPr>
          <w:p w14:paraId="6624F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33977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Align w:val="center"/>
          </w:tcPr>
          <w:p w14:paraId="54A6A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57D7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0D2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tapenem</w:t>
            </w:r>
          </w:p>
          <w:p w14:paraId="5DB34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1499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295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F400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456E3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0856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089AF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CE7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A26C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DDB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BE0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623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41FE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6C61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FE5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DB3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5AA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8C1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7C62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3762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FFB9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ythromycin</w:t>
            </w:r>
          </w:p>
          <w:p w14:paraId="11FB1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9323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66BF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6BA5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6B14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Merge w:val="restart"/>
            <w:vAlign w:val="center"/>
          </w:tcPr>
          <w:p w14:paraId="79F9D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011B8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2760" w:type="dxa"/>
            <w:vAlign w:val="center"/>
          </w:tcPr>
          <w:p w14:paraId="1892C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 mg / 100 mL (1.25 mg / mL)</w:t>
            </w:r>
          </w:p>
        </w:tc>
        <w:tc>
          <w:tcPr>
            <w:tcW w:w="345" w:type="dxa"/>
            <w:vAlign w:val="center"/>
          </w:tcPr>
          <w:p w14:paraId="50E01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E74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351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D568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B275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F87A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322B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6394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672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DA0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EC16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21318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0D9D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C9F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8ED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D26B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96B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C8A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B87C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DC8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10B663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25D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782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7E79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B21C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9D1B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DAB1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335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09A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88B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1108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9E4E5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195C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E69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DB49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5461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BF4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B26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4FD6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BB5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33DDE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745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6B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BEDE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FCAF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969E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C4A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A9D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AF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D99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39D7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D847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D343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remic</w:t>
            </w:r>
          </w:p>
          <w:p w14:paraId="77106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C3AA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568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FCA2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8D77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C4F9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551C7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2760" w:type="dxa"/>
            <w:vAlign w:val="center"/>
          </w:tcPr>
          <w:p w14:paraId="401DB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4F9FC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3AE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AFB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5CBA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11132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7CA0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BFED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AC5B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E1C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4BB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7BB3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46542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389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terine</w:t>
            </w:r>
          </w:p>
          <w:p w14:paraId="3D6AB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2CA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94F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F20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A7F2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6A1DE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Align w:val="center"/>
          </w:tcPr>
          <w:p w14:paraId="18557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FB1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CBD1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3B2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456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330F5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6E9C5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93C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41DB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8D0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F4A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D83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EA6E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7919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BAF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hacrynic acid</w:t>
            </w:r>
          </w:p>
          <w:p w14:paraId="0F6DE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E6A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205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666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4539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45BA4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15DCB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50873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F788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5EC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91F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BD20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483F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59A6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02AC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C24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D1D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658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A50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422A2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D96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IX</w:t>
            </w:r>
          </w:p>
          <w:p w14:paraId="2EB87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6F57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21F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EB3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0D6DC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476BD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000</w:t>
            </w:r>
          </w:p>
        </w:tc>
        <w:tc>
          <w:tcPr>
            <w:tcW w:w="554" w:type="dxa"/>
            <w:vAlign w:val="center"/>
          </w:tcPr>
          <w:p w14:paraId="0EEA9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948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2127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A261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59F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177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675A2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95FF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0E45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1FA0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417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07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2760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D031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C67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[II]</w:t>
            </w:r>
          </w:p>
          <w:p w14:paraId="1BB05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6B3B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0CB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ADDA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135BB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41625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73F38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A31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48F224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74F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B806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E52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72E5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712B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531F4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3203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1F0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63F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2B74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36E1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D133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eli</w:t>
            </w:r>
          </w:p>
          <w:p w14:paraId="14E9F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F3D9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231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50B1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7516D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09436B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7A7646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812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435B4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744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5AF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021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E2FF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124B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694C7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47F7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922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752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B341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2286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7B7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uma</w:t>
            </w:r>
          </w:p>
          <w:p w14:paraId="00239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55D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63DE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0ED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027BE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657A1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,000</w:t>
            </w:r>
          </w:p>
        </w:tc>
        <w:tc>
          <w:tcPr>
            <w:tcW w:w="554" w:type="dxa"/>
            <w:vAlign w:val="center"/>
          </w:tcPr>
          <w:p w14:paraId="191E8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32A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B492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527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19A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EEB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2E2CE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C545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B428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15E2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279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B3B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A1B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A989C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9A8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79DC8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29B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5784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6F2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D800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030F3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554" w:type="dxa"/>
            <w:vAlign w:val="center"/>
          </w:tcPr>
          <w:p w14:paraId="7A4C7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689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345" w:type="dxa"/>
            <w:vAlign w:val="center"/>
          </w:tcPr>
          <w:p w14:paraId="62BAC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8C4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BB0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077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FBD2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61AC4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BED8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2DF4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DF9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F0C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52F8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FA57D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BB5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iba autoplex</w:t>
            </w:r>
          </w:p>
          <w:p w14:paraId="4C52F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66E1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8FB2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315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09E1D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37663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67C7F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7F5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19DF4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CAC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11C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C99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5761D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0008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E4FC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4F74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01A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A66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D92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82F5B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AD3D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lgrastim</w:t>
            </w:r>
          </w:p>
          <w:p w14:paraId="0B146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9BA8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EAB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CC58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718C5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30905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2D676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F6F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2B265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319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CD7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37D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D7E4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1B86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AAD5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82C3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B15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70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E6372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BB852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BE19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598ED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6DD6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5D09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ED1E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5B3A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Merge w:val="restart"/>
            <w:vAlign w:val="center"/>
          </w:tcPr>
          <w:p w14:paraId="1791C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4E05C7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4ECC6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1298D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94E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72A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371D4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9871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E8D9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1DD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235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CB5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1AA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7A68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CE8D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945B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74A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47A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5B2A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CE6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EFB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997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262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7CFE4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FA3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5BC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22C4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87A5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7915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11C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59A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818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32F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964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8BB9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211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5C9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C1E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0DD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084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5D7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D4DA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C0E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5E872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AB6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153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733A0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140D0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33B0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9E58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644C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EB6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EB0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957C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3BEC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56A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lic acid</w:t>
            </w:r>
          </w:p>
          <w:p w14:paraId="3B5A6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0FF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DA4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CA6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5DE8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44BC2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01705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8BF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D5F8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734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880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271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2462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FEE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549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FC2D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2E6F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6CD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BCAF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C73E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6FC48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mepizole</w:t>
            </w:r>
          </w:p>
          <w:p w14:paraId="0787E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03A47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CC7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A1BB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3C24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9</w:t>
            </w:r>
          </w:p>
        </w:tc>
        <w:tc>
          <w:tcPr>
            <w:tcW w:w="553" w:type="dxa"/>
            <w:vAlign w:val="center"/>
          </w:tcPr>
          <w:p w14:paraId="003C2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1DED73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770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6CFE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50F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2CA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4A37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F009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29F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18A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E3E7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831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14F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944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08E8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EC3E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mepizole</w:t>
            </w:r>
          </w:p>
          <w:p w14:paraId="7D3AA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4DFDC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B525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17FA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9CC4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9</w:t>
            </w:r>
          </w:p>
        </w:tc>
        <w:tc>
          <w:tcPr>
            <w:tcW w:w="553" w:type="dxa"/>
            <w:vAlign w:val="center"/>
          </w:tcPr>
          <w:p w14:paraId="0BFB8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4C2B2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308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5E40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3F1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EA5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EE20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0662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942C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2464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D937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F15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3C6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E862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F16A9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CDEA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mepizole</w:t>
            </w:r>
          </w:p>
          <w:p w14:paraId="14200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Second Dose</w:t>
            </w:r>
          </w:p>
        </w:tc>
        <w:tc>
          <w:tcPr>
            <w:tcW w:w="365" w:type="dxa"/>
            <w:vAlign w:val="center"/>
          </w:tcPr>
          <w:p w14:paraId="2C5B4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4387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5CF0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2897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9</w:t>
            </w:r>
          </w:p>
        </w:tc>
        <w:tc>
          <w:tcPr>
            <w:tcW w:w="553" w:type="dxa"/>
            <w:vAlign w:val="center"/>
          </w:tcPr>
          <w:p w14:paraId="5E95D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35421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AC3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4F27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DE4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633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2E43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7C3E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179D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B82D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9D9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356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1B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43D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68A6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3734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carnet</w:t>
            </w:r>
          </w:p>
          <w:p w14:paraId="47F4C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Align w:val="center"/>
          </w:tcPr>
          <w:p w14:paraId="14C19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638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6C7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CCC5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3" w:type="dxa"/>
            <w:vAlign w:val="center"/>
          </w:tcPr>
          <w:p w14:paraId="45A72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39C75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557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F30A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B913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250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61C2C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9096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8638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405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B189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386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A0D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313D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61ED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C61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carnet</w:t>
            </w:r>
          </w:p>
          <w:p w14:paraId="4A8BA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Align w:val="center"/>
          </w:tcPr>
          <w:p w14:paraId="6A310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E88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8A85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E10C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3" w:type="dxa"/>
            <w:vAlign w:val="center"/>
          </w:tcPr>
          <w:p w14:paraId="349E6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3D361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A37B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0CEE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4E7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34A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60BE2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8F86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D62B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EE48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0FE4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C09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9A0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F18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7FEB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DCA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58CC0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269B1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7E10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5F70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B71D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3" w:type="dxa"/>
            <w:vAlign w:val="center"/>
          </w:tcPr>
          <w:p w14:paraId="28C2C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53C54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2760" w:type="dxa"/>
            <w:vAlign w:val="center"/>
          </w:tcPr>
          <w:p w14:paraId="52989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2D5C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26C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E31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E918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F097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A2F8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D015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789B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C50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09D9C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03378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</w:t>
            </w:r>
          </w:p>
        </w:tc>
      </w:tr>
      <w:tr w:rsidR="00AD390D" w14:paraId="557022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6B6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0F8D9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456FD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DCED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24E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D133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75AA7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27B77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479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9F1A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A698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345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AAA4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1507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17F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DE86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7816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4ED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70045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72D0F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</w:t>
            </w:r>
          </w:p>
        </w:tc>
      </w:tr>
      <w:tr w:rsidR="00AD390D" w14:paraId="49809A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F06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[II]</w:t>
            </w:r>
          </w:p>
          <w:p w14:paraId="27671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C36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0B1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BB49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8F9A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7C71E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3849C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226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DD02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CB8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4DB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B70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332F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5E1B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0862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56AE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724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45FA20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27B44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E1499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5B94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anciclovir</w:t>
            </w:r>
          </w:p>
          <w:p w14:paraId="0F21D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F487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154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963C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462E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Align w:val="center"/>
          </w:tcPr>
          <w:p w14:paraId="211B8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38F6E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5B6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6D9C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BF0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83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811F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4980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843E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FFDA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1CD4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683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6393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1BEA1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78F868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490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46F57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2FA2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12D6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DA6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63E6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62F1F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4" w:type="dxa"/>
            <w:vAlign w:val="center"/>
          </w:tcPr>
          <w:p w14:paraId="770F2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1</w:t>
            </w:r>
          </w:p>
        </w:tc>
        <w:tc>
          <w:tcPr>
            <w:tcW w:w="2760" w:type="dxa"/>
            <w:vAlign w:val="center"/>
          </w:tcPr>
          <w:p w14:paraId="1B868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2024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CAE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048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4B89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98F2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2E1B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352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D4B8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DBF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  <w:vAlign w:val="center"/>
          </w:tcPr>
          <w:p w14:paraId="5EBF1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1050" w:type="dxa"/>
            <w:vAlign w:val="center"/>
          </w:tcPr>
          <w:p w14:paraId="640A4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558D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C61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ycopyrrolate</w:t>
            </w:r>
          </w:p>
          <w:p w14:paraId="075B1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C52D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985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D812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DC69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17A8C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4" w:type="dxa"/>
            <w:vAlign w:val="center"/>
          </w:tcPr>
          <w:p w14:paraId="412C8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458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D782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41C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58B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01E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B25F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A1C8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3CB1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0F46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42D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41C20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4BA1B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F90B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E180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ranisetron</w:t>
            </w:r>
          </w:p>
          <w:p w14:paraId="4C06B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7D84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EBB5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359C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7419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09B21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0FD25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21F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345" w:type="dxa"/>
            <w:vAlign w:val="center"/>
          </w:tcPr>
          <w:p w14:paraId="75867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4BE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DFF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C1A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26D84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E858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4EC2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C51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517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CAD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BFB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7F6D2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41D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</w:t>
            </w:r>
          </w:p>
          <w:p w14:paraId="19F36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8BE6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5C40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D283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B807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A8CF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3D890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312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5EBD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14F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37B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90B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FBD7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2968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33B5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5DB6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862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3DB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E9A1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88F48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E42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xocobalamin</w:t>
            </w:r>
          </w:p>
          <w:p w14:paraId="46467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ED7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88CE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1974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464D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4C2C5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5BEF1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2760" w:type="dxa"/>
            <w:vAlign w:val="center"/>
          </w:tcPr>
          <w:p w14:paraId="7E96E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gram / 200 mL (0.025 gram / mL)</w:t>
            </w:r>
          </w:p>
        </w:tc>
        <w:tc>
          <w:tcPr>
            <w:tcW w:w="345" w:type="dxa"/>
            <w:vAlign w:val="center"/>
          </w:tcPr>
          <w:p w14:paraId="7DF07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389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1A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5FBE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CABB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271E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5F38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1BA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E43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60A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0FA9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16132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E6A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butilide</w:t>
            </w:r>
          </w:p>
          <w:p w14:paraId="2B33E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</w:t>
            </w:r>
          </w:p>
        </w:tc>
        <w:tc>
          <w:tcPr>
            <w:tcW w:w="365" w:type="dxa"/>
            <w:vAlign w:val="center"/>
          </w:tcPr>
          <w:p w14:paraId="026BE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99C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27F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D35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14C3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554" w:type="dxa"/>
            <w:vAlign w:val="center"/>
          </w:tcPr>
          <w:p w14:paraId="24459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272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345" w:type="dxa"/>
            <w:vAlign w:val="center"/>
          </w:tcPr>
          <w:p w14:paraId="2514C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74A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6DB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FC8B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1150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FE77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DE6B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706A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8F2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6D1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12C6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D931D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8CE3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butilide</w:t>
            </w:r>
          </w:p>
          <w:p w14:paraId="19EBE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Weight Based</w:t>
            </w:r>
          </w:p>
        </w:tc>
        <w:tc>
          <w:tcPr>
            <w:tcW w:w="365" w:type="dxa"/>
            <w:vAlign w:val="center"/>
          </w:tcPr>
          <w:p w14:paraId="0B587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C468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924B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1374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9</w:t>
            </w:r>
          </w:p>
        </w:tc>
        <w:tc>
          <w:tcPr>
            <w:tcW w:w="553" w:type="dxa"/>
            <w:vAlign w:val="center"/>
          </w:tcPr>
          <w:p w14:paraId="31EC8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5</w:t>
            </w:r>
          </w:p>
        </w:tc>
        <w:tc>
          <w:tcPr>
            <w:tcW w:w="554" w:type="dxa"/>
            <w:vAlign w:val="center"/>
          </w:tcPr>
          <w:p w14:paraId="5AC03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00E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9D89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B60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0E26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04D65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2D499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934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E9D1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D93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F44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BBC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9F38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7899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EE2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daruCIZUmab</w:t>
            </w:r>
          </w:p>
          <w:p w14:paraId="0F83A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9CFF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9C3A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1EBD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05B8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535DC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554" w:type="dxa"/>
            <w:vAlign w:val="center"/>
          </w:tcPr>
          <w:p w14:paraId="50279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A8E4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 mL (0.05 gram / mL)</w:t>
            </w:r>
          </w:p>
        </w:tc>
        <w:tc>
          <w:tcPr>
            <w:tcW w:w="345" w:type="dxa"/>
            <w:vAlign w:val="center"/>
          </w:tcPr>
          <w:p w14:paraId="5FEF4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CB7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908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FB8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6884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4180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905C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DA6B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60C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FF0C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9EF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1A70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AB1E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ipen/cilas/relebac</w:t>
            </w:r>
          </w:p>
          <w:p w14:paraId="66C30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2BFF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9B66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4C16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9E81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07881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</w:t>
            </w:r>
          </w:p>
        </w:tc>
        <w:tc>
          <w:tcPr>
            <w:tcW w:w="554" w:type="dxa"/>
            <w:vMerge w:val="restart"/>
            <w:vAlign w:val="center"/>
          </w:tcPr>
          <w:p w14:paraId="09DC0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1</w:t>
            </w:r>
          </w:p>
        </w:tc>
        <w:tc>
          <w:tcPr>
            <w:tcW w:w="2760" w:type="dxa"/>
            <w:vAlign w:val="center"/>
          </w:tcPr>
          <w:p w14:paraId="597E4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40 mL (12.5 mg / mL)</w:t>
            </w:r>
          </w:p>
        </w:tc>
        <w:tc>
          <w:tcPr>
            <w:tcW w:w="345" w:type="dxa"/>
            <w:vAlign w:val="center"/>
          </w:tcPr>
          <w:p w14:paraId="5D9D8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009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C23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E7F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400B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29C47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7CD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273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E99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A40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493C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73155F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51F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CBB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E57C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28D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0E4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195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93FC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9FE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60 mL (12.5 mg / mL)</w:t>
            </w:r>
          </w:p>
        </w:tc>
        <w:tc>
          <w:tcPr>
            <w:tcW w:w="345" w:type="dxa"/>
            <w:vAlign w:val="center"/>
          </w:tcPr>
          <w:p w14:paraId="1525D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54A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91D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9CD4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2819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41487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4F39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F1B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0FE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3F2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50D8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6FBEC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EC2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F712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146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92E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FB13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2A5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78CF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56C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80 mL (12.5 mg / mL)</w:t>
            </w:r>
          </w:p>
        </w:tc>
        <w:tc>
          <w:tcPr>
            <w:tcW w:w="345" w:type="dxa"/>
            <w:vAlign w:val="center"/>
          </w:tcPr>
          <w:p w14:paraId="6B05B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759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51E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1DF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D8BC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164507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3C5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DC6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0A4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0C7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6ECD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A9246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99F3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1C6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5AEA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9196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FE58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730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0F00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C68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100 mL (12.5 mg / mL)</w:t>
            </w:r>
          </w:p>
        </w:tc>
        <w:tc>
          <w:tcPr>
            <w:tcW w:w="345" w:type="dxa"/>
            <w:vAlign w:val="center"/>
          </w:tcPr>
          <w:p w14:paraId="64942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5F1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FE0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7F8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6CC6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6BBB7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3015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440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B0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52C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787A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2725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8B9B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26D76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D5C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8498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81A0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A7F5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21541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32AF4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0986C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35BB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453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462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40D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E85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66CA3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016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7EE2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1F8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E09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F52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67E5B6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7E5F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on sucrose</w:t>
            </w:r>
          </w:p>
          <w:p w14:paraId="3C9A6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BB6F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4499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5C74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A46A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24184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52286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AA3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6429B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63B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9D1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8A1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CA03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A4E1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2024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875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6F9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53E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B2A11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A680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9BD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BA8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674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7614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1AB1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D071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4F95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313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46977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78C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737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B32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ACF1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5001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152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8816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32D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B91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F282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747C1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98C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D53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852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F860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E87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D82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17C3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0EC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033FA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176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264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0CF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F583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5DC7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62BD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B25B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F20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063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6DE3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7419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6DA8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90BE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F2E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7655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04F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3AE9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41A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C73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345" w:type="dxa"/>
            <w:vAlign w:val="center"/>
          </w:tcPr>
          <w:p w14:paraId="12603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797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895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D1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7560A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71AA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5C2B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2A75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E02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320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67F9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FEC0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A9E4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402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6BC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ADF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1E6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902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3F9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90B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0D342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859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2A6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11F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35A08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69EFE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427F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542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4E0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8A7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120F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B8FEE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31F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avuconazonium</w:t>
            </w:r>
          </w:p>
          <w:p w14:paraId="0FA8A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3A41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DCB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533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FDF2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0</w:t>
            </w:r>
          </w:p>
        </w:tc>
        <w:tc>
          <w:tcPr>
            <w:tcW w:w="553" w:type="dxa"/>
            <w:vAlign w:val="center"/>
          </w:tcPr>
          <w:p w14:paraId="1FEAD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</w:t>
            </w:r>
          </w:p>
        </w:tc>
        <w:tc>
          <w:tcPr>
            <w:tcW w:w="554" w:type="dxa"/>
            <w:vAlign w:val="center"/>
          </w:tcPr>
          <w:p w14:paraId="0E8CE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2760" w:type="dxa"/>
            <w:vAlign w:val="center"/>
          </w:tcPr>
          <w:p w14:paraId="4F680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 mg / 250 mL (1.488 mg / mL)</w:t>
            </w:r>
          </w:p>
        </w:tc>
        <w:tc>
          <w:tcPr>
            <w:tcW w:w="345" w:type="dxa"/>
            <w:vAlign w:val="center"/>
          </w:tcPr>
          <w:p w14:paraId="64825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3E6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28E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099DE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B068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42D6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07E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15E1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BE9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735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6920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16153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C8C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oniazid</w:t>
            </w:r>
          </w:p>
          <w:p w14:paraId="60948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068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E182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594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FEB1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5A1FE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.1</w:t>
            </w:r>
          </w:p>
        </w:tc>
        <w:tc>
          <w:tcPr>
            <w:tcW w:w="554" w:type="dxa"/>
            <w:vAlign w:val="center"/>
          </w:tcPr>
          <w:p w14:paraId="154E2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C2F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D511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F21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BA9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1D320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3E4E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9EF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0C52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A84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DAF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7A6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F0441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F050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DDA7B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centra</w:t>
            </w:r>
          </w:p>
          <w:p w14:paraId="41B75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22FF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6378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BF51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15820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Merge w:val="restart"/>
            <w:vAlign w:val="center"/>
          </w:tcPr>
          <w:p w14:paraId="37813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Merge w:val="restart"/>
            <w:vAlign w:val="center"/>
          </w:tcPr>
          <w:p w14:paraId="73470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FE4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unit / 60 mL (25 unit / mL)</w:t>
            </w:r>
          </w:p>
        </w:tc>
        <w:tc>
          <w:tcPr>
            <w:tcW w:w="345" w:type="dxa"/>
            <w:vAlign w:val="center"/>
          </w:tcPr>
          <w:p w14:paraId="05EC3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2DF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68A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712FB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4D807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3ACE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BEB7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F7D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ED1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A21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89D0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2BA9F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D46B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50F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0D8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4A8C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07A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78D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C78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AF5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111B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3D7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939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3F8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5952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5074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8C9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6274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D25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8F5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EBD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FFE0F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843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cosamide</w:t>
            </w:r>
          </w:p>
          <w:p w14:paraId="16BE7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58D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F668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C3DE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D3B1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2E4B4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198C3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289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3D80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A51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AD2C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A34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2CF2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3F1B9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00A5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7421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B35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439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FCBF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0CF32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0AFF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famulin</w:t>
            </w:r>
          </w:p>
          <w:p w14:paraId="3A014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1D0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04D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BDD3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1744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05362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09345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2</w:t>
            </w:r>
          </w:p>
        </w:tc>
        <w:tc>
          <w:tcPr>
            <w:tcW w:w="2760" w:type="dxa"/>
            <w:vAlign w:val="center"/>
          </w:tcPr>
          <w:p w14:paraId="37A3E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345" w:type="dxa"/>
            <w:vAlign w:val="center"/>
          </w:tcPr>
          <w:p w14:paraId="26FD4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5A4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FE7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F1C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26783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DAE2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CAF8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728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2CF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AA0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F7CC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84600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E3D9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</w:t>
            </w:r>
          </w:p>
          <w:p w14:paraId="6B13F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7A17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F69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BC5E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D2E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2F3E0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7A376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716B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F453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5E6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D1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F951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5697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99E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15FD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40C5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806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B9E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BEC0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5F1E6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09F3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17B79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8A53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A6A8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8A16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2E1B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48EAD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75321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,501</w:t>
            </w:r>
          </w:p>
        </w:tc>
        <w:tc>
          <w:tcPr>
            <w:tcW w:w="2760" w:type="dxa"/>
            <w:vAlign w:val="center"/>
          </w:tcPr>
          <w:p w14:paraId="1D501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269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90A3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D6E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F506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A9DD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59F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D16F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454C7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6C5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3FA32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725C9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C5F9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C1AA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FLOXacin</w:t>
            </w:r>
          </w:p>
          <w:p w14:paraId="75A6F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25A58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EF68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2106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B9F3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059E3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Merge w:val="restart"/>
            <w:vAlign w:val="center"/>
          </w:tcPr>
          <w:p w14:paraId="22B9C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1</w:t>
            </w:r>
          </w:p>
        </w:tc>
        <w:tc>
          <w:tcPr>
            <w:tcW w:w="2760" w:type="dxa"/>
            <w:vAlign w:val="center"/>
          </w:tcPr>
          <w:p w14:paraId="4C410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345" w:type="dxa"/>
            <w:vAlign w:val="center"/>
          </w:tcPr>
          <w:p w14:paraId="74AE9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17B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491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D437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08B0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F99E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8D3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0E4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A7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41C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8ECA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D487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FAF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264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D10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377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6C8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8774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268A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95F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7B5DE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B04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526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E1F5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2511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C7E7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082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55ED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30C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438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A08C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A3A66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0625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BF3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311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9912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710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6C3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9ABA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8E59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50 mL (5 mg / mL)</w:t>
            </w:r>
          </w:p>
        </w:tc>
        <w:tc>
          <w:tcPr>
            <w:tcW w:w="345" w:type="dxa"/>
            <w:vAlign w:val="center"/>
          </w:tcPr>
          <w:p w14:paraId="3C009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DC1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2A0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99A3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7C1F0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E273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144A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2EA6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D91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061A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0319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0D3C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8A3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thyroxine</w:t>
            </w:r>
          </w:p>
          <w:p w14:paraId="19678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F96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D9A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1FBD0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6481CA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62409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4" w:type="dxa"/>
            <w:vAlign w:val="center"/>
          </w:tcPr>
          <w:p w14:paraId="641BF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FC4DC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E512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0F5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97A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0DE6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F3F7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0248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367B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CCB3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60E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C73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BC8D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D84C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DE37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nezolid</w:t>
            </w:r>
          </w:p>
          <w:p w14:paraId="6A3C1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7B0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2EA0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75C8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3F06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69F37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3D603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881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300 mL (2 mg / mL)</w:t>
            </w:r>
          </w:p>
        </w:tc>
        <w:tc>
          <w:tcPr>
            <w:tcW w:w="345" w:type="dxa"/>
            <w:vAlign w:val="center"/>
          </w:tcPr>
          <w:p w14:paraId="350C5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292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0EF5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CF0C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B069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6E5B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62BF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4E0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85C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4B0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BDF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C387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06A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1 Gm]</w:t>
            </w:r>
          </w:p>
          <w:p w14:paraId="0E806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FA70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A0B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EF67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FC25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D1F5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554" w:type="dxa"/>
            <w:vAlign w:val="center"/>
          </w:tcPr>
          <w:p w14:paraId="36DB0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5D4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57A3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E3A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03D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661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0C9F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F644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F77A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5177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561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D7A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3B37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DE1A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23B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2Gm-ICU]</w:t>
            </w:r>
          </w:p>
          <w:p w14:paraId="27975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3450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F44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C33D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C7A5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CD14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2485B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E52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4B457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ACA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CBE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34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5F397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A8FB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714BD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A94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5AD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A2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438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8490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B7E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0%</w:t>
            </w:r>
          </w:p>
          <w:p w14:paraId="60723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DC6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DAF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E029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657B5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48264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.99</w:t>
            </w:r>
          </w:p>
        </w:tc>
        <w:tc>
          <w:tcPr>
            <w:tcW w:w="554" w:type="dxa"/>
            <w:vAlign w:val="center"/>
          </w:tcPr>
          <w:p w14:paraId="0029C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1B9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gram / 250 mL (0.2 gram / mL)</w:t>
            </w:r>
          </w:p>
        </w:tc>
        <w:tc>
          <w:tcPr>
            <w:tcW w:w="345" w:type="dxa"/>
            <w:vAlign w:val="center"/>
          </w:tcPr>
          <w:p w14:paraId="63E4A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752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43B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9EBA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12383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A692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101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373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C70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91F4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561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00F871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FAAF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,KCL,Mag[CI]</w:t>
            </w:r>
          </w:p>
          <w:p w14:paraId="5BF33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AF5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3AA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DBE9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32E8E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Align w:val="center"/>
          </w:tcPr>
          <w:p w14:paraId="2D164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4B391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7A04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C13F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46F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C42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9</w:t>
            </w:r>
          </w:p>
        </w:tc>
        <w:tc>
          <w:tcPr>
            <w:tcW w:w="600" w:type="dxa"/>
            <w:vAlign w:val="center"/>
          </w:tcPr>
          <w:p w14:paraId="3C46E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6842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7D15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CBA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3BED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A26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210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713E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4EFF0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62A4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</w:t>
            </w:r>
          </w:p>
          <w:p w14:paraId="2E168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0A8B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43C3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6642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C7C8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Merge w:val="restart"/>
            <w:vAlign w:val="center"/>
          </w:tcPr>
          <w:p w14:paraId="01A40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0DDC4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7B1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100 mL (0.005 gram / mL)</w:t>
            </w:r>
          </w:p>
        </w:tc>
        <w:tc>
          <w:tcPr>
            <w:tcW w:w="345" w:type="dxa"/>
            <w:vAlign w:val="center"/>
          </w:tcPr>
          <w:p w14:paraId="4B72B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DF4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42C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A051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0EE3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1DDE7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A07CD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871B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53D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FD3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474E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F6E0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3FAE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AAED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FA436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BF7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C97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DF8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9D85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B34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A707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AA0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9AD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5055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7F5D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5E044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6032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C43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069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7AF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B0CD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DAEC1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51E2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9FF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1A3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F8D4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9044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ED7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50C9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4D8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941A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39D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86B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2959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4EE2E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723E27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57D1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B85C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0AF7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D7E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E62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C38D8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44EB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/vaborbact</w:t>
            </w:r>
          </w:p>
          <w:p w14:paraId="4BB4B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DE1A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6008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D160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1512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12368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503F1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2760" w:type="dxa"/>
            <w:vAlign w:val="center"/>
          </w:tcPr>
          <w:p w14:paraId="20645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4C42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15C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C76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C83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518C8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6ED8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0E4B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1ACC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7E8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849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E995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560F58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BCBC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46A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B48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40E4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3440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A14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5539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C3D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250 mL (0.008 gram / mL)</w:t>
            </w:r>
          </w:p>
        </w:tc>
        <w:tc>
          <w:tcPr>
            <w:tcW w:w="345" w:type="dxa"/>
            <w:vAlign w:val="center"/>
          </w:tcPr>
          <w:p w14:paraId="0B7F6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3A6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D38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713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2EE80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788D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8126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5533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AFB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255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B02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23C74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5D52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FE9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211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A21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D6CB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3FB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A487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C83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gram / 500 mL (0.008 gram / mL)</w:t>
            </w:r>
          </w:p>
        </w:tc>
        <w:tc>
          <w:tcPr>
            <w:tcW w:w="345" w:type="dxa"/>
            <w:vAlign w:val="center"/>
          </w:tcPr>
          <w:p w14:paraId="44877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DE8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7C1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BF1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968A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DFA4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53BE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5CDF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19C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F44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75E9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EB1DB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57B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</w:t>
            </w:r>
          </w:p>
          <w:p w14:paraId="24E63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EAB4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D54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C5CD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FEE1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5C0F8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000</w:t>
            </w:r>
          </w:p>
        </w:tc>
        <w:tc>
          <w:tcPr>
            <w:tcW w:w="554" w:type="dxa"/>
            <w:vAlign w:val="center"/>
          </w:tcPr>
          <w:p w14:paraId="5A2DA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49E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2469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E4D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39F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BA5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75C6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1F011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00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2AC3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2E6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32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C01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096C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82D4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adone</w:t>
            </w:r>
          </w:p>
          <w:p w14:paraId="6BEE1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85D4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D9F8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C6F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74BA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CBD1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E272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E3A2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90F7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C07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CE4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AF1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B423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7318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1FF8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2B161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EDE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9C5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5BE2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FAC2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A14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dopa</w:t>
            </w:r>
          </w:p>
          <w:p w14:paraId="6C88E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525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4F7D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65F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DC60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21C5F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43AAC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5A9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35A0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727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82A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E483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37BE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3D32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8A27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01B1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530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E5B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831C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AD78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12E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 [spin LD]</w:t>
            </w:r>
          </w:p>
          <w:p w14:paraId="2C015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A0E6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6485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50E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DCFB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43CF4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00F06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005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AE7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097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F18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50A4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25E53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0FA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DBC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2504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B09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9EBE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0AF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FE8D9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E20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440BF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136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10C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DAEF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C88E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6C48C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3F212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50D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607BA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8A1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FFA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06B8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07705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C4E4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3153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F8AC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39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131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63F2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B4CB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F45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oclopramide</w:t>
            </w:r>
          </w:p>
          <w:p w14:paraId="62226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68E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136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44D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A51D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31E4F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37CD2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C4B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095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A5F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C36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00F23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840D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B129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28E8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1882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416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2B1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DDF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1BF7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1E0F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3FAF6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6EE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B73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F37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56A8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42DC3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15443D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0A8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0D17C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531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8D6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D57D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DC366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C38D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BB85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6F0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0C0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AC0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BD58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AEB28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0FD1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ultivitamin 12</w:t>
            </w:r>
          </w:p>
          <w:p w14:paraId="18F65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BEB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A94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01A1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335AD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E5A1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221DE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760" w:type="dxa"/>
            <w:vAlign w:val="center"/>
          </w:tcPr>
          <w:p w14:paraId="6FA88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FE1C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52E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F1A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B25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CC0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55255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940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473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3BC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921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CDB7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5514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A8A1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ycophenolate</w:t>
            </w:r>
          </w:p>
          <w:p w14:paraId="7EEDA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E84F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E22F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E02E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F8FC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0A567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32267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43A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50 mL (6.6667 mg / mL)</w:t>
            </w:r>
          </w:p>
        </w:tc>
        <w:tc>
          <w:tcPr>
            <w:tcW w:w="345" w:type="dxa"/>
            <w:vAlign w:val="center"/>
          </w:tcPr>
          <w:p w14:paraId="02C12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077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3F2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0EA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0062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78AE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703F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238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ADC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671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2030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2AA836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00EA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DC96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E66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95B4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430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763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D5E2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00A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07E87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A55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436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E95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F832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5A87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B5D0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20D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017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D0E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9325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BB3F7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37B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F44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731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1350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80C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D49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6E1F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57BA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46BA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222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C03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3B4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6B04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4E86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2BFA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DACF3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F9E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BFF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9D6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E7B7B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23343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fcillin</w:t>
            </w:r>
          </w:p>
          <w:p w14:paraId="13B94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5BA9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2E7E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569C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533F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254BD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68C81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2760" w:type="dxa"/>
            <w:vAlign w:val="center"/>
          </w:tcPr>
          <w:p w14:paraId="5E411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28A5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35B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B6E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F212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6A00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4760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F3D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B888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B224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2BD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3EA4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1147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4C37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030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5A9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7339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399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D766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37747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FA3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62E0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1A6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70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13C4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FC8B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2200C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3E27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46E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677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5B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843E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7665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1F43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buphine</w:t>
            </w:r>
          </w:p>
          <w:p w14:paraId="41200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4A5A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1C27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BDBA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476B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49E6F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BEC2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7AD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A4BC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218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4D2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0ABDE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334D2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1D3C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5B7B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4E66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531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248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D7B0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90C9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00DC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 [II]</w:t>
            </w:r>
          </w:p>
          <w:p w14:paraId="6B61C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1049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7D38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9359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3870B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56801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0A075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598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42DEB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F39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85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FD35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9504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22F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0F66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667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0D3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31F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5CA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E7FA4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D8B7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madacylcine</w:t>
            </w:r>
          </w:p>
          <w:p w14:paraId="2A170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0B3F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3D99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E3F8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6934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2A4A1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783BD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2B99A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40B07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280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065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2F7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154BB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489E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E47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B40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8B4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1EA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22F5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10D649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1CCD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9924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CC25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7521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858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AAB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1D9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50A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60660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328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A254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A0B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11AA8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58A6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A276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423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687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0D4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D96E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2338B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BB5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dansetron</w:t>
            </w:r>
          </w:p>
          <w:p w14:paraId="39B69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C8BF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519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4D11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36D6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3" w:type="dxa"/>
            <w:vAlign w:val="center"/>
          </w:tcPr>
          <w:p w14:paraId="1764B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0D714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0B3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27CF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8B5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F2A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A87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2D11B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B5BC3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A70E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7871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C60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481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DC2B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F6AC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6A7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ritavancin</w:t>
            </w:r>
          </w:p>
          <w:p w14:paraId="45C3B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01EB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B54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2A6A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DFFE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E416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3F524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</w:t>
            </w:r>
          </w:p>
        </w:tc>
        <w:tc>
          <w:tcPr>
            <w:tcW w:w="2760" w:type="dxa"/>
            <w:vAlign w:val="center"/>
          </w:tcPr>
          <w:p w14:paraId="53643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 gram / 1,000 mL (0.0012 gram / mL)</w:t>
            </w:r>
          </w:p>
        </w:tc>
        <w:tc>
          <w:tcPr>
            <w:tcW w:w="345" w:type="dxa"/>
            <w:vAlign w:val="center"/>
          </w:tcPr>
          <w:p w14:paraId="4604E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1C4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F78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9B7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4EB3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F1E0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DA32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B057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2CB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4A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C3E5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C195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8533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cillin</w:t>
            </w:r>
          </w:p>
          <w:p w14:paraId="2B4FD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04A4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BAC7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3467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237E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06568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4077A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958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9A6A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575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A46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A44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7BF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C20A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10C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1ED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0CE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826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1992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CCDE5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9913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F99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0CB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6193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BDE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E43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D5E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C22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82A5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116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A16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DFF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3388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AE64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134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367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3AF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258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D24E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00C0B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1EE4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midronate</w:t>
            </w:r>
          </w:p>
          <w:p w14:paraId="0D163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789C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AD639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75D0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724D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2B94A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Merge w:val="restart"/>
            <w:vAlign w:val="center"/>
          </w:tcPr>
          <w:p w14:paraId="01893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EFF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500 mL (0.06 mg / mL)</w:t>
            </w:r>
          </w:p>
        </w:tc>
        <w:tc>
          <w:tcPr>
            <w:tcW w:w="345" w:type="dxa"/>
            <w:vAlign w:val="center"/>
          </w:tcPr>
          <w:p w14:paraId="7A388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2CE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7AC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F8BE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53FD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1D1DA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5799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D28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4CC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7A2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8924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0F220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9268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8B6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3E4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FC09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0A7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E8D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D10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4AF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345" w:type="dxa"/>
            <w:vAlign w:val="center"/>
          </w:tcPr>
          <w:p w14:paraId="2E353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2D4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9E8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3744B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2786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4071F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F21A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DA8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D78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D5B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FA5A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F19F5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CCDC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3D5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6D3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4B41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DD2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310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3E687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E1A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 mg / 500 mL (0.18 mg / mL)</w:t>
            </w:r>
          </w:p>
        </w:tc>
        <w:tc>
          <w:tcPr>
            <w:tcW w:w="345" w:type="dxa"/>
            <w:vAlign w:val="center"/>
          </w:tcPr>
          <w:p w14:paraId="241BB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CA4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622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34976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03DD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4F9F8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5B18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5EDA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6A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950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8982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85BE1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1F82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F46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7C7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2D29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8BF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FF7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30A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2F3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562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DAE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048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7F8AF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1DC4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4B038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0F88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A8C9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CC0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74E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A9BD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59818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7DB5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 [II]</w:t>
            </w:r>
          </w:p>
          <w:p w14:paraId="75807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52A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5F83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F8EB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11E1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9</w:t>
            </w:r>
          </w:p>
        </w:tc>
        <w:tc>
          <w:tcPr>
            <w:tcW w:w="553" w:type="dxa"/>
            <w:vAlign w:val="center"/>
          </w:tcPr>
          <w:p w14:paraId="79F8D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5ABF5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2760" w:type="dxa"/>
            <w:vAlign w:val="center"/>
          </w:tcPr>
          <w:p w14:paraId="78F87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345" w:type="dxa"/>
            <w:vAlign w:val="center"/>
          </w:tcPr>
          <w:p w14:paraId="6DED9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BC0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4C7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868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0595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E34B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80CC1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75C5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146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FB9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8B1B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A50C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6EBB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icillin</w:t>
            </w:r>
          </w:p>
          <w:p w14:paraId="2BF0C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0583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4377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F314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61781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560FA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3135B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4957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 / 50 mL (0.02 unit / mL)</w:t>
            </w:r>
          </w:p>
        </w:tc>
        <w:tc>
          <w:tcPr>
            <w:tcW w:w="345" w:type="dxa"/>
            <w:vAlign w:val="center"/>
          </w:tcPr>
          <w:p w14:paraId="2506C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4A9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F6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2EB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6036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C96F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6EF9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7A9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620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F39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03A3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</w:tr>
      <w:tr w:rsidR="00AD390D" w14:paraId="557B0A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AE5C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2E3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AC5A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1C1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8176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9E2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43C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814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unit / 50 mL (0.04 unit / mL)</w:t>
            </w:r>
          </w:p>
        </w:tc>
        <w:tc>
          <w:tcPr>
            <w:tcW w:w="345" w:type="dxa"/>
            <w:vAlign w:val="center"/>
          </w:tcPr>
          <w:p w14:paraId="57EAB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894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224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DA6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835E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6EA1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E9CD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EDC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16B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B5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F2B9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85CEE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C4B4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390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E0D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FFC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0F2D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E847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BBD8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129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unit / 50 mL (0.06 unit / mL)</w:t>
            </w:r>
          </w:p>
        </w:tc>
        <w:tc>
          <w:tcPr>
            <w:tcW w:w="345" w:type="dxa"/>
            <w:vAlign w:val="center"/>
          </w:tcPr>
          <w:p w14:paraId="7252A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10A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072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A99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5A0E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94095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AE4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956B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57E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658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7502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70552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2C1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A3C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5CE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46EF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4DA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1DF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1E3F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C84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unit / 50 mL (0.08 unit / mL)</w:t>
            </w:r>
          </w:p>
        </w:tc>
        <w:tc>
          <w:tcPr>
            <w:tcW w:w="345" w:type="dxa"/>
            <w:vAlign w:val="center"/>
          </w:tcPr>
          <w:p w14:paraId="6B862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C0B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D73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BD5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744C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23F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E5A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287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77E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F7F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DC8A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90B64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344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A99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C44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7468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946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F6D3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777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385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345" w:type="dxa"/>
            <w:vAlign w:val="center"/>
          </w:tcPr>
          <w:p w14:paraId="2E74B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DA2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A67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AF6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43A2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B61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66E0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D9A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686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0B0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3C9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6A0D9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109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2F4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025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796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517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544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3AE5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713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70A58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80F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48C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B3D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4C4A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1A1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F3B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4613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94F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E39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C11E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573CF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C0C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amidine</w:t>
            </w:r>
          </w:p>
          <w:p w14:paraId="2697E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C882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A2A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1FA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D9BB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49305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554" w:type="dxa"/>
            <w:vAlign w:val="center"/>
          </w:tcPr>
          <w:p w14:paraId="5E624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152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4C91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EED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B8A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4D0B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63D4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76AE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A75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E7F6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92B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3F55E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5E211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BD38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6EC2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obarbital</w:t>
            </w:r>
          </w:p>
          <w:p w14:paraId="1C886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9038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63A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1853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DEB9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029C5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42FBC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0EB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BEA8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00E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4BD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985A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7FF9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474A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AA30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BF9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CA8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E86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0C72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3EA5CF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D218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ramivir</w:t>
            </w:r>
          </w:p>
          <w:p w14:paraId="6A5C8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BB68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47C9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A9FF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52EA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Merge w:val="restart"/>
            <w:vAlign w:val="center"/>
          </w:tcPr>
          <w:p w14:paraId="2938D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05CF2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771D4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3A7B9B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15C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A9F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B8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8B11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C269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DC4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025E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C6D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79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A425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F96F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A208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86C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ED5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1771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F73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6B4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2EA3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66A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02B7A1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B90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696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3BB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CD04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D40F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971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8C9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167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14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813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FFF0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C3A8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94F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4FD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0F4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885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DD0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F707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7E63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100 mL (6 mg / mL)</w:t>
            </w:r>
          </w:p>
        </w:tc>
        <w:tc>
          <w:tcPr>
            <w:tcW w:w="345" w:type="dxa"/>
            <w:vAlign w:val="center"/>
          </w:tcPr>
          <w:p w14:paraId="06A02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4CE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C57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A21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F04C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5B30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812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AA5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119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4A6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2209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9AD79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0AB8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58E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40AD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550A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D64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2684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5CFB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710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3985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067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0E7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988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05331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428F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CA7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F8BA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3C57F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8F2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Merge/>
            <w:vAlign w:val="center"/>
          </w:tcPr>
          <w:p w14:paraId="0BCFB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D9A20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11C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79611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1D65B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3259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22A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461C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472BD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78754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45E81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4E06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9C9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A14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6AB6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94E8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3CDA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2A434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088F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5DE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F45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F0B3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00C099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D67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1B6B4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7D273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51D9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ADEE4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3FE7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25395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2521D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AE1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76E0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105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CD9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14169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2E1B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7508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71A7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F6C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7E5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AA3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45B6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7D6B2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DEC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392E1D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39248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9112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106C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C9BB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Align w:val="center"/>
          </w:tcPr>
          <w:p w14:paraId="2D21A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554" w:type="dxa"/>
            <w:vAlign w:val="center"/>
          </w:tcPr>
          <w:p w14:paraId="7EEE2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10FB9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471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C8A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6A5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6DF2E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9EB5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40C3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2D8D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4912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BAE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483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688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45D776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9A1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5D056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34353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908A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B318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5F3A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3EA5C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78A41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49D16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1E55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088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F81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927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9107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789D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F21B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547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C0C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FAD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8E9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C82AE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D82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7FB01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20CF9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05E0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46F6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1880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0ABB9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9962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227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F37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5F2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4AC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156B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660B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7AA4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E8B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C05D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5C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72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5A7A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CAA2D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C6E2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39592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CAE43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6EF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726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04D8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1A977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F753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2760" w:type="dxa"/>
            <w:vAlign w:val="center"/>
          </w:tcPr>
          <w:p w14:paraId="0F4E1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28A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E44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F25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B337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0E72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E34B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8122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E83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386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1A2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A9EB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20675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7A27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iperacillin/tazo</w:t>
            </w:r>
          </w:p>
          <w:p w14:paraId="5F64D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AAF8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AB5D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D870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0F6B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3" w:type="dxa"/>
            <w:vMerge w:val="restart"/>
            <w:vAlign w:val="center"/>
          </w:tcPr>
          <w:p w14:paraId="04D84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4" w:type="dxa"/>
            <w:vMerge w:val="restart"/>
            <w:vAlign w:val="center"/>
          </w:tcPr>
          <w:p w14:paraId="7957A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226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 gram / 50 mL (0.015 gram / mL)</w:t>
            </w:r>
          </w:p>
        </w:tc>
        <w:tc>
          <w:tcPr>
            <w:tcW w:w="345" w:type="dxa"/>
            <w:vAlign w:val="center"/>
          </w:tcPr>
          <w:p w14:paraId="6CBD3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D07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02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89B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709B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933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2E7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D56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CB6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FF5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0C21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F870A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CE0B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373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279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3101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950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C2E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DC85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584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50 mL (0.045 gram / mL)</w:t>
            </w:r>
          </w:p>
        </w:tc>
        <w:tc>
          <w:tcPr>
            <w:tcW w:w="345" w:type="dxa"/>
            <w:vAlign w:val="center"/>
          </w:tcPr>
          <w:p w14:paraId="3BF8F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C03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7B5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D5C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36CD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21E9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9C36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7E53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108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B16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0DD9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CBAAC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B34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B0EF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EAB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07F3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1D97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3B71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18BA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8A9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100 mL (0.0225 gram / mL)</w:t>
            </w:r>
          </w:p>
        </w:tc>
        <w:tc>
          <w:tcPr>
            <w:tcW w:w="345" w:type="dxa"/>
            <w:vAlign w:val="center"/>
          </w:tcPr>
          <w:p w14:paraId="34A79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740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7E1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1D2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FA1A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797A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80F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EDF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EC7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DB1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942A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54D98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065D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BA0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12E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D9E4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DC7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2CA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96B2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FDC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7 gram / 100 mL (0.0337 gram / mL)</w:t>
            </w:r>
          </w:p>
        </w:tc>
        <w:tc>
          <w:tcPr>
            <w:tcW w:w="345" w:type="dxa"/>
            <w:vAlign w:val="center"/>
          </w:tcPr>
          <w:p w14:paraId="05C79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3DD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074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657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BBDA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5B23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4AA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54F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38B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1CC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12C8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4E7E8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CDAE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791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16A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05714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C2C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8A7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57C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271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 gram / 100 mL (0.045 gram / mL)</w:t>
            </w:r>
          </w:p>
        </w:tc>
        <w:tc>
          <w:tcPr>
            <w:tcW w:w="345" w:type="dxa"/>
            <w:vAlign w:val="center"/>
          </w:tcPr>
          <w:p w14:paraId="58A5F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205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D7E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387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CB54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2501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4A6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003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879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DD5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BB54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9996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FBE7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lazomicin</w:t>
            </w:r>
          </w:p>
          <w:p w14:paraId="7A197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445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F6C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835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D68E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3C8FF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</w:t>
            </w:r>
          </w:p>
        </w:tc>
        <w:tc>
          <w:tcPr>
            <w:tcW w:w="554" w:type="dxa"/>
            <w:vAlign w:val="center"/>
          </w:tcPr>
          <w:p w14:paraId="7AB35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4D7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384C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6DE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37F0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200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8A83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7D52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8828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32BE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600" w:type="dxa"/>
            <w:vAlign w:val="center"/>
          </w:tcPr>
          <w:p w14:paraId="56F3A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5C5DE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1050" w:type="dxa"/>
            <w:vAlign w:val="center"/>
          </w:tcPr>
          <w:p w14:paraId="19462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7F3E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2F7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saconazole</w:t>
            </w:r>
          </w:p>
          <w:p w14:paraId="04FD0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B31E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404A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1B92C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7EA0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Align w:val="center"/>
          </w:tcPr>
          <w:p w14:paraId="2880D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7145E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2100C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35116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88B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800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91E5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5230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CE99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8A88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3957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D3E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3D9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1BC0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11DBBD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D7C8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6C5A4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Merge w:val="restart"/>
            <w:vAlign w:val="center"/>
          </w:tcPr>
          <w:p w14:paraId="5D713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C8764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1351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7D612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1424D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64682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0A32F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608244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935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D13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2AF47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00EF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9811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8600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D3B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CDC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D18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FF0B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11C767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5F79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A9A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8DD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803C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CBF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2B2C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04C7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487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73C70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72B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8F4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264AE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251A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2263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0559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CE1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433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B9A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654E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ECB74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9EA6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20397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Merge w:val="restart"/>
            <w:vAlign w:val="center"/>
          </w:tcPr>
          <w:p w14:paraId="587CF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CC9AA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F9B2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2EBA5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3ED09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63B78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12F54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66E52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D49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106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2659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EF58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BA84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1477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167D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D33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514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65C5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55BF9E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E480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A09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EBC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7831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AB17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16E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487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6D5D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2B9EC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05B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78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B81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B1E2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E41B2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972C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79C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1E0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540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183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5D935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3348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PHOSphate</w:t>
            </w:r>
          </w:p>
          <w:p w14:paraId="0277D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9813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813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162D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28906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47A71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714D6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40A5DC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3613D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8AB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BEC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B60F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1A6C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76A8A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FB3E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29A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01D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A6D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1806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E5F0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8EB4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ainamide [II]</w:t>
            </w:r>
          </w:p>
          <w:p w14:paraId="74276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7A02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6B96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126E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Merge w:val="restart"/>
            <w:vAlign w:val="center"/>
          </w:tcPr>
          <w:p w14:paraId="5D53E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Merge w:val="restart"/>
            <w:vAlign w:val="center"/>
          </w:tcPr>
          <w:p w14:paraId="76A58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554" w:type="dxa"/>
            <w:vMerge w:val="restart"/>
            <w:vAlign w:val="center"/>
          </w:tcPr>
          <w:p w14:paraId="4729B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F04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345" w:type="dxa"/>
            <w:vAlign w:val="center"/>
          </w:tcPr>
          <w:p w14:paraId="6B5C6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0D6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02F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9</w:t>
            </w:r>
          </w:p>
        </w:tc>
        <w:tc>
          <w:tcPr>
            <w:tcW w:w="600" w:type="dxa"/>
            <w:vAlign w:val="center"/>
          </w:tcPr>
          <w:p w14:paraId="54EAB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B1EF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EA7B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747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9899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E95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EE3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D49E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29744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B39F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F21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A7DB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A58A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C91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DF1B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D0D4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F50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A00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DD3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3A9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B48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0A37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59B98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D437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12DD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E0E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61A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FD6E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BDF83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02D7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hlorperazine</w:t>
            </w:r>
          </w:p>
          <w:p w14:paraId="4BFC4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7922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04C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32C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90EC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7A2F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42027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EC1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25E3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BAE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2CC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C230E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7E26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396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C7E4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3961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365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BBC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97E4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9CB5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8B7F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methazine</w:t>
            </w:r>
          </w:p>
          <w:p w14:paraId="44B09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566E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9107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7822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74E4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Merge w:val="restart"/>
            <w:vAlign w:val="center"/>
          </w:tcPr>
          <w:p w14:paraId="20C6C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060AC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.1</w:t>
            </w:r>
          </w:p>
        </w:tc>
        <w:tc>
          <w:tcPr>
            <w:tcW w:w="2760" w:type="dxa"/>
            <w:vAlign w:val="center"/>
          </w:tcPr>
          <w:p w14:paraId="67237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345" w:type="dxa"/>
            <w:vAlign w:val="center"/>
          </w:tcPr>
          <w:p w14:paraId="5723A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BA76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6A5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4E33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C525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0F7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EF13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7C3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5D3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8F7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FF45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2B8B29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DB8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B8BE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5C1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3E12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DC7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7D4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4F1E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407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76E6FE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AEA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CEB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5432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BDF1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7C8A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85F8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4B6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4B3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336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25B1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E849A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4D2A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767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AEA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CB24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D17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594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7379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FAF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64A5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87F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F52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3C93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A30D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A9D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885E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1FE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F31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CF7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EB9F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02B21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0346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tamine sulfate</w:t>
            </w:r>
          </w:p>
          <w:p w14:paraId="348A6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C5AE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5BAA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54AC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0A72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26EB8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3DA9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E0D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66A8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B39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DA3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1FA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BA9A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5D84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551E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5AD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43B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8B6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528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94D2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A3C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yridoxine</w:t>
            </w:r>
          </w:p>
          <w:p w14:paraId="04549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C97B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33A4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E23A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8461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037D9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03D23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9B6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771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A338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3EA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A70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2D6B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15EC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C37F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DC6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4AC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C1A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0A03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EDD83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1621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asburicase</w:t>
            </w:r>
          </w:p>
          <w:p w14:paraId="6A98D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463B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1881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C32B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0FB1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Merge w:val="restart"/>
            <w:vAlign w:val="center"/>
          </w:tcPr>
          <w:p w14:paraId="5AC3E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29268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</w:p>
        </w:tc>
        <w:tc>
          <w:tcPr>
            <w:tcW w:w="2760" w:type="dxa"/>
            <w:vAlign w:val="center"/>
          </w:tcPr>
          <w:p w14:paraId="473EB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50 mL (0.06 mg / mL)</w:t>
            </w:r>
          </w:p>
        </w:tc>
        <w:tc>
          <w:tcPr>
            <w:tcW w:w="345" w:type="dxa"/>
            <w:vAlign w:val="center"/>
          </w:tcPr>
          <w:p w14:paraId="4B1D9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63C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B25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90F6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F9F6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20ADE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9E6E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F1B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D46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C43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2A99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E8C5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FD1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6EE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A91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F208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D67D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9A8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B803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7C5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mg / 50 mL (0.12 mg / mL)</w:t>
            </w:r>
          </w:p>
        </w:tc>
        <w:tc>
          <w:tcPr>
            <w:tcW w:w="345" w:type="dxa"/>
            <w:vAlign w:val="center"/>
          </w:tcPr>
          <w:p w14:paraId="7AC80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82E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625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24F8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FD51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0DA1D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4741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4C8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9EC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228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AFAA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EDBA8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5DB0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mdesivir</w:t>
            </w:r>
          </w:p>
          <w:p w14:paraId="3E999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6721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2DD9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Merge w:val="restart"/>
            <w:vAlign w:val="center"/>
          </w:tcPr>
          <w:p w14:paraId="0B371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AA21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182DB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2E12B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F61A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0172F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1C9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430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AA1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937F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72637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DE1CC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816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40E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AAC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C1F7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115F0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BEA8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242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864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773F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158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37D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A772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0B4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7033D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89D0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03F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3FD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1578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250C8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BC626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BC57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97E1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A44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BC78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369B3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1B48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fAMPin</w:t>
            </w:r>
          </w:p>
          <w:p w14:paraId="16D88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829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AF6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FA72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A63F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579AA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63CC0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.1</w:t>
            </w:r>
          </w:p>
        </w:tc>
        <w:tc>
          <w:tcPr>
            <w:tcW w:w="2760" w:type="dxa"/>
            <w:vAlign w:val="center"/>
          </w:tcPr>
          <w:p w14:paraId="254F3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BD8C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B6C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239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0B2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BD7F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6419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E270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98AB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990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51A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47A5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8DC1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178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arilumab</w:t>
            </w:r>
          </w:p>
          <w:p w14:paraId="55FB0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6AE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C88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E53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07A1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9</w:t>
            </w:r>
          </w:p>
        </w:tc>
        <w:tc>
          <w:tcPr>
            <w:tcW w:w="553" w:type="dxa"/>
            <w:vAlign w:val="center"/>
          </w:tcPr>
          <w:p w14:paraId="7602D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663B7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2760" w:type="dxa"/>
            <w:vAlign w:val="center"/>
          </w:tcPr>
          <w:p w14:paraId="12EEB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345" w:type="dxa"/>
            <w:vAlign w:val="center"/>
          </w:tcPr>
          <w:p w14:paraId="6AE83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2C6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B8A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2CF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2CA71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0670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EE7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17E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1A7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AE0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27F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9EC1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4AF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phosphate</w:t>
            </w:r>
          </w:p>
          <w:p w14:paraId="7FEC3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3DC9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FD7B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2CF7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1B968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78F5B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05F5C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41F89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77BE1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750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09C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0A3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10</w:t>
            </w:r>
          </w:p>
        </w:tc>
        <w:tc>
          <w:tcPr>
            <w:tcW w:w="600" w:type="dxa"/>
            <w:vAlign w:val="center"/>
          </w:tcPr>
          <w:p w14:paraId="1071B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75C6A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624F1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AEF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C5D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A0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45FC1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BCA5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D801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thiosulfate</w:t>
            </w:r>
          </w:p>
          <w:p w14:paraId="267D9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AD84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7204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BBF7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BC30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4</w:t>
            </w:r>
          </w:p>
        </w:tc>
        <w:tc>
          <w:tcPr>
            <w:tcW w:w="553" w:type="dxa"/>
            <w:vMerge w:val="restart"/>
            <w:vAlign w:val="center"/>
          </w:tcPr>
          <w:p w14:paraId="54B6E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Merge w:val="restart"/>
            <w:vAlign w:val="center"/>
          </w:tcPr>
          <w:p w14:paraId="07306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94F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200 mL (0.125 gram / mL)</w:t>
            </w:r>
          </w:p>
        </w:tc>
        <w:tc>
          <w:tcPr>
            <w:tcW w:w="345" w:type="dxa"/>
            <w:vAlign w:val="center"/>
          </w:tcPr>
          <w:p w14:paraId="7CD1C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105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356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B7DB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1D42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0351E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823D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D4E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F4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1AC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E026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1D5D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91BE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FA6E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A96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D84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009B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0EFB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693DE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DC6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08A5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AB7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E67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B5FF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BD901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0F085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E9BE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E4D8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AAE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90C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EB51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ECCD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ABF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trovimab</w:t>
            </w:r>
          </w:p>
          <w:p w14:paraId="79DC1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CBC5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CC2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B9C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B701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26DEF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53C0E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2</w:t>
            </w:r>
          </w:p>
        </w:tc>
        <w:tc>
          <w:tcPr>
            <w:tcW w:w="2760" w:type="dxa"/>
            <w:vAlign w:val="center"/>
          </w:tcPr>
          <w:p w14:paraId="2A47A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8 mL (4.6296 mg / mL)</w:t>
            </w:r>
          </w:p>
        </w:tc>
        <w:tc>
          <w:tcPr>
            <w:tcW w:w="345" w:type="dxa"/>
            <w:vAlign w:val="center"/>
          </w:tcPr>
          <w:p w14:paraId="1971F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538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53A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208F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5E173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CA8C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2075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5A6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A8F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EC6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28FE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45598F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927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acrolimus</w:t>
            </w:r>
          </w:p>
          <w:p w14:paraId="0F4E5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BCEB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7B1F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6EF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C789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38BFC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30539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5</w:t>
            </w:r>
          </w:p>
        </w:tc>
        <w:tc>
          <w:tcPr>
            <w:tcW w:w="2760" w:type="dxa"/>
            <w:vAlign w:val="center"/>
          </w:tcPr>
          <w:p w14:paraId="11B88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723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F3D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01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0</w:t>
            </w:r>
          </w:p>
        </w:tc>
        <w:tc>
          <w:tcPr>
            <w:tcW w:w="600" w:type="dxa"/>
            <w:vAlign w:val="center"/>
          </w:tcPr>
          <w:p w14:paraId="1CE79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5</w:t>
            </w:r>
          </w:p>
        </w:tc>
        <w:tc>
          <w:tcPr>
            <w:tcW w:w="600" w:type="dxa"/>
            <w:vAlign w:val="center"/>
          </w:tcPr>
          <w:p w14:paraId="7A974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10</w:t>
            </w:r>
          </w:p>
        </w:tc>
        <w:tc>
          <w:tcPr>
            <w:tcW w:w="600" w:type="dxa"/>
            <w:vAlign w:val="center"/>
          </w:tcPr>
          <w:p w14:paraId="186F8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08C08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E3C3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4</w:t>
            </w:r>
          </w:p>
        </w:tc>
        <w:tc>
          <w:tcPr>
            <w:tcW w:w="600" w:type="dxa"/>
            <w:vAlign w:val="center"/>
          </w:tcPr>
          <w:p w14:paraId="46F8D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5</w:t>
            </w:r>
          </w:p>
        </w:tc>
        <w:tc>
          <w:tcPr>
            <w:tcW w:w="600" w:type="dxa"/>
            <w:vAlign w:val="center"/>
          </w:tcPr>
          <w:p w14:paraId="53381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1050" w:type="dxa"/>
            <w:vAlign w:val="center"/>
          </w:tcPr>
          <w:p w14:paraId="294B3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31872A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F1F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dizolid</w:t>
            </w:r>
          </w:p>
          <w:p w14:paraId="39A2E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CC2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BC75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9EA4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C3B4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Align w:val="center"/>
          </w:tcPr>
          <w:p w14:paraId="782BB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3FBCA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43646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7E580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808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D1C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18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2D7D3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7541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0724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B59D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684C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4EC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49E8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60F33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7C1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eophylline [II]</w:t>
            </w:r>
          </w:p>
          <w:p w14:paraId="191C9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86F0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013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182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3D95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03732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72C2D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AC8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E455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EDA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67F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4396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6915A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F02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DDF7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467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E11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6C7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C215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8B444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0330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</w:t>
            </w:r>
          </w:p>
          <w:p w14:paraId="2080C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6B03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150E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82EF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BC95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Merge w:val="restart"/>
            <w:vAlign w:val="center"/>
          </w:tcPr>
          <w:p w14:paraId="46C59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264FD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997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7ACB06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CDA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0CC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83A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B947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91BD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BBE2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9B79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225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2C2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9F7F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5C75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6A38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B39F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174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828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693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553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E4CE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452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5033A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1F3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8535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6EC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80AC3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FF23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3BE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5FC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F32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269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73C3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3DED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F082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AF4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C74B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571B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659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E81B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2ABE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A03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0578F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48A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6E2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0A2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C6DA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61DC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82A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1F2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3FB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613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0A64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5B0C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CF4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 [w/Folic A]</w:t>
            </w:r>
          </w:p>
          <w:p w14:paraId="042080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DFB1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0CB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E3D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BB55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07C19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.1</w:t>
            </w:r>
          </w:p>
        </w:tc>
        <w:tc>
          <w:tcPr>
            <w:tcW w:w="554" w:type="dxa"/>
            <w:vAlign w:val="center"/>
          </w:tcPr>
          <w:p w14:paraId="28569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C5F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7219CC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CD2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8B8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099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732A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E0E2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08A7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C029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295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CA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B7F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D7CB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FF7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gecycline</w:t>
            </w:r>
          </w:p>
          <w:p w14:paraId="47C33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6267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880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1EA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53DC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2EFA2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4D0FF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791F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6D50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B95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81B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3E2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CA50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202B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5F1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0285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78F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F26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2648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39A6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B67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bramycin</w:t>
            </w:r>
          </w:p>
          <w:p w14:paraId="57270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F1DD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796A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886B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29A0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09B69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3C90F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21A6A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0AF0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17A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39F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B513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6AF1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6CC4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E96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A6D8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D1A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9FB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4A3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161D3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DA3F3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cilizumab</w:t>
            </w:r>
          </w:p>
          <w:p w14:paraId="55C51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B2A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CF5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D487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FF26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11184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4" w:type="dxa"/>
            <w:vAlign w:val="center"/>
          </w:tcPr>
          <w:p w14:paraId="6CC18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091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F03D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A86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3404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A54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5B63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A465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7C91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7E8D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BC0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CC0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A8A2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A9B0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10C8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examic</w:t>
            </w:r>
          </w:p>
          <w:p w14:paraId="07CCC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5D6A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73C1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6FCB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7093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6F61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554" w:type="dxa"/>
            <w:vMerge w:val="restart"/>
            <w:vAlign w:val="center"/>
          </w:tcPr>
          <w:p w14:paraId="0A8DE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081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52689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468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9A1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F69C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8039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D65A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06B5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A36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BF72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93D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5F57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A421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CDD5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46B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80C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14E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F05E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0545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DD7F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C9A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62873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E54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99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397D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4638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A768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C18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944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D1F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0A0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88B1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50B15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9AE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8CFD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5EFB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8A16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E9B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7D3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CF99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4DE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1403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FD3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371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7706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EB85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2057E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7C8F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2AE3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E5A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814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86F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D221F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5578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proate sodium</w:t>
            </w:r>
          </w:p>
          <w:p w14:paraId="29E57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20DD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5FB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9F81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EB4E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E17A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4C3E0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2760" w:type="dxa"/>
            <w:vAlign w:val="center"/>
          </w:tcPr>
          <w:p w14:paraId="03F64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9185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FB1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309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D39F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3B00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40DD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1D0D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40F2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D5B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B2A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2854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1CFC3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1236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168D9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21B8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5B5C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8AB2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9F90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7285D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Merge w:val="restart"/>
            <w:vAlign w:val="center"/>
          </w:tcPr>
          <w:p w14:paraId="129C3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30C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22E66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6F0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A51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823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39B0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D9C3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F2A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D59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988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96A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64DC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C4BF1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A951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FB7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3A9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5DC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DA5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868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C638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24F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2EB8E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C8A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7442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2DB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A871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B191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694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B43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754C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107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1F69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928E3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873E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9B6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56A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673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6C0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B9E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9CF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5AE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00 mL (5 mg / mL)</w:t>
            </w:r>
          </w:p>
        </w:tc>
        <w:tc>
          <w:tcPr>
            <w:tcW w:w="345" w:type="dxa"/>
            <w:vAlign w:val="center"/>
          </w:tcPr>
          <w:p w14:paraId="04BD6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147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96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E40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79E5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132C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F573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66D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A56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AAD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61B1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629C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BB1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138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32F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30A5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0C2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144E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36C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3C6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250 mL (5 mg / mL)</w:t>
            </w:r>
          </w:p>
        </w:tc>
        <w:tc>
          <w:tcPr>
            <w:tcW w:w="345" w:type="dxa"/>
            <w:vAlign w:val="center"/>
          </w:tcPr>
          <w:p w14:paraId="45147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8B1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833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E4B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3293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EF02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E11D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6AF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235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0D70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A8D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BB3AA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4295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3A0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EB8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6EB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8774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A29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238B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50F6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0A273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136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4B6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AF3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C92C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7276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E2BC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9F8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029F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E64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B497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598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6917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602C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549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D33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6FF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AF6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4894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BFF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750 mg / 250 mL (7 mg / mL)</w:t>
            </w:r>
          </w:p>
        </w:tc>
        <w:tc>
          <w:tcPr>
            <w:tcW w:w="345" w:type="dxa"/>
            <w:vAlign w:val="center"/>
          </w:tcPr>
          <w:p w14:paraId="69BC7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6B9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C3D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F4C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A38C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4EECD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F3B3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E4A1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C1A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FBE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D40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1813C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0F06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FCA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60B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42A3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DF5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024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5102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DF9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345" w:type="dxa"/>
            <w:vAlign w:val="center"/>
          </w:tcPr>
          <w:p w14:paraId="76D68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FC1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EB3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ADF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44F93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6DB3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42E3A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30B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04B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15D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F37F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31C4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600F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B10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844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91D1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D3CC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0758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8B68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CEFD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 mg / 250 mL (9 mg / mL)</w:t>
            </w:r>
          </w:p>
        </w:tc>
        <w:tc>
          <w:tcPr>
            <w:tcW w:w="345" w:type="dxa"/>
            <w:vAlign w:val="center"/>
          </w:tcPr>
          <w:p w14:paraId="4BD03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679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7B9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3E5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4FE96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7C5BD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0811B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ABA9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BE5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E80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0684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88495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F57F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F71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52D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64B5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32DD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5E6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D778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712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345" w:type="dxa"/>
            <w:vAlign w:val="center"/>
          </w:tcPr>
          <w:p w14:paraId="68844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E15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D64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905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2BF99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0CDF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8CEA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FB2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8C6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690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B9E7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2F0CA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15B5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DE9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A9F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AC6F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E09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2C0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B2FD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508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 mg / 500 mL (6 mg / mL)</w:t>
            </w:r>
          </w:p>
        </w:tc>
        <w:tc>
          <w:tcPr>
            <w:tcW w:w="345" w:type="dxa"/>
            <w:vAlign w:val="center"/>
          </w:tcPr>
          <w:p w14:paraId="7A844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24C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2C6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7D3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7FC4E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40CF7C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2F17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DEF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14B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42B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E1F5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3936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A97B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oriconazole</w:t>
            </w:r>
          </w:p>
          <w:p w14:paraId="68F76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6948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347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42F57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7461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0834D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6D97B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2A3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FCD3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D79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C2C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F7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9112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21063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0F9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4DE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E0E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4A4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9740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AE19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4DAF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ledronic [Zometa]</w:t>
            </w:r>
          </w:p>
          <w:p w14:paraId="7F1B3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13BE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28F5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FBC1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D571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Merge w:val="restart"/>
            <w:vAlign w:val="center"/>
          </w:tcPr>
          <w:p w14:paraId="11D1E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3C9E9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37A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100 mL (0.03 mg / mL)</w:t>
            </w:r>
          </w:p>
        </w:tc>
        <w:tc>
          <w:tcPr>
            <w:tcW w:w="345" w:type="dxa"/>
            <w:vAlign w:val="center"/>
          </w:tcPr>
          <w:p w14:paraId="6E9F6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6DF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79A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14C1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1E0F4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AB50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D7A4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249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A6A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473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5DE8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23F2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14D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B33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4F6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54E2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320C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0CA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C843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64B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 mg / 100 mL (0.033 mg / mL)</w:t>
            </w:r>
          </w:p>
        </w:tc>
        <w:tc>
          <w:tcPr>
            <w:tcW w:w="345" w:type="dxa"/>
            <w:vAlign w:val="center"/>
          </w:tcPr>
          <w:p w14:paraId="3AF1E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566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F42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C556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36CF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A399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D491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8CA4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515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A80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9267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92371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257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7CE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C5D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4283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CF5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DCE9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F95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F1A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 mg / 100 mL (0.035 mg / mL)</w:t>
            </w:r>
          </w:p>
        </w:tc>
        <w:tc>
          <w:tcPr>
            <w:tcW w:w="345" w:type="dxa"/>
            <w:vAlign w:val="center"/>
          </w:tcPr>
          <w:p w14:paraId="499EB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A9F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A14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5572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0A8C6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E67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37E3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304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3DD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5F1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B4D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A967B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FB4E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C5E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3E6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C463A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D446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F35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78CD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577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345" w:type="dxa"/>
            <w:vAlign w:val="center"/>
          </w:tcPr>
          <w:p w14:paraId="614E34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497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041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D353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6D9AD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8A4A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ECC8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A80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2FC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741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BE42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6A1C194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5302496D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1F3F28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19C7C0E1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Adult Critical Care</w:t>
            </w:r>
          </w:p>
        </w:tc>
      </w:tr>
      <w:tr w:rsidR="00AD390D" w14:paraId="3F5B11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551092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77D74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184355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6A2FA3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409620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5A7115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4F381A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23BB5D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660496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91632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4396CB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0B0578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BE2D6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7840C0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732CF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234587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D6509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683187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24DDD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6517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6E936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7C58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F465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8F38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25DC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03E43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5BCA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6E08A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0287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Bolus Fluid</w:t>
            </w:r>
          </w:p>
        </w:tc>
        <w:tc>
          <w:tcPr>
            <w:tcW w:w="1100" w:type="dxa"/>
          </w:tcPr>
          <w:p w14:paraId="3C28E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7869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1DD2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C0B6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0" w:type="dxa"/>
          </w:tcPr>
          <w:p w14:paraId="4BE2C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558B1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3D25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40F03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F21F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Flush Fluid</w:t>
            </w:r>
          </w:p>
        </w:tc>
        <w:tc>
          <w:tcPr>
            <w:tcW w:w="1100" w:type="dxa"/>
          </w:tcPr>
          <w:p w14:paraId="44F4C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E735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93AF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54A2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19B75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0" w:type="dxa"/>
          </w:tcPr>
          <w:p w14:paraId="28B25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DA0F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2298E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F0B6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KVO Fluid</w:t>
            </w:r>
          </w:p>
        </w:tc>
        <w:tc>
          <w:tcPr>
            <w:tcW w:w="1100" w:type="dxa"/>
          </w:tcPr>
          <w:p w14:paraId="02D92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FF7C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032B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5C8D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34153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0" w:type="dxa"/>
          </w:tcPr>
          <w:p w14:paraId="2E2CD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A44F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0FFC6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F571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Additive</w:t>
            </w:r>
          </w:p>
        </w:tc>
        <w:tc>
          <w:tcPr>
            <w:tcW w:w="1100" w:type="dxa"/>
          </w:tcPr>
          <w:p w14:paraId="2C697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648B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EBE4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50AD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B773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26899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7660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25023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F690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10mEq/L</w:t>
            </w:r>
          </w:p>
        </w:tc>
        <w:tc>
          <w:tcPr>
            <w:tcW w:w="1100" w:type="dxa"/>
          </w:tcPr>
          <w:p w14:paraId="1AEBB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082C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495B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EB99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4159B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9774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041A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25D61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7691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20mEq/L</w:t>
            </w:r>
          </w:p>
        </w:tc>
        <w:tc>
          <w:tcPr>
            <w:tcW w:w="1100" w:type="dxa"/>
          </w:tcPr>
          <w:p w14:paraId="4694B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2482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6525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F1B2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1F8EF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4B474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9176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7B23B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36404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30mEq/L</w:t>
            </w:r>
          </w:p>
        </w:tc>
        <w:tc>
          <w:tcPr>
            <w:tcW w:w="1100" w:type="dxa"/>
          </w:tcPr>
          <w:p w14:paraId="1F09E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9D59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22C8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1FB2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BFA6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201FD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1417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5F535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BA86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40mEq/L</w:t>
            </w:r>
          </w:p>
        </w:tc>
        <w:tc>
          <w:tcPr>
            <w:tcW w:w="1100" w:type="dxa"/>
          </w:tcPr>
          <w:p w14:paraId="2616A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19E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F5F4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6677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AEDA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0AAEA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1925" w:type="dxa"/>
          </w:tcPr>
          <w:p w14:paraId="68AE6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2A0AC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B1C5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80mEq/L</w:t>
            </w:r>
          </w:p>
        </w:tc>
        <w:tc>
          <w:tcPr>
            <w:tcW w:w="1100" w:type="dxa"/>
          </w:tcPr>
          <w:p w14:paraId="78BD4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11EE2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8EC2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7A0D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FC71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0" w:type="dxa"/>
          </w:tcPr>
          <w:p w14:paraId="141D6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1925" w:type="dxa"/>
          </w:tcPr>
          <w:p w14:paraId="46973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B5711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8F9A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Acetat</w:t>
            </w:r>
          </w:p>
        </w:tc>
        <w:tc>
          <w:tcPr>
            <w:tcW w:w="1100" w:type="dxa"/>
          </w:tcPr>
          <w:p w14:paraId="7CA8C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12BB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5581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0207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48FF4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03F35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2A110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D0927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63CB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Bicarb</w:t>
            </w:r>
          </w:p>
        </w:tc>
        <w:tc>
          <w:tcPr>
            <w:tcW w:w="1100" w:type="dxa"/>
          </w:tcPr>
          <w:p w14:paraId="62FAD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B2BC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AD6A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828B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5DA05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6B2A1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49751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CD5EB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33FE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3% Sodium Chloride</w:t>
            </w:r>
          </w:p>
        </w:tc>
        <w:tc>
          <w:tcPr>
            <w:tcW w:w="1100" w:type="dxa"/>
          </w:tcPr>
          <w:p w14:paraId="54ADA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4421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6AFC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0078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B188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27A10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6C5C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3BEAE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5B59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PRBCs)</w:t>
            </w:r>
          </w:p>
        </w:tc>
        <w:tc>
          <w:tcPr>
            <w:tcW w:w="1100" w:type="dxa"/>
          </w:tcPr>
          <w:p w14:paraId="61EF6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85B07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72E7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BD78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47215E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66257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712B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3B0A00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5414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whole)</w:t>
            </w:r>
          </w:p>
        </w:tc>
        <w:tc>
          <w:tcPr>
            <w:tcW w:w="1100" w:type="dxa"/>
          </w:tcPr>
          <w:p w14:paraId="24D95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41D97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E870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C820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32CF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401725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313D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2E8FF3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9B02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Product</w:t>
            </w:r>
          </w:p>
        </w:tc>
        <w:tc>
          <w:tcPr>
            <w:tcW w:w="1100" w:type="dxa"/>
          </w:tcPr>
          <w:p w14:paraId="46359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1976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8780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ED29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4</w:t>
            </w:r>
          </w:p>
        </w:tc>
        <w:tc>
          <w:tcPr>
            <w:tcW w:w="550" w:type="dxa"/>
          </w:tcPr>
          <w:p w14:paraId="60EA6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1ABD92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599F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5682C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36E8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an-40</w:t>
            </w:r>
          </w:p>
        </w:tc>
        <w:tc>
          <w:tcPr>
            <w:tcW w:w="1100" w:type="dxa"/>
          </w:tcPr>
          <w:p w14:paraId="21C59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44FA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E047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C50CD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0" w:type="dxa"/>
          </w:tcPr>
          <w:p w14:paraId="02F16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0" w:type="dxa"/>
          </w:tcPr>
          <w:p w14:paraId="0276D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44DB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8F0A9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8878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ose 10%</w:t>
            </w:r>
          </w:p>
        </w:tc>
        <w:tc>
          <w:tcPr>
            <w:tcW w:w="1100" w:type="dxa"/>
          </w:tcPr>
          <w:p w14:paraId="23302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A80E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EF17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12B0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4A0E5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22376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3373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29B2E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3B11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3B2AE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7DCF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30E4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556A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0" w:type="dxa"/>
          </w:tcPr>
          <w:p w14:paraId="686F6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15096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4C20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B375D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64C4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etastarch 6 %</w:t>
            </w:r>
          </w:p>
        </w:tc>
        <w:tc>
          <w:tcPr>
            <w:tcW w:w="1100" w:type="dxa"/>
          </w:tcPr>
          <w:p w14:paraId="48353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CF64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02A8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A978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715F5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72BBF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1925" w:type="dxa"/>
          </w:tcPr>
          <w:p w14:paraId="30078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FB144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61A0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10%</w:t>
            </w:r>
          </w:p>
        </w:tc>
        <w:tc>
          <w:tcPr>
            <w:tcW w:w="1100" w:type="dxa"/>
          </w:tcPr>
          <w:p w14:paraId="309ED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9556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CF69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AF95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2B71F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4E145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CBE6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2F22CB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EACF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</w:tc>
        <w:tc>
          <w:tcPr>
            <w:tcW w:w="1100" w:type="dxa"/>
          </w:tcPr>
          <w:p w14:paraId="0DAC5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6B64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A976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E13F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3E661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0" w:type="dxa"/>
          </w:tcPr>
          <w:p w14:paraId="6D1E9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8A9A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196801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4E77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latelets</w:t>
            </w:r>
          </w:p>
        </w:tc>
        <w:tc>
          <w:tcPr>
            <w:tcW w:w="1100" w:type="dxa"/>
          </w:tcPr>
          <w:p w14:paraId="1E3D6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4269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68C4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FA4A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39E9F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6057E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6800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66A7FB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60FE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PN</w:t>
            </w:r>
          </w:p>
        </w:tc>
        <w:tc>
          <w:tcPr>
            <w:tcW w:w="1100" w:type="dxa"/>
          </w:tcPr>
          <w:p w14:paraId="6A403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D617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FB29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0A45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1C7EB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44BA2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5570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PN</w:t>
            </w:r>
          </w:p>
        </w:tc>
      </w:tr>
      <w:tr w:rsidR="00AD390D" w14:paraId="5B9C85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55A0A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aline Flush 10 mL</w:t>
            </w:r>
          </w:p>
        </w:tc>
        <w:tc>
          <w:tcPr>
            <w:tcW w:w="1100" w:type="dxa"/>
          </w:tcPr>
          <w:p w14:paraId="7A512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7517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AEE3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08AF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DFE4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60164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1C70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E107B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EB31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</w:tc>
        <w:tc>
          <w:tcPr>
            <w:tcW w:w="1100" w:type="dxa"/>
          </w:tcPr>
          <w:p w14:paraId="588D6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471F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44C7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5D51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3B008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1DE40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03E3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  <w:tr w:rsidR="00AD390D" w14:paraId="67B05F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969F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-Cyclic</w:t>
            </w:r>
          </w:p>
        </w:tc>
        <w:tc>
          <w:tcPr>
            <w:tcW w:w="1100" w:type="dxa"/>
          </w:tcPr>
          <w:p w14:paraId="50465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57B3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3C23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CF26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5BA63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75</w:t>
            </w:r>
          </w:p>
        </w:tc>
        <w:tc>
          <w:tcPr>
            <w:tcW w:w="550" w:type="dxa"/>
          </w:tcPr>
          <w:p w14:paraId="12B18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EFC1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</w:tbl>
    <w:p w14:paraId="743C15A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4018430C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556061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7DD0FB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2AF992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6D8062D0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15BC2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6831E8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5DAC02F0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 Only</w:t>
            </w:r>
          </w:p>
        </w:tc>
      </w:tr>
      <w:tr w:rsidR="00AD390D" w14:paraId="1F0E8C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436870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18C12B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45C12E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52AFD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0C2FA2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1A7D9A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5FA0E9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3B3162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70A140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2156B0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0D43ED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01FB3D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1E7F27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F0D23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061CFE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920D0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5B403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35F462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B7AB7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DE27B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4AC38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3DFBC9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F80C6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0A4083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80DDB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6A480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FE0D8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0FEDE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3583FD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23A557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2DC73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AE209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6C9852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A998A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F61F0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B4A3B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9D610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2444B5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AEC35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</w:t>
            </w:r>
          </w:p>
        </w:tc>
      </w:tr>
      <w:tr w:rsidR="00AD390D" w14:paraId="6F2F14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E5153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40F9A1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3BAB0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6C14C0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732546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8068B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2E1824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1D63B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C23FF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0C0A86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AC3E8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8B56E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351B2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0475F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7D3949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19C551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56FED2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52B78C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668E5E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EC7AB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D09FA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2DECD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87D35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468AD4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E121A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8E909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6F1CE6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  <w:vAlign w:val="center"/>
          </w:tcPr>
          <w:p w14:paraId="42C99F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BF36E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4E8DB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043AA2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86EA9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286DF9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E4015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79186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64D1E5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35625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7AF980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50C8C6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160F7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400942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3B95FC2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50B399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03F7B3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15A637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150F1ECA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01CDF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6EC98D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454C27F8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cg / 50 mL (10 mcg / mL)</w:t>
            </w:r>
          </w:p>
        </w:tc>
      </w:tr>
      <w:tr w:rsidR="00AD390D" w14:paraId="4DA102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24A54A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entaNYL PCA10mcg/ml</w:t>
            </w:r>
          </w:p>
          <w:p w14:paraId="74152D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6B76F4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067E5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34DC31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7E71BE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6CAFD9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312FCA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117353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08632A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7CD176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0AC2A2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67ECE8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6B333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23CCF1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3CD56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F64D2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39D9DF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65B9D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33A5C0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8C412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4FFCE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4AE32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19C1BA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82005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3F7A27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C3765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0437D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D47D7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7830D0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158C8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77BF3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693DD8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4965B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gridSpan w:val="2"/>
            <w:vAlign w:val="center"/>
          </w:tcPr>
          <w:p w14:paraId="172F73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vAlign w:val="center"/>
          </w:tcPr>
          <w:p w14:paraId="1262C9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825" w:type="dxa"/>
            <w:gridSpan w:val="2"/>
            <w:vAlign w:val="center"/>
          </w:tcPr>
          <w:p w14:paraId="72CB0F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3149A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88996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cg</w:t>
            </w:r>
          </w:p>
        </w:tc>
      </w:tr>
      <w:tr w:rsidR="00AD390D" w14:paraId="56E3B6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56142B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EE848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02A7F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4959D2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825" w:type="dxa"/>
            <w:vAlign w:val="center"/>
          </w:tcPr>
          <w:p w14:paraId="15E291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2FFF34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6C821E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28AC2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8DC15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2E2A00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C6398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3E810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68C0CB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75A98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79A7F2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3B143D9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65B70A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04D3A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5DC446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DD21C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091DA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6897C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36B24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605987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466DB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A171C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23B53F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7B49FD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609029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159D2D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49D8B75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9FF07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67D4A9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1819D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58FF8D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5EEAE6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4AB3F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825" w:type="dxa"/>
            <w:gridSpan w:val="2"/>
            <w:vAlign w:val="center"/>
          </w:tcPr>
          <w:p w14:paraId="68A7BE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825" w:type="dxa"/>
            <w:vAlign w:val="center"/>
          </w:tcPr>
          <w:p w14:paraId="063657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825" w:type="dxa"/>
            <w:gridSpan w:val="2"/>
            <w:vAlign w:val="center"/>
          </w:tcPr>
          <w:p w14:paraId="6DBC1D7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64C415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748D457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444929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6AAE85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797934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45BCE229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A3D17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14C277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0379FA05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cg / 50 mL (50 mcg / mL)</w:t>
            </w:r>
          </w:p>
        </w:tc>
      </w:tr>
      <w:tr w:rsidR="00AD390D" w14:paraId="09002D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39DD5D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entaNYL PCA50mcg/mL</w:t>
            </w:r>
          </w:p>
          <w:p w14:paraId="7C4642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2E6F90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1EA93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66E9B1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2E52B1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356448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634868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6BD3A8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5BC6ED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0F16CC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78AA98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43BB61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688D1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49D718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351FA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99AFD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49EA6E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193A2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7C182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5C770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3F2AE2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B33D3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3E4F73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90233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348751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63FD0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1940E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92862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4D65BE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45878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AFE04F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4E107E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9E00B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53213D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825" w:type="dxa"/>
            <w:vAlign w:val="center"/>
          </w:tcPr>
          <w:p w14:paraId="3D52E9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825" w:type="dxa"/>
            <w:gridSpan w:val="2"/>
            <w:vAlign w:val="center"/>
          </w:tcPr>
          <w:p w14:paraId="30CBF3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B40C4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1EB5ED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cg</w:t>
            </w:r>
          </w:p>
        </w:tc>
      </w:tr>
      <w:tr w:rsidR="00AD390D" w14:paraId="4F08FA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11811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636DD0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6D5A8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gridSpan w:val="2"/>
            <w:vAlign w:val="center"/>
          </w:tcPr>
          <w:p w14:paraId="4DAC1B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825" w:type="dxa"/>
            <w:vAlign w:val="center"/>
          </w:tcPr>
          <w:p w14:paraId="5E9FEC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825" w:type="dxa"/>
            <w:gridSpan w:val="2"/>
            <w:vAlign w:val="center"/>
          </w:tcPr>
          <w:p w14:paraId="3830A1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3CA989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87F7A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6754E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7D4507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C4C6C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AF4E1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F6DB7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F370D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E07AC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577397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25126B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D99B5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2CD1C61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6A9B3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75550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F016B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47B56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1AB822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721FA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EC2D1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22DA4F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2C18F2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5425C8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48822B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44C345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25E1D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3F958B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E8BA2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D9369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3B3A70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BF809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gridSpan w:val="2"/>
            <w:vAlign w:val="center"/>
          </w:tcPr>
          <w:p w14:paraId="0584B5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800</w:t>
            </w:r>
          </w:p>
        </w:tc>
        <w:tc>
          <w:tcPr>
            <w:tcW w:w="825" w:type="dxa"/>
            <w:vAlign w:val="center"/>
          </w:tcPr>
          <w:p w14:paraId="4F2D10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825" w:type="dxa"/>
            <w:gridSpan w:val="2"/>
            <w:vAlign w:val="center"/>
          </w:tcPr>
          <w:p w14:paraId="0EEE99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28C61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1DE8F04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07CB31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0C572F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4429E9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1929235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A3EBF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3447DF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44491EA8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463182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16DE5F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 1mg/mL</w:t>
            </w:r>
          </w:p>
          <w:p w14:paraId="6BFA12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73A619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F5567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74558F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11625B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056CB3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363744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14DC39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568F21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2A5F267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1F5409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760F6A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4862E1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146DE2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4EDB8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C0DA5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428689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E5827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6EEC5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108FA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7080D3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94784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67C52E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2A07E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322E72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3AEB1F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692BB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4CA250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0A01DF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77CD7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ED46D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2682F8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97F59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7593FA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48EFD0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332947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1B521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2CE064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037493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4B7352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221E5D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2049F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066DFA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vAlign w:val="center"/>
          </w:tcPr>
          <w:p w14:paraId="44244E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825" w:type="dxa"/>
            <w:gridSpan w:val="2"/>
            <w:vAlign w:val="center"/>
          </w:tcPr>
          <w:p w14:paraId="3FDB92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658D94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3AD22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A386B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51859F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E5560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C5A5B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31781E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8471B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B0165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F935E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548B32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41567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443E04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A3957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4EDC1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01DDA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45CE2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1A589C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30CE3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B2FB3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6FFE95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14B256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189C42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3D9D28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511F3F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36C1C6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42E76B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9EAC4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07082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574F56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9AF2B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825" w:type="dxa"/>
            <w:gridSpan w:val="2"/>
            <w:vAlign w:val="center"/>
          </w:tcPr>
          <w:p w14:paraId="70200C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189798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0AC019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68C92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1E88415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615C5F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6C3FA9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583208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2FDA103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BAE1D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41A8BE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01A95517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50 mL (0.2 mg / mL)</w:t>
            </w:r>
          </w:p>
        </w:tc>
      </w:tr>
      <w:tr w:rsidR="00AD390D" w14:paraId="6BB1B2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127668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0.2mg/mL</w:t>
            </w:r>
          </w:p>
          <w:p w14:paraId="63927C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05BAD6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D4569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1B0FDD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4AAB7D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3000D6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2B40FD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7757C5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297908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6AF721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25C186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0C5B83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2DC68E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35661D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FB1C2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350C4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6C82CE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144BA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74B6C8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3428F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B8B0D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096FD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2B79CF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B25CC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414F3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2E02C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4D23F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78036D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3686E2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B2DEE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1897F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62DE78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BBF59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825" w:type="dxa"/>
            <w:gridSpan w:val="2"/>
            <w:vAlign w:val="center"/>
          </w:tcPr>
          <w:p w14:paraId="46C70A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vAlign w:val="center"/>
          </w:tcPr>
          <w:p w14:paraId="5CDA85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gridSpan w:val="2"/>
            <w:vAlign w:val="center"/>
          </w:tcPr>
          <w:p w14:paraId="463B5A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6E15CF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55B6A6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3B1CAA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C1E6F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06973C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30976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825" w:type="dxa"/>
            <w:gridSpan w:val="2"/>
            <w:vAlign w:val="center"/>
          </w:tcPr>
          <w:p w14:paraId="4D0BCA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vAlign w:val="center"/>
          </w:tcPr>
          <w:p w14:paraId="585428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gridSpan w:val="2"/>
            <w:vAlign w:val="center"/>
          </w:tcPr>
          <w:p w14:paraId="2FB4AB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412ECA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2AC16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5B4D5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156D41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B7C18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2C4E4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6747D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DF8ED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61C81D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551DC8C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1B8113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4EDB38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4B25A2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DC738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ECD58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6BCFD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B47D7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2E129F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B4D1E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1D090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7940B3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422F7D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32EEF7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149E00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0C8701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3247D5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08DC6C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AA0C4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8A6DE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24B3C8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02909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825" w:type="dxa"/>
            <w:gridSpan w:val="2"/>
            <w:vAlign w:val="center"/>
          </w:tcPr>
          <w:p w14:paraId="616BA8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vAlign w:val="center"/>
          </w:tcPr>
          <w:p w14:paraId="7A1C67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825" w:type="dxa"/>
            <w:gridSpan w:val="2"/>
            <w:vAlign w:val="center"/>
          </w:tcPr>
          <w:p w14:paraId="2EBC72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E8049E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34AE36B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3DE388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1A760D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08A01F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5D0AC9AB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1E77F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291B33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139CFCE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349AA0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01E2D1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1mg/mL</w:t>
            </w:r>
          </w:p>
          <w:p w14:paraId="758CC0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33B7FE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1F67C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2AFFBB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2FCB35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21C837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190B6D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667AD9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9EB8D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3808CB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44827E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D4A7F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E0AB5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4BE20B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34ABD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CA2C2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2B0106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155E8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37B310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B8F2A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6E67B1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B0B02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107AA5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C3722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A3C2C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18189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11897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19F487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36AB43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50AC1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56241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656F9F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64EA4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1216AD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0B19B8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74D65A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E52BE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276F54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08D975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8BC41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2917B2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D2B06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46B0A5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01DABC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3F7502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6E135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42301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96F38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5ACF96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8BF0D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46D84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7874D0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47628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340C1E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FFFD1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082684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DEFDDE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2621C6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8B9E1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DFEC1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159BC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AA832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519625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D5FA3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8BE2A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426629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6449F2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03F313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1F4409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1025FA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BF5F9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466009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F1B0D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90EC4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16954C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89A0B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gridSpan w:val="2"/>
            <w:vAlign w:val="center"/>
          </w:tcPr>
          <w:p w14:paraId="48C5D9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6922CC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825" w:type="dxa"/>
            <w:gridSpan w:val="2"/>
            <w:vAlign w:val="center"/>
          </w:tcPr>
          <w:p w14:paraId="7706CC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AEC87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BEBE47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3933D8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73A919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Adult Critical Care</w:t>
            </w:r>
          </w:p>
        </w:tc>
      </w:tr>
      <w:tr w:rsidR="00AD390D" w14:paraId="5A672A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14FDD91E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697F10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4AB7CF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0891BF5E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</w:tr>
      <w:tr w:rsidR="00AD390D" w14:paraId="016931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42CBCB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5 mg/mL</w:t>
            </w:r>
          </w:p>
          <w:p w14:paraId="1F5B7A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136414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18147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3B9D68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20B05E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2936A47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304FE7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479D8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0609A6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6798B3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6835C7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7236AD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36B338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1493D2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D2FE1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B55F0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6B00B1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49873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37A4B1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43A6A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00AB8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64930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40DD46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3F4B3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5D9DC5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8AC78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5BA47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503949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40CE80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5A751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0E08D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019F0F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E1AE2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786A67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825" w:type="dxa"/>
            <w:vAlign w:val="center"/>
          </w:tcPr>
          <w:p w14:paraId="250A84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1F95F91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78236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3975C2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4D508F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EF9FF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47C471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64EF2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2DBC22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vAlign w:val="center"/>
          </w:tcPr>
          <w:p w14:paraId="25733F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514CE9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EA439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FC3D8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68F82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6A9464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9E1BF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46E02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B72D8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FE771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3CF62E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B72D7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326FC9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74600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038B9B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DE712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4B303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229DFE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22D70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44314D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D11B5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5990D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5BA0FF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4A6FC2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3C7D27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286760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20F2B8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AAF73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57F7EB7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465C3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B59FA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15DB77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F8095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2FC6B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825" w:type="dxa"/>
            <w:vAlign w:val="center"/>
          </w:tcPr>
          <w:p w14:paraId="48B57F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75DE60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6F1ADB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7F0276C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1C92A7DA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Anesthesia</w:t>
      </w:r>
    </w:p>
    <w:p w14:paraId="413E12A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055ECDA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287B64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2103C3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Anesthesia</w:t>
            </w:r>
          </w:p>
        </w:tc>
      </w:tr>
      <w:tr w:rsidR="00AD390D" w14:paraId="6494A4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20C35C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1BC96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3AD3CC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6A5C1B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6A8FC85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29057F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52E63B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658789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1BB403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63EA5D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311263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296FAC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3C42AA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432C0F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357E84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51AAFB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278216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449901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3CEDC0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0EBC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86EF9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14652C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8564A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717501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0C435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72432C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61505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3F8092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279AA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509D4C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D9972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2BA35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CB34B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55A5F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7077F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75B3C3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C6653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4C98BA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A49D8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DFF70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B969D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C26C5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66518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2F5DF9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0E5708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C5AB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rostadil</w:t>
            </w:r>
          </w:p>
          <w:p w14:paraId="0E6BC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78F2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50 mL (10 mcg / mL)</w:t>
            </w:r>
          </w:p>
          <w:p w14:paraId="2B09C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31CF7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6AC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5EE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9792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6D98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187D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89D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B4D1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777E73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91F4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FE4A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2F63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09DD2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</w:tcPr>
          <w:p w14:paraId="05530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5E2CD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6581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207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BA6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6F9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82E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4CC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439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FD3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B65E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B262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BE46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[PAO/PE-CI]</w:t>
            </w:r>
          </w:p>
          <w:p w14:paraId="441D8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B42F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 mg / 125 mL (0.104 mg / mL)</w:t>
            </w:r>
          </w:p>
          <w:p w14:paraId="13469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g / 500 mL (0.03 mg / mL)</w:t>
            </w:r>
          </w:p>
          <w:p w14:paraId="1586A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250 mL (0.1 mg / mL)</w:t>
            </w:r>
          </w:p>
        </w:tc>
        <w:tc>
          <w:tcPr>
            <w:tcW w:w="400" w:type="dxa"/>
          </w:tcPr>
          <w:p w14:paraId="68ED3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138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F31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2C80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DFEA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E371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EC6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1DA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337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9C0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4D6B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B952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3B59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39548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7A8EA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4D5E95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87F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3AD2A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16C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A37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4D7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DAF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3E3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6F3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591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4233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A0384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47601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nocaproic[bypass]</w:t>
            </w:r>
          </w:p>
          <w:p w14:paraId="3E1FB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1FBF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gram / 1,000 mL (0.02 gram / mL)</w:t>
            </w:r>
          </w:p>
        </w:tc>
        <w:tc>
          <w:tcPr>
            <w:tcW w:w="400" w:type="dxa"/>
          </w:tcPr>
          <w:p w14:paraId="1B422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D497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D4E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3DB9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5AB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C41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F60F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6D33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0A45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h</w:t>
            </w:r>
          </w:p>
        </w:tc>
        <w:tc>
          <w:tcPr>
            <w:tcW w:w="600" w:type="dxa"/>
          </w:tcPr>
          <w:p w14:paraId="2C3A2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EC9F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365D5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35F4B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243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2B0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232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171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73E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534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F89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B3F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6E71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2941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406A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odarone</w:t>
            </w:r>
          </w:p>
          <w:p w14:paraId="1EDA4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6909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0 mg / 200 mL (1.8 mg / mL)</w:t>
            </w:r>
          </w:p>
          <w:p w14:paraId="64341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0 mg / 250 mL (1.8 mg / mL)</w:t>
            </w:r>
          </w:p>
          <w:p w14:paraId="3E088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0 mL (1.8 mg / mL)</w:t>
            </w:r>
          </w:p>
        </w:tc>
        <w:tc>
          <w:tcPr>
            <w:tcW w:w="400" w:type="dxa"/>
          </w:tcPr>
          <w:p w14:paraId="68733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747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641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61C6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BD18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FF1E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864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9BD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0AA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14A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A2F6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85EF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D7BC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5FC46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3</w:t>
            </w:r>
          </w:p>
        </w:tc>
        <w:tc>
          <w:tcPr>
            <w:tcW w:w="600" w:type="dxa"/>
          </w:tcPr>
          <w:p w14:paraId="0C1B9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19C73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0AE1D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14068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AB6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EEE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A9B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1BF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BD6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82D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B61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A5E2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970CB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EB56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 [CI]</w:t>
            </w:r>
          </w:p>
          <w:p w14:paraId="214ADB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FE14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gram / 500 mL (0.02 gram / mL)</w:t>
            </w:r>
          </w:p>
        </w:tc>
        <w:tc>
          <w:tcPr>
            <w:tcW w:w="400" w:type="dxa"/>
          </w:tcPr>
          <w:p w14:paraId="11810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E7FE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F7C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B521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8AE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A8C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999C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B3C6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797A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71432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8C50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600" w:type="dxa"/>
          </w:tcPr>
          <w:p w14:paraId="79FAA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EB6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2CD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8CC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486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070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08A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96D6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B4E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993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D900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91FE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7351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ngrelor</w:t>
            </w:r>
          </w:p>
          <w:p w14:paraId="0AE2D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A5A7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3AE93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064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31D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866A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3FB7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805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FA07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AA74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E181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3C324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6F31F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6A228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4A0F0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D0A0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44A88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0F853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A29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B826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05F40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7CFB1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280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4E16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3748B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7ADFE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0C3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200" w:type="dxa"/>
          </w:tcPr>
          <w:p w14:paraId="40B180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0C7020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FD4B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evidipine</w:t>
            </w:r>
          </w:p>
          <w:p w14:paraId="3EFA9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FD2C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  <w:p w14:paraId="44FB4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100 mL (0.5 mg / mL)</w:t>
            </w:r>
          </w:p>
        </w:tc>
        <w:tc>
          <w:tcPr>
            <w:tcW w:w="400" w:type="dxa"/>
          </w:tcPr>
          <w:p w14:paraId="770DA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26F0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9627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1482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8460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534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104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C70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55BA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93F6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1625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2596C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25107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600" w:type="dxa"/>
          </w:tcPr>
          <w:p w14:paraId="04A39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600" w:type="dxa"/>
          </w:tcPr>
          <w:p w14:paraId="12022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769E4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3D0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B7B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6DE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F73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131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977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BF8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AF46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49CAA8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49AA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medetomidine</w:t>
            </w:r>
          </w:p>
          <w:p w14:paraId="7B6BA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BDA3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cg / 50 mL (4 mcg / mL)</w:t>
            </w:r>
          </w:p>
        </w:tc>
        <w:tc>
          <w:tcPr>
            <w:tcW w:w="400" w:type="dxa"/>
          </w:tcPr>
          <w:p w14:paraId="2CABB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3103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326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7D8C8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80E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842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26C93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0788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A483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  <w:p w14:paraId="3F6F2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26AD82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696AB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3D93F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6FE2B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688C1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600" w:type="dxa"/>
          </w:tcPr>
          <w:p w14:paraId="60E7B7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34884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6A722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</w:tcPr>
          <w:p w14:paraId="38D0B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39BE0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4A080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3132D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05695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346D2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59FB4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1200" w:type="dxa"/>
          </w:tcPr>
          <w:p w14:paraId="1809C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D93DA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EBFF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ltiaZEM</w:t>
            </w:r>
          </w:p>
          <w:p w14:paraId="24820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BD3D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 mg / 125 mL (1 mg / mL)</w:t>
            </w:r>
          </w:p>
        </w:tc>
        <w:tc>
          <w:tcPr>
            <w:tcW w:w="400" w:type="dxa"/>
          </w:tcPr>
          <w:p w14:paraId="7877B0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BCF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EE3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C69A9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928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60A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2450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DFEE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5E9F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  <w:p w14:paraId="1D045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BBBB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7B2BB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5622B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0D0E9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043B4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7030B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17FDC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CDAA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6C5E7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600" w:type="dxa"/>
          </w:tcPr>
          <w:p w14:paraId="7F782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C5C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C87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600" w:type="dxa"/>
          </w:tcPr>
          <w:p w14:paraId="49B7C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29F43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308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5F7C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B8299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C3FD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68656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15ED3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cg / 1 mL (1,000 mcg / mL)</w:t>
            </w:r>
          </w:p>
          <w:p w14:paraId="4867F1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cg / 1 mL (2,000 mcg / mL)</w:t>
            </w:r>
          </w:p>
          <w:p w14:paraId="56A31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,000 mcg / 1 mL (4,000 mcg / mL)</w:t>
            </w:r>
          </w:p>
        </w:tc>
        <w:tc>
          <w:tcPr>
            <w:tcW w:w="400" w:type="dxa"/>
          </w:tcPr>
          <w:p w14:paraId="496EB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022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611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6691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9D03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4707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8D4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52B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BC68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A8DD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5DE81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C1AF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1401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40CE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D558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4335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24F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11E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C06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060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A09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D95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FB1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FF1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599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1FD3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82863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C3B9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665E2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1 - ICU</w:t>
            </w:r>
          </w:p>
          <w:p w14:paraId="46185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  <w:p w14:paraId="2DF10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400" w:type="dxa"/>
          </w:tcPr>
          <w:p w14:paraId="13D8C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9C9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6B9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8F09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FE71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CCB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917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88B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B2EB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AEA3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6CB3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D4CC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5938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26ADB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</w:tcPr>
          <w:p w14:paraId="70C88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0DC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6AC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176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3E3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E6B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938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E8E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A8D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C313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437282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0749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05164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2 - INT</w:t>
            </w:r>
          </w:p>
          <w:p w14:paraId="437FE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  <w:p w14:paraId="1E05C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400" w:type="dxa"/>
          </w:tcPr>
          <w:p w14:paraId="5DEC4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665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9D9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85BF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C3DF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7F1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11C0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2181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F5EF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9BFB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A40A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CD56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1DCE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73303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</w:tcPr>
          <w:p w14:paraId="1C016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10E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C10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7E0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7ED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38C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545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7E1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D29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8E9F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0BA893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AFA9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1A8D3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37B4A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cg / 1 mL (800 mcg / mL)</w:t>
            </w:r>
          </w:p>
          <w:p w14:paraId="29B5A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600 mcg / 1 mL (1,600 mcg / mL)</w:t>
            </w:r>
          </w:p>
          <w:p w14:paraId="37E94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200 mcg / 1 mL (3,200 mcg / mL)</w:t>
            </w:r>
          </w:p>
          <w:p w14:paraId="0C9E7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36123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8B8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446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B383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5CEB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6174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6F28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9E0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F81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1435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097E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E6D5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72CD5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9D17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4B89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77A5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A819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7B27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</w:tcPr>
          <w:p w14:paraId="63A61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46C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DB0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A26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7E8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F4B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E3E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67E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985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6065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DE5A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D1C9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2D752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1 - ICU</w:t>
            </w:r>
          </w:p>
          <w:p w14:paraId="03753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  <w:p w14:paraId="4280AB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400" w:type="dxa"/>
          </w:tcPr>
          <w:p w14:paraId="5D50A7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368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8EC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57D1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C2F9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EAB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38E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83E0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B4E6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8FE5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FE92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5F69E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7CDD7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564C2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2153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3A8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18D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171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A9C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8DF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11F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E30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3B2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8A89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CD9B0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E37F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0325A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UT2 - INT</w:t>
            </w:r>
          </w:p>
          <w:p w14:paraId="572A6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  <w:p w14:paraId="0FEE1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400" w:type="dxa"/>
          </w:tcPr>
          <w:p w14:paraId="3BEBA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512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2FE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455F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217A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694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1D8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FF1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FDC1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ABF2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1CE1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29F5F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5BC7D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C1E3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EA23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953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3A1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8B8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037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2DA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C00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112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6C3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196A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BA610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6533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INEPHrine</w:t>
            </w:r>
          </w:p>
          <w:p w14:paraId="30B6C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Adult</w:t>
            </w:r>
          </w:p>
          <w:p w14:paraId="6E6D4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  <w:p w14:paraId="727BE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400" w:type="dxa"/>
          </w:tcPr>
          <w:p w14:paraId="15523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092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4A8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9B9A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307C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DB5B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89D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B6C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3CEE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360E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8C7C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047FC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34F6D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7C792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4E29F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600" w:type="dxa"/>
          </w:tcPr>
          <w:p w14:paraId="3BDC9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D1D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54B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3E5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D68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551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2EC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FD9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2F85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3520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CC4D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INEPHrine</w:t>
            </w:r>
          </w:p>
          <w:p w14:paraId="469B1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46EFC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  <w:p w14:paraId="76FBA4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  <w:p w14:paraId="2EE2D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400" w:type="dxa"/>
          </w:tcPr>
          <w:p w14:paraId="503F7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E8A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21CF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D914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A079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0F84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FE7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285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1D40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E565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21C30E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5321E7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6C3CE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0C83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0C5D8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</w:tcPr>
          <w:p w14:paraId="7C06F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32C85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15D9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367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544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6EB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C5B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487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124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819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0F06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3613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B376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oprostenol</w:t>
            </w:r>
          </w:p>
          <w:p w14:paraId="174D5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D739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6975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0F4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E977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AA86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834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CD98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115C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2B8AE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B644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20C31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78AF3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745C9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3E5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B0E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914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B37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A17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15B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68B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467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672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602C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67884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CA1F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molol</w:t>
            </w:r>
          </w:p>
          <w:p w14:paraId="1D209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Adult</w:t>
            </w:r>
          </w:p>
          <w:p w14:paraId="075BA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400" w:type="dxa"/>
          </w:tcPr>
          <w:p w14:paraId="61E50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C94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8C7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D408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0242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02D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8BE2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214F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8EB1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7D332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2EC90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7110F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32C30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FCEE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F6E5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0653B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5B8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5C6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600" w:type="dxa"/>
          </w:tcPr>
          <w:p w14:paraId="0E5EC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600" w:type="dxa"/>
          </w:tcPr>
          <w:p w14:paraId="650CE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3BE2A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7E4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600" w:type="dxa"/>
          </w:tcPr>
          <w:p w14:paraId="41EC7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28169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82D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539D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D58E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8769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molol</w:t>
            </w:r>
          </w:p>
          <w:p w14:paraId="4899B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4D2A3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400" w:type="dxa"/>
          </w:tcPr>
          <w:p w14:paraId="66FF3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363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217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6A8C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985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688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15798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38E7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B6F7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E7B0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11378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</w:tcPr>
          <w:p w14:paraId="1B6F1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1156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E56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E3C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91F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C1B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C64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FA4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BC9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4CE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3819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ED5B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4D8D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3E80F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4DCB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5301D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CD7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78A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FABF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231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9AE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1F87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40D1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576B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1719C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600" w:type="dxa"/>
          </w:tcPr>
          <w:p w14:paraId="521C5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24CD1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290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3AB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7C4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AA8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887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2F1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8B5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A56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7CF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8477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F5E3B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1CD4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2A8E2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BA77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unit / 1 mL (10 unit / mL)</w:t>
            </w:r>
          </w:p>
          <w:p w14:paraId="51A51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unit / 1 mL (20 unit / mL)</w:t>
            </w:r>
          </w:p>
          <w:p w14:paraId="4565F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74077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D902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3C5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94E7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2DCD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DB5E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A4D4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758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E9B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D29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BCE6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8D4F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C601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1C835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6D5F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0A6C1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709AC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459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052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65B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ED9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697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FCB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0D1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3F6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1B95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E9E06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D0F8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ntaNYL</w:t>
            </w:r>
          </w:p>
          <w:p w14:paraId="685FD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0CC7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cg / 1 mL (4 mcg / mL)</w:t>
            </w:r>
          </w:p>
          <w:p w14:paraId="00537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cg / 1 mL (12.5 mcg / mL)</w:t>
            </w:r>
          </w:p>
        </w:tc>
        <w:tc>
          <w:tcPr>
            <w:tcW w:w="400" w:type="dxa"/>
          </w:tcPr>
          <w:p w14:paraId="1DB62C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C5CC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4E3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742C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8840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3D3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395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FF1C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1A393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09CA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42B8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  <w:p w14:paraId="051AA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6B016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2F2C3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4DB01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734B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3D74F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4B0D2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531A9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FCD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28BA1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05347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48693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A38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5</w:t>
            </w:r>
          </w:p>
        </w:tc>
        <w:tc>
          <w:tcPr>
            <w:tcW w:w="600" w:type="dxa"/>
          </w:tcPr>
          <w:p w14:paraId="4985B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3</w:t>
            </w:r>
          </w:p>
        </w:tc>
        <w:tc>
          <w:tcPr>
            <w:tcW w:w="600" w:type="dxa"/>
          </w:tcPr>
          <w:p w14:paraId="2A328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806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9745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35B78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F7E2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46881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High Intensity</w:t>
            </w:r>
          </w:p>
          <w:p w14:paraId="6E1DA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03124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782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C08A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E91C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BB1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5EF2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1E04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3748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7DBD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2824D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9438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600" w:type="dxa"/>
          </w:tcPr>
          <w:p w14:paraId="1ED7E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A8A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600" w:type="dxa"/>
          </w:tcPr>
          <w:p w14:paraId="4E2C7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02E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976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B76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432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757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B35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8C9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173D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DCA21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7338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2F527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Low Intensity</w:t>
            </w:r>
          </w:p>
          <w:p w14:paraId="09E1C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352D4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BB3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025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A378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5E4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A9A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22C2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2385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6CD1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35E50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DD5F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3C99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289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7902E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51D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E3C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42FE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A53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BBA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B0E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A69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FFE6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9F02B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E624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6C268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  <w:p w14:paraId="1C670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36A1B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5D1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7D4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54F8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DE8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6A3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330A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B82E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9162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71D9E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4F819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9F99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BA1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B08A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954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91F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6BFF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0EE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ECE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FF0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036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4F79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9DA08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DB6F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70636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VVH</w:t>
            </w:r>
          </w:p>
          <w:p w14:paraId="3117E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7C0CA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88C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746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506D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595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30A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D8C0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0BEC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1A0E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355AE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7A562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600" w:type="dxa"/>
          </w:tcPr>
          <w:p w14:paraId="559E4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48EF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6B547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1CA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194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E0E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28B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462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F61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45F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73651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F4F70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C872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38D6C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</w:t>
            </w:r>
          </w:p>
          <w:p w14:paraId="23C9E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139D63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ED7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1FD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DCD0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827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D2F0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0EA0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DFC8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B91C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735D92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67C72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5DE29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272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716C2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293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4EB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CE3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738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CAA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A49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54D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AF40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0EA1A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58C8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oproterenol</w:t>
            </w:r>
          </w:p>
          <w:p w14:paraId="0BD1C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969C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250 mL (0.004 mg / mL)</w:t>
            </w:r>
          </w:p>
        </w:tc>
        <w:tc>
          <w:tcPr>
            <w:tcW w:w="400" w:type="dxa"/>
          </w:tcPr>
          <w:p w14:paraId="39698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3EB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4F1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F713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627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778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0E3F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46DE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8637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2A493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57248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307E9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362E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63D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82F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ED4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1F2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26C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B47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6D4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BEF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8E91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1068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FFCF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betalol</w:t>
            </w:r>
          </w:p>
          <w:p w14:paraId="46A7B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A651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  <w:p w14:paraId="0463B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</w:tc>
        <w:tc>
          <w:tcPr>
            <w:tcW w:w="400" w:type="dxa"/>
          </w:tcPr>
          <w:p w14:paraId="00216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B59A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FDB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3A53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47BF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FDA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014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BC1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EC1A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70E1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35A8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  <w:p w14:paraId="32EEF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5227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65C22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4224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11827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55AFE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57911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3725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A26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08283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600" w:type="dxa"/>
          </w:tcPr>
          <w:p w14:paraId="094F8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109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E34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1E57C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288E2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FFDA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56DF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1E75C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E84A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docaine</w:t>
            </w:r>
          </w:p>
          <w:p w14:paraId="23198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4565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400" w:type="dxa"/>
          </w:tcPr>
          <w:p w14:paraId="1FB9E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6C1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458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C6EF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8DF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CAB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047B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98BB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131A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28A2E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0C659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0A1E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CF6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578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EC1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712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9A6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A4E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68C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06B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8E1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E44D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C367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3DB2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[spin cord</w:t>
            </w:r>
          </w:p>
          <w:p w14:paraId="6A31A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DEA0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674A8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121C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2F9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58E6D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0CD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343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ACF1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06672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EDCF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3E13B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563F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</w:t>
            </w:r>
          </w:p>
        </w:tc>
        <w:tc>
          <w:tcPr>
            <w:tcW w:w="600" w:type="dxa"/>
          </w:tcPr>
          <w:p w14:paraId="38607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076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EAA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6CB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CA3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D7F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486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9BF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328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C44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2213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FBDD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665E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lrinone</w:t>
            </w:r>
          </w:p>
          <w:p w14:paraId="7DFCD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Adult</w:t>
            </w:r>
          </w:p>
          <w:p w14:paraId="6817D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200 mL (0.2 mg / mL)</w:t>
            </w:r>
          </w:p>
        </w:tc>
        <w:tc>
          <w:tcPr>
            <w:tcW w:w="400" w:type="dxa"/>
          </w:tcPr>
          <w:p w14:paraId="7517B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894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4D5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1AB5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5B9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10D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F505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7C07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D1C1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2A9B8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2BB7A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3EB57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538BD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6917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04E6D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600" w:type="dxa"/>
          </w:tcPr>
          <w:p w14:paraId="27774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6</w:t>
            </w:r>
          </w:p>
        </w:tc>
        <w:tc>
          <w:tcPr>
            <w:tcW w:w="600" w:type="dxa"/>
          </w:tcPr>
          <w:p w14:paraId="262DC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4616C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600" w:type="dxa"/>
          </w:tcPr>
          <w:p w14:paraId="73F84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600" w:type="dxa"/>
          </w:tcPr>
          <w:p w14:paraId="17BD8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533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7FE5B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</w:t>
            </w:r>
          </w:p>
        </w:tc>
        <w:tc>
          <w:tcPr>
            <w:tcW w:w="600" w:type="dxa"/>
          </w:tcPr>
          <w:p w14:paraId="2BFC5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600" w:type="dxa"/>
          </w:tcPr>
          <w:p w14:paraId="0B38A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6FF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00" w:type="dxa"/>
          </w:tcPr>
          <w:p w14:paraId="612EC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9E14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E700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lrinone</w:t>
            </w:r>
          </w:p>
          <w:p w14:paraId="1B9F1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406BB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</w:tc>
        <w:tc>
          <w:tcPr>
            <w:tcW w:w="400" w:type="dxa"/>
          </w:tcPr>
          <w:p w14:paraId="7E6C6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D89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2D1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D392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533B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607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4FC25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C860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DA39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39110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5C7B5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03A18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78FA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0DF65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3F622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</w:tcPr>
          <w:p w14:paraId="33342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600" w:type="dxa"/>
          </w:tcPr>
          <w:p w14:paraId="73D78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CC9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79461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600" w:type="dxa"/>
          </w:tcPr>
          <w:p w14:paraId="10B71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AB6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990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3C5A5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600" w:type="dxa"/>
          </w:tcPr>
          <w:p w14:paraId="712E5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0EB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5672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1F1B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B7C3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CARdipine</w:t>
            </w:r>
          </w:p>
          <w:p w14:paraId="3848D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DDCB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200 mL (0.1 mg / mL)</w:t>
            </w:r>
          </w:p>
          <w:p w14:paraId="76F84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0 mL (0.1 mg / mL)</w:t>
            </w:r>
          </w:p>
        </w:tc>
        <w:tc>
          <w:tcPr>
            <w:tcW w:w="400" w:type="dxa"/>
          </w:tcPr>
          <w:p w14:paraId="2EC8D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B8A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5CE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E109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CA64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D35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F9B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07F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5E66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2DC7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DE89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3EEFC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0FD83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75F01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17316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5E8CA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069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70D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FEA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272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7C9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EB1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167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F676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A8C73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D5DD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troglycerin</w:t>
            </w:r>
          </w:p>
          <w:p w14:paraId="151B62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Adult</w:t>
            </w:r>
          </w:p>
          <w:p w14:paraId="5695E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4FA68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E7E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C0D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5B2D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55C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301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E01F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B781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8834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500C7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0967C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6D155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F4D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B11E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E15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66B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950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869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A57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C34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C52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12CB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1ADC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92B6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troglycerin</w:t>
            </w:r>
          </w:p>
          <w:p w14:paraId="004B8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6BC5F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247D9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2244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FA9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9BDC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10A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02D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3A7D0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9C75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E934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3160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4FB301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213C8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2A530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3B6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CC1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76C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5DD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249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673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818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E8B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8CC3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A3E1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7949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troprusside</w:t>
            </w:r>
          </w:p>
          <w:p w14:paraId="69BA0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Adult</w:t>
            </w:r>
          </w:p>
          <w:p w14:paraId="21746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  <w:p w14:paraId="0A680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400" w:type="dxa"/>
          </w:tcPr>
          <w:p w14:paraId="5377B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331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343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D3CC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0023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22B3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E557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015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C87B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CAAC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E659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4B025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32DEC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80B8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DD80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434F6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42E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DB6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1E7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A31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B43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51B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96C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1C40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13BC8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2023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troprusside</w:t>
            </w:r>
          </w:p>
          <w:p w14:paraId="0A1E5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48FEE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75E2F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EF6B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511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7477C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C914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657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7F3E9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E541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A46A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24501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2F68D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63C5A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3101D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532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85B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AE4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36C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470E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C69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0B9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F46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27F1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6FF3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D8BD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orepinephrine</w:t>
            </w:r>
          </w:p>
          <w:p w14:paraId="495B3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BD95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  <w:p w14:paraId="6BBC5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 mg / 250 mL (0.064 mg / mL)</w:t>
            </w:r>
          </w:p>
        </w:tc>
        <w:tc>
          <w:tcPr>
            <w:tcW w:w="400" w:type="dxa"/>
          </w:tcPr>
          <w:p w14:paraId="3415F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9E67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6B8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D2DC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09FB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54B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57F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2F5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E1ED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0B59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12F4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E07E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0FEE7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49651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C2E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3F378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79F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A39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57A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3A6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D11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4D4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56F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6CE1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9DFA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0D14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ytocin induction</w:t>
            </w:r>
          </w:p>
          <w:p w14:paraId="07517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B365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400" w:type="dxa"/>
          </w:tcPr>
          <w:p w14:paraId="4F4CD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27E2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C1F0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CA7E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294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8F8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F824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43EE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BDF1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lliunit/min</w:t>
            </w:r>
          </w:p>
        </w:tc>
        <w:tc>
          <w:tcPr>
            <w:tcW w:w="600" w:type="dxa"/>
          </w:tcPr>
          <w:p w14:paraId="67FA3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06303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03303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600" w:type="dxa"/>
          </w:tcPr>
          <w:p w14:paraId="6C078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27D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7B5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C1B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DE7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11A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439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A80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820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E11B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B14D5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FA9D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ytocin p-hemorrhag</w:t>
            </w:r>
          </w:p>
          <w:p w14:paraId="31D3C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5AA1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400" w:type="dxa"/>
          </w:tcPr>
          <w:p w14:paraId="0881C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C98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1552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B415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F4A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89F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3FEC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F4D5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5F04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  <w:p w14:paraId="0EE55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0F678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  <w:p w14:paraId="11A2D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2EA43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in</w:t>
            </w:r>
          </w:p>
        </w:tc>
        <w:tc>
          <w:tcPr>
            <w:tcW w:w="600" w:type="dxa"/>
          </w:tcPr>
          <w:p w14:paraId="6D264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</w:tc>
        <w:tc>
          <w:tcPr>
            <w:tcW w:w="600" w:type="dxa"/>
          </w:tcPr>
          <w:p w14:paraId="701F2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3</w:t>
            </w:r>
          </w:p>
        </w:tc>
        <w:tc>
          <w:tcPr>
            <w:tcW w:w="600" w:type="dxa"/>
          </w:tcPr>
          <w:p w14:paraId="754EF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5</w:t>
            </w:r>
          </w:p>
        </w:tc>
        <w:tc>
          <w:tcPr>
            <w:tcW w:w="600" w:type="dxa"/>
          </w:tcPr>
          <w:p w14:paraId="71B41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5BF7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9</w:t>
            </w:r>
          </w:p>
        </w:tc>
        <w:tc>
          <w:tcPr>
            <w:tcW w:w="600" w:type="dxa"/>
          </w:tcPr>
          <w:p w14:paraId="3E16BA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600" w:type="dxa"/>
          </w:tcPr>
          <w:p w14:paraId="08F0F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EAC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2F073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</w:tcPr>
          <w:p w14:paraId="41DD2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5D393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</w:tcPr>
          <w:p w14:paraId="776AE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200" w:type="dxa"/>
          </w:tcPr>
          <w:p w14:paraId="5BCBF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1C800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942C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Lephrine</w:t>
            </w:r>
          </w:p>
          <w:p w14:paraId="01CFE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1164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g / 250 mL (0.04 mg / mL)</w:t>
            </w:r>
          </w:p>
          <w:p w14:paraId="6E1AC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250 mL (0.16 mg / mL)</w:t>
            </w:r>
          </w:p>
        </w:tc>
        <w:tc>
          <w:tcPr>
            <w:tcW w:w="400" w:type="dxa"/>
          </w:tcPr>
          <w:p w14:paraId="136DF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C987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0AB1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DE96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F107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451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6279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EFC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8183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3463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8217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66C07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008CA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0</w:t>
            </w:r>
          </w:p>
        </w:tc>
        <w:tc>
          <w:tcPr>
            <w:tcW w:w="600" w:type="dxa"/>
          </w:tcPr>
          <w:p w14:paraId="2EE86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4F8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5EE59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E6A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EC2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CB5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7EE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2E7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150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042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8AC3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F8B34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0B8C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pofol</w:t>
            </w:r>
          </w:p>
          <w:p w14:paraId="1C0D7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Adult</w:t>
            </w:r>
          </w:p>
          <w:p w14:paraId="4B27A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  <w:p w14:paraId="4B0AA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400" w:type="dxa"/>
          </w:tcPr>
          <w:p w14:paraId="734EB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9D6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FDD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0C71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18B7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E479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A21F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B11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EA60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2189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462C1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2BB40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342B7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03020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7EE2A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5882D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2FA86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6A118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600" w:type="dxa"/>
          </w:tcPr>
          <w:p w14:paraId="3EA89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50C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662A6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050F6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284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93B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</w:t>
            </w:r>
          </w:p>
        </w:tc>
        <w:tc>
          <w:tcPr>
            <w:tcW w:w="600" w:type="dxa"/>
          </w:tcPr>
          <w:p w14:paraId="7F696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7</w:t>
            </w:r>
          </w:p>
        </w:tc>
        <w:tc>
          <w:tcPr>
            <w:tcW w:w="600" w:type="dxa"/>
          </w:tcPr>
          <w:p w14:paraId="08ED4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CD5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0001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FAAF9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A7A1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pofol</w:t>
            </w:r>
          </w:p>
          <w:p w14:paraId="69A60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21501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400" w:type="dxa"/>
          </w:tcPr>
          <w:p w14:paraId="1923B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27E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C2D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F93EB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C29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ECC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16DA5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10F1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A363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1D590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7AA33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618C7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4F60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4E2CB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24410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600" w:type="dxa"/>
          </w:tcPr>
          <w:p w14:paraId="6E408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3DA24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69F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1DC8F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42D9F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0C0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77F7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1D576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5</w:t>
            </w:r>
          </w:p>
        </w:tc>
        <w:tc>
          <w:tcPr>
            <w:tcW w:w="600" w:type="dxa"/>
          </w:tcPr>
          <w:p w14:paraId="3E077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266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B7F5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6848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D3FD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mifentanil</w:t>
            </w:r>
          </w:p>
          <w:p w14:paraId="764BE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9B6F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5C5AE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217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C03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5A24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83F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9EB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4D125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5301E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C57A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19E97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2DC9D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327F0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4D915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5BB61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74475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700F8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7E8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C70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295BD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42E34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1A2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D08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600" w:type="dxa"/>
          </w:tcPr>
          <w:p w14:paraId="4C098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5986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ECA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FFD5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BA30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CA02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examic acid</w:t>
            </w:r>
          </w:p>
          <w:p w14:paraId="36067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13F7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400" w:type="dxa"/>
          </w:tcPr>
          <w:p w14:paraId="6ADB4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D363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93F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7851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7D0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92A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2826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F4AC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21F4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15CF2C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7E81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2D8FD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036F8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69EA1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54E42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</w:p>
        </w:tc>
        <w:tc>
          <w:tcPr>
            <w:tcW w:w="600" w:type="dxa"/>
          </w:tcPr>
          <w:p w14:paraId="50AE1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600" w:type="dxa"/>
          </w:tcPr>
          <w:p w14:paraId="424F19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821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6BAE7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600" w:type="dxa"/>
          </w:tcPr>
          <w:p w14:paraId="1F60C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600" w:type="dxa"/>
          </w:tcPr>
          <w:p w14:paraId="6009C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FAF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3625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A56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600" w:type="dxa"/>
          </w:tcPr>
          <w:p w14:paraId="1A5A0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A2F5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3844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2E37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eprostinil</w:t>
            </w:r>
          </w:p>
          <w:p w14:paraId="4C83A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1D6D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59FA7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DCE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D47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488D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1E5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E59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5DC9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2A7D5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655F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4BB62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6106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5E0D6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4337D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87F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4FDB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B03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61C4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7BE1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E74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E59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4AB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336B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3CED0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AAF3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sopressin</w:t>
            </w:r>
          </w:p>
          <w:p w14:paraId="1E7FF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F0CA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unit / 100 mL (0.4 unit / mL)</w:t>
            </w:r>
          </w:p>
          <w:p w14:paraId="137EE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unit / 60 mL (1 unit / mL)</w:t>
            </w:r>
          </w:p>
          <w:p w14:paraId="05E0D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1DA52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367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E14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9733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4921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4D43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8C4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927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383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1D0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05D37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2320C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BDDB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in</w:t>
            </w:r>
          </w:p>
        </w:tc>
        <w:tc>
          <w:tcPr>
            <w:tcW w:w="600" w:type="dxa"/>
          </w:tcPr>
          <w:p w14:paraId="42E78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</w:tcPr>
          <w:p w14:paraId="4818E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7EFE3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79C86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194D3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283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FD3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1C07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596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30B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AFD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289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6061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F4AB6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01BF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ecuronium</w:t>
            </w:r>
          </w:p>
          <w:p w14:paraId="7B05D4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9C24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</w:tc>
        <w:tc>
          <w:tcPr>
            <w:tcW w:w="400" w:type="dxa"/>
          </w:tcPr>
          <w:p w14:paraId="1CB1A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5857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CFFA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742F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1CF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8C5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09195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CEC6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52EF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769CE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7C8A8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6878B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79776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754CF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246CC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9</w:t>
            </w:r>
          </w:p>
        </w:tc>
        <w:tc>
          <w:tcPr>
            <w:tcW w:w="600" w:type="dxa"/>
          </w:tcPr>
          <w:p w14:paraId="7B2C7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</w:tcPr>
          <w:p w14:paraId="74201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1E0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5</w:t>
            </w:r>
          </w:p>
        </w:tc>
        <w:tc>
          <w:tcPr>
            <w:tcW w:w="600" w:type="dxa"/>
          </w:tcPr>
          <w:p w14:paraId="54A64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0A774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FBF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DB5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600" w:type="dxa"/>
          </w:tcPr>
          <w:p w14:paraId="06AA6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51900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6B9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42BC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5041084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69E89218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2B60A0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1A3982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Anesthesia</w:t>
            </w:r>
          </w:p>
        </w:tc>
      </w:tr>
      <w:tr w:rsidR="00AD390D" w14:paraId="58CBF0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34FF14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8D003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1F280A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5E3380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78D32F5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03345C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22DA0F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2287D2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4FAE15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648B11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461F49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394870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B06A2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38A49A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DD3F3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672043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BCDDA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7050FB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ADAE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rostadil</w:t>
            </w:r>
          </w:p>
          <w:p w14:paraId="0C1E7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8596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6A113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08363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3B7E9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02FD7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50A9E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21846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AD390D" w14:paraId="2B3F92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6DD22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318E3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38180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0CE14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9A61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32E97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4224D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770" w:type="dxa"/>
          </w:tcPr>
          <w:p w14:paraId="1B00F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0FCC4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200</w:t>
            </w:r>
          </w:p>
        </w:tc>
      </w:tr>
      <w:tr w:rsidR="00AD390D" w14:paraId="13DB71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0DAA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INEPHrine</w:t>
            </w:r>
          </w:p>
          <w:p w14:paraId="1E4E3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ICU Anesthesia</w:t>
            </w:r>
          </w:p>
          <w:p w14:paraId="38EEF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439D4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2BDB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42617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30A60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6CF63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770" w:type="dxa"/>
          </w:tcPr>
          <w:p w14:paraId="3C2FE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</w:tr>
      <w:tr w:rsidR="00AD390D" w14:paraId="294B1A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64926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oprostenol</w:t>
            </w:r>
          </w:p>
          <w:p w14:paraId="5EACC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69C5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5629A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1652F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72B6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mL*</w:t>
            </w:r>
          </w:p>
        </w:tc>
        <w:tc>
          <w:tcPr>
            <w:tcW w:w="770" w:type="dxa"/>
          </w:tcPr>
          <w:p w14:paraId="26BBE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999</w:t>
            </w:r>
          </w:p>
        </w:tc>
        <w:tc>
          <w:tcPr>
            <w:tcW w:w="770" w:type="dxa"/>
          </w:tcPr>
          <w:p w14:paraId="129DA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770" w:type="dxa"/>
          </w:tcPr>
          <w:p w14:paraId="45E62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,000</w:t>
            </w:r>
          </w:p>
        </w:tc>
      </w:tr>
      <w:tr w:rsidR="00AD390D" w14:paraId="246534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152A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1A1B9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0ADA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1127B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B6294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4FF069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551C9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770" w:type="dxa"/>
          </w:tcPr>
          <w:p w14:paraId="4510F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37E34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</w:tr>
      <w:tr w:rsidR="00AD390D" w14:paraId="4CCB0B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599B3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32AE6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8F23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3041D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69093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22830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16AF9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69687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6820C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  <w:tr w:rsidR="00AD390D" w14:paraId="7E6E95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2497D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[spin cord</w:t>
            </w:r>
          </w:p>
          <w:p w14:paraId="70D44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A9BF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6BCE5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66D37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58F21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5B3D6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5CAED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3ACA5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</w:tr>
      <w:tr w:rsidR="00AD390D" w14:paraId="644121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73751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mifentanil</w:t>
            </w:r>
          </w:p>
          <w:p w14:paraId="6D4B8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63F3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4372A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142E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1DC678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621B2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770" w:type="dxa"/>
          </w:tcPr>
          <w:p w14:paraId="47879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36F15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</w:tr>
      <w:tr w:rsidR="00AD390D" w14:paraId="3ED082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1B8C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eprostinil</w:t>
            </w:r>
          </w:p>
          <w:p w14:paraId="18E23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8DA4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29C548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1075B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DFBA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mL*</w:t>
            </w:r>
          </w:p>
        </w:tc>
        <w:tc>
          <w:tcPr>
            <w:tcW w:w="770" w:type="dxa"/>
          </w:tcPr>
          <w:p w14:paraId="0AA01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</w:t>
            </w:r>
          </w:p>
        </w:tc>
        <w:tc>
          <w:tcPr>
            <w:tcW w:w="770" w:type="dxa"/>
          </w:tcPr>
          <w:p w14:paraId="3B7B1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B992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,999</w:t>
            </w:r>
          </w:p>
        </w:tc>
      </w:tr>
      <w:tr w:rsidR="00AD390D" w14:paraId="67A81E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602FD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sopressin</w:t>
            </w:r>
          </w:p>
          <w:p w14:paraId="26DAE7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6EB4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7B83E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F4B4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56287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696E8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770" w:type="dxa"/>
          </w:tcPr>
          <w:p w14:paraId="50D63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458DB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</w:tbl>
    <w:p w14:paraId="37A988D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7DF2F2E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  <w:r>
        <w:rPr>
          <w:sz w:val="16"/>
          <w:szCs w:val="16"/>
        </w:rPr>
        <w:t>* Units Only concentration and Dosing Units have different units of measure.</w:t>
      </w:r>
    </w:p>
    <w:p w14:paraId="6C5E33A1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74EF96E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67D200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9421C49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6843E66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0FEAB4A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A20CC66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2D9C42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174E30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Anesthesia</w:t>
            </w:r>
          </w:p>
        </w:tc>
      </w:tr>
      <w:tr w:rsidR="00AD390D" w14:paraId="53DE97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5EA4ED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828F6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567EE6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5D5721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72A9FE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7E8A06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101AEA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739D2C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6FC5DD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14C4D1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5DA667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7EE462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1D5ACA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3F1973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4E69BA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491447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2A1999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331495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7B27C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554D0C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7EC5D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11DA65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2727E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7D72E9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3C6A0D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4BA3E1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68FCDD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47D3F3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293267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0DBF0A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75017C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5504C6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334D55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38CAE5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5ACFE3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7455D2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1B6903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26AC0B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3147B6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2731F6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2CFC1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3748CA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7E82E6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541A9C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A4E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43530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</w:tc>
        <w:tc>
          <w:tcPr>
            <w:tcW w:w="365" w:type="dxa"/>
            <w:vAlign w:val="center"/>
          </w:tcPr>
          <w:p w14:paraId="62D04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BEE7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6AC5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C7A4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49177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23C9A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0B23B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508A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DE3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FD3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B1AF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5A33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0A9E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6F7A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C56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BCA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451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F8CB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142F7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ED07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6F560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Pulmonary Embolism</w:t>
            </w:r>
          </w:p>
        </w:tc>
        <w:tc>
          <w:tcPr>
            <w:tcW w:w="365" w:type="dxa"/>
            <w:vAlign w:val="center"/>
          </w:tcPr>
          <w:p w14:paraId="52CF7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2AD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3B7F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2CB24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</w:t>
            </w:r>
          </w:p>
        </w:tc>
        <w:tc>
          <w:tcPr>
            <w:tcW w:w="553" w:type="dxa"/>
            <w:vAlign w:val="center"/>
          </w:tcPr>
          <w:p w14:paraId="1656F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.1</w:t>
            </w:r>
          </w:p>
        </w:tc>
        <w:tc>
          <w:tcPr>
            <w:tcW w:w="554" w:type="dxa"/>
            <w:vAlign w:val="center"/>
          </w:tcPr>
          <w:p w14:paraId="20B32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1364D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1EE32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1A1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B39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06C69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0ADE5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0E2C4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48A9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DC3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3C5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E03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982F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43CD8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0AB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034F5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I [Start 30 min]</w:t>
            </w:r>
          </w:p>
        </w:tc>
        <w:tc>
          <w:tcPr>
            <w:tcW w:w="365" w:type="dxa"/>
            <w:vAlign w:val="center"/>
          </w:tcPr>
          <w:p w14:paraId="14D21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720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557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202D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21C04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.1</w:t>
            </w:r>
          </w:p>
        </w:tc>
        <w:tc>
          <w:tcPr>
            <w:tcW w:w="554" w:type="dxa"/>
            <w:vAlign w:val="center"/>
          </w:tcPr>
          <w:p w14:paraId="68DBD7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2760" w:type="dxa"/>
            <w:vAlign w:val="center"/>
          </w:tcPr>
          <w:p w14:paraId="54FA3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1D6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BB7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7DA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1117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5540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1474D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294D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2A79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ADD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3DB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57C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09566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413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28E5A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I [Then 60 min]</w:t>
            </w:r>
          </w:p>
        </w:tc>
        <w:tc>
          <w:tcPr>
            <w:tcW w:w="365" w:type="dxa"/>
            <w:vAlign w:val="center"/>
          </w:tcPr>
          <w:p w14:paraId="0E5A5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F8C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A66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45FC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78E6D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.1</w:t>
            </w:r>
          </w:p>
        </w:tc>
        <w:tc>
          <w:tcPr>
            <w:tcW w:w="554" w:type="dxa"/>
            <w:vAlign w:val="center"/>
          </w:tcPr>
          <w:p w14:paraId="49F1D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2760" w:type="dxa"/>
            <w:vAlign w:val="center"/>
          </w:tcPr>
          <w:p w14:paraId="5E543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F7B5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DA3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4EB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38DA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D74D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37512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58B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050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174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AF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8188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FF25A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E901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xocobalamin</w:t>
            </w:r>
          </w:p>
          <w:p w14:paraId="47F66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2D12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162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8338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BDEC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1BE5F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60D1F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2760" w:type="dxa"/>
            <w:vAlign w:val="center"/>
          </w:tcPr>
          <w:p w14:paraId="71BCD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gram / 200 mL (0.025 gram / mL)</w:t>
            </w:r>
          </w:p>
        </w:tc>
        <w:tc>
          <w:tcPr>
            <w:tcW w:w="345" w:type="dxa"/>
            <w:vAlign w:val="center"/>
          </w:tcPr>
          <w:p w14:paraId="75576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863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EFA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6D7C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E171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73EB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D15A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B90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132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AF3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F295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610D0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F83A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centra</w:t>
            </w:r>
          </w:p>
          <w:p w14:paraId="683D0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761E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157D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2C33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07602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Merge w:val="restart"/>
            <w:vAlign w:val="center"/>
          </w:tcPr>
          <w:p w14:paraId="0DC10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Merge w:val="restart"/>
            <w:vAlign w:val="center"/>
          </w:tcPr>
          <w:p w14:paraId="423CB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4BC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unit / 60 mL (25 unit / mL)</w:t>
            </w:r>
          </w:p>
        </w:tc>
        <w:tc>
          <w:tcPr>
            <w:tcW w:w="345" w:type="dxa"/>
            <w:vAlign w:val="center"/>
          </w:tcPr>
          <w:p w14:paraId="4EDA8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25A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146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62274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18C48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5F00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58BB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1E2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188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639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F979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33E3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194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017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606A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985E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675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735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60D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392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54C59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830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B07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268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42EF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0C9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B2C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4333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915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9DB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C3C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31A0303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6965634C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p w14:paraId="719F4DD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077A659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7D98DB2C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p w14:paraId="6C1D2E7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368C0191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Investigational</w:t>
      </w:r>
    </w:p>
    <w:p w14:paraId="3424E10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05D9C315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p w14:paraId="0E1DA19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1CC269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FF08249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p w14:paraId="38C2FCC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B68BC2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6C071E26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681C8CE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A56E99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634D087F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1D4BCF8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006503E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E545013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203619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4390AC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Investigational</w:t>
            </w:r>
          </w:p>
        </w:tc>
      </w:tr>
      <w:tr w:rsidR="00AD390D" w14:paraId="2E8887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567CC7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C05D8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574008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4E85AE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7985AC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184948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4E6EA5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05C73B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473B071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3E8CAC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35D459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1FA740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46B752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01D44C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487E8A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398F24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43837F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26B0C06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5D0DC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18B6211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E2148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7DD4FC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EFAB5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23093B5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343624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1C1B00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52F8A5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27FAEAE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01340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5D9D02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B6956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31E06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71DDDA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671A417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754F25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787028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01C06B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4DDD95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8B9D0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1B70BE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F584E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09C49E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571019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1E82A1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E585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covirimat</w:t>
            </w:r>
          </w:p>
          <w:p w14:paraId="4E09A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4348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F543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Merge w:val="restart"/>
            <w:vAlign w:val="center"/>
          </w:tcPr>
          <w:p w14:paraId="6C750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1CCC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06FBF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Merge w:val="restart"/>
            <w:vAlign w:val="center"/>
          </w:tcPr>
          <w:p w14:paraId="0B700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647D4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60 mL (3.3333 mg / mL)</w:t>
            </w:r>
          </w:p>
        </w:tc>
        <w:tc>
          <w:tcPr>
            <w:tcW w:w="345" w:type="dxa"/>
            <w:vAlign w:val="center"/>
          </w:tcPr>
          <w:p w14:paraId="35312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center"/>
          </w:tcPr>
          <w:p w14:paraId="38FFF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E05D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512E4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556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30</w:t>
            </w:r>
          </w:p>
        </w:tc>
        <w:tc>
          <w:tcPr>
            <w:tcW w:w="600" w:type="dxa"/>
            <w:vAlign w:val="center"/>
          </w:tcPr>
          <w:p w14:paraId="7F9EE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D5AF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BEF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0FA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560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EEDA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2F73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47A1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B04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AE7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99C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EB9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98B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040A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37A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90 mL (3.3333 mg / mL)</w:t>
            </w:r>
          </w:p>
        </w:tc>
        <w:tc>
          <w:tcPr>
            <w:tcW w:w="345" w:type="dxa"/>
            <w:vAlign w:val="center"/>
          </w:tcPr>
          <w:p w14:paraId="51A68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center"/>
          </w:tcPr>
          <w:p w14:paraId="7DEBB0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5EDE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23ADC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1ED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30</w:t>
            </w:r>
          </w:p>
        </w:tc>
        <w:tc>
          <w:tcPr>
            <w:tcW w:w="600" w:type="dxa"/>
            <w:vAlign w:val="center"/>
          </w:tcPr>
          <w:p w14:paraId="275ACA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10D8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785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4E9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704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D0D9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4D78716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20A26DE8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p w14:paraId="125F24B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670F51B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1BFF61C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p w14:paraId="4C51755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6C0ED33B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Med/Surg</w:t>
      </w:r>
    </w:p>
    <w:p w14:paraId="0FCA75B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6512F446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53F0C4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233218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Med/Surg</w:t>
            </w:r>
          </w:p>
        </w:tc>
      </w:tr>
      <w:tr w:rsidR="00AD390D" w14:paraId="4E4756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56B529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F13CC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358783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2AD77C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27BFDE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06D0B9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106835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08D42B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4EA4B46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1FA8AB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24D98A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48ACE3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2B9355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49517C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21CC56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371B01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220D27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6DBFE5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75C845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1911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FCD58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23C7A9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DBA4B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2EE3D6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5AD45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34606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080F2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6DF3FD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45234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20AC86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5B095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27351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D01D7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AB61B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5749E5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49077D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F5583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4EB07F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4252A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0E32B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6011D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3E368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62EB0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182B1F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2A0F96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632B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rgatroban</w:t>
            </w:r>
          </w:p>
          <w:p w14:paraId="73F96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250F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38718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BAC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EC0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1852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BB5A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22E7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B3D1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2A76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C67A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F9DA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1D464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2CB65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B587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C28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01A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DCB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D6C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956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70B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3323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EFB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DA33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3602E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3156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56527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511E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mg / 100 mL (0.025 mg / mL)</w:t>
            </w:r>
          </w:p>
          <w:p w14:paraId="0A43D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  <w:p w14:paraId="67837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38BAF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640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B9A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D551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56EB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4A51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F22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4F8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788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918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2573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7A56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EA03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2702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545BD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615D9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5FA79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D78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69F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2EE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D6C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9D5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E6A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44D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E2A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59EA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2253D4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BF1F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ngrelor</w:t>
            </w:r>
          </w:p>
          <w:p w14:paraId="0DA60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4E00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400" w:type="dxa"/>
          </w:tcPr>
          <w:p w14:paraId="11388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557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B89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93C4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5C2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5F8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1191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A6D2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7E8D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2B680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5223C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40CBD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7324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0F1C5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4D5CF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02B6C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97AD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86F4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20CB7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38CE3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438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B706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531DF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3EC39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699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200" w:type="dxa"/>
          </w:tcPr>
          <w:p w14:paraId="7BAC7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0D391A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513B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CI]</w:t>
            </w:r>
          </w:p>
          <w:p w14:paraId="61972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FC2E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  <w:p w14:paraId="735AA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  <w:p w14:paraId="77B0D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  <w:p w14:paraId="57492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  <w:p w14:paraId="2BBFF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  <w:p w14:paraId="7FA67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400" w:type="dxa"/>
          </w:tcPr>
          <w:p w14:paraId="2F9D4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A4F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B91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9149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7120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962E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31EE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318A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3539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91B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9276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BE2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128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129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F9F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A608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1A64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2C09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1761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A8E7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5EA2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62C427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27A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DAD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25F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CBE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6EE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805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E2A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B96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2F6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2ECB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6088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2B74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2C063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5315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5184A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B0C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B3C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3390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1DE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F6A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9F83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1FDA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AE0F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29F5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15B65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0F044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F26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3FB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685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33A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2BB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B21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CF8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F06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F80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B660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58DF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64FB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2C6AB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49C8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54854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492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310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61EF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124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1BD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AB64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0DBE0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DB57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44AF7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600" w:type="dxa"/>
          </w:tcPr>
          <w:p w14:paraId="1B819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566AD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053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DDC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B5A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E65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D22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390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FAD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A3C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27E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14C2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D640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6906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7DB1E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C2F6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unit / 1 mL (10 unit / mL)</w:t>
            </w:r>
          </w:p>
          <w:p w14:paraId="32A1A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unit / 1 mL (20 unit / mL)</w:t>
            </w:r>
          </w:p>
          <w:p w14:paraId="7E7DA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35C8A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46C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995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E0B2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CD55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072E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532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DA2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407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835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566C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12337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BBCD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764B9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E3F5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6F329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01E01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A7E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678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7A04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025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0A8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AEF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46D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F6E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828E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B106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A663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ntaNYL</w:t>
            </w:r>
          </w:p>
          <w:p w14:paraId="4DB34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289A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cg / 250 mL (10 mcg / mL)</w:t>
            </w:r>
          </w:p>
        </w:tc>
        <w:tc>
          <w:tcPr>
            <w:tcW w:w="400" w:type="dxa"/>
          </w:tcPr>
          <w:p w14:paraId="25462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F13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EDF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A490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2FA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2861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92CC7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5E82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719B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61CC26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FE6C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026A3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600" w:type="dxa"/>
          </w:tcPr>
          <w:p w14:paraId="3F688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B92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F37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8A7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FF9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82F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F50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E77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193B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A030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9FC3E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256F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</w:t>
            </w:r>
          </w:p>
          <w:p w14:paraId="2CDB6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7A61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3AF67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  <w:p w14:paraId="1BA12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  <w:p w14:paraId="0FEC6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7A90E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F11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160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C0C2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8357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540D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311F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527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E98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C31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219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6E5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CA9B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6C95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4EDB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D916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EFAD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287E0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017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236CF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CC1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70C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202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A7D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96B0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69D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90E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7EFE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0E922B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CFE3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2EC72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High Intensity</w:t>
            </w:r>
          </w:p>
          <w:p w14:paraId="287A2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7262F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9A68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F22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9191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91B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909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E99F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4FCA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C314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68FE2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A6EF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600" w:type="dxa"/>
          </w:tcPr>
          <w:p w14:paraId="0EC4D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0B9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600" w:type="dxa"/>
          </w:tcPr>
          <w:p w14:paraId="46A97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437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017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B6B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E53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092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3A0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545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B5B7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2A893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891D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2F30C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Low Intensity</w:t>
            </w:r>
          </w:p>
          <w:p w14:paraId="7D7DE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617E9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690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FE7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F9E0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D22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DDC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0B02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FFB2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0648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6CD0F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76D2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222EE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D3A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5F730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93B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338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A97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512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80E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CED6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FDC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04A0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B348B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83E0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6FC05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  <w:p w14:paraId="40052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21EA8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8C0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772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E151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EDD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548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211F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70D5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6DEE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40D70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13C30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C1C2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1F1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06A61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9C7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9DA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202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C546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1FF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75F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307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8F1B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65A2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9CEA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57AB9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</w:t>
            </w:r>
          </w:p>
          <w:p w14:paraId="6C7EA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518A8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D8C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AA36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A843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DC0D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9AE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79D8E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2790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7FB5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216AF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1F13F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5C9ED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AD4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39DFC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50D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C1E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5B4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F43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D23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8E1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2CC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4272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3913B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C269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morpho 0.2mg/mL</w:t>
            </w:r>
          </w:p>
          <w:p w14:paraId="004EE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E736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  <w:p w14:paraId="5B9D8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  <w:p w14:paraId="45C01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400" w:type="dxa"/>
          </w:tcPr>
          <w:p w14:paraId="7589A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E3C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5CE3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3A8B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A242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84E1D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D0F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97D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922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C87D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2857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4615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61CE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DFE3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7D098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0F24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8F3E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6B6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9F9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D81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454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80E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D75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8A9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346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49C8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41DCE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5A6E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sulin</w:t>
            </w:r>
          </w:p>
          <w:p w14:paraId="5F144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6FF4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unit / 100 mL (1 unit / mL)</w:t>
            </w:r>
          </w:p>
        </w:tc>
        <w:tc>
          <w:tcPr>
            <w:tcW w:w="400" w:type="dxa"/>
          </w:tcPr>
          <w:p w14:paraId="2B633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802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142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07F2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0198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4E53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0E41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9700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A5A2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5FD42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67FBC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40A85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15F84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525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2E3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C7A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C6D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6C6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D0D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C57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7A5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F41A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271A4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67FB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etamine</w:t>
            </w:r>
          </w:p>
          <w:p w14:paraId="1CB5B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19C0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597F8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0D374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569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EEE8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F6B5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4241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D00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AF6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344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EE52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7D56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0C905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7AF14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1688E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1E193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4799C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7227F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1AF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352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6E7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5BF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55F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1088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528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E064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EA10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CAD4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[spin cord</w:t>
            </w:r>
          </w:p>
          <w:p w14:paraId="1E796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25FC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1F66E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D07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FE3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57CD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461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C8C6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0BA6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7B500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8855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3F9F3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5AF98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</w:t>
            </w:r>
          </w:p>
        </w:tc>
        <w:tc>
          <w:tcPr>
            <w:tcW w:w="600" w:type="dxa"/>
          </w:tcPr>
          <w:p w14:paraId="325E5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417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546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8DF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70D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E1A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D13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779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A41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377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77A82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0CB90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B7F1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 [1mg/mL]</w:t>
            </w:r>
          </w:p>
          <w:p w14:paraId="25F8C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4B41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1AE96E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083B5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01F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F717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F991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F22D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AE3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CF2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1205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0F2C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C463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CA85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1975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772C7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06DF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151C1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85F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EDF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6F8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9E00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A2C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F83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407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FFB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08F9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3D7B4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C831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 [5mg/mL]</w:t>
            </w:r>
          </w:p>
          <w:p w14:paraId="5C6AC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6BCF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400" w:type="dxa"/>
          </w:tcPr>
          <w:p w14:paraId="1B461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438C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752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4989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082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DDB2D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C70F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4194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A1C0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F97D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0E593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0F3C9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22CC5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CF72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5ED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A64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62A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7BF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03F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946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5D1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ADEE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6A10C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52DD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59F93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96F5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506B9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3CC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CCA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D553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61D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B15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DE03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E2CF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D717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52F26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4CD33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600" w:type="dxa"/>
          </w:tcPr>
          <w:p w14:paraId="5E4D1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4FC6B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1D6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624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8AD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C09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933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A97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07D6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C09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99CFC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7E871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B7AF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2777F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0B120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mg / 250 mL (0.002 mg / mL)</w:t>
            </w:r>
          </w:p>
          <w:p w14:paraId="66456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0FD2E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073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12F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BDDD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92C5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D37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CE2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F9C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6B85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90EA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22D5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1122B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</w:tcPr>
          <w:p w14:paraId="7CC93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4F233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476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30D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02C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520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870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431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772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560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55C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2D7B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22B47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B537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</w:t>
            </w:r>
          </w:p>
          <w:p w14:paraId="2CB59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CE39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100 mL (5 mcg / mL)</w:t>
            </w:r>
          </w:p>
          <w:p w14:paraId="51BF2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cg / 250 mL (5 mcg / mL)</w:t>
            </w:r>
          </w:p>
        </w:tc>
        <w:tc>
          <w:tcPr>
            <w:tcW w:w="400" w:type="dxa"/>
          </w:tcPr>
          <w:p w14:paraId="2E946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E3F2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9F2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BD35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587D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149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921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970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A3B2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AB2D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AF0E9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672AB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6C362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748D6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532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9FB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089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236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53E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038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840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69E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D75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37CB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900C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162FB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</w:t>
            </w:r>
          </w:p>
          <w:p w14:paraId="3D5FD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19DA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250 mL (0.32 mg / mL)</w:t>
            </w:r>
          </w:p>
        </w:tc>
        <w:tc>
          <w:tcPr>
            <w:tcW w:w="400" w:type="dxa"/>
          </w:tcPr>
          <w:p w14:paraId="38993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104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7E5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F13E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C47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D59E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D9FB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28BF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E3C5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C52F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359D2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7ECE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5CF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59B9CD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075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ABD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6A9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775D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597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897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80B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04B7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362C21D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61B5FB7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282BD9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7333E0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Med/Surg</w:t>
            </w:r>
          </w:p>
        </w:tc>
      </w:tr>
      <w:tr w:rsidR="00AD390D" w14:paraId="496347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353150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FFCA7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5AC2AA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790394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196817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4DEA1D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00C0F9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062B05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3B7FF4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36CDB3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0C64C8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1168BD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A429B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68591E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E03F6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3912E5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4FE61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4E1E76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297F72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1948D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B508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7BF05D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4F43D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8121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69FD5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770" w:type="dxa"/>
          </w:tcPr>
          <w:p w14:paraId="371DE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12151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</w:tr>
      <w:tr w:rsidR="00AD390D" w14:paraId="2AC061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1BD2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51DEF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269E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63710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22F2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56DC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F533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0</w:t>
            </w:r>
          </w:p>
        </w:tc>
        <w:tc>
          <w:tcPr>
            <w:tcW w:w="770" w:type="dxa"/>
          </w:tcPr>
          <w:p w14:paraId="76EA2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10BFD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</w:tr>
      <w:tr w:rsidR="00AD390D" w14:paraId="035404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1678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6B849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7B19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29143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9CAE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8E7F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267D2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770" w:type="dxa"/>
          </w:tcPr>
          <w:p w14:paraId="29BB1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08822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</w:tr>
      <w:tr w:rsidR="00AD390D" w14:paraId="5122FE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93E9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02605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4322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366B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73C8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5963E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67A33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7B667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25874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  <w:tr w:rsidR="00AD390D" w14:paraId="5A420C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67C9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</w:t>
            </w:r>
          </w:p>
          <w:p w14:paraId="34C9F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3FF9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3EC5C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45872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DA42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4D175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13CB7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ED55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AD390D" w14:paraId="14C219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2F3C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[spin cord</w:t>
            </w:r>
          </w:p>
          <w:p w14:paraId="4C38D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CE50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38FBF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46FE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43BF8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254D8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2B8EF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2661E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</w:tr>
    </w:tbl>
    <w:p w14:paraId="755EA1E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4A755E3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13ACAC1E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6253B49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4043FFD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0BB9AB2D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6CE8A44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33F41EB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74A954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003EFF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434D1C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Med/Surg</w:t>
            </w:r>
          </w:p>
        </w:tc>
      </w:tr>
      <w:tr w:rsidR="00AD390D" w14:paraId="5A6081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0BE390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42873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0EED5F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438550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6C5D52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534295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3C77D0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5B7A17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75E947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117020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15A447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30EFE0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434EA71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3B6E12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08D401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484429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79F0EF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2B0F80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CB4BF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0D16D4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FEC94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720803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880EB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44D81C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31D08D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28C9EA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653962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659796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037CFE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D2E45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232E2A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3D1F78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7B6D60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2E21A5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5BD27B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34E3D0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22BE8E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03728B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5C5CE0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220FF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770750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E9740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3B8D25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11F07D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D7AA2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64AFA1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0E12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9955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1B1D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FE16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Merge w:val="restart"/>
            <w:vAlign w:val="center"/>
          </w:tcPr>
          <w:p w14:paraId="349ED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554" w:type="dxa"/>
            <w:vMerge w:val="restart"/>
            <w:vAlign w:val="center"/>
          </w:tcPr>
          <w:p w14:paraId="4D2A8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FD4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7930F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70C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3C0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D22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C31C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D9D1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E4901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1CB6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AB0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8DC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4AE6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45F26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075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EF49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8AE6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68CC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18D1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D4BB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C529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7C61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47D7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6DA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5F5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E20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6AD4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13BD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FB30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309D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8E2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28F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2D79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716E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1520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625D5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Renal Protection</w:t>
            </w:r>
          </w:p>
        </w:tc>
        <w:tc>
          <w:tcPr>
            <w:tcW w:w="365" w:type="dxa"/>
            <w:vAlign w:val="center"/>
          </w:tcPr>
          <w:p w14:paraId="3227B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3C0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0206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6DD0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99</w:t>
            </w:r>
          </w:p>
        </w:tc>
        <w:tc>
          <w:tcPr>
            <w:tcW w:w="553" w:type="dxa"/>
            <w:vAlign w:val="center"/>
          </w:tcPr>
          <w:p w14:paraId="67809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4AD53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C65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1FD4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94B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4A9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00</w:t>
            </w:r>
          </w:p>
        </w:tc>
        <w:tc>
          <w:tcPr>
            <w:tcW w:w="600" w:type="dxa"/>
            <w:vAlign w:val="center"/>
          </w:tcPr>
          <w:p w14:paraId="49C6B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00</w:t>
            </w:r>
          </w:p>
        </w:tc>
        <w:tc>
          <w:tcPr>
            <w:tcW w:w="600" w:type="dxa"/>
            <w:vAlign w:val="center"/>
          </w:tcPr>
          <w:p w14:paraId="685FD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30</w:t>
            </w:r>
          </w:p>
        </w:tc>
        <w:tc>
          <w:tcPr>
            <w:tcW w:w="600" w:type="dxa"/>
            <w:vAlign w:val="center"/>
          </w:tcPr>
          <w:p w14:paraId="3FA29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</w:t>
            </w:r>
          </w:p>
        </w:tc>
        <w:tc>
          <w:tcPr>
            <w:tcW w:w="600" w:type="dxa"/>
            <w:vAlign w:val="center"/>
          </w:tcPr>
          <w:p w14:paraId="5AA93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8981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3CC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A89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FF3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D79F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9B6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58851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053CD9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A7E08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1F2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683A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64AAC9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1</w:t>
            </w:r>
          </w:p>
        </w:tc>
        <w:tc>
          <w:tcPr>
            <w:tcW w:w="554" w:type="dxa"/>
            <w:vAlign w:val="center"/>
          </w:tcPr>
          <w:p w14:paraId="0703C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7C21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F6F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16C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832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FB3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32712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3B1F7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C24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5D23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334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636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F47A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B8D7F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A1F2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787B9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Second Dose</w:t>
            </w:r>
          </w:p>
        </w:tc>
        <w:tc>
          <w:tcPr>
            <w:tcW w:w="365" w:type="dxa"/>
            <w:vAlign w:val="center"/>
          </w:tcPr>
          <w:p w14:paraId="38E81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1ED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91E2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5B4D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06872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554" w:type="dxa"/>
            <w:vAlign w:val="center"/>
          </w:tcPr>
          <w:p w14:paraId="09051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29F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CB68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4B8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EB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2B5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9ACE6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5</w:t>
            </w:r>
          </w:p>
        </w:tc>
        <w:tc>
          <w:tcPr>
            <w:tcW w:w="600" w:type="dxa"/>
            <w:vAlign w:val="center"/>
          </w:tcPr>
          <w:p w14:paraId="49215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F0D7C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37D7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E42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36D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595B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87E0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E70D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2970B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ird Dose</w:t>
            </w:r>
          </w:p>
        </w:tc>
        <w:tc>
          <w:tcPr>
            <w:tcW w:w="365" w:type="dxa"/>
            <w:vAlign w:val="center"/>
          </w:tcPr>
          <w:p w14:paraId="63BAD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234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046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DE7C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Align w:val="center"/>
          </w:tcPr>
          <w:p w14:paraId="50CAB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54" w:type="dxa"/>
            <w:vAlign w:val="center"/>
          </w:tcPr>
          <w:p w14:paraId="0C58C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F23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DA28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F27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81B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00</w:t>
            </w:r>
          </w:p>
        </w:tc>
        <w:tc>
          <w:tcPr>
            <w:tcW w:w="600" w:type="dxa"/>
            <w:vAlign w:val="center"/>
          </w:tcPr>
          <w:p w14:paraId="4A5E3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00</w:t>
            </w:r>
          </w:p>
        </w:tc>
        <w:tc>
          <w:tcPr>
            <w:tcW w:w="600" w:type="dxa"/>
            <w:vAlign w:val="center"/>
          </w:tcPr>
          <w:p w14:paraId="1C5BC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30</w:t>
            </w:r>
          </w:p>
        </w:tc>
        <w:tc>
          <w:tcPr>
            <w:tcW w:w="600" w:type="dxa"/>
            <w:vAlign w:val="center"/>
          </w:tcPr>
          <w:p w14:paraId="08D5D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</w:t>
            </w:r>
          </w:p>
        </w:tc>
        <w:tc>
          <w:tcPr>
            <w:tcW w:w="600" w:type="dxa"/>
            <w:vAlign w:val="center"/>
          </w:tcPr>
          <w:p w14:paraId="0FE6A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EB04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C9C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448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D39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4669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BC6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1AE7A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54BF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F762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32FB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9315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156AD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3F36B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FA9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6A14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5B4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566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EDB9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9E63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00AE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D6A8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AFDC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B6F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195F8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050" w:type="dxa"/>
            <w:vAlign w:val="center"/>
          </w:tcPr>
          <w:p w14:paraId="01D06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44B8B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25A3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 [IVPB]</w:t>
            </w:r>
          </w:p>
          <w:p w14:paraId="6AE43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F731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D5DF9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93DE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6E64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4</w:t>
            </w:r>
          </w:p>
        </w:tc>
        <w:tc>
          <w:tcPr>
            <w:tcW w:w="553" w:type="dxa"/>
            <w:vMerge w:val="restart"/>
            <w:vAlign w:val="center"/>
          </w:tcPr>
          <w:p w14:paraId="4B0B0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.1</w:t>
            </w:r>
          </w:p>
        </w:tc>
        <w:tc>
          <w:tcPr>
            <w:tcW w:w="554" w:type="dxa"/>
            <w:vMerge w:val="restart"/>
            <w:vAlign w:val="center"/>
          </w:tcPr>
          <w:p w14:paraId="02270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82B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68CAE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0F6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D90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FB3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035A5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5089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B2F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DCA5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D5E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F81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A031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6456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13890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02F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956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C851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01AE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846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2CDC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43E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345" w:type="dxa"/>
            <w:vAlign w:val="center"/>
          </w:tcPr>
          <w:p w14:paraId="150EE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B41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1A9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1C6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0463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208B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8E1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C47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6ED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806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647D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B217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0488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 [IVPB]</w:t>
            </w:r>
          </w:p>
          <w:p w14:paraId="791F8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8A8F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6305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FFF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4BBE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28D22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20987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50D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345" w:type="dxa"/>
            <w:vAlign w:val="center"/>
          </w:tcPr>
          <w:p w14:paraId="7C3BE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CB2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32F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8C9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438D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412E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4B8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455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A62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845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A26C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A459A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A35C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45A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357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F815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2B8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23F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2BFA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B4D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345" w:type="dxa"/>
            <w:vAlign w:val="center"/>
          </w:tcPr>
          <w:p w14:paraId="2A3A77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F86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F65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C06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3DE8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A317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FF1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77AA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F3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22E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A48E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9E327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450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lopurinol</w:t>
            </w:r>
          </w:p>
          <w:p w14:paraId="728C3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8E4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952B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4487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B48A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4DA34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0C576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2760" w:type="dxa"/>
            <w:vAlign w:val="center"/>
          </w:tcPr>
          <w:p w14:paraId="0F6DE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5465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5B7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220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3B9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9A72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CD695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35F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3951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F2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A478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36670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CA36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A7F4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50FBB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</w:tc>
        <w:tc>
          <w:tcPr>
            <w:tcW w:w="365" w:type="dxa"/>
            <w:vAlign w:val="center"/>
          </w:tcPr>
          <w:p w14:paraId="6368D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D6F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5DF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2BCE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243F2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27177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4B8B6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EA1D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A6F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D0C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1ABBFF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949B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5CCD3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875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E36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EE0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E4B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F3F5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04356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8EB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595DA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Pulmonary Embolism</w:t>
            </w:r>
          </w:p>
        </w:tc>
        <w:tc>
          <w:tcPr>
            <w:tcW w:w="365" w:type="dxa"/>
            <w:vAlign w:val="center"/>
          </w:tcPr>
          <w:p w14:paraId="78A4E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87725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DDB0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72E4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</w:t>
            </w:r>
          </w:p>
        </w:tc>
        <w:tc>
          <w:tcPr>
            <w:tcW w:w="553" w:type="dxa"/>
            <w:vAlign w:val="center"/>
          </w:tcPr>
          <w:p w14:paraId="6626A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2D8C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00911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595333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E160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34C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0C1A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41344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0E13C0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6CE7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A3A7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D14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490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E286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6695C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5C87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62C78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I [Start 30 min]</w:t>
            </w:r>
          </w:p>
        </w:tc>
        <w:tc>
          <w:tcPr>
            <w:tcW w:w="365" w:type="dxa"/>
            <w:vAlign w:val="center"/>
          </w:tcPr>
          <w:p w14:paraId="1B493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3DDB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AB9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D0C7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130053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0E9F49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2760" w:type="dxa"/>
            <w:vAlign w:val="center"/>
          </w:tcPr>
          <w:p w14:paraId="0FC79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7FF0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CB1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443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16BA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B2CCC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70B14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CABD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8726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1AE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4C8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0F5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5B0EA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FE3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teplase</w:t>
            </w:r>
          </w:p>
          <w:p w14:paraId="1DDF2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I [Then 60 min]</w:t>
            </w:r>
          </w:p>
        </w:tc>
        <w:tc>
          <w:tcPr>
            <w:tcW w:w="365" w:type="dxa"/>
            <w:vAlign w:val="center"/>
          </w:tcPr>
          <w:p w14:paraId="145A2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1671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B78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BD7F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0868B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4" w:type="dxa"/>
            <w:vAlign w:val="center"/>
          </w:tcPr>
          <w:p w14:paraId="3429A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2760" w:type="dxa"/>
            <w:vAlign w:val="center"/>
          </w:tcPr>
          <w:p w14:paraId="3E4E3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8B2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A02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538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3D47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9CE0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6F721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CED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835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B4C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683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514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C1C1E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F2607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kacin</w:t>
            </w:r>
          </w:p>
          <w:p w14:paraId="40FA4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528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2EBF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13B1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3BF1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5EFB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68AC3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CE2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2FD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419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664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4CA7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63FF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ECC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CE80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CA38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917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A4AF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BE00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98EA5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D25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 B (LIPID)</w:t>
            </w:r>
          </w:p>
          <w:p w14:paraId="7A0A0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AFA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A69B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429D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4BCD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1BA50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25260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1149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54DC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F16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F32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5AD40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6</w:t>
            </w:r>
          </w:p>
        </w:tc>
        <w:tc>
          <w:tcPr>
            <w:tcW w:w="600" w:type="dxa"/>
            <w:vAlign w:val="center"/>
          </w:tcPr>
          <w:p w14:paraId="1271C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2656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836C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8851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55262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331AD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289CF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5307A4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082D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tericin B</w:t>
            </w:r>
          </w:p>
          <w:p w14:paraId="170B7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E5384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074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3ACD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7BA8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7A367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176C0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271EA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FA7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DC6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870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432A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531F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283D7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825F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31C2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015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  <w:vAlign w:val="center"/>
          </w:tcPr>
          <w:p w14:paraId="11B59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1050" w:type="dxa"/>
            <w:vAlign w:val="center"/>
          </w:tcPr>
          <w:p w14:paraId="7FA75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ABDD6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73F2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7DF70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9539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7540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EA96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2E23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1B027B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4937E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C58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2FC6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C3B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21B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8E7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D3B8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F111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CC3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78A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06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B8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336D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8CB9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FEA6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A71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8E38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8C5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5D0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BE1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DFA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769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DD86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779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4C1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1BB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8927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702D2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467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C30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47C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AF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E60D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A485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A57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604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30E1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F16A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1CB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69B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DF77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3F0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4F53E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8E9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3B1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1D5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28A0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57ED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EC17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E293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E99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B59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9B6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7D708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A981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78E8F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C6E6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3C9F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5BA8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0539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3" w:type="dxa"/>
            <w:vMerge w:val="restart"/>
            <w:vAlign w:val="center"/>
          </w:tcPr>
          <w:p w14:paraId="00ED9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368FA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E10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100 mL (0.015 gram / mL)</w:t>
            </w:r>
          </w:p>
        </w:tc>
        <w:tc>
          <w:tcPr>
            <w:tcW w:w="345" w:type="dxa"/>
            <w:vAlign w:val="center"/>
          </w:tcPr>
          <w:p w14:paraId="1509F6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3EA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B7A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31A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1065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C816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C4BD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47B7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ABE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C20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8F3B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65AC2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F6A3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3B1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728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6CA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9F3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F06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778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90F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3771B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FAF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F74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48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13BE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2C8C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C95A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596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187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B89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37A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BBF78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F42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tithrombin III</w:t>
            </w:r>
          </w:p>
          <w:p w14:paraId="2B567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343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4BA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A68B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0F6C5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Align w:val="center"/>
          </w:tcPr>
          <w:p w14:paraId="4B098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</w:t>
            </w:r>
          </w:p>
        </w:tc>
        <w:tc>
          <w:tcPr>
            <w:tcW w:w="554" w:type="dxa"/>
            <w:vAlign w:val="center"/>
          </w:tcPr>
          <w:p w14:paraId="476F7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CE8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4214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3ED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E2A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420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4412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1AE6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AC6F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D6D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AD8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91E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2F6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CF4CC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7CE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aTHIOprine</w:t>
            </w:r>
          </w:p>
          <w:p w14:paraId="71A31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923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48A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358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FAB9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55113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10A30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387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2ED7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775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6F1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5C5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D5D9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AC33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D424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325E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758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C5E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6105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2535B6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64A9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ithromycin</w:t>
            </w:r>
          </w:p>
          <w:p w14:paraId="05D78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88BD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6C45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6351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D651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7A553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312EB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74A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345" w:type="dxa"/>
            <w:vAlign w:val="center"/>
          </w:tcPr>
          <w:p w14:paraId="5EE42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B4F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CA5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C13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4</w:t>
            </w:r>
          </w:p>
        </w:tc>
        <w:tc>
          <w:tcPr>
            <w:tcW w:w="600" w:type="dxa"/>
            <w:vAlign w:val="center"/>
          </w:tcPr>
          <w:p w14:paraId="2D224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16344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E29E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BBC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4B2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79B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E8EB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B412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8AA53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5C2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434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1430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449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E99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A76E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FE9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7B7F7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F49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1B4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865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BFFA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8CEF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0E1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A70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12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DE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535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E9D48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32FE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treonam</w:t>
            </w:r>
          </w:p>
          <w:p w14:paraId="10CCD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E1E7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1D79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69D2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6915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Merge w:val="restart"/>
            <w:vAlign w:val="center"/>
          </w:tcPr>
          <w:p w14:paraId="302A0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56638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BD4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FAAF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D22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659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BC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EBA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802F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C6D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C8E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AD0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283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80F5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867C5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2F19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327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372F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75C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962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B09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15F7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6A6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6A02A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440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20F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241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A4DC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5493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5E61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4C9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ACA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BE4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46C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E3711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01D8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B0F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7D02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6940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FD8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1A6D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DED2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96F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33FA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F3F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FB4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9DC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C1E1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94E1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C9A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7630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30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78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D480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CA20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ACC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ctrim [SMX/TMP]</w:t>
            </w:r>
          </w:p>
          <w:p w14:paraId="5CEAD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989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A70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1F08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35F0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20885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2AA0D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C94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1E14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022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ECD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592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35D8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5482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5CC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4B3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11D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E0D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33E4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FC0CC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048E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mlanivimab/etesevi</w:t>
            </w:r>
          </w:p>
          <w:p w14:paraId="79280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FEFD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F2DB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7D85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2D20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99</w:t>
            </w:r>
          </w:p>
        </w:tc>
        <w:tc>
          <w:tcPr>
            <w:tcW w:w="553" w:type="dxa"/>
            <w:vAlign w:val="center"/>
          </w:tcPr>
          <w:p w14:paraId="2D64B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1</w:t>
            </w:r>
          </w:p>
        </w:tc>
        <w:tc>
          <w:tcPr>
            <w:tcW w:w="554" w:type="dxa"/>
            <w:vAlign w:val="center"/>
          </w:tcPr>
          <w:p w14:paraId="0CD48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2</w:t>
            </w:r>
          </w:p>
        </w:tc>
        <w:tc>
          <w:tcPr>
            <w:tcW w:w="2760" w:type="dxa"/>
            <w:vAlign w:val="center"/>
          </w:tcPr>
          <w:p w14:paraId="50030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0 mg / 310 mL (6.7742 mg / mL)</w:t>
            </w:r>
          </w:p>
        </w:tc>
        <w:tc>
          <w:tcPr>
            <w:tcW w:w="345" w:type="dxa"/>
            <w:vAlign w:val="center"/>
          </w:tcPr>
          <w:p w14:paraId="1FBCF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183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C51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2E2E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14D00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0C33A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1F6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DF4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C6B8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A73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CF57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80DBD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663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 [IVPB]</w:t>
            </w:r>
          </w:p>
          <w:p w14:paraId="46D4D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F987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CBB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DCC9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11B7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3" w:type="dxa"/>
            <w:vAlign w:val="center"/>
          </w:tcPr>
          <w:p w14:paraId="1561D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66BA8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8C5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FF73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077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7FE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88C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6D6B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010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CB77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5388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201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7C68E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1050" w:type="dxa"/>
            <w:vAlign w:val="center"/>
          </w:tcPr>
          <w:p w14:paraId="600A5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6E90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234F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ffeine/sod benzoa</w:t>
            </w:r>
          </w:p>
          <w:p w14:paraId="1572C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E7CC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3DF3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5DA2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E34C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4B06D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60852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B97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,000 mL (0.5 mg / mL)</w:t>
            </w:r>
          </w:p>
        </w:tc>
        <w:tc>
          <w:tcPr>
            <w:tcW w:w="345" w:type="dxa"/>
            <w:vAlign w:val="center"/>
          </w:tcPr>
          <w:p w14:paraId="3A6C6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D42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474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E6C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DE2B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1E1CA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BF84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B14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669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1CA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E823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FAE9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D9DA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676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6B5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1AD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BFA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649A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1D91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167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6C79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526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F7BB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E9D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4E7D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C4D3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9B7A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504E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DBD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600" w:type="dxa"/>
            <w:vAlign w:val="center"/>
          </w:tcPr>
          <w:p w14:paraId="058C5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Merge/>
            <w:vAlign w:val="center"/>
          </w:tcPr>
          <w:p w14:paraId="753E6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1F203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E50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65E18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904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268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195C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69092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F95A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4B41A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FC3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7A692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B31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E86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302A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8F1E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2CC5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4E24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70D3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388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2DE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4956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79C1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C7F1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irivimab/imdevima</w:t>
            </w:r>
          </w:p>
          <w:p w14:paraId="42211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A63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37A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9882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786E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99</w:t>
            </w:r>
          </w:p>
        </w:tc>
        <w:tc>
          <w:tcPr>
            <w:tcW w:w="553" w:type="dxa"/>
            <w:vAlign w:val="center"/>
          </w:tcPr>
          <w:p w14:paraId="1DECA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1AAAE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29089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60 mL (4.6154 mg / mL)</w:t>
            </w:r>
          </w:p>
        </w:tc>
        <w:tc>
          <w:tcPr>
            <w:tcW w:w="345" w:type="dxa"/>
            <w:vAlign w:val="center"/>
          </w:tcPr>
          <w:p w14:paraId="495BA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6EB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74A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A565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3D52F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1E66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FC2F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5DD5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838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E6D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B05A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A2F16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109A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poFUNGIN</w:t>
            </w:r>
          </w:p>
          <w:p w14:paraId="4A8B7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4080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316C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BDB3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39FD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Merge w:val="restart"/>
            <w:vAlign w:val="center"/>
          </w:tcPr>
          <w:p w14:paraId="05B1A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554" w:type="dxa"/>
            <w:vMerge w:val="restart"/>
            <w:vAlign w:val="center"/>
          </w:tcPr>
          <w:p w14:paraId="0BC0B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1</w:t>
            </w:r>
          </w:p>
        </w:tc>
        <w:tc>
          <w:tcPr>
            <w:tcW w:w="2760" w:type="dxa"/>
            <w:vAlign w:val="center"/>
          </w:tcPr>
          <w:p w14:paraId="7C782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 mg / 250 mL (0.14 mg / mL)</w:t>
            </w:r>
          </w:p>
        </w:tc>
        <w:tc>
          <w:tcPr>
            <w:tcW w:w="345" w:type="dxa"/>
            <w:vAlign w:val="center"/>
          </w:tcPr>
          <w:p w14:paraId="28752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2F1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26D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A376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AA0D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897A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E3AA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A94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209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AEC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0669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CDD0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B6BA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709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A8D7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F570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9ACA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6A8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3EDA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366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345" w:type="dxa"/>
            <w:vAlign w:val="center"/>
          </w:tcPr>
          <w:p w14:paraId="18CC4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FBA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9A9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FD5E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BA3C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46B6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6B39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E68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95F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995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D6AC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C4CD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6D08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9B01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2918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2FCF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D984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67355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19C7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7D2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 mg / 250 mL (0.28 mg / mL)</w:t>
            </w:r>
          </w:p>
        </w:tc>
        <w:tc>
          <w:tcPr>
            <w:tcW w:w="345" w:type="dxa"/>
            <w:vAlign w:val="center"/>
          </w:tcPr>
          <w:p w14:paraId="7CA19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E4F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1A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7BE1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25E5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965F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7925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223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1CF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B84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EAF0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A7CE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B0AF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EC66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5E4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A63D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3DCF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5EF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DDFE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847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0289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497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6B8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80DB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1F60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7C27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C34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141A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CEA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372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1A5F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4A0A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BBA8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1DA48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CF62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B368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5AF3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D8BE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7A5D3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66629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50B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63950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13F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472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0CC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5B48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95B5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0A6E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D186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E33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CF2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D508D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BFF4D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17C2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B6F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61D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12F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C0CF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009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72A3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CA8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DFDF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D29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059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F52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9400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7534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40A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7A76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28B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FE0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FEA5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6F7D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C3BD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EFC9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04B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E496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B69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B70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CE7F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9B1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 mL (0.03 gram / mL)</w:t>
            </w:r>
          </w:p>
        </w:tc>
        <w:tc>
          <w:tcPr>
            <w:tcW w:w="345" w:type="dxa"/>
            <w:vAlign w:val="center"/>
          </w:tcPr>
          <w:p w14:paraId="1B031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4F5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EEB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DB8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C8AD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6B55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546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295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6F8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6ED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CB2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F081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7394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C38C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E1E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1EB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FCF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08A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226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649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2DC31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FF1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863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60A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CAF5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D24F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E041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E3B7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03C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2C8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A8B1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AA55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99D1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0CA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076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29B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304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D6A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935F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968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5712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93FF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AF4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E34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AA71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64D4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E0F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6BDA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F614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79C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7312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F523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8AE2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29B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401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D82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AB8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031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22B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1A7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4BE32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303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F40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4C1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BB0D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A4EE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F6E6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A32F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0F6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193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3BD5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AB80B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152A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1B947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8A5C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AA0D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6820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64D3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1A403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2CD2C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9DA6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37054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BBA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927E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059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0C14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2178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B26B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44F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2A7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6C5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34BB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4F6A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19A8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0D8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F20D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9B9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FA43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9056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BB8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ACD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C91A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E05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B1B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487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AA84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541B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5D7F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A75E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7A6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01E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26A2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167E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BA3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678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F7D6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9C08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17C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E138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9B2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E9C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377E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322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094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480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167B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3517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B86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9105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C31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4F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9058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1E31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B03A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iderocol</w:t>
            </w:r>
          </w:p>
          <w:p w14:paraId="762F2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AF33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EFED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121C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7ECD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23FD0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3DDFD7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2760" w:type="dxa"/>
            <w:vAlign w:val="center"/>
          </w:tcPr>
          <w:p w14:paraId="4F56F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562DF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82B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EA2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594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4B6EC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734E2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94CB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0DE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EA8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556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81AD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FFD4C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96FD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C04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5525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2E5C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4BDF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B4B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E5EE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E73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64371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DB22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C8E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7DC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5D3CE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4C8F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D7FD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470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6FC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7A8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8DE3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FF30E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5DA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428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2B1C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4BC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191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8CDD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D1EB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F196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7820F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F47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C96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7C6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7B98D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2901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CE34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6E44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98B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369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7B2C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65ACA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A752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C014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2A4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8547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B85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04A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C868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73D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6A7592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704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22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2A9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7F6BD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68567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9541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20A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AAA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282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397E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00868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421B0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4B7BE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A8DB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9487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BB5E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D0D5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22F9C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638D7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9A4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345" w:type="dxa"/>
            <w:vAlign w:val="center"/>
          </w:tcPr>
          <w:p w14:paraId="4ADD0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7CC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55B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27A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FB1C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1547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08BD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F33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34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0AE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3B19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DF99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946D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2F9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F44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2268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07F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6A9F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165D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88A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345" w:type="dxa"/>
            <w:vAlign w:val="center"/>
          </w:tcPr>
          <w:p w14:paraId="37BE7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59B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ECE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36C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2C3DA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4BF9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47B2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0E0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8E0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294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391A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DC35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B191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89F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0B1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83E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435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87DB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A8DF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F0A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0297E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676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02F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1BF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2CD1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6002A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10CF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A7F4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A9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5FE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A3D9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1A01E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8F64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Xitin</w:t>
            </w:r>
          </w:p>
          <w:p w14:paraId="1B719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F6DD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4409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CA89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A2ABF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2501E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54C1A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56A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A7AB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A4D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272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2CA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F3E2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ECB4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992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E73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BC5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CDF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DD8C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7930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6BF2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F66E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0F0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B7B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A5B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207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7761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9520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F058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AC1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EFA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557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4363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F72E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7533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6AC6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5755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87E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A66D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BFFE5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F559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roline</w:t>
            </w:r>
          </w:p>
          <w:p w14:paraId="113AB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5A3D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9D46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3B8A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F0AF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33343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751E8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306E4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50 mL (4 mg / mL)</w:t>
            </w:r>
          </w:p>
        </w:tc>
        <w:tc>
          <w:tcPr>
            <w:tcW w:w="345" w:type="dxa"/>
            <w:vAlign w:val="center"/>
          </w:tcPr>
          <w:p w14:paraId="111C2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626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876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5BC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4B741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06D2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60C4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9DD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DB8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1FF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954F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964DE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1AB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70A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FB3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131B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C62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EFB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B42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1BD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4667C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081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960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AB4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37C97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79E2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8FCB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F32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71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472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0305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EC6F2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DC7C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3FBC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C08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1439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51F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5F2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92C5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A67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 mL (8 mg / mL)</w:t>
            </w:r>
          </w:p>
        </w:tc>
        <w:tc>
          <w:tcPr>
            <w:tcW w:w="345" w:type="dxa"/>
            <w:vAlign w:val="center"/>
          </w:tcPr>
          <w:p w14:paraId="1E6D5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5A5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AC7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8BF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0F4C3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95F7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A28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A96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5E4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2D0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A09A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66F7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1410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AC65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AFF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730A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F697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151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ECE3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A73C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75D3C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05F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2DE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B0B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226BE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0BCF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456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BFF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B85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AC03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70FD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E827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D886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05EE9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C655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766D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F9F1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482E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4E02D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5D2CE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69B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345" w:type="dxa"/>
            <w:vAlign w:val="center"/>
          </w:tcPr>
          <w:p w14:paraId="59A7B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85C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5515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395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65C9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F16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C9C8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28E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DA7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420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09AB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38DB8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751A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EAD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99A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D6CE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06F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F86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1D3D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076E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6379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60A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86C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F6C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5505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74FD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C7B4B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FC5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E92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59C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1BE7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18752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EEDE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816E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E83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842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0E4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0A96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D1DE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828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9D03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79E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050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D67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82C0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C587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945A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F0D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E23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722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7E89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7F9E7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F6189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/Avibacta</w:t>
            </w:r>
          </w:p>
          <w:p w14:paraId="4BE92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B982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6F4B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6701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6650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</w:t>
            </w:r>
          </w:p>
        </w:tc>
        <w:tc>
          <w:tcPr>
            <w:tcW w:w="553" w:type="dxa"/>
            <w:vMerge w:val="restart"/>
            <w:vAlign w:val="center"/>
          </w:tcPr>
          <w:p w14:paraId="4DCF0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4" w:type="dxa"/>
            <w:vMerge w:val="restart"/>
            <w:vAlign w:val="center"/>
          </w:tcPr>
          <w:p w14:paraId="19938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2760" w:type="dxa"/>
            <w:vAlign w:val="center"/>
          </w:tcPr>
          <w:p w14:paraId="4C6D0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 gram / 50 mL (0.0188 gram / mL)</w:t>
            </w:r>
          </w:p>
        </w:tc>
        <w:tc>
          <w:tcPr>
            <w:tcW w:w="345" w:type="dxa"/>
            <w:vAlign w:val="center"/>
          </w:tcPr>
          <w:p w14:paraId="0E0E6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A8E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145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B5C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006BC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41988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3820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E2D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F06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7E3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CCDA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06AD8A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93D0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F65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428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B99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B42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61C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3147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85B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 gram / 100 mL (0.0125 gram / mL)</w:t>
            </w:r>
          </w:p>
        </w:tc>
        <w:tc>
          <w:tcPr>
            <w:tcW w:w="345" w:type="dxa"/>
            <w:vAlign w:val="center"/>
          </w:tcPr>
          <w:p w14:paraId="6C50B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A49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CDF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2D5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27AB3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283EC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A657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0CA5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FEC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2CC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EC99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66097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A75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EC6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4EC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D5D73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18E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69B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E467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A13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100 mL (0.025 gram / mL)</w:t>
            </w:r>
          </w:p>
        </w:tc>
        <w:tc>
          <w:tcPr>
            <w:tcW w:w="345" w:type="dxa"/>
            <w:vAlign w:val="center"/>
          </w:tcPr>
          <w:p w14:paraId="53DD4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77A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99A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2C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5005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49F00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78EA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EC3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5CB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B15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6BAC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0C69F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9AE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E97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B200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ECBD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526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67B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276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A1C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C1E3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CB9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F1A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3B5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3795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50371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D36F0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6FB40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</w:t>
            </w:r>
          </w:p>
        </w:tc>
        <w:tc>
          <w:tcPr>
            <w:tcW w:w="600" w:type="dxa"/>
            <w:vAlign w:val="center"/>
          </w:tcPr>
          <w:p w14:paraId="696C3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779EA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1</w:t>
            </w:r>
          </w:p>
        </w:tc>
        <w:tc>
          <w:tcPr>
            <w:tcW w:w="1050" w:type="dxa"/>
            <w:vMerge/>
            <w:vAlign w:val="center"/>
          </w:tcPr>
          <w:p w14:paraId="1CB6E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6D705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EF29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olazane/tazobact</w:t>
            </w:r>
          </w:p>
          <w:p w14:paraId="4B7EB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853C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0924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7C80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0C83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Merge w:val="restart"/>
            <w:vAlign w:val="center"/>
          </w:tcPr>
          <w:p w14:paraId="5CEF7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554" w:type="dxa"/>
            <w:vMerge w:val="restart"/>
            <w:vAlign w:val="center"/>
          </w:tcPr>
          <w:p w14:paraId="68EA6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2E9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345" w:type="dxa"/>
            <w:vAlign w:val="center"/>
          </w:tcPr>
          <w:p w14:paraId="0A9F86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046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F8E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A3F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644F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0FB62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ACB3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0367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82F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C2B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9262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3F19C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1F5D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F61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30E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891F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DC7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AD0F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A11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70C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1FEA6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B53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21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65A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8B97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5ED0C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BA33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0727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7EF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C15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3E56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BD6A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71DA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7B0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EC6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ECD8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EA0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9D5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5CA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9FF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58C4AD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3BA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533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1F8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4517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23C0A8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1133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A863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096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ECA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E255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B0A87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FA29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AA2F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703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0E0C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73C3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20A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E5DF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E8C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4A496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5B5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513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650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61EA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21667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1E57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C588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23C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4C42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C942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44429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E0B4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12FD7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FC35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4DD7A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FAF8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BD87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9E77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6F62A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9B0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737A9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6E5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137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6A1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65AD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70BE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F770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AD7E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EB6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FA9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CB98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55E44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5E74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068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536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83E4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C00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E11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C44C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EEA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F0BB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B84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EA4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4F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F110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B94E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5A9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99A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9ED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C29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B465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4F8FF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C749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B65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56D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7CE4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626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7BB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A37F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52A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4A518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C97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0B8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F1D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6228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682F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8B0E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5B2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A57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56F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A958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2673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F5BC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EF0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0FF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149E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B5B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C7E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EC3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A63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64E3E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49E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AAA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DF1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6D63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383A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CEC6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53CB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E44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C46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3E49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98A38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52EA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uroxime</w:t>
            </w:r>
          </w:p>
          <w:p w14:paraId="49A81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0193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226E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9B78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1B5C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64AFB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4334C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112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5E3A7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FCB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FD61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816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533A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88F5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ECA3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57B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750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0B8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BA58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6BC93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6A10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387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D29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CE5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A1B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FC2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98E1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AC63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4193A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80D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D20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995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9AD5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933D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DFA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CA4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4A2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472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8FD4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DD6C7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820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othiazide</w:t>
            </w:r>
          </w:p>
          <w:p w14:paraId="0737F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8A55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B425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24F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31BB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38D2F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110BB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BCC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6EB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311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B33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7135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C7BE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8B7E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2B75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FA07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039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79BEE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2B71F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7D65B2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3AC0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proMAZINE</w:t>
            </w:r>
          </w:p>
          <w:p w14:paraId="38DE1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AF38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AC71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2983C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5524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11723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Merge w:val="restart"/>
            <w:vAlign w:val="center"/>
          </w:tcPr>
          <w:p w14:paraId="65813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5C2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735C2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6A1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31A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927E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AB50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F18F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B1A6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9B6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EE6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263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52E5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1CEA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88E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81A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53FD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47B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D1A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4CE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4078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888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33F17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4A9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E65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2CC6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72EC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9DC4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2CA1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D04F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8B70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5E7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52BC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3EC2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C51F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F0CA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686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9CBE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E56D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5BC5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611D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C7A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345" w:type="dxa"/>
            <w:vAlign w:val="center"/>
          </w:tcPr>
          <w:p w14:paraId="7493C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551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AF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979A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BDD1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ACB6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7BB2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4FD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4963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0E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3773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EB82E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5C51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profloxacin</w:t>
            </w:r>
          </w:p>
          <w:p w14:paraId="354BD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A3A1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1C18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99A5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155C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21B86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Merge w:val="restart"/>
            <w:vAlign w:val="center"/>
          </w:tcPr>
          <w:p w14:paraId="3A081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A79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2F574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4CF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11B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19C1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822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5D37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E60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9B8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BA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1B1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F732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3402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AE99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EC09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65D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9148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7D8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710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8FC8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28D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25BBA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DA6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A63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A987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D54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3116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D29B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D50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46C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688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CA6B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85993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D5AB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4C828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5D09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E12E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61BF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8D5D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Merge w:val="restart"/>
            <w:vAlign w:val="center"/>
          </w:tcPr>
          <w:p w14:paraId="1F09B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Merge w:val="restart"/>
            <w:vAlign w:val="center"/>
          </w:tcPr>
          <w:p w14:paraId="525D6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BAE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13463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4A8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C2F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FC0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DA72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1196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6EF3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919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9EE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7C4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7F4E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D0B8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F8C7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CA2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610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13C2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AB3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0A8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1A9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EC4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3987E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73F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3CA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85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6C9C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332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AB36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501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9CA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B4D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2335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22E61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3402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018A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556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2637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F49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CA5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BD6B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5A6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 mL (18 mg / mL)</w:t>
            </w:r>
          </w:p>
        </w:tc>
        <w:tc>
          <w:tcPr>
            <w:tcW w:w="345" w:type="dxa"/>
            <w:vAlign w:val="center"/>
          </w:tcPr>
          <w:p w14:paraId="1FC66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F10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BFF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0B0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6CC0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C356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8983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7DE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821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D67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3EBA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BEC96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5DB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listimethate</w:t>
            </w:r>
          </w:p>
          <w:p w14:paraId="4E8DD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B42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56BB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0308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FFEA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17C21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0B5DA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2F96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535C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A234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E8E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6FF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38A3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8E37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A951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57ED5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E42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3573B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34787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6B27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E55E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ivaptan[load]</w:t>
            </w:r>
          </w:p>
          <w:p w14:paraId="104E1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0AC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35D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D5E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A36D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44838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5771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958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345" w:type="dxa"/>
            <w:vAlign w:val="center"/>
          </w:tcPr>
          <w:p w14:paraId="13DEE7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762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F5F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D57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97A9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F65D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0B64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07D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60C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448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D97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7E31C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D9B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pper</w:t>
            </w:r>
          </w:p>
          <w:p w14:paraId="2697D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F2C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284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8F0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501C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7FFB9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554" w:type="dxa"/>
            <w:vAlign w:val="center"/>
          </w:tcPr>
          <w:p w14:paraId="715C8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E93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CC47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3D1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927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6B33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344FD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759D0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35CC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975B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316C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21B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9A3B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43F27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EDA6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SPORINE</w:t>
            </w:r>
          </w:p>
          <w:p w14:paraId="6B00D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6F7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81D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02FA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FE2A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44620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00F08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CD7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3F44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063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A3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5358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616FD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1B0A1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D1D4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8816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5D4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109E5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24957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4B514E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5D45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lbavancin</w:t>
            </w:r>
          </w:p>
          <w:p w14:paraId="4E773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E4DB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660A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5646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89A9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553" w:type="dxa"/>
            <w:vMerge w:val="restart"/>
            <w:vAlign w:val="center"/>
          </w:tcPr>
          <w:p w14:paraId="6EC29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Merge w:val="restart"/>
            <w:vAlign w:val="center"/>
          </w:tcPr>
          <w:p w14:paraId="3AEF9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2760" w:type="dxa"/>
            <w:vAlign w:val="center"/>
          </w:tcPr>
          <w:p w14:paraId="14225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03C65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D46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A9D1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77CF8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C2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468B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5EF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CC3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2E2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A3D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EBB8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4D3B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9356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D20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5FD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E845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17F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D588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7A7D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124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424BE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90F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51F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8DA4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3BC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6023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036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04AE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8B7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CD9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5407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C6CB8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EF113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7CE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094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2B5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C6E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0BC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0040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7C7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72D69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6F5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C84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4ED8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C11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06458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5530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B0A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669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044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126E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43ECB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EBA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8D18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496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F180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257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895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7758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CF4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345" w:type="dxa"/>
            <w:vAlign w:val="center"/>
          </w:tcPr>
          <w:p w14:paraId="58A44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ECD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7BA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1386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2EA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8D0C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D3E7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B94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3A9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63A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F636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509B1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8005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E14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B19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C46E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925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E52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058A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978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25 mg / 250 mL (4.5 mg / mL)</w:t>
            </w:r>
          </w:p>
        </w:tc>
        <w:tc>
          <w:tcPr>
            <w:tcW w:w="345" w:type="dxa"/>
            <w:vAlign w:val="center"/>
          </w:tcPr>
          <w:p w14:paraId="0453F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55A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7B9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C85E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037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B4BA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21C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D2E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435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52D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C27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E878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FE3A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B877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055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FD8D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6F2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EB4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1618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B98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500 mL (3 mg / mL)</w:t>
            </w:r>
          </w:p>
        </w:tc>
        <w:tc>
          <w:tcPr>
            <w:tcW w:w="345" w:type="dxa"/>
            <w:vAlign w:val="center"/>
          </w:tcPr>
          <w:p w14:paraId="2A3C3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F67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F20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D33C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BF9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F1C3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7BCB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1586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DEE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46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0136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FFB28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8517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PTOmycin</w:t>
            </w:r>
          </w:p>
          <w:p w14:paraId="684AD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BBC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7DA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7AE9D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0E06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5C889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004CC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1BDFA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ECB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E23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33F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0A0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B8A67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7B12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2F4F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BA4F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F78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7B6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971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564CE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15B1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lafloxacin</w:t>
            </w:r>
          </w:p>
          <w:p w14:paraId="6F1B0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BBA9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015F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52DF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0AEE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0168E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Merge w:val="restart"/>
            <w:vAlign w:val="center"/>
          </w:tcPr>
          <w:p w14:paraId="30740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6E2D5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5BC10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2A8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B2C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3E0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7B1CA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4C99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CE1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D50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0EC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740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2565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963D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757F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635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4E3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3FC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D44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FDFD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20E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0BA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5E050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1FC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8FB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242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714F8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2179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D625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F59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B68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3F8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0B56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521AA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DC77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smopressin</w:t>
            </w:r>
          </w:p>
          <w:p w14:paraId="777E9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E67F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5F7C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E696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7CC30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0354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762CB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5AF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16225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899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865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9012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D589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FD2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D417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3F8D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4E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B62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C12B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BD242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8D7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28791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95E3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307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2945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0C54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3BF8B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4FD59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654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66FD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319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26F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5F3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FCAC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7EF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DE0F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A21E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A7A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  <w:vAlign w:val="center"/>
          </w:tcPr>
          <w:p w14:paraId="6A98E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07E79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6D04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551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</w:t>
            </w:r>
          </w:p>
          <w:p w14:paraId="582F5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9C1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4DF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122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5E37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Align w:val="center"/>
          </w:tcPr>
          <w:p w14:paraId="334F9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4" w:type="dxa"/>
            <w:vAlign w:val="center"/>
          </w:tcPr>
          <w:p w14:paraId="0F4D1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4A0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2A8F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9B42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5C6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EEC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2671E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B97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7DC9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4022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F9F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A81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1A62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2EF8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453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 immune fab</w:t>
            </w:r>
          </w:p>
          <w:p w14:paraId="4D706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B847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2A9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1894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AF85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744EA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08846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4F4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EA5A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CF4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D0C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AB58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19E1B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99D7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8402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1312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C6B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796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7C5F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F08D5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0B7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hydroergotamine</w:t>
            </w:r>
          </w:p>
          <w:p w14:paraId="5502D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9C8C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54D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020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9EB6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15D2F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5A7DE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21A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14E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2CD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0D7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AD7A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EC1F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DD5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08C7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6B60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BC2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5D8B7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4A314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BF7D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F2D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phenhydrAMINE</w:t>
            </w:r>
          </w:p>
          <w:p w14:paraId="2FC1B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579C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AF36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5CF2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86D4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13365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2772E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E0FF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5BEA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EC1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D91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A2B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F400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6582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E80C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D4C9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62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3BF67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7A052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B6864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42EC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yCYCLINE</w:t>
            </w:r>
          </w:p>
          <w:p w14:paraId="2225E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3CBD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EB60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98FA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6B1B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49ED8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38520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3D316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2C6E8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3E3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621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05CA9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7C32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408B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D793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423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EAF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BCA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D5D3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CE2FA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EECD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9FA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273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24B2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EEF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0A7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712E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48D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47511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B54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C6D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6470C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6B8C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A8A5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9322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E5EA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6BF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7CE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4DAE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DA64A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B74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nalaprilat</w:t>
            </w:r>
          </w:p>
          <w:p w14:paraId="53FB5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897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11DE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237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2E51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25</w:t>
            </w:r>
          </w:p>
        </w:tc>
        <w:tc>
          <w:tcPr>
            <w:tcW w:w="553" w:type="dxa"/>
            <w:vAlign w:val="center"/>
          </w:tcPr>
          <w:p w14:paraId="4ACE5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67E7F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BDC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8E4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D11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36FF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FA6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329D3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382C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ABAC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A3A0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4E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108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874A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94D3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F86C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avacycline</w:t>
            </w:r>
          </w:p>
          <w:p w14:paraId="509FA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A5C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D9D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56DE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5631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553" w:type="dxa"/>
            <w:vAlign w:val="center"/>
          </w:tcPr>
          <w:p w14:paraId="35937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7495B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2760" w:type="dxa"/>
            <w:vAlign w:val="center"/>
          </w:tcPr>
          <w:p w14:paraId="2E6EC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AA3B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88E4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B2E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0EF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274D9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6B17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847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206A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8</w:t>
            </w:r>
          </w:p>
        </w:tc>
        <w:tc>
          <w:tcPr>
            <w:tcW w:w="600" w:type="dxa"/>
            <w:vAlign w:val="center"/>
          </w:tcPr>
          <w:p w14:paraId="2514C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2A54C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Align w:val="center"/>
          </w:tcPr>
          <w:p w14:paraId="1281A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AE13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794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tapenem</w:t>
            </w:r>
          </w:p>
          <w:p w14:paraId="7A88A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8493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CF2A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4B5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39218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766C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1C273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748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FC28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71D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C42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C8D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4FAC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2BDD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F5A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27A5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918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89A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24D1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15FD3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E2CA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ythromycin</w:t>
            </w:r>
          </w:p>
          <w:p w14:paraId="631F9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D482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3ADB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B716F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9CC2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Merge w:val="restart"/>
            <w:vAlign w:val="center"/>
          </w:tcPr>
          <w:p w14:paraId="577DB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0D0BF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2760" w:type="dxa"/>
            <w:vAlign w:val="center"/>
          </w:tcPr>
          <w:p w14:paraId="1FFEA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 mg / 100 mL (1.25 mg / mL)</w:t>
            </w:r>
          </w:p>
        </w:tc>
        <w:tc>
          <w:tcPr>
            <w:tcW w:w="345" w:type="dxa"/>
            <w:vAlign w:val="center"/>
          </w:tcPr>
          <w:p w14:paraId="075CC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E41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588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8724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33EE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E436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B596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2C3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276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8C0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5052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FFC4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4534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0AB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B960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6831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0B0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8D8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4295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04E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4720B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AA7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4DC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2BAC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2E94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A80E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D763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BE6B7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2A4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33A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8B2A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30B69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124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559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6F6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19AB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69DE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DF0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46F6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689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63974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6C9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241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534A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0DEB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B0DB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AD5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A49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4BB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984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76CC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EEDB9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DBE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remic</w:t>
            </w:r>
          </w:p>
          <w:p w14:paraId="19EF7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2BB9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2864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4712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42BA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4A04A0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2E8D0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2760" w:type="dxa"/>
            <w:vAlign w:val="center"/>
          </w:tcPr>
          <w:p w14:paraId="732E9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D950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574B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05F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317F1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74F722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F65C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1535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640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319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B5D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B8C4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DB71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0EE8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terine</w:t>
            </w:r>
          </w:p>
          <w:p w14:paraId="7A1228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5B2C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650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D3A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A53E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553" w:type="dxa"/>
            <w:vAlign w:val="center"/>
          </w:tcPr>
          <w:p w14:paraId="0F1EE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Align w:val="center"/>
          </w:tcPr>
          <w:p w14:paraId="2F085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E32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1C4E8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D62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0E7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71265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67BE1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B7B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F9F9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A46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863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D50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4837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92F3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96E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hacrynic acid</w:t>
            </w:r>
          </w:p>
          <w:p w14:paraId="635E5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68D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73F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E48C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9644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769DE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22181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119C2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716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B89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E29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2F31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292C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5188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8987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D4FD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96C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659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418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15EF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95E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IX</w:t>
            </w:r>
          </w:p>
          <w:p w14:paraId="3DA44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F4B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13D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559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6B78E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1914E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000</w:t>
            </w:r>
          </w:p>
        </w:tc>
        <w:tc>
          <w:tcPr>
            <w:tcW w:w="554" w:type="dxa"/>
            <w:vAlign w:val="center"/>
          </w:tcPr>
          <w:p w14:paraId="514AF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997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721FB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B37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0FA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9CD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61714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100D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81CB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1EDF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B35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B07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CB4E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0DB19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B931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[II]</w:t>
            </w:r>
          </w:p>
          <w:p w14:paraId="661D1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B35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B2D3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DB9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22A93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50BA7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1DACC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18D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3C8568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032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715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43B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49C9D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EFD6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AF3E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A43C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C88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976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1645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7DC7A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07EF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eli</w:t>
            </w:r>
          </w:p>
          <w:p w14:paraId="2292C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3D41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2DB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09C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57644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3DD0A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08CDB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F5F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130F6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325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578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19D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5F787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C0A4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0E5B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6C48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132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656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D18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A0ACD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048F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uma</w:t>
            </w:r>
          </w:p>
          <w:p w14:paraId="2A875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522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EBAD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1850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4895C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3" w:type="dxa"/>
            <w:vAlign w:val="center"/>
          </w:tcPr>
          <w:p w14:paraId="361B1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4802E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F72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72664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D04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EEC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489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42E1F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1536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76F9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E2DF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DBA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750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877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A814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7AC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1F54A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E092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99F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DAF8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1A08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6379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6EA4B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469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345" w:type="dxa"/>
            <w:vAlign w:val="center"/>
          </w:tcPr>
          <w:p w14:paraId="1364C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C0B3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236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B3D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10DE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E10E6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9560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076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05F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1B4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E0D7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923F3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37B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iba autoplex</w:t>
            </w:r>
          </w:p>
          <w:p w14:paraId="516E1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591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4A2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91CA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1BE94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60591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562A0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73DC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0BF0F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1CF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7E1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4B3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B613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B612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599D4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249D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1AB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23E7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7DB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D011F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381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lgrastim</w:t>
            </w:r>
          </w:p>
          <w:p w14:paraId="48EF4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DF8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DFA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8FB5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5D736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2EF30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3BF14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79C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292C5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405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059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50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1C7B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5FDA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E25A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5A77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B46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78C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CBB0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96D43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F14C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0AF81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9A73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F276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5596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1162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Merge w:val="restart"/>
            <w:vAlign w:val="center"/>
          </w:tcPr>
          <w:p w14:paraId="0A9F4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1C264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0378A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476B6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2FE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3B0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1DDC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53DC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EF26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395F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958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4FD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CF9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6F3FE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E6108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FD0C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461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D6E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A32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CA76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952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C36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68B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6D20E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997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568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C312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4AF4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26B8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1888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DFE3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B55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2AA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97FF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2B254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B80A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9BB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116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4FEB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0BD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D9BC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B5C23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8BF1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75C07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D11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52E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28474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0B3C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C902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2466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3B0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F6B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D01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5601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1C33B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E5F7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lic acid</w:t>
            </w:r>
          </w:p>
          <w:p w14:paraId="2F213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8952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E00C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E68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9408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4C2E2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2142E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F572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521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595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ED7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C9A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8F14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318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C4C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FEBA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836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07D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24D1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30FB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BF6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carnet</w:t>
            </w:r>
          </w:p>
          <w:p w14:paraId="6F6C5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Align w:val="center"/>
          </w:tcPr>
          <w:p w14:paraId="29470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C81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85AD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08CE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3" w:type="dxa"/>
            <w:vAlign w:val="center"/>
          </w:tcPr>
          <w:p w14:paraId="58C21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29D6B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40A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738F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DA9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343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162D0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84A5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6342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09B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29B2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98E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CD7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78A3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AAC4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2D5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carnet</w:t>
            </w:r>
          </w:p>
          <w:p w14:paraId="4CEF3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Align w:val="center"/>
          </w:tcPr>
          <w:p w14:paraId="108C6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5369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A4B5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88A2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3" w:type="dxa"/>
            <w:vAlign w:val="center"/>
          </w:tcPr>
          <w:p w14:paraId="76476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2C5ED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7AC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459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1CE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DB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53F2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3433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4701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C20B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F110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DEA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DE5B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B69A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9D314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48C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2B04E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7587E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91CA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BAA2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8AA7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3" w:type="dxa"/>
            <w:vAlign w:val="center"/>
          </w:tcPr>
          <w:p w14:paraId="2F7F5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43FE7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2760" w:type="dxa"/>
            <w:vAlign w:val="center"/>
          </w:tcPr>
          <w:p w14:paraId="13C8E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D9CF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F3B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BF9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A5D0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DCEB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9E5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A9D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0F67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3E0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6C562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40E20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</w:t>
            </w:r>
          </w:p>
        </w:tc>
      </w:tr>
      <w:tr w:rsidR="00AD390D" w14:paraId="53E716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1BA5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15437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57CC2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154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9F1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C54D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6DAC2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0032E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D73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A580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DD9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329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36DD5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4890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8DA82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BE7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3083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0FC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1F4F2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3ACC8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</w:t>
            </w:r>
          </w:p>
        </w:tc>
      </w:tr>
      <w:tr w:rsidR="00AD390D" w14:paraId="41C24B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614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[II]</w:t>
            </w:r>
          </w:p>
          <w:p w14:paraId="26C54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380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FF2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3A9F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A4D4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53" w:type="dxa"/>
            <w:vAlign w:val="center"/>
          </w:tcPr>
          <w:p w14:paraId="31198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3B08A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F53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43C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0E71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66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133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3501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335E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6C22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23AC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F1A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75536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1B73B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84B64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5EA3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anciclovir</w:t>
            </w:r>
          </w:p>
          <w:p w14:paraId="16098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B61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E985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DDB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84EE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Align w:val="center"/>
          </w:tcPr>
          <w:p w14:paraId="7687C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5140D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C20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A2A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57E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AB6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1922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FF66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BEB7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76B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BA7E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D45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81E3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2A2E9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130904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F548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48895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A69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E3D5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64D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F8A8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0FAB2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4" w:type="dxa"/>
            <w:vAlign w:val="center"/>
          </w:tcPr>
          <w:p w14:paraId="336D9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1</w:t>
            </w:r>
          </w:p>
        </w:tc>
        <w:tc>
          <w:tcPr>
            <w:tcW w:w="2760" w:type="dxa"/>
            <w:vAlign w:val="center"/>
          </w:tcPr>
          <w:p w14:paraId="0F1E3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552B4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EF7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8E5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7ADD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32C6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91F2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861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4F91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E41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  <w:vAlign w:val="center"/>
          </w:tcPr>
          <w:p w14:paraId="4053A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1050" w:type="dxa"/>
            <w:vAlign w:val="center"/>
          </w:tcPr>
          <w:p w14:paraId="63CB8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C829D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BF77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ycopyrrolate</w:t>
            </w:r>
          </w:p>
          <w:p w14:paraId="3FE64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85E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DF38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7FF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19A2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2229B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4" w:type="dxa"/>
            <w:vAlign w:val="center"/>
          </w:tcPr>
          <w:p w14:paraId="3607F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239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07D0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A34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46F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900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64E1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CEC5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2BEF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2DD9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67E6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1F096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47D40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AA5C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EFE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ranisetron</w:t>
            </w:r>
          </w:p>
          <w:p w14:paraId="73A34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A17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F8A82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ADD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B7B8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E0F2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055DA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22B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345" w:type="dxa"/>
            <w:vAlign w:val="center"/>
          </w:tcPr>
          <w:p w14:paraId="2BE44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430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2CD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25B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33E02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95C4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398F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759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38A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DDC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87B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CF625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9AE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loperidol</w:t>
            </w:r>
          </w:p>
          <w:p w14:paraId="01F58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271D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4D58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96C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A76F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0C7B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8418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330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2C93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FAF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1C91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023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36B2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06AB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82D2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C38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D15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40A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19A7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841B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14B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</w:t>
            </w:r>
          </w:p>
          <w:p w14:paraId="0887E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B61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898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C07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D87A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78B7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6C6F4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03E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0F69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7DA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AE1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0DE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9EE6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9C9D7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F668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AED0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7DA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4AB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9237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D33F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72A8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daruCIZUmab</w:t>
            </w:r>
          </w:p>
          <w:p w14:paraId="149A2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165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95B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7EC9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4B316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553" w:type="dxa"/>
            <w:vAlign w:val="center"/>
          </w:tcPr>
          <w:p w14:paraId="41096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554" w:type="dxa"/>
            <w:vAlign w:val="center"/>
          </w:tcPr>
          <w:p w14:paraId="20557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DDE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 mL (0.05 gram / mL)</w:t>
            </w:r>
          </w:p>
        </w:tc>
        <w:tc>
          <w:tcPr>
            <w:tcW w:w="345" w:type="dxa"/>
            <w:vAlign w:val="center"/>
          </w:tcPr>
          <w:p w14:paraId="7D526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829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79C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68A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A5FF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D8D8A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A07F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63B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91C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8BA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8835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148A0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33FC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ipen/cilas/relebac</w:t>
            </w:r>
          </w:p>
          <w:p w14:paraId="31C83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A0D7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2519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E72D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6195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144B34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</w:t>
            </w:r>
          </w:p>
        </w:tc>
        <w:tc>
          <w:tcPr>
            <w:tcW w:w="554" w:type="dxa"/>
            <w:vMerge w:val="restart"/>
            <w:vAlign w:val="center"/>
          </w:tcPr>
          <w:p w14:paraId="24301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1</w:t>
            </w:r>
          </w:p>
        </w:tc>
        <w:tc>
          <w:tcPr>
            <w:tcW w:w="2760" w:type="dxa"/>
            <w:vAlign w:val="center"/>
          </w:tcPr>
          <w:p w14:paraId="64AFE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40 mL (12.5 mg / mL)</w:t>
            </w:r>
          </w:p>
        </w:tc>
        <w:tc>
          <w:tcPr>
            <w:tcW w:w="345" w:type="dxa"/>
            <w:vAlign w:val="center"/>
          </w:tcPr>
          <w:p w14:paraId="4BAAF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F58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7AA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D19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2606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084AC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839C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AA3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9EA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0F8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C1C3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AFE5D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53C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E17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93B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8E4F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3878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1E8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80E0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279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60 mL (12.5 mg / mL)</w:t>
            </w:r>
          </w:p>
        </w:tc>
        <w:tc>
          <w:tcPr>
            <w:tcW w:w="345" w:type="dxa"/>
            <w:vAlign w:val="center"/>
          </w:tcPr>
          <w:p w14:paraId="43F92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8A90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B13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CD1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69BE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14F74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DEDF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755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ED8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874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AC38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3C972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B580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B2FF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A133A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EBBC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D93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DAE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7950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9FA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80 mL (12.5 mg / mL)</w:t>
            </w:r>
          </w:p>
        </w:tc>
        <w:tc>
          <w:tcPr>
            <w:tcW w:w="345" w:type="dxa"/>
            <w:vAlign w:val="center"/>
          </w:tcPr>
          <w:p w14:paraId="27AC4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543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E64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A8B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E6D2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6D12D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73B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D974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6F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E947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F7B2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1679D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42E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3DC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EF2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C6D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829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59B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771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ED5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100 mL (12.5 mg / mL)</w:t>
            </w:r>
          </w:p>
        </w:tc>
        <w:tc>
          <w:tcPr>
            <w:tcW w:w="345" w:type="dxa"/>
            <w:vAlign w:val="center"/>
          </w:tcPr>
          <w:p w14:paraId="03850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655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04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496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4263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48718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245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B9D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87D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966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12C0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FE93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F083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78CC6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B55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E475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F74F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6158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23048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0058C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6880D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2366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3B6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F2D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39B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2D7F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12911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800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F1F8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872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C80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B0C7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2F1303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C67A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on sucrose</w:t>
            </w:r>
          </w:p>
          <w:p w14:paraId="0FF96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D76C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1492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DCF1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DAB5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Merge w:val="restart"/>
            <w:vAlign w:val="center"/>
          </w:tcPr>
          <w:p w14:paraId="71C412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Merge w:val="restart"/>
            <w:vAlign w:val="center"/>
          </w:tcPr>
          <w:p w14:paraId="09F70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D35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1B28A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294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E39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76C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181D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CC18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7667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E39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FF1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5EB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9933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21BD9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787A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CCD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275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FDA2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807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4C1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4CF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8639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1F3A4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D83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418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DFD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93F8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545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073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7B4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C81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9FD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C57D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29ADC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745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9A5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682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87CC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812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A78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464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425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0FE8E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5E7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6BD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9E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2FE20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E398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118E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595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741E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C29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99F6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78791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A1B2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D89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9F9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A009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3C1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329C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51C7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E4A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345" w:type="dxa"/>
            <w:vAlign w:val="center"/>
          </w:tcPr>
          <w:p w14:paraId="4E519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C07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8FA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76B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62386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9C74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D752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D3D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3B8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EE4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DE36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B733C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6EAA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244B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1918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7C40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558E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D06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A1D9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A8A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5FA86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CD1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F16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47C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48051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062B0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BA71A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A8D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51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FBD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58C8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4CA6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DB2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avuconazonium</w:t>
            </w:r>
          </w:p>
          <w:p w14:paraId="29426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3E44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6AA8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29D4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AC0F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0</w:t>
            </w:r>
          </w:p>
        </w:tc>
        <w:tc>
          <w:tcPr>
            <w:tcW w:w="553" w:type="dxa"/>
            <w:vAlign w:val="center"/>
          </w:tcPr>
          <w:p w14:paraId="2904B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</w:t>
            </w:r>
          </w:p>
        </w:tc>
        <w:tc>
          <w:tcPr>
            <w:tcW w:w="554" w:type="dxa"/>
            <w:vAlign w:val="center"/>
          </w:tcPr>
          <w:p w14:paraId="34EAF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2760" w:type="dxa"/>
            <w:vAlign w:val="center"/>
          </w:tcPr>
          <w:p w14:paraId="352B4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 mg / 250 mL (1.488 mg / mL)</w:t>
            </w:r>
          </w:p>
        </w:tc>
        <w:tc>
          <w:tcPr>
            <w:tcW w:w="345" w:type="dxa"/>
            <w:vAlign w:val="center"/>
          </w:tcPr>
          <w:p w14:paraId="579CF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8E6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EE0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26167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45EF6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B83A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A33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80B0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1BF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A2B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00D5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1A491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9AD3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oniazid</w:t>
            </w:r>
          </w:p>
          <w:p w14:paraId="0471B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D9C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7A2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9F8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A3C4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747D6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0A032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2AA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D6CF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931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F4F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405C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C775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85F5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C1F5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971D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A41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623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7D0D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67482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16AB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centra</w:t>
            </w:r>
          </w:p>
          <w:p w14:paraId="454CA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8F04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5461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C628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3B93E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Merge w:val="restart"/>
            <w:vAlign w:val="center"/>
          </w:tcPr>
          <w:p w14:paraId="334968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Merge w:val="restart"/>
            <w:vAlign w:val="center"/>
          </w:tcPr>
          <w:p w14:paraId="224A6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A0F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unit / 60 mL (25 unit / mL)</w:t>
            </w:r>
          </w:p>
        </w:tc>
        <w:tc>
          <w:tcPr>
            <w:tcW w:w="345" w:type="dxa"/>
            <w:vAlign w:val="center"/>
          </w:tcPr>
          <w:p w14:paraId="65DFE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ED4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707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18D5A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58384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ABA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30524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B94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9F7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8D5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EE73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5ADE0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EB03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C2E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137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2E02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27F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DE2FD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8147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227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0A7EF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C61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CA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712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2152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B93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A0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B7FE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16C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AC3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EDED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27A64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84D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cosamide</w:t>
            </w:r>
          </w:p>
          <w:p w14:paraId="75B69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9355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7C4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3757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D7DEB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62CE3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554" w:type="dxa"/>
            <w:vAlign w:val="center"/>
          </w:tcPr>
          <w:p w14:paraId="1D706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3B6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0EA9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1D2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204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C60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5068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5EB1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03B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823E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08D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0D5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0F92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06A1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5E4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famulin</w:t>
            </w:r>
          </w:p>
          <w:p w14:paraId="37453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45C0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8E51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062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F669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1D0AE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466056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2</w:t>
            </w:r>
          </w:p>
        </w:tc>
        <w:tc>
          <w:tcPr>
            <w:tcW w:w="2760" w:type="dxa"/>
            <w:vAlign w:val="center"/>
          </w:tcPr>
          <w:p w14:paraId="78EAB6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345" w:type="dxa"/>
            <w:vAlign w:val="center"/>
          </w:tcPr>
          <w:p w14:paraId="5F735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256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1064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FB1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49E31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8398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87C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002A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A86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B49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2E1A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A24B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6BD8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</w:t>
            </w:r>
          </w:p>
          <w:p w14:paraId="2F54C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981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235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1AD7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75E0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2CAF3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8B07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4635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191D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E7E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D4D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87FB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6E02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1C7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C44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3A27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333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C9F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218D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A455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40E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7CECB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1515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903D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259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47A1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1C226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6E725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,501</w:t>
            </w:r>
          </w:p>
        </w:tc>
        <w:tc>
          <w:tcPr>
            <w:tcW w:w="2760" w:type="dxa"/>
            <w:vAlign w:val="center"/>
          </w:tcPr>
          <w:p w14:paraId="32D8B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035C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C99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332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468C5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09A1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2AE3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F7CC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1C21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0F0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6EEAE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44606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494F1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B5FF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FLOXacin</w:t>
            </w:r>
          </w:p>
          <w:p w14:paraId="2B962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95AE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FC65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6E5A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3701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0E280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Merge w:val="restart"/>
            <w:vAlign w:val="center"/>
          </w:tcPr>
          <w:p w14:paraId="31172C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1</w:t>
            </w:r>
          </w:p>
        </w:tc>
        <w:tc>
          <w:tcPr>
            <w:tcW w:w="2760" w:type="dxa"/>
            <w:vAlign w:val="center"/>
          </w:tcPr>
          <w:p w14:paraId="61161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345" w:type="dxa"/>
            <w:vAlign w:val="center"/>
          </w:tcPr>
          <w:p w14:paraId="270AA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A86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7602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338D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7385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8347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F511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3E20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34B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D89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531D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3BDD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1015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BB2A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71F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3205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2BC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116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8DC5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70E2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745AF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17E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3E6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32EE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A3B6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3A8E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53E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EEA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9DD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168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0469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D0067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3A5F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380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BB5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11C5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26E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CC8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58C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D4B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50 mL (5 mg / mL)</w:t>
            </w:r>
          </w:p>
        </w:tc>
        <w:tc>
          <w:tcPr>
            <w:tcW w:w="345" w:type="dxa"/>
            <w:vAlign w:val="center"/>
          </w:tcPr>
          <w:p w14:paraId="6BE27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D71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58FE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D18A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350BD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36B4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58AF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E65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4B2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83AC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98CE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509EC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846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thyroxine</w:t>
            </w:r>
          </w:p>
          <w:p w14:paraId="39939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D63C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90C4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1DF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57C18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363CA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4" w:type="dxa"/>
            <w:vAlign w:val="center"/>
          </w:tcPr>
          <w:p w14:paraId="4F311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D46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4A55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5ED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728F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5E99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CD2E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1FBA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DDB2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A8BD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E6C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297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019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B520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C20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nezolid</w:t>
            </w:r>
          </w:p>
          <w:p w14:paraId="26AA40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7B3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64C8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B73B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0DB6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2D4B1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34334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6BC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300 mL (2 mg / mL)</w:t>
            </w:r>
          </w:p>
        </w:tc>
        <w:tc>
          <w:tcPr>
            <w:tcW w:w="345" w:type="dxa"/>
            <w:vAlign w:val="center"/>
          </w:tcPr>
          <w:p w14:paraId="19E82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263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239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C18F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4585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B6C2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0690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778C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CCF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CFF0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C581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65EA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19C0E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1 Gm]</w:t>
            </w:r>
          </w:p>
          <w:p w14:paraId="6AEA2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463C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3808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E19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FE08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35EF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6C2F6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F5C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D0A2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A951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966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C73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490F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932A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7C912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DD1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05D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25D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915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5A5B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4DCA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[CI]</w:t>
            </w:r>
          </w:p>
          <w:p w14:paraId="6F247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47DD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B053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1889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05C4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Align w:val="center"/>
          </w:tcPr>
          <w:p w14:paraId="4028D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794A9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4EA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6A9A7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2DF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923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3B0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A759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D25C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5C9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4CF5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C84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90C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C2AB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31202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79D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0%</w:t>
            </w:r>
          </w:p>
          <w:p w14:paraId="5BA66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57D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8E8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F67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4E795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1F5B8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148E7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8082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gram / 250 mL (0.2 gram / mL)</w:t>
            </w:r>
          </w:p>
        </w:tc>
        <w:tc>
          <w:tcPr>
            <w:tcW w:w="345" w:type="dxa"/>
            <w:vAlign w:val="center"/>
          </w:tcPr>
          <w:p w14:paraId="12184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8677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E0C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D36A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5AB7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DC39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C9E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961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AAF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21B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5E2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91D8E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5005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</w:t>
            </w:r>
          </w:p>
          <w:p w14:paraId="48491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6C36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14F2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4BC5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5864E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32E83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116C1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075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100 mL (0.005 gram / mL)</w:t>
            </w:r>
          </w:p>
        </w:tc>
        <w:tc>
          <w:tcPr>
            <w:tcW w:w="345" w:type="dxa"/>
            <w:vAlign w:val="center"/>
          </w:tcPr>
          <w:p w14:paraId="062EE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340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2B7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9337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73FF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5C9DA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7D2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ACC0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819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6D9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13B4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C224A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E53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F14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73F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2890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03F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C9C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5412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C458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D93D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951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2AC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6C0C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C741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4C2BF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D0DE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042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693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916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A438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7CB1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957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6E8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A7D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F04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B5D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27A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9500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B62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CA04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13D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055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F002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34D6E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3393B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5FF7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39E80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C26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149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213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1FE0D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1C22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/vaborbact</w:t>
            </w:r>
          </w:p>
          <w:p w14:paraId="00E88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3C56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6B16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EC75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0B44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7033E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133F2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2760" w:type="dxa"/>
            <w:vAlign w:val="center"/>
          </w:tcPr>
          <w:p w14:paraId="7833D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6C54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E3A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C97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795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0A548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7856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4B49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2DA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952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7F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C4D0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7AFCD7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A6BD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678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573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80D6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CF8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846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CFAD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B89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250 mL (0.008 gram / mL)</w:t>
            </w:r>
          </w:p>
        </w:tc>
        <w:tc>
          <w:tcPr>
            <w:tcW w:w="345" w:type="dxa"/>
            <w:vAlign w:val="center"/>
          </w:tcPr>
          <w:p w14:paraId="3C90D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E5ED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D8E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E3E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D029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27F68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8916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458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050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799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B962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B6B8A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0D4B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B66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03F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F668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69A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5BE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2F33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2CD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gram / 500 mL (0.008 gram / mL)</w:t>
            </w:r>
          </w:p>
        </w:tc>
        <w:tc>
          <w:tcPr>
            <w:tcW w:w="345" w:type="dxa"/>
            <w:vAlign w:val="center"/>
          </w:tcPr>
          <w:p w14:paraId="6E295E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190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BC0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75F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4B8EC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FC6A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21F1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118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0D5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23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76A7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C8AE4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AF7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</w:t>
            </w:r>
          </w:p>
          <w:p w14:paraId="70D32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0606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83B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C1C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BF5E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03274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000</w:t>
            </w:r>
          </w:p>
        </w:tc>
        <w:tc>
          <w:tcPr>
            <w:tcW w:w="554" w:type="dxa"/>
            <w:vAlign w:val="center"/>
          </w:tcPr>
          <w:p w14:paraId="153F6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6B8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545D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990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402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690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E30F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38548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09A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18A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3A6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83C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BE9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6F87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66A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adone</w:t>
            </w:r>
          </w:p>
          <w:p w14:paraId="57D54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4DF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A20C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AFF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5633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A30E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51E93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C98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C611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3E3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D40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648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01863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5230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BCB9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CCD2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95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9A6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27A2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70CA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B93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 [spin LD]</w:t>
            </w:r>
          </w:p>
          <w:p w14:paraId="5DCEC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628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11E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160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98CC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79E73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3542F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000</w:t>
            </w:r>
          </w:p>
        </w:tc>
        <w:tc>
          <w:tcPr>
            <w:tcW w:w="2760" w:type="dxa"/>
            <w:vAlign w:val="center"/>
          </w:tcPr>
          <w:p w14:paraId="65ED9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6398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714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CC2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58635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5C3A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1E2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6DC9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7029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420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7BD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E46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C97D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106D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0F443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C3D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1E8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CF6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EF13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.1</w:t>
            </w:r>
          </w:p>
        </w:tc>
        <w:tc>
          <w:tcPr>
            <w:tcW w:w="553" w:type="dxa"/>
            <w:vAlign w:val="center"/>
          </w:tcPr>
          <w:p w14:paraId="07DF9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282BC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D97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CCA9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6E0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284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C8A8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87F1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EBD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9F42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696E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36A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A587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598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ABBF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8CDA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oprolol</w:t>
            </w:r>
          </w:p>
          <w:p w14:paraId="751A1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3F90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4C6B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FD4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D876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553" w:type="dxa"/>
            <w:vAlign w:val="center"/>
          </w:tcPr>
          <w:p w14:paraId="5D84E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4E6610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3CA09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89A6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FD5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5DA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279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D9E0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38A6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FF9D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FE12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195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72A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B98F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52757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5D94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1B2F5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33BE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24F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1E50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9900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4F68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11AEB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440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2BE19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4AA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3A3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68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350C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C427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952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1C75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8B9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DDA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7A8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C2E58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56D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ultivitamin 12</w:t>
            </w:r>
          </w:p>
          <w:p w14:paraId="7B392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DC0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FE2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837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6DE62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0983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599A0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760" w:type="dxa"/>
            <w:vAlign w:val="center"/>
          </w:tcPr>
          <w:p w14:paraId="065FD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4BD6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357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A55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A1D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82FA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17FD8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4DB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15D4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358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A8A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4272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D18D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911E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ycophenolate</w:t>
            </w:r>
          </w:p>
          <w:p w14:paraId="0DCC5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4106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489D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70ED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F86B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6F353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681BF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BC0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50 mL (6.6667 mg / mL)</w:t>
            </w:r>
          </w:p>
        </w:tc>
        <w:tc>
          <w:tcPr>
            <w:tcW w:w="345" w:type="dxa"/>
            <w:vAlign w:val="center"/>
          </w:tcPr>
          <w:p w14:paraId="2FC16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A76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514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C7F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6C16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38F7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287F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EFA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690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D27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925D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5D6A4F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123C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6FE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91C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3D9B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7C6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720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074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FE2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184B9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1EC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147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3749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7FE0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67E5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7C4D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717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CA8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8CC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3BE0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7E548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7EB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DE7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215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338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B63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FCF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83D5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C89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1F83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5EF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032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B68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5359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3D3D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2068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E706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600" w:type="dxa"/>
            <w:vAlign w:val="center"/>
          </w:tcPr>
          <w:p w14:paraId="3874B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</w:p>
        </w:tc>
        <w:tc>
          <w:tcPr>
            <w:tcW w:w="600" w:type="dxa"/>
            <w:vAlign w:val="center"/>
          </w:tcPr>
          <w:p w14:paraId="71468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050" w:type="dxa"/>
            <w:vMerge/>
            <w:vAlign w:val="center"/>
          </w:tcPr>
          <w:p w14:paraId="39A20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6B934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222B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fcillin</w:t>
            </w:r>
          </w:p>
          <w:p w14:paraId="1905E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32BF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98F7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FC8E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8A07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Merge w:val="restart"/>
            <w:vAlign w:val="center"/>
          </w:tcPr>
          <w:p w14:paraId="4FA23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1D27C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2760" w:type="dxa"/>
            <w:vAlign w:val="center"/>
          </w:tcPr>
          <w:p w14:paraId="1A79F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36EC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5FD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9CE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A059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40D9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08D50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016D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8254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0FA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CF5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1904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8D22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1CC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B7F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856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7115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BB9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324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3D45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89D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84F9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B2F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421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888D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50C1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2B430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49EA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770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2FD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09F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9A9F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0C3B1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96A6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buphine</w:t>
            </w:r>
          </w:p>
          <w:p w14:paraId="01FB6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3F8B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7CA6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583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3581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35738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2B4DF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7FFA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5EB2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A1A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B30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57C78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BBAC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89BD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D333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0A76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83A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61C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048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F2C69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720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 [II]</w:t>
            </w:r>
          </w:p>
          <w:p w14:paraId="66E5A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442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7A5C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E5D8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15F1E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7D127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486A4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0C8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6C815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F83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FFD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2BAB5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66536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3F6B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A062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9D16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C1D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FFA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D81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3C8F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5E79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madacylcine</w:t>
            </w:r>
          </w:p>
          <w:p w14:paraId="30BAB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646F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BB07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CE6A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7CB8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0759EC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1FE4B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23B2B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1ADE2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028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C9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6BF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23411B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D6D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28D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0C1C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DAB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3D2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3815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7C2B69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554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9B1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5D2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D059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D02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893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67FA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39D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45C5F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BD4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BC8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644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2F6F5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DC08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DDB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B6CC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4CF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4CD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22B8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B236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880D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dansetron</w:t>
            </w:r>
          </w:p>
          <w:p w14:paraId="730E9F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066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95C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83B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9B61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6AD86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554" w:type="dxa"/>
            <w:vAlign w:val="center"/>
          </w:tcPr>
          <w:p w14:paraId="0ADE8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110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A881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69C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4D1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09B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279A6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912F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759D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B9A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D73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B39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84AA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1205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6F30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ritavancin</w:t>
            </w:r>
          </w:p>
          <w:p w14:paraId="255F7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BA88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7F1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61C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38BF2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8F19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07377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</w:t>
            </w:r>
          </w:p>
        </w:tc>
        <w:tc>
          <w:tcPr>
            <w:tcW w:w="2760" w:type="dxa"/>
            <w:vAlign w:val="center"/>
          </w:tcPr>
          <w:p w14:paraId="74D7D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 gram / 1,000 mL (0.0012 gram / mL)</w:t>
            </w:r>
          </w:p>
        </w:tc>
        <w:tc>
          <w:tcPr>
            <w:tcW w:w="345" w:type="dxa"/>
            <w:vAlign w:val="center"/>
          </w:tcPr>
          <w:p w14:paraId="16999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3D8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F58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916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6B677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AF7C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EC20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4BC4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BC5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5AC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9858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AB18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55CCD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cillin</w:t>
            </w:r>
          </w:p>
          <w:p w14:paraId="5446D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C5B7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B971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DF62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708C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65FE4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67E1A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860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DF53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B2D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F29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A40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8941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582C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43E2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EB7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4D1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EED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0397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DD8E9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CE59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FB44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498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5D7C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00CF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21B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BE6A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FD7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6B1C2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15A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F2B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28C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3273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23D5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1FE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974D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77B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15B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AA59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8F207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594F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midronate</w:t>
            </w:r>
          </w:p>
          <w:p w14:paraId="3EC0C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44A8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92155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EE9B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8300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66761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Merge w:val="restart"/>
            <w:vAlign w:val="center"/>
          </w:tcPr>
          <w:p w14:paraId="5C4D6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E3D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500 mL (0.06 mg / mL)</w:t>
            </w:r>
          </w:p>
        </w:tc>
        <w:tc>
          <w:tcPr>
            <w:tcW w:w="345" w:type="dxa"/>
            <w:vAlign w:val="center"/>
          </w:tcPr>
          <w:p w14:paraId="5F720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C88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92E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1EE85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16D0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5F499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25E1B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72C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847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DA2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AB1F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7CB1E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8163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106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E09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536D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CD4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790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C755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186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345" w:type="dxa"/>
            <w:vAlign w:val="center"/>
          </w:tcPr>
          <w:p w14:paraId="3C79F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A8E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4A0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F5B7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24C4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2470B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2BA2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4A3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D83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AE9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57A1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44B2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65A4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AD9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A981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7090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A3E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FB1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9558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5F3A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 mg / 500 mL (0.18 mg / mL)</w:t>
            </w:r>
          </w:p>
        </w:tc>
        <w:tc>
          <w:tcPr>
            <w:tcW w:w="345" w:type="dxa"/>
            <w:vAlign w:val="center"/>
          </w:tcPr>
          <w:p w14:paraId="1D57F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75A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528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6DAA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D439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14F5D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5A53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435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BB2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93F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897B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C731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993A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C50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273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8BE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31C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841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A03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B70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34E1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B03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5F8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7CA64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2369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52CA9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0904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17F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B94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6BE8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9B96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1E4BD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B90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 [II]</w:t>
            </w:r>
          </w:p>
          <w:p w14:paraId="37801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4E7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B19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E45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5B86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9</w:t>
            </w:r>
          </w:p>
        </w:tc>
        <w:tc>
          <w:tcPr>
            <w:tcW w:w="553" w:type="dxa"/>
            <w:vAlign w:val="center"/>
          </w:tcPr>
          <w:p w14:paraId="7EE60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5A614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6014D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345" w:type="dxa"/>
            <w:vAlign w:val="center"/>
          </w:tcPr>
          <w:p w14:paraId="19CD9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9E6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D04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D40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1953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4540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7DF4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AC1F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2A0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4D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9F04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701B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F424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icillin</w:t>
            </w:r>
          </w:p>
          <w:p w14:paraId="0D6A1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B25A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DAA5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A89D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14B4C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759EB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65536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895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 / 50 mL (0.02 unit / mL)</w:t>
            </w:r>
          </w:p>
        </w:tc>
        <w:tc>
          <w:tcPr>
            <w:tcW w:w="345" w:type="dxa"/>
            <w:vAlign w:val="center"/>
          </w:tcPr>
          <w:p w14:paraId="6F187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567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56E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A5F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63D7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A35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7A0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44D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A3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F8F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841F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</w:tr>
      <w:tr w:rsidR="00AD390D" w14:paraId="2CDDC1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8DEC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B3E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111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BB1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652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82E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82F5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42D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unit / 50 mL (0.04 unit / mL)</w:t>
            </w:r>
          </w:p>
        </w:tc>
        <w:tc>
          <w:tcPr>
            <w:tcW w:w="345" w:type="dxa"/>
            <w:vAlign w:val="center"/>
          </w:tcPr>
          <w:p w14:paraId="0BEEF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28F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63B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990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B5F7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AA3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4E0B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B88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6C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89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9DC2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A5D1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625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751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FD7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4FC2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7B4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16D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69E3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1E6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unit / 50 mL (0.06 unit / mL)</w:t>
            </w:r>
          </w:p>
        </w:tc>
        <w:tc>
          <w:tcPr>
            <w:tcW w:w="345" w:type="dxa"/>
            <w:vAlign w:val="center"/>
          </w:tcPr>
          <w:p w14:paraId="102A4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12B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236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58E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B6AC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95EB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00B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2975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E83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80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BBC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5834F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B72F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447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DEF4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EC83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2E7B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D22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28C3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83A2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unit / 50 mL (0.08 unit / mL)</w:t>
            </w:r>
          </w:p>
        </w:tc>
        <w:tc>
          <w:tcPr>
            <w:tcW w:w="345" w:type="dxa"/>
            <w:vAlign w:val="center"/>
          </w:tcPr>
          <w:p w14:paraId="0930D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B3C0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F3C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1F7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C3B4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648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263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B489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DCB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4C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A75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243B3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9903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7F4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220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19B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E34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4AFD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F4A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C26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345" w:type="dxa"/>
            <w:vAlign w:val="center"/>
          </w:tcPr>
          <w:p w14:paraId="338CA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39E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F3D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299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C938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C88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1F3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9BC8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AE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56C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F1E8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DFD1B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A3D5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96B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67D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2B66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6C6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1169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C016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C13A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69337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8A3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780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811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650A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E844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3845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7527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7AD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380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6CA6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49F07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180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amidine</w:t>
            </w:r>
          </w:p>
          <w:p w14:paraId="1E4A9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68F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A2DE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D39D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F360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Align w:val="center"/>
          </w:tcPr>
          <w:p w14:paraId="4606E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11DBF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904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2C0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613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E82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37F7B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67ED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AB6D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4423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AACD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9F7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5516D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690BC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A034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3EBD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ramivir</w:t>
            </w:r>
          </w:p>
          <w:p w14:paraId="68FB7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2E3D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9730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DB0A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CA22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Merge w:val="restart"/>
            <w:vAlign w:val="center"/>
          </w:tcPr>
          <w:p w14:paraId="54D1D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12701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71693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6BBE9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9E5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E6C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DFA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8F81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1323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F35B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B289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4F5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2B9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A047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99F29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062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839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AE6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4D27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3E1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4BE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21B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BF2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5CDB8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EEB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045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143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D5B8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B247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DBD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D75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7AC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C4E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4DC7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AA37F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9FEA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87C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2E4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89B2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80C4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084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49C9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6DC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100 mL (6 mg / mL)</w:t>
            </w:r>
          </w:p>
        </w:tc>
        <w:tc>
          <w:tcPr>
            <w:tcW w:w="345" w:type="dxa"/>
            <w:vAlign w:val="center"/>
          </w:tcPr>
          <w:p w14:paraId="5CA50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168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036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DB3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7327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EE2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CE0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1FE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042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B63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6B00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E2B06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5B8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A20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A4E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1940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6807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12E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5213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7CB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A301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2D45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BE1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180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A5BF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565E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76C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0E64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5E6A0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601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Merge/>
            <w:vAlign w:val="center"/>
          </w:tcPr>
          <w:p w14:paraId="72A8B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AC258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954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71597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0FC75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D2E6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9330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4AEF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686D8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4C97D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79242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537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1E6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32D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DC3C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AC5C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F97E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23DB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3B74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C35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C0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A9F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02E16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CB1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45D97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43E3E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502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4E9B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4F39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30E5A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757E0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A1D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E1B0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218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ABF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3C03A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433F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8EEB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8147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39AD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41C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B64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2A7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10FB5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19C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6FFCF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56FD6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193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FF0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1BBC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B3A3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130AD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218C1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63DA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ED3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EEC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6DDF1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23417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1A28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4735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6E95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477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F7F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9DE5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4CDD6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A41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1C2E9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43432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3AC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8180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E27D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3964B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684E6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24093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0E32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AB7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853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CC3B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1220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0D61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0E71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C849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4C6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3D4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D049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E00F6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9DD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4D0A3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1D39C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D233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BFE2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F653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28C0A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2248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829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1094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B2E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AC6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BC14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060EC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6F2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B11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749E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23F5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98D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AC54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6041FA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6100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2FBE4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5AC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7DC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A77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59BD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5D15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5BFAA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2760" w:type="dxa"/>
            <w:vAlign w:val="center"/>
          </w:tcPr>
          <w:p w14:paraId="3A7BB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8409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88D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F12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9DBB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E5B3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CF71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30B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A7B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42A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032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EC9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98EF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E388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iperacillin/tazo</w:t>
            </w:r>
          </w:p>
          <w:p w14:paraId="39477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6FF8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52B5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AC4A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534F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3" w:type="dxa"/>
            <w:vMerge w:val="restart"/>
            <w:vAlign w:val="center"/>
          </w:tcPr>
          <w:p w14:paraId="7B89A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4" w:type="dxa"/>
            <w:vMerge w:val="restart"/>
            <w:vAlign w:val="center"/>
          </w:tcPr>
          <w:p w14:paraId="6B1D1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73F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 gram / 50 mL (0.015 gram / mL)</w:t>
            </w:r>
          </w:p>
        </w:tc>
        <w:tc>
          <w:tcPr>
            <w:tcW w:w="345" w:type="dxa"/>
            <w:vAlign w:val="center"/>
          </w:tcPr>
          <w:p w14:paraId="3AF86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055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591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B0A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545A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5F5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06C7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7D7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6D7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593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DD24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E1419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130A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96D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72A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CB0E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7C0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607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F44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573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50 mL (0.045 gram / mL)</w:t>
            </w:r>
          </w:p>
        </w:tc>
        <w:tc>
          <w:tcPr>
            <w:tcW w:w="345" w:type="dxa"/>
            <w:vAlign w:val="center"/>
          </w:tcPr>
          <w:p w14:paraId="21808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FB3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4D6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569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705A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8F6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8C9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038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9A1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E99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1ADA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F29FC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4205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89BB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59B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204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EB3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616B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A69E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E13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100 mL (0.0225 gram / mL)</w:t>
            </w:r>
          </w:p>
        </w:tc>
        <w:tc>
          <w:tcPr>
            <w:tcW w:w="345" w:type="dxa"/>
            <w:vAlign w:val="center"/>
          </w:tcPr>
          <w:p w14:paraId="0673C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8DA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4FB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127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A0A5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8F9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BA9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D41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04C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136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3939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239C2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C1E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DE9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A4F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45AC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4A1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A72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F68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E10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7 gram / 100 mL (0.0337 gram / mL)</w:t>
            </w:r>
          </w:p>
        </w:tc>
        <w:tc>
          <w:tcPr>
            <w:tcW w:w="345" w:type="dxa"/>
            <w:vAlign w:val="center"/>
          </w:tcPr>
          <w:p w14:paraId="3D0D1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E90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0D7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E94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357E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D83B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BA6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E4C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65B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4A3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E8C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2392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CF6E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18E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82B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21A6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D5C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8B2E9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2C1F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590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 gram / 100 mL (0.045 gram / mL)</w:t>
            </w:r>
          </w:p>
        </w:tc>
        <w:tc>
          <w:tcPr>
            <w:tcW w:w="345" w:type="dxa"/>
            <w:vAlign w:val="center"/>
          </w:tcPr>
          <w:p w14:paraId="6FD7B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B16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F1F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152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E2E6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42728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D53A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FFC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190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FE4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C0AB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95A7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6BC9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lazomicin</w:t>
            </w:r>
          </w:p>
          <w:p w14:paraId="6C58D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6E11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653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F5D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3446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6126A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</w:t>
            </w:r>
          </w:p>
        </w:tc>
        <w:tc>
          <w:tcPr>
            <w:tcW w:w="554" w:type="dxa"/>
            <w:vAlign w:val="center"/>
          </w:tcPr>
          <w:p w14:paraId="23170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B39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2531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2FA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6AD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F4A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317E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8513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2CF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D282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600" w:type="dxa"/>
            <w:vAlign w:val="center"/>
          </w:tcPr>
          <w:p w14:paraId="58699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65229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1050" w:type="dxa"/>
            <w:vAlign w:val="center"/>
          </w:tcPr>
          <w:p w14:paraId="7A1BB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15E5B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F53F2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saconazole</w:t>
            </w:r>
          </w:p>
          <w:p w14:paraId="02903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C4C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0FD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7F56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B90E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Align w:val="center"/>
          </w:tcPr>
          <w:p w14:paraId="01769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3E335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53DE0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08278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694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233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31E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097B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37A63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E8A7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70B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D5D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CF3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BD47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141187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BF454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17638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Merge w:val="restart"/>
            <w:vAlign w:val="center"/>
          </w:tcPr>
          <w:p w14:paraId="61948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A42B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BD76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616CF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2B80A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0234C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3CF25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374E4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9B2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426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6E7E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9537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346A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77ED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63F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A23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530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716E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295D21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F74C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402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F460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C136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9EE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777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4F3C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3C5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6CF5B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8F1E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9A5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6E34D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C350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A418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EBA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CA2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450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8F4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CEF0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94455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D4E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26F53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Align w:val="center"/>
          </w:tcPr>
          <w:p w14:paraId="28894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0D8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2987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Align w:val="center"/>
          </w:tcPr>
          <w:p w14:paraId="0E155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4895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351F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79BC25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42026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E06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411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53B2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96C2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550F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DB30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74FCE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A46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906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89F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9F98C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D868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PHOSphate</w:t>
            </w:r>
          </w:p>
          <w:p w14:paraId="6BFD1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7850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208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E48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5144D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58FE0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25278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2760" w:type="dxa"/>
            <w:vAlign w:val="center"/>
          </w:tcPr>
          <w:p w14:paraId="7805B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0DF4B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80D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5DA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C07C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1DFA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6C716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5B05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A2F2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082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C22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31DD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0D4CE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583C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hlorperazine</w:t>
            </w:r>
          </w:p>
          <w:p w14:paraId="1C27B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99EE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0F59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99B4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42CC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4985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4308C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EAE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53A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6A4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409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B355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8758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D5F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BFEC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9108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4DF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E44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A49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9960E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F03A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methazine</w:t>
            </w:r>
          </w:p>
          <w:p w14:paraId="3A6F6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E58D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2617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06E4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264B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3" w:type="dxa"/>
            <w:vMerge w:val="restart"/>
            <w:vAlign w:val="center"/>
          </w:tcPr>
          <w:p w14:paraId="4C5ED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4" w:type="dxa"/>
            <w:vMerge w:val="restart"/>
            <w:vAlign w:val="center"/>
          </w:tcPr>
          <w:p w14:paraId="6CD12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2F421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345" w:type="dxa"/>
            <w:vAlign w:val="center"/>
          </w:tcPr>
          <w:p w14:paraId="16CA9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5C0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51E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6499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FE828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6D7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AC5B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308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F9F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94D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D427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75BD16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CB8E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080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04B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8C9B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BD2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ECB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0ECC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1B53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414E3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4A5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10C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5D8BE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C7DE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58D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EE0A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376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A34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5EB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AA84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C8C6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121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1BB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A47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8F8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3C0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31B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61E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125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0CA0E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017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08D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32EE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87D2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7BA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96AB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4FC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83A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A71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FF3B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7BA3D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6B3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tamine sulfate</w:t>
            </w:r>
          </w:p>
          <w:p w14:paraId="7B02D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935F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B8F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A0D0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2201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4E39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1B75C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0C5A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B69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6B6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22F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588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32B3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CD5C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FD8B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794A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C725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F0C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50CD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65DAD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EC4C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yridoxine</w:t>
            </w:r>
          </w:p>
          <w:p w14:paraId="0DDDB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E2BF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CBC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6020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CDA6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31C54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97BF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15B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FE7E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61D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05B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954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9D0D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CEB4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A505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82F4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A2E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C43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4958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40679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2D57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mdesivir</w:t>
            </w:r>
          </w:p>
          <w:p w14:paraId="31E4D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2A81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644B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Merge w:val="restart"/>
            <w:vAlign w:val="center"/>
          </w:tcPr>
          <w:p w14:paraId="44B5B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AF7F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6650B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41E32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52D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214B1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13B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E6F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7F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45B9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395B4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22E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7E6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21F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229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C354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1444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7732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D1C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FCA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3A78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68E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823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DF80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B9F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2BC90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B24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984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FC5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2967F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62A8D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7A8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4B6B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71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DD3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2E37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C8C5C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9E5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fAMPin</w:t>
            </w:r>
          </w:p>
          <w:p w14:paraId="1BE85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DD2E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F3DF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6D34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18EA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792A6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69DA9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765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4AAC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ECA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BCF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7D3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00C15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4894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28E5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8BCE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4B8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C9F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0BC8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1CDB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CE6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arilumab</w:t>
            </w:r>
          </w:p>
          <w:p w14:paraId="6BB31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0309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69E4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D82D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EE06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9</w:t>
            </w:r>
          </w:p>
        </w:tc>
        <w:tc>
          <w:tcPr>
            <w:tcW w:w="553" w:type="dxa"/>
            <w:vAlign w:val="center"/>
          </w:tcPr>
          <w:p w14:paraId="42AACE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2DBB6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2760" w:type="dxa"/>
            <w:vAlign w:val="center"/>
          </w:tcPr>
          <w:p w14:paraId="08B83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345" w:type="dxa"/>
            <w:vAlign w:val="center"/>
          </w:tcPr>
          <w:p w14:paraId="1E5FA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941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CAD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67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3AA9A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8801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582E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0EE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0A3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BD6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7CA0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79CE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F28D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phosphate</w:t>
            </w:r>
          </w:p>
          <w:p w14:paraId="2BC3D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3F6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CDC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E3FB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7E433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749AB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6EA9D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04E82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593C5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5F92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723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B9C7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CC9D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46AC8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636F0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B46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487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BCC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595B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CE7A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AF43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thiosulfate</w:t>
            </w:r>
          </w:p>
          <w:p w14:paraId="050812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1BF9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E29F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B882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2714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4</w:t>
            </w:r>
          </w:p>
        </w:tc>
        <w:tc>
          <w:tcPr>
            <w:tcW w:w="553" w:type="dxa"/>
            <w:vMerge w:val="restart"/>
            <w:vAlign w:val="center"/>
          </w:tcPr>
          <w:p w14:paraId="7E863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Merge w:val="restart"/>
            <w:vAlign w:val="center"/>
          </w:tcPr>
          <w:p w14:paraId="7CFE9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9BB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200 mL (0.125 gram / mL)</w:t>
            </w:r>
          </w:p>
        </w:tc>
        <w:tc>
          <w:tcPr>
            <w:tcW w:w="345" w:type="dxa"/>
            <w:vAlign w:val="center"/>
          </w:tcPr>
          <w:p w14:paraId="6A918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8D0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877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0BF6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A891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79433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2854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855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74D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E40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3543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BA09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9388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DAC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FD4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58F2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19A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326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F45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0B1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7502C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61A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6F5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0596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0A22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84A4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50CF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367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23F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F0F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561D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4C4F9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CF90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trovimab</w:t>
            </w:r>
          </w:p>
          <w:p w14:paraId="37F7A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A26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C551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708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3987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0BB611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62D29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2</w:t>
            </w:r>
          </w:p>
        </w:tc>
        <w:tc>
          <w:tcPr>
            <w:tcW w:w="2760" w:type="dxa"/>
            <w:vAlign w:val="center"/>
          </w:tcPr>
          <w:p w14:paraId="4330C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8 mL (4.6296 mg / mL)</w:t>
            </w:r>
          </w:p>
        </w:tc>
        <w:tc>
          <w:tcPr>
            <w:tcW w:w="345" w:type="dxa"/>
            <w:vAlign w:val="center"/>
          </w:tcPr>
          <w:p w14:paraId="4254F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4B0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80D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5314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3FAA6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7B5D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6E5D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D16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DE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857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1FF9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68B0F6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925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acrolimus</w:t>
            </w:r>
          </w:p>
          <w:p w14:paraId="50D6E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B3B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B40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A3FF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DE2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F502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21D98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5</w:t>
            </w:r>
          </w:p>
        </w:tc>
        <w:tc>
          <w:tcPr>
            <w:tcW w:w="2760" w:type="dxa"/>
            <w:vAlign w:val="center"/>
          </w:tcPr>
          <w:p w14:paraId="32282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9E7C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F66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07D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0</w:t>
            </w:r>
          </w:p>
        </w:tc>
        <w:tc>
          <w:tcPr>
            <w:tcW w:w="600" w:type="dxa"/>
            <w:vAlign w:val="center"/>
          </w:tcPr>
          <w:p w14:paraId="47FFE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5</w:t>
            </w:r>
          </w:p>
        </w:tc>
        <w:tc>
          <w:tcPr>
            <w:tcW w:w="600" w:type="dxa"/>
            <w:vAlign w:val="center"/>
          </w:tcPr>
          <w:p w14:paraId="3EF08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10</w:t>
            </w:r>
          </w:p>
        </w:tc>
        <w:tc>
          <w:tcPr>
            <w:tcW w:w="600" w:type="dxa"/>
            <w:vAlign w:val="center"/>
          </w:tcPr>
          <w:p w14:paraId="2D2D6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41827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56DA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4</w:t>
            </w:r>
          </w:p>
        </w:tc>
        <w:tc>
          <w:tcPr>
            <w:tcW w:w="600" w:type="dxa"/>
            <w:vAlign w:val="center"/>
          </w:tcPr>
          <w:p w14:paraId="1A722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5</w:t>
            </w:r>
          </w:p>
        </w:tc>
        <w:tc>
          <w:tcPr>
            <w:tcW w:w="600" w:type="dxa"/>
            <w:vAlign w:val="center"/>
          </w:tcPr>
          <w:p w14:paraId="28247D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1050" w:type="dxa"/>
            <w:vAlign w:val="center"/>
          </w:tcPr>
          <w:p w14:paraId="1AE54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23B532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DDC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dizolid</w:t>
            </w:r>
          </w:p>
          <w:p w14:paraId="41C52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18D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044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AECD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A5AB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Align w:val="center"/>
          </w:tcPr>
          <w:p w14:paraId="7519FD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0112F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50712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20956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8C1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841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3C3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11715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4765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464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250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CA6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7101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B631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3DD78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9719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eophylline [II]</w:t>
            </w:r>
          </w:p>
          <w:p w14:paraId="154CC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E184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3E3E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1E4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7C61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262F3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7C379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333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6697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E3E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196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3B6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38E87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9421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6FA0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05BB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853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3CE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68DA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F0B1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2552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</w:t>
            </w:r>
          </w:p>
          <w:p w14:paraId="58F22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C369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63AC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878A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7603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Merge w:val="restart"/>
            <w:vAlign w:val="center"/>
          </w:tcPr>
          <w:p w14:paraId="623B8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214F1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C88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11DCF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86A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3F8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C3F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E393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3E74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A54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0E2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47C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70B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86CB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8C22B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E83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707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504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5BE4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EEC53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4E9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0133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840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13CB2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CD2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A34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7FB2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8DFA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07FC4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503A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7DC0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A47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392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5C9C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9BE7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C18A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DC2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FEC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3F81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386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25D0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638C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5777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42A13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F72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AC1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A43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8029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75A4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D2F0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919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18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608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076CC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85477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0F2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 [w/Folic A]</w:t>
            </w:r>
          </w:p>
          <w:p w14:paraId="0F957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157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956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552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571D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2AE91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4A7B0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8F6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31320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C4B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BDC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E69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5887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03AE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DF0E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0FE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5B9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FE4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F06F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9B31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7F2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gecycline</w:t>
            </w:r>
          </w:p>
          <w:p w14:paraId="774EF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68F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6D43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5BB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6B1F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54EFC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0D8F5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7B2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32D8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0B4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51A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0C5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C709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69BC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772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4C1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5B0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9F4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C876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CA98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6D37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bramycin</w:t>
            </w:r>
          </w:p>
          <w:p w14:paraId="3AB1E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2D0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77CB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DD4C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7705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5BB4E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46967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14EDA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D138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CBA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47A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742D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A872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EFF2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D4CC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749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E76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89C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928C2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B537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639D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cilizumab</w:t>
            </w:r>
          </w:p>
          <w:p w14:paraId="433EB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8F27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CFB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244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91BD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1D203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7721F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88A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463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026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832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ADC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3AD5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B023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7C8E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6943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5EB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F59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351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5D36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F10E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examic</w:t>
            </w:r>
          </w:p>
          <w:p w14:paraId="765FC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47CE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6CC1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DF6F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6A48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0BFF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554" w:type="dxa"/>
            <w:vMerge w:val="restart"/>
            <w:vAlign w:val="center"/>
          </w:tcPr>
          <w:p w14:paraId="3ED3D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4DD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26952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C86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A13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5C3F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9C0B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1FB5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2C8C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52B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FC9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78C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1DB2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1C55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F34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FE2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7E3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608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5B4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00A6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DA1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E98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50260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546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1B5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511ED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BDF4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910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F40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0B1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87F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9FF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0BAC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BEC2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F170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BB5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A1F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0BE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7A3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B83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FF12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454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6300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E73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BA2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6EDB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7B824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4BE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0D01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AD007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BD3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015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B26BA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83D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C2D0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proate sodium</w:t>
            </w:r>
          </w:p>
          <w:p w14:paraId="67435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E59C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7B3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0A73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8ED9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2DD761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3AC46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2760" w:type="dxa"/>
            <w:vAlign w:val="center"/>
          </w:tcPr>
          <w:p w14:paraId="1B8D1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3BF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287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668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6AE4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5F38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9B1E5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8CF0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50E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4440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5FE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82F9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FA011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DA56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1CEA3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1256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2E96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E3CB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9E61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0C10E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Merge w:val="restart"/>
            <w:vAlign w:val="center"/>
          </w:tcPr>
          <w:p w14:paraId="7F323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307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12F3A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50E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F9A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41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CB00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8D16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394D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152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CDC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3F3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9305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47E6C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ADBF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97D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53E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A0DB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A0C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1C0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F2B0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622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60061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A52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8A9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FE9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4DBB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B5B8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0D0F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7E4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B0E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A41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4B37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08177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105C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422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8D1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AEB5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1B6EE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E66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FB2F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87F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00 mL (5 mg / mL)</w:t>
            </w:r>
          </w:p>
        </w:tc>
        <w:tc>
          <w:tcPr>
            <w:tcW w:w="345" w:type="dxa"/>
            <w:vAlign w:val="center"/>
          </w:tcPr>
          <w:p w14:paraId="2DCCA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4F1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2D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024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F9AE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5B9E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7AED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4CE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682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D29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F357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216E0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1D69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BC2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D6D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E4B5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794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920F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146F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A0B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250 mL (5 mg / mL)</w:t>
            </w:r>
          </w:p>
        </w:tc>
        <w:tc>
          <w:tcPr>
            <w:tcW w:w="345" w:type="dxa"/>
            <w:vAlign w:val="center"/>
          </w:tcPr>
          <w:p w14:paraId="536FF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DA5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6B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CC1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9C84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2C4E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742F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6DC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D19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166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5AB9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BA5F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9FD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57C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E89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9106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A50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5586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AA44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673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12340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E03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1C8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576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AF84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0DA4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18D0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9831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645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FF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0EAA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45661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CE8A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98F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573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476D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398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808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C53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225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750 mg / 250 mL (7 mg / mL)</w:t>
            </w:r>
          </w:p>
        </w:tc>
        <w:tc>
          <w:tcPr>
            <w:tcW w:w="345" w:type="dxa"/>
            <w:vAlign w:val="center"/>
          </w:tcPr>
          <w:p w14:paraId="4EFDE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5E6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D97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CCB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6C6B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00FB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5AF4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C30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3FF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E1D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CB8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E21AC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0D86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D3C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43C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D67C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7A4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30A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F954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416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345" w:type="dxa"/>
            <w:vAlign w:val="center"/>
          </w:tcPr>
          <w:p w14:paraId="23779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7D6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BB4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055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665C5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0730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6DE5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143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380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DDF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0D3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CE05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CD26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D6D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4440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C7A39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0E1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C68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F865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CED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 mg / 250 mL (9 mg / mL)</w:t>
            </w:r>
          </w:p>
        </w:tc>
        <w:tc>
          <w:tcPr>
            <w:tcW w:w="345" w:type="dxa"/>
            <w:vAlign w:val="center"/>
          </w:tcPr>
          <w:p w14:paraId="1B15B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CE5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E707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281B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3CA1AA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1132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687B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FA30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655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B84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A7D66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034B5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C77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11F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5693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6744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E9A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C3C85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8E7A2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400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345" w:type="dxa"/>
            <w:vAlign w:val="center"/>
          </w:tcPr>
          <w:p w14:paraId="37B42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750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4FD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105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6CCA5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902B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68BCE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F72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9C0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061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E153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82E48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1178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F230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415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F6CF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6E5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243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AAE2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912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 mg / 500 mL (6 mg / mL)</w:t>
            </w:r>
          </w:p>
        </w:tc>
        <w:tc>
          <w:tcPr>
            <w:tcW w:w="345" w:type="dxa"/>
            <w:vAlign w:val="center"/>
          </w:tcPr>
          <w:p w14:paraId="3D440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5DF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53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D72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3EF1D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FB0B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8A9F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223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EE5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C21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E83F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55C24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A54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oriconazole</w:t>
            </w:r>
          </w:p>
          <w:p w14:paraId="4AD11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228A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D5C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4901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7843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6759F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012F8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5B6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B4AB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EF2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A4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1F7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B962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5A981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A81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DF0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025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63E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DE6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57507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AF83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ledronic [Zometa]</w:t>
            </w:r>
          </w:p>
          <w:p w14:paraId="7F03E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3FD2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159A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FB5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3FE0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Merge w:val="restart"/>
            <w:vAlign w:val="center"/>
          </w:tcPr>
          <w:p w14:paraId="43565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632C5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B81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100 mL (0.03 mg / mL)</w:t>
            </w:r>
          </w:p>
        </w:tc>
        <w:tc>
          <w:tcPr>
            <w:tcW w:w="345" w:type="dxa"/>
            <w:vAlign w:val="center"/>
          </w:tcPr>
          <w:p w14:paraId="4EFF4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DEE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F91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B6EB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10D02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B51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CE10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D01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D14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DF7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2579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F3343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B46D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CD8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F96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0FB4E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FD8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82BF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FFD7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691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 mg / 100 mL (0.033 mg / mL)</w:t>
            </w:r>
          </w:p>
        </w:tc>
        <w:tc>
          <w:tcPr>
            <w:tcW w:w="345" w:type="dxa"/>
            <w:vAlign w:val="center"/>
          </w:tcPr>
          <w:p w14:paraId="1CBC1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54D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3F7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D8305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766C5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4BE7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A6C5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464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2A1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9E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4A3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1B1F0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CAA34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89B7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03D0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1334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A0B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618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65C0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959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 mg / 100 mL (0.035 mg / mL)</w:t>
            </w:r>
          </w:p>
        </w:tc>
        <w:tc>
          <w:tcPr>
            <w:tcW w:w="345" w:type="dxa"/>
            <w:vAlign w:val="center"/>
          </w:tcPr>
          <w:p w14:paraId="07DD2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0C6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9FC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47A2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5C432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76F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743A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89A6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B3B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2BD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6BC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A201E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645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DE5A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DE2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F110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42B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A6E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502B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45D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345" w:type="dxa"/>
            <w:vAlign w:val="center"/>
          </w:tcPr>
          <w:p w14:paraId="39947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296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B03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94B0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EF56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6E7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064B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8F4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F69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6834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9BB86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6D3FACE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3ED82867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6B646E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0592CA38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Med/Surg</w:t>
            </w:r>
          </w:p>
        </w:tc>
      </w:tr>
      <w:tr w:rsidR="00AD390D" w14:paraId="4C413A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06FBB1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00E76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49967E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2D89FF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2226E4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4925DA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76591E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7D5F4C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4C027A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62A5E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727CF7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3F1E2F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40F09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4FDEBD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F145C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3B3AE1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CEAB2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32D6D2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0F8AB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3FF9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0E5D9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8518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9FAE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97F2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D6C0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746EB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6EC4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EDF91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EC90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Bolus Fluid</w:t>
            </w:r>
          </w:p>
        </w:tc>
        <w:tc>
          <w:tcPr>
            <w:tcW w:w="1100" w:type="dxa"/>
          </w:tcPr>
          <w:p w14:paraId="2195F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205F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950E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EED4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0" w:type="dxa"/>
          </w:tcPr>
          <w:p w14:paraId="70DC3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4C642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957F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D915D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1EA3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Flush Fluid</w:t>
            </w:r>
          </w:p>
        </w:tc>
        <w:tc>
          <w:tcPr>
            <w:tcW w:w="1100" w:type="dxa"/>
          </w:tcPr>
          <w:p w14:paraId="70A14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73AD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8095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8F14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2C726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0" w:type="dxa"/>
          </w:tcPr>
          <w:p w14:paraId="3B645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3BFB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3575E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CC79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KVO Fluid</w:t>
            </w:r>
          </w:p>
        </w:tc>
        <w:tc>
          <w:tcPr>
            <w:tcW w:w="1100" w:type="dxa"/>
          </w:tcPr>
          <w:p w14:paraId="5FEA5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B3A8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EDB1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763A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55B33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0" w:type="dxa"/>
          </w:tcPr>
          <w:p w14:paraId="565E9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6D13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30DF7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9CEB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Additive</w:t>
            </w:r>
          </w:p>
        </w:tc>
        <w:tc>
          <w:tcPr>
            <w:tcW w:w="1100" w:type="dxa"/>
          </w:tcPr>
          <w:p w14:paraId="3B7A0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332E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264E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386F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BE2C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458BB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C527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0726F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9DBF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10mEq/L</w:t>
            </w:r>
          </w:p>
        </w:tc>
        <w:tc>
          <w:tcPr>
            <w:tcW w:w="1100" w:type="dxa"/>
          </w:tcPr>
          <w:p w14:paraId="372CC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CB26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47F0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7FAD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C92C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63C8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C1F8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980C7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1363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20mEq/L</w:t>
            </w:r>
          </w:p>
        </w:tc>
        <w:tc>
          <w:tcPr>
            <w:tcW w:w="1100" w:type="dxa"/>
          </w:tcPr>
          <w:p w14:paraId="3789E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0FE8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E89A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13E7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539C6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2FCD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7E28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9C22C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C817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30mEq/L</w:t>
            </w:r>
          </w:p>
        </w:tc>
        <w:tc>
          <w:tcPr>
            <w:tcW w:w="1100" w:type="dxa"/>
          </w:tcPr>
          <w:p w14:paraId="2D354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FF5A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E13D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9857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F5BD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70F63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022F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895DE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920C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40mEq/L</w:t>
            </w:r>
          </w:p>
        </w:tc>
        <w:tc>
          <w:tcPr>
            <w:tcW w:w="1100" w:type="dxa"/>
          </w:tcPr>
          <w:p w14:paraId="3922B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3806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0650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F7D6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8B38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5A859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1925" w:type="dxa"/>
          </w:tcPr>
          <w:p w14:paraId="51D5F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6C183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8726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80mEq/L</w:t>
            </w:r>
          </w:p>
        </w:tc>
        <w:tc>
          <w:tcPr>
            <w:tcW w:w="1100" w:type="dxa"/>
          </w:tcPr>
          <w:p w14:paraId="68C22D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C622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D7AC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B67A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2866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0" w:type="dxa"/>
          </w:tcPr>
          <w:p w14:paraId="5A2E3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1925" w:type="dxa"/>
          </w:tcPr>
          <w:p w14:paraId="39F71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A713A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8E0F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Acetat</w:t>
            </w:r>
          </w:p>
        </w:tc>
        <w:tc>
          <w:tcPr>
            <w:tcW w:w="1100" w:type="dxa"/>
          </w:tcPr>
          <w:p w14:paraId="4A89E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760B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59D4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E4FA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109E9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2EDEE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38EA2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13780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4D85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Bicarb</w:t>
            </w:r>
          </w:p>
        </w:tc>
        <w:tc>
          <w:tcPr>
            <w:tcW w:w="1100" w:type="dxa"/>
          </w:tcPr>
          <w:p w14:paraId="69B9C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76B5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D2CC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B2DA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718ED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101A5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5E96F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7F67E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9521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PRBCs)</w:t>
            </w:r>
          </w:p>
        </w:tc>
        <w:tc>
          <w:tcPr>
            <w:tcW w:w="1100" w:type="dxa"/>
          </w:tcPr>
          <w:p w14:paraId="4E7D7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D4B8B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63F1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E064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22663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4684B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D588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3B472E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6648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whole)</w:t>
            </w:r>
          </w:p>
        </w:tc>
        <w:tc>
          <w:tcPr>
            <w:tcW w:w="1100" w:type="dxa"/>
          </w:tcPr>
          <w:p w14:paraId="1A9BF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6DACD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A653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90AB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6B92B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77735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E8A50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229EAC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4C29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Product</w:t>
            </w:r>
          </w:p>
        </w:tc>
        <w:tc>
          <w:tcPr>
            <w:tcW w:w="1100" w:type="dxa"/>
          </w:tcPr>
          <w:p w14:paraId="29522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D00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BC9D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96B0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4</w:t>
            </w:r>
          </w:p>
        </w:tc>
        <w:tc>
          <w:tcPr>
            <w:tcW w:w="550" w:type="dxa"/>
          </w:tcPr>
          <w:p w14:paraId="6914C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5CA14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14AE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EA738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C44D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an-40</w:t>
            </w:r>
          </w:p>
        </w:tc>
        <w:tc>
          <w:tcPr>
            <w:tcW w:w="1100" w:type="dxa"/>
          </w:tcPr>
          <w:p w14:paraId="38B58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7075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F4FD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3EFF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0" w:type="dxa"/>
          </w:tcPr>
          <w:p w14:paraId="78165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0" w:type="dxa"/>
          </w:tcPr>
          <w:p w14:paraId="0B3ED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5789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F547A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033F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ose 10%</w:t>
            </w:r>
          </w:p>
        </w:tc>
        <w:tc>
          <w:tcPr>
            <w:tcW w:w="1100" w:type="dxa"/>
          </w:tcPr>
          <w:p w14:paraId="15B3C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C50CF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32AD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E8FC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3DE24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2DB5B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0895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49C28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6F66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35B21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C1D1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3207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F6CD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0" w:type="dxa"/>
          </w:tcPr>
          <w:p w14:paraId="2C756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2E76F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6429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A38B9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5C76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etastarch 6 %</w:t>
            </w:r>
          </w:p>
        </w:tc>
        <w:tc>
          <w:tcPr>
            <w:tcW w:w="1100" w:type="dxa"/>
          </w:tcPr>
          <w:p w14:paraId="5CFCA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3F81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EACE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A6CB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071C0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59D44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1925" w:type="dxa"/>
          </w:tcPr>
          <w:p w14:paraId="3EE10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9C9DC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D23A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10%</w:t>
            </w:r>
          </w:p>
        </w:tc>
        <w:tc>
          <w:tcPr>
            <w:tcW w:w="1100" w:type="dxa"/>
          </w:tcPr>
          <w:p w14:paraId="6BB71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A3D4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B569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2E15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2AAB4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0745F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1732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08C377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0269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</w:tc>
        <w:tc>
          <w:tcPr>
            <w:tcW w:w="1100" w:type="dxa"/>
          </w:tcPr>
          <w:p w14:paraId="54219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7927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A0AB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846B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5B12F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0" w:type="dxa"/>
          </w:tcPr>
          <w:p w14:paraId="0179F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F891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27F505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DDCE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latelets</w:t>
            </w:r>
          </w:p>
        </w:tc>
        <w:tc>
          <w:tcPr>
            <w:tcW w:w="1100" w:type="dxa"/>
          </w:tcPr>
          <w:p w14:paraId="2F71B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7844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80DF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B624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049DF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3BF02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6AFF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2ED56A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DDA7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PN</w:t>
            </w:r>
          </w:p>
        </w:tc>
        <w:tc>
          <w:tcPr>
            <w:tcW w:w="1100" w:type="dxa"/>
          </w:tcPr>
          <w:p w14:paraId="42088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CA85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24A6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C378F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3A86F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66126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BF4F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PN</w:t>
            </w:r>
          </w:p>
        </w:tc>
      </w:tr>
      <w:tr w:rsidR="00AD390D" w14:paraId="277C05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C71B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aline Flush 10 mL</w:t>
            </w:r>
          </w:p>
        </w:tc>
        <w:tc>
          <w:tcPr>
            <w:tcW w:w="1100" w:type="dxa"/>
          </w:tcPr>
          <w:p w14:paraId="4242B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5763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3E8B0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0BE8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892F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69EFD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1F88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1CD7C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BE21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</w:tc>
        <w:tc>
          <w:tcPr>
            <w:tcW w:w="1100" w:type="dxa"/>
          </w:tcPr>
          <w:p w14:paraId="0B9C4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58CF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D13A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6609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03B40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2C0A5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33EF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  <w:tr w:rsidR="00AD390D" w14:paraId="79CC11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33EC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-Cyclic</w:t>
            </w:r>
          </w:p>
        </w:tc>
        <w:tc>
          <w:tcPr>
            <w:tcW w:w="1100" w:type="dxa"/>
          </w:tcPr>
          <w:p w14:paraId="1AB2A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326D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3427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7A66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466AE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75</w:t>
            </w:r>
          </w:p>
        </w:tc>
        <w:tc>
          <w:tcPr>
            <w:tcW w:w="550" w:type="dxa"/>
          </w:tcPr>
          <w:p w14:paraId="0F0F1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05C2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</w:tbl>
    <w:p w14:paraId="24D635F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48E1D133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5ACF72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1A2364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Med/Surg</w:t>
            </w:r>
          </w:p>
        </w:tc>
      </w:tr>
      <w:tr w:rsidR="00AD390D" w14:paraId="79D116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6375C7D8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880A1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39C38B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1DBD14BB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 Only</w:t>
            </w:r>
          </w:p>
        </w:tc>
      </w:tr>
      <w:tr w:rsidR="00AD390D" w14:paraId="5683A2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65482C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1CD71F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03DD29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2982E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1305F7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66F9E1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1B53DC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7B43CF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736CDE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45317C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3453C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622D38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7BE745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726866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2A3B6F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48B07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691B0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6E26CE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1C157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138C7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A387E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345EE8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81B221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03F7C39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3166B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1E1919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3EB5A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36EAE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C3FFC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6DCB1F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5F499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4A93A9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6B388F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3DAEF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1301A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D790D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7F702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6A267F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61F242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</w:t>
            </w:r>
          </w:p>
        </w:tc>
      </w:tr>
      <w:tr w:rsidR="00AD390D" w14:paraId="1B22E8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3AEB5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07108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B5A54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737399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34C2A4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A3F88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626A17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DB2AC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54B01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4994E2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FC3D0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61CEF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F0C98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14DBA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1E05E5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6339DB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65650C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A7EEC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423D0D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B2FA6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E147C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6304DD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CA028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373E20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14C87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0ABE5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0D9E05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  <w:vAlign w:val="center"/>
          </w:tcPr>
          <w:p w14:paraId="024FBF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86F1A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695793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5FBF12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40437B7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77E402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C8258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FFFE4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46E18A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59DB5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1E489B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628A4F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F06F5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790F56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F79F47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47D2E6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54A48D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Med/Surg</w:t>
            </w:r>
          </w:p>
        </w:tc>
      </w:tr>
      <w:tr w:rsidR="00AD390D" w14:paraId="7D9449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00E048D6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756F8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1E97BA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3DE7B840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4DF147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3CD608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 1mg/mL</w:t>
            </w:r>
          </w:p>
          <w:p w14:paraId="7A0766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08EB82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7DE90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3C5DD4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76AD30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6D1EF3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76635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71BFD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2C2EE0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059D4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6132F7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7B4050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6D69E8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12F716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CA235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D5C7C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00171D5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1CD12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03441E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7594F9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684E66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2B89E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1FA283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896FA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1315E2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99225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06C59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67991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60C5BA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306E6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5DCEA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57204D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D551B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1504EF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79549C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3DF715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4AEE82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3B0ED4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0E9A92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AB3C3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D51BD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3DA02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7DB136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vAlign w:val="center"/>
          </w:tcPr>
          <w:p w14:paraId="12845B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825" w:type="dxa"/>
            <w:gridSpan w:val="2"/>
            <w:vAlign w:val="center"/>
          </w:tcPr>
          <w:p w14:paraId="7AB3AA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9A79F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F175C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AF5E3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262C28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7113F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BC19F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E0A56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D93DF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6CFF91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238562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2D2761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4E5435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0FA0ED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BC588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4114C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36AD83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98C76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5C9DCF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CA20B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AC59E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6A4D56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340E91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DE296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68BFFA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280B63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7F888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74A6C3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C3FAB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FAD52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275173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AD384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825" w:type="dxa"/>
            <w:gridSpan w:val="2"/>
            <w:vAlign w:val="center"/>
          </w:tcPr>
          <w:p w14:paraId="1F9552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3E94D6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6F085A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2E8CD7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61A96A9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03333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3B6A971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Med/Surg</w:t>
            </w:r>
          </w:p>
        </w:tc>
      </w:tr>
      <w:tr w:rsidR="00AD390D" w14:paraId="539780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5F397AE4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B2C68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31A388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69BEB0F4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50 mL (0.2 mg / mL)</w:t>
            </w:r>
          </w:p>
        </w:tc>
      </w:tr>
      <w:tr w:rsidR="00AD390D" w14:paraId="06FEA0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762E10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0.2mg/mL</w:t>
            </w:r>
          </w:p>
          <w:p w14:paraId="603CF0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1CEE8F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DD97A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7166E8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13E07D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26330F1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0FD6E0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417699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2CA349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B3412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37AB92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4C2161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37A043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1A398B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97BD2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F55AB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64A156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C7675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077F9A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56017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26812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DA2DF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2C7770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D211A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9FED7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0A133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034E8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76D02A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2AF379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DBF2B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E403E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01B03C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10423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825" w:type="dxa"/>
            <w:gridSpan w:val="2"/>
            <w:vAlign w:val="center"/>
          </w:tcPr>
          <w:p w14:paraId="76E2987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vAlign w:val="center"/>
          </w:tcPr>
          <w:p w14:paraId="6E009A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gridSpan w:val="2"/>
            <w:vAlign w:val="center"/>
          </w:tcPr>
          <w:p w14:paraId="283A99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6B14C0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1616A4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7D15D0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A049F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0E6216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40773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825" w:type="dxa"/>
            <w:gridSpan w:val="2"/>
            <w:vAlign w:val="center"/>
          </w:tcPr>
          <w:p w14:paraId="0CEB32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vAlign w:val="center"/>
          </w:tcPr>
          <w:p w14:paraId="36093B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gridSpan w:val="2"/>
            <w:vAlign w:val="center"/>
          </w:tcPr>
          <w:p w14:paraId="1B2F9F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D11C0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27E13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8EA87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686583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97931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96EE6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E986A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83908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F0C17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5DDD01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151CB5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9BD51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2EDE79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7DC36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62777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732812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354D7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48EF08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7B858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97659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1C4325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57097B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1E1F6E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74CA9E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1C31EA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420027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1AF1578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A785D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6325F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457DD4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75C64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825" w:type="dxa"/>
            <w:gridSpan w:val="2"/>
            <w:vAlign w:val="center"/>
          </w:tcPr>
          <w:p w14:paraId="7E7715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vAlign w:val="center"/>
          </w:tcPr>
          <w:p w14:paraId="3990D8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825" w:type="dxa"/>
            <w:gridSpan w:val="2"/>
            <w:vAlign w:val="center"/>
          </w:tcPr>
          <w:p w14:paraId="04C8B1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224CE1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76B5BD9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32105E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3537A06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Med/Surg</w:t>
            </w:r>
          </w:p>
        </w:tc>
      </w:tr>
      <w:tr w:rsidR="00AD390D" w14:paraId="5DF768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38FB2791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1629B96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59B947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33EE747B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68713B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7772C9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1mg/mL</w:t>
            </w:r>
          </w:p>
          <w:p w14:paraId="099DC3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04706F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F1092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5B05FB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0F7BB9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187AA1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339181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701E8C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F1B17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9CFFE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5B72C0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C56A8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37BE5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4330B8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4FAA4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D604A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422876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54BF4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6DE8CD8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72252F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AD4D4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1F189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5A39F0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BBFF6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0E715A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2DA646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5EEAE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740BD7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05673F7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29CC9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E746F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53D9CC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59156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13B795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04FB8B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411461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45E4AB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09F84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46119A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43F368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6C0427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6765F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363693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66CF73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3F84A5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EBAF9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8CF2C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C634E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78B4E9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F60BC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D3DC3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57CC8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F15C7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7198C6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0D1279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0DEF7F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5EF8C4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089EB3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B4C05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E70AF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417F4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60206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36CDBD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A0446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80316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6983EF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0582B7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02B62A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217BA9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2031E2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34C39D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4F812F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E8B4E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11E06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77F169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37AFE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gridSpan w:val="2"/>
            <w:vAlign w:val="center"/>
          </w:tcPr>
          <w:p w14:paraId="20919E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0D7DC2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825" w:type="dxa"/>
            <w:gridSpan w:val="2"/>
            <w:vAlign w:val="center"/>
          </w:tcPr>
          <w:p w14:paraId="2CACB1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8292C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2152609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674106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7050CF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Med/Surg</w:t>
            </w:r>
          </w:p>
        </w:tc>
      </w:tr>
      <w:tr w:rsidR="00AD390D" w14:paraId="62288C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4497AFD0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A409D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6BF54F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3CFD72C4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</w:tr>
      <w:tr w:rsidR="00AD390D" w14:paraId="477E74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48A555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5 mg/mL</w:t>
            </w:r>
          </w:p>
          <w:p w14:paraId="09CC98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08FC05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0DFC5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595A92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02A9B5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43B74D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6A204A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73E9F1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40BA30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53B436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438FE5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025973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3C9DC9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0C3AA4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5C89D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1F15D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6390B8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1F689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A1786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3945C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DBEB2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7CA9C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22EEF9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4DD32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4D68E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6349D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0B7A5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70B758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44CB49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31973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C4ACD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1CBCC4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0D250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6F608F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825" w:type="dxa"/>
            <w:vAlign w:val="center"/>
          </w:tcPr>
          <w:p w14:paraId="66791A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4EEAB8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DC05F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80F04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3C6F56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28320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6B93F0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56F0F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30C0FD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vAlign w:val="center"/>
          </w:tcPr>
          <w:p w14:paraId="76BA00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58AD0C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1B29E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01415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65629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027A12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022FC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94D01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A2E96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85C4E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583C73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2223BC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16F744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D8814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587EBB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0E8A0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758DA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36B592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ED2BE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25DC7E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F3417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704DC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009D23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277A15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119878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2145E6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11B59B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F1DB0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30FB99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C86A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4C7959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667E14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DF2D6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380E39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825" w:type="dxa"/>
            <w:vAlign w:val="center"/>
          </w:tcPr>
          <w:p w14:paraId="14B96C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289004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380047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CBC552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301BA7B0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NICU</w:t>
      </w:r>
    </w:p>
    <w:p w14:paraId="2FFCE1B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136B9D45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35A553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227D22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NICU</w:t>
            </w:r>
          </w:p>
        </w:tc>
      </w:tr>
      <w:tr w:rsidR="00AD390D" w14:paraId="09BAA9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2274A8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05F2E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0E7749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1145A8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386CBF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3F0972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6874C4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6297F3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7A5622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556660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5385D6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508A7E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6C1557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226349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58F546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5492D5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2015EB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03EF60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1143BB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8081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30419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5F558E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0446D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C275D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D2B41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5F8A23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518AA1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4E746E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3BD22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69DF10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D8A16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2581EE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4AE48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2D1B69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FA8AA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548ECA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501E7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352C29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A3B0D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682D7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49F77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4BB10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77F7B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20C436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505BEE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6129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rostadil</w:t>
            </w:r>
          </w:p>
          <w:p w14:paraId="2258A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DDA5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50 mL (10 mcg / mL)</w:t>
            </w:r>
          </w:p>
          <w:p w14:paraId="7BA24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1B948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0CB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564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3179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BDDA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844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B6E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9161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4EAC1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A50C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7931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1789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3AAE00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</w:tcPr>
          <w:p w14:paraId="4063C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</w:tcPr>
          <w:p w14:paraId="4F3C8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D98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87D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3D2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362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8EE3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C45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F51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E6F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BC85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A29D9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1D3E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BUTamine</w:t>
            </w:r>
          </w:p>
          <w:p w14:paraId="68685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528C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cg / 1 mL (1,000 mcg / mL)</w:t>
            </w:r>
          </w:p>
          <w:p w14:paraId="09213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cg / 1 mL (2,000 mcg / mL)</w:t>
            </w:r>
          </w:p>
          <w:p w14:paraId="5A9B1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,000 mcg / 1 mL (4,000 mcg / mL)</w:t>
            </w:r>
          </w:p>
        </w:tc>
        <w:tc>
          <w:tcPr>
            <w:tcW w:w="400" w:type="dxa"/>
          </w:tcPr>
          <w:p w14:paraId="0A02A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2C2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627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450A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5462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F489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E0F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661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F1F5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FD87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2DFFD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AA9B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B2DA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50E4A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ECFC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330DC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321DE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469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8CD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F65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BF3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FD5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535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F70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4D2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3088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199E5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27C3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Pamine</w:t>
            </w:r>
          </w:p>
          <w:p w14:paraId="71A11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CAF3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cg / 1 mL (400 mcg / mL)</w:t>
            </w:r>
          </w:p>
          <w:p w14:paraId="78953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cg / 1 mL (800 mcg / mL)</w:t>
            </w:r>
          </w:p>
          <w:p w14:paraId="0E6E2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600 mcg / 1 mL (1,600 mcg / mL)</w:t>
            </w:r>
          </w:p>
          <w:p w14:paraId="34143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200 mcg / 1 mL (3,200 mcg / mL)</w:t>
            </w:r>
          </w:p>
        </w:tc>
        <w:tc>
          <w:tcPr>
            <w:tcW w:w="400" w:type="dxa"/>
          </w:tcPr>
          <w:p w14:paraId="06DB6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130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949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E924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C0F6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556D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F2A5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AFB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F05C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BB2C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3E6F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EFD8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7EEAF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61D3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A790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10072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7E68B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118D4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73D1F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A70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C65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04D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DC5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7A3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6BA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9D8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40F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31B8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2BBC1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809B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INEPHrine</w:t>
            </w:r>
          </w:p>
          <w:p w14:paraId="588AC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E0C9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 mcg / 1 mL (16 mcg / mL)</w:t>
            </w:r>
          </w:p>
          <w:p w14:paraId="24643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 mcg / 1 mL (32 mcg / mL)</w:t>
            </w:r>
          </w:p>
          <w:p w14:paraId="3308D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4 mcg / 1 mL (64 mcg / mL)</w:t>
            </w:r>
          </w:p>
        </w:tc>
        <w:tc>
          <w:tcPr>
            <w:tcW w:w="400" w:type="dxa"/>
          </w:tcPr>
          <w:p w14:paraId="7610A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BE0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4F2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4721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7D37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65E9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B8E6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5F9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A91FC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DA20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4AEF4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97EA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B08D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4E476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23D77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1B5B7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</w:tcPr>
          <w:p w14:paraId="20059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1A9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546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899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E56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F46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4AB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DD3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46C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ECB9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EF4DB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8077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ntaNYL</w:t>
            </w:r>
          </w:p>
          <w:p w14:paraId="2186C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AB05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cg / 1 mL (4 mcg / mL)</w:t>
            </w:r>
          </w:p>
          <w:p w14:paraId="6952E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cg / 1 mL (12.5 mcg / mL)</w:t>
            </w:r>
          </w:p>
        </w:tc>
        <w:tc>
          <w:tcPr>
            <w:tcW w:w="400" w:type="dxa"/>
          </w:tcPr>
          <w:p w14:paraId="2C5C3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D1D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3A4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4527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B52D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C73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A1D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477F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0A195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9A04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48A4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  <w:p w14:paraId="29076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B8839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54032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17C6A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3C0D6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6A419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0DC4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D23C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759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464FF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05AEF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243D8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B90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</w:tcPr>
          <w:p w14:paraId="40EC1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3</w:t>
            </w:r>
          </w:p>
        </w:tc>
        <w:tc>
          <w:tcPr>
            <w:tcW w:w="600" w:type="dxa"/>
          </w:tcPr>
          <w:p w14:paraId="3C1B9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830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6477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E72E8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2874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ucagon</w:t>
            </w:r>
          </w:p>
          <w:p w14:paraId="0B756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152A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 mg / 100 mL (0.08 mg / mL)</w:t>
            </w:r>
          </w:p>
        </w:tc>
        <w:tc>
          <w:tcPr>
            <w:tcW w:w="400" w:type="dxa"/>
          </w:tcPr>
          <w:p w14:paraId="4AE4F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387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927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CC50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D2F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EE3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6E87C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B241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3B05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7E5CD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49ED7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36333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5B66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2260F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C38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4D1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9C76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C85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A2A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86E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EEA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049E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17A5B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93C9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sulin</w:t>
            </w:r>
          </w:p>
          <w:p w14:paraId="05565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C989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  <w:p w14:paraId="65762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01D6D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25D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B2D3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6624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4115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E5A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180A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FA01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2BCAA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18CD6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BDC6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70E81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5</w:t>
            </w:r>
          </w:p>
        </w:tc>
        <w:tc>
          <w:tcPr>
            <w:tcW w:w="600" w:type="dxa"/>
          </w:tcPr>
          <w:p w14:paraId="1258D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1</w:t>
            </w:r>
          </w:p>
        </w:tc>
        <w:tc>
          <w:tcPr>
            <w:tcW w:w="600" w:type="dxa"/>
          </w:tcPr>
          <w:p w14:paraId="767A5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4F645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1F9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196F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DB9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FE5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CC7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1C6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D87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000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10E0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FE3EA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E0D5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etamine</w:t>
            </w:r>
          </w:p>
          <w:p w14:paraId="40A7B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D720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400" w:type="dxa"/>
          </w:tcPr>
          <w:p w14:paraId="19CE5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9CD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B84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28DA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320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9AB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4CA2B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9F12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4ADF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  <w:p w14:paraId="314E2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E3BD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78D9D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5740B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685C2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600" w:type="dxa"/>
          </w:tcPr>
          <w:p w14:paraId="325B6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76A23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EFB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F44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6BFD0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5E1E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61C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E87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600" w:type="dxa"/>
          </w:tcPr>
          <w:p w14:paraId="0949D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600" w:type="dxa"/>
          </w:tcPr>
          <w:p w14:paraId="7216C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2D3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4BC8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95F38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59DC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dazolam</w:t>
            </w:r>
          </w:p>
          <w:p w14:paraId="2FDED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443B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 mg / 1 mL (0.1 mg / mL)</w:t>
            </w:r>
          </w:p>
          <w:p w14:paraId="04FBF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</w:tc>
        <w:tc>
          <w:tcPr>
            <w:tcW w:w="400" w:type="dxa"/>
          </w:tcPr>
          <w:p w14:paraId="5264B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E50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1CC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6AAF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8DF1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E40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59B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B0B9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67FB4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D551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528F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7FF94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932E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50EC5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165B0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3D699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5</w:t>
            </w:r>
          </w:p>
        </w:tc>
        <w:tc>
          <w:tcPr>
            <w:tcW w:w="600" w:type="dxa"/>
          </w:tcPr>
          <w:p w14:paraId="161F1E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5</w:t>
            </w:r>
          </w:p>
        </w:tc>
        <w:tc>
          <w:tcPr>
            <w:tcW w:w="600" w:type="dxa"/>
          </w:tcPr>
          <w:p w14:paraId="42EA4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3061E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CF8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5</w:t>
            </w:r>
          </w:p>
        </w:tc>
        <w:tc>
          <w:tcPr>
            <w:tcW w:w="600" w:type="dxa"/>
          </w:tcPr>
          <w:p w14:paraId="30BCE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5AAB6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74E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E42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600" w:type="dxa"/>
          </w:tcPr>
          <w:p w14:paraId="11E8A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26412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B10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287A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CD8B9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50C9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lrinone</w:t>
            </w:r>
          </w:p>
          <w:p w14:paraId="4E19A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913C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 mcg / 1 mL (75 mcg / mL)</w:t>
            </w:r>
          </w:p>
          <w:p w14:paraId="16497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cg / 1 mL (200 mcg / mL)</w:t>
            </w:r>
          </w:p>
        </w:tc>
        <w:tc>
          <w:tcPr>
            <w:tcW w:w="400" w:type="dxa"/>
          </w:tcPr>
          <w:p w14:paraId="1A601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119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149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D5C87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1C2E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619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69C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C661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62B81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BB66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E906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  <w:p w14:paraId="7563F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17626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  <w:p w14:paraId="34F42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168D9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508B6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0E6FC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600" w:type="dxa"/>
          </w:tcPr>
          <w:p w14:paraId="71D2D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600" w:type="dxa"/>
          </w:tcPr>
          <w:p w14:paraId="40F13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C12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6AAD5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15E67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656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E2B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600" w:type="dxa"/>
          </w:tcPr>
          <w:p w14:paraId="5EE1F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600" w:type="dxa"/>
          </w:tcPr>
          <w:p w14:paraId="1EABB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9AD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D889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7B914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1591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</w:t>
            </w:r>
          </w:p>
          <w:p w14:paraId="31555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2E9D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cg / 40 mL (10 mcg / mL)</w:t>
            </w:r>
          </w:p>
        </w:tc>
        <w:tc>
          <w:tcPr>
            <w:tcW w:w="400" w:type="dxa"/>
          </w:tcPr>
          <w:p w14:paraId="50956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547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0BE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E429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A668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031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2BA09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AAFD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7E38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4FDB8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34CEE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600" w:type="dxa"/>
          </w:tcPr>
          <w:p w14:paraId="013F4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5</w:t>
            </w:r>
          </w:p>
        </w:tc>
        <w:tc>
          <w:tcPr>
            <w:tcW w:w="600" w:type="dxa"/>
          </w:tcPr>
          <w:p w14:paraId="73598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DC1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8AC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124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830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9E2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DC2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601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633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B0E1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5A795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243E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ildenafil</w:t>
            </w:r>
          </w:p>
          <w:p w14:paraId="62442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AAE3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mg / 50 mL (0.1 mg / mL)</w:t>
            </w:r>
          </w:p>
        </w:tc>
        <w:tc>
          <w:tcPr>
            <w:tcW w:w="400" w:type="dxa"/>
          </w:tcPr>
          <w:p w14:paraId="3820E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59D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EC0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D7E2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B34B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2B6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48EA4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E07D4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D749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2BD7A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0BE5D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0C608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6E9A6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34EDF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27B3B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</w:t>
            </w:r>
          </w:p>
        </w:tc>
        <w:tc>
          <w:tcPr>
            <w:tcW w:w="600" w:type="dxa"/>
          </w:tcPr>
          <w:p w14:paraId="3540B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600" w:type="dxa"/>
          </w:tcPr>
          <w:p w14:paraId="0E6DA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2B7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60DDA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</w:tcPr>
          <w:p w14:paraId="31F46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085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6ED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</w:t>
            </w:r>
          </w:p>
        </w:tc>
        <w:tc>
          <w:tcPr>
            <w:tcW w:w="600" w:type="dxa"/>
          </w:tcPr>
          <w:p w14:paraId="30647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4</w:t>
            </w:r>
          </w:p>
        </w:tc>
        <w:tc>
          <w:tcPr>
            <w:tcW w:w="600" w:type="dxa"/>
          </w:tcPr>
          <w:p w14:paraId="19866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28D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0D34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F76FE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927C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ecuronium</w:t>
            </w:r>
          </w:p>
          <w:p w14:paraId="76497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C858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  <w:p w14:paraId="297B4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79767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5B3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2CA3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1EA7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B11A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07E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729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F8B4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20" w:type="dxa"/>
          </w:tcPr>
          <w:p w14:paraId="1DA56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DD61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98A0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50622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60C49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715D0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186E5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5C5B0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2B800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9</w:t>
            </w:r>
          </w:p>
        </w:tc>
        <w:tc>
          <w:tcPr>
            <w:tcW w:w="600" w:type="dxa"/>
          </w:tcPr>
          <w:p w14:paraId="6A7B3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</w:tcPr>
          <w:p w14:paraId="1347E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AB1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5</w:t>
            </w:r>
          </w:p>
        </w:tc>
        <w:tc>
          <w:tcPr>
            <w:tcW w:w="600" w:type="dxa"/>
          </w:tcPr>
          <w:p w14:paraId="08D31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258B1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4EE8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298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600" w:type="dxa"/>
          </w:tcPr>
          <w:p w14:paraId="2D8C6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600" w:type="dxa"/>
          </w:tcPr>
          <w:p w14:paraId="7F631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BF7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6936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</w:tbl>
    <w:p w14:paraId="13213EA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7D6D4130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156C05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636ADB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NICU</w:t>
            </w:r>
          </w:p>
        </w:tc>
      </w:tr>
      <w:tr w:rsidR="00AD390D" w14:paraId="1E1D35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6C17C7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674057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2A592C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39FABD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6353BA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2482E1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6189A4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7882DA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4EF23A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3DB338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1F91E7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3B7516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5E963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358FB0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46F82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24FE0B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10CD6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60702C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C069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rostadil</w:t>
            </w:r>
          </w:p>
          <w:p w14:paraId="33E75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D2D1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55EC3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62F5D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0CC0A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54F63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</w:tcPr>
          <w:p w14:paraId="03E6D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</w:tcPr>
          <w:p w14:paraId="4AFCD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AD390D" w14:paraId="052380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4A777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sulin</w:t>
            </w:r>
          </w:p>
          <w:p w14:paraId="64670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ECD3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0169A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4E06E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7A60A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67ECC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770" w:type="dxa"/>
          </w:tcPr>
          <w:p w14:paraId="0266F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426A5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1</w:t>
            </w:r>
          </w:p>
        </w:tc>
      </w:tr>
      <w:tr w:rsidR="00AD390D" w14:paraId="6198B7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DF70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ecuronium</w:t>
            </w:r>
          </w:p>
          <w:p w14:paraId="48E74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C4D5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Based</w:t>
            </w:r>
          </w:p>
        </w:tc>
        <w:tc>
          <w:tcPr>
            <w:tcW w:w="500" w:type="dxa"/>
          </w:tcPr>
          <w:p w14:paraId="6F1D9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5E3C4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5" w:type="dxa"/>
          </w:tcPr>
          <w:p w14:paraId="48C67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01D00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8</w:t>
            </w:r>
          </w:p>
        </w:tc>
        <w:tc>
          <w:tcPr>
            <w:tcW w:w="770" w:type="dxa"/>
          </w:tcPr>
          <w:p w14:paraId="240E3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4F99F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</w:tr>
    </w:tbl>
    <w:p w14:paraId="3AD7466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6FB4503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7376C278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2E0F6A1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066790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163DFEFA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636B72D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C21A0E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125E4D5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36162B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45C873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NICU</w:t>
            </w:r>
          </w:p>
        </w:tc>
      </w:tr>
      <w:tr w:rsidR="00AD390D" w14:paraId="6437CA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0B879E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6CCC44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737CCF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161F09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3FBC31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31CE03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477749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46486B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6357DB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3C9D44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786C0C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459BBB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4B6D7A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4202D1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0120A6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5C9721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2CE05D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36790F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D4BD4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412B18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D61CC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1BFCA3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60B24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347D36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42AF2E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5595F46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74CCF7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764816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69214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D18A5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58CF5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BA558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414C411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256A8F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0405D6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6EF92C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683A1A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182718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2ED8B8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B3CC4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75479A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56EFCC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4892DF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4957CF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2816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3A7A5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1B3B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6E3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DDF0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0CAF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553" w:type="dxa"/>
            <w:vAlign w:val="center"/>
          </w:tcPr>
          <w:p w14:paraId="6497B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</w:p>
        </w:tc>
        <w:tc>
          <w:tcPr>
            <w:tcW w:w="554" w:type="dxa"/>
            <w:vAlign w:val="center"/>
          </w:tcPr>
          <w:p w14:paraId="2B924E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26CFF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3247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0CA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4A6A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7979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DCA8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F25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88FC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EE80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600" w:type="dxa"/>
            <w:vAlign w:val="center"/>
          </w:tcPr>
          <w:p w14:paraId="17670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  <w:vAlign w:val="center"/>
          </w:tcPr>
          <w:p w14:paraId="675F1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050" w:type="dxa"/>
            <w:vAlign w:val="center"/>
          </w:tcPr>
          <w:p w14:paraId="47595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D4BC1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C05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15BEF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C6B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39C7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74547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73D2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2F457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17A29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2760" w:type="dxa"/>
            <w:vAlign w:val="center"/>
          </w:tcPr>
          <w:p w14:paraId="5486F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739D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809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D4B9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86DC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79DD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DC1E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C4E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349D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964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765FA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1050" w:type="dxa"/>
            <w:vAlign w:val="center"/>
          </w:tcPr>
          <w:p w14:paraId="4FC5A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7A767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E45D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</w:t>
            </w:r>
          </w:p>
          <w:p w14:paraId="286B9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2175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399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D7F7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kg</w:t>
            </w:r>
          </w:p>
        </w:tc>
        <w:tc>
          <w:tcPr>
            <w:tcW w:w="553" w:type="dxa"/>
            <w:vAlign w:val="center"/>
          </w:tcPr>
          <w:p w14:paraId="7F271D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1AAA3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4" w:type="dxa"/>
            <w:vAlign w:val="center"/>
          </w:tcPr>
          <w:p w14:paraId="0EB23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760" w:type="dxa"/>
            <w:vAlign w:val="center"/>
          </w:tcPr>
          <w:p w14:paraId="656C7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DC20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381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E3A5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2D5E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D8EA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30</w:t>
            </w:r>
          </w:p>
        </w:tc>
        <w:tc>
          <w:tcPr>
            <w:tcW w:w="600" w:type="dxa"/>
            <w:vAlign w:val="center"/>
          </w:tcPr>
          <w:p w14:paraId="25B86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7B0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1D89C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9DD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  <w:vAlign w:val="center"/>
          </w:tcPr>
          <w:p w14:paraId="6B344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  <w:tc>
          <w:tcPr>
            <w:tcW w:w="1050" w:type="dxa"/>
            <w:vAlign w:val="center"/>
          </w:tcPr>
          <w:p w14:paraId="50E33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36085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316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</w:t>
            </w:r>
          </w:p>
          <w:p w14:paraId="7EE79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5EAF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21A9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0910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kg</w:t>
            </w:r>
          </w:p>
        </w:tc>
        <w:tc>
          <w:tcPr>
            <w:tcW w:w="553" w:type="dxa"/>
            <w:vAlign w:val="center"/>
          </w:tcPr>
          <w:p w14:paraId="55F85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33B97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4" w:type="dxa"/>
            <w:vAlign w:val="center"/>
          </w:tcPr>
          <w:p w14:paraId="6E106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760" w:type="dxa"/>
            <w:vAlign w:val="center"/>
          </w:tcPr>
          <w:p w14:paraId="05522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B70B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B0C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2A3F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5E4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71E9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30</w:t>
            </w:r>
          </w:p>
        </w:tc>
        <w:tc>
          <w:tcPr>
            <w:tcW w:w="600" w:type="dxa"/>
            <w:vAlign w:val="center"/>
          </w:tcPr>
          <w:p w14:paraId="4CA90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FD8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3BF02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414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11E10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6</w:t>
            </w:r>
          </w:p>
        </w:tc>
        <w:tc>
          <w:tcPr>
            <w:tcW w:w="1050" w:type="dxa"/>
            <w:vAlign w:val="center"/>
          </w:tcPr>
          <w:p w14:paraId="01E96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FBB27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F2B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kacin</w:t>
            </w:r>
          </w:p>
          <w:p w14:paraId="72485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845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8CF9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EEAC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FFFA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6E3D2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3C50E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7E6A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64BA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93C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4880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255E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3DE1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4ADA1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C39F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63BC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8BA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  <w:vAlign w:val="center"/>
          </w:tcPr>
          <w:p w14:paraId="4E2E9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050" w:type="dxa"/>
            <w:vAlign w:val="center"/>
          </w:tcPr>
          <w:p w14:paraId="6C9C3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956E2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F7E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 B (liposomal)</w:t>
            </w:r>
          </w:p>
          <w:p w14:paraId="07648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042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9737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DEE5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C153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55E33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5</w:t>
            </w:r>
          </w:p>
        </w:tc>
        <w:tc>
          <w:tcPr>
            <w:tcW w:w="554" w:type="dxa"/>
            <w:vAlign w:val="center"/>
          </w:tcPr>
          <w:p w14:paraId="08CC5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6BB3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BD29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85DD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F982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C6F3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1FBA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10</w:t>
            </w:r>
          </w:p>
        </w:tc>
        <w:tc>
          <w:tcPr>
            <w:tcW w:w="600" w:type="dxa"/>
            <w:vAlign w:val="center"/>
          </w:tcPr>
          <w:p w14:paraId="0D382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EC45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D4BA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4C7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  <w:vAlign w:val="center"/>
          </w:tcPr>
          <w:p w14:paraId="2EC21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6815D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line Incompatible</w:t>
            </w:r>
          </w:p>
        </w:tc>
      </w:tr>
      <w:tr w:rsidR="00AD390D" w14:paraId="12D90C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52AA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tericin B</w:t>
            </w:r>
          </w:p>
          <w:p w14:paraId="4FFA6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41FE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808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6C3A2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DBF2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79D40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</w:t>
            </w:r>
          </w:p>
        </w:tc>
        <w:tc>
          <w:tcPr>
            <w:tcW w:w="554" w:type="dxa"/>
            <w:vAlign w:val="center"/>
          </w:tcPr>
          <w:p w14:paraId="55BED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5D62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435E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E31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D437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F37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A4B7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30</w:t>
            </w:r>
          </w:p>
        </w:tc>
        <w:tc>
          <w:tcPr>
            <w:tcW w:w="600" w:type="dxa"/>
            <w:vAlign w:val="center"/>
          </w:tcPr>
          <w:p w14:paraId="2BC69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F63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D159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73E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6B6F2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1050" w:type="dxa"/>
            <w:vAlign w:val="center"/>
          </w:tcPr>
          <w:p w14:paraId="21534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line Incompatible</w:t>
            </w:r>
          </w:p>
        </w:tc>
      </w:tr>
      <w:tr w:rsidR="00AD390D" w14:paraId="3322C7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BB7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50F55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EA79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E98D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9C96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F701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0A106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2E51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2760" w:type="dxa"/>
            <w:vAlign w:val="center"/>
          </w:tcPr>
          <w:p w14:paraId="18EC8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440D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1CC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9CC5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4EE9A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758B6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0E5B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7B87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A96A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59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  <w:vAlign w:val="center"/>
          </w:tcPr>
          <w:p w14:paraId="04BB9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1050" w:type="dxa"/>
            <w:vAlign w:val="center"/>
          </w:tcPr>
          <w:p w14:paraId="2B45E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7A968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4A6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3A4689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F19B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D29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0F86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4DED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23217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0</w:t>
            </w:r>
          </w:p>
        </w:tc>
        <w:tc>
          <w:tcPr>
            <w:tcW w:w="554" w:type="dxa"/>
            <w:vAlign w:val="center"/>
          </w:tcPr>
          <w:p w14:paraId="5504F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84B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DE45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42E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185B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AC7D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1610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81F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924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1C2D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7B3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63DC9B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1050" w:type="dxa"/>
            <w:vAlign w:val="center"/>
          </w:tcPr>
          <w:p w14:paraId="21341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0E00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090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ithromycin</w:t>
            </w:r>
          </w:p>
          <w:p w14:paraId="1AA15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38A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7DD0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58AB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4D08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0006E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244F5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135A9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4576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269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C65E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B8CF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1B0E6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1D95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A942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081E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250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600" w:type="dxa"/>
            <w:vAlign w:val="center"/>
          </w:tcPr>
          <w:p w14:paraId="31664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1050" w:type="dxa"/>
            <w:vAlign w:val="center"/>
          </w:tcPr>
          <w:p w14:paraId="3C9E7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4FCB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2241D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 [IVPB]</w:t>
            </w:r>
          </w:p>
          <w:p w14:paraId="3E851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D5F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9250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7C8FF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9A2C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3</w:t>
            </w:r>
          </w:p>
        </w:tc>
        <w:tc>
          <w:tcPr>
            <w:tcW w:w="553" w:type="dxa"/>
            <w:vAlign w:val="center"/>
          </w:tcPr>
          <w:p w14:paraId="345C8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554" w:type="dxa"/>
            <w:vAlign w:val="center"/>
          </w:tcPr>
          <w:p w14:paraId="5CC47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8406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F98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4FB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51F7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D16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76633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8034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0F16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8544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3DA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  <w:vAlign w:val="center"/>
          </w:tcPr>
          <w:p w14:paraId="7C2A9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1050" w:type="dxa"/>
            <w:vAlign w:val="center"/>
          </w:tcPr>
          <w:p w14:paraId="08361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587F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6311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ffeine citrate</w:t>
            </w:r>
          </w:p>
          <w:p w14:paraId="5549D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0D706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4E2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71676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82E79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53" w:type="dxa"/>
            <w:vAlign w:val="center"/>
          </w:tcPr>
          <w:p w14:paraId="19EC1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554" w:type="dxa"/>
            <w:vAlign w:val="center"/>
          </w:tcPr>
          <w:p w14:paraId="12234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2760" w:type="dxa"/>
            <w:vAlign w:val="center"/>
          </w:tcPr>
          <w:p w14:paraId="6DED0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8FE0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center"/>
          </w:tcPr>
          <w:p w14:paraId="03C02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DB2B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C1BF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8657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8BD6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5CAB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E2C9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F08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35FD9B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1050" w:type="dxa"/>
            <w:vAlign w:val="center"/>
          </w:tcPr>
          <w:p w14:paraId="5D51C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7E65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209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ffeine citrate</w:t>
            </w:r>
          </w:p>
          <w:p w14:paraId="78488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12379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9CB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016F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B0C2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1CCD5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0C0C7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548B4D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F188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center"/>
          </w:tcPr>
          <w:p w14:paraId="6A0F7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DDF3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28533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1AAF1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9323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6822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A68C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7B8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0AC50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1050" w:type="dxa"/>
            <w:vAlign w:val="center"/>
          </w:tcPr>
          <w:p w14:paraId="449F0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BBDF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30A7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041A0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BE1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9719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51D5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16D8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553" w:type="dxa"/>
            <w:vAlign w:val="center"/>
          </w:tcPr>
          <w:p w14:paraId="22CE7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0</w:t>
            </w:r>
          </w:p>
        </w:tc>
        <w:tc>
          <w:tcPr>
            <w:tcW w:w="554" w:type="dxa"/>
            <w:vAlign w:val="center"/>
          </w:tcPr>
          <w:p w14:paraId="64BE1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2760" w:type="dxa"/>
            <w:vAlign w:val="center"/>
          </w:tcPr>
          <w:p w14:paraId="6C719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F1E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42F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B6B4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B41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326D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469E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E0A9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7B55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39C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  <w:vAlign w:val="center"/>
          </w:tcPr>
          <w:p w14:paraId="0DF9B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5</w:t>
            </w:r>
          </w:p>
        </w:tc>
        <w:tc>
          <w:tcPr>
            <w:tcW w:w="1050" w:type="dxa"/>
            <w:vAlign w:val="center"/>
          </w:tcPr>
          <w:p w14:paraId="3EF35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lcium/Ceftriaxone</w:t>
            </w:r>
          </w:p>
        </w:tc>
      </w:tr>
      <w:tr w:rsidR="00AD390D" w14:paraId="5DFCDE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747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poFUNGIN</w:t>
            </w:r>
          </w:p>
          <w:p w14:paraId="611C5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CBD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DD8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2F4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C6C9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2C3E0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62030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2760" w:type="dxa"/>
            <w:vAlign w:val="center"/>
          </w:tcPr>
          <w:p w14:paraId="29A37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FD59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4DE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89FE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AA68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0BC9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DC93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64E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C87E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481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  <w:vAlign w:val="center"/>
          </w:tcPr>
          <w:p w14:paraId="1BD9B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1050" w:type="dxa"/>
            <w:vAlign w:val="center"/>
          </w:tcPr>
          <w:p w14:paraId="0A0AD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xtrose Only</w:t>
            </w:r>
          </w:p>
        </w:tc>
      </w:tr>
      <w:tr w:rsidR="00AD390D" w14:paraId="60186F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FA0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39E99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1F20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25C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19DCA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24B8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64735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4" w:type="dxa"/>
            <w:vAlign w:val="center"/>
          </w:tcPr>
          <w:p w14:paraId="54CDA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2760" w:type="dxa"/>
            <w:vAlign w:val="center"/>
          </w:tcPr>
          <w:p w14:paraId="70FC9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62F2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779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AE27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5C9EF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58D00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09CB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7D37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77F3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215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  <w:vAlign w:val="center"/>
          </w:tcPr>
          <w:p w14:paraId="191F0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1050" w:type="dxa"/>
            <w:vAlign w:val="center"/>
          </w:tcPr>
          <w:p w14:paraId="567EF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9137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4798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64C3D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930E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34CF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6A655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D00C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3113C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Align w:val="center"/>
          </w:tcPr>
          <w:p w14:paraId="5ED53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F54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694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B8A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2A23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756F5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BD5F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A046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5B3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4D6C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CD2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  <w:vAlign w:val="center"/>
          </w:tcPr>
          <w:p w14:paraId="33976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1050" w:type="dxa"/>
            <w:vAlign w:val="center"/>
          </w:tcPr>
          <w:p w14:paraId="535A0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BC59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002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07D586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58E6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324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CFF2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2FDD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553" w:type="dxa"/>
            <w:vAlign w:val="center"/>
          </w:tcPr>
          <w:p w14:paraId="7FD67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5</w:t>
            </w:r>
          </w:p>
        </w:tc>
        <w:tc>
          <w:tcPr>
            <w:tcW w:w="554" w:type="dxa"/>
            <w:vAlign w:val="center"/>
          </w:tcPr>
          <w:p w14:paraId="615DF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12A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FF20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4C7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88BB2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125DF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3915B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2083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FB27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D89B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74D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  <w:vAlign w:val="center"/>
          </w:tcPr>
          <w:p w14:paraId="4A9D3C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1050" w:type="dxa"/>
            <w:vAlign w:val="center"/>
          </w:tcPr>
          <w:p w14:paraId="0D384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AF377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CC3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53940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D25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E0EA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46BB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333A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5F184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40BA5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D4A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61A0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445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9871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3F982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C04B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D7F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722E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23AD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EB0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  <w:vAlign w:val="center"/>
          </w:tcPr>
          <w:p w14:paraId="11BCB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1050" w:type="dxa"/>
            <w:vAlign w:val="center"/>
          </w:tcPr>
          <w:p w14:paraId="1011E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AB71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46D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uroxime</w:t>
            </w:r>
          </w:p>
          <w:p w14:paraId="7D40D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5EA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246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544E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F891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49227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49B91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BC7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283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470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D19A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7D0D0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898A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43D6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D34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1C86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A9D8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  <w:vAlign w:val="center"/>
          </w:tcPr>
          <w:p w14:paraId="7EF32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1050" w:type="dxa"/>
            <w:vAlign w:val="center"/>
          </w:tcPr>
          <w:p w14:paraId="5275C8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8C7D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B222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othiazide</w:t>
            </w:r>
          </w:p>
          <w:p w14:paraId="783AB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21B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A754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FD2B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2EA6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15D8D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BF71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2760" w:type="dxa"/>
            <w:vAlign w:val="center"/>
          </w:tcPr>
          <w:p w14:paraId="120AD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44E5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043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4E48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7E51B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1FC1F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FB1C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049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2602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892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01E0E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050" w:type="dxa"/>
            <w:vAlign w:val="center"/>
          </w:tcPr>
          <w:p w14:paraId="2D55F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F1F2C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C35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profloxacin</w:t>
            </w:r>
          </w:p>
          <w:p w14:paraId="27419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450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84F1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CC9A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FE01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Align w:val="center"/>
          </w:tcPr>
          <w:p w14:paraId="1365E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554" w:type="dxa"/>
            <w:vAlign w:val="center"/>
          </w:tcPr>
          <w:p w14:paraId="46A8F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82F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A347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D5E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0BAD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D78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581A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69030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5045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371A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626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0FBAF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1050" w:type="dxa"/>
            <w:vAlign w:val="center"/>
          </w:tcPr>
          <w:p w14:paraId="13207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3C055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E8C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01E92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97C9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AFEF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2A51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1ACD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7E802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14FF2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2760" w:type="dxa"/>
            <w:vAlign w:val="center"/>
          </w:tcPr>
          <w:p w14:paraId="1C550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4F4E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2AB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C297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5D401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7FA00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8892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566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AC1F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E01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600" w:type="dxa"/>
            <w:vAlign w:val="center"/>
          </w:tcPr>
          <w:p w14:paraId="09235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  <w:tc>
          <w:tcPr>
            <w:tcW w:w="1050" w:type="dxa"/>
            <w:vAlign w:val="center"/>
          </w:tcPr>
          <w:p w14:paraId="2BAE9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4B09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4AC7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syntropin</w:t>
            </w:r>
          </w:p>
          <w:p w14:paraId="47E64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77803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39D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7F5A3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441C7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131DE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7E876F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DE1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F8C4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1EC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F919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3F26C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CBB3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5A9A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F5A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2328C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A96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  <w:vAlign w:val="center"/>
          </w:tcPr>
          <w:p w14:paraId="18150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050" w:type="dxa"/>
            <w:vAlign w:val="center"/>
          </w:tcPr>
          <w:p w14:paraId="7ACCA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0470B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BDF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77178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13C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0F4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187C6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8B0E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5</w:t>
            </w:r>
          </w:p>
        </w:tc>
        <w:tc>
          <w:tcPr>
            <w:tcW w:w="553" w:type="dxa"/>
            <w:vAlign w:val="center"/>
          </w:tcPr>
          <w:p w14:paraId="350B4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4" w:type="dxa"/>
            <w:vAlign w:val="center"/>
          </w:tcPr>
          <w:p w14:paraId="0CBC0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2760" w:type="dxa"/>
            <w:vAlign w:val="center"/>
          </w:tcPr>
          <w:p w14:paraId="24843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019C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22F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27F93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433BF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6EFF6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6671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C07A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BB5A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980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7E529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1050" w:type="dxa"/>
            <w:vAlign w:val="center"/>
          </w:tcPr>
          <w:p w14:paraId="42054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2007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0846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</w:t>
            </w:r>
          </w:p>
          <w:p w14:paraId="128D4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5241D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3BF5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1FB38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44E7B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</w:t>
            </w:r>
          </w:p>
        </w:tc>
        <w:tc>
          <w:tcPr>
            <w:tcW w:w="553" w:type="dxa"/>
            <w:vAlign w:val="center"/>
          </w:tcPr>
          <w:p w14:paraId="093DA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1DB5D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62FA2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31340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10C8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FEDE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456EC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560B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D0C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75AB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5E880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22ACB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600" w:type="dxa"/>
            <w:vAlign w:val="center"/>
          </w:tcPr>
          <w:p w14:paraId="5749A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40D4D5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09460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D3F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</w:t>
            </w:r>
          </w:p>
          <w:p w14:paraId="08DC4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063BA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A22A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DF7B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04748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4EBC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64E7F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2760" w:type="dxa"/>
            <w:vAlign w:val="center"/>
          </w:tcPr>
          <w:p w14:paraId="31FDA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6A290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946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2DDC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213E0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62B6A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95F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BC17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477D1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25A96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600" w:type="dxa"/>
            <w:vAlign w:val="center"/>
          </w:tcPr>
          <w:p w14:paraId="6E36C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4592E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93AA8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48C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ythromycin</w:t>
            </w:r>
          </w:p>
          <w:p w14:paraId="4EB00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136E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2A08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3A2C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611E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674C8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7EB7E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706A6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E00D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0F6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45FB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7E2B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0B81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22D1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6E8C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AA4F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0B8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33A27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</w:t>
            </w:r>
          </w:p>
        </w:tc>
        <w:tc>
          <w:tcPr>
            <w:tcW w:w="1050" w:type="dxa"/>
            <w:vAlign w:val="center"/>
          </w:tcPr>
          <w:p w14:paraId="7B424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8105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52A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70C68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C16E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5C5B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6E4FF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D18D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0E391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4" w:type="dxa"/>
            <w:vAlign w:val="center"/>
          </w:tcPr>
          <w:p w14:paraId="3F520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760" w:type="dxa"/>
            <w:vAlign w:val="center"/>
          </w:tcPr>
          <w:p w14:paraId="48F11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3B17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44D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C4D5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0DD85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E899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00D4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88EA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2F16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31D78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34A7F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1050" w:type="dxa"/>
            <w:vAlign w:val="center"/>
          </w:tcPr>
          <w:p w14:paraId="2A772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A9551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AE5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ntaNYL Intermitent</w:t>
            </w:r>
          </w:p>
          <w:p w14:paraId="6274A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E7A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5A86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9CC7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0405A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67D0B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4DFF4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760" w:type="dxa"/>
            <w:vAlign w:val="center"/>
          </w:tcPr>
          <w:p w14:paraId="54765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B017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03B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4675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C2E2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22477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A265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D34E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12BBA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C1C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584AE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4CE4A4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FCFDF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D6E3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lgrastim</w:t>
            </w:r>
          </w:p>
          <w:p w14:paraId="194EF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BCC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A3A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E94E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7163D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1E259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23D86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3EF4F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6A60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37A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5361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7295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7CD1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731D6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A26B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4B5CF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80D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12818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050" w:type="dxa"/>
            <w:vAlign w:val="center"/>
          </w:tcPr>
          <w:p w14:paraId="0ED86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AA9F9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B3B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7D375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4E455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7FE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93BE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A162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5E1AC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</w:t>
            </w:r>
          </w:p>
        </w:tc>
        <w:tc>
          <w:tcPr>
            <w:tcW w:w="554" w:type="dxa"/>
            <w:vAlign w:val="center"/>
          </w:tcPr>
          <w:p w14:paraId="43FBF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2760" w:type="dxa"/>
            <w:vAlign w:val="center"/>
          </w:tcPr>
          <w:p w14:paraId="357E1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0DAB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3B8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2C1F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56C2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0E9C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43D2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C94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DC24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908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44EF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045A6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F40B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5C65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24C44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19D0E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E867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6E15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F073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23557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4" w:type="dxa"/>
            <w:vAlign w:val="center"/>
          </w:tcPr>
          <w:p w14:paraId="20D5E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381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777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5C5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22E9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F9CD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FCD0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6D35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5EF3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464B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246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7B633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28F13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433D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58C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12021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7523D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636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FE7D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D03C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440BD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554" w:type="dxa"/>
            <w:vAlign w:val="center"/>
          </w:tcPr>
          <w:p w14:paraId="1658D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69A44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A58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2F8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81FB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443F2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4F96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F92D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034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B12D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84D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5E82E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1050" w:type="dxa"/>
            <w:vAlign w:val="center"/>
          </w:tcPr>
          <w:p w14:paraId="5E40C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0D674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8B96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2B125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79BD2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B47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B964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EB76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D248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3DFCD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2760" w:type="dxa"/>
            <w:vAlign w:val="center"/>
          </w:tcPr>
          <w:p w14:paraId="2818E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FB47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5D0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4964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63FE4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2CC09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40F0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E244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97DE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091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1E2F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1050" w:type="dxa"/>
            <w:vAlign w:val="center"/>
          </w:tcPr>
          <w:p w14:paraId="5BA91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16EF9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E2E4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[II]</w:t>
            </w:r>
          </w:p>
          <w:p w14:paraId="10F37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6C1F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729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67F5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D8FB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1D586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554" w:type="dxa"/>
            <w:vAlign w:val="center"/>
          </w:tcPr>
          <w:p w14:paraId="6392D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760" w:type="dxa"/>
            <w:vAlign w:val="center"/>
          </w:tcPr>
          <w:p w14:paraId="12950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9833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2E3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75BB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14C0A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3EDE6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5EB5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F8F5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9C81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9C6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ADD5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1050" w:type="dxa"/>
            <w:vAlign w:val="center"/>
          </w:tcPr>
          <w:p w14:paraId="08A73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6BE5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549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anciclovir</w:t>
            </w:r>
          </w:p>
          <w:p w14:paraId="6C669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0F8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1CB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1BF0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854D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29966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554" w:type="dxa"/>
            <w:vAlign w:val="center"/>
          </w:tcPr>
          <w:p w14:paraId="09B55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C283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EEAB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B537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C188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3B827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AC650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518F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903C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1AAB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  <w:vAlign w:val="center"/>
          </w:tcPr>
          <w:p w14:paraId="5CDA5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3F6EF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1E9C5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60D51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501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30FD4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8CF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D522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3B01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5BCE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3A13BD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Align w:val="center"/>
          </w:tcPr>
          <w:p w14:paraId="22601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66B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7AA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52E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7FDB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C85F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9B83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0B8CB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260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A58B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A01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6D1C2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1050" w:type="dxa"/>
            <w:vAlign w:val="center"/>
          </w:tcPr>
          <w:p w14:paraId="6BAD6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7A68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EBE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ycopyrrolate</w:t>
            </w:r>
          </w:p>
          <w:p w14:paraId="312163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8E49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BAC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A872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7DB18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1EEA36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1A2B9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2760" w:type="dxa"/>
            <w:vAlign w:val="center"/>
          </w:tcPr>
          <w:p w14:paraId="1607E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47F47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913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58BF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6333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5560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0F8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DBED3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6CCC6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C22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  <w:vAlign w:val="center"/>
          </w:tcPr>
          <w:p w14:paraId="298DC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3FB1A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77D3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FB2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</w:t>
            </w:r>
          </w:p>
          <w:p w14:paraId="6E483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972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43D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7AA8F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F2AD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Align w:val="center"/>
          </w:tcPr>
          <w:p w14:paraId="69D80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1F830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2760" w:type="dxa"/>
            <w:vAlign w:val="center"/>
          </w:tcPr>
          <w:p w14:paraId="7FC41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4D3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618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F0C6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6A871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5AEB4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F211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4517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4667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2A01B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  <w:vAlign w:val="center"/>
          </w:tcPr>
          <w:p w14:paraId="1DEC4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0CB50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51C0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AEFB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cortisone</w:t>
            </w:r>
          </w:p>
          <w:p w14:paraId="0A797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0B2C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69E6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665A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585F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553" w:type="dxa"/>
            <w:vAlign w:val="center"/>
          </w:tcPr>
          <w:p w14:paraId="4E6EC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AA2A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</w:p>
        </w:tc>
        <w:tc>
          <w:tcPr>
            <w:tcW w:w="2760" w:type="dxa"/>
            <w:vAlign w:val="center"/>
          </w:tcPr>
          <w:p w14:paraId="1C81A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52CA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465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DA0A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1</w:t>
            </w:r>
          </w:p>
        </w:tc>
        <w:tc>
          <w:tcPr>
            <w:tcW w:w="600" w:type="dxa"/>
            <w:vAlign w:val="center"/>
          </w:tcPr>
          <w:p w14:paraId="77853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4D1EF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7D55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ED6A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C2EF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1157E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46C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38919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8A7F4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F4C62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buprofen lysine</w:t>
            </w:r>
          </w:p>
          <w:p w14:paraId="0070A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DCE3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787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6570F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9087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14DD5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4" w:type="dxa"/>
            <w:vAlign w:val="center"/>
          </w:tcPr>
          <w:p w14:paraId="0A2D7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  <w:tc>
          <w:tcPr>
            <w:tcW w:w="2760" w:type="dxa"/>
            <w:vAlign w:val="center"/>
          </w:tcPr>
          <w:p w14:paraId="0C91F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7D94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5E6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1A73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7343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85F0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2A7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47B8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31BA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77C9B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0FC31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4AF5F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C1B8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E5B7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56E22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385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1BD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52A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kg</w:t>
            </w:r>
          </w:p>
        </w:tc>
        <w:tc>
          <w:tcPr>
            <w:tcW w:w="553" w:type="dxa"/>
            <w:vAlign w:val="center"/>
          </w:tcPr>
          <w:p w14:paraId="0A104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Align w:val="center"/>
          </w:tcPr>
          <w:p w14:paraId="2D192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39AFF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76D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20008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853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4B54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3F0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01A1F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:00</w:t>
            </w:r>
          </w:p>
        </w:tc>
        <w:tc>
          <w:tcPr>
            <w:tcW w:w="600" w:type="dxa"/>
            <w:vAlign w:val="center"/>
          </w:tcPr>
          <w:p w14:paraId="3EC10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DAA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18EFD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8C1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4E9E6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1050" w:type="dxa"/>
            <w:vAlign w:val="center"/>
          </w:tcPr>
          <w:p w14:paraId="2ECCE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ocol IVIG</w:t>
            </w:r>
          </w:p>
        </w:tc>
      </w:tr>
      <w:tr w:rsidR="00AD390D" w14:paraId="3AE831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0D2B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domethacin</w:t>
            </w:r>
          </w:p>
          <w:p w14:paraId="3F1F1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5D99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7B5E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8E72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76B8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553" w:type="dxa"/>
            <w:vAlign w:val="center"/>
          </w:tcPr>
          <w:p w14:paraId="6248F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</w:t>
            </w:r>
          </w:p>
        </w:tc>
        <w:tc>
          <w:tcPr>
            <w:tcW w:w="554" w:type="dxa"/>
            <w:vAlign w:val="center"/>
          </w:tcPr>
          <w:p w14:paraId="2582D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256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CE13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1DD1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0F27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0A3A6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14A5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BC12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D439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4851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8A6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8</w:t>
            </w:r>
          </w:p>
        </w:tc>
        <w:tc>
          <w:tcPr>
            <w:tcW w:w="600" w:type="dxa"/>
            <w:vAlign w:val="center"/>
          </w:tcPr>
          <w:p w14:paraId="25F9E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1050" w:type="dxa"/>
            <w:vAlign w:val="center"/>
          </w:tcPr>
          <w:p w14:paraId="7F960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AC</w:t>
            </w:r>
          </w:p>
        </w:tc>
      </w:tr>
      <w:tr w:rsidR="00AD390D" w14:paraId="15EFE7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8C24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511BB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A9E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377A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11EE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8CA9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6FBB2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79718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7B1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4CE6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B56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3AF3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4F28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7029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A39B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9BC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B789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3C634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471A8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602F6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14F85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F9AF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FLOXacin</w:t>
            </w:r>
          </w:p>
          <w:p w14:paraId="66568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FA58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637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B111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8E3A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53" w:type="dxa"/>
            <w:vAlign w:val="center"/>
          </w:tcPr>
          <w:p w14:paraId="10655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1AD00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FB5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777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6EB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BE0F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DFC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7E0D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6B2C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4978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3537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545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3F07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5B623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938E2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B3E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nezolid</w:t>
            </w:r>
          </w:p>
          <w:p w14:paraId="0A32A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4E87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15E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120E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69AF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22041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4" w:type="dxa"/>
            <w:vAlign w:val="center"/>
          </w:tcPr>
          <w:p w14:paraId="11501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2760" w:type="dxa"/>
            <w:vAlign w:val="center"/>
          </w:tcPr>
          <w:p w14:paraId="49197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01FF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125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C39C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EDB1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5AEA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89FD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04A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7922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</w:t>
            </w:r>
          </w:p>
        </w:tc>
        <w:tc>
          <w:tcPr>
            <w:tcW w:w="600" w:type="dxa"/>
            <w:vAlign w:val="center"/>
          </w:tcPr>
          <w:p w14:paraId="1DCAD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</w:t>
            </w:r>
          </w:p>
        </w:tc>
        <w:tc>
          <w:tcPr>
            <w:tcW w:w="600" w:type="dxa"/>
            <w:vAlign w:val="center"/>
          </w:tcPr>
          <w:p w14:paraId="093E9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1050" w:type="dxa"/>
            <w:vAlign w:val="center"/>
          </w:tcPr>
          <w:p w14:paraId="4194E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ADA7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64A4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</w:t>
            </w:r>
          </w:p>
          <w:p w14:paraId="4A30B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8F64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46C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19A4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6CF54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53" w:type="dxa"/>
            <w:vAlign w:val="center"/>
          </w:tcPr>
          <w:p w14:paraId="5AF59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</w:t>
            </w:r>
          </w:p>
        </w:tc>
        <w:tc>
          <w:tcPr>
            <w:tcW w:w="554" w:type="dxa"/>
            <w:vAlign w:val="center"/>
          </w:tcPr>
          <w:p w14:paraId="1B7F2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2760" w:type="dxa"/>
            <w:vAlign w:val="center"/>
          </w:tcPr>
          <w:p w14:paraId="77C48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9EDF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079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411E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7F179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8216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5A1C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25F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E093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276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  <w:vAlign w:val="center"/>
          </w:tcPr>
          <w:p w14:paraId="2A80C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050" w:type="dxa"/>
            <w:vAlign w:val="center"/>
          </w:tcPr>
          <w:p w14:paraId="2977D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20EC1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4F4E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02A56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9EB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E2BD1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2198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8211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Align w:val="center"/>
          </w:tcPr>
          <w:p w14:paraId="38279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62571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41B38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8BF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D29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E08C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017AB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C4B6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110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F86B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EF66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315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32E57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1050" w:type="dxa"/>
            <w:vAlign w:val="center"/>
          </w:tcPr>
          <w:p w14:paraId="288BB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76BB1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B2E7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oclopramide</w:t>
            </w:r>
          </w:p>
          <w:p w14:paraId="20196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ABB6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494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60E6A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AC10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553" w:type="dxa"/>
            <w:vAlign w:val="center"/>
          </w:tcPr>
          <w:p w14:paraId="29BD7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3</w:t>
            </w:r>
          </w:p>
        </w:tc>
        <w:tc>
          <w:tcPr>
            <w:tcW w:w="554" w:type="dxa"/>
            <w:vAlign w:val="center"/>
          </w:tcPr>
          <w:p w14:paraId="6546A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760" w:type="dxa"/>
            <w:vAlign w:val="center"/>
          </w:tcPr>
          <w:p w14:paraId="639E4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950E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FF67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43BE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9059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5DFF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656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9263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9D66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38C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27B6B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2694D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F7F15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74E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5439D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B309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FCF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E7D2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3086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5</w:t>
            </w:r>
          </w:p>
        </w:tc>
        <w:tc>
          <w:tcPr>
            <w:tcW w:w="553" w:type="dxa"/>
            <w:vAlign w:val="center"/>
          </w:tcPr>
          <w:p w14:paraId="74C9A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554" w:type="dxa"/>
            <w:vAlign w:val="center"/>
          </w:tcPr>
          <w:p w14:paraId="7710C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58D71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F3C3F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4CF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5F71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2EBD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D794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09EB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D04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57D0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3FD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41FC7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0DAC2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5228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6C7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dazolam interm</w:t>
            </w:r>
          </w:p>
          <w:p w14:paraId="00AC5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E406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7183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36BB7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077F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553" w:type="dxa"/>
            <w:vAlign w:val="center"/>
          </w:tcPr>
          <w:p w14:paraId="268F6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4" w:type="dxa"/>
            <w:vAlign w:val="center"/>
          </w:tcPr>
          <w:p w14:paraId="67C05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2760" w:type="dxa"/>
            <w:vAlign w:val="center"/>
          </w:tcPr>
          <w:p w14:paraId="58811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BB0C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FFD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11BD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352BB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6977C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3FB6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E941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1B52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7D9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</w:t>
            </w:r>
          </w:p>
        </w:tc>
        <w:tc>
          <w:tcPr>
            <w:tcW w:w="600" w:type="dxa"/>
            <w:vAlign w:val="center"/>
          </w:tcPr>
          <w:p w14:paraId="17445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050" w:type="dxa"/>
            <w:vAlign w:val="center"/>
          </w:tcPr>
          <w:p w14:paraId="33F00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FA2F0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FA6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</w:t>
            </w:r>
          </w:p>
          <w:p w14:paraId="557F0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C52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F4A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0926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AD35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53" w:type="dxa"/>
            <w:vAlign w:val="center"/>
          </w:tcPr>
          <w:p w14:paraId="69618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4" w:type="dxa"/>
            <w:vAlign w:val="center"/>
          </w:tcPr>
          <w:p w14:paraId="5E20A2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101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670E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00E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2C1ED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BAE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01BEB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BC93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22BB8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2639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848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  <w:vAlign w:val="center"/>
          </w:tcPr>
          <w:p w14:paraId="108A8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1050" w:type="dxa"/>
            <w:vAlign w:val="center"/>
          </w:tcPr>
          <w:p w14:paraId="2D2C8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DF6A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E2E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cillin</w:t>
            </w:r>
          </w:p>
          <w:p w14:paraId="44A7B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677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6C36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126EC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F0BA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6</w:t>
            </w:r>
          </w:p>
        </w:tc>
        <w:tc>
          <w:tcPr>
            <w:tcW w:w="553" w:type="dxa"/>
            <w:vAlign w:val="center"/>
          </w:tcPr>
          <w:p w14:paraId="3CE2E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68622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2760" w:type="dxa"/>
            <w:vAlign w:val="center"/>
          </w:tcPr>
          <w:p w14:paraId="18643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1F7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D16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D786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6FCB9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F9C9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6627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A827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9C6C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B59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  <w:vAlign w:val="center"/>
          </w:tcPr>
          <w:p w14:paraId="34AE1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050" w:type="dxa"/>
            <w:vAlign w:val="center"/>
          </w:tcPr>
          <w:p w14:paraId="16770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F1BC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FEE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icillin</w:t>
            </w:r>
          </w:p>
          <w:p w14:paraId="4CB03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EF9E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E7F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1D4B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58568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5</w:t>
            </w:r>
          </w:p>
        </w:tc>
        <w:tc>
          <w:tcPr>
            <w:tcW w:w="553" w:type="dxa"/>
            <w:vAlign w:val="center"/>
          </w:tcPr>
          <w:p w14:paraId="0A3B0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4" w:type="dxa"/>
            <w:vAlign w:val="center"/>
          </w:tcPr>
          <w:p w14:paraId="161E4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2760" w:type="dxa"/>
            <w:vAlign w:val="center"/>
          </w:tcPr>
          <w:p w14:paraId="22778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5F544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8F1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F174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AE14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E8C4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6AD9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CA03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600" w:type="dxa"/>
            <w:vAlign w:val="center"/>
          </w:tcPr>
          <w:p w14:paraId="7AA97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527D5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8</w:t>
            </w:r>
          </w:p>
        </w:tc>
        <w:tc>
          <w:tcPr>
            <w:tcW w:w="600" w:type="dxa"/>
            <w:vAlign w:val="center"/>
          </w:tcPr>
          <w:p w14:paraId="2D4A8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1050" w:type="dxa"/>
            <w:vAlign w:val="center"/>
          </w:tcPr>
          <w:p w14:paraId="1F958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</w:tr>
      <w:tr w:rsidR="00AD390D" w14:paraId="08122F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5E44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019CD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79365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CA0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46243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64E7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3BFE6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29624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2760" w:type="dxa"/>
            <w:vAlign w:val="center"/>
          </w:tcPr>
          <w:p w14:paraId="3A022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0E00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88E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463E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7885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5404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E3C4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8AFD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D977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1CA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34B54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5</w:t>
            </w:r>
          </w:p>
        </w:tc>
        <w:tc>
          <w:tcPr>
            <w:tcW w:w="1050" w:type="dxa"/>
            <w:vAlign w:val="center"/>
          </w:tcPr>
          <w:p w14:paraId="2A9DF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90033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CB06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57475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68185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8180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DD9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F194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2840F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Align w:val="center"/>
          </w:tcPr>
          <w:p w14:paraId="60329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2760" w:type="dxa"/>
            <w:vAlign w:val="center"/>
          </w:tcPr>
          <w:p w14:paraId="103DB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ED0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E63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0162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3D92D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4DF2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093D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3E6B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6555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4CA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3F3DD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5</w:t>
            </w:r>
          </w:p>
        </w:tc>
        <w:tc>
          <w:tcPr>
            <w:tcW w:w="1050" w:type="dxa"/>
            <w:vAlign w:val="center"/>
          </w:tcPr>
          <w:p w14:paraId="430CB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AF6A9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B88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7DB6C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68C24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5DD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AEB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90A5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4BF0D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554" w:type="dxa"/>
            <w:vAlign w:val="center"/>
          </w:tcPr>
          <w:p w14:paraId="7080A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760" w:type="dxa"/>
            <w:vAlign w:val="center"/>
          </w:tcPr>
          <w:p w14:paraId="11DF6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918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678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B071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975F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D9AA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1901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156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C7EB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72D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6C30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</w:p>
        </w:tc>
        <w:tc>
          <w:tcPr>
            <w:tcW w:w="1050" w:type="dxa"/>
            <w:vAlign w:val="center"/>
          </w:tcPr>
          <w:p w14:paraId="43AEF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2A4DFC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C4C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3EA94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00316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D59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685F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BB30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E43C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4" w:type="dxa"/>
            <w:vAlign w:val="center"/>
          </w:tcPr>
          <w:p w14:paraId="18447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2760" w:type="dxa"/>
            <w:vAlign w:val="center"/>
          </w:tcPr>
          <w:p w14:paraId="15814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C4D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B2E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32A3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24AD3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4AC1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9FC1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8F7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81B8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8A0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52103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</w:p>
        </w:tc>
        <w:tc>
          <w:tcPr>
            <w:tcW w:w="1050" w:type="dxa"/>
            <w:vAlign w:val="center"/>
          </w:tcPr>
          <w:p w14:paraId="53D84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105B89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CA0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3D424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B1B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20D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13FAB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4FA1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Align w:val="center"/>
          </w:tcPr>
          <w:p w14:paraId="58AB3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554" w:type="dxa"/>
            <w:vAlign w:val="center"/>
          </w:tcPr>
          <w:p w14:paraId="3ADF5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5</w:t>
            </w:r>
          </w:p>
        </w:tc>
        <w:tc>
          <w:tcPr>
            <w:tcW w:w="2760" w:type="dxa"/>
            <w:vAlign w:val="center"/>
          </w:tcPr>
          <w:p w14:paraId="24AD1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10C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FF0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6A6B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34DB6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0F2F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2A0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87E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1918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269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  <w:vAlign w:val="center"/>
          </w:tcPr>
          <w:p w14:paraId="01E4A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3CE09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C279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B97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iperacillin/tazo</w:t>
            </w:r>
          </w:p>
          <w:p w14:paraId="3FA2A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064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C1B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2F37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16B06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11D8F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4C61C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92C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FF75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533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680F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C854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47C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8E4D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4CD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2941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474D7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  <w:vAlign w:val="center"/>
          </w:tcPr>
          <w:p w14:paraId="013DE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3E91B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51B8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AAF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pranolol</w:t>
            </w:r>
          </w:p>
          <w:p w14:paraId="0C2E0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27F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583C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2BF67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85BE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53" w:type="dxa"/>
            <w:vAlign w:val="center"/>
          </w:tcPr>
          <w:p w14:paraId="6998F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554" w:type="dxa"/>
            <w:vAlign w:val="center"/>
          </w:tcPr>
          <w:p w14:paraId="2CB1F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3D7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521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B34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5352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4590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7B2C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0FD5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DF9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8DCD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5B4BE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09CFD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06531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AEBB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1CA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tamine sulfate</w:t>
            </w:r>
          </w:p>
          <w:p w14:paraId="333FD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33E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AEC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717FD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02A7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085AED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2361A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BC9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B30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5DE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E82A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BD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5447F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7244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452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6606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F29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34E68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0AB74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F3C2F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15AD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fAMPin</w:t>
            </w:r>
          </w:p>
          <w:p w14:paraId="24E64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7FD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0A9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1E2E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9C29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38930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554" w:type="dxa"/>
            <w:vAlign w:val="center"/>
          </w:tcPr>
          <w:p w14:paraId="7C521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2760" w:type="dxa"/>
            <w:vAlign w:val="center"/>
          </w:tcPr>
          <w:p w14:paraId="74B8A9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B4F6E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498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D6D0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B0E7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4CE1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61228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51DC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1819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572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02C69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050" w:type="dxa"/>
            <w:vAlign w:val="center"/>
          </w:tcPr>
          <w:p w14:paraId="1821AE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BE59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FC7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bicarbonate</w:t>
            </w:r>
          </w:p>
          <w:p w14:paraId="4B16C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4BA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A75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6EBD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/kg</w:t>
            </w:r>
          </w:p>
        </w:tc>
        <w:tc>
          <w:tcPr>
            <w:tcW w:w="553" w:type="dxa"/>
            <w:vAlign w:val="center"/>
          </w:tcPr>
          <w:p w14:paraId="3063E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Align w:val="center"/>
          </w:tcPr>
          <w:p w14:paraId="03FB3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554" w:type="dxa"/>
            <w:vAlign w:val="center"/>
          </w:tcPr>
          <w:p w14:paraId="57AD7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14A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345" w:type="dxa"/>
            <w:vAlign w:val="center"/>
          </w:tcPr>
          <w:p w14:paraId="74FB0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313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1E39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D95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3C54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2AAC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DC67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/mL</w:t>
            </w:r>
          </w:p>
        </w:tc>
        <w:tc>
          <w:tcPr>
            <w:tcW w:w="600" w:type="dxa"/>
            <w:vAlign w:val="center"/>
          </w:tcPr>
          <w:p w14:paraId="22645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A49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  <w:vAlign w:val="center"/>
          </w:tcPr>
          <w:p w14:paraId="2D80F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Align w:val="center"/>
          </w:tcPr>
          <w:p w14:paraId="481FF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AC</w:t>
            </w:r>
          </w:p>
        </w:tc>
      </w:tr>
      <w:tr w:rsidR="00AD390D" w14:paraId="0FD191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D88F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bramycin</w:t>
            </w:r>
          </w:p>
          <w:p w14:paraId="0BD19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258B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028D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59E8C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2CAF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Align w:val="center"/>
          </w:tcPr>
          <w:p w14:paraId="4FAFD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Align w:val="center"/>
          </w:tcPr>
          <w:p w14:paraId="28492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2760" w:type="dxa"/>
            <w:vAlign w:val="center"/>
          </w:tcPr>
          <w:p w14:paraId="1A5D8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06A1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70BF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D800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3B8C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3D78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E37E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9D3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B551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6DF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09E21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42A00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4699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D17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7EEEC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980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0D5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0B8ED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1CF5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0A0D7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428D0E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703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52B6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294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6D06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43CD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C26B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23AE6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3DC0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BC27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3F9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  <w:vAlign w:val="center"/>
          </w:tcPr>
          <w:p w14:paraId="56951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050" w:type="dxa"/>
            <w:vAlign w:val="center"/>
          </w:tcPr>
          <w:p w14:paraId="303B2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7213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7F8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idovudine</w:t>
            </w:r>
          </w:p>
          <w:p w14:paraId="726A2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DEC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A3A1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Align w:val="center"/>
          </w:tcPr>
          <w:p w14:paraId="626BC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B523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7B558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</w:t>
            </w:r>
          </w:p>
        </w:tc>
        <w:tc>
          <w:tcPr>
            <w:tcW w:w="554" w:type="dxa"/>
            <w:vAlign w:val="center"/>
          </w:tcPr>
          <w:p w14:paraId="1C696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F97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51AA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866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44CF0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5DFB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29C9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C2E0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C171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D486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4F5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64423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1050" w:type="dxa"/>
            <w:vAlign w:val="center"/>
          </w:tcPr>
          <w:p w14:paraId="5C84E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1D5EA6D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533352E8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72B292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73006F16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NICU</w:t>
            </w:r>
          </w:p>
        </w:tc>
      </w:tr>
      <w:tr w:rsidR="00AD390D" w14:paraId="186E50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47BAA8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5ED07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7FA550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03FE26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480859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035614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6F1746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5B0299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0DC02C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06CFC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102039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3F3E82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C2B3F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023557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3663E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147927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6F59F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17F6B8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076B3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B03C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1/2 NS arterial line</w:t>
            </w:r>
          </w:p>
        </w:tc>
        <w:tc>
          <w:tcPr>
            <w:tcW w:w="1100" w:type="dxa"/>
          </w:tcPr>
          <w:p w14:paraId="0C34E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4043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0C42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F654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0" w:type="dxa"/>
          </w:tcPr>
          <w:p w14:paraId="7B593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0" w:type="dxa"/>
          </w:tcPr>
          <w:p w14:paraId="290C4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925" w:type="dxa"/>
          </w:tcPr>
          <w:p w14:paraId="56CC2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5DF69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4E09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RBCs)</w:t>
            </w:r>
          </w:p>
        </w:tc>
        <w:tc>
          <w:tcPr>
            <w:tcW w:w="1100" w:type="dxa"/>
          </w:tcPr>
          <w:p w14:paraId="076AF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2E596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7E33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2D3A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CF9A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00C88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1925" w:type="dxa"/>
          </w:tcPr>
          <w:p w14:paraId="2759A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1268B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6DAB3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Bolus</w:t>
            </w:r>
          </w:p>
          <w:p w14:paraId="1F363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4 - 0.75 kg</w:t>
            </w:r>
          </w:p>
        </w:tc>
        <w:tc>
          <w:tcPr>
            <w:tcW w:w="1100" w:type="dxa"/>
          </w:tcPr>
          <w:p w14:paraId="7ED8C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D6A2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C802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C651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7C472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0" w:type="dxa"/>
          </w:tcPr>
          <w:p w14:paraId="51BFE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1925" w:type="dxa"/>
          </w:tcPr>
          <w:p w14:paraId="49418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E54C1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EC0C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Bolus</w:t>
            </w:r>
          </w:p>
          <w:p w14:paraId="74D76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76 - 1.5 kg</w:t>
            </w:r>
          </w:p>
        </w:tc>
        <w:tc>
          <w:tcPr>
            <w:tcW w:w="1100" w:type="dxa"/>
          </w:tcPr>
          <w:p w14:paraId="06FCF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2D7A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674F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0CE0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9E2C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50" w:type="dxa"/>
          </w:tcPr>
          <w:p w14:paraId="2B146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80</w:t>
            </w:r>
          </w:p>
        </w:tc>
        <w:tc>
          <w:tcPr>
            <w:tcW w:w="1925" w:type="dxa"/>
          </w:tcPr>
          <w:p w14:paraId="49236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7A199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4973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Bolus</w:t>
            </w:r>
          </w:p>
          <w:p w14:paraId="77430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1.6 - 3 kg</w:t>
            </w:r>
          </w:p>
        </w:tc>
        <w:tc>
          <w:tcPr>
            <w:tcW w:w="1100" w:type="dxa"/>
          </w:tcPr>
          <w:p w14:paraId="60D78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800C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22AC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F12C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F524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550" w:type="dxa"/>
          </w:tcPr>
          <w:p w14:paraId="02169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1925" w:type="dxa"/>
          </w:tcPr>
          <w:p w14:paraId="38E44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E745B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D785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Bolus</w:t>
            </w:r>
          </w:p>
          <w:p w14:paraId="0C907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3 kg or greater</w:t>
            </w:r>
          </w:p>
        </w:tc>
        <w:tc>
          <w:tcPr>
            <w:tcW w:w="1100" w:type="dxa"/>
          </w:tcPr>
          <w:p w14:paraId="1C359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DC8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B810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F952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7CE1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0" w:type="dxa"/>
          </w:tcPr>
          <w:p w14:paraId="58530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1925" w:type="dxa"/>
          </w:tcPr>
          <w:p w14:paraId="042C3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935E3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0E59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4289B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76A2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EBD6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26E2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7C42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5A61A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EB32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82367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357B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  <w:p w14:paraId="6774C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4 - 0.75 kg</w:t>
            </w:r>
          </w:p>
        </w:tc>
        <w:tc>
          <w:tcPr>
            <w:tcW w:w="1100" w:type="dxa"/>
          </w:tcPr>
          <w:p w14:paraId="0589B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0036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E29C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30E7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6E2DC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0" w:type="dxa"/>
          </w:tcPr>
          <w:p w14:paraId="6CBBCA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7</w:t>
            </w:r>
          </w:p>
        </w:tc>
        <w:tc>
          <w:tcPr>
            <w:tcW w:w="1925" w:type="dxa"/>
          </w:tcPr>
          <w:p w14:paraId="7B5D5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32A1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1450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  <w:p w14:paraId="20E98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76 - 1.5 kg</w:t>
            </w:r>
          </w:p>
        </w:tc>
        <w:tc>
          <w:tcPr>
            <w:tcW w:w="1100" w:type="dxa"/>
          </w:tcPr>
          <w:p w14:paraId="3B0D8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1AFE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45DA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89D2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00DE1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323E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6</w:t>
            </w:r>
          </w:p>
        </w:tc>
        <w:tc>
          <w:tcPr>
            <w:tcW w:w="1925" w:type="dxa"/>
          </w:tcPr>
          <w:p w14:paraId="72889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048A8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A6C81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  <w:p w14:paraId="4FAB3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1.6 - 3 kg</w:t>
            </w:r>
          </w:p>
        </w:tc>
        <w:tc>
          <w:tcPr>
            <w:tcW w:w="1100" w:type="dxa"/>
          </w:tcPr>
          <w:p w14:paraId="77B0C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4855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A656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EFEF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57018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0" w:type="dxa"/>
          </w:tcPr>
          <w:p w14:paraId="6FDBC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925" w:type="dxa"/>
          </w:tcPr>
          <w:p w14:paraId="5DCF9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16A55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E6A4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  <w:p w14:paraId="4D8C3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3 kg or greater</w:t>
            </w:r>
          </w:p>
        </w:tc>
        <w:tc>
          <w:tcPr>
            <w:tcW w:w="1100" w:type="dxa"/>
          </w:tcPr>
          <w:p w14:paraId="1639F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8FA6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842C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5FDA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E182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0" w:type="dxa"/>
          </w:tcPr>
          <w:p w14:paraId="70082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925" w:type="dxa"/>
          </w:tcPr>
          <w:p w14:paraId="03063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D830D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75F78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intenance Fluid</w:t>
            </w:r>
          </w:p>
          <w:p w14:paraId="74A57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4 - 0.75 kg</w:t>
            </w:r>
          </w:p>
        </w:tc>
        <w:tc>
          <w:tcPr>
            <w:tcW w:w="1100" w:type="dxa"/>
          </w:tcPr>
          <w:p w14:paraId="0C27B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BBD1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F833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90A86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3DFF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.7</w:t>
            </w:r>
          </w:p>
        </w:tc>
        <w:tc>
          <w:tcPr>
            <w:tcW w:w="550" w:type="dxa"/>
          </w:tcPr>
          <w:p w14:paraId="61E1A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925" w:type="dxa"/>
          </w:tcPr>
          <w:p w14:paraId="28458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CD6A9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7A934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intenance Fluid</w:t>
            </w:r>
          </w:p>
          <w:p w14:paraId="3151C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76 - 1.5 kg</w:t>
            </w:r>
          </w:p>
        </w:tc>
        <w:tc>
          <w:tcPr>
            <w:tcW w:w="1100" w:type="dxa"/>
          </w:tcPr>
          <w:p w14:paraId="29F05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5212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4CEC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C591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30030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0" w:type="dxa"/>
          </w:tcPr>
          <w:p w14:paraId="005EE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925" w:type="dxa"/>
          </w:tcPr>
          <w:p w14:paraId="546AB6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EA123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2382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intenance Fluid</w:t>
            </w:r>
          </w:p>
          <w:p w14:paraId="6F24B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1.6 - 3 kg</w:t>
            </w:r>
          </w:p>
        </w:tc>
        <w:tc>
          <w:tcPr>
            <w:tcW w:w="1100" w:type="dxa"/>
          </w:tcPr>
          <w:p w14:paraId="6EF86B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B503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F715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A4AB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3EB09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3</w:t>
            </w:r>
          </w:p>
        </w:tc>
        <w:tc>
          <w:tcPr>
            <w:tcW w:w="550" w:type="dxa"/>
          </w:tcPr>
          <w:p w14:paraId="17018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7</w:t>
            </w:r>
          </w:p>
        </w:tc>
        <w:tc>
          <w:tcPr>
            <w:tcW w:w="1925" w:type="dxa"/>
          </w:tcPr>
          <w:p w14:paraId="30C2D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D19CC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6E8E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intenance Fluid</w:t>
            </w:r>
          </w:p>
          <w:p w14:paraId="70514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3 kg or greater</w:t>
            </w:r>
          </w:p>
        </w:tc>
        <w:tc>
          <w:tcPr>
            <w:tcW w:w="1100" w:type="dxa"/>
          </w:tcPr>
          <w:p w14:paraId="78E28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48C3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129B8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8926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44DC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3</w:t>
            </w:r>
          </w:p>
        </w:tc>
        <w:tc>
          <w:tcPr>
            <w:tcW w:w="550" w:type="dxa"/>
          </w:tcPr>
          <w:p w14:paraId="068BA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3</w:t>
            </w:r>
          </w:p>
        </w:tc>
        <w:tc>
          <w:tcPr>
            <w:tcW w:w="1925" w:type="dxa"/>
          </w:tcPr>
          <w:p w14:paraId="36A40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63CAF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1BCB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latelets</w:t>
            </w:r>
          </w:p>
        </w:tc>
        <w:tc>
          <w:tcPr>
            <w:tcW w:w="1100" w:type="dxa"/>
          </w:tcPr>
          <w:p w14:paraId="70CBA2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2F3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0856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864A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4775F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1403A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ACC2F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91C88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134A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  <w:p w14:paraId="6BDEB3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4 - 0.75 kg</w:t>
            </w:r>
          </w:p>
        </w:tc>
        <w:tc>
          <w:tcPr>
            <w:tcW w:w="1100" w:type="dxa"/>
          </w:tcPr>
          <w:p w14:paraId="5996F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F103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B51B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8399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4373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.7</w:t>
            </w:r>
          </w:p>
        </w:tc>
        <w:tc>
          <w:tcPr>
            <w:tcW w:w="550" w:type="dxa"/>
          </w:tcPr>
          <w:p w14:paraId="75327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925" w:type="dxa"/>
          </w:tcPr>
          <w:p w14:paraId="2D560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73ECE0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6B85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  <w:p w14:paraId="596E9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0.76 - 1.5 kg</w:t>
            </w:r>
          </w:p>
        </w:tc>
        <w:tc>
          <w:tcPr>
            <w:tcW w:w="1100" w:type="dxa"/>
          </w:tcPr>
          <w:p w14:paraId="02510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9D7B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4AAB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3F68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43B4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0" w:type="dxa"/>
          </w:tcPr>
          <w:p w14:paraId="1157A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925" w:type="dxa"/>
          </w:tcPr>
          <w:p w14:paraId="6A73B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18B9E1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1691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  <w:p w14:paraId="17E63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1.6 - 3 kg</w:t>
            </w:r>
          </w:p>
        </w:tc>
        <w:tc>
          <w:tcPr>
            <w:tcW w:w="1100" w:type="dxa"/>
          </w:tcPr>
          <w:p w14:paraId="75700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5639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892D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40C8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FAB3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3</w:t>
            </w:r>
          </w:p>
        </w:tc>
        <w:tc>
          <w:tcPr>
            <w:tcW w:w="550" w:type="dxa"/>
          </w:tcPr>
          <w:p w14:paraId="062E3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7</w:t>
            </w:r>
          </w:p>
        </w:tc>
        <w:tc>
          <w:tcPr>
            <w:tcW w:w="1925" w:type="dxa"/>
          </w:tcPr>
          <w:p w14:paraId="37036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0D0A34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E025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  <w:p w14:paraId="2B2B4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3 kg or greater</w:t>
            </w:r>
          </w:p>
        </w:tc>
        <w:tc>
          <w:tcPr>
            <w:tcW w:w="1100" w:type="dxa"/>
          </w:tcPr>
          <w:p w14:paraId="36A36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5E6A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D23C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0B88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12694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3</w:t>
            </w:r>
          </w:p>
        </w:tc>
        <w:tc>
          <w:tcPr>
            <w:tcW w:w="550" w:type="dxa"/>
          </w:tcPr>
          <w:p w14:paraId="6B183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3</w:t>
            </w:r>
          </w:p>
        </w:tc>
        <w:tc>
          <w:tcPr>
            <w:tcW w:w="1925" w:type="dxa"/>
          </w:tcPr>
          <w:p w14:paraId="1BFB2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</w:tbl>
    <w:p w14:paraId="5B8CAE1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EFEE2BF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p w14:paraId="534D9D0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638E78CC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OB/LD</w:t>
      </w:r>
    </w:p>
    <w:p w14:paraId="6BBD271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5291764B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4C0EF6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31740C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OB/LD</w:t>
            </w:r>
          </w:p>
        </w:tc>
      </w:tr>
      <w:tr w:rsidR="00AD390D" w14:paraId="60B0FF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750C47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30DF4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7961BA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35478D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1502E7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2B791B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603342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29826C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0B8247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1FEC9F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53B2D3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0E5B1F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58CA37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37A910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014FFC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748F25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32AB52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719BAD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7C6DD8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2375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463B7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3087E8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901FB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C1CB2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3F32E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6341CA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E046E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3B1961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7D00C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63873C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62917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17C2B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38FF2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443AF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3AC2F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7FAA5B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58BFD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268F1D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B7440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5DCAB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D9ADF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96BBA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4E1BD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232403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61919A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BF02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rgatroban</w:t>
            </w:r>
          </w:p>
          <w:p w14:paraId="769FA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71D2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63B64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FE2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EA79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DC5C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6B4E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553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F056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C984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A217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00603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06066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D12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9A08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428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381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B8F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321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961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837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BC1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B32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A203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86D38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9D0B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46CDE1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35E6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3808C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CED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B84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CD6E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A8BF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3CD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7F39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6682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4FAC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30EA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25620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3C75B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0BE80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922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283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3B6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B62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4EF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ADC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BAF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9EB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D5F3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211B94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1124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 [CI]</w:t>
            </w:r>
          </w:p>
          <w:p w14:paraId="364DF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80AA9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gram / 500 mL (0.02 gram / mL)</w:t>
            </w:r>
          </w:p>
        </w:tc>
        <w:tc>
          <w:tcPr>
            <w:tcW w:w="400" w:type="dxa"/>
          </w:tcPr>
          <w:p w14:paraId="7C22D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3D2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501A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ACE5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DDF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798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58FA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3BCFE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476A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0776A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EE68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600" w:type="dxa"/>
          </w:tcPr>
          <w:p w14:paraId="1D269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A1B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8FD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651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7B4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A54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B4D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F16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9E8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0DA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EF03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E6F84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A2E1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CI]</w:t>
            </w:r>
          </w:p>
          <w:p w14:paraId="15923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5E29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  <w:p w14:paraId="02013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  <w:p w14:paraId="030F5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  <w:p w14:paraId="7E99E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  <w:p w14:paraId="7039A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  <w:p w14:paraId="6FCF6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400" w:type="dxa"/>
          </w:tcPr>
          <w:p w14:paraId="03A77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751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CDE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C15B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8B99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3E14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38FD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FD2D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6A2B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AD5B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299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189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A005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4E3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C49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A39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D592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0C26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CE01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C2FA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7A6F9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26D9B0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486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4D9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841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151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13C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C0E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5F1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66C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EB18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D090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007D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738C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7984C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600C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16268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E77C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A73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F4EB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F813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FFF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990F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29D92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ADA7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93FE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238B0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277B1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B8E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362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CC6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D40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070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CC3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6A1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712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318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263A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B45AF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EE7B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2995A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C9E4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unit / 1 mL (10 unit / mL)</w:t>
            </w:r>
          </w:p>
          <w:p w14:paraId="103CE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unit / 1 mL (20 unit / mL)</w:t>
            </w:r>
          </w:p>
        </w:tc>
        <w:tc>
          <w:tcPr>
            <w:tcW w:w="400" w:type="dxa"/>
          </w:tcPr>
          <w:p w14:paraId="0AA38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061D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9F3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5B73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1AF2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E71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85D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874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7EE0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279F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C279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46E34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95A2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327D96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170B0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625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CCE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4AB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0E9A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900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25C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E52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74B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FEDA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C30AE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B6F4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</w:t>
            </w:r>
          </w:p>
          <w:p w14:paraId="07FF6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D5B8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6B520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400" w:type="dxa"/>
          </w:tcPr>
          <w:p w14:paraId="44178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95F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17E9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12A9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9C2C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7A9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A352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FC6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1B35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8C04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44DB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549C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29C41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6305D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A74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657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1C6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3E8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F21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D19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9E4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7BD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722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362B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12F382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29F6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573BC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High Intensity</w:t>
            </w:r>
          </w:p>
          <w:p w14:paraId="2C64D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32F8F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2EC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95E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6ED9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061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7F8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FCCE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1DBF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FCC5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7CFAB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38F6E7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600" w:type="dxa"/>
          </w:tcPr>
          <w:p w14:paraId="73126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019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600" w:type="dxa"/>
          </w:tcPr>
          <w:p w14:paraId="6D006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62D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C4B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C21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DE4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933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F58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8ED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F052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1A6E1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2D0F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45AE0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Low Intensity</w:t>
            </w:r>
          </w:p>
          <w:p w14:paraId="41650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5C8F4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13D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79B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6ED4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B0E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B59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24AF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08FC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6311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755B6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4F4E4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A573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40A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7F67D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FCC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87A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E44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76A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9A0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2FD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7F6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6DF5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11B6E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A207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2A331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  <w:p w14:paraId="0538C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6D82E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2C60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D06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063E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F99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95EE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8CF67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7D49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1D4F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014B5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430A7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4713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712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3EED6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ACC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702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020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CED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7E0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FBF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C76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8CC4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85B3D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47C8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18174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</w:t>
            </w:r>
          </w:p>
          <w:p w14:paraId="4F160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1B52A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4F5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6E47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5397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9A0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5A8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7811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DC466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29E7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2385A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600" w:type="dxa"/>
          </w:tcPr>
          <w:p w14:paraId="588B2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6E48F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8F4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7069F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8FB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D34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A9B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AE9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1CB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E77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E1C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DA18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964B9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F401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 [CI]</w:t>
            </w:r>
          </w:p>
          <w:p w14:paraId="293A9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8699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400" w:type="dxa"/>
          </w:tcPr>
          <w:p w14:paraId="14DC0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219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780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A5F2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AB8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A90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56D9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7D30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54AD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in</w:t>
            </w:r>
          </w:p>
        </w:tc>
        <w:tc>
          <w:tcPr>
            <w:tcW w:w="600" w:type="dxa"/>
          </w:tcPr>
          <w:p w14:paraId="63F97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74CF3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600" w:type="dxa"/>
          </w:tcPr>
          <w:p w14:paraId="4BC5F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74F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5D6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5D9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59F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BDE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DCB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556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5B37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7B2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EEF3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toring required</w:t>
            </w:r>
          </w:p>
        </w:tc>
      </w:tr>
      <w:tr w:rsidR="00AD390D" w14:paraId="54AA2A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82FE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sulin</w:t>
            </w:r>
          </w:p>
          <w:p w14:paraId="217CE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F227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unit / 100 mL (1 unit / mL)</w:t>
            </w:r>
          </w:p>
        </w:tc>
        <w:tc>
          <w:tcPr>
            <w:tcW w:w="400" w:type="dxa"/>
          </w:tcPr>
          <w:p w14:paraId="79776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EEE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0EA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7191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7F7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9838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5A6A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6304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523A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42CE9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0AA31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CBA2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7D8AEC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A5E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B23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03B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CD2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98A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DC0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7514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41B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51D0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B8DED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F260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betalol</w:t>
            </w:r>
          </w:p>
          <w:p w14:paraId="12121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B57CE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  <w:p w14:paraId="5286E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</w:tc>
        <w:tc>
          <w:tcPr>
            <w:tcW w:w="400" w:type="dxa"/>
          </w:tcPr>
          <w:p w14:paraId="1C020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FF5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D8D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6FB5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2552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C5D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FAD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105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3372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65A4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02B5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6A6D0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7420F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2ECE4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3BD2B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1DF7F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C62D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0757D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4EF5F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869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61A85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600" w:type="dxa"/>
          </w:tcPr>
          <w:p w14:paraId="12DBB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AAD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088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21E54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600" w:type="dxa"/>
          </w:tcPr>
          <w:p w14:paraId="72DBF3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0F2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0280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3B809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EE41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docaine</w:t>
            </w:r>
          </w:p>
          <w:p w14:paraId="500D6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E180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400" w:type="dxa"/>
          </w:tcPr>
          <w:p w14:paraId="6A5E8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79E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3CD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F262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4FDC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CB1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BEF3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3B5E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3CEB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2D044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1866D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CEB1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B57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31B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9B3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274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98C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2BF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3AE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9D0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E48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990D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6D80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64E3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maint]</w:t>
            </w:r>
          </w:p>
          <w:p w14:paraId="2266F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4640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gram / 500 mL (0.04 gram / mL)</w:t>
            </w:r>
          </w:p>
          <w:p w14:paraId="6C1DB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gram / 1,000 mL (0.04 gram / mL)</w:t>
            </w:r>
          </w:p>
        </w:tc>
        <w:tc>
          <w:tcPr>
            <w:tcW w:w="400" w:type="dxa"/>
          </w:tcPr>
          <w:p w14:paraId="4B62A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A1B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67B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9520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A0A5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92D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354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11A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CBDF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E41D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FF8E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h</w:t>
            </w:r>
          </w:p>
        </w:tc>
        <w:tc>
          <w:tcPr>
            <w:tcW w:w="600" w:type="dxa"/>
          </w:tcPr>
          <w:p w14:paraId="1BC32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29944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39C5E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78F2D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ACB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E8B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4E7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636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CC7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AFE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761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F801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A505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E7CD3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BE1F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0642C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AA56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45E11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6897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E4C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E924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CBE1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6CE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FF6F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F792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71BF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7848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62887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600" w:type="dxa"/>
          </w:tcPr>
          <w:p w14:paraId="28773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7FD98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53A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F46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800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18E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1101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7BE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986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9B1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3FB6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1DB49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5BA2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4188D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998B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mg / 250 mL (0.002 mg / mL)</w:t>
            </w:r>
          </w:p>
          <w:p w14:paraId="33813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7EBE8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DE33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428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2D7C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BCE7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84B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685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DA3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9445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D025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EBD0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2525F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</w:tcPr>
          <w:p w14:paraId="3C8CC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7EE36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938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B6A8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7CD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720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7F1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389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04B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9DF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114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C2FD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1E51A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4AE5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ytocin induction</w:t>
            </w:r>
          </w:p>
          <w:p w14:paraId="1FDFA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22E5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400" w:type="dxa"/>
          </w:tcPr>
          <w:p w14:paraId="27C4B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68B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B9BA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CE74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F81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9D9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B12B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95C0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BDAA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lliunit/min</w:t>
            </w:r>
          </w:p>
        </w:tc>
        <w:tc>
          <w:tcPr>
            <w:tcW w:w="600" w:type="dxa"/>
          </w:tcPr>
          <w:p w14:paraId="4F269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15946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7A869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600" w:type="dxa"/>
          </w:tcPr>
          <w:p w14:paraId="18CB1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55E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CA7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09C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CCF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AB3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2CE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635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5E3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C76B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C1721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D3A5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ytocin p-hemorrhag</w:t>
            </w:r>
          </w:p>
          <w:p w14:paraId="42C17C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3C08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400" w:type="dxa"/>
          </w:tcPr>
          <w:p w14:paraId="5D065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834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B8A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D9DC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858D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5E9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E5AE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03AD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B76D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  <w:p w14:paraId="69391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F842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  <w:p w14:paraId="1C6E6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53C11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in</w:t>
            </w:r>
          </w:p>
        </w:tc>
        <w:tc>
          <w:tcPr>
            <w:tcW w:w="600" w:type="dxa"/>
          </w:tcPr>
          <w:p w14:paraId="31E5F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</w:tc>
        <w:tc>
          <w:tcPr>
            <w:tcW w:w="600" w:type="dxa"/>
          </w:tcPr>
          <w:p w14:paraId="5DD6E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3</w:t>
            </w:r>
          </w:p>
        </w:tc>
        <w:tc>
          <w:tcPr>
            <w:tcW w:w="600" w:type="dxa"/>
          </w:tcPr>
          <w:p w14:paraId="17F7D3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5</w:t>
            </w:r>
          </w:p>
        </w:tc>
        <w:tc>
          <w:tcPr>
            <w:tcW w:w="600" w:type="dxa"/>
          </w:tcPr>
          <w:p w14:paraId="197A2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F453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9</w:t>
            </w:r>
          </w:p>
        </w:tc>
        <w:tc>
          <w:tcPr>
            <w:tcW w:w="600" w:type="dxa"/>
          </w:tcPr>
          <w:p w14:paraId="1CD8E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600" w:type="dxa"/>
          </w:tcPr>
          <w:p w14:paraId="48546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0712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F651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</w:tcPr>
          <w:p w14:paraId="75701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600" w:type="dxa"/>
          </w:tcPr>
          <w:p w14:paraId="6912A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</w:tcPr>
          <w:p w14:paraId="0B645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200" w:type="dxa"/>
          </w:tcPr>
          <w:p w14:paraId="24842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FD55A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E786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</w:t>
            </w:r>
          </w:p>
          <w:p w14:paraId="0B92E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E9FF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250 mL (0.32 mg / mL)</w:t>
            </w:r>
          </w:p>
        </w:tc>
        <w:tc>
          <w:tcPr>
            <w:tcW w:w="400" w:type="dxa"/>
          </w:tcPr>
          <w:p w14:paraId="7AA3E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C200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3B50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2586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5DB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525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087F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B0EE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717A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07B1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5D55E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323C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BA2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347C3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64F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3D6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696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F7A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299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BD1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6BA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D5C7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71C5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70FB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idovudine [Bolus+CI</w:t>
            </w:r>
          </w:p>
          <w:p w14:paraId="70396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59BD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400" w:type="dxa"/>
          </w:tcPr>
          <w:p w14:paraId="2792E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E4A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7F60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473D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44D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F5F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5A52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B0EF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8FEA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  <w:p w14:paraId="4C0EA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68499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  <w:p w14:paraId="6B8BE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7244B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min</w:t>
            </w:r>
          </w:p>
        </w:tc>
        <w:tc>
          <w:tcPr>
            <w:tcW w:w="600" w:type="dxa"/>
          </w:tcPr>
          <w:p w14:paraId="50832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600" w:type="dxa"/>
          </w:tcPr>
          <w:p w14:paraId="52B50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05A95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600" w:type="dxa"/>
          </w:tcPr>
          <w:p w14:paraId="4D02E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02B66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</w:t>
            </w:r>
          </w:p>
        </w:tc>
        <w:tc>
          <w:tcPr>
            <w:tcW w:w="600" w:type="dxa"/>
          </w:tcPr>
          <w:p w14:paraId="2BADC6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4494F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600" w:type="dxa"/>
          </w:tcPr>
          <w:p w14:paraId="22134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590AB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</w:t>
            </w:r>
          </w:p>
        </w:tc>
        <w:tc>
          <w:tcPr>
            <w:tcW w:w="600" w:type="dxa"/>
          </w:tcPr>
          <w:p w14:paraId="0A5F4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4</w:t>
            </w:r>
          </w:p>
        </w:tc>
        <w:tc>
          <w:tcPr>
            <w:tcW w:w="600" w:type="dxa"/>
          </w:tcPr>
          <w:p w14:paraId="0496F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5</w:t>
            </w:r>
          </w:p>
        </w:tc>
        <w:tc>
          <w:tcPr>
            <w:tcW w:w="600" w:type="dxa"/>
          </w:tcPr>
          <w:p w14:paraId="2F972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3</w:t>
            </w:r>
          </w:p>
        </w:tc>
        <w:tc>
          <w:tcPr>
            <w:tcW w:w="1200" w:type="dxa"/>
          </w:tcPr>
          <w:p w14:paraId="545DC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00A77C2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4531F0A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24C2EA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73DA9C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OB/LD</w:t>
            </w:r>
          </w:p>
        </w:tc>
      </w:tr>
      <w:tr w:rsidR="00AD390D" w14:paraId="222AC1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64A574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A6FA1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678D14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2A6289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2149AA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7A6992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5D3C37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6A19FF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0259F7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507408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0E73FC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12A37B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4B95F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7698C3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D9D23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707391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CAED6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24FF8E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F392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0FAD8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F98F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797B4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9AFE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3BE77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A69A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770" w:type="dxa"/>
          </w:tcPr>
          <w:p w14:paraId="030F2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744C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</w:tr>
      <w:tr w:rsidR="00AD390D" w14:paraId="297B3C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7B191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0C588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BA8C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56ED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173E9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56A30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47B68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0</w:t>
            </w:r>
          </w:p>
        </w:tc>
        <w:tc>
          <w:tcPr>
            <w:tcW w:w="770" w:type="dxa"/>
          </w:tcPr>
          <w:p w14:paraId="3F65A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38E44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</w:tr>
    </w:tbl>
    <w:p w14:paraId="77DBDF0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4908E8F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75DE0D4A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62B0CD9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33CCD21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3A4457F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600AF91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2003E7E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0E3D032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5CCC3F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4EB6FB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OB/LD</w:t>
            </w:r>
          </w:p>
        </w:tc>
      </w:tr>
      <w:tr w:rsidR="00AD390D" w14:paraId="2446A7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229BEC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2D76F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2DD6A5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1E9C1F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6660E7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2EA6C3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4EB56B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20E9E2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479F0E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3C081E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1E830A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4558D3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458FC4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377AC58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7BF96B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2AA26B7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34023A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5498AF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0A43A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377385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5D68A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72846D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D6538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0F3154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729036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2189FB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457763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102347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346A8C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69A1A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10F19F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208588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3DC42D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29FF897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4B491E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4F1B5C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67B05C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73CDD7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3ADC09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267461F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59DE4C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038A7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5886C5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6B7981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BC46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39235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C8CD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25E1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EB20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F13C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55193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Merge w:val="restart"/>
            <w:vAlign w:val="center"/>
          </w:tcPr>
          <w:p w14:paraId="44287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E22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254D67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7B5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3B8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171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B4FC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FE59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5010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34D6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192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176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8608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F8FF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F5B2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F31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F78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E8B0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5D1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49B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86A7F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9A5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4168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043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7AD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9AA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4F28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676B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2BC36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98C2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177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78C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0656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C4E8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67D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0591C5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4496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F160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C473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3D17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44D95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61FBA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0E5D1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417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5B3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675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8340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E03B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0864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059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2AA5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A66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6817C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050" w:type="dxa"/>
            <w:vAlign w:val="center"/>
          </w:tcPr>
          <w:p w14:paraId="737C1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D6AF3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F1E1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 [IVPB]</w:t>
            </w:r>
          </w:p>
          <w:p w14:paraId="70363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AA7C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2528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402F6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0B92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4A486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55B97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7A9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46234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699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269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C8C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AC7B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9C07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C81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552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DE4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AD8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5A60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3440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B1E3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872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5A1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338E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9B6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3C0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21AA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AD6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345" w:type="dxa"/>
            <w:vAlign w:val="center"/>
          </w:tcPr>
          <w:p w14:paraId="4ED46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A83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9EA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DBD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0D4E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2616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F73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361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EA0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CC0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83A9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7E70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EA25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 [IVPB]</w:t>
            </w:r>
          </w:p>
          <w:p w14:paraId="05BA0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D681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E0EA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2CD5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A13D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0715D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6D388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A10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345" w:type="dxa"/>
            <w:vAlign w:val="center"/>
          </w:tcPr>
          <w:p w14:paraId="39B73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845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A26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7F1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59F0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21C4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308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CA8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EEA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5EF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A4E2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39E8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1A6C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E88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4BC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A67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A1A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3EDE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8459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866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345" w:type="dxa"/>
            <w:vAlign w:val="center"/>
          </w:tcPr>
          <w:p w14:paraId="7F7C1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BDA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112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968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4AF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9DDA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163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179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38C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8CD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44FB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90DB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878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lopurinol</w:t>
            </w:r>
          </w:p>
          <w:p w14:paraId="43FD8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F773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C88E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C049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7C41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585C0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5E3D5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2760" w:type="dxa"/>
            <w:vAlign w:val="center"/>
          </w:tcPr>
          <w:p w14:paraId="734B7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0BA5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A4F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AED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D135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DF6C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072C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7AC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851A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5B0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0266B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38997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5E67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A324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 B (LIPID)</w:t>
            </w:r>
          </w:p>
          <w:p w14:paraId="36094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552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9E43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3A1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2F08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3180B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31ECE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D73C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3AFF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652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B8B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793337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3CE0E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B3A8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F94C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82D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B6C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FC8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46ED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866E2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FB1B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tericin B</w:t>
            </w:r>
          </w:p>
          <w:p w14:paraId="10FDE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8FC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1B9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8F6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15A4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4EDBC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60042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2760" w:type="dxa"/>
            <w:vAlign w:val="center"/>
          </w:tcPr>
          <w:p w14:paraId="1ACB6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9B8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6CA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A51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0F384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7D2F9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26290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E0A2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6FF2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A20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5CA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8A36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5E41C7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E187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4AB0F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20F4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F682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A9BB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25F1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55D7E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572E5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1FA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48B6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FC4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E5D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78E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2B93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6A3E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9B0C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1C9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520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F02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D27E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F6CB3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C932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F97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A05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51E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C9A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44F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ADD8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A44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4FB57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77C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D70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38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667A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17DA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1CC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242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20C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5D5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C78C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8BF50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81BD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05F6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B93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6D09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DFE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06D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FA1A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212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5B393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FAF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F10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C9C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731B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8BE9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64E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252C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C32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05A2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25C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DB3C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E8D7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24D85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A98A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CEE3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A07C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72DF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3" w:type="dxa"/>
            <w:vMerge w:val="restart"/>
            <w:vAlign w:val="center"/>
          </w:tcPr>
          <w:p w14:paraId="6A437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3887E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656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100 mL (0.015 gram / mL)</w:t>
            </w:r>
          </w:p>
        </w:tc>
        <w:tc>
          <w:tcPr>
            <w:tcW w:w="345" w:type="dxa"/>
            <w:vAlign w:val="center"/>
          </w:tcPr>
          <w:p w14:paraId="5C3FD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537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014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4E9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6E10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0D5F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D51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155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A8F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A53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61A8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9F66B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CA5D6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2C7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D53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F616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CC4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162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2F03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B86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428CD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465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F9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EBB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D2C5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98E2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E81C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084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AA7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4CA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1D8E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83AD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D984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aTHIOprine</w:t>
            </w:r>
          </w:p>
          <w:p w14:paraId="16F43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EBD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DD28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1CB4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DDFF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752A2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6E47B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599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C282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ECE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145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C5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69AB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DFB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9AE0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4E74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A46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62A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1FF4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7B86CD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8A95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aTHIOprine</w:t>
            </w:r>
          </w:p>
          <w:p w14:paraId="040A4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1EA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905E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987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B053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2ECC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30CF8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93F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D57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838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EC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0A7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E5BC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3057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B02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72CA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8C1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F21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9EF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62854C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D7F5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ithromycin</w:t>
            </w:r>
          </w:p>
          <w:p w14:paraId="18BE9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3713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944D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108F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F9B5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446EA8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64342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D90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345" w:type="dxa"/>
            <w:vAlign w:val="center"/>
          </w:tcPr>
          <w:p w14:paraId="03F89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821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7FB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C46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4</w:t>
            </w:r>
          </w:p>
        </w:tc>
        <w:tc>
          <w:tcPr>
            <w:tcW w:w="600" w:type="dxa"/>
            <w:vAlign w:val="center"/>
          </w:tcPr>
          <w:p w14:paraId="14BE9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6E4B8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253C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FD4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44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75C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CA49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C74F4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EC36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BA4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B042A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9D77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5B3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EB6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AE48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275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6EAA7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AED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8C1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10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4CB5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8893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3780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897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D12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C7B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DDF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89281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DD9C9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treonam</w:t>
            </w:r>
          </w:p>
          <w:p w14:paraId="77080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9967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CDE2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1967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3F52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Merge w:val="restart"/>
            <w:vAlign w:val="center"/>
          </w:tcPr>
          <w:p w14:paraId="0E056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004D4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A9E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2302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D99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C72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86E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B3F4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588F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E07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B0E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D10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9CC2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CDE5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0C06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790D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A48F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C3AD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8538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965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9D08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C494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4C4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26F700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D15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AAE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AE8E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E9B8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0597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2DD8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894D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94D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4D9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0675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B8878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05CE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6FA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0048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DB5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F04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2D8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5870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D5B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2A790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490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F4B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5B6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E189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0D12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A17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769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348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2C9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1FE8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246F6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D76F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ctrim [SMX/TMP]</w:t>
            </w:r>
          </w:p>
          <w:p w14:paraId="27B2D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288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010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726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389E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2D014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24945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D8D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DB2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830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1E1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8A3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AB3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8822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0FE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24F2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A5E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75E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791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2743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712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mlanivimab/etesevi</w:t>
            </w:r>
          </w:p>
          <w:p w14:paraId="6A953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B77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3A9D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FCB8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F459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99</w:t>
            </w:r>
          </w:p>
        </w:tc>
        <w:tc>
          <w:tcPr>
            <w:tcW w:w="553" w:type="dxa"/>
            <w:vAlign w:val="center"/>
          </w:tcPr>
          <w:p w14:paraId="0CB9C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1</w:t>
            </w:r>
          </w:p>
        </w:tc>
        <w:tc>
          <w:tcPr>
            <w:tcW w:w="554" w:type="dxa"/>
            <w:vAlign w:val="center"/>
          </w:tcPr>
          <w:p w14:paraId="4D33B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2</w:t>
            </w:r>
          </w:p>
        </w:tc>
        <w:tc>
          <w:tcPr>
            <w:tcW w:w="2760" w:type="dxa"/>
            <w:vAlign w:val="center"/>
          </w:tcPr>
          <w:p w14:paraId="55322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0 mg / 310 mL (6.7742 mg / mL)</w:t>
            </w:r>
          </w:p>
        </w:tc>
        <w:tc>
          <w:tcPr>
            <w:tcW w:w="345" w:type="dxa"/>
            <w:vAlign w:val="center"/>
          </w:tcPr>
          <w:p w14:paraId="00F80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C4C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B61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2382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107D0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280C8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EF7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84D6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C3A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F83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9BE1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79030A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6587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 [IVPB]</w:t>
            </w:r>
          </w:p>
          <w:p w14:paraId="4AFAE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665A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06C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256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99D7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3" w:type="dxa"/>
            <w:vAlign w:val="center"/>
          </w:tcPr>
          <w:p w14:paraId="082A2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54874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E4F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EFE0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F03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34D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721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B32E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E68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AD97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4AC0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8A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4BABE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1050" w:type="dxa"/>
            <w:vAlign w:val="center"/>
          </w:tcPr>
          <w:p w14:paraId="1BF09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E8433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4AAC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ffeine/sod benzoa</w:t>
            </w:r>
          </w:p>
          <w:p w14:paraId="2607E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883D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5205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5439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E592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1D129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6CBFF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A90A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,000 mL (0.5 mg / mL)</w:t>
            </w:r>
          </w:p>
        </w:tc>
        <w:tc>
          <w:tcPr>
            <w:tcW w:w="345" w:type="dxa"/>
            <w:vAlign w:val="center"/>
          </w:tcPr>
          <w:p w14:paraId="39FEA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532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4A7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E04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2980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2E58A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230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B2E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460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4B1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502F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E6A1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A5A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F034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834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D23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AD3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286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C708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A6D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F752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EBD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E9E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717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5F50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3AB7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A8B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AB2D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FEC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600" w:type="dxa"/>
            <w:vAlign w:val="center"/>
          </w:tcPr>
          <w:p w14:paraId="60D9F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Merge/>
            <w:vAlign w:val="center"/>
          </w:tcPr>
          <w:p w14:paraId="25DC3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38A8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C39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50284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990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FFC2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729A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73CD6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2AE9B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642C4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760" w:type="dxa"/>
            <w:vAlign w:val="center"/>
          </w:tcPr>
          <w:p w14:paraId="11D69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719DC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5AE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917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129A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64D7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56F9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559D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28A9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B9D4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1BEF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FCD54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533DF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AA1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irivimab/imdevima</w:t>
            </w:r>
          </w:p>
          <w:p w14:paraId="5C49F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BEC9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F4031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CC59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38DF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99</w:t>
            </w:r>
          </w:p>
        </w:tc>
        <w:tc>
          <w:tcPr>
            <w:tcW w:w="553" w:type="dxa"/>
            <w:vAlign w:val="center"/>
          </w:tcPr>
          <w:p w14:paraId="78C9B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6E22D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4AAB7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60 mL (4.6154 mg / mL)</w:t>
            </w:r>
          </w:p>
        </w:tc>
        <w:tc>
          <w:tcPr>
            <w:tcW w:w="345" w:type="dxa"/>
            <w:vAlign w:val="center"/>
          </w:tcPr>
          <w:p w14:paraId="2E1546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46C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437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ACB3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1E1D0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F0D9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7077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4AA6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492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FC7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DE64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2BEBD1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2104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poFUNGIN</w:t>
            </w:r>
          </w:p>
          <w:p w14:paraId="26D3B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33D6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4A60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12C0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0216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Merge w:val="restart"/>
            <w:vAlign w:val="center"/>
          </w:tcPr>
          <w:p w14:paraId="5C390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554" w:type="dxa"/>
            <w:vMerge w:val="restart"/>
            <w:vAlign w:val="center"/>
          </w:tcPr>
          <w:p w14:paraId="11FEA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1</w:t>
            </w:r>
          </w:p>
        </w:tc>
        <w:tc>
          <w:tcPr>
            <w:tcW w:w="2760" w:type="dxa"/>
            <w:vAlign w:val="center"/>
          </w:tcPr>
          <w:p w14:paraId="71958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 mg / 250 mL (0.14 mg / mL)</w:t>
            </w:r>
          </w:p>
        </w:tc>
        <w:tc>
          <w:tcPr>
            <w:tcW w:w="345" w:type="dxa"/>
            <w:vAlign w:val="center"/>
          </w:tcPr>
          <w:p w14:paraId="10F624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DF7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39D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669F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A749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5E3E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3EFF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BAC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47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871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3E89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CE243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0E2B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DBB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B77C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D95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F5E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0B0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5484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9A6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345" w:type="dxa"/>
            <w:vAlign w:val="center"/>
          </w:tcPr>
          <w:p w14:paraId="0CB58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476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4AE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1E3D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D1ED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2360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911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A1F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132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E46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D85B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C15C5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F4C1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81A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A0AD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67E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869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B49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0503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2F9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 mg / 250 mL (0.28 mg / mL)</w:t>
            </w:r>
          </w:p>
        </w:tc>
        <w:tc>
          <w:tcPr>
            <w:tcW w:w="345" w:type="dxa"/>
            <w:vAlign w:val="center"/>
          </w:tcPr>
          <w:p w14:paraId="2BE3B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6B7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AAC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BB2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08AB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3CC5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0731A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D05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2B8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1BF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60D0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E9EF8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506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749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4AF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5B9F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BFA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46B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5FF3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6CD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DD02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BE4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31E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BA38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BD10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E142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51B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4D0E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1CA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F27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E10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08AAE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3B0C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108C1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8C945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C82A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C949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AAF2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6B850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692B4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66C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4ED9A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AF89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4C1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0ED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66DB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A7A6D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5D18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700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8DD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BF1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A0B5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6BE3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35B9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07C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D35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3ADA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D8A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084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7AAA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F62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6502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65E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59D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638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554B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E2AF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5A8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96F7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637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4C1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3C27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0C49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7024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63A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C5A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B891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4B6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8D5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9869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2BE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 mL (0.03 gram / mL)</w:t>
            </w:r>
          </w:p>
        </w:tc>
        <w:tc>
          <w:tcPr>
            <w:tcW w:w="345" w:type="dxa"/>
            <w:vAlign w:val="center"/>
          </w:tcPr>
          <w:p w14:paraId="3F0E47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D59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24F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F21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403F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81EA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A090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7689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F5E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2E3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29E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E576D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47DF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EBAC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FA27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3EA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BEC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464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9ADF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EE6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05669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DDE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524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F69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6997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822F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1B9E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EC1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5C5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BDC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399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285F0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B0DC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229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A2B9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5FEB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8726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065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6905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B2C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44A5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91DD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DDE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CB9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0A2E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3818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B860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09BA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561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D295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DCAA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09188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7640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58F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19C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953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DC0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504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449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7CAA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748D8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271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DA0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43D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C9DF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3B4C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9D72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4E8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2B0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E9C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CE67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9B0A1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A3B9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0A1D8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95AA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6EB2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240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081A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48CDB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16DFD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5FE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308CB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F75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EB3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CD7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5889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4003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423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D66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ED4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69E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6501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237E1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81F3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929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F5A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C24F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D43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581C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EBC5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979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1E09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765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4E9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1B0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3CF8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BD16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B27D0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789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47A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16B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0E9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E3BB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4DE4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DDB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89B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41D1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0C8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9305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053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EA4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DF61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E82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9E7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F56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47DF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F615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5B7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EBA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AB1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A25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C41D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A117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F919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5055C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6BFC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69D4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9CC5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00D4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68D7B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36FD7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CB0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345" w:type="dxa"/>
            <w:vAlign w:val="center"/>
          </w:tcPr>
          <w:p w14:paraId="49AD2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E1E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A7B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BB7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7C3C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CD5A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B9D7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55A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D3D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4F9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4893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250E9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204B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9D0B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520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D579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44FCE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B43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822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B9A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345" w:type="dxa"/>
            <w:vAlign w:val="center"/>
          </w:tcPr>
          <w:p w14:paraId="42AE1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35D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0F0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CBD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802E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275F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2F44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F6C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2B3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9B4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0E5F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D6C50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0D7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982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689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BCEC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70B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CC6D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43C4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8F2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1CDD0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48F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A87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C48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8974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7DF84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DEC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7E8A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16A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671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DFA7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9135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F571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Xitin</w:t>
            </w:r>
          </w:p>
          <w:p w14:paraId="5A4B7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B784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0E6C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F9BF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D660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4E57A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1458A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A6D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29A1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F17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8B3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91D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88D7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5121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381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FD65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B98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CB1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A0BA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2C93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CB0D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ABA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399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2ECF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DB3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E1DC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6BC3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34C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BFE5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F47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AA7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53A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B2F0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6E3A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662B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3517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C68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F3A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F5A5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10414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4331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07662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49CF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4CEC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B4FC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F138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Merge w:val="restart"/>
            <w:vAlign w:val="center"/>
          </w:tcPr>
          <w:p w14:paraId="3C1EE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07DBE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EE4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345" w:type="dxa"/>
            <w:vAlign w:val="center"/>
          </w:tcPr>
          <w:p w14:paraId="66307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636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E25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C24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15DD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7FF6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B431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C1A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056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B20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D639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57D2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4A54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4F06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A17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297F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ECB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303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E024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901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785E4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A1B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0C8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543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2BA2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FB7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C5C4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240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6DA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643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D6B7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DDFB2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03DF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886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4A0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53D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B2B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2CD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FF56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A98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9491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5C1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C6D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C69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8710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444B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215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755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8FF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BD73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1087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B6E95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DCC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/Avibacta</w:t>
            </w:r>
          </w:p>
          <w:p w14:paraId="053CB7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685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FEA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DFA8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05D4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3</w:t>
            </w:r>
          </w:p>
        </w:tc>
        <w:tc>
          <w:tcPr>
            <w:tcW w:w="553" w:type="dxa"/>
            <w:vAlign w:val="center"/>
          </w:tcPr>
          <w:p w14:paraId="65C19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1</w:t>
            </w:r>
          </w:p>
        </w:tc>
        <w:tc>
          <w:tcPr>
            <w:tcW w:w="554" w:type="dxa"/>
            <w:vAlign w:val="center"/>
          </w:tcPr>
          <w:p w14:paraId="4E0B7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231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43881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EB2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AB7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9E1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8C46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124F6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AEC2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FF18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CC2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384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1072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9D69C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C658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olazane/tazobact</w:t>
            </w:r>
          </w:p>
          <w:p w14:paraId="6D8D1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861A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4C57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6ACF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56DF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Merge w:val="restart"/>
            <w:vAlign w:val="center"/>
          </w:tcPr>
          <w:p w14:paraId="67588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554" w:type="dxa"/>
            <w:vMerge w:val="restart"/>
            <w:vAlign w:val="center"/>
          </w:tcPr>
          <w:p w14:paraId="49AC3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153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345" w:type="dxa"/>
            <w:vAlign w:val="center"/>
          </w:tcPr>
          <w:p w14:paraId="78630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435F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B64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95E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2877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10EF2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B82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312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0F7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BA9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E1A1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E61EF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92CB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454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D71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E28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26A5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46C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B493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AB4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4BEF3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C2F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BA7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4B0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B957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10AD9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DE80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ABE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777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E1A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10EC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50EFC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E22B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439C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5FC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507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7DC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44D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3C32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32D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39638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B94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E97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D0B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EC21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066D0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FF5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DE9D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DDB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62C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1549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A3DC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AEA1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35B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2CE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71C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8FE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834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541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01F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5FDCB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E73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2CA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641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67D6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23541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535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7A714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CA9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562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341B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F7351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845C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07DD7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6335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B30A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461E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9DD6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5F076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3B2BD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AE70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2D420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091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BEE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3C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17DF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99F0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6116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41E4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395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A02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29A95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8987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61C4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518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8F5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F3F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188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438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638D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2A8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FBCD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7ED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454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290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EAE3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B9A4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9551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019E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F62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772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D0C3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10668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C172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31A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F476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0FDA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EFA8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60F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2938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91B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50328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3E3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E10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9E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F4C6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0D35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7C32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479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9AD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166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F35E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8C62E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D7DE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7D6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397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638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86B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1C8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ACD9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C36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2E6C2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99A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61B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221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147F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0D11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75F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8D6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070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778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F9A2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C0FE5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5E5D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uroxime</w:t>
            </w:r>
          </w:p>
          <w:p w14:paraId="0CE26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58E3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AD7D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52A0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9B47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3AAF2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6D6A4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B08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2E417D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7AE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2F0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34F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212A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06F6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841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E59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787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EF8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CE79A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92D1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DED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AA1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585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C078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9EA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4A2B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463F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287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0DB60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76D5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F69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139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25A7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4100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7099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4DD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74F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B65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E159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DEE63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4725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proMAZINE</w:t>
            </w:r>
          </w:p>
          <w:p w14:paraId="52A76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B73B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1428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0F51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62A0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3609E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Merge w:val="restart"/>
            <w:vAlign w:val="center"/>
          </w:tcPr>
          <w:p w14:paraId="35586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418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3BEF5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1E7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073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89DD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9935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5C2D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EFAC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6DE4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4C6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51C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0BE4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DFAB0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60C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001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737C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696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2EE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7D2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E479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6CE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1F01E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0A4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90E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1EBC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D94D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7AD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62A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A82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ED6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A56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E8B3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0F49D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64D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DC9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BDA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5BE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893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80D5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1E5A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FF9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345" w:type="dxa"/>
            <w:vAlign w:val="center"/>
          </w:tcPr>
          <w:p w14:paraId="661CE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C59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81D2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B65D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C2FE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4BC8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F460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C5C0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499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AD1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715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48B74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3590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profloxacin</w:t>
            </w:r>
          </w:p>
          <w:p w14:paraId="7A13E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8D35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DB5D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4E76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BEF7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7C608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Merge w:val="restart"/>
            <w:vAlign w:val="center"/>
          </w:tcPr>
          <w:p w14:paraId="1E8AD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D7D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257B2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D38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F9C6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C329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AFF9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9817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761B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B085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D6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885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575D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309A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0E8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41C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39F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79F3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689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3D5C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BA99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6A2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5A2FF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FD3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28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40B7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8208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2BC7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94FA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847C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01A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F49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9B79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9C155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D93E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6E364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3DC3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1C2E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D7EA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E084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Merge w:val="restart"/>
            <w:vAlign w:val="center"/>
          </w:tcPr>
          <w:p w14:paraId="6E1C6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Merge w:val="restart"/>
            <w:vAlign w:val="center"/>
          </w:tcPr>
          <w:p w14:paraId="5311E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416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75046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B2D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41E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220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4368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A976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E9FC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E9D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4A9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BB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28E5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A06BD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F8E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F74A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6B9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32B1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525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18A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D582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29D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63539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183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8EC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845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C15B3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965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EBA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2B64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C5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DE8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0251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DDDE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F9AA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605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16A6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4F1F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C79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0409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88B1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979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 mL (18 mg / mL)</w:t>
            </w:r>
          </w:p>
        </w:tc>
        <w:tc>
          <w:tcPr>
            <w:tcW w:w="345" w:type="dxa"/>
            <w:vAlign w:val="center"/>
          </w:tcPr>
          <w:p w14:paraId="3271C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C8E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762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15F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E786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D6B3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4C49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4BC2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2BB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A2E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2D86D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357C4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1B18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listimethate</w:t>
            </w:r>
          </w:p>
          <w:p w14:paraId="535D0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8C3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7A98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EED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28EF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427AF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026D1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A4B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0B0A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47A9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2ED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B71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31E9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7DD6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3C8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32EA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898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56184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7B7FD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5BB5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1D4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ivaptan[load]</w:t>
            </w:r>
          </w:p>
          <w:p w14:paraId="42C66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13FF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EBAFE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6B7D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6EA1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D1D1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112B4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4F3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345" w:type="dxa"/>
            <w:vAlign w:val="center"/>
          </w:tcPr>
          <w:p w14:paraId="0C3AB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D60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9C7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ADA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5E9B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1DD3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AE7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5244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D07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758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69AA2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BDDC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4DB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pper</w:t>
            </w:r>
          </w:p>
          <w:p w14:paraId="022B7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9663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ED5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C2BC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7555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50F8A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554" w:type="dxa"/>
            <w:vAlign w:val="center"/>
          </w:tcPr>
          <w:p w14:paraId="6DDBC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4BC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C4BB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EC0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F6A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0A649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50C94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547E9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8085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3E43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6D1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9A1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270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372D5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0B59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SPORINE</w:t>
            </w:r>
          </w:p>
          <w:p w14:paraId="70B7A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0428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E26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3E6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C19E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39386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44D91B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098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0CB9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306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5ED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3817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19A65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1E98F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D9EA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84D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9B5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BAE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DB49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22EAE1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742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PTOmycin</w:t>
            </w:r>
          </w:p>
          <w:p w14:paraId="4DA45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CA8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9E8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810A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218E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6F8E6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448FE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60C9F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E8CE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9D2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F80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5C3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5738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C213C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22434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2055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E74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E4A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3313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102FB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D50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smopressin</w:t>
            </w:r>
          </w:p>
          <w:p w14:paraId="32BE7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03AD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2D0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455E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2E960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DE1F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7146E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3DA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00117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FF4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652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4D25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42E0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433F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9CDF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D389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52B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EFC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3B1A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A871D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6B0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684C9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569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988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3154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2971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2AA79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7B475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068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506C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B74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D57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EAF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1C04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9654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D935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9B36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E0F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  <w:vAlign w:val="center"/>
          </w:tcPr>
          <w:p w14:paraId="7AC26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0FF3E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E86E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C865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</w:t>
            </w:r>
          </w:p>
          <w:p w14:paraId="582E6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11E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CAF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56C0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C871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Align w:val="center"/>
          </w:tcPr>
          <w:p w14:paraId="656FD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4" w:type="dxa"/>
            <w:vAlign w:val="center"/>
          </w:tcPr>
          <w:p w14:paraId="0ED44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A48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FB13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734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28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6F8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E8CD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C54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9C530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CD74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B4B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60D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725B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F1662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D2D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hydroergotamine</w:t>
            </w:r>
          </w:p>
          <w:p w14:paraId="5C2DB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9B4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C24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8C10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0418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0DE33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615FE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63E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0F37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4F80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075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3BC95B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6C88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2E4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56F5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B483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564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167E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494CB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10D48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8CAF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phenhydrAMINE</w:t>
            </w:r>
          </w:p>
          <w:p w14:paraId="5E4427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A41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D40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CCBB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F318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3AF82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5D01F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866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473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980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923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7B4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9CF7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6646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487A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2999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AB8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549CB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1C73C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CC12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5A6B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yCYCLINE</w:t>
            </w:r>
          </w:p>
          <w:p w14:paraId="3814F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68CF8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914D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F4F7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6212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51EB3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480FB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1F22C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14177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E09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2795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1BA3E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7958D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0567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F95A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1CB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BA6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8C1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8551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8730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6EA2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FE1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C9B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BBB4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F81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0BF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8C9B9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EFA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5D94F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495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4AF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1C3C9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AADB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68A9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DB7D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317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2AB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C67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5D22F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1C24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58F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nalaprilat</w:t>
            </w:r>
          </w:p>
          <w:p w14:paraId="6BAC8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4595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228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22A4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B0D5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25</w:t>
            </w:r>
          </w:p>
        </w:tc>
        <w:tc>
          <w:tcPr>
            <w:tcW w:w="553" w:type="dxa"/>
            <w:vAlign w:val="center"/>
          </w:tcPr>
          <w:p w14:paraId="39CBA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53F4D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723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F7D8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D5E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118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B82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B776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F3B6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3EAF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872F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056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0EC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F767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1A6B6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5B348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tapenem</w:t>
            </w:r>
          </w:p>
          <w:p w14:paraId="19DE4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848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B2F2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126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FA74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F76F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51D57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43C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44DD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929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3D1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F22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A01B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F68B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78E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651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59A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BA3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0DCC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5E04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3BB6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ythromycin</w:t>
            </w:r>
          </w:p>
          <w:p w14:paraId="16F20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E7BF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56CD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C1F7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ED47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Merge w:val="restart"/>
            <w:vAlign w:val="center"/>
          </w:tcPr>
          <w:p w14:paraId="66E02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3FC08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2760" w:type="dxa"/>
            <w:vAlign w:val="center"/>
          </w:tcPr>
          <w:p w14:paraId="588E2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 mg / 100 mL (1.25 mg / mL)</w:t>
            </w:r>
          </w:p>
        </w:tc>
        <w:tc>
          <w:tcPr>
            <w:tcW w:w="345" w:type="dxa"/>
            <w:vAlign w:val="center"/>
          </w:tcPr>
          <w:p w14:paraId="604BC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D7C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8DE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97A8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DD51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35D1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6E4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6490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49F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8F0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0385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AD1B2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DEAA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FB9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D88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532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60A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64A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91AA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B46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29F47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A76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EBB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4B4E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A7FB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1F11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9220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750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7F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5C6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02F1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DB923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9C65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9DCA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4FA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72B7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46D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03A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9DB8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FAE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028D9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9A8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2A8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31EC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E67A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9098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9C9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2E6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A19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79F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3E97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BF7FD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998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terine</w:t>
            </w:r>
          </w:p>
          <w:p w14:paraId="0628A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6E6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56F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766A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76D0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553" w:type="dxa"/>
            <w:vAlign w:val="center"/>
          </w:tcPr>
          <w:p w14:paraId="6D26D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Align w:val="center"/>
          </w:tcPr>
          <w:p w14:paraId="075CD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0D7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1242E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C92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5D0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45EB5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71426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F9A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796A8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B9B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763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BC1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439E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76A2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D11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hacrynic acid</w:t>
            </w:r>
          </w:p>
          <w:p w14:paraId="6838C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5565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236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561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BC8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55211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2AE9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D8D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0AD8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BCF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A374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C1B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AF6F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F18C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4B18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95C5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75DB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02606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48562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AFE8A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3D4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IX</w:t>
            </w:r>
          </w:p>
          <w:p w14:paraId="3908B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F82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897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C876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51594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685B6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000</w:t>
            </w:r>
          </w:p>
        </w:tc>
        <w:tc>
          <w:tcPr>
            <w:tcW w:w="554" w:type="dxa"/>
            <w:vAlign w:val="center"/>
          </w:tcPr>
          <w:p w14:paraId="158C5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76E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44010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CF6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FC1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6BA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0B2B7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ECC1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7EFAC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C4A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721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A1A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689A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DD33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19C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IX</w:t>
            </w:r>
          </w:p>
          <w:p w14:paraId="11455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ECD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7EAF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A35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321A4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35A32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4E7DF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728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24CD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8617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A85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72F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793E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F267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2E37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AA00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DC8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2BC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9A4A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085A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0EE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[II]</w:t>
            </w:r>
          </w:p>
          <w:p w14:paraId="4920F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0F55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E5969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7211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0ACF0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424B8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65AD8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457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1F841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94F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371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488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4C0CB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DF5B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6700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2617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C5F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C40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B8CC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89CF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57FD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[II]</w:t>
            </w:r>
          </w:p>
          <w:p w14:paraId="042A1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154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3EF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0D57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78780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3" w:type="dxa"/>
            <w:vAlign w:val="center"/>
          </w:tcPr>
          <w:p w14:paraId="2EF35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4" w:type="dxa"/>
            <w:vAlign w:val="center"/>
          </w:tcPr>
          <w:p w14:paraId="47E6E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E4C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6381F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DCB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197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12D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60361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528B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55323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222E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E76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33A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FAC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74B34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6F4C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uma</w:t>
            </w:r>
          </w:p>
          <w:p w14:paraId="37669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E08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5623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ADD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4868B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3" w:type="dxa"/>
            <w:vAlign w:val="center"/>
          </w:tcPr>
          <w:p w14:paraId="74C93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678DB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A7C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9144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78A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C80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4BA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5F718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1B63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66C2A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3817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002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24E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3D9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DA45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B1A5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6D2115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9557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FC70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636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1A54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5BBA1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0DF35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3ED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345" w:type="dxa"/>
            <w:vAlign w:val="center"/>
          </w:tcPr>
          <w:p w14:paraId="21910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C49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043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25C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6C79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1887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B994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ECE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73B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BDC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6B8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9FFF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AAC7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iba autoplex</w:t>
            </w:r>
          </w:p>
          <w:p w14:paraId="065B9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28BC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A089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7D51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6633C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6C42E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5E365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A9E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654B3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7B3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312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45E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0660B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766A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8BBC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7179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945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431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0383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9F18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00F7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1B9BB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10E7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1F67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6765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5B2F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Merge w:val="restart"/>
            <w:vAlign w:val="center"/>
          </w:tcPr>
          <w:p w14:paraId="7E217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65087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10FEB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17C96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DFE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8C1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355D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F6FD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FF94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5EC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171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F30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C08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AEF2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867F8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9720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DF6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7220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ED69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9C15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551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CCE6C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21C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49B56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E61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6CF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4516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1CBDC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4E7FE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32D1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9E0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C08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241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E9FE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C39F7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7BF0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1B2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AFA9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9A33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5E51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3EB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DC79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2E4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32850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91B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4B2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18BD3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F425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04DA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D805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F7A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95C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4C9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D22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C747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D91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lic acid</w:t>
            </w:r>
          </w:p>
          <w:p w14:paraId="70C2E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05B1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7FF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077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7B7C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6FC42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53365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7E55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3E8F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77E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6F8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1FB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05F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9B09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E45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1541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418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C3D8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8468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ECA07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074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[II]</w:t>
            </w:r>
          </w:p>
          <w:p w14:paraId="46677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9B4D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A8DA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78B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C3A1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53" w:type="dxa"/>
            <w:vAlign w:val="center"/>
          </w:tcPr>
          <w:p w14:paraId="3CCE8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59386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BA3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A259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7680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335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E5F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4E85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74E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1C5F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2950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E1B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7F5F5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0854F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055AE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9F8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anciclovir</w:t>
            </w:r>
          </w:p>
          <w:p w14:paraId="6EE99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22D4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D047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ED8EE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3476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Align w:val="center"/>
          </w:tcPr>
          <w:p w14:paraId="26961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67527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2D8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521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E28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0F3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FF8E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B0C1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A6FA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8D55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AA04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DEBE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C416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2362C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649000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21BF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55FD2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96F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1B8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56A8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421C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701D4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4" w:type="dxa"/>
            <w:vAlign w:val="center"/>
          </w:tcPr>
          <w:p w14:paraId="2DE75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1</w:t>
            </w:r>
          </w:p>
        </w:tc>
        <w:tc>
          <w:tcPr>
            <w:tcW w:w="2760" w:type="dxa"/>
            <w:vAlign w:val="center"/>
          </w:tcPr>
          <w:p w14:paraId="1F9FC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F5EE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DAC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23E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26EF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619F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D0A5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3B4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AFA78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DD2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  <w:vAlign w:val="center"/>
          </w:tcPr>
          <w:p w14:paraId="410E4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1050" w:type="dxa"/>
            <w:vAlign w:val="center"/>
          </w:tcPr>
          <w:p w14:paraId="5AC57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564C8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3678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ycopyrrolate</w:t>
            </w:r>
          </w:p>
          <w:p w14:paraId="352BB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9290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1FA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59FA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9B29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747E7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4" w:type="dxa"/>
            <w:vAlign w:val="center"/>
          </w:tcPr>
          <w:p w14:paraId="32F929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C17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B2E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B88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A7C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D3B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355A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8995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DFDF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431D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11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45F8E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7917E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30F3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7B5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ranisetron</w:t>
            </w:r>
          </w:p>
          <w:p w14:paraId="65EE7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F02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4686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33A2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8729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EBC3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752F9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92F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345" w:type="dxa"/>
            <w:vAlign w:val="center"/>
          </w:tcPr>
          <w:p w14:paraId="26F7E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7E2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C94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A18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0723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2B8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6BCC5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2FC7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591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CB1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EEB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BC1A9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4E87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loperidol</w:t>
            </w:r>
          </w:p>
          <w:p w14:paraId="04510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38B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50D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3ED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68CF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29CDE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5A86C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8E2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E22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0E4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B76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203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41CA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A8D5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A88F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331A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3D3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4BA1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7D3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CD64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F812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</w:t>
            </w:r>
          </w:p>
          <w:p w14:paraId="093A0C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2EF3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776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8FDE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0568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32D4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3C47C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DB8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348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6FD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EAF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97E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E83A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ABE1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930B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C988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6C4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D29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828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43EA4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887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daruCIZUmab</w:t>
            </w:r>
          </w:p>
          <w:p w14:paraId="3AD9E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9C5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B152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4FFD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6DCE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553" w:type="dxa"/>
            <w:vAlign w:val="center"/>
          </w:tcPr>
          <w:p w14:paraId="6419E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554" w:type="dxa"/>
            <w:vAlign w:val="center"/>
          </w:tcPr>
          <w:p w14:paraId="4FE69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6CE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 mL (0.05 gram / mL)</w:t>
            </w:r>
          </w:p>
        </w:tc>
        <w:tc>
          <w:tcPr>
            <w:tcW w:w="345" w:type="dxa"/>
            <w:vAlign w:val="center"/>
          </w:tcPr>
          <w:p w14:paraId="7AF4C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F76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049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1C3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96F8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6DD2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D0CA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8C95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EBA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82D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C257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FE53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24BB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2D438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89F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FD42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9F99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7833D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78A6F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38522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43813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4F572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C87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CAE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253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1EBF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53728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A55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53AC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D1D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F8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4B66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4A58E0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EE48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on sucrose</w:t>
            </w:r>
          </w:p>
          <w:p w14:paraId="4FD5F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D6AF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C558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8D16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5383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Merge w:val="restart"/>
            <w:vAlign w:val="center"/>
          </w:tcPr>
          <w:p w14:paraId="596D4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Merge w:val="restart"/>
            <w:vAlign w:val="center"/>
          </w:tcPr>
          <w:p w14:paraId="4FEE0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704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62633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4553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F77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54F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AD24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F897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7893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62FB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DA0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9C1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4D1A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441E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EB75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B468F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EC3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D49F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A36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9030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324F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C06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6CEBF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EEC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CE0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915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0E65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F5C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DC1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9B7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00C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8DB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FC55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2A676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043C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A0B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E7D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8702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BD7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F79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DE93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5D1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69D99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E44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72C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6B7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1D44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8F51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DE82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19A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F42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7C3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A13B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A9B2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72B6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02C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E68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A8380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E77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FBA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EB4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B33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345" w:type="dxa"/>
            <w:vAlign w:val="center"/>
          </w:tcPr>
          <w:p w14:paraId="6EF33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BAB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A68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938A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3B3A8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0469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3E45B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9D3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DE3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A377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33A7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634C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D315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F4E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A4E4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70EC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008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5FA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63DD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DD32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498B9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611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CF5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5D8B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17CAA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538E8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1E4D8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A02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BA0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4DCB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D727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8E963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E863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oniazid</w:t>
            </w:r>
          </w:p>
          <w:p w14:paraId="5DB9B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EAD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4F01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9916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9842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6DBD1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0AFE2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6DC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54D4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89B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FE7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2475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626B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582A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1E9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E579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A70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7F6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9958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1B4C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C8EB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cosamide</w:t>
            </w:r>
          </w:p>
          <w:p w14:paraId="49F47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1DD5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FF1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E4AAB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1A23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0655D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554" w:type="dxa"/>
            <w:vAlign w:val="center"/>
          </w:tcPr>
          <w:p w14:paraId="25C85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9FE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DFDA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83A1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ED6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44C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62CE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43477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E60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CBD9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2D4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794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5EDC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ED51A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4DE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</w:t>
            </w:r>
          </w:p>
          <w:p w14:paraId="774E5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3F3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5CC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0890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519B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72A9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82FF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30C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0E6E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F00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699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54E6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AF33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FBE9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0AC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D2C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520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0CB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90AC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5C03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054D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2233B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570A4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D769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90CC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AD31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1FC59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79E13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,501</w:t>
            </w:r>
          </w:p>
        </w:tc>
        <w:tc>
          <w:tcPr>
            <w:tcW w:w="2760" w:type="dxa"/>
            <w:vAlign w:val="center"/>
          </w:tcPr>
          <w:p w14:paraId="506D4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B461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BBC2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CE6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5FB8C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F305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D4F6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9FE7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2C33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8C7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37FFE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6EF71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CB8E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FF8A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FLOXacin</w:t>
            </w:r>
          </w:p>
          <w:p w14:paraId="4260F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D913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7C60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28E4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8689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004F0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Merge w:val="restart"/>
            <w:vAlign w:val="center"/>
          </w:tcPr>
          <w:p w14:paraId="720C5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836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345" w:type="dxa"/>
            <w:vAlign w:val="center"/>
          </w:tcPr>
          <w:p w14:paraId="500CD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8F3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0F2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8D3C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0035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B4E8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751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9EC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D66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648B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9388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70F24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716F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E9F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7A5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F5A0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FB3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AD7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E9B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600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2F30A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8C1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4E2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B573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C524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C95F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FB7A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96E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E31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1DE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EEE4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E5ED9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F7F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370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308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CEA7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1BB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84C5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3B58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223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50 mL (5 mg / mL)</w:t>
            </w:r>
          </w:p>
        </w:tc>
        <w:tc>
          <w:tcPr>
            <w:tcW w:w="345" w:type="dxa"/>
            <w:vAlign w:val="center"/>
          </w:tcPr>
          <w:p w14:paraId="7AF39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7C5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0A8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33B5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67598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FB50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0260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2FA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280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6D5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5F9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F4C4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CEE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thyroxine</w:t>
            </w:r>
          </w:p>
          <w:p w14:paraId="6893B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382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F354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7FE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68FAE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7C6F7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4" w:type="dxa"/>
            <w:vAlign w:val="center"/>
          </w:tcPr>
          <w:p w14:paraId="5C1FC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88F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02F9E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8CE4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A0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77B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DF7C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6D7B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D3B16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ECEB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15D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2D9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73E8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930E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011A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nezolid</w:t>
            </w:r>
          </w:p>
          <w:p w14:paraId="7F55A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4931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FBA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6EE6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2347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22579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1467F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C6B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300 mL (2 mg / mL)</w:t>
            </w:r>
          </w:p>
        </w:tc>
        <w:tc>
          <w:tcPr>
            <w:tcW w:w="345" w:type="dxa"/>
            <w:vAlign w:val="center"/>
          </w:tcPr>
          <w:p w14:paraId="4D4F7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8C1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64B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E0CF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3412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6C6F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A6A9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3BF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4C2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5FE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514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9BF0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EB03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2Gm-ICU]</w:t>
            </w:r>
          </w:p>
          <w:p w14:paraId="590AB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BC7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96F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58E4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4D6E9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</w:t>
            </w:r>
          </w:p>
        </w:tc>
        <w:tc>
          <w:tcPr>
            <w:tcW w:w="553" w:type="dxa"/>
            <w:vAlign w:val="center"/>
          </w:tcPr>
          <w:p w14:paraId="27AA5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Align w:val="center"/>
          </w:tcPr>
          <w:p w14:paraId="4D5E1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152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7BCC7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151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DA3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DCDA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66B2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1</w:t>
            </w:r>
          </w:p>
        </w:tc>
        <w:tc>
          <w:tcPr>
            <w:tcW w:w="600" w:type="dxa"/>
            <w:vAlign w:val="center"/>
          </w:tcPr>
          <w:p w14:paraId="382FD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E15A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C9F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11E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F4D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37E6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C8EFF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6FB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4Gm load]</w:t>
            </w:r>
          </w:p>
          <w:p w14:paraId="526DF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3EB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622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7B2D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52BFA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1E990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Align w:val="center"/>
          </w:tcPr>
          <w:p w14:paraId="6F90F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2760" w:type="dxa"/>
            <w:vAlign w:val="center"/>
          </w:tcPr>
          <w:p w14:paraId="2702A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gram / 100 mL (0.04 gram / mL)</w:t>
            </w:r>
          </w:p>
        </w:tc>
        <w:tc>
          <w:tcPr>
            <w:tcW w:w="345" w:type="dxa"/>
            <w:vAlign w:val="center"/>
          </w:tcPr>
          <w:p w14:paraId="2CC20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D10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2B8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10EA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6069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E97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B18A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E51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3ED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39B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B8F1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0669A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4F78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6Gm load]</w:t>
            </w:r>
          </w:p>
          <w:p w14:paraId="76128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FE47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782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B8BD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E9B0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9</w:t>
            </w:r>
          </w:p>
        </w:tc>
        <w:tc>
          <w:tcPr>
            <w:tcW w:w="553" w:type="dxa"/>
            <w:vAlign w:val="center"/>
          </w:tcPr>
          <w:p w14:paraId="6CFE8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Align w:val="center"/>
          </w:tcPr>
          <w:p w14:paraId="7C431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</w:p>
        </w:tc>
        <w:tc>
          <w:tcPr>
            <w:tcW w:w="2760" w:type="dxa"/>
            <w:vAlign w:val="center"/>
          </w:tcPr>
          <w:p w14:paraId="347423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gram / 100 mL (0.06 gram / mL)</w:t>
            </w:r>
          </w:p>
        </w:tc>
        <w:tc>
          <w:tcPr>
            <w:tcW w:w="345" w:type="dxa"/>
            <w:vAlign w:val="center"/>
          </w:tcPr>
          <w:p w14:paraId="6694B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4D4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868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91F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EE78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43B96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AACB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A31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B79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DCF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2660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3BB4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42E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0%</w:t>
            </w:r>
          </w:p>
          <w:p w14:paraId="21051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55A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3481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C81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367CD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6E9A1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288EB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52E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gram / 250 mL (0.2 gram / mL)</w:t>
            </w:r>
          </w:p>
        </w:tc>
        <w:tc>
          <w:tcPr>
            <w:tcW w:w="345" w:type="dxa"/>
            <w:vAlign w:val="center"/>
          </w:tcPr>
          <w:p w14:paraId="5893C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395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1CF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0BBE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3406B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95F95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2FBD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372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79E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16F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95F7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0616D9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397D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</w:t>
            </w:r>
          </w:p>
          <w:p w14:paraId="732FB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91B3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3B65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4D54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5A68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11B79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4B4A7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0BA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100 mL (0.005 gram / mL)</w:t>
            </w:r>
          </w:p>
        </w:tc>
        <w:tc>
          <w:tcPr>
            <w:tcW w:w="345" w:type="dxa"/>
            <w:vAlign w:val="center"/>
          </w:tcPr>
          <w:p w14:paraId="70F4E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545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508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E8F5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D394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78AE7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7425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4E6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FB2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1AA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EA2C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27A1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5A5E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C20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AE64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E4C5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F4C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6F7B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6E5C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FAA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33CD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1766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BCC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2564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357CB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4A26C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BABF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806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5AA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81F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C3BD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6B9E7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160E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C50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F7A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0E20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BBF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093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DB7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881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2F92B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308B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70F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ED39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56C61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080E9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3F72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C85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30C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213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D6AD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7C642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E13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adone</w:t>
            </w:r>
          </w:p>
          <w:p w14:paraId="4ED66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582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E136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8A42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CBDB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55FE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B88E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A9B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2D7D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718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348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BB7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36E3D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E532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6314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963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5D5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857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D927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070B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BEB7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dopa</w:t>
            </w:r>
          </w:p>
          <w:p w14:paraId="23D73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2DEA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BFA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D0AA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D8A0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626B5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4A8C6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54C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E267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9FF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06B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0CC3B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609D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2B5F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907A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6842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699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F78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858C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D316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42C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42971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9508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1258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763D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B3B5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.1</w:t>
            </w:r>
          </w:p>
        </w:tc>
        <w:tc>
          <w:tcPr>
            <w:tcW w:w="553" w:type="dxa"/>
            <w:vAlign w:val="center"/>
          </w:tcPr>
          <w:p w14:paraId="3E805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CF03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79B1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3728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12C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4C6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0B1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9EFF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605B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3C52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DDF4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ADD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3B4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F3A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C90B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233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oprolol</w:t>
            </w:r>
          </w:p>
          <w:p w14:paraId="4E0A2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3C0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F7E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3E92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5906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F6F6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10F43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66F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D63B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8F2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89F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417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53AE6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3FFE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ACD1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A456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BD1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A0F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5A1B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3571E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6C4B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53DAC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8538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C40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128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21DE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708C6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66EF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E51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64DC1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E64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BC7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060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BAC1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301B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96C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F04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410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C2E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C145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AE904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0347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ultivitamin 12</w:t>
            </w:r>
          </w:p>
          <w:p w14:paraId="06D0E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E9B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962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9D8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75EA3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6A4A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6682B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760" w:type="dxa"/>
            <w:vAlign w:val="center"/>
          </w:tcPr>
          <w:p w14:paraId="3F6BA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0BAD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A9F3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EFE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8C1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AD08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4CDAA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52A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FB24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9FD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D1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FA22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90D3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84E2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ycophenolate</w:t>
            </w:r>
          </w:p>
          <w:p w14:paraId="285C6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B32A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0833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5FA2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7C3C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7C3279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375EA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56B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50 mL (6.6667 mg / mL)</w:t>
            </w:r>
          </w:p>
        </w:tc>
        <w:tc>
          <w:tcPr>
            <w:tcW w:w="345" w:type="dxa"/>
            <w:vAlign w:val="center"/>
          </w:tcPr>
          <w:p w14:paraId="4D357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994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69F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6F6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C65A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36A0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4C8F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D8D4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F51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886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6F6C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0A7067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60E2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501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600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68ED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09E6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18C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6209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AC623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5E4EE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4979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81E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44F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916A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50AE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F0AE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5E3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5C3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E49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FBF5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1B59C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51E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F0F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862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0A1D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15C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E691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FCEF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E9F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85F8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08E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56F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C44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0204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233F8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EC06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55F6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5D9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368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F6E9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4FDAD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F42A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fcillin</w:t>
            </w:r>
          </w:p>
          <w:p w14:paraId="7BBE1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6255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2C89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442A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C3EA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Merge w:val="restart"/>
            <w:vAlign w:val="center"/>
          </w:tcPr>
          <w:p w14:paraId="5BC0A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082CB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2760" w:type="dxa"/>
            <w:vAlign w:val="center"/>
          </w:tcPr>
          <w:p w14:paraId="37AE1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CB09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63D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170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6DC4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C4B6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13F57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3B6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041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A4B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E7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EEA1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3FED0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E45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566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76D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FC45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7EF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177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1528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6E2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4B6CF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CE1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707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E8B0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6C53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66540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0B21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7D6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C7C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EB4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332E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9854C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849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buphine</w:t>
            </w:r>
          </w:p>
          <w:p w14:paraId="25CEE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EBAB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427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DB99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475D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57697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051FE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A05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703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8A2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0DA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F234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7621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A5B2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5B5E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DE03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333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B5E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6C61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E5948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D21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 [II]</w:t>
            </w:r>
          </w:p>
          <w:p w14:paraId="5CCA8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540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1C1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49D8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49575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37371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56CAA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AC2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3E82C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2F1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BDA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A37D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A4A8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957B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5DC0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4892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A0A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639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734C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01DFC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32D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dansetron</w:t>
            </w:r>
          </w:p>
          <w:p w14:paraId="23313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3DB1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CCD9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DC3A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5B51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4F3C95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554" w:type="dxa"/>
            <w:vAlign w:val="center"/>
          </w:tcPr>
          <w:p w14:paraId="624CA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B44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8D72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399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A34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E36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7371E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3A12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94FD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C97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5E0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039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EF7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C95B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95AB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cillin</w:t>
            </w:r>
          </w:p>
          <w:p w14:paraId="69318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C633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6438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7204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CF50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E276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79DDD6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85F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3C63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902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535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02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DF64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B28E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868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FFF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62B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66C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C424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61FB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B84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98A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1E0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0017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FEE7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FDB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4900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E2F4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4D84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3FD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C82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7FE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B47A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7B53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D059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D6A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583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113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AF3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1F519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909F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midronate</w:t>
            </w:r>
          </w:p>
          <w:p w14:paraId="0D55F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560C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C8FF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B1A5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DCF9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00AC2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Merge w:val="restart"/>
            <w:vAlign w:val="center"/>
          </w:tcPr>
          <w:p w14:paraId="66CD0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C03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345" w:type="dxa"/>
            <w:vAlign w:val="center"/>
          </w:tcPr>
          <w:p w14:paraId="613CE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FAC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C80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040F2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4DE8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77EC3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BACC7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771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665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96E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0539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1F49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CD0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5A8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F90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A1D3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DB6D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47A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D9A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14C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C2D7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9B4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4FE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328BE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B35E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1D5DA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2DE09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CF25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3CB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640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3D3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0BBA1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5C5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 [II]</w:t>
            </w:r>
          </w:p>
          <w:p w14:paraId="26E96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2CAA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2C98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11B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B5BF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9</w:t>
            </w:r>
          </w:p>
        </w:tc>
        <w:tc>
          <w:tcPr>
            <w:tcW w:w="553" w:type="dxa"/>
            <w:vAlign w:val="center"/>
          </w:tcPr>
          <w:p w14:paraId="5298A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458D9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634E5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345" w:type="dxa"/>
            <w:vAlign w:val="center"/>
          </w:tcPr>
          <w:p w14:paraId="5000E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111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97B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BB5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0309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3D95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3435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9F7B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8E1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7FA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AA25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07A0D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93A5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icillin</w:t>
            </w:r>
          </w:p>
          <w:p w14:paraId="7EAF1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E834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D77E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B455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5E91B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18667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2E2F3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7B2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 / 50 mL (0.02 unit / mL)</w:t>
            </w:r>
          </w:p>
        </w:tc>
        <w:tc>
          <w:tcPr>
            <w:tcW w:w="345" w:type="dxa"/>
            <w:vAlign w:val="center"/>
          </w:tcPr>
          <w:p w14:paraId="40E593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5F5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E5F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957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817B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90A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9899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875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3CA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1D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A8BC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</w:tr>
      <w:tr w:rsidR="00AD390D" w14:paraId="531974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679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221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4DE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6E12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968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B4D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F3B7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95F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unit / 50 mL (0.04 unit / mL)</w:t>
            </w:r>
          </w:p>
        </w:tc>
        <w:tc>
          <w:tcPr>
            <w:tcW w:w="345" w:type="dxa"/>
            <w:vAlign w:val="center"/>
          </w:tcPr>
          <w:p w14:paraId="51640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64C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E73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AD4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B2A7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801C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3B1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784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948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8D0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6D2E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E135A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936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DC1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D57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A2CF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DDB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961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74FC6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7B6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unit / 50 mL (0.06 unit / mL)</w:t>
            </w:r>
          </w:p>
        </w:tc>
        <w:tc>
          <w:tcPr>
            <w:tcW w:w="345" w:type="dxa"/>
            <w:vAlign w:val="center"/>
          </w:tcPr>
          <w:p w14:paraId="4BAEF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792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C0D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869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7B31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C67B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1EE4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39B6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245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6FE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8624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7BAE6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787F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388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4AE3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9C34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A86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4A0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0445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4F3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unit / 50 mL (0.08 unit / mL)</w:t>
            </w:r>
          </w:p>
        </w:tc>
        <w:tc>
          <w:tcPr>
            <w:tcW w:w="345" w:type="dxa"/>
            <w:vAlign w:val="center"/>
          </w:tcPr>
          <w:p w14:paraId="7EC2C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2B5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E7D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CA0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9285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BEB9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656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553D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2B4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598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93F9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34FE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8351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259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9B2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CDD7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C90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51B3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0E3C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1DB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345" w:type="dxa"/>
            <w:vAlign w:val="center"/>
          </w:tcPr>
          <w:p w14:paraId="04DC8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AAC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D72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780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4B7A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4836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F71D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032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2A1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614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DC9B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07962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F072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094E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AED7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3802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280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F44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1ED4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3B7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619EE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DBC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7A4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FA6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23E3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C04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3ACC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5B79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4D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F0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D5D5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B6A8C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D01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amidine</w:t>
            </w:r>
          </w:p>
          <w:p w14:paraId="69864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D7E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5C7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E703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2EE3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0805F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Align w:val="center"/>
          </w:tcPr>
          <w:p w14:paraId="67CF5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2760" w:type="dxa"/>
            <w:vAlign w:val="center"/>
          </w:tcPr>
          <w:p w14:paraId="18FC1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527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7F0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57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3D5FD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FCF5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FC67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C71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1E21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C00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7E00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17895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44901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983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170C6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51E03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7F6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FE38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5B41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29419A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54C4E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1FE59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4D6F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F25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2B9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5983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0B9C3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33E7A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EF84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54A7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FC26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61C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05F5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0FB95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C6A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435F7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408B3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793F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3A11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65F8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6A355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1C061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775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AC6C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C80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FB6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5E488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F996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B6B15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612B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75DD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E81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E96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C3E6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048424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9C8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76141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7B095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FF06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BD7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7BBD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D11E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41EA6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215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18DA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973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F44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7C709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6B97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3BB5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4486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9CCC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296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E78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8F54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467BD2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C887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7A27A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5E78F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1C6F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9B65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2D24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68136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4A924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6968E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979E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864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9D3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A18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30AA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B275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F39C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6FF4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C62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0D8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2AE5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DB4EE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3C1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76A32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6D682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C60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9226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89D5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67E63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6A75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9F8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13C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040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991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86E4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94C5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16173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28CC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D4F5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E75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682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3625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0B26C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2D4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12464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DEDD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7AF67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137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881A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5056D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2F8E1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845A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2D4C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F45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3DD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FF21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67F9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6FC1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892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7E0F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240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041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D62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4FCB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7F5E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iperacillin/tazo</w:t>
            </w:r>
          </w:p>
          <w:p w14:paraId="50795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9B31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5A97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2294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54086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3" w:type="dxa"/>
            <w:vMerge w:val="restart"/>
            <w:vAlign w:val="center"/>
          </w:tcPr>
          <w:p w14:paraId="61E58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4" w:type="dxa"/>
            <w:vMerge w:val="restart"/>
            <w:vAlign w:val="center"/>
          </w:tcPr>
          <w:p w14:paraId="3C74F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286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 gram / 50 mL (0.015 gram / mL)</w:t>
            </w:r>
          </w:p>
        </w:tc>
        <w:tc>
          <w:tcPr>
            <w:tcW w:w="345" w:type="dxa"/>
            <w:vAlign w:val="center"/>
          </w:tcPr>
          <w:p w14:paraId="42E0A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030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5DB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3D2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FAA9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DB10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A8E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BC1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192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37D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C6DB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CB2C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8355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876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B1D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CC7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891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494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E30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8DE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50 mL (0.045 gram / mL)</w:t>
            </w:r>
          </w:p>
        </w:tc>
        <w:tc>
          <w:tcPr>
            <w:tcW w:w="345" w:type="dxa"/>
            <w:vAlign w:val="center"/>
          </w:tcPr>
          <w:p w14:paraId="54E7A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BEC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3B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815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A6E7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BC3C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1C7B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07D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E7E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ED0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9424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41603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88F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8A7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953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11A8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875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D75C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96EC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08E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100 mL (0.0225 gram / mL)</w:t>
            </w:r>
          </w:p>
        </w:tc>
        <w:tc>
          <w:tcPr>
            <w:tcW w:w="345" w:type="dxa"/>
            <w:vAlign w:val="center"/>
          </w:tcPr>
          <w:p w14:paraId="2FDBC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DF3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169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B82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B9554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ACE7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E67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A77A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D62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E0C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1416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6473C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B929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B31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666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98C7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0FB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929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D511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A00B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7 gram / 100 mL (0.0337 gram / mL)</w:t>
            </w:r>
          </w:p>
        </w:tc>
        <w:tc>
          <w:tcPr>
            <w:tcW w:w="345" w:type="dxa"/>
            <w:vAlign w:val="center"/>
          </w:tcPr>
          <w:p w14:paraId="49191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EE3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8E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4F3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E93C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6BCF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0D0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88B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917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CEC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08A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6D27C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F98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9FE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D51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2686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967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A34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AFEC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A77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 gram / 100 mL (0.045 gram / mL)</w:t>
            </w:r>
          </w:p>
        </w:tc>
        <w:tc>
          <w:tcPr>
            <w:tcW w:w="345" w:type="dxa"/>
            <w:vAlign w:val="center"/>
          </w:tcPr>
          <w:p w14:paraId="55624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FB0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492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71A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B7F3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B60B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9124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534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46D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146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BA3D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7A40E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3EF4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4ECF9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Merge w:val="restart"/>
            <w:vAlign w:val="center"/>
          </w:tcPr>
          <w:p w14:paraId="0CD08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7FB4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ED78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6D278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2097B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76CED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7801F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7E657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4AA5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64F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4B5E1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4BA3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76F0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9D39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D84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F8D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D6E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24F4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3D7A8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BDD9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AEF6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93BC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4827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F94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2850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2AC3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91C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368BD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D12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407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18063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0CA1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368A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1D895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F6F3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DF8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6C5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475B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F6A50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700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2C670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Align w:val="center"/>
          </w:tcPr>
          <w:p w14:paraId="07498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C2A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7B0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Align w:val="center"/>
          </w:tcPr>
          <w:p w14:paraId="18909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7CF2D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BCB43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0FD6C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3D637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2D4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26B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8BDC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2D9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3F0A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90A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0A8D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A18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733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0AC5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6300A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CA2D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PHOSphate</w:t>
            </w:r>
          </w:p>
          <w:p w14:paraId="0ED2F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DFC0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AC8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88F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4FC9E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101D7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54A9F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16874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5F2DD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D4E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D36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1510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C9B9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18E55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24BA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B60C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57F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8F2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93B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40816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039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hlorperazine</w:t>
            </w:r>
          </w:p>
          <w:p w14:paraId="607AD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C66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DDDC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C30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78B6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A4E0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6ED56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1C7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D5C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5E3A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FC9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3E406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46B4C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0162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D288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61EE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7AC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836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9588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F9BB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5453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methazine</w:t>
            </w:r>
          </w:p>
          <w:p w14:paraId="0A664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051A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7571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429F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86306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Merge w:val="restart"/>
            <w:vAlign w:val="center"/>
          </w:tcPr>
          <w:p w14:paraId="3A010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53B9C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D5E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345" w:type="dxa"/>
            <w:vAlign w:val="center"/>
          </w:tcPr>
          <w:p w14:paraId="3D535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894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64A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F219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719C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97F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70F2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4C8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6E3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80F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AB4F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1B1F45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69E5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443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897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DE5F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57C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B77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E11B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CD9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3FB62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74B2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EC4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8ABC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0696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77D0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3942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53E2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88D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57D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1155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D045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9B55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029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4CDF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3B2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13D3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BCE2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03A7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410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72FEB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A90B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2B0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D74E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93DF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1C9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8349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CEB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37B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286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A0E5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C4A16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AFE8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tamine sulfate</w:t>
            </w:r>
          </w:p>
          <w:p w14:paraId="52149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BD6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B55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E3BA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1EB7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18DB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64C40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7B8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006C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3EE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F7F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2AD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046C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56A9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6345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16F6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EA4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D5E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879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E387D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575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yridoxine</w:t>
            </w:r>
          </w:p>
          <w:p w14:paraId="7F3E8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E016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428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0947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A1E5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097CD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14937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8DA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B7CA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B3C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1A5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7DE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61C6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A54D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45AD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BED2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618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96A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F9B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B0AC2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8418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mdesivir</w:t>
            </w:r>
          </w:p>
          <w:p w14:paraId="35E90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8ACF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E5FD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Merge w:val="restart"/>
            <w:vAlign w:val="center"/>
          </w:tcPr>
          <w:p w14:paraId="2E3DE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70A2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7B0EE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04C49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82D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07CDC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30B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278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820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879E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16F08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9E2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6C1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FFA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95A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AF7A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CB8E0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6E3E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5CE1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32B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2BED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F0A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F36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1F5D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916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04FD3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117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00D9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958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5F6D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69FC7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5249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735A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2E3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487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4257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BEE1C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B8A3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fAMPin</w:t>
            </w:r>
          </w:p>
          <w:p w14:paraId="3101F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38F0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BD9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4598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8CDD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5BFD1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17F8A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A702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CC95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50A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1B0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3CA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ADA5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2687C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19C6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8DFC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6F2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32D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3854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527C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8C91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phosphate</w:t>
            </w:r>
          </w:p>
          <w:p w14:paraId="15E2F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EAFC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454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82B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74D18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24FC0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74895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54596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0521E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E08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D8D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70C4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CA83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0C165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029F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B71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135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982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6D93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7599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286C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trovimab</w:t>
            </w:r>
          </w:p>
          <w:p w14:paraId="572C7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5BB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6AD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D4F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EA6A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6A15C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61878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2</w:t>
            </w:r>
          </w:p>
        </w:tc>
        <w:tc>
          <w:tcPr>
            <w:tcW w:w="2760" w:type="dxa"/>
            <w:vAlign w:val="center"/>
          </w:tcPr>
          <w:p w14:paraId="282D7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8 mL (4.6296 mg / mL)</w:t>
            </w:r>
          </w:p>
        </w:tc>
        <w:tc>
          <w:tcPr>
            <w:tcW w:w="345" w:type="dxa"/>
            <w:vAlign w:val="center"/>
          </w:tcPr>
          <w:p w14:paraId="73C93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46B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A12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5935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716B4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C83A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E31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5FE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08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879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8DD1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2603D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B9946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</w:t>
            </w:r>
          </w:p>
          <w:p w14:paraId="12393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8F76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6234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1656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ABD9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Merge w:val="restart"/>
            <w:vAlign w:val="center"/>
          </w:tcPr>
          <w:p w14:paraId="555F8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4E23F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10B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5A64D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A65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B57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672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6557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7C7FC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2B3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ADCE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B77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91F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BAC7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EC328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32F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A9A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C51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B9D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BD2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712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C6D3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9A0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120C0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EB8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76B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CEE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C893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7332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FDD9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3EE6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092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2E1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2526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99ED3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0074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49C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303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167E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36A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E36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60B9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969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5B3C1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B1D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EEC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E98C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3C1D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E926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964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60E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ADF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E64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7C20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D2DF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D2BE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 [w/Folic A]</w:t>
            </w:r>
          </w:p>
          <w:p w14:paraId="578BE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C60F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FBA6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A52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519A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53816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27718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A54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0866D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904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894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228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DDF8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26A4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1669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7B67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FE4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B8A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4261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6BE2A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8E7B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gecycline</w:t>
            </w:r>
          </w:p>
          <w:p w14:paraId="2C7EBF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5823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4F2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A3BB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0196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2A669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BF9F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505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7F8D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0B2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DA9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744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3E34D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2269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46D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1B58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EF3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97D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FC86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F332F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65F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bramycin</w:t>
            </w:r>
          </w:p>
          <w:p w14:paraId="5BD23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84D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8F9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C416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3DF6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7DAFB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581A8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0E09B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6093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0EE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87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82E7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A075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7D05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ED56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B96C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C8E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DE4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D1A9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A934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9B5A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cilizumab</w:t>
            </w:r>
          </w:p>
          <w:p w14:paraId="49342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0D6A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BD2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2E2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EFA2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6CDEA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35F30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AB2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48E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BDEE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7BD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585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9BDA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CDC78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106F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4249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7FD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B7C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9194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A8BCA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B55F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examic</w:t>
            </w:r>
          </w:p>
          <w:p w14:paraId="2B651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F265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CD85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19E4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F6402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1AB0D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554" w:type="dxa"/>
            <w:vMerge w:val="restart"/>
            <w:vAlign w:val="center"/>
          </w:tcPr>
          <w:p w14:paraId="0C48D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DCD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6F705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417C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5D5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A6BB5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10C9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E90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9322F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670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BFE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BAC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7545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A5962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FD92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33D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599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8C2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A76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857B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82A1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E99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25A12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6E4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F3D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8805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D922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B9B4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241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D56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B58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37E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8ADB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9350F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16B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50D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8D6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C65F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E44C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F0D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68CF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45D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87CD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740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32E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4A14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ACCD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0109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67FF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DBE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2C4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378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7105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47EBA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39AE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proate sodium</w:t>
            </w:r>
          </w:p>
          <w:p w14:paraId="57ECB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EAF4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48936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F004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865E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78C63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67ADF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2760" w:type="dxa"/>
            <w:vAlign w:val="center"/>
          </w:tcPr>
          <w:p w14:paraId="1919D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EE2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30D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8AB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1D67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CDD4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06A6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E10B2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A25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7EB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75C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363A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9E34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CCF9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42837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8206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D38E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B0D4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8355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7080F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Merge w:val="restart"/>
            <w:vAlign w:val="center"/>
          </w:tcPr>
          <w:p w14:paraId="1E066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721E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6ABFC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38F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CCC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B77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919D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F419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3529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7A0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D2E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FF4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A03A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46DD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85A4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B16AA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F84C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D30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2D7E4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6DB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927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112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2E871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BF3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9F8B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AC9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722C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C5E0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D7BF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B6C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402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20E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4088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79A2F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AA8F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761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ACE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A1AE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D4A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AC91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116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911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00 mL (5 mg / mL)</w:t>
            </w:r>
          </w:p>
        </w:tc>
        <w:tc>
          <w:tcPr>
            <w:tcW w:w="345" w:type="dxa"/>
            <w:vAlign w:val="center"/>
          </w:tcPr>
          <w:p w14:paraId="2DF61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9CC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6A5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861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528E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D1F5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295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8EB1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85F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50B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F5C0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E88D5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1173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7ED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1AF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0E8C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44C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D37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443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CC6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250 mL (5 mg / mL)</w:t>
            </w:r>
          </w:p>
        </w:tc>
        <w:tc>
          <w:tcPr>
            <w:tcW w:w="345" w:type="dxa"/>
            <w:vAlign w:val="center"/>
          </w:tcPr>
          <w:p w14:paraId="0CC72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23A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C36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E52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EC45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0D29F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E565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600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024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2CE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78AA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9D3E3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849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553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206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696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FFB7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38F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9BBD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7486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7091F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D16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805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9F9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63325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E096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AEF3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137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A1F4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F5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84C1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78E56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BAC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623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B765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A90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798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E811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5C7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EB79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750 mg / 250 mL (7 mg / mL)</w:t>
            </w:r>
          </w:p>
        </w:tc>
        <w:tc>
          <w:tcPr>
            <w:tcW w:w="345" w:type="dxa"/>
            <w:vAlign w:val="center"/>
          </w:tcPr>
          <w:p w14:paraId="635C1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9A90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B0C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22F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FC98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0165C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95CE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B4B5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4C1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E4B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7EF04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0F718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AA15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A342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081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A1AF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D59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4F0E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9FEB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F46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345" w:type="dxa"/>
            <w:vAlign w:val="center"/>
          </w:tcPr>
          <w:p w14:paraId="0C4178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CB0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377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7A2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11C40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86B9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432C5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7472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541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0E1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D7DD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A9E84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280D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387E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FAE0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882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1A4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7E9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09C3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30C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 mg / 250 mL (9 mg / mL)</w:t>
            </w:r>
          </w:p>
        </w:tc>
        <w:tc>
          <w:tcPr>
            <w:tcW w:w="345" w:type="dxa"/>
            <w:vAlign w:val="center"/>
          </w:tcPr>
          <w:p w14:paraId="6E154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2BD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870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289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20924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6BFC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56DA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49D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1B1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6C6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2E3D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E8440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56A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9B1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449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378F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DFC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CCA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FA87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F02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345" w:type="dxa"/>
            <w:vAlign w:val="center"/>
          </w:tcPr>
          <w:p w14:paraId="374DA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BF3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86B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62D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3C638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213D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D95F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8B4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F85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C1B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5DF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35B17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2AFF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4EF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AE8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FC94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21E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038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424B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32E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 mg / 500 mL (6 mg / mL)</w:t>
            </w:r>
          </w:p>
        </w:tc>
        <w:tc>
          <w:tcPr>
            <w:tcW w:w="345" w:type="dxa"/>
            <w:vAlign w:val="center"/>
          </w:tcPr>
          <w:p w14:paraId="7AF55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47E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F50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CC1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14499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671727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E4D0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B361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A44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7C2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3489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78588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89FB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oriconazole</w:t>
            </w:r>
          </w:p>
          <w:p w14:paraId="51EAD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99D7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8114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9ED3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CF75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57D33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5C906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201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991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1909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9257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53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B7A6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12F71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BD1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FA7A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BB3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333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CB6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28CB7B8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214FDCE7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457E8A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0FDA51BD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OB/LD</w:t>
            </w:r>
          </w:p>
        </w:tc>
      </w:tr>
      <w:tr w:rsidR="00AD390D" w14:paraId="17EE70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228A9F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3B156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3EE9E9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2EBA21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35A609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3DB9B2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2A749B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315F02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24E213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021F2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016065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6A1079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505F0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1FE41C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D204B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2AEA93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420AE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74D1AA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A8627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66FC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1831A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3907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7F4E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A2D3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464C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48CB2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571D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52F33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7B86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Bolus Fluid</w:t>
            </w:r>
          </w:p>
        </w:tc>
        <w:tc>
          <w:tcPr>
            <w:tcW w:w="1100" w:type="dxa"/>
          </w:tcPr>
          <w:p w14:paraId="39A98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7E17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FE17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8AE2D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0" w:type="dxa"/>
          </w:tcPr>
          <w:p w14:paraId="7D1D8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70639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71E6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E05AA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ED88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Flush Fluid</w:t>
            </w:r>
          </w:p>
        </w:tc>
        <w:tc>
          <w:tcPr>
            <w:tcW w:w="1100" w:type="dxa"/>
          </w:tcPr>
          <w:p w14:paraId="73D04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783D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9154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19DD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1EECE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0" w:type="dxa"/>
          </w:tcPr>
          <w:p w14:paraId="00EAF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1185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01697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A7A1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KVO Fluid</w:t>
            </w:r>
          </w:p>
        </w:tc>
        <w:tc>
          <w:tcPr>
            <w:tcW w:w="1100" w:type="dxa"/>
          </w:tcPr>
          <w:p w14:paraId="29DC2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E22A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2FDB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9826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0A99C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0" w:type="dxa"/>
          </w:tcPr>
          <w:p w14:paraId="49AE3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C5E7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73FD4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DCAA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Additive</w:t>
            </w:r>
          </w:p>
        </w:tc>
        <w:tc>
          <w:tcPr>
            <w:tcW w:w="1100" w:type="dxa"/>
          </w:tcPr>
          <w:p w14:paraId="7272E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CAC86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1B4C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FBF6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E25B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07E68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29EF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28B86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6B7E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10mEq/L</w:t>
            </w:r>
          </w:p>
        </w:tc>
        <w:tc>
          <w:tcPr>
            <w:tcW w:w="1100" w:type="dxa"/>
          </w:tcPr>
          <w:p w14:paraId="594AC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4EFE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183F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E4A8B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CC6A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1B6C3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114B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F1C3D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DC5A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20mEq/L</w:t>
            </w:r>
          </w:p>
        </w:tc>
        <w:tc>
          <w:tcPr>
            <w:tcW w:w="1100" w:type="dxa"/>
          </w:tcPr>
          <w:p w14:paraId="12314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792C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4972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5D54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1329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CCAF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22CE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83B18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964F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30mEq/L</w:t>
            </w:r>
          </w:p>
        </w:tc>
        <w:tc>
          <w:tcPr>
            <w:tcW w:w="1100" w:type="dxa"/>
          </w:tcPr>
          <w:p w14:paraId="5184C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DF69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8886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45F4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7626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0414B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A340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5D14F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E1A3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40mEq/L</w:t>
            </w:r>
          </w:p>
        </w:tc>
        <w:tc>
          <w:tcPr>
            <w:tcW w:w="1100" w:type="dxa"/>
          </w:tcPr>
          <w:p w14:paraId="4F2F1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C041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516E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B56C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4C445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753EB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1925" w:type="dxa"/>
          </w:tcPr>
          <w:p w14:paraId="01FD8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03BFE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9DE5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80mEq/L</w:t>
            </w:r>
          </w:p>
        </w:tc>
        <w:tc>
          <w:tcPr>
            <w:tcW w:w="1100" w:type="dxa"/>
          </w:tcPr>
          <w:p w14:paraId="61E24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1DB9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0B7B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3F7F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1A147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0" w:type="dxa"/>
          </w:tcPr>
          <w:p w14:paraId="1DF57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1925" w:type="dxa"/>
          </w:tcPr>
          <w:p w14:paraId="6E11E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E0E1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89AC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Acetat</w:t>
            </w:r>
          </w:p>
        </w:tc>
        <w:tc>
          <w:tcPr>
            <w:tcW w:w="1100" w:type="dxa"/>
          </w:tcPr>
          <w:p w14:paraId="43ED0C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8076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02A6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62C9A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7820C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1DA1F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6A655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AC306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DE8C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Bicarb</w:t>
            </w:r>
          </w:p>
        </w:tc>
        <w:tc>
          <w:tcPr>
            <w:tcW w:w="1100" w:type="dxa"/>
          </w:tcPr>
          <w:p w14:paraId="35EC3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14EF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E2B9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A889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25003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14762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134F0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06309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6CE2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PRBCs)</w:t>
            </w:r>
          </w:p>
        </w:tc>
        <w:tc>
          <w:tcPr>
            <w:tcW w:w="1100" w:type="dxa"/>
          </w:tcPr>
          <w:p w14:paraId="2EF38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EF5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BC64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0CEE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4BFFF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35E74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563C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4D156C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270E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whole)</w:t>
            </w:r>
          </w:p>
        </w:tc>
        <w:tc>
          <w:tcPr>
            <w:tcW w:w="1100" w:type="dxa"/>
          </w:tcPr>
          <w:p w14:paraId="519D5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1CF43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F495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C7D2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0848C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6A27D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4F66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47B79D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9FD6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Product</w:t>
            </w:r>
          </w:p>
        </w:tc>
        <w:tc>
          <w:tcPr>
            <w:tcW w:w="1100" w:type="dxa"/>
          </w:tcPr>
          <w:p w14:paraId="199DA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2ED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301B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4271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6BFF5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3E4FF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D725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1E5E3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A323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an-40</w:t>
            </w:r>
          </w:p>
        </w:tc>
        <w:tc>
          <w:tcPr>
            <w:tcW w:w="1100" w:type="dxa"/>
          </w:tcPr>
          <w:p w14:paraId="24825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848B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8A1AF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DD99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0" w:type="dxa"/>
          </w:tcPr>
          <w:p w14:paraId="2EA2C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0" w:type="dxa"/>
          </w:tcPr>
          <w:p w14:paraId="36D04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E67D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788D6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B5EF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ose 10%</w:t>
            </w:r>
          </w:p>
        </w:tc>
        <w:tc>
          <w:tcPr>
            <w:tcW w:w="1100" w:type="dxa"/>
          </w:tcPr>
          <w:p w14:paraId="56045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08EF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8CDF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1860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6ECD5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56447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AFE4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8AFA3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7894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78228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F8DF4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3DB4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E7BA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0" w:type="dxa"/>
          </w:tcPr>
          <w:p w14:paraId="19BA1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145BE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3C2F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D5533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5143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etastarch 6 %</w:t>
            </w:r>
          </w:p>
        </w:tc>
        <w:tc>
          <w:tcPr>
            <w:tcW w:w="1100" w:type="dxa"/>
          </w:tcPr>
          <w:p w14:paraId="02FDA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85AD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0F40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C9FF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40336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0EB04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1925" w:type="dxa"/>
          </w:tcPr>
          <w:p w14:paraId="1CC2E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90239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8B88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10%</w:t>
            </w:r>
          </w:p>
        </w:tc>
        <w:tc>
          <w:tcPr>
            <w:tcW w:w="1100" w:type="dxa"/>
          </w:tcPr>
          <w:p w14:paraId="6A956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1628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B516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DC37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0EE90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1D846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AF2A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38036B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55F7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</w:tc>
        <w:tc>
          <w:tcPr>
            <w:tcW w:w="1100" w:type="dxa"/>
          </w:tcPr>
          <w:p w14:paraId="6ACBD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983C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02B0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DC86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1C6AD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0" w:type="dxa"/>
          </w:tcPr>
          <w:p w14:paraId="4A1B2B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F6F32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49F223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6383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latelets</w:t>
            </w:r>
          </w:p>
        </w:tc>
        <w:tc>
          <w:tcPr>
            <w:tcW w:w="1100" w:type="dxa"/>
          </w:tcPr>
          <w:p w14:paraId="64D2D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7416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458FB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4A30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4E027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4F08C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F5CE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7280C6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9599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PN</w:t>
            </w:r>
          </w:p>
        </w:tc>
        <w:tc>
          <w:tcPr>
            <w:tcW w:w="1100" w:type="dxa"/>
          </w:tcPr>
          <w:p w14:paraId="2CE66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F091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B9AE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FE70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1CCBA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4D209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764D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PN</w:t>
            </w:r>
          </w:p>
        </w:tc>
      </w:tr>
      <w:tr w:rsidR="00AD390D" w14:paraId="5ED72E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148A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aline Flush 10 mL</w:t>
            </w:r>
          </w:p>
        </w:tc>
        <w:tc>
          <w:tcPr>
            <w:tcW w:w="1100" w:type="dxa"/>
          </w:tcPr>
          <w:p w14:paraId="6BC1A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F9CB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9E82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95F2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3A94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F672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3780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078E6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0128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</w:tc>
        <w:tc>
          <w:tcPr>
            <w:tcW w:w="1100" w:type="dxa"/>
          </w:tcPr>
          <w:p w14:paraId="619F3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37B7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37CF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B4C5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0A627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7F851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F23E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  <w:tr w:rsidR="00AD390D" w14:paraId="359E19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938F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-Cyclic</w:t>
            </w:r>
          </w:p>
        </w:tc>
        <w:tc>
          <w:tcPr>
            <w:tcW w:w="1100" w:type="dxa"/>
          </w:tcPr>
          <w:p w14:paraId="69394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620A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E48B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5A78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06CF5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75</w:t>
            </w:r>
          </w:p>
        </w:tc>
        <w:tc>
          <w:tcPr>
            <w:tcW w:w="550" w:type="dxa"/>
          </w:tcPr>
          <w:p w14:paraId="5B82F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A944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</w:tbl>
    <w:p w14:paraId="0D32313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9974D31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741171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1C7949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B/LD</w:t>
            </w:r>
          </w:p>
        </w:tc>
      </w:tr>
      <w:tr w:rsidR="00AD390D" w14:paraId="428602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5C3A2E27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F0985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6B48F3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68C401CD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 Only</w:t>
            </w:r>
          </w:p>
        </w:tc>
      </w:tr>
      <w:tr w:rsidR="00AD390D" w14:paraId="20509A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2A2600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0EDF0E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1E32DC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F61C8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4F5535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12FB8F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57B21E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675B29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2F475A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AF629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454BF0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0D527F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30E8A0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675A92F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18C43A1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2288C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09397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092C8C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D0587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83286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5689F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09CC7D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4F389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0DE606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C8FFA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4A89E7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279535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223B7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5F687C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4671AD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D1BBF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8A3A6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7944DF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240DC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D51F7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7C9A94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14020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242DE5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0FDD05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</w:t>
            </w:r>
          </w:p>
        </w:tc>
      </w:tr>
      <w:tr w:rsidR="00AD390D" w14:paraId="1F9BC2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C7F0D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13C9F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DC99D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5AA2C7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31C350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D006F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04BB46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39C93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58311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0053C3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88309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60088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D8759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C9336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66A8D5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761235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6E2B95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8D546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48FE01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37C23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C715B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3C835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2CB50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3CD262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298FA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9009A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4742C7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  <w:vAlign w:val="center"/>
          </w:tcPr>
          <w:p w14:paraId="67F0A1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55DB4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6EDE5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2F8E29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BDDC4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05B7AD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2CEF1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1DA54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5FF41D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31CC0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710DB7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3634A8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D31C9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1A142B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281A9AF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4A2C90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1FB6FD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B/LD</w:t>
            </w:r>
          </w:p>
        </w:tc>
      </w:tr>
      <w:tr w:rsidR="00AD390D" w14:paraId="2327BC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2AA04ED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62FE814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58B33A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6EEA0752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690720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467F8F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 1mg/mL</w:t>
            </w:r>
          </w:p>
          <w:p w14:paraId="26C129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5B65BC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6D5E7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517ED5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09DE45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2F2CED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6998DE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28A040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4669B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771F04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7BF3C5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1DB52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65F7C2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6CE1FA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2EE29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F606EE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118C5C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0C1C1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341F61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2FDC6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CA976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C2D72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16930C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24574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5D8F7D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4CF12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7708D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286BE9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4EF89E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E11C4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5C19F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200166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0BFCC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091833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0084C7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00DF9E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DDC35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23EA497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520A59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AA35F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288CC3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B3C8D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1D1FBB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vAlign w:val="center"/>
          </w:tcPr>
          <w:p w14:paraId="6576D3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825" w:type="dxa"/>
            <w:gridSpan w:val="2"/>
            <w:vAlign w:val="center"/>
          </w:tcPr>
          <w:p w14:paraId="1A998A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F5BDB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9D50A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2279D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74DCB1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18831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0EC3C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31CE547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38BD8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36FDED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6933E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480511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D06CD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28F886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13CFA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B5162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7C2D14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8728E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0DC7E0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25F05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57350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33F3EF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302D9C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60DB99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63911A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50AF02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650609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33A37F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6E54F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2547C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6E2EDA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69244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825" w:type="dxa"/>
            <w:gridSpan w:val="2"/>
            <w:vAlign w:val="center"/>
          </w:tcPr>
          <w:p w14:paraId="0469A3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63B96E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5BBDF8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21FCB6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563A518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75F9B5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1655D5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B/LD</w:t>
            </w:r>
          </w:p>
        </w:tc>
      </w:tr>
      <w:tr w:rsidR="00AD390D" w14:paraId="576844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07BCAC5C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6C2D03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15ED8E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558E83E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50 mL (0.2 mg / mL)</w:t>
            </w:r>
          </w:p>
        </w:tc>
      </w:tr>
      <w:tr w:rsidR="00AD390D" w14:paraId="06217D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562782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0.2mg/mL</w:t>
            </w:r>
          </w:p>
          <w:p w14:paraId="44D466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2372CC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54A8A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4DD2D4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2C29D8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5C6312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FB819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34BCAD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415355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57BCB7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7DDAF3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3B35D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23123E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0E006C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837AF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4FA0A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7778A9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B02CA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65113C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156D5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5B58A6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2F1D3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423F96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C882E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2F7D23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ED1349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6ADAA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1E83A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2508A89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CA34B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B4DC5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2191B7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E290D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825" w:type="dxa"/>
            <w:gridSpan w:val="2"/>
            <w:vAlign w:val="center"/>
          </w:tcPr>
          <w:p w14:paraId="37E75C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vAlign w:val="center"/>
          </w:tcPr>
          <w:p w14:paraId="41C464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gridSpan w:val="2"/>
            <w:vAlign w:val="center"/>
          </w:tcPr>
          <w:p w14:paraId="265EB7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AB81F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24A583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16D843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F8893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588F9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2D954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825" w:type="dxa"/>
            <w:gridSpan w:val="2"/>
            <w:vAlign w:val="center"/>
          </w:tcPr>
          <w:p w14:paraId="669570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vAlign w:val="center"/>
          </w:tcPr>
          <w:p w14:paraId="0E0864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gridSpan w:val="2"/>
            <w:vAlign w:val="center"/>
          </w:tcPr>
          <w:p w14:paraId="731174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FA5CD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E1A7F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19200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5916E0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DAFB3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87D2D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354423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201D1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6AC8B6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311783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114724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9ABC8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1E2A34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42311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066398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CBAA7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FB696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0AB308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DF31D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153BC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346CA5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4718E8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18DC0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561C2D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120F42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6E648D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228471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BD874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2C18B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561C3E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489A8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825" w:type="dxa"/>
            <w:gridSpan w:val="2"/>
            <w:vAlign w:val="center"/>
          </w:tcPr>
          <w:p w14:paraId="0005AB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vAlign w:val="center"/>
          </w:tcPr>
          <w:p w14:paraId="749CAF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825" w:type="dxa"/>
            <w:gridSpan w:val="2"/>
            <w:vAlign w:val="center"/>
          </w:tcPr>
          <w:p w14:paraId="39F4DF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23379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9E7F39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25A16B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227961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B/LD</w:t>
            </w:r>
          </w:p>
        </w:tc>
      </w:tr>
      <w:tr w:rsidR="00AD390D" w14:paraId="30E3DF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3CA0F115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54D76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07D10E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7A307ACC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2A7C77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30F44B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1mg/mL</w:t>
            </w:r>
          </w:p>
          <w:p w14:paraId="270D14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3BEA66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2347B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0412B9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5D5A0F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63067C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0AE644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3EDFFE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24210A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22664A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493309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45F499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53AE07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5658B4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52395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2AB81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289F7F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9E825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A03F1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44843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35C3F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4F6F3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20D908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1150D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5FA8E4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D5997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211D2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76B265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34EFF8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CA7BD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12D55D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73429F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DFE0E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769087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21BD33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726A99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E95EA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583FA4F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56A506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A26F6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73BBC8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6179C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52E7AF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1D3D11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4ADD4C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26D864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FFCAF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3F583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4CD506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3799A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B161B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6A37BE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79A16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6D6DC7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2785B8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184A42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BDA25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6ACD12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8575E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AE167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245690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7F1CD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026283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A3292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3F515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1C41C7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22938D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11A0B6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5D921C5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4956C4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20B382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218FF1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13662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11BCE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52C09E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2985F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gridSpan w:val="2"/>
            <w:vAlign w:val="center"/>
          </w:tcPr>
          <w:p w14:paraId="6A876F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68BD1B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825" w:type="dxa"/>
            <w:gridSpan w:val="2"/>
            <w:vAlign w:val="center"/>
          </w:tcPr>
          <w:p w14:paraId="39C836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0E7A1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7E660C5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5FD7A3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2BF48D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B/LD</w:t>
            </w:r>
          </w:p>
        </w:tc>
      </w:tr>
      <w:tr w:rsidR="00AD390D" w14:paraId="39C8BB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6EBA77F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29A6B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790B62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44CE4F65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</w:tr>
      <w:tr w:rsidR="00AD390D" w14:paraId="2551EF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64CEB1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5 mg/mL</w:t>
            </w:r>
          </w:p>
          <w:p w14:paraId="6877F5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5D0509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F6BE2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536826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5DAAC5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7B5D9F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1B388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6F8C96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248284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68DC06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5BFE1E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3EED6B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354CC9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5DEB3C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79F18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E330D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478D92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D40BF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7EF40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07722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57D2F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E8FCA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1D5EFC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01A05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6146BE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211FA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36C45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254E15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3FACEA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CECC0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D8B4E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444022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B82CB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13D59C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825" w:type="dxa"/>
            <w:vAlign w:val="center"/>
          </w:tcPr>
          <w:p w14:paraId="04E212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6FF05C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31CBA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3030D87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5F5368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1AFDF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32251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68FBA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32EE06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vAlign w:val="center"/>
          </w:tcPr>
          <w:p w14:paraId="706C54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06F5A2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1871C3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E63F2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DE7DC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62FA9A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2FCC9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6CE8A1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6C952F5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246B8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5E2136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3B2967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6A2328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B699D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3DD2939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2750C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F66D1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68987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51CF79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73539FB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2549D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1D52A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49D55A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190338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B9932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2F2D5E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7A8A14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E3DFF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4B77E9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7EBB0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31DCC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7936EF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B8AD2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7AA21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825" w:type="dxa"/>
            <w:vAlign w:val="center"/>
          </w:tcPr>
          <w:p w14:paraId="44DDD6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0D869A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FD05F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27CF94C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618AC30C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ONCOLOGY</w:t>
      </w:r>
    </w:p>
    <w:p w14:paraId="236984C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2217322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53312A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6EEB47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ONCOLOGY</w:t>
            </w:r>
          </w:p>
        </w:tc>
      </w:tr>
      <w:tr w:rsidR="00AD390D" w14:paraId="3F0160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202802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9FB96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03CEEB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3435B9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0C080A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2B85AD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425DEB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282186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2938F6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094E35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1875B1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763701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374DCE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5616F9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32D2D8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5DC90E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0545E5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658474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2573F6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687D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7553B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3BE366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DDAB7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6AB23E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31FDE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8B4C9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AB371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7117E9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D6B13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4FEAC1D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C1AB1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271BC3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F390F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7B22F2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6CFF1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727D34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86132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53E34D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22E86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5DFC01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7D45F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97101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F62EF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319C59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5B99DC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A6EA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rostadil</w:t>
            </w:r>
          </w:p>
          <w:p w14:paraId="12EF7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6F64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500 mL (1 mcg / mL)</w:t>
            </w:r>
          </w:p>
        </w:tc>
        <w:tc>
          <w:tcPr>
            <w:tcW w:w="400" w:type="dxa"/>
          </w:tcPr>
          <w:p w14:paraId="308DE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EEDB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E21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03457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31FE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A52E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98A2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5276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3DDF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nogram/kg/min</w:t>
            </w:r>
          </w:p>
        </w:tc>
        <w:tc>
          <w:tcPr>
            <w:tcW w:w="600" w:type="dxa"/>
          </w:tcPr>
          <w:p w14:paraId="46110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174D8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36CB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8A2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DB7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6EB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0E3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65F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06F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AF4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88D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141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6DA3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13ECB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8AA2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rgatroban</w:t>
            </w:r>
          </w:p>
          <w:p w14:paraId="73A8C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D52B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58FBB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8EE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4DBC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EFE2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EDA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0DC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3DBD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4F45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DCE8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76547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217BE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00" w:type="dxa"/>
          </w:tcPr>
          <w:p w14:paraId="29612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0EA88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FCD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3CF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DF37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1CF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6902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9EF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225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035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44BF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25A4B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10E0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12375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155F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mg / 100 mL (0.025 mg / mL)</w:t>
            </w:r>
          </w:p>
          <w:p w14:paraId="0A209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  <w:p w14:paraId="20490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DE85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744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DF0F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3549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054B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D0D0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9C7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D60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17D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D4B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57E0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1E805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CF1A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E0AA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600" w:type="dxa"/>
          </w:tcPr>
          <w:p w14:paraId="18E7D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11419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1D3AF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9E2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E6E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E06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0AB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DC5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ABF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6FC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24D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1E89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6A8DC2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D14C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PHOSPHAmide [CI</w:t>
            </w:r>
          </w:p>
          <w:p w14:paraId="21B66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CDBD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49806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D89A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0C0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5FB6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CC3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4E9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2D1D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7E83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366D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0A58A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0575D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154E9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F8C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C32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E27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3FF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D52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E6F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A94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0AA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903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1D2A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08A03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B5EC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ratumumab</w:t>
            </w:r>
          </w:p>
          <w:p w14:paraId="5CFB1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841E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0416B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6A96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C8C9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8FC2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42E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B2B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BFBE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AD1F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3056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1354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</w:t>
            </w:r>
          </w:p>
        </w:tc>
        <w:tc>
          <w:tcPr>
            <w:tcW w:w="600" w:type="dxa"/>
          </w:tcPr>
          <w:p w14:paraId="04692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0</w:t>
            </w:r>
          </w:p>
        </w:tc>
        <w:tc>
          <w:tcPr>
            <w:tcW w:w="600" w:type="dxa"/>
          </w:tcPr>
          <w:p w14:paraId="502B0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092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3F3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C06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290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607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C37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301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9FC0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428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34A3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F29C7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9ACD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CI]</w:t>
            </w:r>
          </w:p>
          <w:p w14:paraId="764BC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55A5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  <w:p w14:paraId="07184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  <w:p w14:paraId="4A770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  <w:p w14:paraId="52821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  <w:p w14:paraId="64069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  <w:p w14:paraId="6BBB3E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400" w:type="dxa"/>
          </w:tcPr>
          <w:p w14:paraId="096C7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BF7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A12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FEC6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AC1C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6A10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A6DC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000F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113E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3697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62A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283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73D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1BF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284F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7CA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0388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44BE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EE0D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34EA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C70A4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58767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ABB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8DC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836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D91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A91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362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72F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AD87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ABC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0232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4FC18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0E02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32D2D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EE3A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5E6B50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FDE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F65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C7327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B7E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256B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3FFF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7EFA0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81E6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2120D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030D3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2CCF2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3B2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40E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943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848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7B5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02B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785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D3C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FAC3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821D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05450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6450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lotuzumab</w:t>
            </w:r>
          </w:p>
          <w:p w14:paraId="206C8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EF18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13ECB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3A2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0B9F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A603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6E8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5B04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5FD5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2692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62C6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70116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6652C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600" w:type="dxa"/>
          </w:tcPr>
          <w:p w14:paraId="11AC1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942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919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BEB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340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27F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A72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1A6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215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7F68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8A3D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8C723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D9A7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oposide [CI]</w:t>
            </w:r>
          </w:p>
          <w:p w14:paraId="5A497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0B3A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16B8C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C7C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CE0D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7B28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0F0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D12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781E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1E8C1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092BF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8D13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2CF4E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600" w:type="dxa"/>
          </w:tcPr>
          <w:p w14:paraId="4A935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1B8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E0E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0A9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7ED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815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6C9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C31C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972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F2E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8358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30790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A99E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4E7FA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28D1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400" w:type="dxa"/>
          </w:tcPr>
          <w:p w14:paraId="4A722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B3B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1AC0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0C19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7E5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3F07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A10C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FD0C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6CEA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0045B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600" w:type="dxa"/>
          </w:tcPr>
          <w:p w14:paraId="0D901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6BD41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6FA3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E96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02DB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957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A44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071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512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E13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762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27C3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1E86C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4306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1F7D2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EACA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unit / 1 mL (10 unit / mL)</w:t>
            </w:r>
          </w:p>
          <w:p w14:paraId="61AC3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unit / 1 mL (20 unit / mL)</w:t>
            </w:r>
          </w:p>
          <w:p w14:paraId="268F7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400" w:type="dxa"/>
          </w:tcPr>
          <w:p w14:paraId="69E19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D9E8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699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F531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2784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C416D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1B7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B30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5698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BD90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12A67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22C26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845A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43F01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6C828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65E81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600" w:type="dxa"/>
          </w:tcPr>
          <w:p w14:paraId="1314F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3B08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BA2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32B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166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7DC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468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B58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25A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C87D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F6ED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C8D0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ntaNYL</w:t>
            </w:r>
          </w:p>
          <w:p w14:paraId="485D0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3DB1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cg / 250 mL (10 mcg / mL)</w:t>
            </w:r>
          </w:p>
          <w:p w14:paraId="7830A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 mcg / 500 mL (10 mcg / mL)</w:t>
            </w:r>
          </w:p>
        </w:tc>
        <w:tc>
          <w:tcPr>
            <w:tcW w:w="400" w:type="dxa"/>
          </w:tcPr>
          <w:p w14:paraId="7E44F6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6A39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B0B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F48D1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78BC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2F8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0398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B238C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DE2C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078A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F514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2D1B9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160A5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25397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600" w:type="dxa"/>
          </w:tcPr>
          <w:p w14:paraId="28E01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5EA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E97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CB4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6ED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8BD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BA0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D09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DCE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DC6D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86CEE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EF96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</w:t>
            </w:r>
          </w:p>
          <w:p w14:paraId="71692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9809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0578E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400" w:type="dxa"/>
          </w:tcPr>
          <w:p w14:paraId="0B555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13B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2EDEC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CA22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36AA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E63F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B51B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465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E346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BF5D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17F1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2F83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17A59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45ECB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FE9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</w:tcPr>
          <w:p w14:paraId="3392C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009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CBF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F23D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CBB8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912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F2C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677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8127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54CBD4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5FC1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53C0C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High Intensity</w:t>
            </w:r>
          </w:p>
          <w:p w14:paraId="26AC5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3D927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FBF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EB37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63E2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4FF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364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9D81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1062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50B51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0E426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256E8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600" w:type="dxa"/>
          </w:tcPr>
          <w:p w14:paraId="1CAB7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8D9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600" w:type="dxa"/>
          </w:tcPr>
          <w:p w14:paraId="4833C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3F0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E5D1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388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955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551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4AC0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3CB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1CF3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22732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A96C9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75AE3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*Low Intensity</w:t>
            </w:r>
          </w:p>
          <w:p w14:paraId="382A6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4DFA3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103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C49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921D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14F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9FD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34D1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E933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209B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6A69F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EE54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D272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985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4A846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4411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612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6D8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5EE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6AC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11C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9E3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A380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0EEE0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4DB44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7AD07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*Stroke</w:t>
            </w:r>
          </w:p>
          <w:p w14:paraId="2AC80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57F24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D1A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1DD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8B07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EB6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305B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E2B1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05332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6D5B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/h</w:t>
            </w:r>
          </w:p>
        </w:tc>
        <w:tc>
          <w:tcPr>
            <w:tcW w:w="600" w:type="dxa"/>
          </w:tcPr>
          <w:p w14:paraId="20BE0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34DD3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248F6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D6F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06D2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CF1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EA9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4977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1C5C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DBC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5E7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336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7B76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C9AE2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734B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parin</w:t>
            </w:r>
          </w:p>
          <w:p w14:paraId="2BEB7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</w:t>
            </w:r>
          </w:p>
          <w:p w14:paraId="02488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400" w:type="dxa"/>
          </w:tcPr>
          <w:p w14:paraId="329AD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63B6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65C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8314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DCD6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26F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6748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F3FC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BEC6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780B7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6C144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600" w:type="dxa"/>
          </w:tcPr>
          <w:p w14:paraId="61685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EAB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3CA21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757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0B4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6CA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A70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9A3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42B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4EE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2136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7EC7D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CFD1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morpho 0.2mg/mL</w:t>
            </w:r>
          </w:p>
          <w:p w14:paraId="74D6F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557C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  <w:p w14:paraId="439F7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  <w:p w14:paraId="58272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400" w:type="dxa"/>
          </w:tcPr>
          <w:p w14:paraId="720BC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81D9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3A2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994D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E5EF3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BC23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153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093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15B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DC4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92FE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DCB7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0ED4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9192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</w:tcPr>
          <w:p w14:paraId="05E05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09DF3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4140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A9E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5C1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4274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947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D92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B92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754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C49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76C1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5A88C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69EB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Omorphone 1mg/mL</w:t>
            </w:r>
          </w:p>
          <w:p w14:paraId="1204F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3DF5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09D38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13835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110C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E60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6031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0081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104E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368C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EAA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8A65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0A4D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0307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3F65D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41C98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6C825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600" w:type="dxa"/>
          </w:tcPr>
          <w:p w14:paraId="5EE5C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45E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81C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669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273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4069E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FB01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4770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3CD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62E3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53EA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E268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sulin</w:t>
            </w:r>
          </w:p>
          <w:p w14:paraId="38169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6A1A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unit / 100 mL (1 unit / mL)</w:t>
            </w:r>
          </w:p>
        </w:tc>
        <w:tc>
          <w:tcPr>
            <w:tcW w:w="400" w:type="dxa"/>
          </w:tcPr>
          <w:p w14:paraId="122BF1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EC3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2B4C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BFB1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C80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8A5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BAA9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B910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5141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h</w:t>
            </w:r>
          </w:p>
        </w:tc>
        <w:tc>
          <w:tcPr>
            <w:tcW w:w="600" w:type="dxa"/>
          </w:tcPr>
          <w:p w14:paraId="5EE7BC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7B426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</w:tcPr>
          <w:p w14:paraId="3C776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4CC8D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0024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7E3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B57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CEAD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77EE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98FE2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FA6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CAB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39AE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F6A0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6589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etamine</w:t>
            </w:r>
          </w:p>
          <w:p w14:paraId="506B4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DC3B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180E7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7EAF3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90D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A28A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519F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0E29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FB59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40A3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F40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B6F2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2B4E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1516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/h</w:t>
            </w:r>
          </w:p>
        </w:tc>
        <w:tc>
          <w:tcPr>
            <w:tcW w:w="600" w:type="dxa"/>
          </w:tcPr>
          <w:p w14:paraId="7C092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074A6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</w:tcPr>
          <w:p w14:paraId="4D6F7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</w:tcPr>
          <w:p w14:paraId="47737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</w:tcPr>
          <w:p w14:paraId="34A45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BFA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4D0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86F7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F51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A56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BDA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A06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A884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AF789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87ED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 [1mg/mL]</w:t>
            </w:r>
          </w:p>
          <w:p w14:paraId="2498FF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CA05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4F440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400" w:type="dxa"/>
          </w:tcPr>
          <w:p w14:paraId="00E69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9AB6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B42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173C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12B6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9C5E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2FA6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A188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9664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4553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4CD9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  <w:p w14:paraId="0DB3E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48D33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6B17D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0BBEC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30469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20127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0040D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53638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E89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73063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510FE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6B234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C16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</w:tcPr>
          <w:p w14:paraId="10D2A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</w:tcPr>
          <w:p w14:paraId="7CCFA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463F9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023D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94151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5695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 [5mg/mL]</w:t>
            </w:r>
          </w:p>
          <w:p w14:paraId="04AF1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B4D1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400" w:type="dxa"/>
          </w:tcPr>
          <w:p w14:paraId="6842D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83A83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E2F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A1C3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A7F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951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C7F64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E303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49E43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  <w:p w14:paraId="52DCB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</w:t>
            </w:r>
          </w:p>
          <w:p w14:paraId="7978D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  <w:p w14:paraId="2D1B5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Admin Rate</w:t>
            </w:r>
          </w:p>
          <w:p w14:paraId="0D27A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44BCF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1FB44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613F1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4C229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423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157B8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402CD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600" w:type="dxa"/>
          </w:tcPr>
          <w:p w14:paraId="136DC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51E5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27C1C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600" w:type="dxa"/>
          </w:tcPr>
          <w:p w14:paraId="4F0D4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.5</w:t>
            </w:r>
          </w:p>
        </w:tc>
        <w:tc>
          <w:tcPr>
            <w:tcW w:w="600" w:type="dxa"/>
          </w:tcPr>
          <w:p w14:paraId="4A65B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A632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D43AA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9DE4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4F38E1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4285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2B86B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E47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B44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D6F2D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253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A59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6DC8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654E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310D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0967F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753B2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600" w:type="dxa"/>
          </w:tcPr>
          <w:p w14:paraId="78F9E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26C46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6C2A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92E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042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8D8F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180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C38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2F9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EE25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C211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AACED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67F44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21B1F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2F7F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mg / 250 mL (0.002 mg / mL)</w:t>
            </w:r>
          </w:p>
          <w:p w14:paraId="3CC0B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49347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EF4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03F2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31CE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7709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CBD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885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91D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6710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A3B6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5077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19E61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</w:tcPr>
          <w:p w14:paraId="2C2D3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5EE96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DCE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CE2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B70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0BB8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5D8E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FFF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EBA2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1B5B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D2E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F44B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FF68E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71B5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</w:t>
            </w:r>
          </w:p>
          <w:p w14:paraId="3E49C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EEEA6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cg / 100 mL (5 mcg / mL)</w:t>
            </w:r>
          </w:p>
          <w:p w14:paraId="147A4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cg / 250 mL (5 mcg / mL)</w:t>
            </w:r>
          </w:p>
        </w:tc>
        <w:tc>
          <w:tcPr>
            <w:tcW w:w="400" w:type="dxa"/>
          </w:tcPr>
          <w:p w14:paraId="3242C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7370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5365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FDDB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6BFD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B44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4724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FA75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25D3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E5D6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07E3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h</w:t>
            </w:r>
          </w:p>
        </w:tc>
        <w:tc>
          <w:tcPr>
            <w:tcW w:w="600" w:type="dxa"/>
          </w:tcPr>
          <w:p w14:paraId="34B92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3F48B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600" w:type="dxa"/>
          </w:tcPr>
          <w:p w14:paraId="636A8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A03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1A2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DF64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D69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EEC2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DE1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9E1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8F9C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60F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BF2E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3F5AC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0BA6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atumumab [1000mg]</w:t>
            </w:r>
          </w:p>
          <w:p w14:paraId="0A39D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89C6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mg / 1 mL (2 mg / mL)</w:t>
            </w:r>
          </w:p>
        </w:tc>
        <w:tc>
          <w:tcPr>
            <w:tcW w:w="400" w:type="dxa"/>
          </w:tcPr>
          <w:p w14:paraId="52795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568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491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31F7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8BD0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6A32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C440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8FBC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F11C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57802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69EA0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518BA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66B6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3E3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A6B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FFD1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51C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D39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63E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41A1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5CF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4A54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3CFBB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2DFD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atumumab [2000mg]</w:t>
            </w:r>
          </w:p>
          <w:p w14:paraId="2FFEF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2B2B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mg / 1 mL (2 mg / mL)</w:t>
            </w:r>
          </w:p>
        </w:tc>
        <w:tc>
          <w:tcPr>
            <w:tcW w:w="400" w:type="dxa"/>
          </w:tcPr>
          <w:p w14:paraId="7C364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A4E6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3B8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0018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9D2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19A9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47AE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9B9C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8517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7443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600" w:type="dxa"/>
          </w:tcPr>
          <w:p w14:paraId="3F254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14542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C18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67A2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9BE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5D6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F7C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33D4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01BA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365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D546F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B388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99FF7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34E1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atumumab [300mg]</w:t>
            </w:r>
          </w:p>
          <w:p w14:paraId="750C2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DF75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 mg / 1 mL (0.3 mg / mL)</w:t>
            </w:r>
          </w:p>
        </w:tc>
        <w:tc>
          <w:tcPr>
            <w:tcW w:w="400" w:type="dxa"/>
          </w:tcPr>
          <w:p w14:paraId="44A32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2C41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6F1EF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A7EA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4F5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E54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EE66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786E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E449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75F4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600" w:type="dxa"/>
          </w:tcPr>
          <w:p w14:paraId="4C922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1D0F2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D84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507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5FA0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38D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CA5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B26F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D7CD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A42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9B9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A444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B1501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8EB9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</w:t>
            </w:r>
          </w:p>
          <w:p w14:paraId="02341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2600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250 mL (0.32 mg / mL)</w:t>
            </w:r>
          </w:p>
        </w:tc>
        <w:tc>
          <w:tcPr>
            <w:tcW w:w="400" w:type="dxa"/>
          </w:tcPr>
          <w:p w14:paraId="58A6C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7A2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6A40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EC64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412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C5DD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FD2C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439ED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F7EF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04B2D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</w:tcPr>
          <w:p w14:paraId="5CDF5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</w:tcPr>
          <w:p w14:paraId="7E94C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8FC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</w:tcPr>
          <w:p w14:paraId="7F5F7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275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B36C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067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22AC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DB4D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126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212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AC24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8C82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FE9D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TUXimab</w:t>
            </w:r>
          </w:p>
          <w:p w14:paraId="299EA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7434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7A7AE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829C7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C76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EE47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CD72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53DD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F923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76D97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100B1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4A88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600" w:type="dxa"/>
          </w:tcPr>
          <w:p w14:paraId="211F9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600" w:type="dxa"/>
          </w:tcPr>
          <w:p w14:paraId="5432B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39E3F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A94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2FB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FAA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55F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598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362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FDE8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0DF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C0AB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</w:tbl>
    <w:p w14:paraId="0370D5A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1AC1ABFC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0BC5BC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12EF92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ONCOLOGY</w:t>
            </w:r>
          </w:p>
        </w:tc>
      </w:tr>
      <w:tr w:rsidR="00AD390D" w14:paraId="10B9F5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3BE043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25818F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765E74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20A4A9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680486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2DCB05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491154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38E33D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00B31F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72D495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60796B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2D1960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18697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6363A6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10477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2359D0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7A55C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4F3029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609E3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</w:t>
            </w:r>
          </w:p>
          <w:p w14:paraId="30033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5604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8EAB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40A43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6910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49C5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770" w:type="dxa"/>
          </w:tcPr>
          <w:p w14:paraId="6D2C8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61748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</w:tr>
      <w:tr w:rsidR="00AD390D" w14:paraId="43A7B1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5AF1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PHOSPHAmide [CI</w:t>
            </w:r>
          </w:p>
          <w:p w14:paraId="29D19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9C94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6A878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6C75D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040A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4B5C2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</w:tcPr>
          <w:p w14:paraId="296AD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029C5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</w:tr>
      <w:tr w:rsidR="00AD390D" w14:paraId="07BB14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135CA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ratumumab</w:t>
            </w:r>
          </w:p>
          <w:p w14:paraId="64058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45BF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18245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44A80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C6C3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5E2C1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770" w:type="dxa"/>
          </w:tcPr>
          <w:p w14:paraId="5CBC4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3E601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</w:t>
            </w:r>
          </w:p>
        </w:tc>
      </w:tr>
      <w:tr w:rsidR="00AD390D" w14:paraId="45FB91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2F209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10C5B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D553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1A020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5B3B1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4B8C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F82A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0</w:t>
            </w:r>
          </w:p>
        </w:tc>
        <w:tc>
          <w:tcPr>
            <w:tcW w:w="770" w:type="dxa"/>
          </w:tcPr>
          <w:p w14:paraId="1274D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27356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</w:tr>
      <w:tr w:rsidR="00AD390D" w14:paraId="35189B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5F191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lotuzumab</w:t>
            </w:r>
          </w:p>
          <w:p w14:paraId="5F9EB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7765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43183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13E31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9092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F215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7CDF5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1FB31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AD390D" w14:paraId="48A592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C18B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oposide [CI]</w:t>
            </w:r>
          </w:p>
          <w:p w14:paraId="2C2A8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71CA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21CF6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D0AA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BFB8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4C341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770" w:type="dxa"/>
          </w:tcPr>
          <w:p w14:paraId="05EA8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770" w:type="dxa"/>
          </w:tcPr>
          <w:p w14:paraId="11D23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</w:tr>
      <w:tr w:rsidR="00AD390D" w14:paraId="4E0AF6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1303C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Seve</w:t>
            </w:r>
          </w:p>
          <w:p w14:paraId="131A9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DB79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07B49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6CD1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4B80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770" w:type="dxa"/>
          </w:tcPr>
          <w:p w14:paraId="528D5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770" w:type="dxa"/>
          </w:tcPr>
          <w:p w14:paraId="1379C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42C65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</w:tr>
      <w:tr w:rsidR="00AD390D" w14:paraId="370891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158DF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</w:t>
            </w:r>
          </w:p>
          <w:p w14:paraId="01C8A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9B31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3662E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BFC6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DBFA6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770" w:type="dxa"/>
          </w:tcPr>
          <w:p w14:paraId="6C571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</w:tcPr>
          <w:p w14:paraId="649A3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</w:tcPr>
          <w:p w14:paraId="0B437C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  <w:tr w:rsidR="00AD390D" w14:paraId="1650D8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5EBFC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TUXimab</w:t>
            </w:r>
          </w:p>
          <w:p w14:paraId="7F6D5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1B80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2C330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C521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34902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18664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262FB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0FFDC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</w:tbl>
    <w:p w14:paraId="36A16A9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6982959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51B1BC4A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2A91351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1FAE241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76AA9E47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0A86FE8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77DF813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46E1F8F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4576B9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1FBD8A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ONCOLOGY</w:t>
            </w:r>
          </w:p>
        </w:tc>
      </w:tr>
      <w:tr w:rsidR="00AD390D" w14:paraId="2B545E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76B9FF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89B80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60A686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6F74BE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6CB8B5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051232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2622C6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1F1B21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6ED44B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616B22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6624C2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6C7A32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5EBCC9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0B79D2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5B8EB1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0C34C7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5FD6E6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524445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01A1D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24DB41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A6596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7640BB5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C608A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0EA174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62EE0E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61A202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1F5620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46332E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348BF30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7F6A6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C5903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0DE129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120F21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6976CA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0D4DFB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03AF80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7EE0ED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15F16F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A4A5C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1DB48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14860C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5A198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536BDF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69AD54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700B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61A9E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D144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D797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7B37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B74A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644B7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Merge w:val="restart"/>
            <w:vAlign w:val="center"/>
          </w:tcPr>
          <w:p w14:paraId="3D6D1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91B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1E316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C31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456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1A4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11E3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E527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BEA8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DF2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A97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27E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C815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F0DD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97E1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3A2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0F9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EAB5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BF6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84A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35A8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E99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698F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6DB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E79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CFE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320C8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9A7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F238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CB1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465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E36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3CEE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DE8AE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A6D4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7CC43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*Renal Protection</w:t>
            </w:r>
          </w:p>
        </w:tc>
        <w:tc>
          <w:tcPr>
            <w:tcW w:w="365" w:type="dxa"/>
            <w:vAlign w:val="center"/>
          </w:tcPr>
          <w:p w14:paraId="0EF12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21A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9093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2E80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99</w:t>
            </w:r>
          </w:p>
        </w:tc>
        <w:tc>
          <w:tcPr>
            <w:tcW w:w="553" w:type="dxa"/>
            <w:vAlign w:val="center"/>
          </w:tcPr>
          <w:p w14:paraId="79FFB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63174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8FE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805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BFA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81D2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527AD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E339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C5A7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4F48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4408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88B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022B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640C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E5DA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7A9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75149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31BDC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F4E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6C16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3BA0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137DC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1</w:t>
            </w:r>
          </w:p>
        </w:tc>
        <w:tc>
          <w:tcPr>
            <w:tcW w:w="554" w:type="dxa"/>
            <w:vAlign w:val="center"/>
          </w:tcPr>
          <w:p w14:paraId="5AEEA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EB1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97E8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627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F1C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8F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3B48C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73236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BEE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8F31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0C9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3E4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A4A5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0A038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D03C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154B0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Second Dose</w:t>
            </w:r>
          </w:p>
        </w:tc>
        <w:tc>
          <w:tcPr>
            <w:tcW w:w="365" w:type="dxa"/>
            <w:vAlign w:val="center"/>
          </w:tcPr>
          <w:p w14:paraId="798CE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345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9BD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25B1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4BD21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554" w:type="dxa"/>
            <w:vAlign w:val="center"/>
          </w:tcPr>
          <w:p w14:paraId="55BC0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E89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D4DC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FBD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BD6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972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430ED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5</w:t>
            </w:r>
          </w:p>
        </w:tc>
        <w:tc>
          <w:tcPr>
            <w:tcW w:w="600" w:type="dxa"/>
            <w:vAlign w:val="center"/>
          </w:tcPr>
          <w:p w14:paraId="2BBE9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91C6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1E33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F0C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743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4C2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AA1A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97B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ylcysteine</w:t>
            </w:r>
          </w:p>
          <w:p w14:paraId="31746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ird Dose</w:t>
            </w:r>
          </w:p>
        </w:tc>
        <w:tc>
          <w:tcPr>
            <w:tcW w:w="365" w:type="dxa"/>
            <w:vAlign w:val="center"/>
          </w:tcPr>
          <w:p w14:paraId="59E75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AB6B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E74F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7314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Align w:val="center"/>
          </w:tcPr>
          <w:p w14:paraId="5902D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54" w:type="dxa"/>
            <w:vAlign w:val="center"/>
          </w:tcPr>
          <w:p w14:paraId="5CEFB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A09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308D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17B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340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:00</w:t>
            </w:r>
          </w:p>
        </w:tc>
        <w:tc>
          <w:tcPr>
            <w:tcW w:w="600" w:type="dxa"/>
            <w:vAlign w:val="center"/>
          </w:tcPr>
          <w:p w14:paraId="54874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00</w:t>
            </w:r>
          </w:p>
        </w:tc>
        <w:tc>
          <w:tcPr>
            <w:tcW w:w="600" w:type="dxa"/>
            <w:vAlign w:val="center"/>
          </w:tcPr>
          <w:p w14:paraId="6403E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30</w:t>
            </w:r>
          </w:p>
        </w:tc>
        <w:tc>
          <w:tcPr>
            <w:tcW w:w="600" w:type="dxa"/>
            <w:vAlign w:val="center"/>
          </w:tcPr>
          <w:p w14:paraId="045E8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</w:t>
            </w:r>
          </w:p>
        </w:tc>
        <w:tc>
          <w:tcPr>
            <w:tcW w:w="600" w:type="dxa"/>
            <w:vAlign w:val="center"/>
          </w:tcPr>
          <w:p w14:paraId="392DE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9DC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548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E04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AE8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44D3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7C00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5E30F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EEF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5BA0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856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4547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673E6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5F2C1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2760" w:type="dxa"/>
            <w:vAlign w:val="center"/>
          </w:tcPr>
          <w:p w14:paraId="39032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A377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B88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977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515A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BA56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3AB3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7F5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16E17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872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68348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050" w:type="dxa"/>
            <w:vAlign w:val="center"/>
          </w:tcPr>
          <w:p w14:paraId="41F92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8D75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649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galsidase beta</w:t>
            </w:r>
          </w:p>
          <w:p w14:paraId="0A55E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FE3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EADA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867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BF6F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1D9CA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554" w:type="dxa"/>
            <w:vAlign w:val="center"/>
          </w:tcPr>
          <w:p w14:paraId="1DD1A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F88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C43E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40B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046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52672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6F04D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290EF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EEC7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09C4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A11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701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AE51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8815F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7EB2B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 [IVPB]</w:t>
            </w:r>
          </w:p>
          <w:p w14:paraId="13FD3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56BA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E66D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A04D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78AF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296C5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3B906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9BD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4FE0A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36F5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69A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EB0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DEA7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726B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6D2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E84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2AC0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1DB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8DB1A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AFED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646C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304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AC05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F875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8AD7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698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6CC1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FB8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345" w:type="dxa"/>
            <w:vAlign w:val="center"/>
          </w:tcPr>
          <w:p w14:paraId="43034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DE4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A5B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771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F9FA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A468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D9F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0BD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7AF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66C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3079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48E26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9496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 [IVPB]</w:t>
            </w:r>
          </w:p>
          <w:p w14:paraId="6FEBC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32FF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212D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7E97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1C45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4416E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3EF23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B5D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345" w:type="dxa"/>
            <w:vAlign w:val="center"/>
          </w:tcPr>
          <w:p w14:paraId="74473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68F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922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F27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CC33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731C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91A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4DB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401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6203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31DA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07E3B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C786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3471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DB7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575F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6EB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384C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7E1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286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345" w:type="dxa"/>
            <w:vAlign w:val="center"/>
          </w:tcPr>
          <w:p w14:paraId="6DE84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A22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A64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DEE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71E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3428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4FD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506F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84B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48D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1374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78281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5BA3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emtuzumab</w:t>
            </w:r>
          </w:p>
          <w:p w14:paraId="551784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24BF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C0B0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9366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8681E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2D72E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4" w:type="dxa"/>
            <w:vAlign w:val="center"/>
          </w:tcPr>
          <w:p w14:paraId="2B9E2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2760" w:type="dxa"/>
            <w:vAlign w:val="center"/>
          </w:tcPr>
          <w:p w14:paraId="6E320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169F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68C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AF6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7B7A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6B62B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4574F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2D18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C54B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30B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85A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DAE0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09181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4BBF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lopurinol</w:t>
            </w:r>
          </w:p>
          <w:p w14:paraId="1B570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CF7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33E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5D5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D3FC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52855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5F739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2760" w:type="dxa"/>
            <w:vAlign w:val="center"/>
          </w:tcPr>
          <w:p w14:paraId="711A2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4AE0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8C4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A36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7DE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5F57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0498D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614B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3A87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6A8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2F8C1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2BB1D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15A9F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175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ikacin</w:t>
            </w:r>
          </w:p>
          <w:p w14:paraId="1F3147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08C9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BED9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50E3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EA37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3F7F3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0E837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BE6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4B42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DF1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868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4C8D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782A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AEA2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31E2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7C74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935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5E7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59DC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9CDC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AFE6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 B (LIPID)</w:t>
            </w:r>
          </w:p>
          <w:p w14:paraId="231DA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F9C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8B4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9D3D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F360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47D76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2DC60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3E7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6B6B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069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AA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1D9AC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55D28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8FA5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6BA5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6182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56CCE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0EC9C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6DF47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0DCE1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DCED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tericin B</w:t>
            </w:r>
          </w:p>
          <w:p w14:paraId="03123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AAE6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3526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C406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E743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C04F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05E94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617E7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CD93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BDD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FA2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1200C2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23DD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595B4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DD64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0E90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D48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  <w:vAlign w:val="center"/>
          </w:tcPr>
          <w:p w14:paraId="61687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1050" w:type="dxa"/>
            <w:vAlign w:val="center"/>
          </w:tcPr>
          <w:p w14:paraId="7F404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538DFC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4B78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5EB81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7CF7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D629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AA86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8C29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2B3EB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1F4A5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794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2644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ECA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6A7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1AD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EDAB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856E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9F60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D734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44A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464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6166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EFFBA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9286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572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A77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E92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DD6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0869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2B26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216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D811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C4A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BC6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8038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EF3B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7E19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3669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1C543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ABE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11A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1A91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BB0CF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396E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231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C73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1532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6FE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A14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BD17F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11E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6DEB5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9E8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652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D1E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5CC1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2E68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E0D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0900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C9C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F8F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1FC00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B0DE5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90B6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651D4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F079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1C4B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3711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5882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3" w:type="dxa"/>
            <w:vMerge w:val="restart"/>
            <w:vAlign w:val="center"/>
          </w:tcPr>
          <w:p w14:paraId="727F3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161AE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2162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100 mL (0.015 gram / mL)</w:t>
            </w:r>
          </w:p>
        </w:tc>
        <w:tc>
          <w:tcPr>
            <w:tcW w:w="345" w:type="dxa"/>
            <w:vAlign w:val="center"/>
          </w:tcPr>
          <w:p w14:paraId="4762C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BC9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227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947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C661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3000C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E99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6EA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55B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57F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0384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8868A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F30F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B7D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B94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526D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53D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A7D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3E2E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8D7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74582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D3A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7C7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78B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62B0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B62D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9FBC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0C4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46C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828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AFAF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2DE4C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6E6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tithrombin III</w:t>
            </w:r>
          </w:p>
          <w:p w14:paraId="230A1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3C9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FAFB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280B6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7EF94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Align w:val="center"/>
          </w:tcPr>
          <w:p w14:paraId="3C4D0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,000</w:t>
            </w:r>
          </w:p>
        </w:tc>
        <w:tc>
          <w:tcPr>
            <w:tcW w:w="554" w:type="dxa"/>
            <w:vAlign w:val="center"/>
          </w:tcPr>
          <w:p w14:paraId="719B2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922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4A3BA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A2C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1F5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98D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2795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0A7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F9D6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9F67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5B6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77E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4357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A3F9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5294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tithymocyte EQUIN</w:t>
            </w:r>
          </w:p>
          <w:p w14:paraId="3C2A4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5A0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9AC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B16F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B4B1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BB7D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161A1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2760" w:type="dxa"/>
            <w:vAlign w:val="center"/>
          </w:tcPr>
          <w:p w14:paraId="02077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33BA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35E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203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9</w:t>
            </w:r>
          </w:p>
        </w:tc>
        <w:tc>
          <w:tcPr>
            <w:tcW w:w="600" w:type="dxa"/>
            <w:vAlign w:val="center"/>
          </w:tcPr>
          <w:p w14:paraId="07940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58A1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2EB23E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264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2EF9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1C580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791A1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50" w:type="dxa"/>
            <w:vAlign w:val="center"/>
          </w:tcPr>
          <w:p w14:paraId="791B9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3DE3C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9D8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rsenic trioxide</w:t>
            </w:r>
          </w:p>
          <w:p w14:paraId="1B28A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26C4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0B9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903E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630E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4</w:t>
            </w:r>
          </w:p>
        </w:tc>
        <w:tc>
          <w:tcPr>
            <w:tcW w:w="553" w:type="dxa"/>
            <w:vAlign w:val="center"/>
          </w:tcPr>
          <w:p w14:paraId="6CCE7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1</w:t>
            </w:r>
          </w:p>
        </w:tc>
        <w:tc>
          <w:tcPr>
            <w:tcW w:w="554" w:type="dxa"/>
            <w:vAlign w:val="center"/>
          </w:tcPr>
          <w:p w14:paraId="46B99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2</w:t>
            </w:r>
          </w:p>
        </w:tc>
        <w:tc>
          <w:tcPr>
            <w:tcW w:w="2760" w:type="dxa"/>
            <w:vAlign w:val="center"/>
          </w:tcPr>
          <w:p w14:paraId="59B74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6CFC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E20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C45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7E9A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B0DF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714D0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193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73CD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829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08FA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46FE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DD154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FCA2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tezolizumab</w:t>
            </w:r>
          </w:p>
          <w:p w14:paraId="59C60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E577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C8B2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86F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ECCF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59</w:t>
            </w:r>
          </w:p>
        </w:tc>
        <w:tc>
          <w:tcPr>
            <w:tcW w:w="553" w:type="dxa"/>
            <w:vAlign w:val="center"/>
          </w:tcPr>
          <w:p w14:paraId="0750C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40869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E71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50 mL (4.8 mg / mL)</w:t>
            </w:r>
          </w:p>
        </w:tc>
        <w:tc>
          <w:tcPr>
            <w:tcW w:w="345" w:type="dxa"/>
            <w:vAlign w:val="center"/>
          </w:tcPr>
          <w:p w14:paraId="0DACD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0F3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365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46DE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65EC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5C93F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CC8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5699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82E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BB2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911E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5C3AD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B39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aTHIOprine</w:t>
            </w:r>
          </w:p>
          <w:p w14:paraId="4E648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22DE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921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D367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E4BC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4CC5F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60E95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B7C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BAB5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D29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2A1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BE4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E273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266A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6589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295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BC9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FC2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5FF7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43A9B0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EF14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ithromycin</w:t>
            </w:r>
          </w:p>
          <w:p w14:paraId="495E7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8109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F895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3DEA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0BF4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247B5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2B21B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E5C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345" w:type="dxa"/>
            <w:vAlign w:val="center"/>
          </w:tcPr>
          <w:p w14:paraId="55CD2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DE7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897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F66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4</w:t>
            </w:r>
          </w:p>
        </w:tc>
        <w:tc>
          <w:tcPr>
            <w:tcW w:w="600" w:type="dxa"/>
            <w:vAlign w:val="center"/>
          </w:tcPr>
          <w:p w14:paraId="6BE41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2820C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C903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3AA66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1F8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C03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E440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0ABD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FEE0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8EB5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B52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B0C04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0FA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506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BD99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33A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5681E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737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5AE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7F2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FE31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5D9E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2ACF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BB5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5DC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4EE5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7D7C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C3DD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30ED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treonam</w:t>
            </w:r>
          </w:p>
          <w:p w14:paraId="6BA2B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D8CE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134A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D436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E574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Merge w:val="restart"/>
            <w:vAlign w:val="center"/>
          </w:tcPr>
          <w:p w14:paraId="74C736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1987F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314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08CF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B18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02D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A64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9F50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8D31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4A9F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7FED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C0E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D33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2249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2C011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80F0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BF3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840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03E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381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C1DD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FB72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DF8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49DC8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548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F96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36D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D1DF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017A1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4726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30B7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FDC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575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4BB5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73764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D5F5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D9B1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16C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1750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45E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409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E4B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B77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682A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06B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DCA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204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9D84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9530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0709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BAF3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49B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38C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1C96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F87A7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1AC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ctrim [SMX/TMP]</w:t>
            </w:r>
          </w:p>
          <w:p w14:paraId="6513E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2CF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F33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8452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1043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5B107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2120D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592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DBD4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5FB6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EFF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0A7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C693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506E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34B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3A09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9FD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FA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6F99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F6729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34C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mlanivimab/etesevi</w:t>
            </w:r>
          </w:p>
          <w:p w14:paraId="1E88E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814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B25A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555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BE04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99</w:t>
            </w:r>
          </w:p>
        </w:tc>
        <w:tc>
          <w:tcPr>
            <w:tcW w:w="553" w:type="dxa"/>
            <w:vAlign w:val="center"/>
          </w:tcPr>
          <w:p w14:paraId="55415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1</w:t>
            </w:r>
          </w:p>
        </w:tc>
        <w:tc>
          <w:tcPr>
            <w:tcW w:w="554" w:type="dxa"/>
            <w:vAlign w:val="center"/>
          </w:tcPr>
          <w:p w14:paraId="47C4D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2</w:t>
            </w:r>
          </w:p>
        </w:tc>
        <w:tc>
          <w:tcPr>
            <w:tcW w:w="2760" w:type="dxa"/>
            <w:vAlign w:val="center"/>
          </w:tcPr>
          <w:p w14:paraId="66C96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0 mg / 310 mL (6.7742 mg / mL)</w:t>
            </w:r>
          </w:p>
        </w:tc>
        <w:tc>
          <w:tcPr>
            <w:tcW w:w="345" w:type="dxa"/>
            <w:vAlign w:val="center"/>
          </w:tcPr>
          <w:p w14:paraId="56E24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D81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7F4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A1A8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7260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37F6A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316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0EC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7FE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997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3EA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35DD0A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C22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limumab</w:t>
            </w:r>
          </w:p>
          <w:p w14:paraId="7B32B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76FC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D117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755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6F845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2D995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6E190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A02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7B9E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172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7C4F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50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E69E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F864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D345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C2E5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1CD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A57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EAD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565FA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E56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ndamustine</w:t>
            </w:r>
          </w:p>
          <w:p w14:paraId="29FC8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D4A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4D18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5199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10DC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3" w:type="dxa"/>
            <w:vAlign w:val="center"/>
          </w:tcPr>
          <w:p w14:paraId="087F1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0EACD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86FB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0CB9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2AB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9D3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98C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85DA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B729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5D37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66F8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B8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9FA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ED53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E0FD6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45843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vacizumab</w:t>
            </w:r>
          </w:p>
          <w:p w14:paraId="1910D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A9D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2D8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D38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9313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10BE1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554" w:type="dxa"/>
            <w:vAlign w:val="center"/>
          </w:tcPr>
          <w:p w14:paraId="68946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EC5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E4E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F56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5D5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CF70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7C33D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B90A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D1B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5643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D31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725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CD54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C3FBB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0A9C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leomycin</w:t>
            </w:r>
          </w:p>
          <w:p w14:paraId="0B533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A69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1E9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0A50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2</w:t>
            </w:r>
          </w:p>
        </w:tc>
        <w:tc>
          <w:tcPr>
            <w:tcW w:w="553" w:type="dxa"/>
            <w:vAlign w:val="center"/>
          </w:tcPr>
          <w:p w14:paraId="06E70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6925E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6D2E3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1E6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5764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AAC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079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5ED09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4855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A52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AC8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600" w:type="dxa"/>
            <w:vAlign w:val="center"/>
          </w:tcPr>
          <w:p w14:paraId="5ED63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49D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16C88A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266C1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628C0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FF1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leomycin [testicul]</w:t>
            </w:r>
          </w:p>
          <w:p w14:paraId="7B3AA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4FC2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9663E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657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2</w:t>
            </w:r>
          </w:p>
        </w:tc>
        <w:tc>
          <w:tcPr>
            <w:tcW w:w="553" w:type="dxa"/>
            <w:vAlign w:val="center"/>
          </w:tcPr>
          <w:p w14:paraId="1A6D3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6B7CC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.1</w:t>
            </w:r>
          </w:p>
        </w:tc>
        <w:tc>
          <w:tcPr>
            <w:tcW w:w="554" w:type="dxa"/>
            <w:vAlign w:val="center"/>
          </w:tcPr>
          <w:p w14:paraId="2D01B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EAF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4871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C67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33C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DBEE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2EF78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264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A066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600" w:type="dxa"/>
            <w:vAlign w:val="center"/>
          </w:tcPr>
          <w:p w14:paraId="43306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CE7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36690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7639E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F95B7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7BF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linatumomab (&gt;45kg)</w:t>
            </w:r>
          </w:p>
          <w:p w14:paraId="221B50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CDF3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EDD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BC6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4D3D4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53" w:type="dxa"/>
            <w:vAlign w:val="center"/>
          </w:tcPr>
          <w:p w14:paraId="4384F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</w:p>
        </w:tc>
        <w:tc>
          <w:tcPr>
            <w:tcW w:w="554" w:type="dxa"/>
            <w:vAlign w:val="center"/>
          </w:tcPr>
          <w:p w14:paraId="5FCA6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2760" w:type="dxa"/>
            <w:vAlign w:val="center"/>
          </w:tcPr>
          <w:p w14:paraId="721A8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7EA4D8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021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96B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:00</w:t>
            </w:r>
          </w:p>
        </w:tc>
        <w:tc>
          <w:tcPr>
            <w:tcW w:w="600" w:type="dxa"/>
            <w:vAlign w:val="center"/>
          </w:tcPr>
          <w:p w14:paraId="2FD6E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:30</w:t>
            </w:r>
          </w:p>
        </w:tc>
        <w:tc>
          <w:tcPr>
            <w:tcW w:w="600" w:type="dxa"/>
            <w:vAlign w:val="center"/>
          </w:tcPr>
          <w:p w14:paraId="6218A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:00</w:t>
            </w:r>
          </w:p>
        </w:tc>
        <w:tc>
          <w:tcPr>
            <w:tcW w:w="600" w:type="dxa"/>
            <w:vAlign w:val="center"/>
          </w:tcPr>
          <w:p w14:paraId="674AB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39B24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L</w:t>
            </w:r>
          </w:p>
        </w:tc>
        <w:tc>
          <w:tcPr>
            <w:tcW w:w="600" w:type="dxa"/>
            <w:vAlign w:val="center"/>
          </w:tcPr>
          <w:p w14:paraId="06EFA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600" w:type="dxa"/>
            <w:vAlign w:val="center"/>
          </w:tcPr>
          <w:p w14:paraId="32CAE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766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1050" w:type="dxa"/>
            <w:vAlign w:val="center"/>
          </w:tcPr>
          <w:p w14:paraId="31D55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04BBD6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DA4E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umetanide [IVPB]</w:t>
            </w:r>
          </w:p>
          <w:p w14:paraId="0B568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0D44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076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986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EA90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3" w:type="dxa"/>
            <w:vAlign w:val="center"/>
          </w:tcPr>
          <w:p w14:paraId="75ED5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2DBF5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D1F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14B7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5DE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08F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6DFB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3658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8C78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A334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CE0E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967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6AA08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1050" w:type="dxa"/>
            <w:vAlign w:val="center"/>
          </w:tcPr>
          <w:p w14:paraId="2C48E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ACE6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5167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BAZitaxel</w:t>
            </w:r>
          </w:p>
          <w:p w14:paraId="39F6B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85A8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54D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9E7B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8C36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0ACA1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05ECC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EDD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E403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EAC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2AF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9C2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C037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B3E1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064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0052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310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F7A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F35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9E747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F176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ffeine/sod benzoa</w:t>
            </w:r>
          </w:p>
          <w:p w14:paraId="6042B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B9BD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5777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4245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0C07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61AA49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5CE3FE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979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,000 mL (0.5 mg / mL)</w:t>
            </w:r>
          </w:p>
        </w:tc>
        <w:tc>
          <w:tcPr>
            <w:tcW w:w="345" w:type="dxa"/>
            <w:vAlign w:val="center"/>
          </w:tcPr>
          <w:p w14:paraId="20010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3B1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295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BDF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05EB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6CFD5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F409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DD5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3AC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333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6028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3765B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8B30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17F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5A7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8CE4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2CB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85F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16F9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50A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149E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B17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59A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85B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CCF6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BE88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3DF9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440C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3C3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600" w:type="dxa"/>
            <w:vAlign w:val="center"/>
          </w:tcPr>
          <w:p w14:paraId="12071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Merge/>
            <w:vAlign w:val="center"/>
          </w:tcPr>
          <w:p w14:paraId="34F7D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17B16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EACB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1216B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76F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DB54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F5D8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2B37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981C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6322B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C25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4B46C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FC5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832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3221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D4F2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FA82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F08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1DE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9CD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7B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928E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E8F2C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A1DA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BOplatin</w:t>
            </w:r>
          </w:p>
          <w:p w14:paraId="3F3F3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DoseDesensitization</w:t>
            </w:r>
          </w:p>
        </w:tc>
        <w:tc>
          <w:tcPr>
            <w:tcW w:w="365" w:type="dxa"/>
            <w:vAlign w:val="center"/>
          </w:tcPr>
          <w:p w14:paraId="77788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639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641A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FE58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53" w:type="dxa"/>
            <w:vAlign w:val="center"/>
          </w:tcPr>
          <w:p w14:paraId="53A21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0D617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2C1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A1C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DE3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A0F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2C3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8707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8A1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9A2E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9AFC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F78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21D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B78A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7DED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5AD4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BOplatin</w:t>
            </w:r>
          </w:p>
          <w:p w14:paraId="33FFE3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/AUC</w:t>
            </w:r>
          </w:p>
        </w:tc>
        <w:tc>
          <w:tcPr>
            <w:tcW w:w="365" w:type="dxa"/>
            <w:vAlign w:val="center"/>
          </w:tcPr>
          <w:p w14:paraId="7ABBA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C0DA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4159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B660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2393D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7936D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25</w:t>
            </w:r>
          </w:p>
        </w:tc>
        <w:tc>
          <w:tcPr>
            <w:tcW w:w="2760" w:type="dxa"/>
            <w:vAlign w:val="center"/>
          </w:tcPr>
          <w:p w14:paraId="46EA3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3457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D8E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BF1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BF3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8A8B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4CA93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A8E8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7DC7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9BF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4448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5AD9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18F5C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156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filzomib</w:t>
            </w:r>
          </w:p>
          <w:p w14:paraId="01552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A38F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1BF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D1B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D705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4A92F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7</w:t>
            </w:r>
          </w:p>
        </w:tc>
        <w:tc>
          <w:tcPr>
            <w:tcW w:w="554" w:type="dxa"/>
            <w:vAlign w:val="center"/>
          </w:tcPr>
          <w:p w14:paraId="04328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511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03D8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45FE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F32D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338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D395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7B59C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C3C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EE8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A4C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B70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529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15532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3CBF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mustine</w:t>
            </w:r>
          </w:p>
          <w:p w14:paraId="32917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Bone Marrow (BMT)</w:t>
            </w:r>
          </w:p>
        </w:tc>
        <w:tc>
          <w:tcPr>
            <w:tcW w:w="365" w:type="dxa"/>
            <w:vAlign w:val="center"/>
          </w:tcPr>
          <w:p w14:paraId="11B8A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33B5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6477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E8BA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0FB6F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554" w:type="dxa"/>
            <w:vAlign w:val="center"/>
          </w:tcPr>
          <w:p w14:paraId="78A4E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653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641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089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6E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6B8C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6918E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7B353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4D66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1742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4A2C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65970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6F036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43AA7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85C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mustine</w:t>
            </w:r>
          </w:p>
          <w:p w14:paraId="62F1E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Other Indication</w:t>
            </w:r>
          </w:p>
        </w:tc>
        <w:tc>
          <w:tcPr>
            <w:tcW w:w="365" w:type="dxa"/>
            <w:vAlign w:val="center"/>
          </w:tcPr>
          <w:p w14:paraId="76084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E0A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5F11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CC71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4E13C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554" w:type="dxa"/>
            <w:vAlign w:val="center"/>
          </w:tcPr>
          <w:p w14:paraId="6849D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2760" w:type="dxa"/>
            <w:vAlign w:val="center"/>
          </w:tcPr>
          <w:p w14:paraId="72F13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264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D3C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DB7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3AF9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31FE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48E45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E49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B005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60B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43DC8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7E581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DD393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2B5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irivimab/imdevima</w:t>
            </w:r>
          </w:p>
          <w:p w14:paraId="7DE6F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13A2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05F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EA0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DB93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99</w:t>
            </w:r>
          </w:p>
        </w:tc>
        <w:tc>
          <w:tcPr>
            <w:tcW w:w="553" w:type="dxa"/>
            <w:vAlign w:val="center"/>
          </w:tcPr>
          <w:p w14:paraId="45A4F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64849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4DBF8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60 mL (4.6154 mg / mL)</w:t>
            </w:r>
          </w:p>
        </w:tc>
        <w:tc>
          <w:tcPr>
            <w:tcW w:w="345" w:type="dxa"/>
            <w:vAlign w:val="center"/>
          </w:tcPr>
          <w:p w14:paraId="473A1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10C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4A9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E8DD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1A45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7AFD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63E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0D4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E64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80A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5C4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13006C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8CD2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poFUNGIN</w:t>
            </w:r>
          </w:p>
          <w:p w14:paraId="205E5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D42D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819A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AF7D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0646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Merge w:val="restart"/>
            <w:vAlign w:val="center"/>
          </w:tcPr>
          <w:p w14:paraId="373DA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554" w:type="dxa"/>
            <w:vMerge w:val="restart"/>
            <w:vAlign w:val="center"/>
          </w:tcPr>
          <w:p w14:paraId="52F615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1</w:t>
            </w:r>
          </w:p>
        </w:tc>
        <w:tc>
          <w:tcPr>
            <w:tcW w:w="2760" w:type="dxa"/>
            <w:vAlign w:val="center"/>
          </w:tcPr>
          <w:p w14:paraId="459DD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 mg / 250 mL (0.14 mg / mL)</w:t>
            </w:r>
          </w:p>
        </w:tc>
        <w:tc>
          <w:tcPr>
            <w:tcW w:w="345" w:type="dxa"/>
            <w:vAlign w:val="center"/>
          </w:tcPr>
          <w:p w14:paraId="52433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DF1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77F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D682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FFFD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61B5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2D01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43D1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8D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1D7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EDBD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5DC1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5F4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166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D96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4ACA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729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AB7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1E4C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F75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345" w:type="dxa"/>
            <w:vAlign w:val="center"/>
          </w:tcPr>
          <w:p w14:paraId="2DD88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F6A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568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9B3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7C09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3938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A73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06F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861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561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06A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494B8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4DD8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681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3C3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E200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DE20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0D3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94011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EC7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 mg / 250 mL (0.28 mg / mL)</w:t>
            </w:r>
          </w:p>
        </w:tc>
        <w:tc>
          <w:tcPr>
            <w:tcW w:w="345" w:type="dxa"/>
            <w:vAlign w:val="center"/>
          </w:tcPr>
          <w:p w14:paraId="5EA8D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25D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F70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CFB5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04FF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68BA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B5B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E2C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41D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76C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4588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0A7CF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8741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79170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332A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97E9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7DFF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5B469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753BB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0E01B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230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43E59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39C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201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663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2D7F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1A40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C6E4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C66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450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9D1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E954C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E643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0D0B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13B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FE6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A6D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56F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7A3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FADFD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DD9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EFBB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8B94E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FFD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B4C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AA70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61183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8F6E6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3027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2A6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596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1F5D4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CA739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2A69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436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A12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E218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220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AFE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78A5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80B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 mL (0.03 gram / mL)</w:t>
            </w:r>
          </w:p>
        </w:tc>
        <w:tc>
          <w:tcPr>
            <w:tcW w:w="345" w:type="dxa"/>
            <w:vAlign w:val="center"/>
          </w:tcPr>
          <w:p w14:paraId="2EC8B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16A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D8F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C4B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A909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8560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E05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4668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53D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878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BB7F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9EEC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648D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623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CD7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FB5C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D37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89B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CB2A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D6F4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50165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682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044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6CC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6AD8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968D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4CA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5D8F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374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8B3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CC25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E792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CD35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D15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9BB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F7BD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963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BB8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86A5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4AE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CCA8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A85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028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425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1581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AEBB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A45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161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9DA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E83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C77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35DA1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FE14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3BF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791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16CA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0672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923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0BA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544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025C5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393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2B5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8D6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6C86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09D2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4DD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D2E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262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61D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AC1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66643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9FD07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3B22F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808F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C2C6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DA32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7BD4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24437E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4C567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2DC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1820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59A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9F6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84E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3975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05B4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A90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D6C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0517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756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706AE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6907D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C3E7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641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590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18E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3F8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4C5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B696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9A2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5990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FD1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C84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167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A204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399C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C2B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54458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F15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1E8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DD6D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075FF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03B2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D43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5B9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004F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231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7FE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C5CE5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CEA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E356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E26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B58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B3C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FEF7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FF59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B645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30DE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502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4C2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562F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A733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9E40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iderocol</w:t>
            </w:r>
          </w:p>
          <w:p w14:paraId="0D30B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0F39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AF7C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E370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F0DD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41D93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46469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2760" w:type="dxa"/>
            <w:vAlign w:val="center"/>
          </w:tcPr>
          <w:p w14:paraId="1C13D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4080F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D03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08E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E56B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73631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A7AB6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0BD6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452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48B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DCD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EB0B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7BFD1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87C3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79A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6D5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453D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6C4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64E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A1A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978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35024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925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923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F48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762D6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470B6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BF30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5BA4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181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010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0863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5CB18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4DFD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F29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C12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E7D2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DAA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9E5B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D441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46E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438B4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9E1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8D2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2B3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296F7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4454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FE70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78B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57D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E56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09C4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B751A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B6975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D10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E9F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52E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A36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D0D0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FD6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EA7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21AF4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84A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36C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514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627F0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D4C0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9C4F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520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E6E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569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A612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8F108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6801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0A343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117C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7312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40EB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3EB5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4721B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738F7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7EE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345" w:type="dxa"/>
            <w:vAlign w:val="center"/>
          </w:tcPr>
          <w:p w14:paraId="391C9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9B0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15B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E7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23E5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D058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9316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4B7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EE5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5D6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7DD8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01CD1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1D2C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F52B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042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1E7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3D9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75D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D6AC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C0C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345" w:type="dxa"/>
            <w:vAlign w:val="center"/>
          </w:tcPr>
          <w:p w14:paraId="06164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1B0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918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858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9661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D768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69AB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7A2A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BE58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48C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B6A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5BFFA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C9C7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C6C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CBE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B6A6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C11C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C59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6F6E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21F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37BE7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2FDD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5AE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68D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7E89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420D6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7D2A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2BB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C0A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A15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6CA3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9F8B5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0F32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Xitin</w:t>
            </w:r>
          </w:p>
          <w:p w14:paraId="2B58C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892D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3F2E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943E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5D387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59BDF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686DB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4BB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4B2A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E5F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98E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6D7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F7C6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2590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BD78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819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6420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414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7E2F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88BB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54AA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184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DF5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5963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33F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1E6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4CDD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C41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CCA8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819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22D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053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0A72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6F4D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D42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854B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E93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D0B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CD2F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8B934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98D2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roline</w:t>
            </w:r>
          </w:p>
          <w:p w14:paraId="67B4F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4779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AAD5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8283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9D6D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12BA3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0D5E9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0152F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50 mL (4 mg / mL)</w:t>
            </w:r>
          </w:p>
        </w:tc>
        <w:tc>
          <w:tcPr>
            <w:tcW w:w="345" w:type="dxa"/>
            <w:vAlign w:val="center"/>
          </w:tcPr>
          <w:p w14:paraId="660DD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20D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4F1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A0B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57EF0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8DB9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AA1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735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79E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EE7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9C79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876B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4302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64D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181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7EB1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D7E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2CB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1AC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918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5400F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3446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86F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FDA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08545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6266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B2B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54E5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425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A48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26A3B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7E45A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6218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74A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438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6091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F784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AD2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D0DA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344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 mL (8 mg / mL)</w:t>
            </w:r>
          </w:p>
        </w:tc>
        <w:tc>
          <w:tcPr>
            <w:tcW w:w="345" w:type="dxa"/>
            <w:vAlign w:val="center"/>
          </w:tcPr>
          <w:p w14:paraId="547C3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80E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A0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D61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657A3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BA72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74E2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888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5C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844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6279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68C0B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63B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FE6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F34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445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F84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2CC2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651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596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4D2F0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966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BC8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C28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35943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212D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84CB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FA54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88A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78F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2AF9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DC154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59B6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5653D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85FB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A227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B1F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55226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Merge w:val="restart"/>
            <w:vAlign w:val="center"/>
          </w:tcPr>
          <w:p w14:paraId="3B91C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63A22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2A2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345" w:type="dxa"/>
            <w:vAlign w:val="center"/>
          </w:tcPr>
          <w:p w14:paraId="6E579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491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21A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415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4F69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0B4E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3D1B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846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89E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01B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D213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ADE6D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CC8D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85F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72D0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CAE8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CA3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B5E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C8924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46E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FB30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94F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15C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900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E401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842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86BF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8F2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FF2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8EC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15B6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BE9AC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119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B82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FD22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E96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E77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BD9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41C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3E7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D27F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0F79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C70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67D6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E9E7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F66E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9F79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DE9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3A1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E08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A7BD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7840D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E9B2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/Avibacta</w:t>
            </w:r>
          </w:p>
          <w:p w14:paraId="72062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1694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F32B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7CAF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10A1A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</w:t>
            </w:r>
          </w:p>
        </w:tc>
        <w:tc>
          <w:tcPr>
            <w:tcW w:w="553" w:type="dxa"/>
            <w:vMerge w:val="restart"/>
            <w:vAlign w:val="center"/>
          </w:tcPr>
          <w:p w14:paraId="240A9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4" w:type="dxa"/>
            <w:vMerge w:val="restart"/>
            <w:vAlign w:val="center"/>
          </w:tcPr>
          <w:p w14:paraId="450DC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2760" w:type="dxa"/>
            <w:vAlign w:val="center"/>
          </w:tcPr>
          <w:p w14:paraId="3D08F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 gram / 50 mL (0.0188 gram / mL)</w:t>
            </w:r>
          </w:p>
        </w:tc>
        <w:tc>
          <w:tcPr>
            <w:tcW w:w="345" w:type="dxa"/>
            <w:vAlign w:val="center"/>
          </w:tcPr>
          <w:p w14:paraId="1B7CC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32F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AC4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75D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620EF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74669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850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EAEA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EEF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7B2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E088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19A7BC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00E3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457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50C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5B9B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DB9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BE3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6232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F86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 gram / 100 mL (0.0125 gram / mL)</w:t>
            </w:r>
          </w:p>
        </w:tc>
        <w:tc>
          <w:tcPr>
            <w:tcW w:w="345" w:type="dxa"/>
            <w:vAlign w:val="center"/>
          </w:tcPr>
          <w:p w14:paraId="216CF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E3B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5099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2DF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8AAD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0DFF0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B70E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2E2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5E5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3D9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EC0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1FA0F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2FFF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FBD4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B75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6134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7C1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AB6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3D3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163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100 mL (0.025 gram / mL)</w:t>
            </w:r>
          </w:p>
        </w:tc>
        <w:tc>
          <w:tcPr>
            <w:tcW w:w="345" w:type="dxa"/>
            <w:vAlign w:val="center"/>
          </w:tcPr>
          <w:p w14:paraId="49411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30A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A9D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92D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E9C8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45A49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5B88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2CC9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C02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920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0E87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443C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13854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1D5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B90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6100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F39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EBAA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AF14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7D1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A2C24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7B2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921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803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1D9C1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09DC9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DAE3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4F0C8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</w:t>
            </w:r>
          </w:p>
        </w:tc>
        <w:tc>
          <w:tcPr>
            <w:tcW w:w="600" w:type="dxa"/>
            <w:vAlign w:val="center"/>
          </w:tcPr>
          <w:p w14:paraId="2ECD8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1E203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1</w:t>
            </w:r>
          </w:p>
        </w:tc>
        <w:tc>
          <w:tcPr>
            <w:tcW w:w="1050" w:type="dxa"/>
            <w:vMerge/>
            <w:vAlign w:val="center"/>
          </w:tcPr>
          <w:p w14:paraId="55E62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C137C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6E50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olazane/tazobact</w:t>
            </w:r>
          </w:p>
          <w:p w14:paraId="3A6B8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A1B4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3CAC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549E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06E9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Merge w:val="restart"/>
            <w:vAlign w:val="center"/>
          </w:tcPr>
          <w:p w14:paraId="0CCFB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554" w:type="dxa"/>
            <w:vMerge w:val="restart"/>
            <w:vAlign w:val="center"/>
          </w:tcPr>
          <w:p w14:paraId="18D5A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49E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345" w:type="dxa"/>
            <w:vAlign w:val="center"/>
          </w:tcPr>
          <w:p w14:paraId="4896B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5DB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439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FC3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700E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784F0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11E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5EE0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EAC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073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DBC4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8874F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98D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C58D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704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899E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8EE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195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7866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07C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05002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839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732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666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F7EA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78CE6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EFE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B6E0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B7E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59A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F8FB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4ED00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9FA2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0A6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208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9D30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0B1D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549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2803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520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31CAF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4B4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54F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EA2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2D75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3A12F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42EB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A80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43C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3CA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A861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1FD81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338D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CF0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D90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F66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CEB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0EA4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A03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E3D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0AE1E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F72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E26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8EB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FE10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3675F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795E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00C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D97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49E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D26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F49FA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567A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34701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B07E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9396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9C9B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B63C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4F14F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72BCD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988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06543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2A7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1BB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B9D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89F3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EF44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C128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8F33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AB40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C34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9828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F65BD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411F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58D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281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045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8D0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500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B862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0A3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5125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63F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3CB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CD5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5987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5F4B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F78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B1EB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904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B7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9F17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835CF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322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E48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807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5296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EA5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C60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C0EA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AF5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69A69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3A7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35C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7BE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A5D0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E385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2210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7B6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29B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01E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84B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3EE6C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35F4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7D53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F2E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4557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BFF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044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E1E2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563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85CE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3CF7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021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CDD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37DA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59A3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7F0B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38A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8A0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2F4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4A0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19EF3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CC12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uroxime</w:t>
            </w:r>
          </w:p>
          <w:p w14:paraId="08163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6D3A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0029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E485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7F69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59AAD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0AE25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DE6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1A8F4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EAB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223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9B3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5C49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2400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932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D3A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EDC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79E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8662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CA5E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9F87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BFF7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149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8C95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62A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BDA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B874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D02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4EB12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459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0B2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E33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EC35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6213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352B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695C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DA3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B00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77B7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0CAD4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A1E7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miplimab</w:t>
            </w:r>
          </w:p>
          <w:p w14:paraId="41338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284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24E0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700F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AA42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9</w:t>
            </w:r>
          </w:p>
        </w:tc>
        <w:tc>
          <w:tcPr>
            <w:tcW w:w="553" w:type="dxa"/>
            <w:vAlign w:val="center"/>
          </w:tcPr>
          <w:p w14:paraId="05A39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1</w:t>
            </w:r>
          </w:p>
        </w:tc>
        <w:tc>
          <w:tcPr>
            <w:tcW w:w="554" w:type="dxa"/>
            <w:vAlign w:val="center"/>
          </w:tcPr>
          <w:p w14:paraId="70DB5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2</w:t>
            </w:r>
          </w:p>
        </w:tc>
        <w:tc>
          <w:tcPr>
            <w:tcW w:w="2760" w:type="dxa"/>
            <w:vAlign w:val="center"/>
          </w:tcPr>
          <w:p w14:paraId="291BC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0 mg / 100 mL (3.5 mg / mL)</w:t>
            </w:r>
          </w:p>
        </w:tc>
        <w:tc>
          <w:tcPr>
            <w:tcW w:w="345" w:type="dxa"/>
            <w:vAlign w:val="center"/>
          </w:tcPr>
          <w:p w14:paraId="29337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335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BE2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78482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3B67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92E1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474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F8B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B0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A01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C7BB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89820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037B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tuximab</w:t>
            </w:r>
          </w:p>
          <w:p w14:paraId="137A1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4E36F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2D71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359F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6CBFC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9</w:t>
            </w:r>
          </w:p>
        </w:tc>
        <w:tc>
          <w:tcPr>
            <w:tcW w:w="553" w:type="dxa"/>
            <w:vAlign w:val="center"/>
          </w:tcPr>
          <w:p w14:paraId="13850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554" w:type="dxa"/>
            <w:vAlign w:val="center"/>
          </w:tcPr>
          <w:p w14:paraId="70E82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339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53A5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7EC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26E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C9D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6478D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0A4D4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E5C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74411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545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D68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5841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9327D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F1C9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tuximab</w:t>
            </w:r>
          </w:p>
          <w:p w14:paraId="3742F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 Dose q week</w:t>
            </w:r>
          </w:p>
        </w:tc>
        <w:tc>
          <w:tcPr>
            <w:tcW w:w="365" w:type="dxa"/>
            <w:vAlign w:val="center"/>
          </w:tcPr>
          <w:p w14:paraId="1E35C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A59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B35E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F158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9</w:t>
            </w:r>
          </w:p>
        </w:tc>
        <w:tc>
          <w:tcPr>
            <w:tcW w:w="553" w:type="dxa"/>
            <w:vAlign w:val="center"/>
          </w:tcPr>
          <w:p w14:paraId="178B3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1</w:t>
            </w:r>
          </w:p>
        </w:tc>
        <w:tc>
          <w:tcPr>
            <w:tcW w:w="554" w:type="dxa"/>
            <w:vAlign w:val="center"/>
          </w:tcPr>
          <w:p w14:paraId="52569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659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18A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F6E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EB7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86C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6EBA7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02200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2B0F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9EC9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679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4FD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D3F1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5EB8C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0F2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tuximab</w:t>
            </w:r>
          </w:p>
          <w:p w14:paraId="2E697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2 weeks</w:t>
            </w:r>
          </w:p>
        </w:tc>
        <w:tc>
          <w:tcPr>
            <w:tcW w:w="365" w:type="dxa"/>
            <w:vAlign w:val="center"/>
          </w:tcPr>
          <w:p w14:paraId="1F700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6FC5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9348E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058B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57549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63FFE5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0B4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735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1A5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5F1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752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1</w:t>
            </w:r>
          </w:p>
        </w:tc>
        <w:tc>
          <w:tcPr>
            <w:tcW w:w="600" w:type="dxa"/>
            <w:vAlign w:val="center"/>
          </w:tcPr>
          <w:p w14:paraId="7D8A5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3E80F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51E5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8C01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722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918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0BA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648F85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86CE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othiazide</w:t>
            </w:r>
          </w:p>
          <w:p w14:paraId="54DC1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B0F44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D68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3B2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765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50D13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62A3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7A9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988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A11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F97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2B620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AF2E6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7DE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F38F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8AA9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6C6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5069A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7FF49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56E104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0F97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hlorproMAZINE</w:t>
            </w:r>
          </w:p>
          <w:p w14:paraId="2D70C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B1F8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4865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1CEF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B547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024BE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Merge w:val="restart"/>
            <w:vAlign w:val="center"/>
          </w:tcPr>
          <w:p w14:paraId="340D8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020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15DAC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B07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39C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CB6E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09B7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0F1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D71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19F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F04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D9C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F234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9B408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182F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D0F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AA9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16D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9B6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944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F60D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1BC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2E95A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F1D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6D3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B345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2B9A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E08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852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69F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35E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8C4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CEA0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02DCE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AC9A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531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655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BA1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155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108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ED2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1B2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345" w:type="dxa"/>
            <w:vAlign w:val="center"/>
          </w:tcPr>
          <w:p w14:paraId="4EBBB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0F59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E16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EA64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C4D6F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B11F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31F9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6DA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A4B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D2D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4955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D35C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8647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profloxacin</w:t>
            </w:r>
          </w:p>
          <w:p w14:paraId="60EF4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678A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D20D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0BF2F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1A00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52B14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Merge w:val="restart"/>
            <w:vAlign w:val="center"/>
          </w:tcPr>
          <w:p w14:paraId="75427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B3F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3F467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FEC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2F4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5BA30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D07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230C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3D32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095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DE0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3BC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9DF4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00C11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88E3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224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265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FEE4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22B0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BEF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7C8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7F7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7E2C1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F55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A01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E605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CAE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FEAA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316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D39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930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C25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93D4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DFA04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F73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Splatin</w:t>
            </w:r>
          </w:p>
          <w:p w14:paraId="4CAF8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337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BB2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B1C2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5877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553" w:type="dxa"/>
            <w:vAlign w:val="center"/>
          </w:tcPr>
          <w:p w14:paraId="6A1F4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4DBC6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4FBE9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E788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45F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849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0D3C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6ECA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00CC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61A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D5F3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FAA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8AD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6A4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BD6B3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825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Splatin [DEP]</w:t>
            </w:r>
          </w:p>
          <w:p w14:paraId="73A8A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732C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1877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532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2DEF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3ED36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4ED6B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D8CB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B6AF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79F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3A3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AB2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8E05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613B3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8430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E8DF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99A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4C4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C43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25D9C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6B72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Splatin [IntraPer]</w:t>
            </w:r>
          </w:p>
          <w:p w14:paraId="0AE90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0AA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07D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272B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5066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3" w:type="dxa"/>
            <w:vAlign w:val="center"/>
          </w:tcPr>
          <w:p w14:paraId="61AB2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Align w:val="center"/>
          </w:tcPr>
          <w:p w14:paraId="7D033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</w:t>
            </w:r>
          </w:p>
        </w:tc>
        <w:tc>
          <w:tcPr>
            <w:tcW w:w="2760" w:type="dxa"/>
            <w:vAlign w:val="center"/>
          </w:tcPr>
          <w:p w14:paraId="7FD3F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2464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6C3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CBE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562BE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DB8C5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906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2A25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9F59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B8A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236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342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8AD64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C406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7CCC78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B2DE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A4E8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2614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8FE81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Merge w:val="restart"/>
            <w:vAlign w:val="center"/>
          </w:tcPr>
          <w:p w14:paraId="76CA8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Merge w:val="restart"/>
            <w:vAlign w:val="center"/>
          </w:tcPr>
          <w:p w14:paraId="52019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2577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10B3EF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ED4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D77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9F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DF6E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47E9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A71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CC1A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48C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56A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D51D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AE477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EFB5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B4B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2985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794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636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C9E3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CA88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DA8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324E8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0FA3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EFC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A5A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2CCC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4909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F3D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8509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F1F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17D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45EF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1AE32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9DAC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F32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1ED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7E85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C46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504F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A2DD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EC6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 mL (18 mg / mL)</w:t>
            </w:r>
          </w:p>
        </w:tc>
        <w:tc>
          <w:tcPr>
            <w:tcW w:w="345" w:type="dxa"/>
            <w:vAlign w:val="center"/>
          </w:tcPr>
          <w:p w14:paraId="0B1C1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EA2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59C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6D5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1D3C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4D35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25D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699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7A5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EB5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AC20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44AEB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D9B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ofarabine</w:t>
            </w:r>
          </w:p>
          <w:p w14:paraId="06949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C72B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656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4E71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F6F8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350E5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0</w:t>
            </w:r>
          </w:p>
        </w:tc>
        <w:tc>
          <w:tcPr>
            <w:tcW w:w="554" w:type="dxa"/>
            <w:vAlign w:val="center"/>
          </w:tcPr>
          <w:p w14:paraId="01C60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FC8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761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741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971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ADC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B221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0684F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5977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FD8B6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4</w:t>
            </w:r>
          </w:p>
        </w:tc>
        <w:tc>
          <w:tcPr>
            <w:tcW w:w="600" w:type="dxa"/>
            <w:vAlign w:val="center"/>
          </w:tcPr>
          <w:p w14:paraId="07E58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0AA65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1050" w:type="dxa"/>
            <w:vAlign w:val="center"/>
          </w:tcPr>
          <w:p w14:paraId="2A61C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B0E9D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36A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listimethate</w:t>
            </w:r>
          </w:p>
          <w:p w14:paraId="4FE5EF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136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9720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6A5D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4413D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75E6D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341B0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BB8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4CF8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8AC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A3E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AC4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27BF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8219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C7F7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0CCD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861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7D54E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3D770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A76F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C8F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pper</w:t>
            </w:r>
          </w:p>
          <w:p w14:paraId="2A0A2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2939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0F1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4AB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4147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5F702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554" w:type="dxa"/>
            <w:vAlign w:val="center"/>
          </w:tcPr>
          <w:p w14:paraId="6C893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17E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E439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230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0B3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2A171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53437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5F303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7896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CA42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384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4AA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AF4E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7A20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691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PHOSPHAmide</w:t>
            </w:r>
          </w:p>
          <w:p w14:paraId="44384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EDBC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63A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7407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FEC1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5F718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800</w:t>
            </w:r>
          </w:p>
        </w:tc>
        <w:tc>
          <w:tcPr>
            <w:tcW w:w="554" w:type="dxa"/>
            <w:vAlign w:val="center"/>
          </w:tcPr>
          <w:p w14:paraId="206C3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801</w:t>
            </w:r>
          </w:p>
        </w:tc>
        <w:tc>
          <w:tcPr>
            <w:tcW w:w="2760" w:type="dxa"/>
            <w:vAlign w:val="center"/>
          </w:tcPr>
          <w:p w14:paraId="726B1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1B9A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F17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6FE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04AC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0EFA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577D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6A2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126E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870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13F7F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2AF5B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40351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3B63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SPORINE</w:t>
            </w:r>
          </w:p>
          <w:p w14:paraId="67538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91F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9F3F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F870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B331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12FDD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2FADD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2A6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DC7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B2E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662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7282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797E4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7D864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2B82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EE56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AAE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0F69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5015E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2812D1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E5CE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tarabine</w:t>
            </w:r>
          </w:p>
          <w:p w14:paraId="0E5B3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314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8AEB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8C8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747F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3" w:type="dxa"/>
            <w:vAlign w:val="center"/>
          </w:tcPr>
          <w:p w14:paraId="7FFB0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Align w:val="center"/>
          </w:tcPr>
          <w:p w14:paraId="5D70B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5F1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0EB9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406E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D5C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906F2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AA43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96E1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72C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CDB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430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BEA2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67D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E1CD7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F5E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tarabine [CI]</w:t>
            </w:r>
          </w:p>
          <w:p w14:paraId="188EF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ED1B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F8B68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23C9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9080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553" w:type="dxa"/>
            <w:vAlign w:val="center"/>
          </w:tcPr>
          <w:p w14:paraId="63A24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63AB0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5FD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ED08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FEC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3BCB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:00</w:t>
            </w:r>
          </w:p>
        </w:tc>
        <w:tc>
          <w:tcPr>
            <w:tcW w:w="600" w:type="dxa"/>
            <w:vAlign w:val="center"/>
          </w:tcPr>
          <w:p w14:paraId="58FB6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:00</w:t>
            </w:r>
          </w:p>
        </w:tc>
        <w:tc>
          <w:tcPr>
            <w:tcW w:w="600" w:type="dxa"/>
            <w:vAlign w:val="center"/>
          </w:tcPr>
          <w:p w14:paraId="3EA33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:00</w:t>
            </w:r>
          </w:p>
        </w:tc>
        <w:tc>
          <w:tcPr>
            <w:tcW w:w="600" w:type="dxa"/>
            <w:vAlign w:val="center"/>
          </w:tcPr>
          <w:p w14:paraId="17A4B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2456E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4B86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8B4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C0AA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60A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1E6C3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393E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arbazine</w:t>
            </w:r>
          </w:p>
          <w:p w14:paraId="2D5E4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5DAE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A412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2E5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DF15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7FC6B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50</w:t>
            </w:r>
          </w:p>
        </w:tc>
        <w:tc>
          <w:tcPr>
            <w:tcW w:w="554" w:type="dxa"/>
            <w:vAlign w:val="center"/>
          </w:tcPr>
          <w:p w14:paraId="0642B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51</w:t>
            </w:r>
          </w:p>
        </w:tc>
        <w:tc>
          <w:tcPr>
            <w:tcW w:w="2760" w:type="dxa"/>
            <w:vAlign w:val="center"/>
          </w:tcPr>
          <w:p w14:paraId="49400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80E0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A0D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BBE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075B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003A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7FD7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2FE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B19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578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757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4559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222C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CF2E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TINomycin</w:t>
            </w:r>
          </w:p>
          <w:p w14:paraId="6E489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310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D0E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D62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2</w:t>
            </w:r>
          </w:p>
        </w:tc>
        <w:tc>
          <w:tcPr>
            <w:tcW w:w="553" w:type="dxa"/>
            <w:vAlign w:val="center"/>
          </w:tcPr>
          <w:p w14:paraId="58D63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2E3D2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7A82C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06B0C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477BF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D34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6F1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E3E6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BE0B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8271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FB4F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B918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A42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0B7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16F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DB579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307F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TINomycin</w:t>
            </w:r>
          </w:p>
          <w:p w14:paraId="048A3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835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036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30A3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49C55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3" w:type="dxa"/>
            <w:vAlign w:val="center"/>
          </w:tcPr>
          <w:p w14:paraId="32033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41893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B8F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7A188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8E6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2E1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92E9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CADC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1777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00FF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F4DF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556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667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98AD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15D83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5EFE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TINomycin q2weeks</w:t>
            </w:r>
          </w:p>
          <w:p w14:paraId="2F03B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3F8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20F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3F8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0B21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B15A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554" w:type="dxa"/>
            <w:vAlign w:val="center"/>
          </w:tcPr>
          <w:p w14:paraId="27BB99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760" w:type="dxa"/>
            <w:vAlign w:val="center"/>
          </w:tcPr>
          <w:p w14:paraId="62EAA0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E268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652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AC8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22B4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0FC91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554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5D07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A096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0B5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30F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9259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FEEB2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B8BA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lbavancin</w:t>
            </w:r>
          </w:p>
          <w:p w14:paraId="56A74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9938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CA41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E67E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2C7A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553" w:type="dxa"/>
            <w:vMerge w:val="restart"/>
            <w:vAlign w:val="center"/>
          </w:tcPr>
          <w:p w14:paraId="0F9E1A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Merge w:val="restart"/>
            <w:vAlign w:val="center"/>
          </w:tcPr>
          <w:p w14:paraId="3F6FB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2760" w:type="dxa"/>
            <w:vAlign w:val="center"/>
          </w:tcPr>
          <w:p w14:paraId="3C229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165F0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C83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97D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2614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BBE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93E9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106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EA2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128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DCC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66D0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2EDFB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332E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278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E0CC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BDA9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EB0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D6D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41E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08E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64514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3BC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2EB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1059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EDA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0E6C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6FF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9B2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2E1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9E6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A95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272ED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C60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5FE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5DA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7DE9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465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D63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4DBF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B6D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43521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5EE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384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71163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479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055D8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768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092D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DBD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536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93E3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1CA37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E038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A0A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A376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A0D5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549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6DD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5A75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467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345" w:type="dxa"/>
            <w:vAlign w:val="center"/>
          </w:tcPr>
          <w:p w14:paraId="197F2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B4E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148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6B9D3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8B6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6268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3AE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A29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F15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F53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396F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51AF9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5CD7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8D6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94C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2BFA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046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159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97D7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C73C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25 mg / 250 mL (4.5 mg / mL)</w:t>
            </w:r>
          </w:p>
        </w:tc>
        <w:tc>
          <w:tcPr>
            <w:tcW w:w="345" w:type="dxa"/>
            <w:vAlign w:val="center"/>
          </w:tcPr>
          <w:p w14:paraId="500D9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9E3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78D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2AE2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54B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3482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C74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5DED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592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492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7DA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82EB8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6F07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2746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5B38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2FC5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D0E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23D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30C4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802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500 mL (3 mg / mL)</w:t>
            </w:r>
          </w:p>
        </w:tc>
        <w:tc>
          <w:tcPr>
            <w:tcW w:w="345" w:type="dxa"/>
            <w:vAlign w:val="center"/>
          </w:tcPr>
          <w:p w14:paraId="43AF6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353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240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17B49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0C5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F0D11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6F0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6312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C94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B24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08FD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ECD47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757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PTOmycin</w:t>
            </w:r>
          </w:p>
          <w:p w14:paraId="5CAB1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A0B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FE11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9E32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B06E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01D4D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5D67B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70228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7E30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87C7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EEE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63E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6F0C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E8DB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EE4F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157C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CC1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7CE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AE71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7AC0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446E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UNO+cytar [Vyxeos]</w:t>
            </w:r>
          </w:p>
          <w:p w14:paraId="0011B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1FD5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F0F9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4B1D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65B4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.5</w:t>
            </w:r>
          </w:p>
        </w:tc>
        <w:tc>
          <w:tcPr>
            <w:tcW w:w="553" w:type="dxa"/>
            <w:vAlign w:val="center"/>
          </w:tcPr>
          <w:p w14:paraId="666BB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.5</w:t>
            </w:r>
          </w:p>
        </w:tc>
        <w:tc>
          <w:tcPr>
            <w:tcW w:w="554" w:type="dxa"/>
            <w:vAlign w:val="center"/>
          </w:tcPr>
          <w:p w14:paraId="4D559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2760" w:type="dxa"/>
            <w:vAlign w:val="center"/>
          </w:tcPr>
          <w:p w14:paraId="680F8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62EF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835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19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3BD20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0477E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060EA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B24A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858A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471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8E0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0368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55424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E272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citabine</w:t>
            </w:r>
          </w:p>
          <w:p w14:paraId="6FC4B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9ADB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76D1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EA1B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E198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14063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4" w:type="dxa"/>
            <w:vAlign w:val="center"/>
          </w:tcPr>
          <w:p w14:paraId="4D865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06B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B1B6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08E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BBC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10D2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0255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047EF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6C6D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42D2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B92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31B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B10F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5F989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81677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lafloxacin</w:t>
            </w:r>
          </w:p>
          <w:p w14:paraId="41033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3B28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2D5C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E460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F38B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5E388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Merge w:val="restart"/>
            <w:vAlign w:val="center"/>
          </w:tcPr>
          <w:p w14:paraId="3973F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301CD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5DA85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DBE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3F2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B1B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101CB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8F6B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FAE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716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D2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96B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8C84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F706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0E2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CE1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961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5A84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CC7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DE8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A4F9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62E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41E8E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445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897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C1A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54E12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DEEE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1C58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2079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069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8F8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6D83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65DA6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FD07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nileukin</w:t>
            </w:r>
          </w:p>
          <w:p w14:paraId="5C359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FD6F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3E7D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048E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79029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72998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554" w:type="dxa"/>
            <w:vAlign w:val="center"/>
          </w:tcPr>
          <w:p w14:paraId="06291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D07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0929A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CBD8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2D9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68E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4692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0F0D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362E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4809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8EB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683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38AF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7749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D43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smopressin</w:t>
            </w:r>
          </w:p>
          <w:p w14:paraId="36170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CE5D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9AE0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36D3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3FBA0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5DEA1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7985F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497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5602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1EB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557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514F7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0577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7945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16BA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A0811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8BE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F9A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0D44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F6334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56E9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/ondansetron</w:t>
            </w:r>
          </w:p>
          <w:p w14:paraId="733E5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9F38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B56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FB36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1634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3" w:type="dxa"/>
            <w:vAlign w:val="center"/>
          </w:tcPr>
          <w:p w14:paraId="18E8D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</w:p>
        </w:tc>
        <w:tc>
          <w:tcPr>
            <w:tcW w:w="554" w:type="dxa"/>
            <w:vAlign w:val="center"/>
          </w:tcPr>
          <w:p w14:paraId="37A57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9AE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086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0E8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E7B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D9F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50103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2F87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0935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5A5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094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C6C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430CE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497C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BE88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51E43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68C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E5FE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BE5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537C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077A0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70ACF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63AF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8D6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D0A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914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A69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3F98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6BEC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08ED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2B21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B53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  <w:vAlign w:val="center"/>
          </w:tcPr>
          <w:p w14:paraId="6314F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3580E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B743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431D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razoxane</w:t>
            </w:r>
          </w:p>
          <w:p w14:paraId="18386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63B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891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80B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BC9F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6EA70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18F92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2760" w:type="dxa"/>
            <w:vAlign w:val="center"/>
          </w:tcPr>
          <w:p w14:paraId="2883D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4FF2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B78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883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368A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1E48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97B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1723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4D17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F62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895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7EC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FD157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8AB1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</w:t>
            </w:r>
          </w:p>
          <w:p w14:paraId="56A65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AFD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90B9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2DB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C1F7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Align w:val="center"/>
          </w:tcPr>
          <w:p w14:paraId="4EE06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4" w:type="dxa"/>
            <w:vAlign w:val="center"/>
          </w:tcPr>
          <w:p w14:paraId="121EF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6E3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C60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A781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88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87E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2D153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856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585D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B4C9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762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BB3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A126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88A36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1F7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goxin immune fab</w:t>
            </w:r>
          </w:p>
          <w:p w14:paraId="2BFDA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CA7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B5B2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E23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C3A8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3D8BA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31F03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567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DBC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AA4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C71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79A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B116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4ED0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EDB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F760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593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3A2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BE4E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8717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5EC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hydroergotamine</w:t>
            </w:r>
          </w:p>
          <w:p w14:paraId="034A9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B6F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99AA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EDF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13CF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3B23F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6E63B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A29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6168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B5F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16F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8037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08BFD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179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B8A7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A7D9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53D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2667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7045A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9BEB3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99F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phenhydrAMINE</w:t>
            </w:r>
          </w:p>
          <w:p w14:paraId="5645B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B090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B26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8E9D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E74A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3C9A6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0A429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7260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8F74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6D9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7AC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610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71C2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D061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CA48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E0BA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F34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7EF59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2F401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6F05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0BB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CEtaxel</w:t>
            </w:r>
          </w:p>
          <w:p w14:paraId="3F9F8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month</w:t>
            </w:r>
          </w:p>
        </w:tc>
        <w:tc>
          <w:tcPr>
            <w:tcW w:w="365" w:type="dxa"/>
            <w:vAlign w:val="center"/>
          </w:tcPr>
          <w:p w14:paraId="65C84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FFF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8AE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64410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2EFB6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CB71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42F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2728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EED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A7F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E10BC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32E8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BFDE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72A98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82C6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EEC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15217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1050" w:type="dxa"/>
            <w:vAlign w:val="center"/>
          </w:tcPr>
          <w:p w14:paraId="3F851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58065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2D2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CEtaxel</w:t>
            </w:r>
          </w:p>
          <w:p w14:paraId="0CF09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05D63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6CF1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1E09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08A3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41CA0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554" w:type="dxa"/>
            <w:vAlign w:val="center"/>
          </w:tcPr>
          <w:p w14:paraId="7DDF5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81F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39B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C74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BDE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C993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E36B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4041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FDB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C7F8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87D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2B266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1050" w:type="dxa"/>
            <w:vAlign w:val="center"/>
          </w:tcPr>
          <w:p w14:paraId="7AC01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F3263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C08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+Etop+VinCRIS</w:t>
            </w:r>
          </w:p>
          <w:p w14:paraId="099D9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02A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438F9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8B6A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22E0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4BD89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4F636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895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8DF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803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D1C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:30</w:t>
            </w:r>
          </w:p>
        </w:tc>
        <w:tc>
          <w:tcPr>
            <w:tcW w:w="600" w:type="dxa"/>
            <w:vAlign w:val="center"/>
          </w:tcPr>
          <w:p w14:paraId="06AFC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:50</w:t>
            </w:r>
          </w:p>
        </w:tc>
        <w:tc>
          <w:tcPr>
            <w:tcW w:w="600" w:type="dxa"/>
            <w:vAlign w:val="center"/>
          </w:tcPr>
          <w:p w14:paraId="1F964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10</w:t>
            </w:r>
          </w:p>
        </w:tc>
        <w:tc>
          <w:tcPr>
            <w:tcW w:w="600" w:type="dxa"/>
            <w:vAlign w:val="center"/>
          </w:tcPr>
          <w:p w14:paraId="628B4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13785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BC75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C4E7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E38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7414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bo Med</w:t>
            </w:r>
          </w:p>
        </w:tc>
      </w:tr>
      <w:tr w:rsidR="00AD390D" w14:paraId="7E17EB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2A2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+Etoposide</w:t>
            </w:r>
          </w:p>
          <w:p w14:paraId="6C1A6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CBA8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9DE7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75E8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1118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7812F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0A260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453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263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310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4AA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:30</w:t>
            </w:r>
          </w:p>
        </w:tc>
        <w:tc>
          <w:tcPr>
            <w:tcW w:w="600" w:type="dxa"/>
            <w:vAlign w:val="center"/>
          </w:tcPr>
          <w:p w14:paraId="58C94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:50</w:t>
            </w:r>
          </w:p>
        </w:tc>
        <w:tc>
          <w:tcPr>
            <w:tcW w:w="600" w:type="dxa"/>
            <w:vAlign w:val="center"/>
          </w:tcPr>
          <w:p w14:paraId="3C2BC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10</w:t>
            </w:r>
          </w:p>
        </w:tc>
        <w:tc>
          <w:tcPr>
            <w:tcW w:w="600" w:type="dxa"/>
            <w:vAlign w:val="center"/>
          </w:tcPr>
          <w:p w14:paraId="76475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299E1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14F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928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805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3F6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bo Med</w:t>
            </w:r>
          </w:p>
        </w:tc>
      </w:tr>
      <w:tr w:rsidR="00AD390D" w14:paraId="33DE32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6C188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rubicin</w:t>
            </w:r>
          </w:p>
          <w:p w14:paraId="79914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CF3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A7F0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0C1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62E7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30BAE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0E11A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2760" w:type="dxa"/>
            <w:vAlign w:val="center"/>
          </w:tcPr>
          <w:p w14:paraId="57893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752B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EAF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9E11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B200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77FD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EC29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9EAA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94A57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1CC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1FC2B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0BA42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A9BE9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E527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rubicin [CI]</w:t>
            </w:r>
          </w:p>
          <w:p w14:paraId="6D451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F998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5C7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645A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A3D6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3" w:type="dxa"/>
            <w:vAlign w:val="center"/>
          </w:tcPr>
          <w:p w14:paraId="21A0E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4" w:type="dxa"/>
            <w:vAlign w:val="center"/>
          </w:tcPr>
          <w:p w14:paraId="3474D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641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B3A0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CA9B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D85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:00</w:t>
            </w:r>
          </w:p>
        </w:tc>
        <w:tc>
          <w:tcPr>
            <w:tcW w:w="600" w:type="dxa"/>
            <w:vAlign w:val="center"/>
          </w:tcPr>
          <w:p w14:paraId="6992C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:00</w:t>
            </w:r>
          </w:p>
        </w:tc>
        <w:tc>
          <w:tcPr>
            <w:tcW w:w="600" w:type="dxa"/>
            <w:vAlign w:val="center"/>
          </w:tcPr>
          <w:p w14:paraId="3F8F2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:00</w:t>
            </w:r>
          </w:p>
        </w:tc>
        <w:tc>
          <w:tcPr>
            <w:tcW w:w="600" w:type="dxa"/>
            <w:vAlign w:val="center"/>
          </w:tcPr>
          <w:p w14:paraId="72944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3E74E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542D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43C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12720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3B216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10CC7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644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rubicin, liposo</w:t>
            </w:r>
          </w:p>
          <w:p w14:paraId="14E57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2EC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8D8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44F4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0272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189B8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22468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985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DD99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FA6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CC5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1DB1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D335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674A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50AB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181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5CE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B24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1A13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2F418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24A4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yCYCLINE</w:t>
            </w:r>
          </w:p>
          <w:p w14:paraId="5778D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1825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1158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2B31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CDD1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37E60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0EB16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46BB5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1C30A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6EA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0BA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46FFD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6124B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7D27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1102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45DD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64E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BEB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1C58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52482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9644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458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E436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ACDB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D2B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81A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E4CF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E2F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65705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3F4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AA1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00589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611A1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1DCD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275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33A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BB1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0A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9950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D9D6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AD6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valumab</w:t>
            </w:r>
          </w:p>
          <w:p w14:paraId="3ACDE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9755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FF1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603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8D24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9</w:t>
            </w:r>
          </w:p>
        </w:tc>
        <w:tc>
          <w:tcPr>
            <w:tcW w:w="553" w:type="dxa"/>
            <w:vAlign w:val="center"/>
          </w:tcPr>
          <w:p w14:paraId="15A4C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554" w:type="dxa"/>
            <w:vAlign w:val="center"/>
          </w:tcPr>
          <w:p w14:paraId="6EA30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2</w:t>
            </w:r>
          </w:p>
        </w:tc>
        <w:tc>
          <w:tcPr>
            <w:tcW w:w="2760" w:type="dxa"/>
            <w:vAlign w:val="center"/>
          </w:tcPr>
          <w:p w14:paraId="7EF68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D18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A9E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4DB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F3B1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9736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5A4B3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20A2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A992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4F8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1A7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9927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2F09A3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70FA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culizumab</w:t>
            </w:r>
          </w:p>
          <w:p w14:paraId="6FCDC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47CA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C964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B3BE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47B3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Merge w:val="restart"/>
            <w:vAlign w:val="center"/>
          </w:tcPr>
          <w:p w14:paraId="753C9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300</w:t>
            </w:r>
          </w:p>
        </w:tc>
        <w:tc>
          <w:tcPr>
            <w:tcW w:w="554" w:type="dxa"/>
            <w:vMerge w:val="restart"/>
            <w:vAlign w:val="center"/>
          </w:tcPr>
          <w:p w14:paraId="3039D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37F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180 mL (5 mg / mL)</w:t>
            </w:r>
          </w:p>
        </w:tc>
        <w:tc>
          <w:tcPr>
            <w:tcW w:w="345" w:type="dxa"/>
            <w:vAlign w:val="center"/>
          </w:tcPr>
          <w:p w14:paraId="3E584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19A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911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367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8187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CE13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36646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28B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02C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098E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6BF9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1F4B5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FBFE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F3E3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FCE4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3C65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DF6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A29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EB08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E6C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40 mL (5 mg / mL)</w:t>
            </w:r>
          </w:p>
        </w:tc>
        <w:tc>
          <w:tcPr>
            <w:tcW w:w="345" w:type="dxa"/>
            <w:vAlign w:val="center"/>
          </w:tcPr>
          <w:p w14:paraId="22259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ED7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73E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103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80DD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640D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11511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E725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89D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5CDD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09DD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35CFF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3EBB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nalaprilat</w:t>
            </w:r>
          </w:p>
          <w:p w14:paraId="54F7C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1E6F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CF0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9BA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027A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25</w:t>
            </w:r>
          </w:p>
        </w:tc>
        <w:tc>
          <w:tcPr>
            <w:tcW w:w="553" w:type="dxa"/>
            <w:vAlign w:val="center"/>
          </w:tcPr>
          <w:p w14:paraId="6C6BF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05976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262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EC90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8BA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B2E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B5E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964E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F4DB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4A98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7982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A13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85B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CC45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22A0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1B60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avacycline</w:t>
            </w:r>
          </w:p>
          <w:p w14:paraId="0035C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92FF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4B6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7EB7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0710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553" w:type="dxa"/>
            <w:vAlign w:val="center"/>
          </w:tcPr>
          <w:p w14:paraId="0A2CD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76284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2760" w:type="dxa"/>
            <w:vAlign w:val="center"/>
          </w:tcPr>
          <w:p w14:paraId="03464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AB38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E9A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174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2EC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803A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EF55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62FF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9ACD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8</w:t>
            </w:r>
          </w:p>
        </w:tc>
        <w:tc>
          <w:tcPr>
            <w:tcW w:w="600" w:type="dxa"/>
            <w:vAlign w:val="center"/>
          </w:tcPr>
          <w:p w14:paraId="480AD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62D8E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Align w:val="center"/>
          </w:tcPr>
          <w:p w14:paraId="3728A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26AD4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47E2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tapenem</w:t>
            </w:r>
          </w:p>
          <w:p w14:paraId="16854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AAE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453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E518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82A7C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1068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7194D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755C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FB47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A62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65D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A5E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20B1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E32F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32C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70E1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823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7B2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9B727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450B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75D1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ythromycin</w:t>
            </w:r>
          </w:p>
          <w:p w14:paraId="79054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B056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A2AC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8EE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324C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Merge w:val="restart"/>
            <w:vAlign w:val="center"/>
          </w:tcPr>
          <w:p w14:paraId="75FB8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4CBA7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2760" w:type="dxa"/>
            <w:vAlign w:val="center"/>
          </w:tcPr>
          <w:p w14:paraId="27E0D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 mg / 100 mL (1.25 mg / mL)</w:t>
            </w:r>
          </w:p>
        </w:tc>
        <w:tc>
          <w:tcPr>
            <w:tcW w:w="345" w:type="dxa"/>
            <w:vAlign w:val="center"/>
          </w:tcPr>
          <w:p w14:paraId="78CEA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6DC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909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9C03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F22C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47A1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7CB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B7A3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805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D75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21DC6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AA45F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2E31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321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9AE8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69FE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0749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4A1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7AC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D60F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60133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B94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13B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696C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1FC1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E624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C649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704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805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18B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D36C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584AD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EF08D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6BF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E75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7D6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1CC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4BE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F05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5F8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7B87A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BB4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6EE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7E9A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B052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FDF9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791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121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DB6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5C3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8FEE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C2E48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E0D4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remic</w:t>
            </w:r>
          </w:p>
          <w:p w14:paraId="3F6F4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FB4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558E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EF44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D9A2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5CD39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3C2DA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2760" w:type="dxa"/>
            <w:vAlign w:val="center"/>
          </w:tcPr>
          <w:p w14:paraId="3E335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2D9C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704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8F4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51312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6580D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9D1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4640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BF2E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EE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D5C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DC3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9F8EA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6B2C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strogen-uterine</w:t>
            </w:r>
          </w:p>
          <w:p w14:paraId="23CF7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86FA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E2FD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78F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87B6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553" w:type="dxa"/>
            <w:vAlign w:val="center"/>
          </w:tcPr>
          <w:p w14:paraId="71D24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Align w:val="center"/>
          </w:tcPr>
          <w:p w14:paraId="2AD4F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20B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2AA0F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E20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E04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641D63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5678F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0A0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D31E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DE9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DFA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EF3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40E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552EC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D3A9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hacrynic acid</w:t>
            </w:r>
          </w:p>
          <w:p w14:paraId="1B37D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DD7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A4D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F374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6DE9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14CCA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0A972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63FC3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E9BC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62F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F91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043B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0FD9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B65D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C424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6AEE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25B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1723E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568C7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62FE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3562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oposide</w:t>
            </w:r>
          </w:p>
          <w:p w14:paraId="50180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Bone Marrow (BMT)</w:t>
            </w:r>
          </w:p>
        </w:tc>
        <w:tc>
          <w:tcPr>
            <w:tcW w:w="365" w:type="dxa"/>
            <w:vAlign w:val="center"/>
          </w:tcPr>
          <w:p w14:paraId="4525C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79A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A83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4551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Align w:val="center"/>
          </w:tcPr>
          <w:p w14:paraId="20038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554" w:type="dxa"/>
            <w:vAlign w:val="center"/>
          </w:tcPr>
          <w:p w14:paraId="41669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679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A1E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786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99F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9E25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C6AD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3A88D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BC4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A92B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392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5E2E1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28DB6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5B643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1D0B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oposide</w:t>
            </w:r>
          </w:p>
          <w:p w14:paraId="7F4FF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Other Indication</w:t>
            </w:r>
          </w:p>
        </w:tc>
        <w:tc>
          <w:tcPr>
            <w:tcW w:w="365" w:type="dxa"/>
            <w:vAlign w:val="center"/>
          </w:tcPr>
          <w:p w14:paraId="3ADC9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A96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D12D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6645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Align w:val="center"/>
          </w:tcPr>
          <w:p w14:paraId="51E0F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EC03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6F6AB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BFD0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3AB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DF5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6CFE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1AC3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270DE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B750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2D93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FC2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2D895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08288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E704C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4BF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IX</w:t>
            </w:r>
          </w:p>
          <w:p w14:paraId="59D42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A9BA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F5BD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A2C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7FD5F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4F305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000</w:t>
            </w:r>
          </w:p>
        </w:tc>
        <w:tc>
          <w:tcPr>
            <w:tcW w:w="554" w:type="dxa"/>
            <w:vAlign w:val="center"/>
          </w:tcPr>
          <w:p w14:paraId="0C743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F92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2DDA7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E3E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545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19F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47AD8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837D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220B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D283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392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FB8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5CEED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E49B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5225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a Novo[II]</w:t>
            </w:r>
          </w:p>
          <w:p w14:paraId="308E7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4637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EBB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8D64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1FD8B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57954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15DCC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631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6073E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B90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E6F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260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3ECD7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B540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12FD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4A0E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A5E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8575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E96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AA3A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3FB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eli</w:t>
            </w:r>
          </w:p>
          <w:p w14:paraId="5C656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D6C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3BA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171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1FA1E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2101C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5B9DF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326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65B9E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FFB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648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83D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7FEC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3301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8250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F69C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455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C51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7B89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9F15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8FC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ctor VIII (8) Huma</w:t>
            </w:r>
          </w:p>
          <w:p w14:paraId="7036E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52836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2C50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D25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7BE7B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3" w:type="dxa"/>
            <w:vAlign w:val="center"/>
          </w:tcPr>
          <w:p w14:paraId="03469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45DC86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15F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E4EB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A97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9FE5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2CA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4722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A98B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FC98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1B7A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639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63A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807A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57895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A0C8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1D2DB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E35D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1F77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D266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4CE6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7DD24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06633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B98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345" w:type="dxa"/>
            <w:vAlign w:val="center"/>
          </w:tcPr>
          <w:p w14:paraId="35AF5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0E4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11F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71E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7CBE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41E5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BBA0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82B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93C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B60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5CD0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868CE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E126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iba autoplex</w:t>
            </w:r>
          </w:p>
          <w:p w14:paraId="436F1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AC1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829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D51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59245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6318E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4D0E0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9A0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09304A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CA4E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662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516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3D9A3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0A4A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854F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E28E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DA8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438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0F88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2268D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7D0B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lgrastim</w:t>
            </w:r>
          </w:p>
          <w:p w14:paraId="5CE40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861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CEFE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B879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1ADE7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63E1B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65821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7BE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0F71F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2A8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1B4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EC8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28A6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2EFF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9F9A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9779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0AD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3E0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6D7D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8AFC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C000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183AB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0C96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A524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1825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15EC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Merge w:val="restart"/>
            <w:vAlign w:val="center"/>
          </w:tcPr>
          <w:p w14:paraId="1C56B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45D05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63EC0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7197A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9F6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F72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CE45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F342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FE9AD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2C0A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3599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278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EE4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ECF9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5460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8072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64A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AC7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0AC7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D71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AFB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D16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EE8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7B2BC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F6B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B79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E6588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8397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F716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D5BE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9EE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D2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7E3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5F22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485FB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E0C3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4B30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DB7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99F0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5228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EFE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AD6C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442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0D783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203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561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6CA58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64C8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FDA8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E305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221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D2D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09A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D530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1186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129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DARAbine</w:t>
            </w:r>
          </w:p>
          <w:p w14:paraId="5C066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BAEF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595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94B63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C2C2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5B8E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02D4B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A7F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886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481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476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70F0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650B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1B8B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73C3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CA13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072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4A89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89BE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F9FE4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9BF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orouracil</w:t>
            </w:r>
          </w:p>
          <w:p w14:paraId="2B8BB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9C76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097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1409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4E5B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3BC8F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600</w:t>
            </w:r>
          </w:p>
        </w:tc>
        <w:tc>
          <w:tcPr>
            <w:tcW w:w="554" w:type="dxa"/>
            <w:vAlign w:val="center"/>
          </w:tcPr>
          <w:p w14:paraId="2705B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2F28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203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A48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D5F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5:00</w:t>
            </w:r>
          </w:p>
        </w:tc>
        <w:tc>
          <w:tcPr>
            <w:tcW w:w="600" w:type="dxa"/>
            <w:vAlign w:val="center"/>
          </w:tcPr>
          <w:p w14:paraId="72A81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:00</w:t>
            </w:r>
          </w:p>
        </w:tc>
        <w:tc>
          <w:tcPr>
            <w:tcW w:w="600" w:type="dxa"/>
            <w:vAlign w:val="center"/>
          </w:tcPr>
          <w:p w14:paraId="367EC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:00</w:t>
            </w:r>
          </w:p>
        </w:tc>
        <w:tc>
          <w:tcPr>
            <w:tcW w:w="600" w:type="dxa"/>
            <w:vAlign w:val="center"/>
          </w:tcPr>
          <w:p w14:paraId="38E47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3089C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1078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BD5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28D7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1050" w:type="dxa"/>
            <w:vAlign w:val="center"/>
          </w:tcPr>
          <w:p w14:paraId="679FF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D3243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036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lic acid</w:t>
            </w:r>
          </w:p>
          <w:p w14:paraId="0214A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E786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B0B0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055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21C6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46297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3EE36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A98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26DF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535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EF56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CFC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17CE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B33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068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9F14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2B9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7FE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408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C81F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560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apreptitant</w:t>
            </w:r>
          </w:p>
          <w:p w14:paraId="2C8A5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1F49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F5CF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80C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6E5C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27B24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1</w:t>
            </w:r>
          </w:p>
        </w:tc>
        <w:tc>
          <w:tcPr>
            <w:tcW w:w="554" w:type="dxa"/>
            <w:vAlign w:val="center"/>
          </w:tcPr>
          <w:p w14:paraId="7C8A4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5A7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345" w:type="dxa"/>
            <w:vAlign w:val="center"/>
          </w:tcPr>
          <w:p w14:paraId="0A3E0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EBF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6BD4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CC0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C33D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0B019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D31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6FA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B00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E41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6983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48D5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728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carnet</w:t>
            </w:r>
          </w:p>
          <w:p w14:paraId="6CF8E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Align w:val="center"/>
          </w:tcPr>
          <w:p w14:paraId="23357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91B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305C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101F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3" w:type="dxa"/>
            <w:vAlign w:val="center"/>
          </w:tcPr>
          <w:p w14:paraId="62F74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44A9D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B77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5F4D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BCE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4B2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730F3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929B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F9DF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ED4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C49C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1CF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7A1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DA9A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C00CB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5230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carnet</w:t>
            </w:r>
          </w:p>
          <w:p w14:paraId="3C9C9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Align w:val="center"/>
          </w:tcPr>
          <w:p w14:paraId="5F795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600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5759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AECE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3" w:type="dxa"/>
            <w:vAlign w:val="center"/>
          </w:tcPr>
          <w:p w14:paraId="0CFA0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554" w:type="dxa"/>
            <w:vAlign w:val="center"/>
          </w:tcPr>
          <w:p w14:paraId="6ED88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E3A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BA1B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B85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34B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0200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7C91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9599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DE31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BFD4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BF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7F2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67B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D346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5902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3717C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2784C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ACA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6B69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4E09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3" w:type="dxa"/>
            <w:vAlign w:val="center"/>
          </w:tcPr>
          <w:p w14:paraId="474DD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10C13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2760" w:type="dxa"/>
            <w:vAlign w:val="center"/>
          </w:tcPr>
          <w:p w14:paraId="5F494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8751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62D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E37F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F949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34B7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089F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6D9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FCD8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35F5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400DB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6837F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</w:t>
            </w:r>
          </w:p>
        </w:tc>
      </w:tr>
      <w:tr w:rsidR="00AD390D" w14:paraId="5AF7EA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42E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phenytoin</w:t>
            </w:r>
          </w:p>
          <w:p w14:paraId="4AE8D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60F32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A6E4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49B3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0B36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2D8EC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59398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788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437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304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252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088E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FFB6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733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1889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0435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A39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2B5E9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681A7B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</w:t>
            </w:r>
          </w:p>
        </w:tc>
      </w:tr>
      <w:tr w:rsidR="00AD390D" w14:paraId="590B87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F0A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[II]</w:t>
            </w:r>
          </w:p>
          <w:p w14:paraId="722EC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CAA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4A0C0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16D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65A2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53" w:type="dxa"/>
            <w:vAlign w:val="center"/>
          </w:tcPr>
          <w:p w14:paraId="5B6C0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5B078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3DE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05AD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11C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2CA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2A5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700C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481E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5A31C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D87E7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C09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757F4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2E67A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91DA4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5E7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anciclovir</w:t>
            </w:r>
          </w:p>
          <w:p w14:paraId="04ECD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F71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5BE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A267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FC4A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Align w:val="center"/>
          </w:tcPr>
          <w:p w14:paraId="6655E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087C0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C26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3E0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A47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71F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6571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6128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FC16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E40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8BE3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2B4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7992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5A50C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4CF53E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2E0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mcitabine</w:t>
            </w:r>
          </w:p>
          <w:p w14:paraId="4D0D5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4850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2A2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300B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D3CE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73CA2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1</w:t>
            </w:r>
          </w:p>
        </w:tc>
        <w:tc>
          <w:tcPr>
            <w:tcW w:w="554" w:type="dxa"/>
            <w:vAlign w:val="center"/>
          </w:tcPr>
          <w:p w14:paraId="2C971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132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F80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729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8A3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35FA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813C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59D46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1D3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D5C3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502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0FD05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</w:p>
        </w:tc>
        <w:tc>
          <w:tcPr>
            <w:tcW w:w="1050" w:type="dxa"/>
            <w:vAlign w:val="center"/>
          </w:tcPr>
          <w:p w14:paraId="479227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EF2E0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5CB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3C369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69B2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ADB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AF2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9B15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13363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4" w:type="dxa"/>
            <w:vAlign w:val="center"/>
          </w:tcPr>
          <w:p w14:paraId="20E70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1</w:t>
            </w:r>
          </w:p>
        </w:tc>
        <w:tc>
          <w:tcPr>
            <w:tcW w:w="2760" w:type="dxa"/>
            <w:vAlign w:val="center"/>
          </w:tcPr>
          <w:p w14:paraId="5B4D5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0D1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E65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559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CB95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C55E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F3A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7B8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15F6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F80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600" w:type="dxa"/>
            <w:vAlign w:val="center"/>
          </w:tcPr>
          <w:p w14:paraId="105A3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1050" w:type="dxa"/>
            <w:vAlign w:val="center"/>
          </w:tcPr>
          <w:p w14:paraId="6FE92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70C01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958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lycopyrrolate</w:t>
            </w:r>
          </w:p>
          <w:p w14:paraId="50AC5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DD177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F48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AD28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A819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3" w:type="dxa"/>
            <w:vAlign w:val="center"/>
          </w:tcPr>
          <w:p w14:paraId="0930B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4" w:type="dxa"/>
            <w:vAlign w:val="center"/>
          </w:tcPr>
          <w:p w14:paraId="2E2F9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D2C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C39B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3FD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B03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0CF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33AA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D5332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BD54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0ABF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BF8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11BBF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72A4C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8E0BF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936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ranisetron</w:t>
            </w:r>
          </w:p>
          <w:p w14:paraId="4C026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3EF9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CC9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BFC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D983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2CDB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38F4E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99D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345" w:type="dxa"/>
            <w:vAlign w:val="center"/>
          </w:tcPr>
          <w:p w14:paraId="775D0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A5F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E1C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4A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CC8A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8D1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8047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45C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76B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27EA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6586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56D4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2E2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loperidol</w:t>
            </w:r>
          </w:p>
          <w:p w14:paraId="51B81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E488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34B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1F44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2635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7120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98E2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D528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2697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F5E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A0E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ED2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A173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8AAF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24F5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7E72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308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D71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4E5A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416AE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2EA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ydrALAZINE</w:t>
            </w:r>
          </w:p>
          <w:p w14:paraId="5F181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A5A3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275F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3451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BDC4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BBE6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22673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7C1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D87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94C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CDA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878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B7C6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EFFB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3641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0E4D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198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5BA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9C42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FAE91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5402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daruCIZUmab</w:t>
            </w:r>
          </w:p>
          <w:p w14:paraId="68321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B65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C44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3B1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6D852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553" w:type="dxa"/>
            <w:vAlign w:val="center"/>
          </w:tcPr>
          <w:p w14:paraId="287A3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554" w:type="dxa"/>
            <w:vAlign w:val="center"/>
          </w:tcPr>
          <w:p w14:paraId="74905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7D3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 mL (0.05 gram / mL)</w:t>
            </w:r>
          </w:p>
        </w:tc>
        <w:tc>
          <w:tcPr>
            <w:tcW w:w="345" w:type="dxa"/>
            <w:vAlign w:val="center"/>
          </w:tcPr>
          <w:p w14:paraId="1B882D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386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D3D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253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79003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8428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B328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BF76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86E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260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E90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648E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20AD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FOSfamide</w:t>
            </w:r>
          </w:p>
          <w:p w14:paraId="6BB2A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07E1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098B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E1BC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2</w:t>
            </w:r>
          </w:p>
        </w:tc>
        <w:tc>
          <w:tcPr>
            <w:tcW w:w="553" w:type="dxa"/>
            <w:vAlign w:val="center"/>
          </w:tcPr>
          <w:p w14:paraId="4A967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553" w:type="dxa"/>
            <w:vAlign w:val="center"/>
          </w:tcPr>
          <w:p w14:paraId="091AB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62355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2760" w:type="dxa"/>
            <w:vAlign w:val="center"/>
          </w:tcPr>
          <w:p w14:paraId="339F7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7010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31A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D6F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CCD9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5D94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C5AC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1D0F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2981C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7E1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600" w:type="dxa"/>
            <w:vAlign w:val="center"/>
          </w:tcPr>
          <w:p w14:paraId="46FE0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197A9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C083C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CC1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FOSfamide [CI]</w:t>
            </w:r>
          </w:p>
          <w:p w14:paraId="2A8FD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ABF3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3DDD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1826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2</w:t>
            </w:r>
          </w:p>
        </w:tc>
        <w:tc>
          <w:tcPr>
            <w:tcW w:w="553" w:type="dxa"/>
            <w:vAlign w:val="center"/>
          </w:tcPr>
          <w:p w14:paraId="71CA4E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93D2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395BA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CF51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086D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FB3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356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:00</w:t>
            </w:r>
          </w:p>
        </w:tc>
        <w:tc>
          <w:tcPr>
            <w:tcW w:w="600" w:type="dxa"/>
            <w:vAlign w:val="center"/>
          </w:tcPr>
          <w:p w14:paraId="540FB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:00</w:t>
            </w:r>
          </w:p>
        </w:tc>
        <w:tc>
          <w:tcPr>
            <w:tcW w:w="600" w:type="dxa"/>
            <w:vAlign w:val="center"/>
          </w:tcPr>
          <w:p w14:paraId="7A695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:00</w:t>
            </w:r>
          </w:p>
        </w:tc>
        <w:tc>
          <w:tcPr>
            <w:tcW w:w="600" w:type="dxa"/>
            <w:vAlign w:val="center"/>
          </w:tcPr>
          <w:p w14:paraId="35363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7BC09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65A8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762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D7B3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F200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FC94C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FB0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iglucerase</w:t>
            </w:r>
          </w:p>
          <w:p w14:paraId="646EF6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0061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A8F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3730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3E289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35E54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36D90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A0A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12872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35F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7DE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6410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7BC1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71F1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F2A0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36F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AD1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B28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8E97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78AFD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8874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ipen/cilas/relebac</w:t>
            </w:r>
          </w:p>
          <w:p w14:paraId="782FB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8942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79C5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4CF79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6677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3AF5D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</w:t>
            </w:r>
          </w:p>
        </w:tc>
        <w:tc>
          <w:tcPr>
            <w:tcW w:w="554" w:type="dxa"/>
            <w:vMerge w:val="restart"/>
            <w:vAlign w:val="center"/>
          </w:tcPr>
          <w:p w14:paraId="03EC6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1</w:t>
            </w:r>
          </w:p>
        </w:tc>
        <w:tc>
          <w:tcPr>
            <w:tcW w:w="2760" w:type="dxa"/>
            <w:vAlign w:val="center"/>
          </w:tcPr>
          <w:p w14:paraId="1FD4B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40 mL (12.5 mg / mL)</w:t>
            </w:r>
          </w:p>
        </w:tc>
        <w:tc>
          <w:tcPr>
            <w:tcW w:w="345" w:type="dxa"/>
            <w:vAlign w:val="center"/>
          </w:tcPr>
          <w:p w14:paraId="3EBBD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D6E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811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575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4A40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24C73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9243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D5D0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042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B4B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E9CF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0EB39B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A1F0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0DC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326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990B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3F1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45C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7C7D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202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60 mL (12.5 mg / mL)</w:t>
            </w:r>
          </w:p>
        </w:tc>
        <w:tc>
          <w:tcPr>
            <w:tcW w:w="345" w:type="dxa"/>
            <w:vAlign w:val="center"/>
          </w:tcPr>
          <w:p w14:paraId="426B4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C63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AD8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848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0B4B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0092C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B75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6ADD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3DF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BF1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22E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AC921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B68F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066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5CE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25E3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570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D57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87B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B73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80 mL (12.5 mg / mL)</w:t>
            </w:r>
          </w:p>
        </w:tc>
        <w:tc>
          <w:tcPr>
            <w:tcW w:w="345" w:type="dxa"/>
            <w:vAlign w:val="center"/>
          </w:tcPr>
          <w:p w14:paraId="7C7EA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C74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648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707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D047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1FB57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FB40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258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A84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76C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305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FA975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229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4DD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696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A292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97F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F64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14BE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EFE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100 mL (12.5 mg / mL)</w:t>
            </w:r>
          </w:p>
        </w:tc>
        <w:tc>
          <w:tcPr>
            <w:tcW w:w="345" w:type="dxa"/>
            <w:vAlign w:val="center"/>
          </w:tcPr>
          <w:p w14:paraId="3CB7B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4CE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D02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659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5D84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35AB0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464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21E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7474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B4F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EFF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3B34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165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3C494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3F3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917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81C0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66D54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1E44E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55A0F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1A56C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ED37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FCD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78E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3BD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85C5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:00</w:t>
            </w:r>
          </w:p>
        </w:tc>
        <w:tc>
          <w:tcPr>
            <w:tcW w:w="600" w:type="dxa"/>
            <w:vAlign w:val="center"/>
          </w:tcPr>
          <w:p w14:paraId="48C9C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38D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DEDA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CC4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0E7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106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6997D6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D4F3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otuzumab</w:t>
            </w:r>
          </w:p>
          <w:p w14:paraId="623DB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4D5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139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EE80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7409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9</w:t>
            </w:r>
          </w:p>
        </w:tc>
        <w:tc>
          <w:tcPr>
            <w:tcW w:w="553" w:type="dxa"/>
            <w:vAlign w:val="center"/>
          </w:tcPr>
          <w:p w14:paraId="6379C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1</w:t>
            </w:r>
          </w:p>
        </w:tc>
        <w:tc>
          <w:tcPr>
            <w:tcW w:w="554" w:type="dxa"/>
            <w:vAlign w:val="center"/>
          </w:tcPr>
          <w:p w14:paraId="51D20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30E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C24C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63D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467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4FD3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30AC7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3F1E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2E6E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E8C5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FE4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0FF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CC200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74AEB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024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feron alpha-2b</w:t>
            </w:r>
          </w:p>
          <w:p w14:paraId="50661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8587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B52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D38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2</w:t>
            </w:r>
          </w:p>
        </w:tc>
        <w:tc>
          <w:tcPr>
            <w:tcW w:w="553" w:type="dxa"/>
            <w:vAlign w:val="center"/>
          </w:tcPr>
          <w:p w14:paraId="223EE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3423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7E9F6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8B0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46F2B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694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FF0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1C2E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2CC4A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FF39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FA52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EF4B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DFA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9F9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54F1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94281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04AE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pilimumab</w:t>
            </w:r>
          </w:p>
          <w:p w14:paraId="350E2C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elanoma</w:t>
            </w:r>
          </w:p>
        </w:tc>
        <w:tc>
          <w:tcPr>
            <w:tcW w:w="365" w:type="dxa"/>
            <w:vAlign w:val="center"/>
          </w:tcPr>
          <w:p w14:paraId="7BD12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49C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249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2886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</w:t>
            </w:r>
          </w:p>
        </w:tc>
        <w:tc>
          <w:tcPr>
            <w:tcW w:w="553" w:type="dxa"/>
            <w:vAlign w:val="center"/>
          </w:tcPr>
          <w:p w14:paraId="06979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554" w:type="dxa"/>
            <w:vAlign w:val="center"/>
          </w:tcPr>
          <w:p w14:paraId="7FED8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C52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1EA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BCF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76A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B9E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5</w:t>
            </w:r>
          </w:p>
        </w:tc>
        <w:tc>
          <w:tcPr>
            <w:tcW w:w="600" w:type="dxa"/>
            <w:vAlign w:val="center"/>
          </w:tcPr>
          <w:p w14:paraId="71D40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F145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989C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68CD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438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785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4E17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4DA9B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661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pilimumab</w:t>
            </w:r>
          </w:p>
          <w:p w14:paraId="535836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melanoma</w:t>
            </w:r>
          </w:p>
        </w:tc>
        <w:tc>
          <w:tcPr>
            <w:tcW w:w="365" w:type="dxa"/>
            <w:vAlign w:val="center"/>
          </w:tcPr>
          <w:p w14:paraId="7A212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57CE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DF8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16F6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Align w:val="center"/>
          </w:tcPr>
          <w:p w14:paraId="192F0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554" w:type="dxa"/>
            <w:vAlign w:val="center"/>
          </w:tcPr>
          <w:p w14:paraId="3B5B9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499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7063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F4F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E18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969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1AAAE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A0AD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F4A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0FAE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81AF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474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E858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FF5B1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17C7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inotecan</w:t>
            </w:r>
          </w:p>
          <w:p w14:paraId="1F0DD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BBF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A3E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5389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6FEA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41E08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5C9ED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55C6EC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B684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746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0D9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613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7FEFB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B685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C61E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2003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B18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9F5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6965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E0DF7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FB55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on sucrose</w:t>
            </w:r>
          </w:p>
          <w:p w14:paraId="4A4BD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A530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EBC1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1817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E961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Merge w:val="restart"/>
            <w:vAlign w:val="center"/>
          </w:tcPr>
          <w:p w14:paraId="0FB76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Merge w:val="restart"/>
            <w:vAlign w:val="center"/>
          </w:tcPr>
          <w:p w14:paraId="09C61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73A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06744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026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CFE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35F4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9F10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E12B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FA81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232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AD6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D60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D2F6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E5004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DBA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E2ED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F0A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D206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FB3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3A1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5F45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176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6F441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FD6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99F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0F1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A47C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166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C93B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AC48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A60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839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C6FF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EBE4B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ED17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072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FBF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DCA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E960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D68C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46B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CEE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4EE763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F21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AE3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2A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654A5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FE13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DBD6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45B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A5A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2AC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66E40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8C1A8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56DA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7F6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ABA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B507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082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B42B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FEE0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8CD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345" w:type="dxa"/>
            <w:vAlign w:val="center"/>
          </w:tcPr>
          <w:p w14:paraId="5A191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DDE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9AF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69F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3A806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C1EC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300F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D26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177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157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DD8F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A6B36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778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AF6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C22D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448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6422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99B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F48DB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29E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5717B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74B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DB5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23E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19433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43F31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EC29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B3BB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626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BB6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96A9F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DE3CC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E17D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avuconazonium</w:t>
            </w:r>
          </w:p>
          <w:p w14:paraId="249FA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2D0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3E40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EED1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7AA1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0</w:t>
            </w:r>
          </w:p>
        </w:tc>
        <w:tc>
          <w:tcPr>
            <w:tcW w:w="553" w:type="dxa"/>
            <w:vAlign w:val="center"/>
          </w:tcPr>
          <w:p w14:paraId="42CE8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</w:t>
            </w:r>
          </w:p>
        </w:tc>
        <w:tc>
          <w:tcPr>
            <w:tcW w:w="554" w:type="dxa"/>
            <w:vAlign w:val="center"/>
          </w:tcPr>
          <w:p w14:paraId="09728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2760" w:type="dxa"/>
            <w:vAlign w:val="center"/>
          </w:tcPr>
          <w:p w14:paraId="0ABC4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 mg / 250 mL (1.488 mg / mL)</w:t>
            </w:r>
          </w:p>
        </w:tc>
        <w:tc>
          <w:tcPr>
            <w:tcW w:w="345" w:type="dxa"/>
            <w:vAlign w:val="center"/>
          </w:tcPr>
          <w:p w14:paraId="736D9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3C9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334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4046E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7C067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327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E5E1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DBC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083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5BB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B0D7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9565C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244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oniazid</w:t>
            </w:r>
          </w:p>
          <w:p w14:paraId="75A91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BC8E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6B1D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0864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A8F7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5D297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1AA8E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D223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5EBD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364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86B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F863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A4451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9EBB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405D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E950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122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2E8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8406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6F6E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125E2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xabepilone</w:t>
            </w:r>
          </w:p>
          <w:p w14:paraId="05667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AC8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F25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056F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2F62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17735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F00F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20A8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A42C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9CF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C5A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761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1628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BACB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222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4FC3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774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3C0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0983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9970A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CE50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kcentra</w:t>
            </w:r>
          </w:p>
          <w:p w14:paraId="1A87C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5DAB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1C80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21DB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09E8F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Merge w:val="restart"/>
            <w:vAlign w:val="center"/>
          </w:tcPr>
          <w:p w14:paraId="49F01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Merge w:val="restart"/>
            <w:vAlign w:val="center"/>
          </w:tcPr>
          <w:p w14:paraId="1A4E1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FEF6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unit / 60 mL (25 unit / mL)</w:t>
            </w:r>
          </w:p>
        </w:tc>
        <w:tc>
          <w:tcPr>
            <w:tcW w:w="345" w:type="dxa"/>
            <w:vAlign w:val="center"/>
          </w:tcPr>
          <w:p w14:paraId="33503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29E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78B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480B0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6B1C6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B243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78615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A841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884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EF6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45B9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E8BB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282F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05C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9EA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17C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702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0E1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B40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154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60966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3CF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7A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191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45BA7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633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C20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FCE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EB8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76F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2F28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A5849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4620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acosamide</w:t>
            </w:r>
          </w:p>
          <w:p w14:paraId="00326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95DF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EEA2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D84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AC2A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27C93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554" w:type="dxa"/>
            <w:vAlign w:val="center"/>
          </w:tcPr>
          <w:p w14:paraId="6D0C5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CCDB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A4BC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0BB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306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515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9276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8E34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16B38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95FD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965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BF6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183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7C767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121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famulin</w:t>
            </w:r>
          </w:p>
          <w:p w14:paraId="78832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BC2A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D28A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1C0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B601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114BD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25FFD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2</w:t>
            </w:r>
          </w:p>
        </w:tc>
        <w:tc>
          <w:tcPr>
            <w:tcW w:w="2760" w:type="dxa"/>
            <w:vAlign w:val="center"/>
          </w:tcPr>
          <w:p w14:paraId="63715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345" w:type="dxa"/>
            <w:vAlign w:val="center"/>
          </w:tcPr>
          <w:p w14:paraId="0DDAB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D90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8C6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667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0700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4F611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F9A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9EB3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9E9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66A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EE4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ED24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E8C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 [rescue]</w:t>
            </w:r>
          </w:p>
          <w:p w14:paraId="07C2A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25DE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76D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4731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E8A7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50E7D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6A585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B459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6E55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CAD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FA1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025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D368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0291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4791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45FE8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63F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FF5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D2FC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1091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A36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[IRONOtec]</w:t>
            </w:r>
          </w:p>
          <w:p w14:paraId="70560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B0E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E6B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EDF1E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0B4B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053A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336C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8ED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1168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DB2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41B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EE9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36436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2707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0809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0F11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A14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EBD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D043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B93B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A57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[oxal/5FU]</w:t>
            </w:r>
          </w:p>
          <w:p w14:paraId="11856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A5B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E66A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520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C9E8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8B51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26C56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ED59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454AE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B12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FE5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3B08E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6098B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EBDD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36C8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4BE9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608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5E6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8B7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07CD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1BC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0FEAA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748F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539E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427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3988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0EA3B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3ADF8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,501</w:t>
            </w:r>
          </w:p>
        </w:tc>
        <w:tc>
          <w:tcPr>
            <w:tcW w:w="2760" w:type="dxa"/>
            <w:vAlign w:val="center"/>
          </w:tcPr>
          <w:p w14:paraId="2B7DC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3320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308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4EC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F3F7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FD50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9FB48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8204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8911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4AD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0FD2C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24167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2F48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C730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FLOXacin</w:t>
            </w:r>
          </w:p>
          <w:p w14:paraId="434E3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A3A9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3BE9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0D7D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4B39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0964D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Merge w:val="restart"/>
            <w:vAlign w:val="center"/>
          </w:tcPr>
          <w:p w14:paraId="7BB9F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1</w:t>
            </w:r>
          </w:p>
        </w:tc>
        <w:tc>
          <w:tcPr>
            <w:tcW w:w="2760" w:type="dxa"/>
            <w:vAlign w:val="center"/>
          </w:tcPr>
          <w:p w14:paraId="282EB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345" w:type="dxa"/>
            <w:vAlign w:val="center"/>
          </w:tcPr>
          <w:p w14:paraId="223D9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DA9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FDF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336CB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D330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A2DD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B2D2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D3C6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16B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DB2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E568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F17C8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9035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C14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C4C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5A72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3D8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C13D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483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819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5D361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632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F12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0B733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E465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A7DD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8E6F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CF7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479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CAE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5747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C5D4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E7E5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062C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E0D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8BC11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F82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9290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612A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77FC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50 mL (5 mg / mL)</w:t>
            </w:r>
          </w:p>
        </w:tc>
        <w:tc>
          <w:tcPr>
            <w:tcW w:w="345" w:type="dxa"/>
            <w:vAlign w:val="center"/>
          </w:tcPr>
          <w:p w14:paraId="1724A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B27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8CA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3EEA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24D85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BD63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5296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009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408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604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A4C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4B205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8865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thyroxine</w:t>
            </w:r>
          </w:p>
          <w:p w14:paraId="56B12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5E6A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DF10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2F06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5B49C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381FF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3EA5B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C9D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5B4E4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4E8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092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70ECD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89B7F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0848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7D9A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967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659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586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87F3F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7E9C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8A0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nezolid</w:t>
            </w:r>
          </w:p>
          <w:p w14:paraId="054E8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682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4084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AB2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FC9C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7B37E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29A59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D0E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300 mL (2 mg / mL)</w:t>
            </w:r>
          </w:p>
        </w:tc>
        <w:tc>
          <w:tcPr>
            <w:tcW w:w="345" w:type="dxa"/>
            <w:vAlign w:val="center"/>
          </w:tcPr>
          <w:p w14:paraId="7902CC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7E7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BF0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592E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FA36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B309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4FF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1EA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C2E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1C2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D27E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8871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3AF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1 Gm]</w:t>
            </w:r>
          </w:p>
          <w:p w14:paraId="5B74C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848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8CD3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066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8C51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5BCAD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10448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07C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78ED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295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6CE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23A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07F6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2590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D49D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CFA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185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A474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0070C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68FF4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71C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[CI]</w:t>
            </w:r>
          </w:p>
          <w:p w14:paraId="41132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ECB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4A7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62FF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49AAE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Align w:val="center"/>
          </w:tcPr>
          <w:p w14:paraId="3D70B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2764B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972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66CD2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7DB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FA4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ED70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9493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9DAB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888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A71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4BD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2CB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DB8D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67CE60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A14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0%</w:t>
            </w:r>
          </w:p>
          <w:p w14:paraId="75ED5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C53C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77D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E5E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EF332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22DB8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5BEE1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9AC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gram / 250 mL (0.2 gram / mL)</w:t>
            </w:r>
          </w:p>
        </w:tc>
        <w:tc>
          <w:tcPr>
            <w:tcW w:w="345" w:type="dxa"/>
            <w:vAlign w:val="center"/>
          </w:tcPr>
          <w:p w14:paraId="68D52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34F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30A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90979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B784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0A74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C038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F0B8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22D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83D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4E6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23E9C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350F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5%</w:t>
            </w:r>
          </w:p>
          <w:p w14:paraId="03F5D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9D52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2DF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9173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BED4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79E0B5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3CA5F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71DC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3C365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839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D6E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6BAC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5FED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D54F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0B3B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6B9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9CD9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5CB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E3F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BC52E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6FAE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w/KCL [CI]</w:t>
            </w:r>
          </w:p>
          <w:p w14:paraId="72495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2AB6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BE3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915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BBE5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Align w:val="center"/>
          </w:tcPr>
          <w:p w14:paraId="1FA8E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2DA31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C0A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71146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D08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783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9</w:t>
            </w:r>
          </w:p>
        </w:tc>
        <w:tc>
          <w:tcPr>
            <w:tcW w:w="600" w:type="dxa"/>
            <w:vAlign w:val="center"/>
          </w:tcPr>
          <w:p w14:paraId="7FF18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EFCD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5450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4A21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DF1B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97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9D7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38E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673981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68E46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lphalan</w:t>
            </w:r>
          </w:p>
          <w:p w14:paraId="6B438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3A6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302D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EF76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3FE5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Align w:val="center"/>
          </w:tcPr>
          <w:p w14:paraId="6FD4B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554" w:type="dxa"/>
            <w:vAlign w:val="center"/>
          </w:tcPr>
          <w:p w14:paraId="4F0FD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A18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045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5C2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BCE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8EE8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0AC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EEF81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4D9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D756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355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6C4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2A3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E755D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4217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</w:t>
            </w:r>
          </w:p>
          <w:p w14:paraId="34364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1C64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F9C9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52970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1D5F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69404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6322F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867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100 mL (0.005 gram / mL)</w:t>
            </w:r>
          </w:p>
        </w:tc>
        <w:tc>
          <w:tcPr>
            <w:tcW w:w="345" w:type="dxa"/>
            <w:vAlign w:val="center"/>
          </w:tcPr>
          <w:p w14:paraId="52418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6C6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058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2766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3569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6B69F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245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695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49F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FF6F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A5AF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D1978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7903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2D1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EF5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6D90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043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3B5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326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740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7AB9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CB7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9A2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0D09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D6B3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58DF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3356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3E59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4B4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CBA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647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7F74A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5233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FB4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0C66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77D2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684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ECC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479E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48BD3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32E4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AA1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5F5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ECA8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7AF538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2C783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B76E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C4E7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9FA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8C1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A45E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A8C65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4E0C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/vaborbact</w:t>
            </w:r>
          </w:p>
          <w:p w14:paraId="3E55B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86C1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531C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1D7B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CE05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16089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63492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2760" w:type="dxa"/>
            <w:vAlign w:val="center"/>
          </w:tcPr>
          <w:p w14:paraId="09278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D3A5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253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52AF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35E8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0F181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29CFE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7448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3EA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458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B99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CC98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3ADAB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721C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37F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E5FC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B0E3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BD3F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D6FD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6DD9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031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250 mL (0.008 gram / mL)</w:t>
            </w:r>
          </w:p>
        </w:tc>
        <w:tc>
          <w:tcPr>
            <w:tcW w:w="345" w:type="dxa"/>
            <w:vAlign w:val="center"/>
          </w:tcPr>
          <w:p w14:paraId="63CFF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D0A6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4A1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466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5C1D7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1F11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8CF0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8E32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F27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9EE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5EA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393D4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8948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49F8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170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9882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8001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266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6AD0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F9E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gram / 500 mL (0.008 gram / mL)</w:t>
            </w:r>
          </w:p>
        </w:tc>
        <w:tc>
          <w:tcPr>
            <w:tcW w:w="345" w:type="dxa"/>
            <w:vAlign w:val="center"/>
          </w:tcPr>
          <w:p w14:paraId="004E95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C41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835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9BC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6074A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6578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8165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B290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3DC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5DA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041B3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43FF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4E8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</w:t>
            </w:r>
          </w:p>
          <w:p w14:paraId="05694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CA5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71245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F2C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7BB7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5EC8D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000</w:t>
            </w:r>
          </w:p>
        </w:tc>
        <w:tc>
          <w:tcPr>
            <w:tcW w:w="554" w:type="dxa"/>
            <w:vAlign w:val="center"/>
          </w:tcPr>
          <w:p w14:paraId="59785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7E5B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3C5F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537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57C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F71F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6800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47D8F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D0F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168F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AA3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85B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3693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BB3A8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6BA3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 [BSA]</w:t>
            </w:r>
          </w:p>
          <w:p w14:paraId="115DC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6949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CF54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8EF0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60F9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5</w:t>
            </w:r>
          </w:p>
        </w:tc>
        <w:tc>
          <w:tcPr>
            <w:tcW w:w="553" w:type="dxa"/>
            <w:vAlign w:val="center"/>
          </w:tcPr>
          <w:p w14:paraId="30315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600</w:t>
            </w:r>
          </w:p>
        </w:tc>
        <w:tc>
          <w:tcPr>
            <w:tcW w:w="554" w:type="dxa"/>
            <w:vAlign w:val="center"/>
          </w:tcPr>
          <w:p w14:paraId="6FEA9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983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F7A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874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2B8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1203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B627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BDDE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0A9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2D1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900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1CA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BDB6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1DCF5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64E7A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 [CI]</w:t>
            </w:r>
          </w:p>
          <w:p w14:paraId="6BBAC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8B3A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FA61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103A0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33DD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Align w:val="center"/>
          </w:tcPr>
          <w:p w14:paraId="36E31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41743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33C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4789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895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201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:00</w:t>
            </w:r>
          </w:p>
        </w:tc>
        <w:tc>
          <w:tcPr>
            <w:tcW w:w="600" w:type="dxa"/>
            <w:vAlign w:val="center"/>
          </w:tcPr>
          <w:p w14:paraId="5BA09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:00</w:t>
            </w:r>
          </w:p>
        </w:tc>
        <w:tc>
          <w:tcPr>
            <w:tcW w:w="600" w:type="dxa"/>
            <w:vAlign w:val="center"/>
          </w:tcPr>
          <w:p w14:paraId="3BC56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:00</w:t>
            </w:r>
          </w:p>
        </w:tc>
        <w:tc>
          <w:tcPr>
            <w:tcW w:w="600" w:type="dxa"/>
            <w:vAlign w:val="center"/>
          </w:tcPr>
          <w:p w14:paraId="1FEA7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01F7A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51708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A15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5C0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406B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B601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4C6C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adone</w:t>
            </w:r>
          </w:p>
          <w:p w14:paraId="68403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1BF85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623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2082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ED12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81FC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661D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D37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39E9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2C5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5B9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D9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1DF2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9131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CE42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D33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D6E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FE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11F8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80F6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E5DB4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otrexate</w:t>
            </w:r>
          </w:p>
          <w:p w14:paraId="2BEFF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00AC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96A5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06675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5C09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697DD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1C233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B66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A572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247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15A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CFB6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2D09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6E19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6B6F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3BBC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F7E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6F69C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4953C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E2DE8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83F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otrexate [High]</w:t>
            </w:r>
          </w:p>
          <w:p w14:paraId="2D6D2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02D8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35F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11E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2</w:t>
            </w:r>
          </w:p>
        </w:tc>
        <w:tc>
          <w:tcPr>
            <w:tcW w:w="553" w:type="dxa"/>
            <w:vAlign w:val="center"/>
          </w:tcPr>
          <w:p w14:paraId="3D27C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Align w:val="center"/>
          </w:tcPr>
          <w:p w14:paraId="3A254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4385E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915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CBF5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72D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4FA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1E0AF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6B4F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7077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4FBD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0D5B3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3AF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72088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4D681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042BF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3DB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otrexate [II]</w:t>
            </w:r>
          </w:p>
          <w:p w14:paraId="058AC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94C0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635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BA9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2</w:t>
            </w:r>
          </w:p>
        </w:tc>
        <w:tc>
          <w:tcPr>
            <w:tcW w:w="553" w:type="dxa"/>
            <w:vAlign w:val="center"/>
          </w:tcPr>
          <w:p w14:paraId="74DE7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Align w:val="center"/>
          </w:tcPr>
          <w:p w14:paraId="14E6B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711BB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2D2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708F2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C30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29F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:00</w:t>
            </w:r>
          </w:p>
        </w:tc>
        <w:tc>
          <w:tcPr>
            <w:tcW w:w="600" w:type="dxa"/>
            <w:vAlign w:val="center"/>
          </w:tcPr>
          <w:p w14:paraId="18F13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:00</w:t>
            </w:r>
          </w:p>
        </w:tc>
        <w:tc>
          <w:tcPr>
            <w:tcW w:w="600" w:type="dxa"/>
            <w:vAlign w:val="center"/>
          </w:tcPr>
          <w:p w14:paraId="77E4D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:00</w:t>
            </w:r>
          </w:p>
        </w:tc>
        <w:tc>
          <w:tcPr>
            <w:tcW w:w="600" w:type="dxa"/>
            <w:vAlign w:val="center"/>
          </w:tcPr>
          <w:p w14:paraId="21FC2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61F8E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24517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C6E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3DCBB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4BF926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24536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BCB4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 [spin LD]</w:t>
            </w:r>
          </w:p>
          <w:p w14:paraId="107BA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C54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4C1C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80A7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5273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7CD55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4" w:type="dxa"/>
            <w:vAlign w:val="center"/>
          </w:tcPr>
          <w:p w14:paraId="1FA4F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08E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ED53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C4E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127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858D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047E1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09E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B694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0662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608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4B9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3467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EEC7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4A9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2C495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40A1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358E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95F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771F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.1</w:t>
            </w:r>
          </w:p>
        </w:tc>
        <w:tc>
          <w:tcPr>
            <w:tcW w:w="553" w:type="dxa"/>
            <w:vAlign w:val="center"/>
          </w:tcPr>
          <w:p w14:paraId="1B743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554" w:type="dxa"/>
            <w:vAlign w:val="center"/>
          </w:tcPr>
          <w:p w14:paraId="54BDC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AE4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C436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FFC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C2D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3505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B9B4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063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EB969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203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F6AA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01F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808A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14B8D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6E7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oprolol</w:t>
            </w:r>
          </w:p>
          <w:p w14:paraId="3E608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A01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2F62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8DEB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176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553" w:type="dxa"/>
            <w:vAlign w:val="center"/>
          </w:tcPr>
          <w:p w14:paraId="18028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48D5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2CAB7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8E61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B7D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910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E69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91BF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1B5D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7582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C8E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E60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F70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05D9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0FF5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8E2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5AC05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15D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9E6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70E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E7BE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73408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EAEE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6DB2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01AEE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06A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D46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7B3E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AE9E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B4D2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5F8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EEB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3F3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015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005D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70AC6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41A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toMYcin</w:t>
            </w:r>
          </w:p>
          <w:p w14:paraId="11A2A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8F84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A07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16BF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66F5F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05C5A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0A896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795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0A5F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D99C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46A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E2B3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A3CC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B589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A6C6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BE49B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2E5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BCB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ADB3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749E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3653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toXANtrone</w:t>
            </w:r>
          </w:p>
          <w:p w14:paraId="1C8A1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8B3B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2946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7F2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F076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49C00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4" w:type="dxa"/>
            <w:vAlign w:val="center"/>
          </w:tcPr>
          <w:p w14:paraId="67A26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F5C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BBBE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ECB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F67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83B2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F5DB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190D3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C34A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BFF0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2F7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748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4A23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69655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AF36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phine</w:t>
            </w:r>
          </w:p>
          <w:p w14:paraId="36C84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CCC1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180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F82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D2FB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B554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32D0C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2760" w:type="dxa"/>
            <w:vAlign w:val="center"/>
          </w:tcPr>
          <w:p w14:paraId="0EF50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D1EB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577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060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088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3B1E3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0E20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AA92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1A5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1FD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E9C6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E665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29A06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050D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ultivitamin 12</w:t>
            </w:r>
          </w:p>
          <w:p w14:paraId="49095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6DC7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DBC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86E5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Align w:val="center"/>
          </w:tcPr>
          <w:p w14:paraId="3C6AE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C57C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7EB77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760" w:type="dxa"/>
            <w:vAlign w:val="center"/>
          </w:tcPr>
          <w:p w14:paraId="60A45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1BDA7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79D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5EA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D99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F3B6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2518A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301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7E3C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849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545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55FA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0AD6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9ECD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ycophenolate</w:t>
            </w:r>
          </w:p>
          <w:p w14:paraId="6DDE7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B3FA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4FA8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AA13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4FCF6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0790F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Merge w:val="restart"/>
            <w:vAlign w:val="center"/>
          </w:tcPr>
          <w:p w14:paraId="5EE84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ECF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50 mL (6.6667 mg / mL)</w:t>
            </w:r>
          </w:p>
        </w:tc>
        <w:tc>
          <w:tcPr>
            <w:tcW w:w="345" w:type="dxa"/>
            <w:vAlign w:val="center"/>
          </w:tcPr>
          <w:p w14:paraId="34F5B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FB3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DFD0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450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4643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3345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9D83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7ADB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38D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DE3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62657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4A1C71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CD6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E2BB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B18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AF5E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378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9CE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A225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1B8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04C28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E3D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2FC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1AE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45FD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AD89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F02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DAF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88E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687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9422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24C4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049F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CBE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EB4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1E89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30D0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83D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CEFB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54C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2B0A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075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B9A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9E1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2C47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5691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BE0A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371E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6F66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AE8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974C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D12F0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084F0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fcillin</w:t>
            </w:r>
          </w:p>
          <w:p w14:paraId="2709F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3EA2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843A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58B0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090E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Merge w:val="restart"/>
            <w:vAlign w:val="center"/>
          </w:tcPr>
          <w:p w14:paraId="32326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523E1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2760" w:type="dxa"/>
            <w:vAlign w:val="center"/>
          </w:tcPr>
          <w:p w14:paraId="33DA8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10E6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C82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ADE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41B5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86B9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13354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D4C4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737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24F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1A4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6C13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3E3F0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983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138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A09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1D10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01A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67C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9802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3B9C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494D8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E10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801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E4F4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172F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3C87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B18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21D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43E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127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A56E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A22E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A8FF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buphine</w:t>
            </w:r>
          </w:p>
          <w:p w14:paraId="30480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319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CC5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C666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54A3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3AD09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6EF76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22C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534B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2D3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00D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0E9B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02302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B9AF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3513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E55E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2E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B02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1C96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A814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6D70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talizumab</w:t>
            </w:r>
          </w:p>
          <w:p w14:paraId="43796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3042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21E6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3EB4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4546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553" w:type="dxa"/>
            <w:vAlign w:val="center"/>
          </w:tcPr>
          <w:p w14:paraId="7419F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23BAD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1FDE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58EA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1E1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B7D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05D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322FB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B317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3B6E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38F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0F7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3A3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7AB1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1D053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D18A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volumab</w:t>
            </w:r>
          </w:p>
          <w:p w14:paraId="16137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4712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42DB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8649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66C3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9</w:t>
            </w:r>
          </w:p>
        </w:tc>
        <w:tc>
          <w:tcPr>
            <w:tcW w:w="553" w:type="dxa"/>
            <w:vMerge w:val="restart"/>
            <w:vAlign w:val="center"/>
          </w:tcPr>
          <w:p w14:paraId="2FE67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1</w:t>
            </w:r>
          </w:p>
        </w:tc>
        <w:tc>
          <w:tcPr>
            <w:tcW w:w="554" w:type="dxa"/>
            <w:vMerge w:val="restart"/>
            <w:vAlign w:val="center"/>
          </w:tcPr>
          <w:p w14:paraId="38BEC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2</w:t>
            </w:r>
          </w:p>
        </w:tc>
        <w:tc>
          <w:tcPr>
            <w:tcW w:w="2760" w:type="dxa"/>
            <w:vAlign w:val="center"/>
          </w:tcPr>
          <w:p w14:paraId="0A461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 mg / 100 mL (2.4 mg / mL)</w:t>
            </w:r>
          </w:p>
        </w:tc>
        <w:tc>
          <w:tcPr>
            <w:tcW w:w="345" w:type="dxa"/>
            <w:vAlign w:val="center"/>
          </w:tcPr>
          <w:p w14:paraId="3E6FE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859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207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39F4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4FABB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09AE7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41AC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140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EFB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8CD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31D3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4F92B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2D9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FB28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28E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CC0E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FCE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E4A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602B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5F6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 mg / 100 mL (4.8 mg / mL)</w:t>
            </w:r>
          </w:p>
        </w:tc>
        <w:tc>
          <w:tcPr>
            <w:tcW w:w="345" w:type="dxa"/>
            <w:vAlign w:val="center"/>
          </w:tcPr>
          <w:p w14:paraId="249DF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E9D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7D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98C7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7D915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4C542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3379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D7D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788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D3FA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22AF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55AD0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5F92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volumab</w:t>
            </w:r>
          </w:p>
          <w:p w14:paraId="517E7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CAC2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317C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37F5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793D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7CAEB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554" w:type="dxa"/>
            <w:vAlign w:val="center"/>
          </w:tcPr>
          <w:p w14:paraId="55F7C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F10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63AF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E48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FFC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CB8B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555A9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0EA69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A06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CE94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471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2A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49B5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0221D3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062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treotide [II]</w:t>
            </w:r>
          </w:p>
          <w:p w14:paraId="2EFCA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EDA8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FB6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7369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24E8F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18C7F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4B032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F95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42138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92B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119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14F2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4573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7A1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2EE9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59497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919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77B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9AD2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306FB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6C4B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madacylcine</w:t>
            </w:r>
          </w:p>
          <w:p w14:paraId="233B5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77E7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A004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6AD1F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AA42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073AB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72448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4B413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1F7E8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4FD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88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EFD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0A0CC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1C6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E16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CC8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034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B7C6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939A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79C00B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D969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B51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56B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A67D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0BC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26A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54DB2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CDA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5C714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601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037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A74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7917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36E5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941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EEB26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DC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219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7A9D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A89B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78CC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dansetron</w:t>
            </w:r>
          </w:p>
          <w:p w14:paraId="4FB695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802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BB7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3C3D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B6DA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09242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554" w:type="dxa"/>
            <w:vAlign w:val="center"/>
          </w:tcPr>
          <w:p w14:paraId="4AEBA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A9D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F23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95F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651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278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00631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4B6C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3029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5EFF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34F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EDE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C7A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082E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4F8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ritavancin</w:t>
            </w:r>
          </w:p>
          <w:p w14:paraId="7C71D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156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3CC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9620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0437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70D9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2E5F0A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</w:t>
            </w:r>
          </w:p>
        </w:tc>
        <w:tc>
          <w:tcPr>
            <w:tcW w:w="2760" w:type="dxa"/>
            <w:vAlign w:val="center"/>
          </w:tcPr>
          <w:p w14:paraId="0F264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 gram / 1,000 mL (0.0012 gram / mL)</w:t>
            </w:r>
          </w:p>
        </w:tc>
        <w:tc>
          <w:tcPr>
            <w:tcW w:w="345" w:type="dxa"/>
            <w:vAlign w:val="center"/>
          </w:tcPr>
          <w:p w14:paraId="49F5C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F25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2AD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104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4A3B3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D84E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FDFF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57E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343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F98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89D3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525D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EF55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cillin</w:t>
            </w:r>
          </w:p>
          <w:p w14:paraId="16615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0174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7A75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995FF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A7A0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47C2D8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19083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560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01358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144B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A56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C3D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EC6A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5BD12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69C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14C2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0FD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551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6F72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0F8B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9DC4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224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835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9E9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C71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52D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1E07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310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3CEF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45B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0DC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DF1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DB6E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BF22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40E4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F80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04B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121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B3A2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3E0AE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60E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liplatin</w:t>
            </w:r>
          </w:p>
          <w:p w14:paraId="26A30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B1D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DE59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D98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122B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553" w:type="dxa"/>
            <w:vAlign w:val="center"/>
          </w:tcPr>
          <w:p w14:paraId="3BE8D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1</w:t>
            </w:r>
          </w:p>
        </w:tc>
        <w:tc>
          <w:tcPr>
            <w:tcW w:w="554" w:type="dxa"/>
            <w:vAlign w:val="center"/>
          </w:tcPr>
          <w:p w14:paraId="6E656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8483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B50D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D4D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B9F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66D0A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6D752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41942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CC8E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2FD5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763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F68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96A0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8DD90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DA5F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liplatin [desent]</w:t>
            </w:r>
          </w:p>
          <w:p w14:paraId="63E0E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0F5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04D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5A5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F9A3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53" w:type="dxa"/>
            <w:vAlign w:val="center"/>
          </w:tcPr>
          <w:p w14:paraId="49A80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4E88D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DC6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F6B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5E2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3D3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96C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88B1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5C51A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9D1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F692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754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7EC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5ED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B2876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091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</w:t>
            </w:r>
          </w:p>
          <w:p w14:paraId="23AF6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3 weeks</w:t>
            </w:r>
          </w:p>
        </w:tc>
        <w:tc>
          <w:tcPr>
            <w:tcW w:w="365" w:type="dxa"/>
            <w:vAlign w:val="center"/>
          </w:tcPr>
          <w:p w14:paraId="1A7E0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1A1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D7A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ABB6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5</w:t>
            </w:r>
          </w:p>
        </w:tc>
        <w:tc>
          <w:tcPr>
            <w:tcW w:w="553" w:type="dxa"/>
            <w:vAlign w:val="center"/>
          </w:tcPr>
          <w:p w14:paraId="71C35B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6E92A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C414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E453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574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07C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952B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5</w:t>
            </w:r>
          </w:p>
        </w:tc>
        <w:tc>
          <w:tcPr>
            <w:tcW w:w="600" w:type="dxa"/>
            <w:vAlign w:val="center"/>
          </w:tcPr>
          <w:p w14:paraId="552F6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15E1B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FDCA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E8C0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197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790A2A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15FE6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099AF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A5BB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</w:t>
            </w:r>
          </w:p>
          <w:p w14:paraId="6B4E3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336D1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A986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3B28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2996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41882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1E4E9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63E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F081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0E9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669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7F8F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6022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CA4B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6B2C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37E9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AD0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07F40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37311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2E743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FB4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</w:t>
            </w:r>
          </w:p>
          <w:p w14:paraId="0DD92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 w/ radiation</w:t>
            </w:r>
          </w:p>
        </w:tc>
        <w:tc>
          <w:tcPr>
            <w:tcW w:w="365" w:type="dxa"/>
            <w:vAlign w:val="center"/>
          </w:tcPr>
          <w:p w14:paraId="5DC10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88E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F2D8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1C66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328CC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5F061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203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74CE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79E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873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E487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C9E4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84F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B92A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518A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81C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42D85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00255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E2F22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D0B6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 Protein B</w:t>
            </w:r>
          </w:p>
          <w:p w14:paraId="6A40F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9A10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BCF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D6E3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8A23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135D4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0</w:t>
            </w:r>
          </w:p>
        </w:tc>
        <w:tc>
          <w:tcPr>
            <w:tcW w:w="554" w:type="dxa"/>
            <w:vAlign w:val="center"/>
          </w:tcPr>
          <w:p w14:paraId="7CFB4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DB0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28A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2BB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27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41A2E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223D1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C495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5CC7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0EFB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</w:tc>
        <w:tc>
          <w:tcPr>
            <w:tcW w:w="600" w:type="dxa"/>
            <w:vAlign w:val="center"/>
          </w:tcPr>
          <w:p w14:paraId="1677E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</w:t>
            </w:r>
          </w:p>
        </w:tc>
        <w:tc>
          <w:tcPr>
            <w:tcW w:w="600" w:type="dxa"/>
            <w:vAlign w:val="center"/>
          </w:tcPr>
          <w:p w14:paraId="111CF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1050" w:type="dxa"/>
            <w:vAlign w:val="center"/>
          </w:tcPr>
          <w:p w14:paraId="1E806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6D048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157E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midronate</w:t>
            </w:r>
          </w:p>
          <w:p w14:paraId="15211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0769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1866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D5E4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5B1D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6241A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Merge w:val="restart"/>
            <w:vAlign w:val="center"/>
          </w:tcPr>
          <w:p w14:paraId="0C87B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B0A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500 mL (0.06 mg / mL)</w:t>
            </w:r>
          </w:p>
        </w:tc>
        <w:tc>
          <w:tcPr>
            <w:tcW w:w="345" w:type="dxa"/>
            <w:vAlign w:val="center"/>
          </w:tcPr>
          <w:p w14:paraId="69667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79E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2C66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5692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D6C9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0AB08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235B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1EEE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971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63B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4B67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2F0B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F728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BDD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26E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CB98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5518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09B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4057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416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345" w:type="dxa"/>
            <w:vAlign w:val="center"/>
          </w:tcPr>
          <w:p w14:paraId="08E23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E64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A628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1E65E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77FD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0F62F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2727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BB35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11B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4FA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27BD1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6F188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EE9C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2C3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296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88D5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55C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947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24A7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048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 mg / 500 mL (0.18 mg / mL)</w:t>
            </w:r>
          </w:p>
        </w:tc>
        <w:tc>
          <w:tcPr>
            <w:tcW w:w="345" w:type="dxa"/>
            <w:vAlign w:val="center"/>
          </w:tcPr>
          <w:p w14:paraId="5B8BD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244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458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C836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83D5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25321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D740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74D7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70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977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F493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E7062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B0CC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3907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4F5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095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D76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10B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3C43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A0FA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6AAE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FE5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57A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05E01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FFBD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7BBAD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A3A7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F17F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7DB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1C9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C053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93F39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875F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 [II]</w:t>
            </w:r>
          </w:p>
          <w:p w14:paraId="20D40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07EA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9E7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C342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6CEC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9</w:t>
            </w:r>
          </w:p>
        </w:tc>
        <w:tc>
          <w:tcPr>
            <w:tcW w:w="553" w:type="dxa"/>
            <w:vAlign w:val="center"/>
          </w:tcPr>
          <w:p w14:paraId="76F9A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62F0F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52882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345" w:type="dxa"/>
            <w:vAlign w:val="center"/>
          </w:tcPr>
          <w:p w14:paraId="4CA06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A53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7C1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556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69A25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3748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8665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CB57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F6F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51C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64CB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CE6A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9850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mbrolizumab</w:t>
            </w:r>
          </w:p>
          <w:p w14:paraId="2F0F5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9C6E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FD36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CED46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5B81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Merge w:val="restart"/>
            <w:vAlign w:val="center"/>
          </w:tcPr>
          <w:p w14:paraId="41EA8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554" w:type="dxa"/>
            <w:vMerge w:val="restart"/>
            <w:vAlign w:val="center"/>
          </w:tcPr>
          <w:p w14:paraId="5E7D3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4CD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124E5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86D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ABD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E1C6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3154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3732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43FA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8E125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5D0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1AD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050A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33721E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9D46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9D5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9DA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8F11F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5504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621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581E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507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345" w:type="dxa"/>
            <w:vAlign w:val="center"/>
          </w:tcPr>
          <w:p w14:paraId="2CF2C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27F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08E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D772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0081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26DC4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810C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AA3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670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C74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796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7E58F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F8C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mbrolizumab</w:t>
            </w:r>
          </w:p>
          <w:p w14:paraId="52B6A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4ADA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DCF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83CE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30BA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215BB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554" w:type="dxa"/>
            <w:vAlign w:val="center"/>
          </w:tcPr>
          <w:p w14:paraId="57595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A8A01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B687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E46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F03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5686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408C6A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5D29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51A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939A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A50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ADC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B0DB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4F41C8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CB74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metrexed</w:t>
            </w:r>
          </w:p>
          <w:p w14:paraId="2F792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5EDF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B2A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3FF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A453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4DA033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15F35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745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41B2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47E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A79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A72E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6612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782D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1012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36DDA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625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A9F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A1B9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1117C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9C140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icillin</w:t>
            </w:r>
          </w:p>
          <w:p w14:paraId="75DE1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3EFF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814D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1965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1F129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26E79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1DAD94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2F6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 / 50 mL (0.02 unit / mL)</w:t>
            </w:r>
          </w:p>
        </w:tc>
        <w:tc>
          <w:tcPr>
            <w:tcW w:w="345" w:type="dxa"/>
            <w:vAlign w:val="center"/>
          </w:tcPr>
          <w:p w14:paraId="6072BE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0DB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82E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0AF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75B6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8DCB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78F9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89D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3E4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683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C040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</w:tr>
      <w:tr w:rsidR="00AD390D" w14:paraId="7138DF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6EC9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EE7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0146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A153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1F2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A7E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1D6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EE4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unit / 50 mL (0.04 unit / mL)</w:t>
            </w:r>
          </w:p>
        </w:tc>
        <w:tc>
          <w:tcPr>
            <w:tcW w:w="345" w:type="dxa"/>
            <w:vAlign w:val="center"/>
          </w:tcPr>
          <w:p w14:paraId="4668A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448A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91B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61E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B748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F8F8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89A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1B3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132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7F47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AEF1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B1A4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DEE6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DF27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1B1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797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33C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5064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C4F0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D64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unit / 50 mL (0.06 unit / mL)</w:t>
            </w:r>
          </w:p>
        </w:tc>
        <w:tc>
          <w:tcPr>
            <w:tcW w:w="345" w:type="dxa"/>
            <w:vAlign w:val="center"/>
          </w:tcPr>
          <w:p w14:paraId="20F58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C25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441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558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0748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171D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76C1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15A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D50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29C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04CD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A3F7F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059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B542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33E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05A2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012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041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0CC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F31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unit / 50 mL (0.08 unit / mL)</w:t>
            </w:r>
          </w:p>
        </w:tc>
        <w:tc>
          <w:tcPr>
            <w:tcW w:w="345" w:type="dxa"/>
            <w:vAlign w:val="center"/>
          </w:tcPr>
          <w:p w14:paraId="3AC6B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147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007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CD3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87DC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CA43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197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16C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97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00C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9F515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C985C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1157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69A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C8F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7BB7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1F0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F73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3161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D29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345" w:type="dxa"/>
            <w:vAlign w:val="center"/>
          </w:tcPr>
          <w:p w14:paraId="2833A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A06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949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980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88EC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A43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1831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2AD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F19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5AE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D038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479B4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C277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5D6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56E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2B3D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5BC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6698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860E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C15D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1A22A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8A7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5B4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047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8CAF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D1F3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11B76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5AAD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7F9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396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52DA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AD3E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20D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amidine</w:t>
            </w:r>
          </w:p>
          <w:p w14:paraId="44345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8220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AAC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E1F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129E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3" w:type="dxa"/>
            <w:vAlign w:val="center"/>
          </w:tcPr>
          <w:p w14:paraId="4FD76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167AC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88E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1DD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939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5A2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30C46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93A2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80B2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0329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F614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93A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6A408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3DF11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9AF3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4D5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ostatin</w:t>
            </w:r>
          </w:p>
          <w:p w14:paraId="2C840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5A1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2D3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9CA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1A39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3C19A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Align w:val="center"/>
          </w:tcPr>
          <w:p w14:paraId="40811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167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7C4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6BAD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FE2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D54D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3AFA8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8309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C1DA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8744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AD2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094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5461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B969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F7E7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ramivir</w:t>
            </w:r>
          </w:p>
          <w:p w14:paraId="5196C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0578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99F4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E73D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D248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Merge w:val="restart"/>
            <w:vAlign w:val="center"/>
          </w:tcPr>
          <w:p w14:paraId="0D392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6488D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706AC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4B70A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B4B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4F0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A27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4120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22FB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B6D0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ED3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C99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D17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22558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6DD2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D207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0BF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072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543F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7A3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A47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AAB5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9BA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4456D9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F02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0135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7E4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F897A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824A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0481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95E9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160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EEB7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0FDF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14262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5262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CCE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6C69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51C1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1B8D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7BE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F40B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C1D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100 mL (6 mg / mL)</w:t>
            </w:r>
          </w:p>
        </w:tc>
        <w:tc>
          <w:tcPr>
            <w:tcW w:w="345" w:type="dxa"/>
            <w:vAlign w:val="center"/>
          </w:tcPr>
          <w:p w14:paraId="0420E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32F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460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020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A6A6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DD0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EB9B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528D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049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483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3A5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ED1B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ABC9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F5ED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C16A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82EF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DFD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254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8C4E6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4D69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36B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285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A5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71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2862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03DA9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9D7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BCCC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6A98E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4BBA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Merge/>
            <w:vAlign w:val="center"/>
          </w:tcPr>
          <w:p w14:paraId="2234F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962E5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4E4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rtuzumab</w:t>
            </w:r>
          </w:p>
          <w:p w14:paraId="4929F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B453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469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0F41E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0428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</w:t>
            </w:r>
          </w:p>
        </w:tc>
        <w:tc>
          <w:tcPr>
            <w:tcW w:w="553" w:type="dxa"/>
            <w:vAlign w:val="center"/>
          </w:tcPr>
          <w:p w14:paraId="62736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0</w:t>
            </w:r>
          </w:p>
        </w:tc>
        <w:tc>
          <w:tcPr>
            <w:tcW w:w="554" w:type="dxa"/>
            <w:vAlign w:val="center"/>
          </w:tcPr>
          <w:p w14:paraId="0126B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DA4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1993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DF5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50A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B6B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88C8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19E1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102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8007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861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7CD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4353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B82AA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185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2B340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06331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1BF6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F7A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5CD2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5A835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7BD0B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1045D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3011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FA5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076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3AB8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6987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1A6D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8185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9748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B97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6DC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4C3E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478554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EE2D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3F33E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44FF7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D22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06AB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8C63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567B4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51F0D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0869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56CC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324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947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7BDEF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347CF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90E6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864C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D7C5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5AF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2E8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BC6D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D7812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105C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obarbital</w:t>
            </w:r>
          </w:p>
          <w:p w14:paraId="3588C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5B5AA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002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D675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039E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0941C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3B0D6B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0CEF19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BA30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4E1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52E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7A5B5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C1AD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C198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09BC6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CCC7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8C6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CDD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FCF4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8C68E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688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6F594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4F5C31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ED2D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5E0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4576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47DA3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187B0A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434AF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469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38B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CF8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2D4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D321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5DE0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2859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A654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D50A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060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BF7B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EFE0C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45426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enytoin</w:t>
            </w:r>
          </w:p>
          <w:p w14:paraId="0B500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enance Dose</w:t>
            </w:r>
          </w:p>
        </w:tc>
        <w:tc>
          <w:tcPr>
            <w:tcW w:w="365" w:type="dxa"/>
            <w:vAlign w:val="center"/>
          </w:tcPr>
          <w:p w14:paraId="18A57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F663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920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28DF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0B4AA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4A0F7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CB5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D874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372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214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BF57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3016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7B53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7CD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5C50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A3B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02E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4417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34744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328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24AF7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982C3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89C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94E6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02B3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75B3CF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0E2C3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2760" w:type="dxa"/>
            <w:vAlign w:val="center"/>
          </w:tcPr>
          <w:p w14:paraId="5046B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4D891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494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551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14C5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9A42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A637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51AF3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60B9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74C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D3D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2E91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5EAD1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00A6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iperacillin/tazo</w:t>
            </w:r>
          </w:p>
          <w:p w14:paraId="7AAB8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21FE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CBD2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07D9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DE81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3" w:type="dxa"/>
            <w:vMerge w:val="restart"/>
            <w:vAlign w:val="center"/>
          </w:tcPr>
          <w:p w14:paraId="3B724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4" w:type="dxa"/>
            <w:vMerge w:val="restart"/>
            <w:vAlign w:val="center"/>
          </w:tcPr>
          <w:p w14:paraId="2AEE5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51534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 gram / 50 mL (0.015 gram / mL)</w:t>
            </w:r>
          </w:p>
        </w:tc>
        <w:tc>
          <w:tcPr>
            <w:tcW w:w="345" w:type="dxa"/>
            <w:vAlign w:val="center"/>
          </w:tcPr>
          <w:p w14:paraId="6995C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E45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D47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AA9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CE33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4904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DEE9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CEB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8FD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231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20A0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D4BA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C75A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FFF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9F0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CB70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EF3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4F1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DA123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E3B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50 mL (0.045 gram / mL)</w:t>
            </w:r>
          </w:p>
        </w:tc>
        <w:tc>
          <w:tcPr>
            <w:tcW w:w="345" w:type="dxa"/>
            <w:vAlign w:val="center"/>
          </w:tcPr>
          <w:p w14:paraId="5FB56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434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3EC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1B5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C1D0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C79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1A5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F1D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C90A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918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0F47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CC378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50A0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E9C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D0B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D19D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98D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39E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27D59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D76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5 gram / 100 mL (0.0225 gram / mL)</w:t>
            </w:r>
          </w:p>
        </w:tc>
        <w:tc>
          <w:tcPr>
            <w:tcW w:w="345" w:type="dxa"/>
            <w:vAlign w:val="center"/>
          </w:tcPr>
          <w:p w14:paraId="0C20D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AE6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FF4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DF9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621F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F7D7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BD5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1C5A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C13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A48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FE41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451E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F1E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8F9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A92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FA1F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6AB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88A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970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097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7 gram / 100 mL (0.0337 gram / mL)</w:t>
            </w:r>
          </w:p>
        </w:tc>
        <w:tc>
          <w:tcPr>
            <w:tcW w:w="345" w:type="dxa"/>
            <w:vAlign w:val="center"/>
          </w:tcPr>
          <w:p w14:paraId="7F0A3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AA2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EB2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676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90B59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366DD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C426B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1F9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F652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D0E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25D0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19622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7AD1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5AC2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63F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FFDE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BC20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EE2D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02BDA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600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 gram / 100 mL (0.045 gram / mL)</w:t>
            </w:r>
          </w:p>
        </w:tc>
        <w:tc>
          <w:tcPr>
            <w:tcW w:w="345" w:type="dxa"/>
            <w:vAlign w:val="center"/>
          </w:tcPr>
          <w:p w14:paraId="180B2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FC7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4B8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8AC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5D95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FE7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9E9F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ECC1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265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80C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2917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F7648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C62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lazomicin</w:t>
            </w:r>
          </w:p>
          <w:p w14:paraId="16D9E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0D53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1D2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CDC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53A4C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488D0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</w:t>
            </w:r>
          </w:p>
        </w:tc>
        <w:tc>
          <w:tcPr>
            <w:tcW w:w="554" w:type="dxa"/>
            <w:vAlign w:val="center"/>
          </w:tcPr>
          <w:p w14:paraId="65402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44CC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C776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DFE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0F0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ECC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6CF0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F31A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FC15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7E1E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600" w:type="dxa"/>
            <w:vAlign w:val="center"/>
          </w:tcPr>
          <w:p w14:paraId="011CAD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4446B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1050" w:type="dxa"/>
            <w:vAlign w:val="center"/>
          </w:tcPr>
          <w:p w14:paraId="68E90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0C6C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D2F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saconazole</w:t>
            </w:r>
          </w:p>
          <w:p w14:paraId="43A44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654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69C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8A3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C91A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Align w:val="center"/>
          </w:tcPr>
          <w:p w14:paraId="1A41A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644F8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5B363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4ACCF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F0C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3319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607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E4F0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938D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5ACC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EF4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D9A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F2A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1739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2CC513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6B47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3344B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EBC1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1D7D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1009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5FA9E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13474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315A7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77E9D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610C6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AFD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D03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69CB0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B09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D90F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9F7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40C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A33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EF6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1E94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7B7BEB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F792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794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1C3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BD5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F1A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D3CD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578B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874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5861F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C03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5B9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C75E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25D2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9BB2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A2E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01A4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3F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D56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421B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8B58D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BF50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61AA2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F91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9967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CE87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/kg</w:t>
            </w:r>
          </w:p>
        </w:tc>
        <w:tc>
          <w:tcPr>
            <w:tcW w:w="553" w:type="dxa"/>
            <w:vAlign w:val="center"/>
          </w:tcPr>
          <w:p w14:paraId="2CAF4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5C41B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603C1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7C160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73B47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F87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D4E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66C7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3A5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F365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29AF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F00E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EA2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149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5A9A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CE7A6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8076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PHOSphate</w:t>
            </w:r>
          </w:p>
          <w:p w14:paraId="0ECED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0560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E60C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4FA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38734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393112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2AAB4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2760" w:type="dxa"/>
            <w:vAlign w:val="center"/>
          </w:tcPr>
          <w:p w14:paraId="0882A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179A4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F94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7E4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6517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E542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6E691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0B26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68B7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F87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700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088D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3235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DF15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hlorperazine</w:t>
            </w:r>
          </w:p>
          <w:p w14:paraId="4FE14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955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6EA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8354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E339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4D78D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2FEFD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F651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3863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781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B69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87F4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6C79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529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8B3C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3388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9E2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515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CB6A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0CA1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F44A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methazine</w:t>
            </w:r>
          </w:p>
          <w:p w14:paraId="58982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0F17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AF68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F02E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CAAD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3" w:type="dxa"/>
            <w:vMerge w:val="restart"/>
            <w:vAlign w:val="center"/>
          </w:tcPr>
          <w:p w14:paraId="02103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43C71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C9A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345" w:type="dxa"/>
            <w:vAlign w:val="center"/>
          </w:tcPr>
          <w:p w14:paraId="4142D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933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1CF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40E2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DE59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B114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0596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995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FF5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B9C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E9F7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56E825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9F1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CBC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AF0F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A4DB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D8A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BFC7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FC30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59F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315CE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55D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4CE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7271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0DA5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2EF3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E5C5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6E07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237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67A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3B44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35201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FF8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3C9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E9C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29E3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E49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3CC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AF6B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B38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0B4D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316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965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C35D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287A5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951B0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DDE3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22F1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6CF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D63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0540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A3A3B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C026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tamine sulfate</w:t>
            </w:r>
          </w:p>
          <w:p w14:paraId="027C1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E41A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57C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199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6FEE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BF52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27016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8D9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E2D0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F70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407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3D4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6281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B6A0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DDFE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2297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243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CFA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9C8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CF054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716F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yridoxine</w:t>
            </w:r>
          </w:p>
          <w:p w14:paraId="67A54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A09D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1ED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5AE8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4B08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437D1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18C6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782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6467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8850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056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A2B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6F609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852B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96DF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B79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FCB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F3C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57C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325D9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AD49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asburicase</w:t>
            </w:r>
          </w:p>
          <w:p w14:paraId="297C6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576C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904F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D893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3695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</w:t>
            </w:r>
          </w:p>
        </w:tc>
        <w:tc>
          <w:tcPr>
            <w:tcW w:w="553" w:type="dxa"/>
            <w:vMerge w:val="restart"/>
            <w:vAlign w:val="center"/>
          </w:tcPr>
          <w:p w14:paraId="7A4D3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7F0DC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</w:p>
        </w:tc>
        <w:tc>
          <w:tcPr>
            <w:tcW w:w="2760" w:type="dxa"/>
            <w:vAlign w:val="center"/>
          </w:tcPr>
          <w:p w14:paraId="4E33D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50 mL (0.06 mg / mL)</w:t>
            </w:r>
          </w:p>
        </w:tc>
        <w:tc>
          <w:tcPr>
            <w:tcW w:w="345" w:type="dxa"/>
            <w:vAlign w:val="center"/>
          </w:tcPr>
          <w:p w14:paraId="36E83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A89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C37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028E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C932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2491D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2A8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6FE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9C4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E30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AC78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D640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1DD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3DA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37B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5EE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D2E4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443A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B788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912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mg / 50 mL (0.12 mg / mL)</w:t>
            </w:r>
          </w:p>
        </w:tc>
        <w:tc>
          <w:tcPr>
            <w:tcW w:w="345" w:type="dxa"/>
            <w:vAlign w:val="center"/>
          </w:tcPr>
          <w:p w14:paraId="00540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E65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0E7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724E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EB18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0ABBA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C185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0F7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2F0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B2F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95E1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29F84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E65E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mdesivir</w:t>
            </w:r>
          </w:p>
          <w:p w14:paraId="35A6F7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167C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66A0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61" w:type="dxa"/>
            <w:vMerge w:val="restart"/>
            <w:vAlign w:val="center"/>
          </w:tcPr>
          <w:p w14:paraId="0BCA8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349C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6FC2CA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1EE33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8D4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345" w:type="dxa"/>
            <w:vAlign w:val="center"/>
          </w:tcPr>
          <w:p w14:paraId="5CABE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A62C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93E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C75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7993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5CDDE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E8D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FFD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A83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327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95B6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A217E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CAC0A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F257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AF4B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933C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4F8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C18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88EB4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9ED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3A033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BE7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363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EA77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1ED3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75152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CBC8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C64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C4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D0D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23D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C36DB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070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fAMPin</w:t>
            </w:r>
          </w:p>
          <w:p w14:paraId="02D81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0FD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B9E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1FDD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F133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3A451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0696D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076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806E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2A3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95D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F6F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4640E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2F0C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9C32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E092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5F2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B18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8165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EF186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F8B2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omiDEPsin</w:t>
            </w:r>
          </w:p>
          <w:p w14:paraId="1965D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82A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CEB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547A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CF32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57CCE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4" w:type="dxa"/>
            <w:vAlign w:val="center"/>
          </w:tcPr>
          <w:p w14:paraId="6B2D0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E79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4EA1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D87D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5B4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EBA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5</w:t>
            </w:r>
          </w:p>
        </w:tc>
        <w:tc>
          <w:tcPr>
            <w:tcW w:w="600" w:type="dxa"/>
            <w:vAlign w:val="center"/>
          </w:tcPr>
          <w:p w14:paraId="4D345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5</w:t>
            </w:r>
          </w:p>
        </w:tc>
        <w:tc>
          <w:tcPr>
            <w:tcW w:w="600" w:type="dxa"/>
            <w:vAlign w:val="center"/>
          </w:tcPr>
          <w:p w14:paraId="6C826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2E71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71E5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024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120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7393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F835F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B95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arilumab</w:t>
            </w:r>
          </w:p>
          <w:p w14:paraId="7B9C8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F417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59D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ADC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368F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9</w:t>
            </w:r>
          </w:p>
        </w:tc>
        <w:tc>
          <w:tcPr>
            <w:tcW w:w="553" w:type="dxa"/>
            <w:vAlign w:val="center"/>
          </w:tcPr>
          <w:p w14:paraId="5CB98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54C2C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2760" w:type="dxa"/>
            <w:vAlign w:val="center"/>
          </w:tcPr>
          <w:p w14:paraId="4EE6C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345" w:type="dxa"/>
            <w:vAlign w:val="center"/>
          </w:tcPr>
          <w:p w14:paraId="0610A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F10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C09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7B0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1FEA1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2EEC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DED2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373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43B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457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8A22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82BB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DEDF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phosphate</w:t>
            </w:r>
          </w:p>
          <w:p w14:paraId="4C3D2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0F5E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F2C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A74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63E9E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1FFB8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1048E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56C7B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45CD1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1F4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3C1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3DE4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22C6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7D3E2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3C55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506C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FD2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06D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72CA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8A4C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06BD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thiosulfate</w:t>
            </w:r>
          </w:p>
          <w:p w14:paraId="73CAE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B467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8FAD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948F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F4957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4</w:t>
            </w:r>
          </w:p>
        </w:tc>
        <w:tc>
          <w:tcPr>
            <w:tcW w:w="553" w:type="dxa"/>
            <w:vMerge w:val="restart"/>
            <w:vAlign w:val="center"/>
          </w:tcPr>
          <w:p w14:paraId="3BAA2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554" w:type="dxa"/>
            <w:vMerge w:val="restart"/>
            <w:vAlign w:val="center"/>
          </w:tcPr>
          <w:p w14:paraId="08A99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CA2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200 mL (0.125 gram / mL)</w:t>
            </w:r>
          </w:p>
        </w:tc>
        <w:tc>
          <w:tcPr>
            <w:tcW w:w="345" w:type="dxa"/>
            <w:vAlign w:val="center"/>
          </w:tcPr>
          <w:p w14:paraId="7E48B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E46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824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8106B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8FD0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0E786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B79F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E3F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F8D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C9C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4079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AB544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E981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38E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EFC4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F5A75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6B2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C79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4451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50C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8510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D24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2A6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7A04D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6D889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5C0F8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B8AE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0D0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E77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4AB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3017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93C3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0F1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trovimab</w:t>
            </w:r>
          </w:p>
          <w:p w14:paraId="48032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670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D0B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1B0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4F6E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1E4C5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72641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2</w:t>
            </w:r>
          </w:p>
        </w:tc>
        <w:tc>
          <w:tcPr>
            <w:tcW w:w="2760" w:type="dxa"/>
            <w:vAlign w:val="center"/>
          </w:tcPr>
          <w:p w14:paraId="03C96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8 mL (4.6296 mg / mL)</w:t>
            </w:r>
          </w:p>
        </w:tc>
        <w:tc>
          <w:tcPr>
            <w:tcW w:w="345" w:type="dxa"/>
            <w:vAlign w:val="center"/>
          </w:tcPr>
          <w:p w14:paraId="5FB01D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7B3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CC6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9DDC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2D1BD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FB2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214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7E6D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556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FB8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CDE1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258CDB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2B45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acrolimus</w:t>
            </w:r>
          </w:p>
          <w:p w14:paraId="5C3E7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4553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B29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A50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3488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70717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4C784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5</w:t>
            </w:r>
          </w:p>
        </w:tc>
        <w:tc>
          <w:tcPr>
            <w:tcW w:w="2760" w:type="dxa"/>
            <w:vAlign w:val="center"/>
          </w:tcPr>
          <w:p w14:paraId="3C74C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910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929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803E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0</w:t>
            </w:r>
          </w:p>
        </w:tc>
        <w:tc>
          <w:tcPr>
            <w:tcW w:w="600" w:type="dxa"/>
            <w:vAlign w:val="center"/>
          </w:tcPr>
          <w:p w14:paraId="42EF6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5</w:t>
            </w:r>
          </w:p>
        </w:tc>
        <w:tc>
          <w:tcPr>
            <w:tcW w:w="600" w:type="dxa"/>
            <w:vAlign w:val="center"/>
          </w:tcPr>
          <w:p w14:paraId="76354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10</w:t>
            </w:r>
          </w:p>
        </w:tc>
        <w:tc>
          <w:tcPr>
            <w:tcW w:w="600" w:type="dxa"/>
            <w:vAlign w:val="center"/>
          </w:tcPr>
          <w:p w14:paraId="75539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236F8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8E7B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4</w:t>
            </w:r>
          </w:p>
        </w:tc>
        <w:tc>
          <w:tcPr>
            <w:tcW w:w="600" w:type="dxa"/>
            <w:vAlign w:val="center"/>
          </w:tcPr>
          <w:p w14:paraId="3BA54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5</w:t>
            </w:r>
          </w:p>
        </w:tc>
        <w:tc>
          <w:tcPr>
            <w:tcW w:w="600" w:type="dxa"/>
            <w:vAlign w:val="center"/>
          </w:tcPr>
          <w:p w14:paraId="4FC7E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</w:t>
            </w:r>
          </w:p>
        </w:tc>
        <w:tc>
          <w:tcPr>
            <w:tcW w:w="1050" w:type="dxa"/>
            <w:vAlign w:val="center"/>
          </w:tcPr>
          <w:p w14:paraId="42508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1988AF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7D4C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dizolid</w:t>
            </w:r>
          </w:p>
          <w:p w14:paraId="29F36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9217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45FD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CD00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36D6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Align w:val="center"/>
          </w:tcPr>
          <w:p w14:paraId="67270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5F7F5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32D88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37637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F8F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772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358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2FDCC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4F94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B0DD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D2CB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6CF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B49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D810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7D21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AF3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mozolomide</w:t>
            </w:r>
          </w:p>
          <w:p w14:paraId="7C480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D10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1F2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6429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36E4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3" w:type="dxa"/>
            <w:vAlign w:val="center"/>
          </w:tcPr>
          <w:p w14:paraId="68F78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7B637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0322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3D7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27D6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50F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457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0EB5E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2B4E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2257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187F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6F1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26B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96FE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CFEF9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7E2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msirolimus</w:t>
            </w:r>
          </w:p>
          <w:p w14:paraId="2F239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49ED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C566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8B5E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5E2F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20027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19E2A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287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3058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24A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29C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50A98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3AB2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30A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D53C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B702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A2A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221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715D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4B7E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C80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eophylline [II]</w:t>
            </w:r>
          </w:p>
          <w:p w14:paraId="40448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FA60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555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636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C74A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330E1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3E6F6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B38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D7F1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DBF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694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7AFC8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43CEB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B8D3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2BCA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9A27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E1B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699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0DD8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0B9D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43EA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</w:t>
            </w:r>
          </w:p>
          <w:p w14:paraId="0288E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97AA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16D9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33AF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77B9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Merge w:val="restart"/>
            <w:vAlign w:val="center"/>
          </w:tcPr>
          <w:p w14:paraId="1AF0A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1E226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617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3D35A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B01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05C4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5AA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1FD5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025F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65B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592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06CF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4FC5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B62A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3543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2A38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D09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8EFB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FA08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D2BB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06F0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EB80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38B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345" w:type="dxa"/>
            <w:vAlign w:val="center"/>
          </w:tcPr>
          <w:p w14:paraId="7F6E2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556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783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9C3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066B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03B8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64DF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6A5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4550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27C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A32A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362AD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77D0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B9A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642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CEAE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FB7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90EF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23B9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DD7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32715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31C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FCD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F5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9615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55ABF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2681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3A6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27A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41C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399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E0894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AE7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hiamine [w/Folic A]</w:t>
            </w:r>
          </w:p>
          <w:p w14:paraId="5EC8C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2BF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C0CE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BA1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F7AB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510D1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ECEC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FB1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272DE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A6E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C7A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BF3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4FFE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189A8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626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0A7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B60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C43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9BE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5D8D0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343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gecycline</w:t>
            </w:r>
          </w:p>
          <w:p w14:paraId="3F873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1D97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E97D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EBD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BB791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6C570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62E3C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75D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F1565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D83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E8B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D2E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1A1B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F7A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C8FA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D5D8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E1A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153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FAFC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4027B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BD2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bramycin</w:t>
            </w:r>
          </w:p>
          <w:p w14:paraId="48CB0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162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3A9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709F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4F47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61601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3DEF0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15BB8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7634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D52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1A7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3D23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18F9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DEE2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425C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8AF5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A6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E3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0478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E7AF1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E567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cilizumab</w:t>
            </w:r>
          </w:p>
          <w:p w14:paraId="65F2D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243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A95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CE70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7383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325D7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46544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E63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155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D67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B6D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917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B21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4B75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E70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FC6B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983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5A1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2D6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C9CD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DA28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potecan</w:t>
            </w:r>
          </w:p>
          <w:p w14:paraId="6F69A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Daily</w:t>
            </w:r>
          </w:p>
        </w:tc>
        <w:tc>
          <w:tcPr>
            <w:tcW w:w="365" w:type="dxa"/>
            <w:vAlign w:val="center"/>
          </w:tcPr>
          <w:p w14:paraId="43278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DF57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F15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22C4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3" w:type="dxa"/>
            <w:vAlign w:val="center"/>
          </w:tcPr>
          <w:p w14:paraId="3857B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4" w:type="dxa"/>
            <w:vAlign w:val="center"/>
          </w:tcPr>
          <w:p w14:paraId="194AA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9A6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D08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376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5EB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15F47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F39B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F1D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D587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59C0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D38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163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4BD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B2C27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E9E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potecan</w:t>
            </w:r>
          </w:p>
          <w:p w14:paraId="62EE1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62F33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764D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E9C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A6B9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2C3D6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Align w:val="center"/>
          </w:tcPr>
          <w:p w14:paraId="49FF56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97C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0411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BB7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226F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116D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55A6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A40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9DEE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687E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C62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4AE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CEB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21D0B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FA4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bectedin</w:t>
            </w:r>
          </w:p>
          <w:p w14:paraId="27298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822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A60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0BAE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D745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553" w:type="dxa"/>
            <w:vAlign w:val="center"/>
          </w:tcPr>
          <w:p w14:paraId="7440E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</w:t>
            </w:r>
          </w:p>
        </w:tc>
        <w:tc>
          <w:tcPr>
            <w:tcW w:w="554" w:type="dxa"/>
            <w:vAlign w:val="center"/>
          </w:tcPr>
          <w:p w14:paraId="7904F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</w:t>
            </w:r>
          </w:p>
        </w:tc>
        <w:tc>
          <w:tcPr>
            <w:tcW w:w="2760" w:type="dxa"/>
            <w:vAlign w:val="center"/>
          </w:tcPr>
          <w:p w14:paraId="4DB85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2EB1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030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85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5DE20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5</w:t>
            </w:r>
          </w:p>
        </w:tc>
        <w:tc>
          <w:tcPr>
            <w:tcW w:w="600" w:type="dxa"/>
            <w:vAlign w:val="center"/>
          </w:tcPr>
          <w:p w14:paraId="44578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5</w:t>
            </w:r>
          </w:p>
        </w:tc>
        <w:tc>
          <w:tcPr>
            <w:tcW w:w="600" w:type="dxa"/>
            <w:vAlign w:val="center"/>
          </w:tcPr>
          <w:p w14:paraId="6DA89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81B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40A8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024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9D0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EB8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CCCF5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F4F9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nexamic</w:t>
            </w:r>
          </w:p>
          <w:p w14:paraId="2A5A3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274D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77D6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16D7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074DF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5EB70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554" w:type="dxa"/>
            <w:vMerge w:val="restart"/>
            <w:vAlign w:val="center"/>
          </w:tcPr>
          <w:p w14:paraId="2EFF0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CDE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3AD60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EDB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E16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2294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5ACB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CF8BC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D5CE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4EA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87D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240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8B89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B9AB4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DE013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529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F4F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87DB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3CC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A281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14F0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80C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27D78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7F8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5E9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F1AD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2F7A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31D6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44A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4C2E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5C1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1D5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DED1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A098C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8FD1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82E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6043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BC3C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62A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E60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6AFC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BFF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C603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752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D2A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D8D5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2329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914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E1E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8C53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246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4E4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7CE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79CA0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B586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stuzumab</w:t>
            </w:r>
          </w:p>
          <w:p w14:paraId="18CAA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2 weeks</w:t>
            </w:r>
          </w:p>
        </w:tc>
        <w:tc>
          <w:tcPr>
            <w:tcW w:w="365" w:type="dxa"/>
            <w:vAlign w:val="center"/>
          </w:tcPr>
          <w:p w14:paraId="310B2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3825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9372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5A50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37F68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9</w:t>
            </w:r>
          </w:p>
        </w:tc>
        <w:tc>
          <w:tcPr>
            <w:tcW w:w="554" w:type="dxa"/>
            <w:vAlign w:val="center"/>
          </w:tcPr>
          <w:p w14:paraId="08480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12E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66B9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F93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32D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6B9D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3810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80C9D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07A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B03E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883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D00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FBBE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6AFC4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EB65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stuzumab</w:t>
            </w:r>
          </w:p>
          <w:p w14:paraId="33E0B4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3 weeks</w:t>
            </w:r>
          </w:p>
        </w:tc>
        <w:tc>
          <w:tcPr>
            <w:tcW w:w="365" w:type="dxa"/>
            <w:vAlign w:val="center"/>
          </w:tcPr>
          <w:p w14:paraId="4E6D5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7E6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911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9A5E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3" w:type="dxa"/>
            <w:vAlign w:val="center"/>
          </w:tcPr>
          <w:p w14:paraId="5D7DB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</w:t>
            </w:r>
          </w:p>
        </w:tc>
        <w:tc>
          <w:tcPr>
            <w:tcW w:w="554" w:type="dxa"/>
            <w:vAlign w:val="center"/>
          </w:tcPr>
          <w:p w14:paraId="3AFC4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626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D52F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FE7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8F8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4C2B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CDCB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9988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7C1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58FE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F38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C18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A061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C1CD4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01681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stuzumab</w:t>
            </w:r>
          </w:p>
          <w:p w14:paraId="6A85C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29489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6E3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55F8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32E6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9</w:t>
            </w:r>
          </w:p>
        </w:tc>
        <w:tc>
          <w:tcPr>
            <w:tcW w:w="553" w:type="dxa"/>
            <w:vAlign w:val="center"/>
          </w:tcPr>
          <w:p w14:paraId="66F06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Align w:val="center"/>
          </w:tcPr>
          <w:p w14:paraId="30530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D60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9655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ED0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EE71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6886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A808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FAAB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EB32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107A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E3C1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8DB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FC38D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9C2EA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073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proate sodium</w:t>
            </w:r>
          </w:p>
          <w:p w14:paraId="344DB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581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39F0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7863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1F54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AA1A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58B2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2760" w:type="dxa"/>
            <w:vAlign w:val="center"/>
          </w:tcPr>
          <w:p w14:paraId="46A37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657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CA9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BEC2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3E420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5A0AC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013D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556E3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150F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902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9F2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0D44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06909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59897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59EEB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5AF6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4A50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A7A5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2920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66B27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Merge w:val="restart"/>
            <w:vAlign w:val="center"/>
          </w:tcPr>
          <w:p w14:paraId="66E0E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E5F3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052AC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7EB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5D7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5D8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87CF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CDEB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6A1B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5A19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11D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865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2F51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293CE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89A1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7BC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C350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A5F0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F4C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238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0A84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FDEF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2FC9E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424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99D3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55E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CFE9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DB3B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1D2A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999A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01A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FD7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2C1D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DF78E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B600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E387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AF9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A6C8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E1C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64C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2A26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5FC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00 mL (5 mg / mL)</w:t>
            </w:r>
          </w:p>
        </w:tc>
        <w:tc>
          <w:tcPr>
            <w:tcW w:w="345" w:type="dxa"/>
            <w:vAlign w:val="center"/>
          </w:tcPr>
          <w:p w14:paraId="41CBD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B13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07A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2C2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9CC3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AA49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7225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6D9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EC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4BD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6EC9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86F96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D26B8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7C6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6AC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4D1C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7A5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DAC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289F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DE9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250 mL (5 mg / mL)</w:t>
            </w:r>
          </w:p>
        </w:tc>
        <w:tc>
          <w:tcPr>
            <w:tcW w:w="345" w:type="dxa"/>
            <w:vAlign w:val="center"/>
          </w:tcPr>
          <w:p w14:paraId="42E2E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B4A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A53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723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6BC0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7B99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545D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73A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B48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05F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7CE1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1213D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BE205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FFE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D26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1317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057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540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4D42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F2A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1FC71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4F6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902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C7C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CA7E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00A1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D698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427B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D8A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DFC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EB8A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4D916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3433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4973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EA0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8F1B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CE68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320D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D7F67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A3F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750 mg / 250 mL (7 mg / mL)</w:t>
            </w:r>
          </w:p>
        </w:tc>
        <w:tc>
          <w:tcPr>
            <w:tcW w:w="345" w:type="dxa"/>
            <w:vAlign w:val="center"/>
          </w:tcPr>
          <w:p w14:paraId="5C164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64A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EA8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3FB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4E99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0C01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3CAC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512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8A6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5F0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157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825D0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7456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8F0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F7B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1431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6408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1CE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07CD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86B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345" w:type="dxa"/>
            <w:vAlign w:val="center"/>
          </w:tcPr>
          <w:p w14:paraId="7F459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0A8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3E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9CA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52B35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62D9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D3CE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3EC44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FD6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22D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5736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24DE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DAF5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21A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3A0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BCDF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86E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11B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AB5C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66B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 mg / 250 mL (9 mg / mL)</w:t>
            </w:r>
          </w:p>
        </w:tc>
        <w:tc>
          <w:tcPr>
            <w:tcW w:w="345" w:type="dxa"/>
            <w:vAlign w:val="center"/>
          </w:tcPr>
          <w:p w14:paraId="5E800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EFF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F61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09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49AB7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2A8BD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E82A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622C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6D7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AED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8F61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ED35F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5703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FC2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CC51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F778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1C5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76D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C195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712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345" w:type="dxa"/>
            <w:vAlign w:val="center"/>
          </w:tcPr>
          <w:p w14:paraId="773C3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47E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71A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F62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66B2D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6F33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6ABCE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B5A1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6FA8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9AC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44C5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8CE66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13D7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A3EF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E93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8CA6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E58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BE8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B006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449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 mg / 500 mL (6 mg / mL)</w:t>
            </w:r>
          </w:p>
        </w:tc>
        <w:tc>
          <w:tcPr>
            <w:tcW w:w="345" w:type="dxa"/>
            <w:vAlign w:val="center"/>
          </w:tcPr>
          <w:p w14:paraId="240CA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830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888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CFA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293C5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BFA9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87F7F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5CE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2B7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D07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EBD8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C368D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13EA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oriconazole</w:t>
            </w:r>
          </w:p>
          <w:p w14:paraId="2C5CD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BDC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EDD6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499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8E4A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27F25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184C6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0DD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D177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603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FF0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B0C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328A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198B8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D7A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6817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3C7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4B2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6A89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</w:tr>
      <w:tr w:rsidR="00AD390D" w14:paraId="37572A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3D76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iv-aflibercept</w:t>
            </w:r>
          </w:p>
          <w:p w14:paraId="59612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F5D6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A2E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066F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A1D2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6AE39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372FB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732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0FF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AD8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4B3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D04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C7C1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FE71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0A38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CBA0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BBD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635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0910A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C6BC8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6135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ledronic [Zometa]</w:t>
            </w:r>
          </w:p>
          <w:p w14:paraId="4FE12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C8AC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25E8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F872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F51C0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Merge w:val="restart"/>
            <w:vAlign w:val="center"/>
          </w:tcPr>
          <w:p w14:paraId="3E5EE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5AC6C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B47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100 mL (0.03 mg / mL)</w:t>
            </w:r>
          </w:p>
        </w:tc>
        <w:tc>
          <w:tcPr>
            <w:tcW w:w="345" w:type="dxa"/>
            <w:vAlign w:val="center"/>
          </w:tcPr>
          <w:p w14:paraId="0153D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012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61E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43D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7D8D1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902A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6057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B9C2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036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6B6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89EB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D1D7F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E09E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C22C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E39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169F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47C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FBD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D58D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75E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 mg / 100 mL (0.033 mg / mL)</w:t>
            </w:r>
          </w:p>
        </w:tc>
        <w:tc>
          <w:tcPr>
            <w:tcW w:w="345" w:type="dxa"/>
            <w:vAlign w:val="center"/>
          </w:tcPr>
          <w:p w14:paraId="6D8DF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CCF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D9E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5AFB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5013E2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EA7E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0123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6CB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C2C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890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1E1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CCEF1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FC2B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BED3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A2C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0700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C6B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5798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26C1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8DB9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 mg / 100 mL (0.035 mg / mL)</w:t>
            </w:r>
          </w:p>
        </w:tc>
        <w:tc>
          <w:tcPr>
            <w:tcW w:w="345" w:type="dxa"/>
            <w:vAlign w:val="center"/>
          </w:tcPr>
          <w:p w14:paraId="3BDAE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7DEC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74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429E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665B2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2F8E2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1263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2E10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D3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DB6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E3F4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01CFE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A1D8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94DB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A74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D21C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ECF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116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313E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7D2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345" w:type="dxa"/>
            <w:vAlign w:val="center"/>
          </w:tcPr>
          <w:p w14:paraId="56358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ED14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607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7F15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1E6C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DADF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6F430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EF4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10E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BD05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986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436616D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3E862E90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08D784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3CB50D99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ONCOLOGY</w:t>
            </w:r>
          </w:p>
        </w:tc>
      </w:tr>
      <w:tr w:rsidR="00AD390D" w14:paraId="17CC37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4F0D39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49601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070549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70E066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6BC051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4C05DB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180ECE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108898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634EE6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4FBF5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310D6A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6AC463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B1E58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6285B5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544A8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65F531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A6F28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657D6E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EE8F5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B2770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03125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1211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E109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E559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5C6C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5247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26EC7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BAC88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A242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Bolus Fluid</w:t>
            </w:r>
          </w:p>
        </w:tc>
        <w:tc>
          <w:tcPr>
            <w:tcW w:w="1100" w:type="dxa"/>
          </w:tcPr>
          <w:p w14:paraId="58723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1ABC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580D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B180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0" w:type="dxa"/>
          </w:tcPr>
          <w:p w14:paraId="42CE1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77814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6155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D2B74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4FE0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Flush Fluid</w:t>
            </w:r>
          </w:p>
        </w:tc>
        <w:tc>
          <w:tcPr>
            <w:tcW w:w="1100" w:type="dxa"/>
          </w:tcPr>
          <w:p w14:paraId="308E2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8392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4654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BF1F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6B944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0" w:type="dxa"/>
          </w:tcPr>
          <w:p w14:paraId="3326AF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E2CF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161B9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7317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KVO Fluid</w:t>
            </w:r>
          </w:p>
        </w:tc>
        <w:tc>
          <w:tcPr>
            <w:tcW w:w="1100" w:type="dxa"/>
          </w:tcPr>
          <w:p w14:paraId="60C8A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D7DE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2293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2DE9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5F90F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0" w:type="dxa"/>
          </w:tcPr>
          <w:p w14:paraId="5707B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D2E3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9352A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D239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Additive</w:t>
            </w:r>
          </w:p>
        </w:tc>
        <w:tc>
          <w:tcPr>
            <w:tcW w:w="1100" w:type="dxa"/>
          </w:tcPr>
          <w:p w14:paraId="48696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E49B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C300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945E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978B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1827E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ECB5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97DEE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7A43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10mEq/L</w:t>
            </w:r>
          </w:p>
        </w:tc>
        <w:tc>
          <w:tcPr>
            <w:tcW w:w="1100" w:type="dxa"/>
          </w:tcPr>
          <w:p w14:paraId="31E72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CBAC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4608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71CA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05474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30F3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9825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3310A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F40B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20mEq/L</w:t>
            </w:r>
          </w:p>
        </w:tc>
        <w:tc>
          <w:tcPr>
            <w:tcW w:w="1100" w:type="dxa"/>
          </w:tcPr>
          <w:p w14:paraId="6068D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0732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BF6E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AEE6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8185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28F14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BEC4C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C7B15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B65A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30mEq/L</w:t>
            </w:r>
          </w:p>
        </w:tc>
        <w:tc>
          <w:tcPr>
            <w:tcW w:w="1100" w:type="dxa"/>
          </w:tcPr>
          <w:p w14:paraId="152E5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EF6E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0D672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DEA99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BFDA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0D9D1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F8BA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D8536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9033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40mEq/L</w:t>
            </w:r>
          </w:p>
        </w:tc>
        <w:tc>
          <w:tcPr>
            <w:tcW w:w="1100" w:type="dxa"/>
          </w:tcPr>
          <w:p w14:paraId="3B19E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B749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2DF7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326C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0A91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72707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1925" w:type="dxa"/>
          </w:tcPr>
          <w:p w14:paraId="5EC31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23B81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A878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80mEq/L</w:t>
            </w:r>
          </w:p>
        </w:tc>
        <w:tc>
          <w:tcPr>
            <w:tcW w:w="1100" w:type="dxa"/>
          </w:tcPr>
          <w:p w14:paraId="3D0A7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49C9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562E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E330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57189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0" w:type="dxa"/>
          </w:tcPr>
          <w:p w14:paraId="657B4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1925" w:type="dxa"/>
          </w:tcPr>
          <w:p w14:paraId="4578B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57183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FEAD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Acetat</w:t>
            </w:r>
          </w:p>
        </w:tc>
        <w:tc>
          <w:tcPr>
            <w:tcW w:w="1100" w:type="dxa"/>
          </w:tcPr>
          <w:p w14:paraId="7038E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1BC1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7F3B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C2FF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782C7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5C6E6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11D07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B686F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ED66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Bicarb</w:t>
            </w:r>
          </w:p>
        </w:tc>
        <w:tc>
          <w:tcPr>
            <w:tcW w:w="1100" w:type="dxa"/>
          </w:tcPr>
          <w:p w14:paraId="326B6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E79C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03C4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2A8E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4496D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699EE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0F5F7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BC83C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0959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PRBCs)</w:t>
            </w:r>
          </w:p>
        </w:tc>
        <w:tc>
          <w:tcPr>
            <w:tcW w:w="1100" w:type="dxa"/>
          </w:tcPr>
          <w:p w14:paraId="16DD5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4EE4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4B34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C77A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450574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7D419A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8C72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77D20D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BB44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whole)</w:t>
            </w:r>
          </w:p>
        </w:tc>
        <w:tc>
          <w:tcPr>
            <w:tcW w:w="1100" w:type="dxa"/>
          </w:tcPr>
          <w:p w14:paraId="4DB74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0C62B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1F93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0B6C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4E39F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0CAD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1C0A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06A3CE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0616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Product</w:t>
            </w:r>
          </w:p>
        </w:tc>
        <w:tc>
          <w:tcPr>
            <w:tcW w:w="1100" w:type="dxa"/>
          </w:tcPr>
          <w:p w14:paraId="44424C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E87B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7F72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FAD9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2B8E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A00F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1D5E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40380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5383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an-40</w:t>
            </w:r>
          </w:p>
        </w:tc>
        <w:tc>
          <w:tcPr>
            <w:tcW w:w="1100" w:type="dxa"/>
          </w:tcPr>
          <w:p w14:paraId="680C1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227A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659B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A900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0" w:type="dxa"/>
          </w:tcPr>
          <w:p w14:paraId="73BFA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0" w:type="dxa"/>
          </w:tcPr>
          <w:p w14:paraId="1A925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C794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B08B3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56FB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ose 10%</w:t>
            </w:r>
          </w:p>
        </w:tc>
        <w:tc>
          <w:tcPr>
            <w:tcW w:w="1100" w:type="dxa"/>
          </w:tcPr>
          <w:p w14:paraId="4AD2A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DF96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5117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B13A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3BB91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45FC1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2A5B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9C2DA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7CEF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59BE7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9E8F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956A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B9EC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0" w:type="dxa"/>
          </w:tcPr>
          <w:p w14:paraId="65C4F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50B47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6CA4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0E405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342D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etastarch 6 %</w:t>
            </w:r>
          </w:p>
        </w:tc>
        <w:tc>
          <w:tcPr>
            <w:tcW w:w="1100" w:type="dxa"/>
          </w:tcPr>
          <w:p w14:paraId="06D18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F08D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0D42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68CC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429DC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AF99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1925" w:type="dxa"/>
          </w:tcPr>
          <w:p w14:paraId="135DCF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B82CA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6B84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10%</w:t>
            </w:r>
          </w:p>
        </w:tc>
        <w:tc>
          <w:tcPr>
            <w:tcW w:w="1100" w:type="dxa"/>
          </w:tcPr>
          <w:p w14:paraId="36EA8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E50C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C903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34FF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4EFD3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0" w:type="dxa"/>
          </w:tcPr>
          <w:p w14:paraId="63531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5C9D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13810C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39C1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pid Emulsion 20%</w:t>
            </w:r>
          </w:p>
        </w:tc>
        <w:tc>
          <w:tcPr>
            <w:tcW w:w="1100" w:type="dxa"/>
          </w:tcPr>
          <w:p w14:paraId="25E93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FEF0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0387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0991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6C58A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0" w:type="dxa"/>
          </w:tcPr>
          <w:p w14:paraId="206EE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97FB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</w:tr>
      <w:tr w:rsidR="00AD390D" w14:paraId="13ECAB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8BA0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latelets</w:t>
            </w:r>
          </w:p>
        </w:tc>
        <w:tc>
          <w:tcPr>
            <w:tcW w:w="1100" w:type="dxa"/>
          </w:tcPr>
          <w:p w14:paraId="736E3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63F1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D405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76C2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1BF0E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04B92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DDF8B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704537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97384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PN</w:t>
            </w:r>
          </w:p>
        </w:tc>
        <w:tc>
          <w:tcPr>
            <w:tcW w:w="1100" w:type="dxa"/>
          </w:tcPr>
          <w:p w14:paraId="5FB4E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B17C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9F55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47BF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534BE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22DC7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DF66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PN</w:t>
            </w:r>
          </w:p>
        </w:tc>
      </w:tr>
      <w:tr w:rsidR="00AD390D" w14:paraId="375483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A67C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aline Flush 10 mL</w:t>
            </w:r>
          </w:p>
        </w:tc>
        <w:tc>
          <w:tcPr>
            <w:tcW w:w="1100" w:type="dxa"/>
          </w:tcPr>
          <w:p w14:paraId="6979B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DB59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ADFE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B3F8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F2FA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2864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3C27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ECF5C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0350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</w:t>
            </w:r>
          </w:p>
        </w:tc>
        <w:tc>
          <w:tcPr>
            <w:tcW w:w="1100" w:type="dxa"/>
          </w:tcPr>
          <w:p w14:paraId="4CD56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2252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61C8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08CA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4FB1D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75B44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0B0E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  <w:tr w:rsidR="00AD390D" w14:paraId="400E3B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4199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PN-Cyclic</w:t>
            </w:r>
          </w:p>
        </w:tc>
        <w:tc>
          <w:tcPr>
            <w:tcW w:w="1100" w:type="dxa"/>
          </w:tcPr>
          <w:p w14:paraId="55A38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D7B2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816B8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AB64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0" w:type="dxa"/>
          </w:tcPr>
          <w:p w14:paraId="5CF0F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75</w:t>
            </w:r>
          </w:p>
        </w:tc>
        <w:tc>
          <w:tcPr>
            <w:tcW w:w="550" w:type="dxa"/>
          </w:tcPr>
          <w:p w14:paraId="22A1C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2BE0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</w:tr>
    </w:tbl>
    <w:p w14:paraId="7D1101A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1079F9F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1334DC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3276D0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1206AC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6E03C0E0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210B49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49065A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13D5F437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 Only</w:t>
            </w:r>
          </w:p>
        </w:tc>
      </w:tr>
      <w:tr w:rsidR="00AD390D" w14:paraId="003E90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2527129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670028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0C1AEE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33049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7B2A4E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212361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6553B3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7131E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138868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ECA91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E8F68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7E9970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F8973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373393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50A0AA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631D8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C3808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0C9A0E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D35AE5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F6E86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E1DE0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B37E0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9B561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7E58A7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A1274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211744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4AE71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0333D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777EB7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534D43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D2DC3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13BE3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01A26D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F4179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DEDA6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11382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471A8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376A9B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0FE55D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</w:t>
            </w:r>
          </w:p>
        </w:tc>
      </w:tr>
      <w:tr w:rsidR="00AD390D" w14:paraId="21F8BB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FBDAA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7A5122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5ADFA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4E79BF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2FB4F9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CC265B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58C53E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75139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E46D0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5DB970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E2297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0272A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798821D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686CD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2C796B9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9218D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48E6DA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2071B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15AFB9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1705E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EEEE3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D902A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EB093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47209A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9110F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B4F39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095B71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  <w:vAlign w:val="center"/>
          </w:tcPr>
          <w:p w14:paraId="14195B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BC8A5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B747F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4F4053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1C54B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38F639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B7B40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E7D285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22809D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B22E9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825" w:type="dxa"/>
            <w:gridSpan w:val="2"/>
            <w:vAlign w:val="center"/>
          </w:tcPr>
          <w:p w14:paraId="457073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vAlign w:val="center"/>
          </w:tcPr>
          <w:p w14:paraId="061C411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4FAAC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83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1FAE44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4267596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59C2BD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11DCAC1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655D29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1EF1AA13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81653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4B9007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6F8F3E7D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cg / 50 mL (10 mcg / mL)</w:t>
            </w:r>
          </w:p>
        </w:tc>
      </w:tr>
      <w:tr w:rsidR="00AD390D" w14:paraId="4DFA76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420D5F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entaNYL PCA10mcg/ml</w:t>
            </w:r>
          </w:p>
          <w:p w14:paraId="1612A9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64F2B4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E1E6B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1C97AE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021B91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76B341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5D922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60162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022EED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701E1D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4E53858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753719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5DCB2B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564DCF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BC4ED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D6498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774007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E79D2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28E05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D6CF0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75410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F1B5D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57DAD61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154078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0FB076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FBE94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4D434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2865B2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607AA2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4B354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CDD6B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457296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81697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gridSpan w:val="2"/>
            <w:vAlign w:val="center"/>
          </w:tcPr>
          <w:p w14:paraId="75B0FA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vAlign w:val="center"/>
          </w:tcPr>
          <w:p w14:paraId="219613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825" w:type="dxa"/>
            <w:gridSpan w:val="2"/>
            <w:vAlign w:val="center"/>
          </w:tcPr>
          <w:p w14:paraId="157A26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0A29A1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A1BB9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cg</w:t>
            </w:r>
          </w:p>
        </w:tc>
      </w:tr>
      <w:tr w:rsidR="00AD390D" w14:paraId="0910BA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EB5C0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D9D2C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1C1B8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2FDFD7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825" w:type="dxa"/>
            <w:vAlign w:val="center"/>
          </w:tcPr>
          <w:p w14:paraId="395F0C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0E7651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6C335A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5DD58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1BF18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7B2E4A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9E23B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7210C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9FB70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E0BE9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7A0714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7CB5CF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0AEFCF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7AADF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715CC1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E861B6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9D6B3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CB161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BFD60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525E69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67DE5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CEA68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37AE46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33DC21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1EFDA3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036455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3B4248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8E944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27ECE7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08134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6D552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20DCA5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BBF21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825" w:type="dxa"/>
            <w:gridSpan w:val="2"/>
            <w:vAlign w:val="center"/>
          </w:tcPr>
          <w:p w14:paraId="7E787F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825" w:type="dxa"/>
            <w:vAlign w:val="center"/>
          </w:tcPr>
          <w:p w14:paraId="6FCB2B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825" w:type="dxa"/>
            <w:gridSpan w:val="2"/>
            <w:vAlign w:val="center"/>
          </w:tcPr>
          <w:p w14:paraId="604B9D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4FF837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77C8C0F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03CC49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6BA068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2DB184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4F299CE9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A7566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54FC07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63AAE21E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cg / 50 mL (50 mcg / mL)</w:t>
            </w:r>
          </w:p>
        </w:tc>
      </w:tr>
      <w:tr w:rsidR="00AD390D" w14:paraId="5081E2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0E2C30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entaNYL PCA50mcg/mL</w:t>
            </w:r>
          </w:p>
          <w:p w14:paraId="503CF6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4DD070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A7C1C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21D522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088970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1BBAF9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6F1271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31AB7A3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6ABA5E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266973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369075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EEB4C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03D959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4457789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4FBED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ADA44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7289B9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89797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5A9B9D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F01CA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22BA6C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4E6E8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096433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410C7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2BD5C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58ED3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336421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236FC4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11E478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75773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FD31F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71795A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79FAF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241796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825" w:type="dxa"/>
            <w:vAlign w:val="center"/>
          </w:tcPr>
          <w:p w14:paraId="37EE94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825" w:type="dxa"/>
            <w:gridSpan w:val="2"/>
            <w:vAlign w:val="center"/>
          </w:tcPr>
          <w:p w14:paraId="56B8E6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0E6846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5173177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cg</w:t>
            </w:r>
          </w:p>
        </w:tc>
      </w:tr>
      <w:tr w:rsidR="00AD390D" w14:paraId="76163E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0E70A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3A9645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1EE35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gridSpan w:val="2"/>
            <w:vAlign w:val="center"/>
          </w:tcPr>
          <w:p w14:paraId="1A82A0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825" w:type="dxa"/>
            <w:vAlign w:val="center"/>
          </w:tcPr>
          <w:p w14:paraId="204DAB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825" w:type="dxa"/>
            <w:gridSpan w:val="2"/>
            <w:vAlign w:val="center"/>
          </w:tcPr>
          <w:p w14:paraId="5EB576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27E65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31550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E6B7A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0C3EA6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A8352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B06AD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A2F8A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CD74B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A6B27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BCAED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50BFD3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3BA03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321B1F1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58581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DBAE1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55AEF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CB506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17CA8E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5D8A6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A3467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7768FF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121EAC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3DD697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6C90EA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0E8E53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0536CE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2291FE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B67D3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7373BA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39CA2D8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C40E1C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gridSpan w:val="2"/>
            <w:vAlign w:val="center"/>
          </w:tcPr>
          <w:p w14:paraId="0021FA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800</w:t>
            </w:r>
          </w:p>
        </w:tc>
        <w:tc>
          <w:tcPr>
            <w:tcW w:w="825" w:type="dxa"/>
            <w:vAlign w:val="center"/>
          </w:tcPr>
          <w:p w14:paraId="32982D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825" w:type="dxa"/>
            <w:gridSpan w:val="2"/>
            <w:vAlign w:val="center"/>
          </w:tcPr>
          <w:p w14:paraId="132115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74FCC9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69242D7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7B847C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2BF1EF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71D18F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24A7B90C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172D6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3DA38C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46637D7A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151AC8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0F784E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 1mg/mL</w:t>
            </w:r>
          </w:p>
          <w:p w14:paraId="155CA8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1EC8B6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160B4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3F7B1B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70E78F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7E7602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1042CB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6D9893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464FFB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45F79D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4759B6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57BB93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52252C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771D9E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4286C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579925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23F0308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081AC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19BD59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02054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434EFA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7DA68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20F3A2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3DB263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7FB0AE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3816D2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5EA31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30D665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2C0699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7F3D2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DE923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23F0F7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E5088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229A45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1355ED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628687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DFA8E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04311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0CF007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FDFAA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02A68C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4A6F85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33547E9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vAlign w:val="center"/>
          </w:tcPr>
          <w:p w14:paraId="4B8857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825" w:type="dxa"/>
            <w:gridSpan w:val="2"/>
            <w:vAlign w:val="center"/>
          </w:tcPr>
          <w:p w14:paraId="4883F1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08D275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05611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F4B74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3CCEEE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99D58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44FD0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50116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5C645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275E9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007B2C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592234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50DAA7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6F63FA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99D72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583963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2C9CC0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49D74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777EDE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5FC11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03BF2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66E1D4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00A874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5990A8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1D8CC6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3CAB13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0A2098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1F9A1A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F4C8D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22A61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0EEE39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43292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825" w:type="dxa"/>
            <w:gridSpan w:val="2"/>
            <w:vAlign w:val="center"/>
          </w:tcPr>
          <w:p w14:paraId="03251D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41DA2D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6A1D37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7DF446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56E6B49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469E8A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6BAC28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7B7327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4B440D4C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CBEF1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144C53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4F2FE50E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50 mL (0.2 mg / mL)</w:t>
            </w:r>
          </w:p>
        </w:tc>
      </w:tr>
      <w:tr w:rsidR="00AD390D" w14:paraId="7F4C53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0BAEC7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PCA0.2mg/mL</w:t>
            </w:r>
          </w:p>
          <w:p w14:paraId="4B221A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765A3F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722B2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2E333D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7ECD80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2CD3EB6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8F9C2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0974A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6839D4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929A5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6DD1D8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266B1D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766085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6FF013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901D9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D9A05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68C443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C65C2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76EA5D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81E9F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69D22E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F52BD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64479A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A0B12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05DB2C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455D1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2B5FE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1885CC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600208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6111E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708CE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57F1E8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66DD3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825" w:type="dxa"/>
            <w:gridSpan w:val="2"/>
            <w:vAlign w:val="center"/>
          </w:tcPr>
          <w:p w14:paraId="6E5770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vAlign w:val="center"/>
          </w:tcPr>
          <w:p w14:paraId="2B7CFB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gridSpan w:val="2"/>
            <w:vAlign w:val="center"/>
          </w:tcPr>
          <w:p w14:paraId="74BD54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1E70D9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6A51FA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51B6C2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9DBC6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3F66B7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2A74E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825" w:type="dxa"/>
            <w:gridSpan w:val="2"/>
            <w:vAlign w:val="center"/>
          </w:tcPr>
          <w:p w14:paraId="478ADCA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25" w:type="dxa"/>
            <w:vAlign w:val="center"/>
          </w:tcPr>
          <w:p w14:paraId="354063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gridSpan w:val="2"/>
            <w:vAlign w:val="center"/>
          </w:tcPr>
          <w:p w14:paraId="0232A4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6BDB28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59F9E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B5103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1DEF77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6B8BE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86AFB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3B450C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630384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190DDB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3BC9B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29B711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477DB1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3C06E8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024A6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906C5C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23DEA3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F2163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2EE531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9F2E1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F150B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155EF6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771972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65516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294787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383104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4B98FE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476E34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80076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25D297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1B1803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3426B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825" w:type="dxa"/>
            <w:gridSpan w:val="2"/>
            <w:vAlign w:val="center"/>
          </w:tcPr>
          <w:p w14:paraId="2611844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25" w:type="dxa"/>
            <w:vAlign w:val="center"/>
          </w:tcPr>
          <w:p w14:paraId="090D48C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825" w:type="dxa"/>
            <w:gridSpan w:val="2"/>
            <w:vAlign w:val="center"/>
          </w:tcPr>
          <w:p w14:paraId="5DACE9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4D7C63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4C8C49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73E0F8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252ABE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044AF8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18B53B58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7BB2706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078F7D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26C8E6CC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1 mL (10 mg / mL)</w:t>
            </w:r>
          </w:p>
        </w:tc>
      </w:tr>
      <w:tr w:rsidR="00AD390D" w14:paraId="5B4CD5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4B32D3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YDROmor SC 10mg/mL</w:t>
            </w:r>
          </w:p>
          <w:p w14:paraId="77DB2B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2E21A1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8994F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2DB63D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435F88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42FA7F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1F07930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0A157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A496A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3C8DD3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27E499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07D5BF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2E29DF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176289B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E843F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D7A10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3EDD3F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8D7A00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1323EF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4B87C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48037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5CB73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391C3B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B3179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03FFE9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BA46A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3DA06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4EF1486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1972A72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95D6A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282A0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38570F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EE861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825" w:type="dxa"/>
            <w:gridSpan w:val="2"/>
            <w:vAlign w:val="center"/>
          </w:tcPr>
          <w:p w14:paraId="33ED68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vAlign w:val="center"/>
          </w:tcPr>
          <w:p w14:paraId="35CC57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825" w:type="dxa"/>
            <w:gridSpan w:val="2"/>
            <w:vAlign w:val="center"/>
          </w:tcPr>
          <w:p w14:paraId="7B39F0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8BC241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64C0F3F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3843C7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FD193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62331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1F3574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825" w:type="dxa"/>
            <w:gridSpan w:val="2"/>
            <w:vAlign w:val="center"/>
          </w:tcPr>
          <w:p w14:paraId="60D50D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825" w:type="dxa"/>
            <w:vAlign w:val="center"/>
          </w:tcPr>
          <w:p w14:paraId="6878DA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7F722A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9E4C4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68068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B4494F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311412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A0D6D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20234E1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576A4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38E3F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7334D4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4CC757C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3BD65F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574181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07009D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3DB55F2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21077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7CD82BC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C146F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070DE9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AE5B4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A0A901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72472F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2FFEDD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5F788C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2EC317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0D70D8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3D40324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62D5B09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1180F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93767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7D9BAA1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7D94C3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825" w:type="dxa"/>
            <w:gridSpan w:val="2"/>
            <w:vAlign w:val="center"/>
          </w:tcPr>
          <w:p w14:paraId="464E7AD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4BCAF9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825" w:type="dxa"/>
            <w:gridSpan w:val="2"/>
            <w:vAlign w:val="center"/>
          </w:tcPr>
          <w:p w14:paraId="44D164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3003E9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330BCDE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666FCF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66E7D1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46707B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6A743286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6C340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0B9DD2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4098F15E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</w:tr>
      <w:tr w:rsidR="00AD390D" w14:paraId="360350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643E4A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1mg/mL</w:t>
            </w:r>
          </w:p>
          <w:p w14:paraId="44B032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369610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8A2A1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38423D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602EC9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7E02FE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53F1E3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01B49A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3127ED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6214EA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5773AF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0C2E77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6DA25E9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0912CB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5CF96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3CED30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1082FF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C8DB5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337676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2A963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174C99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0A298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28BAE1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479197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54D377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F91A2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2126C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681034C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50C522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7F727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7DF7F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5423E4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FEF8A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825" w:type="dxa"/>
            <w:gridSpan w:val="2"/>
            <w:vAlign w:val="center"/>
          </w:tcPr>
          <w:p w14:paraId="239E66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0EBD83F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177BAD7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EBB4E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72B8D6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06C7D3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FBAEC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61118DA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9731A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825" w:type="dxa"/>
            <w:gridSpan w:val="2"/>
            <w:vAlign w:val="center"/>
          </w:tcPr>
          <w:p w14:paraId="4FB95A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25" w:type="dxa"/>
            <w:vAlign w:val="center"/>
          </w:tcPr>
          <w:p w14:paraId="14E10E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825" w:type="dxa"/>
            <w:gridSpan w:val="2"/>
            <w:vAlign w:val="center"/>
          </w:tcPr>
          <w:p w14:paraId="1900F7B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52BA7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8A836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B0597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6087FF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C59849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1404C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4AB0903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72995D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09E471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531932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161914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382EA6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70BF20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F40AE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1F65633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0F9CCB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D3D1A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7C1D96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D97AF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B3AF0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7F1681A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1D789F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379E68E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532C38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628F79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35272C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3AE8BC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618AD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F4773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4327A3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2C23F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825" w:type="dxa"/>
            <w:gridSpan w:val="2"/>
            <w:vAlign w:val="center"/>
          </w:tcPr>
          <w:p w14:paraId="51103B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825" w:type="dxa"/>
            <w:vAlign w:val="center"/>
          </w:tcPr>
          <w:p w14:paraId="76BC6F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2</w:t>
            </w:r>
          </w:p>
        </w:tc>
        <w:tc>
          <w:tcPr>
            <w:tcW w:w="825" w:type="dxa"/>
            <w:gridSpan w:val="2"/>
            <w:vAlign w:val="center"/>
          </w:tcPr>
          <w:p w14:paraId="3600A0D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126BC7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BBFD95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550"/>
        <w:gridCol w:w="550"/>
        <w:gridCol w:w="550"/>
        <w:gridCol w:w="275"/>
        <w:gridCol w:w="825"/>
        <w:gridCol w:w="550"/>
        <w:gridCol w:w="275"/>
        <w:gridCol w:w="1375"/>
        <w:gridCol w:w="1650"/>
      </w:tblGrid>
      <w:tr w:rsidR="00AD390D" w14:paraId="748550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9075" w:type="dxa"/>
            <w:gridSpan w:val="10"/>
          </w:tcPr>
          <w:p w14:paraId="5A0107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Drugs - ONCOLOGY</w:t>
            </w:r>
          </w:p>
        </w:tc>
      </w:tr>
      <w:tr w:rsidR="00AD390D" w14:paraId="75239E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9"/>
          <w:tblHeader/>
          <w:tblCellSpacing w:w="0" w:type="dxa"/>
        </w:trPr>
        <w:tc>
          <w:tcPr>
            <w:tcW w:w="2475" w:type="dxa"/>
          </w:tcPr>
          <w:p w14:paraId="39751CBF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CDC96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6600" w:type="dxa"/>
            <w:gridSpan w:val="9"/>
            <w:vMerge w:val="restart"/>
          </w:tcPr>
          <w:p w14:paraId="15938C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:</w:t>
            </w:r>
          </w:p>
          <w:p w14:paraId="5884AE68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</w:tr>
      <w:tr w:rsidR="00AD390D" w14:paraId="188E39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19"/>
          <w:tblHeader/>
          <w:tblCellSpacing w:w="0" w:type="dxa"/>
        </w:trPr>
        <w:tc>
          <w:tcPr>
            <w:tcW w:w="2475" w:type="dxa"/>
          </w:tcPr>
          <w:p w14:paraId="729002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rphine PCA 5 mg/mL</w:t>
            </w:r>
          </w:p>
          <w:p w14:paraId="19B155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0" w:type="dxa"/>
            <w:gridSpan w:val="9"/>
            <w:vMerge/>
          </w:tcPr>
          <w:p w14:paraId="43330D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20C15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 w:val="restart"/>
            <w:vAlign w:val="center"/>
          </w:tcPr>
          <w:p w14:paraId="2347FE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650" w:type="dxa"/>
            <w:gridSpan w:val="3"/>
            <w:vAlign w:val="center"/>
          </w:tcPr>
          <w:p w14:paraId="1C073E4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. Units</w:t>
            </w:r>
          </w:p>
        </w:tc>
        <w:tc>
          <w:tcPr>
            <w:tcW w:w="1650" w:type="dxa"/>
            <w:gridSpan w:val="3"/>
            <w:vAlign w:val="center"/>
          </w:tcPr>
          <w:p w14:paraId="5CED76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 Min</w:t>
            </w:r>
          </w:p>
        </w:tc>
        <w:tc>
          <w:tcPr>
            <w:tcW w:w="1650" w:type="dxa"/>
            <w:gridSpan w:val="2"/>
            <w:vAlign w:val="center"/>
          </w:tcPr>
          <w:p w14:paraId="1CF068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in</w:t>
            </w:r>
          </w:p>
        </w:tc>
        <w:tc>
          <w:tcPr>
            <w:tcW w:w="1650" w:type="dxa"/>
            <w:vAlign w:val="center"/>
          </w:tcPr>
          <w:p w14:paraId="4DF4592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 Max</w:t>
            </w:r>
          </w:p>
        </w:tc>
      </w:tr>
      <w:tr w:rsidR="00AD390D" w14:paraId="50888E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Merge/>
            <w:vAlign w:val="center"/>
          </w:tcPr>
          <w:p w14:paraId="1496AA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3"/>
            <w:vAlign w:val="center"/>
          </w:tcPr>
          <w:p w14:paraId="7320BA4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650" w:type="dxa"/>
            <w:gridSpan w:val="3"/>
            <w:vAlign w:val="center"/>
          </w:tcPr>
          <w:p w14:paraId="4996F0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gridSpan w:val="2"/>
            <w:vAlign w:val="center"/>
          </w:tcPr>
          <w:p w14:paraId="3E8E01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650" w:type="dxa"/>
            <w:vAlign w:val="center"/>
          </w:tcPr>
          <w:p w14:paraId="68E266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33AA0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1DEE7E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550" w:type="dxa"/>
          </w:tcPr>
          <w:p w14:paraId="7F73FE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FF5B1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FA3D9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BEEBE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825" w:type="dxa"/>
            <w:gridSpan w:val="2"/>
          </w:tcPr>
          <w:p w14:paraId="51182D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7A3F2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</w:tcPr>
          <w:p w14:paraId="578F0E2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61ECB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825" w:type="dxa"/>
            <w:gridSpan w:val="2"/>
          </w:tcPr>
          <w:p w14:paraId="0672E0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0014814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3025" w:type="dxa"/>
            <w:gridSpan w:val="2"/>
            <w:vAlign w:val="center"/>
          </w:tcPr>
          <w:p w14:paraId="2DB16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Pause Protocol:</w:t>
            </w:r>
          </w:p>
          <w:p w14:paraId="0AB5F0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  <w:p w14:paraId="00DEED1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ABFE2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B1F3B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Dose</w:t>
            </w:r>
          </w:p>
        </w:tc>
        <w:tc>
          <w:tcPr>
            <w:tcW w:w="550" w:type="dxa"/>
            <w:vAlign w:val="center"/>
          </w:tcPr>
          <w:p w14:paraId="78297E9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6AE9FA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2D3877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825" w:type="dxa"/>
            <w:vAlign w:val="center"/>
          </w:tcPr>
          <w:p w14:paraId="6A55A5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gridSpan w:val="2"/>
            <w:vAlign w:val="center"/>
          </w:tcPr>
          <w:p w14:paraId="72ACFA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711857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osing Units</w:t>
            </w:r>
          </w:p>
          <w:p w14:paraId="4DF493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g</w:t>
            </w:r>
          </w:p>
        </w:tc>
      </w:tr>
      <w:tr w:rsidR="00AD390D" w14:paraId="26B8DD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6E731CF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inuous Dose / h</w:t>
            </w:r>
          </w:p>
        </w:tc>
        <w:tc>
          <w:tcPr>
            <w:tcW w:w="550" w:type="dxa"/>
            <w:vAlign w:val="center"/>
          </w:tcPr>
          <w:p w14:paraId="512ACD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720E20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25" w:type="dxa"/>
            <w:gridSpan w:val="2"/>
            <w:vAlign w:val="center"/>
          </w:tcPr>
          <w:p w14:paraId="22EF56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825" w:type="dxa"/>
            <w:vAlign w:val="center"/>
          </w:tcPr>
          <w:p w14:paraId="52D661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057719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452139F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A78D7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D2654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ose</w:t>
            </w:r>
          </w:p>
        </w:tc>
        <w:tc>
          <w:tcPr>
            <w:tcW w:w="550" w:type="dxa"/>
            <w:vAlign w:val="center"/>
          </w:tcPr>
          <w:p w14:paraId="6285251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28EDCF9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6415F3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54EFBE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0C7544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 w:val="restart"/>
            <w:vAlign w:val="center"/>
          </w:tcPr>
          <w:p w14:paraId="09C2ABC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 Accum. Includes Bolus?</w:t>
            </w:r>
          </w:p>
          <w:p w14:paraId="0C44E7A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086705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18F9BC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  <w:tc>
          <w:tcPr>
            <w:tcW w:w="550" w:type="dxa"/>
            <w:vAlign w:val="center"/>
          </w:tcPr>
          <w:p w14:paraId="3FD1208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54D95B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31868E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14:paraId="122279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825" w:type="dxa"/>
            <w:gridSpan w:val="2"/>
            <w:vAlign w:val="center"/>
          </w:tcPr>
          <w:p w14:paraId="4F98B0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3025" w:type="dxa"/>
            <w:gridSpan w:val="2"/>
            <w:vMerge/>
            <w:vAlign w:val="center"/>
          </w:tcPr>
          <w:p w14:paraId="2FC735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E65D8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347591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out Interval (minutes)</w:t>
            </w:r>
          </w:p>
        </w:tc>
        <w:tc>
          <w:tcPr>
            <w:tcW w:w="550" w:type="dxa"/>
            <w:vAlign w:val="center"/>
          </w:tcPr>
          <w:p w14:paraId="1332DB2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  <w:vAlign w:val="center"/>
          </w:tcPr>
          <w:p w14:paraId="210DEF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2E9808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825" w:type="dxa"/>
            <w:vAlign w:val="center"/>
          </w:tcPr>
          <w:p w14:paraId="19998D1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825" w:type="dxa"/>
            <w:gridSpan w:val="2"/>
            <w:vAlign w:val="center"/>
          </w:tcPr>
          <w:p w14:paraId="32C552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 w:val="restart"/>
            <w:vAlign w:val="center"/>
          </w:tcPr>
          <w:p w14:paraId="5706D1A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Name</w:t>
            </w:r>
          </w:p>
          <w:p w14:paraId="3BA5B03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00663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0" w:type="dxa"/>
        </w:trPr>
        <w:tc>
          <w:tcPr>
            <w:tcW w:w="2475" w:type="dxa"/>
            <w:vAlign w:val="center"/>
          </w:tcPr>
          <w:p w14:paraId="042E26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16"/>
                <w:szCs w:val="16"/>
              </w:rPr>
              <w:t>Max Acc. Dose Range / 1 h</w:t>
            </w:r>
          </w:p>
        </w:tc>
        <w:tc>
          <w:tcPr>
            <w:tcW w:w="550" w:type="dxa"/>
            <w:vAlign w:val="center"/>
          </w:tcPr>
          <w:p w14:paraId="798F4F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550" w:type="dxa"/>
            <w:vAlign w:val="center"/>
          </w:tcPr>
          <w:p w14:paraId="09F772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25" w:type="dxa"/>
            <w:gridSpan w:val="2"/>
            <w:vAlign w:val="center"/>
          </w:tcPr>
          <w:p w14:paraId="74F27D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825" w:type="dxa"/>
            <w:vAlign w:val="center"/>
          </w:tcPr>
          <w:p w14:paraId="15D63D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825" w:type="dxa"/>
            <w:gridSpan w:val="2"/>
            <w:vAlign w:val="center"/>
          </w:tcPr>
          <w:p w14:paraId="57040A4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025" w:type="dxa"/>
            <w:gridSpan w:val="2"/>
            <w:vMerge/>
            <w:vAlign w:val="center"/>
          </w:tcPr>
          <w:p w14:paraId="510B77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5012AA2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7716C8D3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OP Cancer Center</w:t>
      </w:r>
    </w:p>
    <w:p w14:paraId="4023300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20F558D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3F5AFB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7F5D74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OP Cancer Center</w:t>
            </w:r>
          </w:p>
        </w:tc>
      </w:tr>
      <w:tr w:rsidR="00AD390D" w14:paraId="023C80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207B4D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55639E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47F7E4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0BFB5D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453885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2454671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550489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2A2ADF2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49C071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76D5D9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050FAE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459833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7AF41E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4C5529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660DAA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355838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147055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3489A46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1F7464D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4DAE7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22B49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01ABA8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15A8DA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79FA245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0C508C6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925FB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111CA9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139A42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0039E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45F2F6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4F9BB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B99E4F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9F12F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64C63F9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2481C1C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20F374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6C7C12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284A2A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03EB42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0918A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A7ACD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41F1E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8CFE0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59D49B4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78B36C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A180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PHOSPHAmide [CI</w:t>
            </w:r>
          </w:p>
          <w:p w14:paraId="07F94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0CB3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0E0CB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9D58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F102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ADE2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6CB3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DF7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01A2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57162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7CA59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8DE7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600" w:type="dxa"/>
          </w:tcPr>
          <w:p w14:paraId="08BEA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600" w:type="dxa"/>
          </w:tcPr>
          <w:p w14:paraId="14F01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297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368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7DB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F70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B54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10D5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6E72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BEF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311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F6CB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38EA4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65D4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ratumumab</w:t>
            </w:r>
          </w:p>
          <w:p w14:paraId="14B98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C8E7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71A91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AD93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0F7B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7B3FA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5361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79E04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24131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0BEC6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7218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2D91C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</w:t>
            </w:r>
          </w:p>
        </w:tc>
        <w:tc>
          <w:tcPr>
            <w:tcW w:w="600" w:type="dxa"/>
          </w:tcPr>
          <w:p w14:paraId="4DC94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0</w:t>
            </w:r>
          </w:p>
        </w:tc>
        <w:tc>
          <w:tcPr>
            <w:tcW w:w="600" w:type="dxa"/>
          </w:tcPr>
          <w:p w14:paraId="3CDD6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019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8F50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4D6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B55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DA0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9C65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F52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305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27B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C3CC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A7413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24C5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CI]</w:t>
            </w:r>
          </w:p>
          <w:p w14:paraId="1549D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CA76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  <w:p w14:paraId="4C341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  <w:p w14:paraId="0639C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  <w:p w14:paraId="729F0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  <w:p w14:paraId="5A1897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  <w:p w14:paraId="7C72B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400" w:type="dxa"/>
          </w:tcPr>
          <w:p w14:paraId="57F2B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5B95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2490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CD29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5616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55FC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6CFF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2DB5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436E1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2313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4D69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669F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9DF0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298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065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7AB6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53C0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A484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1F6C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3DB7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74FFE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17415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095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EF1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7E2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7DBF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CD7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095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ECE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6C7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17EB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5056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71B4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227B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19884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C5FF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9427C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6AB8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E0DF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920D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CC1A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C61DF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1DB0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7BA3E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A833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7B00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37EC1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786AA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EF8A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A8F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2196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841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645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771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5CD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3E35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392F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38288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A139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3233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lotuzumab</w:t>
            </w:r>
          </w:p>
          <w:p w14:paraId="08B06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720EF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442B3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9CC0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3999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788F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AD0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10DD7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0B1A5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0CB6C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C167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653FB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58E14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600" w:type="dxa"/>
          </w:tcPr>
          <w:p w14:paraId="5589F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A3B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C77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A938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77A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41D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AF50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702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BA3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9F5D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7BE3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428E3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F238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71BB8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4150B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mg / 250 mL (0.002 mg / mL)</w:t>
            </w:r>
          </w:p>
          <w:p w14:paraId="5004A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5E828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FF66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D16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D8A7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3CBCF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CDE8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EA5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92A0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BFCD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EE62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3E120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53DE2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</w:tcPr>
          <w:p w14:paraId="0DB7A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5890A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11C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09C8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054B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E7C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327D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629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DBB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22E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976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BAAD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1258E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1FA0F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binutuzumab</w:t>
            </w:r>
          </w:p>
          <w:p w14:paraId="7E1CD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34189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  <w:p w14:paraId="2F7E0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  <w:p w14:paraId="118FD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250 mL (3.6 mg / mL)</w:t>
            </w:r>
          </w:p>
          <w:p w14:paraId="5545B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  <w:p w14:paraId="6F77B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600 mg / 500 mL (3.2 mg / mL)</w:t>
            </w:r>
          </w:p>
        </w:tc>
        <w:tc>
          <w:tcPr>
            <w:tcW w:w="400" w:type="dxa"/>
          </w:tcPr>
          <w:p w14:paraId="5FDB6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F1E0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D52A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26926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9A6A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8C58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BCD0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3A39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503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44B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4B2D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B7EE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DE97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333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5FF2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86A9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CC90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166B1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600" w:type="dxa"/>
          </w:tcPr>
          <w:p w14:paraId="24F4B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600" w:type="dxa"/>
          </w:tcPr>
          <w:p w14:paraId="5BFEF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600" w:type="dxa"/>
          </w:tcPr>
          <w:p w14:paraId="5F6CB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645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AFE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11A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3C7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C36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786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A87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6A8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02F94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A98B9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8E56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atumumab [1000mg]</w:t>
            </w:r>
          </w:p>
          <w:p w14:paraId="63F76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4D1A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mg / 1 mL (2 mg / mL)</w:t>
            </w:r>
          </w:p>
        </w:tc>
        <w:tc>
          <w:tcPr>
            <w:tcW w:w="400" w:type="dxa"/>
          </w:tcPr>
          <w:p w14:paraId="1B121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C57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BAA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6E60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1FDF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7EFE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497A4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73230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13CF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3C27A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600" w:type="dxa"/>
          </w:tcPr>
          <w:p w14:paraId="57F663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225D1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9198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D00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357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897B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F1B4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3A4F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C71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F5B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7D55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93B7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86020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00EA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atumumab [2000mg]</w:t>
            </w:r>
          </w:p>
          <w:p w14:paraId="0DC97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47E9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mg / 1 mL (2 mg / mL)</w:t>
            </w:r>
          </w:p>
        </w:tc>
        <w:tc>
          <w:tcPr>
            <w:tcW w:w="400" w:type="dxa"/>
          </w:tcPr>
          <w:p w14:paraId="06A47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D978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9A7E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98A6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F06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9E2A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6B280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8FD9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2B772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2B9C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600" w:type="dxa"/>
          </w:tcPr>
          <w:p w14:paraId="0BD9C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3D9D9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0C99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552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B282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8D5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FFF8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C53E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EE9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3608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BBFD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F039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6C7DD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AD76B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fatumumab [300mg]</w:t>
            </w:r>
          </w:p>
          <w:p w14:paraId="15547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4243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 mg / 1 mL (0.3 mg / mL)</w:t>
            </w:r>
          </w:p>
        </w:tc>
        <w:tc>
          <w:tcPr>
            <w:tcW w:w="400" w:type="dxa"/>
          </w:tcPr>
          <w:p w14:paraId="5BDCA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A6984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D174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09D2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346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EB8F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84F7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CB91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3DC0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B918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600" w:type="dxa"/>
          </w:tcPr>
          <w:p w14:paraId="29C3F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5DBA9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79B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9D135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9FFB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34F7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B3B2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7C40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13A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BDD1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CAD2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94BA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8679A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0C991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TUXimab</w:t>
            </w:r>
          </w:p>
          <w:p w14:paraId="677BD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4D34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08F68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B37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0CBD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2725A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A2F8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CA35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171E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68E82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E6B8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E465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600" w:type="dxa"/>
          </w:tcPr>
          <w:p w14:paraId="1C8C4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600" w:type="dxa"/>
          </w:tcPr>
          <w:p w14:paraId="4D342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657CF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6270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510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5172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48FC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F928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6866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C7F4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A575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14096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</w:tbl>
    <w:p w14:paraId="49B0853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13F46601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0E6A90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21F9FC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OP Cancer Center</w:t>
            </w:r>
          </w:p>
        </w:tc>
      </w:tr>
      <w:tr w:rsidR="00AD390D" w14:paraId="4BC007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292EF4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97413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452F54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43C12E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652807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0E5C4A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20E71DA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5D686E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0A6C82C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7FE0ED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731344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4536F7E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8D03A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175EFAB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1C5D78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0DEA89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9A6C8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18B48E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5A91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PHOSPHAmide [CI</w:t>
            </w:r>
          </w:p>
          <w:p w14:paraId="43D6A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D4A9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0E04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48190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03F04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331F6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</w:tcPr>
          <w:p w14:paraId="5604E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164CB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</w:tr>
      <w:tr w:rsidR="00AD390D" w14:paraId="54E448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61C5D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ratumumab</w:t>
            </w:r>
          </w:p>
          <w:p w14:paraId="7E867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6E9E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57621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68BA4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4D69E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727E1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770" w:type="dxa"/>
          </w:tcPr>
          <w:p w14:paraId="6B750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041C83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</w:t>
            </w:r>
          </w:p>
        </w:tc>
      </w:tr>
      <w:tr w:rsidR="00AD390D" w14:paraId="3C9851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54B3B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SC]</w:t>
            </w:r>
          </w:p>
          <w:p w14:paraId="0E72F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B148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0DF04E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56FA0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5202E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54549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0</w:t>
            </w:r>
          </w:p>
        </w:tc>
        <w:tc>
          <w:tcPr>
            <w:tcW w:w="770" w:type="dxa"/>
          </w:tcPr>
          <w:p w14:paraId="4B32F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D157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</w:tr>
      <w:tr w:rsidR="00AD390D" w14:paraId="1C5D37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A78E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lotuzumab</w:t>
            </w:r>
          </w:p>
          <w:p w14:paraId="4BF1B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40AD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7FDA9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01357B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BDB0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1C80D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150B5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6F0E8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AD390D" w14:paraId="408427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3F376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TUXimab</w:t>
            </w:r>
          </w:p>
          <w:p w14:paraId="4C6F5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75FE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653B4F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F72F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97D2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01636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5CB39E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1C22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</w:tbl>
    <w:p w14:paraId="28EFA53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0CA3301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6B799449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323AA6D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0F2026F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5F834118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4965297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48F545E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04867553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4BDBA1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354FA78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OP Cancer Center</w:t>
            </w:r>
          </w:p>
        </w:tc>
      </w:tr>
      <w:tr w:rsidR="00AD390D" w14:paraId="6DC1B3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43C0CE0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56AC72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30B74C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02FFCB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2A2B31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5629B5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19293E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5E5AEE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616E2F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5B22D3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620ED30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5A987A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3B0712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1966D12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187370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1FA198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156254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78484C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8ADF4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147E11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380DE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41DBEE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2D626AD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33A91A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79614E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2511A1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306B66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233915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0099DD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BFA70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01B0DA8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8BB7AE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4B67BD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65E93B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3F89BE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2254872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1FD0A35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22178D8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7C9D92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407D2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7B21075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3D23DA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237F02B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3B1CA4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ACE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do-trastuzumab</w:t>
            </w:r>
          </w:p>
          <w:p w14:paraId="524DA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75F8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0D0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B29C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D0EE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553" w:type="dxa"/>
            <w:vAlign w:val="center"/>
          </w:tcPr>
          <w:p w14:paraId="60A1C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554" w:type="dxa"/>
            <w:vAlign w:val="center"/>
          </w:tcPr>
          <w:p w14:paraId="3A003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A46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F8B8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F53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85F8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2A38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7B58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5</w:t>
            </w:r>
          </w:p>
        </w:tc>
        <w:tc>
          <w:tcPr>
            <w:tcW w:w="600" w:type="dxa"/>
            <w:vAlign w:val="center"/>
          </w:tcPr>
          <w:p w14:paraId="0AF96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B41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0EAF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A6A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C88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74EF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C4271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4DB0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galsidase beta</w:t>
            </w:r>
          </w:p>
          <w:p w14:paraId="72702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3A6F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7080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312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C098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43816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554" w:type="dxa"/>
            <w:vAlign w:val="center"/>
          </w:tcPr>
          <w:p w14:paraId="560AF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E86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CCD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7A5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5F9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B4EA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14919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30323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21A0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BF44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8BD4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527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7C3C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31193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C1BC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 [IVPB]</w:t>
            </w:r>
          </w:p>
          <w:p w14:paraId="71FEC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67B9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DBB1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C7A6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F865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4F3DC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1145D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E5A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0BEB7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0E6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B89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A511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0A5F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9202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E3E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256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8A97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E66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92CB4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93D5E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44DF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B51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693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5A18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3C3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F72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9BFC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DCB8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345" w:type="dxa"/>
            <w:vAlign w:val="center"/>
          </w:tcPr>
          <w:p w14:paraId="233FA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FE8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B19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B29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F9AF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733B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7DD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2BE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60E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210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724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5B7BB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271A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 [IVPB]</w:t>
            </w:r>
          </w:p>
          <w:p w14:paraId="5D50E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4B25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7BB1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EB39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A4AE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274B0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03CB6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6BC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345" w:type="dxa"/>
            <w:vAlign w:val="center"/>
          </w:tcPr>
          <w:p w14:paraId="3CD48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A912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2B6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B55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19E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20AE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FE4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04BE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8CD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D1C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5B898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87FD9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4A41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D8B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990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A9C3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239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2EC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0204D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378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345" w:type="dxa"/>
            <w:vAlign w:val="center"/>
          </w:tcPr>
          <w:p w14:paraId="17A35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8644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F02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0DF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FFBF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05A1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E14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22C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E03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893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1035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12F69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C8D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emtuzumab</w:t>
            </w:r>
          </w:p>
          <w:p w14:paraId="230F7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2DAC3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D8D2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BEB4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BDBB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776F5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4" w:type="dxa"/>
            <w:vAlign w:val="center"/>
          </w:tcPr>
          <w:p w14:paraId="05EBB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2760" w:type="dxa"/>
            <w:vAlign w:val="center"/>
          </w:tcPr>
          <w:p w14:paraId="3FC3F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DB6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E7C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133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84F0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1BE87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403BA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CB0A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0D1D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8D5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530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626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F906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FCB7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ntithymocyte EQUIN</w:t>
            </w:r>
          </w:p>
          <w:p w14:paraId="44195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F82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D06F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BC2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1290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DEB0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5DA87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</w:t>
            </w:r>
          </w:p>
        </w:tc>
        <w:tc>
          <w:tcPr>
            <w:tcW w:w="2760" w:type="dxa"/>
            <w:vAlign w:val="center"/>
          </w:tcPr>
          <w:p w14:paraId="23DBE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6DAB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581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6EFA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9</w:t>
            </w:r>
          </w:p>
        </w:tc>
        <w:tc>
          <w:tcPr>
            <w:tcW w:w="600" w:type="dxa"/>
            <w:vAlign w:val="center"/>
          </w:tcPr>
          <w:p w14:paraId="19998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30ECB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04549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C42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04C6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600" w:type="dxa"/>
            <w:vAlign w:val="center"/>
          </w:tcPr>
          <w:p w14:paraId="3E15C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63E9B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50" w:type="dxa"/>
            <w:vAlign w:val="center"/>
          </w:tcPr>
          <w:p w14:paraId="174F4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4C03A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8A0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rsenic trioxide</w:t>
            </w:r>
          </w:p>
          <w:p w14:paraId="5568C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5F0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612D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72D7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63E4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4</w:t>
            </w:r>
          </w:p>
        </w:tc>
        <w:tc>
          <w:tcPr>
            <w:tcW w:w="553" w:type="dxa"/>
            <w:vAlign w:val="center"/>
          </w:tcPr>
          <w:p w14:paraId="2D5E5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1</w:t>
            </w:r>
          </w:p>
        </w:tc>
        <w:tc>
          <w:tcPr>
            <w:tcW w:w="554" w:type="dxa"/>
            <w:vAlign w:val="center"/>
          </w:tcPr>
          <w:p w14:paraId="16B11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2</w:t>
            </w:r>
          </w:p>
        </w:tc>
        <w:tc>
          <w:tcPr>
            <w:tcW w:w="2760" w:type="dxa"/>
            <w:vAlign w:val="center"/>
          </w:tcPr>
          <w:p w14:paraId="2366F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F75B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384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354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EB826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99D5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355D9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35D2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838E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24A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FEC4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B3F4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CE09B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D8DF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tezolizumab</w:t>
            </w:r>
          </w:p>
          <w:p w14:paraId="69B83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3DC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92CE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BDD7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B33E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59</w:t>
            </w:r>
          </w:p>
        </w:tc>
        <w:tc>
          <w:tcPr>
            <w:tcW w:w="553" w:type="dxa"/>
            <w:vAlign w:val="center"/>
          </w:tcPr>
          <w:p w14:paraId="7272C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38DFE7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CF4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50 mL (4.8 mg / mL)</w:t>
            </w:r>
          </w:p>
        </w:tc>
        <w:tc>
          <w:tcPr>
            <w:tcW w:w="345" w:type="dxa"/>
            <w:vAlign w:val="center"/>
          </w:tcPr>
          <w:p w14:paraId="2AE0E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327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1A0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9376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EBC5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A6C8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23C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43D8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498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E714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6F9E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E22BF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AE6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velumab</w:t>
            </w:r>
          </w:p>
          <w:p w14:paraId="70CCB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9AA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8A5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738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8A5D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9</w:t>
            </w:r>
          </w:p>
        </w:tc>
        <w:tc>
          <w:tcPr>
            <w:tcW w:w="553" w:type="dxa"/>
            <w:vAlign w:val="center"/>
          </w:tcPr>
          <w:p w14:paraId="2D448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1</w:t>
            </w:r>
          </w:p>
        </w:tc>
        <w:tc>
          <w:tcPr>
            <w:tcW w:w="554" w:type="dxa"/>
            <w:vAlign w:val="center"/>
          </w:tcPr>
          <w:p w14:paraId="39B95F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7ED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</w:tc>
        <w:tc>
          <w:tcPr>
            <w:tcW w:w="345" w:type="dxa"/>
            <w:vAlign w:val="center"/>
          </w:tcPr>
          <w:p w14:paraId="77A54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B4E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D9B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0567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2FCAA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C94F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1E8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634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E14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2B00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FCE0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26DB12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617B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velumab</w:t>
            </w:r>
          </w:p>
          <w:p w14:paraId="37654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3102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D50A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8C3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FC76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553" w:type="dxa"/>
            <w:vAlign w:val="center"/>
          </w:tcPr>
          <w:p w14:paraId="50C6F8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7C2A2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836D9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B310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9AE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6B5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8249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3EDA4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7DC7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378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D7A8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45B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8359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F1515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47C366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D4F8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aCITIDine</w:t>
            </w:r>
          </w:p>
          <w:p w14:paraId="2E34F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0608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C1F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0A8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01DD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5</w:t>
            </w:r>
          </w:p>
        </w:tc>
        <w:tc>
          <w:tcPr>
            <w:tcW w:w="553" w:type="dxa"/>
            <w:vAlign w:val="center"/>
          </w:tcPr>
          <w:p w14:paraId="34B18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4" w:type="dxa"/>
            <w:vAlign w:val="center"/>
          </w:tcPr>
          <w:p w14:paraId="19670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6</w:t>
            </w:r>
          </w:p>
        </w:tc>
        <w:tc>
          <w:tcPr>
            <w:tcW w:w="2760" w:type="dxa"/>
            <w:vAlign w:val="center"/>
          </w:tcPr>
          <w:p w14:paraId="20724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B657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D16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147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CA9F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0390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64E0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AF44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85B8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A4C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0BF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20BB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C4942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E392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zithromycin</w:t>
            </w:r>
          </w:p>
          <w:p w14:paraId="60D05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42FB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4919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F6B3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07FB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4F319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Merge w:val="restart"/>
            <w:vAlign w:val="center"/>
          </w:tcPr>
          <w:p w14:paraId="3B7C7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7A5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345" w:type="dxa"/>
            <w:vAlign w:val="center"/>
          </w:tcPr>
          <w:p w14:paraId="3DC17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1887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961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1DA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4</w:t>
            </w:r>
          </w:p>
        </w:tc>
        <w:tc>
          <w:tcPr>
            <w:tcW w:w="600" w:type="dxa"/>
            <w:vAlign w:val="center"/>
          </w:tcPr>
          <w:p w14:paraId="3DDB9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2B526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34456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AD3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9BE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C98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773B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14A3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1891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8CA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4FEF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FA57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416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92A7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E4F1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1A0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3E72C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DF8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F36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A576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7B31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C4AE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B5C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BB9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470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383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1AB8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B2418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DB7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lantamab mafodotin</w:t>
            </w:r>
          </w:p>
          <w:p w14:paraId="2E1B1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DB8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656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7BE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3951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3" w:type="dxa"/>
            <w:vAlign w:val="center"/>
          </w:tcPr>
          <w:p w14:paraId="2A94A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</w:t>
            </w:r>
          </w:p>
        </w:tc>
        <w:tc>
          <w:tcPr>
            <w:tcW w:w="554" w:type="dxa"/>
            <w:vAlign w:val="center"/>
          </w:tcPr>
          <w:p w14:paraId="251EF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760" w:type="dxa"/>
            <w:vAlign w:val="center"/>
          </w:tcPr>
          <w:p w14:paraId="2FBA7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F245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BD5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6E0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113D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2187E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6A2D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F201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D9E2E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68604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5C1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1050" w:type="dxa"/>
            <w:vAlign w:val="center"/>
          </w:tcPr>
          <w:p w14:paraId="77845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1542A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D4A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limumab</w:t>
            </w:r>
          </w:p>
          <w:p w14:paraId="53F02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031E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5AEC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F5E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1A2BE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0B825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4" w:type="dxa"/>
            <w:vAlign w:val="center"/>
          </w:tcPr>
          <w:p w14:paraId="22261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2760" w:type="dxa"/>
            <w:vAlign w:val="center"/>
          </w:tcPr>
          <w:p w14:paraId="298E5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48EF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C2C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7EA6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0CFE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1F4C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5ABA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5EEE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8DEF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1BE81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5D0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36FB4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086ED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FC3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ndamustine</w:t>
            </w:r>
          </w:p>
          <w:p w14:paraId="0C16C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D66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E2EA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EDA4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689D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Align w:val="center"/>
          </w:tcPr>
          <w:p w14:paraId="60BC4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1</w:t>
            </w:r>
          </w:p>
        </w:tc>
        <w:tc>
          <w:tcPr>
            <w:tcW w:w="554" w:type="dxa"/>
            <w:vAlign w:val="center"/>
          </w:tcPr>
          <w:p w14:paraId="321A3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FBA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040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B4B8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0B7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8DC8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E7B1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3413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7ADA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B16A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5568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8B8B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D82D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608C8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3423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vacizumab</w:t>
            </w:r>
          </w:p>
          <w:p w14:paraId="2D719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308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C5E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A10D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31ED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50FAC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554" w:type="dxa"/>
            <w:vAlign w:val="center"/>
          </w:tcPr>
          <w:p w14:paraId="3EC72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834F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0F6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D426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C94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D867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0A183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DF7B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2706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D18F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5BE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FC9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7DF2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6B66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09C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leomycin</w:t>
            </w:r>
          </w:p>
          <w:p w14:paraId="64C2B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8D31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A21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8978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2</w:t>
            </w:r>
          </w:p>
        </w:tc>
        <w:tc>
          <w:tcPr>
            <w:tcW w:w="553" w:type="dxa"/>
            <w:vAlign w:val="center"/>
          </w:tcPr>
          <w:p w14:paraId="28E15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6772A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35575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0A4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6BF4C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11A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278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EAA2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104F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6181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FE6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600" w:type="dxa"/>
            <w:vAlign w:val="center"/>
          </w:tcPr>
          <w:p w14:paraId="2BA89F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F22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2A0D8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640D5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64537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5A7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leomycin [testicul]</w:t>
            </w:r>
          </w:p>
          <w:p w14:paraId="0FCDD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6250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D67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CB0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2</w:t>
            </w:r>
          </w:p>
        </w:tc>
        <w:tc>
          <w:tcPr>
            <w:tcW w:w="553" w:type="dxa"/>
            <w:vAlign w:val="center"/>
          </w:tcPr>
          <w:p w14:paraId="0765F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6DF09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.1</w:t>
            </w:r>
          </w:p>
        </w:tc>
        <w:tc>
          <w:tcPr>
            <w:tcW w:w="554" w:type="dxa"/>
            <w:vAlign w:val="center"/>
          </w:tcPr>
          <w:p w14:paraId="42B80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C662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AB03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7AF0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5FC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7455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9E8F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3D9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9233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L</w:t>
            </w:r>
          </w:p>
        </w:tc>
        <w:tc>
          <w:tcPr>
            <w:tcW w:w="600" w:type="dxa"/>
            <w:vAlign w:val="center"/>
          </w:tcPr>
          <w:p w14:paraId="5781DF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6A8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0ED38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050" w:type="dxa"/>
            <w:vAlign w:val="center"/>
          </w:tcPr>
          <w:p w14:paraId="63A90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4EA29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8646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rentuximab</w:t>
            </w:r>
          </w:p>
          <w:p w14:paraId="0FE5B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A8B0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99E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5C8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3E673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553" w:type="dxa"/>
            <w:vAlign w:val="center"/>
          </w:tcPr>
          <w:p w14:paraId="7AE13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</w:t>
            </w:r>
          </w:p>
        </w:tc>
        <w:tc>
          <w:tcPr>
            <w:tcW w:w="554" w:type="dxa"/>
            <w:vAlign w:val="center"/>
          </w:tcPr>
          <w:p w14:paraId="2DA89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</w:t>
            </w:r>
          </w:p>
        </w:tc>
        <w:tc>
          <w:tcPr>
            <w:tcW w:w="2760" w:type="dxa"/>
            <w:vAlign w:val="center"/>
          </w:tcPr>
          <w:p w14:paraId="3894E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428A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F08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1688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F89C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3E1B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44388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246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A186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6E1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A00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1C16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D3E5D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645A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BAZitaxel</w:t>
            </w:r>
          </w:p>
          <w:p w14:paraId="08AFA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684C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3F9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627C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F6EA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13763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3A521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EC6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C4DA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EFD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4B8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880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494F0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86E8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F86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EF2C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535A1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610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6</w:t>
            </w:r>
          </w:p>
        </w:tc>
        <w:tc>
          <w:tcPr>
            <w:tcW w:w="1050" w:type="dxa"/>
            <w:vAlign w:val="center"/>
          </w:tcPr>
          <w:p w14:paraId="20789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D7440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9B1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BAZitaxel</w:t>
            </w:r>
          </w:p>
          <w:p w14:paraId="15254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2B55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2F6E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4AFF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CA68F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6CE22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3A8B2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7B0D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6226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D2D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20E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527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737F1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E74A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BA01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813D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0FA0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7A3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2ED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DCEAA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FDFD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789D5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6626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DCA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601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50F3F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39EEC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19090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ACC1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53BA1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B1F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5F4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AB1F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9B326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8E80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82C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C51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597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648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5F9D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F3AC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7DB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BOplatin</w:t>
            </w:r>
          </w:p>
          <w:p w14:paraId="6D62FA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DoseDesensitization</w:t>
            </w:r>
          </w:p>
        </w:tc>
        <w:tc>
          <w:tcPr>
            <w:tcW w:w="365" w:type="dxa"/>
            <w:vAlign w:val="center"/>
          </w:tcPr>
          <w:p w14:paraId="09309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90E56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201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8772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53" w:type="dxa"/>
            <w:vAlign w:val="center"/>
          </w:tcPr>
          <w:p w14:paraId="4D61E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4080F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224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EB6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7CE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D9A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1D1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B35C5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8E0E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68CA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D8A6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2BC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AE8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B599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E1C6D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D36F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BOplatin</w:t>
            </w:r>
          </w:p>
          <w:p w14:paraId="11F73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Weight Based/AUC</w:t>
            </w:r>
          </w:p>
        </w:tc>
        <w:tc>
          <w:tcPr>
            <w:tcW w:w="365" w:type="dxa"/>
            <w:vAlign w:val="center"/>
          </w:tcPr>
          <w:p w14:paraId="5341F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C69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D0F1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3DFA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15C1B0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42926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25</w:t>
            </w:r>
          </w:p>
        </w:tc>
        <w:tc>
          <w:tcPr>
            <w:tcW w:w="2760" w:type="dxa"/>
            <w:vAlign w:val="center"/>
          </w:tcPr>
          <w:p w14:paraId="05C1CE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708B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11E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104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BDB2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A75D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6ADF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9B7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5B3A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F7C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BDC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2053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6DC6F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3AFA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filzomib</w:t>
            </w:r>
          </w:p>
          <w:p w14:paraId="753C1D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E506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E7D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31F0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0E92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2AB0B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7</w:t>
            </w:r>
          </w:p>
        </w:tc>
        <w:tc>
          <w:tcPr>
            <w:tcW w:w="554" w:type="dxa"/>
            <w:vAlign w:val="center"/>
          </w:tcPr>
          <w:p w14:paraId="58D12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B431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7D2B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767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E93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0DE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5759DB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2D4ED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A7E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64D8F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89C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A60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211F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C8FB6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19CC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mustine</w:t>
            </w:r>
          </w:p>
          <w:p w14:paraId="15828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Bone Marrow (BMT)</w:t>
            </w:r>
          </w:p>
        </w:tc>
        <w:tc>
          <w:tcPr>
            <w:tcW w:w="365" w:type="dxa"/>
            <w:vAlign w:val="center"/>
          </w:tcPr>
          <w:p w14:paraId="4C84A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D03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6DE3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5F6F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3E5BD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554" w:type="dxa"/>
            <w:vAlign w:val="center"/>
          </w:tcPr>
          <w:p w14:paraId="648EA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3D8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5ECA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01F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09E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CA1A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1FD5D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6A268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3FD3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49AB6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66B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060B5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7D62A6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F3D7A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0682F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rmustine</w:t>
            </w:r>
          </w:p>
          <w:p w14:paraId="77E3F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Other Indication</w:t>
            </w:r>
          </w:p>
        </w:tc>
        <w:tc>
          <w:tcPr>
            <w:tcW w:w="365" w:type="dxa"/>
            <w:vAlign w:val="center"/>
          </w:tcPr>
          <w:p w14:paraId="7F6DAD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B88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79F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30C4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1A07A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554" w:type="dxa"/>
            <w:vAlign w:val="center"/>
          </w:tcPr>
          <w:p w14:paraId="33C51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2760" w:type="dxa"/>
            <w:vAlign w:val="center"/>
          </w:tcPr>
          <w:p w14:paraId="2A7FF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A276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439F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EEA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427C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634A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2C8189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C6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455A1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29A5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4CCD5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7BA11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D8801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498C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14833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9069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C7A4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9006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EDEB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42312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71DE1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A64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3538D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989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2F1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0D3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B805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5CB6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E4A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E242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3E0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B3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8A1A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F8A3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A00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466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7A4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F6E2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8C5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3A3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4BB3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EFA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079D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D4E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4EB6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CE4D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F705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379E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681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89C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A56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61E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31C8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3CAE7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948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ED04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658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F52C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5A8D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078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0DC8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96E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25BF9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8322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CF6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978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2812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F63E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76CE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7D34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CA6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1A8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22D0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7C538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A2E7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7306BB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45DA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8AEF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AFCC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E59D1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Merge w:val="restart"/>
            <w:vAlign w:val="center"/>
          </w:tcPr>
          <w:p w14:paraId="56C28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7F858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499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345" w:type="dxa"/>
            <w:vAlign w:val="center"/>
          </w:tcPr>
          <w:p w14:paraId="6189E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58C9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3E8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F66B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8866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671C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6AF6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18AD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BAA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BBE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CC33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CB4B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4230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9C6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2EE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D876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DE15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994D9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6DC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B23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646E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DF8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CDE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778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90D6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2E78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6EE5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2D15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8BE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788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4C8A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A51F4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5149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077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AA76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94A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F43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4B2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20AA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4D0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BB141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276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A0E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9CB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7095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B6AC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6CE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7D7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5A2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C89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B703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0C422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51D6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6442CC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1A02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89F5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44C7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56A2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53AC0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08B38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511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43C21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BB4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DE9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CB2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8BAB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7E1D9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0094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BEA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DA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CAA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1E8F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7D4E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F5D8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1F63B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432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0A69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4A7B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E64B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8C3E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7CC8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12E9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5B6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E44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16A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84E9E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B30A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D9E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7FB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EBC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2DB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63BE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E8913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2B4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F6BE6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7FB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48FC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C23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33C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1850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7BF8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4A68C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4BA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052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58B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DAD7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403D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2CB7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2F7F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3EB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156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EA3D7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00A6D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BB54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C37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785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675C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93E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7B32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FB80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696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372B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18D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C39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473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2ABB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04D3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D9AD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3CAB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9D0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C75F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799B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6DBF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194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miplimab</w:t>
            </w:r>
          </w:p>
          <w:p w14:paraId="05147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C506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B70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DD8A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B9E3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9</w:t>
            </w:r>
          </w:p>
        </w:tc>
        <w:tc>
          <w:tcPr>
            <w:tcW w:w="553" w:type="dxa"/>
            <w:vAlign w:val="center"/>
          </w:tcPr>
          <w:p w14:paraId="6EE8E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1</w:t>
            </w:r>
          </w:p>
        </w:tc>
        <w:tc>
          <w:tcPr>
            <w:tcW w:w="554" w:type="dxa"/>
            <w:vAlign w:val="center"/>
          </w:tcPr>
          <w:p w14:paraId="77342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2</w:t>
            </w:r>
          </w:p>
        </w:tc>
        <w:tc>
          <w:tcPr>
            <w:tcW w:w="2760" w:type="dxa"/>
            <w:vAlign w:val="center"/>
          </w:tcPr>
          <w:p w14:paraId="273AD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0 mg / 100 mL (3.5 mg / mL)</w:t>
            </w:r>
          </w:p>
        </w:tc>
        <w:tc>
          <w:tcPr>
            <w:tcW w:w="345" w:type="dxa"/>
            <w:vAlign w:val="center"/>
          </w:tcPr>
          <w:p w14:paraId="17BC8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456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C20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13A55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88AA4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9DE1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BDF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BC07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EAEE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09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28AD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B7B3B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5D3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tuximab</w:t>
            </w:r>
          </w:p>
          <w:p w14:paraId="36B957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Loading Dose</w:t>
            </w:r>
          </w:p>
        </w:tc>
        <w:tc>
          <w:tcPr>
            <w:tcW w:w="365" w:type="dxa"/>
            <w:vAlign w:val="center"/>
          </w:tcPr>
          <w:p w14:paraId="7F5B3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A4A7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4B7E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DD73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23937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6C24D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D005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1604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04C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C3A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1A76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94A38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F555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772C8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991E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FFE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7C9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25E6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E3A76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1992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tuximab</w:t>
            </w:r>
          </w:p>
          <w:p w14:paraId="7B071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aint Dose q week</w:t>
            </w:r>
          </w:p>
        </w:tc>
        <w:tc>
          <w:tcPr>
            <w:tcW w:w="365" w:type="dxa"/>
            <w:vAlign w:val="center"/>
          </w:tcPr>
          <w:p w14:paraId="59EC7D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86F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049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BF9DA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9</w:t>
            </w:r>
          </w:p>
        </w:tc>
        <w:tc>
          <w:tcPr>
            <w:tcW w:w="553" w:type="dxa"/>
            <w:vAlign w:val="center"/>
          </w:tcPr>
          <w:p w14:paraId="0B2D3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60C35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CE61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57F55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0C4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5F3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1F7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2BB0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B1E8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5D9F9F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FBF5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AE2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95FA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CBD1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6B1BE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3F2A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tuximab</w:t>
            </w:r>
          </w:p>
          <w:p w14:paraId="5040F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2 weeks</w:t>
            </w:r>
          </w:p>
        </w:tc>
        <w:tc>
          <w:tcPr>
            <w:tcW w:w="365" w:type="dxa"/>
            <w:vAlign w:val="center"/>
          </w:tcPr>
          <w:p w14:paraId="67439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7803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C6EE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5587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6EA66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7FD03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0EE8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B6F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DFF3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F29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134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16709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91123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17C7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E4006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513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FB9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E1D5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E034D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E09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ISplatin</w:t>
            </w:r>
          </w:p>
          <w:p w14:paraId="6309D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B4462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98502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EB53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68DF1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553" w:type="dxa"/>
            <w:vAlign w:val="center"/>
          </w:tcPr>
          <w:p w14:paraId="5173E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668C5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31D4B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8812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F113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808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18FE6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7D8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2258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5312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944B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6AA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CAA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6F8B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1B932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BEB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adribine</w:t>
            </w:r>
          </w:p>
          <w:p w14:paraId="61BCD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460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CE6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5C02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73B3A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9</w:t>
            </w:r>
          </w:p>
        </w:tc>
        <w:tc>
          <w:tcPr>
            <w:tcW w:w="553" w:type="dxa"/>
            <w:vAlign w:val="center"/>
          </w:tcPr>
          <w:p w14:paraId="762D5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4" w:type="dxa"/>
            <w:vAlign w:val="center"/>
          </w:tcPr>
          <w:p w14:paraId="44609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93E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501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D99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CCE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2</w:t>
            </w:r>
          </w:p>
        </w:tc>
        <w:tc>
          <w:tcPr>
            <w:tcW w:w="600" w:type="dxa"/>
            <w:vAlign w:val="center"/>
          </w:tcPr>
          <w:p w14:paraId="35AA3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D8EB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6376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61F03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EC47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6C2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14C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3FB7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36BC1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8D6E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ofarabine</w:t>
            </w:r>
          </w:p>
          <w:p w14:paraId="06C80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2C62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7DF3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9EDC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327CF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7945F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0</w:t>
            </w:r>
          </w:p>
        </w:tc>
        <w:tc>
          <w:tcPr>
            <w:tcW w:w="554" w:type="dxa"/>
            <w:vAlign w:val="center"/>
          </w:tcPr>
          <w:p w14:paraId="0D219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B4AE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A47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3F7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FE9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987E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545C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40097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569CC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6E82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4</w:t>
            </w:r>
          </w:p>
        </w:tc>
        <w:tc>
          <w:tcPr>
            <w:tcW w:w="600" w:type="dxa"/>
            <w:vAlign w:val="center"/>
          </w:tcPr>
          <w:p w14:paraId="1230D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77D49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1050" w:type="dxa"/>
            <w:vAlign w:val="center"/>
          </w:tcPr>
          <w:p w14:paraId="31263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95041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F29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pper</w:t>
            </w:r>
          </w:p>
          <w:p w14:paraId="2FD99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A35C9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C881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BB71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9F77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4620C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554" w:type="dxa"/>
            <w:vAlign w:val="center"/>
          </w:tcPr>
          <w:p w14:paraId="71EE4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F90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FA5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6979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A1E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1D20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40F04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5CA51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3941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280A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D72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62A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E284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8E1C2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6F39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cloPHOSPHAmide</w:t>
            </w:r>
          </w:p>
          <w:p w14:paraId="79FF8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B475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BB3C4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8E2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B979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608E1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800</w:t>
            </w:r>
          </w:p>
        </w:tc>
        <w:tc>
          <w:tcPr>
            <w:tcW w:w="554" w:type="dxa"/>
            <w:vAlign w:val="center"/>
          </w:tcPr>
          <w:p w14:paraId="47225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801</w:t>
            </w:r>
          </w:p>
        </w:tc>
        <w:tc>
          <w:tcPr>
            <w:tcW w:w="2760" w:type="dxa"/>
            <w:vAlign w:val="center"/>
          </w:tcPr>
          <w:p w14:paraId="0AA8F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2CA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9D3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584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5C39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A96A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B01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C57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E859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F55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6016D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677B1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899BA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7FDA4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tarabine</w:t>
            </w:r>
          </w:p>
          <w:p w14:paraId="28A170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45A7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DB0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ECB1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86B1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3" w:type="dxa"/>
            <w:vAlign w:val="center"/>
          </w:tcPr>
          <w:p w14:paraId="7FF55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Align w:val="center"/>
          </w:tcPr>
          <w:p w14:paraId="024C7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7F3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1122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3E1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FD6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0B0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789BC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BA9A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9DC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A6CD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E78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E55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F123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1D230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C9A3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arbazine</w:t>
            </w:r>
          </w:p>
          <w:p w14:paraId="22406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079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AE0B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9981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6A78E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3C00A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50</w:t>
            </w:r>
          </w:p>
        </w:tc>
        <w:tc>
          <w:tcPr>
            <w:tcW w:w="554" w:type="dxa"/>
            <w:vAlign w:val="center"/>
          </w:tcPr>
          <w:p w14:paraId="01365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51</w:t>
            </w:r>
          </w:p>
        </w:tc>
        <w:tc>
          <w:tcPr>
            <w:tcW w:w="2760" w:type="dxa"/>
            <w:vAlign w:val="center"/>
          </w:tcPr>
          <w:p w14:paraId="1C390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3F5C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5B4F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F83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19F3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4D10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2D0F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66FB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5F9F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F6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2C8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FFDA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7B8A8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7AA31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TINomycin</w:t>
            </w:r>
          </w:p>
          <w:p w14:paraId="0743A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9C20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645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3F1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m2</w:t>
            </w:r>
          </w:p>
        </w:tc>
        <w:tc>
          <w:tcPr>
            <w:tcW w:w="553" w:type="dxa"/>
            <w:vAlign w:val="center"/>
          </w:tcPr>
          <w:p w14:paraId="2E5A2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53B81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57BE5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3B13D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027F8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B5F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7DC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68B2C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42A2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07D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52DE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E439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4E7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5FF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88B6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7C038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209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TINomycin</w:t>
            </w:r>
          </w:p>
          <w:p w14:paraId="77F6B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FAB2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5390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A52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</w:t>
            </w:r>
          </w:p>
        </w:tc>
        <w:tc>
          <w:tcPr>
            <w:tcW w:w="553" w:type="dxa"/>
            <w:vAlign w:val="center"/>
          </w:tcPr>
          <w:p w14:paraId="05CD2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3" w:type="dxa"/>
            <w:vAlign w:val="center"/>
          </w:tcPr>
          <w:p w14:paraId="2B484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0DF15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E2F1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7097D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BE52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78D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2D29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AB3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A3EF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C6B2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97F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516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0A6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8330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6DFE6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4508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CTINomycin q2weeks</w:t>
            </w:r>
          </w:p>
          <w:p w14:paraId="40AD9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FA3E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FFC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9712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150AF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07DF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</w:t>
            </w:r>
          </w:p>
        </w:tc>
        <w:tc>
          <w:tcPr>
            <w:tcW w:w="554" w:type="dxa"/>
            <w:vAlign w:val="center"/>
          </w:tcPr>
          <w:p w14:paraId="5AACC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760" w:type="dxa"/>
            <w:vAlign w:val="center"/>
          </w:tcPr>
          <w:p w14:paraId="317C8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1C45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4C0C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1F9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183F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FEE9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B8E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6B8C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9298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F6A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CAE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4694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BCBBC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69A8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UNO+cytar [Vyxeos]</w:t>
            </w:r>
          </w:p>
          <w:p w14:paraId="726F8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737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FD93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912D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2123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.5</w:t>
            </w:r>
          </w:p>
        </w:tc>
        <w:tc>
          <w:tcPr>
            <w:tcW w:w="553" w:type="dxa"/>
            <w:vAlign w:val="center"/>
          </w:tcPr>
          <w:p w14:paraId="4ECDB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.5</w:t>
            </w:r>
          </w:p>
        </w:tc>
        <w:tc>
          <w:tcPr>
            <w:tcW w:w="554" w:type="dxa"/>
            <w:vAlign w:val="center"/>
          </w:tcPr>
          <w:p w14:paraId="45FE0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2760" w:type="dxa"/>
            <w:vAlign w:val="center"/>
          </w:tcPr>
          <w:p w14:paraId="3D148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7753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C9C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000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4369E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5198D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6E9F7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754D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BE1FC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A1D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767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9909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1A272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219F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citabine</w:t>
            </w:r>
          </w:p>
          <w:p w14:paraId="685E6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8697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42C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9BBE6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8795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32289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59F867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B25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A7D0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9A8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67D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0C2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A084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A15F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7E5A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0820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F50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F53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A8A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0754C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08DB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/ondansetron</w:t>
            </w:r>
          </w:p>
          <w:p w14:paraId="1ED30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758D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D48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CBA8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B40A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3" w:type="dxa"/>
            <w:vAlign w:val="center"/>
          </w:tcPr>
          <w:p w14:paraId="0A0FE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</w:p>
        </w:tc>
        <w:tc>
          <w:tcPr>
            <w:tcW w:w="554" w:type="dxa"/>
            <w:vAlign w:val="center"/>
          </w:tcPr>
          <w:p w14:paraId="1EBE3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484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A790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89A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B3B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AAC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9DE3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E266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191C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032D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72C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1E06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F4E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A9EE6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EFBE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50352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2F21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278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3732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42D6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5CA5C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600B6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A05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29C3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E5A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4E2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E21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7759F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0C5E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713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B952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46F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  <w:vAlign w:val="center"/>
          </w:tcPr>
          <w:p w14:paraId="54FB3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44F94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91E9F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065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razoxane</w:t>
            </w:r>
          </w:p>
          <w:p w14:paraId="66C2E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A78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38B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38F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417C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4F38B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4E207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2760" w:type="dxa"/>
            <w:vAlign w:val="center"/>
          </w:tcPr>
          <w:p w14:paraId="4DB50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407E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AA7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011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79A2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F4B1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AC0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7F8F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4E81F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116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D57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0DB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6E529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D69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phenhydrAMINE</w:t>
            </w:r>
          </w:p>
          <w:p w14:paraId="11782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8B17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BE0E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EA89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567A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75D13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7701F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283D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829B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AB5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96F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BB5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85D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0BAB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5060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35FE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658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600" w:type="dxa"/>
            <w:vAlign w:val="center"/>
          </w:tcPr>
          <w:p w14:paraId="5B522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50" w:type="dxa"/>
            <w:vAlign w:val="center"/>
          </w:tcPr>
          <w:p w14:paraId="7AA13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63E6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75F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CEtaxel</w:t>
            </w:r>
          </w:p>
          <w:p w14:paraId="77F96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month</w:t>
            </w:r>
          </w:p>
        </w:tc>
        <w:tc>
          <w:tcPr>
            <w:tcW w:w="365" w:type="dxa"/>
            <w:vAlign w:val="center"/>
          </w:tcPr>
          <w:p w14:paraId="36759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496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C8B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0317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3517F0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726F3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ED96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610A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00D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349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A674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767A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F186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616E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75A91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7B7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13B13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1050" w:type="dxa"/>
            <w:vAlign w:val="center"/>
          </w:tcPr>
          <w:p w14:paraId="11A2C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A9A07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C982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CEtaxel</w:t>
            </w:r>
          </w:p>
          <w:p w14:paraId="23A13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7B99A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2EE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3417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258E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56BC8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554" w:type="dxa"/>
            <w:vAlign w:val="center"/>
          </w:tcPr>
          <w:p w14:paraId="18F6E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858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5E439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887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3AD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5560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13FF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E32F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3DF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A9B0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FF0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0E8C91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1050" w:type="dxa"/>
            <w:vAlign w:val="center"/>
          </w:tcPr>
          <w:p w14:paraId="41A88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75D5F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219A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rubicin</w:t>
            </w:r>
          </w:p>
          <w:p w14:paraId="2E387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FED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ADD7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CFA0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FBAA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37E0F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4C350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2760" w:type="dxa"/>
            <w:vAlign w:val="center"/>
          </w:tcPr>
          <w:p w14:paraId="29FC9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9491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3CC7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057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7CA3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3268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F71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E48D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C40C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34B2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2CB8A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435D2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3DD0B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35C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XOrubicin, liposo</w:t>
            </w:r>
          </w:p>
          <w:p w14:paraId="1F4B88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B33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AA24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FC5E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6E23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1EEB5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45F43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568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2845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363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53C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B1016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345B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4089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85F3F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906CD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F55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3D6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580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76C69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08D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valumab</w:t>
            </w:r>
          </w:p>
          <w:p w14:paraId="6934A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434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4099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9DB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0FF5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9</w:t>
            </w:r>
          </w:p>
        </w:tc>
        <w:tc>
          <w:tcPr>
            <w:tcW w:w="553" w:type="dxa"/>
            <w:vAlign w:val="center"/>
          </w:tcPr>
          <w:p w14:paraId="7FF5F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554" w:type="dxa"/>
            <w:vAlign w:val="center"/>
          </w:tcPr>
          <w:p w14:paraId="1ACFB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2</w:t>
            </w:r>
          </w:p>
        </w:tc>
        <w:tc>
          <w:tcPr>
            <w:tcW w:w="2760" w:type="dxa"/>
            <w:vAlign w:val="center"/>
          </w:tcPr>
          <w:p w14:paraId="2E309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9F1B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F49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2F9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27413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BC47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0BDAA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97B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A4AA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9DC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D38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E3DE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001806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5120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culizumab</w:t>
            </w:r>
          </w:p>
          <w:p w14:paraId="6F005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B62C8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7B51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84531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1922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Merge w:val="restart"/>
            <w:vAlign w:val="center"/>
          </w:tcPr>
          <w:p w14:paraId="4FC8B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Merge w:val="restart"/>
            <w:vAlign w:val="center"/>
          </w:tcPr>
          <w:p w14:paraId="63017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4A0D1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180 mL (5 mg / mL)</w:t>
            </w:r>
          </w:p>
        </w:tc>
        <w:tc>
          <w:tcPr>
            <w:tcW w:w="345" w:type="dxa"/>
            <w:vAlign w:val="center"/>
          </w:tcPr>
          <w:p w14:paraId="73021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8E7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A90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9BD5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4</w:t>
            </w:r>
          </w:p>
        </w:tc>
        <w:tc>
          <w:tcPr>
            <w:tcW w:w="600" w:type="dxa"/>
            <w:vAlign w:val="center"/>
          </w:tcPr>
          <w:p w14:paraId="70FC2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5C00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01F94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452A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4C3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651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5B29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F52C8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4AC9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231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73E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7CCA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173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821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CC95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19C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40 mL (5 mg / mL)</w:t>
            </w:r>
          </w:p>
        </w:tc>
        <w:tc>
          <w:tcPr>
            <w:tcW w:w="345" w:type="dxa"/>
            <w:vAlign w:val="center"/>
          </w:tcPr>
          <w:p w14:paraId="5C5B9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5116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DA4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DB1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4</w:t>
            </w:r>
          </w:p>
        </w:tc>
        <w:tc>
          <w:tcPr>
            <w:tcW w:w="600" w:type="dxa"/>
            <w:vAlign w:val="center"/>
          </w:tcPr>
          <w:p w14:paraId="25B3B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9933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20FB0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8AC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C7A7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6BF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1986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0340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5D7D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toposide</w:t>
            </w:r>
          </w:p>
          <w:p w14:paraId="6395A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048C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421B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DA71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E6CF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Align w:val="center"/>
          </w:tcPr>
          <w:p w14:paraId="252CA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3DC2B1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2760" w:type="dxa"/>
            <w:vAlign w:val="center"/>
          </w:tcPr>
          <w:p w14:paraId="7128E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9FDF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436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476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19B7C1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9845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5</w:t>
            </w:r>
          </w:p>
        </w:tc>
        <w:tc>
          <w:tcPr>
            <w:tcW w:w="600" w:type="dxa"/>
            <w:vAlign w:val="center"/>
          </w:tcPr>
          <w:p w14:paraId="250A84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F7B9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2D26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AE6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096BD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1050" w:type="dxa"/>
            <w:vAlign w:val="center"/>
          </w:tcPr>
          <w:p w14:paraId="08775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AD601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8D7E8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1DF9C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23CF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683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16A0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BC76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C816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3A4F2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69D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345" w:type="dxa"/>
            <w:vAlign w:val="center"/>
          </w:tcPr>
          <w:p w14:paraId="3B7C7C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D06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AA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BF2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62139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5CC7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2F62D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BD5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991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934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81EA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1A9D8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F040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-trastuzumab</w:t>
            </w:r>
          </w:p>
          <w:p w14:paraId="38E98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84D1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5FC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128C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4DBD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</w:t>
            </w:r>
          </w:p>
        </w:tc>
        <w:tc>
          <w:tcPr>
            <w:tcW w:w="553" w:type="dxa"/>
            <w:vAlign w:val="center"/>
          </w:tcPr>
          <w:p w14:paraId="019EE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4</w:t>
            </w:r>
          </w:p>
        </w:tc>
        <w:tc>
          <w:tcPr>
            <w:tcW w:w="554" w:type="dxa"/>
            <w:vAlign w:val="center"/>
          </w:tcPr>
          <w:p w14:paraId="48833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3AA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F69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61A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137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E4B8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2254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5</w:t>
            </w:r>
          </w:p>
        </w:tc>
        <w:tc>
          <w:tcPr>
            <w:tcW w:w="600" w:type="dxa"/>
            <w:vAlign w:val="center"/>
          </w:tcPr>
          <w:p w14:paraId="4B1E1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E5F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DC28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6C3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7C8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1115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52C572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BE57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rric carboxymaltos</w:t>
            </w:r>
          </w:p>
          <w:p w14:paraId="7CB29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B189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866E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FE2A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5C11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Merge w:val="restart"/>
            <w:vAlign w:val="center"/>
          </w:tcPr>
          <w:p w14:paraId="5AD8F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1</w:t>
            </w:r>
          </w:p>
        </w:tc>
        <w:tc>
          <w:tcPr>
            <w:tcW w:w="554" w:type="dxa"/>
            <w:vMerge w:val="restart"/>
            <w:vAlign w:val="center"/>
          </w:tcPr>
          <w:p w14:paraId="4FBAB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488387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78DF7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5C0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9F1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FB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5EA70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85D5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11A4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43F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B21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456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2FEC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50DFA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BCCA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900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1FF8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2894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91E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5F2D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02FB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C24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8474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16C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759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852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6782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D26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2DAD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0872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042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EB1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ED74F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A0B13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3FE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rumoxytol</w:t>
            </w:r>
          </w:p>
          <w:p w14:paraId="12505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4A82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88BD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21B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2B75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9</w:t>
            </w:r>
          </w:p>
        </w:tc>
        <w:tc>
          <w:tcPr>
            <w:tcW w:w="553" w:type="dxa"/>
            <w:vAlign w:val="center"/>
          </w:tcPr>
          <w:p w14:paraId="3F8DE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1</w:t>
            </w:r>
          </w:p>
        </w:tc>
        <w:tc>
          <w:tcPr>
            <w:tcW w:w="554" w:type="dxa"/>
            <w:vAlign w:val="center"/>
          </w:tcPr>
          <w:p w14:paraId="422ED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3934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0 mg / 100 mL (5.1 mg / mL)</w:t>
            </w:r>
          </w:p>
        </w:tc>
        <w:tc>
          <w:tcPr>
            <w:tcW w:w="345" w:type="dxa"/>
            <w:vAlign w:val="center"/>
          </w:tcPr>
          <w:p w14:paraId="428E38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1B6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04D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094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F58A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7107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E2CC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808F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7B4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5A7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F24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28755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6030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ilgrastim</w:t>
            </w:r>
          </w:p>
          <w:p w14:paraId="4E519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DB6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C2AA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AAB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4ECF9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0CC94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</w:t>
            </w:r>
          </w:p>
        </w:tc>
        <w:tc>
          <w:tcPr>
            <w:tcW w:w="554" w:type="dxa"/>
            <w:vAlign w:val="center"/>
          </w:tcPr>
          <w:p w14:paraId="20674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44A6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25CAD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E48A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B16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C1D1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A821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C3C2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B802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D8FC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73C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F8C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C249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1A300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CD74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conazole</w:t>
            </w:r>
          </w:p>
          <w:p w14:paraId="7AF16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A565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CD71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38A0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40E72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553" w:type="dxa"/>
            <w:vMerge w:val="restart"/>
            <w:vAlign w:val="center"/>
          </w:tcPr>
          <w:p w14:paraId="7E50C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7C63B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1869A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345" w:type="dxa"/>
            <w:vAlign w:val="center"/>
          </w:tcPr>
          <w:p w14:paraId="28C74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1F4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6C9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9C45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2BC04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9E14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E17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1AA1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377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40D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5240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D5E2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55CB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720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9DA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E8BC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0BA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F1AF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8B60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141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0CF1B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FE9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73C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303FD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BD89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F9DE4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61D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04D9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9AC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52E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C028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68349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05C1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337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D5DC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F7F35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E3F1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D04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466F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1F94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345" w:type="dxa"/>
            <w:vAlign w:val="center"/>
          </w:tcPr>
          <w:p w14:paraId="3F87F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DCB3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7DF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74A8A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0628E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A64E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C04B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BBF9C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E73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3F8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E7AC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BE576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5B67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luDARAbine</w:t>
            </w:r>
          </w:p>
          <w:p w14:paraId="13094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53A5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95F9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24A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3DB6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5430F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7561F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E1E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AF58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859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6E9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BBAD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A977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09B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DDA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063A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0247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8B7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EFC3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66826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CF3A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osapreptitant</w:t>
            </w:r>
          </w:p>
          <w:p w14:paraId="6A872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E83A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A90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B63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C9BF2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45A6F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1</w:t>
            </w:r>
          </w:p>
        </w:tc>
        <w:tc>
          <w:tcPr>
            <w:tcW w:w="554" w:type="dxa"/>
            <w:vAlign w:val="center"/>
          </w:tcPr>
          <w:p w14:paraId="31C8E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7A5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345" w:type="dxa"/>
            <w:vAlign w:val="center"/>
          </w:tcPr>
          <w:p w14:paraId="65774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649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46D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2AB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07FB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F73C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172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212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C82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18FC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9A4E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F0176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889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[II]</w:t>
            </w:r>
          </w:p>
          <w:p w14:paraId="085EE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0FE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741B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22C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1F84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</w:t>
            </w:r>
          </w:p>
        </w:tc>
        <w:tc>
          <w:tcPr>
            <w:tcW w:w="553" w:type="dxa"/>
            <w:vAlign w:val="center"/>
          </w:tcPr>
          <w:p w14:paraId="5DFD6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5DF18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6BD9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34DD0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51AB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25E2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6C2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7761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85C0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DCB73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11E9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E5C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00" w:type="dxa"/>
            <w:vAlign w:val="center"/>
          </w:tcPr>
          <w:p w14:paraId="57667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Align w:val="center"/>
          </w:tcPr>
          <w:p w14:paraId="10274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FE1AE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6373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mcitabine</w:t>
            </w:r>
          </w:p>
          <w:p w14:paraId="100339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6B3AA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91E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A9B2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C50F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5A655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1</w:t>
            </w:r>
          </w:p>
        </w:tc>
        <w:tc>
          <w:tcPr>
            <w:tcW w:w="554" w:type="dxa"/>
            <w:vAlign w:val="center"/>
          </w:tcPr>
          <w:p w14:paraId="7C57E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D47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8285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F484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733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8F0F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E3AB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0D10C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C6A8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8336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F83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18C372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</w:p>
        </w:tc>
        <w:tc>
          <w:tcPr>
            <w:tcW w:w="1050" w:type="dxa"/>
            <w:vAlign w:val="center"/>
          </w:tcPr>
          <w:p w14:paraId="1D1B6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F7622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E70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ranisetron</w:t>
            </w:r>
          </w:p>
          <w:p w14:paraId="6C355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4B66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447E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6381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20DA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1461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0884C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D6E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345" w:type="dxa"/>
            <w:vAlign w:val="center"/>
          </w:tcPr>
          <w:p w14:paraId="737231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DC5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A6DB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4E4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EF8D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C5F8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792A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E3D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219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FDC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81A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311F0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21D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emin</w:t>
            </w:r>
          </w:p>
          <w:p w14:paraId="285FC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CBBA1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53F6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DEC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CCB0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32FBA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</w:p>
        </w:tc>
        <w:tc>
          <w:tcPr>
            <w:tcW w:w="554" w:type="dxa"/>
            <w:vAlign w:val="center"/>
          </w:tcPr>
          <w:p w14:paraId="7B9D9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12A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EFDB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597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FEFE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1645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52510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9E03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90BF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BF9F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8CA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302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E9772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4B76F1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2547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FOSfamide</w:t>
            </w:r>
          </w:p>
          <w:p w14:paraId="4C7D9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8A01A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2A4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522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2</w:t>
            </w:r>
          </w:p>
        </w:tc>
        <w:tc>
          <w:tcPr>
            <w:tcW w:w="553" w:type="dxa"/>
            <w:vAlign w:val="center"/>
          </w:tcPr>
          <w:p w14:paraId="64687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553" w:type="dxa"/>
            <w:vAlign w:val="center"/>
          </w:tcPr>
          <w:p w14:paraId="16B974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63B24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2760" w:type="dxa"/>
            <w:vAlign w:val="center"/>
          </w:tcPr>
          <w:p w14:paraId="49106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653F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0D7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687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0817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0FD3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C525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D8BC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07A89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05C1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600" w:type="dxa"/>
            <w:vAlign w:val="center"/>
          </w:tcPr>
          <w:p w14:paraId="56DE0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050" w:type="dxa"/>
            <w:vAlign w:val="center"/>
          </w:tcPr>
          <w:p w14:paraId="1EFF8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E45A4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D14D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iglucerase</w:t>
            </w:r>
          </w:p>
          <w:p w14:paraId="14CA9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A3B3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C48F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5F63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kg</w:t>
            </w:r>
          </w:p>
        </w:tc>
        <w:tc>
          <w:tcPr>
            <w:tcW w:w="553" w:type="dxa"/>
            <w:vAlign w:val="center"/>
          </w:tcPr>
          <w:p w14:paraId="32EAC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3" w:type="dxa"/>
            <w:vAlign w:val="center"/>
          </w:tcPr>
          <w:p w14:paraId="74947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4" w:type="dxa"/>
            <w:vAlign w:val="center"/>
          </w:tcPr>
          <w:p w14:paraId="7ED9D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7ED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4A859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8C6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D4D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E41C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1B1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3F6F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9C2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54449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C42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299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2D20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B9AC2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0C2D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4DD6D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5AC3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B06C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080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1819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6485E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00547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43CBE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173C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291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720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86A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F653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:00</w:t>
            </w:r>
          </w:p>
        </w:tc>
        <w:tc>
          <w:tcPr>
            <w:tcW w:w="600" w:type="dxa"/>
            <w:vAlign w:val="center"/>
          </w:tcPr>
          <w:p w14:paraId="09E20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D02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1913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46D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8EC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33F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5CEAC9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B23F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otuzumab</w:t>
            </w:r>
          </w:p>
          <w:p w14:paraId="5CF78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3AF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853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EA72F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EDA3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9</w:t>
            </w:r>
          </w:p>
        </w:tc>
        <w:tc>
          <w:tcPr>
            <w:tcW w:w="553" w:type="dxa"/>
            <w:vAlign w:val="center"/>
          </w:tcPr>
          <w:p w14:paraId="0424F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1</w:t>
            </w:r>
          </w:p>
        </w:tc>
        <w:tc>
          <w:tcPr>
            <w:tcW w:w="554" w:type="dxa"/>
            <w:vAlign w:val="center"/>
          </w:tcPr>
          <w:p w14:paraId="19273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04C6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A6D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336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599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EFF6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629E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16B9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7245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88BA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626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53D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99B1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9141F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63AD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feron alpha-2b</w:t>
            </w:r>
          </w:p>
          <w:p w14:paraId="09F1D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085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4FED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D07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/m2</w:t>
            </w:r>
          </w:p>
        </w:tc>
        <w:tc>
          <w:tcPr>
            <w:tcW w:w="553" w:type="dxa"/>
            <w:vAlign w:val="center"/>
          </w:tcPr>
          <w:p w14:paraId="7906D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5F13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61176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9B7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3B77D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0ABF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A87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A16E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8</w:t>
            </w:r>
          </w:p>
        </w:tc>
        <w:tc>
          <w:tcPr>
            <w:tcW w:w="600" w:type="dxa"/>
            <w:vAlign w:val="center"/>
          </w:tcPr>
          <w:p w14:paraId="1BA25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EDDA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9153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F2A4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E5A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F0E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2A7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E5B38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413BD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pilimumab</w:t>
            </w:r>
          </w:p>
          <w:p w14:paraId="24637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melanoma</w:t>
            </w:r>
          </w:p>
        </w:tc>
        <w:tc>
          <w:tcPr>
            <w:tcW w:w="365" w:type="dxa"/>
            <w:vAlign w:val="center"/>
          </w:tcPr>
          <w:p w14:paraId="1622D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0F70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F06C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34B1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</w:t>
            </w:r>
          </w:p>
        </w:tc>
        <w:tc>
          <w:tcPr>
            <w:tcW w:w="553" w:type="dxa"/>
            <w:vAlign w:val="center"/>
          </w:tcPr>
          <w:p w14:paraId="62505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554" w:type="dxa"/>
            <w:vAlign w:val="center"/>
          </w:tcPr>
          <w:p w14:paraId="40042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074C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4FCE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CF8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739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2A1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5</w:t>
            </w:r>
          </w:p>
        </w:tc>
        <w:tc>
          <w:tcPr>
            <w:tcW w:w="600" w:type="dxa"/>
            <w:vAlign w:val="center"/>
          </w:tcPr>
          <w:p w14:paraId="2098A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C4F2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37C1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BB48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5EC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A79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E2A0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C09B5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9F0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pilimumab</w:t>
            </w:r>
          </w:p>
          <w:p w14:paraId="4D0D7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non-melanoma</w:t>
            </w:r>
          </w:p>
        </w:tc>
        <w:tc>
          <w:tcPr>
            <w:tcW w:w="365" w:type="dxa"/>
            <w:vAlign w:val="center"/>
          </w:tcPr>
          <w:p w14:paraId="17C7D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0B8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9932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E436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Align w:val="center"/>
          </w:tcPr>
          <w:p w14:paraId="1BEBF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554" w:type="dxa"/>
            <w:vAlign w:val="center"/>
          </w:tcPr>
          <w:p w14:paraId="463C4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138F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26C2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713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27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710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5C52B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CF0D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2A0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B1EB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6EB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B52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B57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959A8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838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inotecan</w:t>
            </w:r>
          </w:p>
          <w:p w14:paraId="40858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D5165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6A485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0AC45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BFB0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5992D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7097C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0A9C2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A37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A2C6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9F4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338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65A5A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F718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16DF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29FD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417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2D6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8511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7B313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F9B3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inotecan, liposom</w:t>
            </w:r>
          </w:p>
          <w:p w14:paraId="51D0E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7823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7F5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8B7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4578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3D254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4" w:type="dxa"/>
            <w:vAlign w:val="center"/>
          </w:tcPr>
          <w:p w14:paraId="598D1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6</w:t>
            </w:r>
          </w:p>
        </w:tc>
        <w:tc>
          <w:tcPr>
            <w:tcW w:w="2760" w:type="dxa"/>
            <w:vAlign w:val="center"/>
          </w:tcPr>
          <w:p w14:paraId="13C37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BB0E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706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649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9F6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A594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E625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CB66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D2F1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B85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634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8C7E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DF57A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BF59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on sucrose</w:t>
            </w:r>
          </w:p>
          <w:p w14:paraId="38414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AA8D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AC48B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1366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EB63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Merge w:val="restart"/>
            <w:vAlign w:val="center"/>
          </w:tcPr>
          <w:p w14:paraId="2FAA2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Merge w:val="restart"/>
            <w:vAlign w:val="center"/>
          </w:tcPr>
          <w:p w14:paraId="2E6EA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F36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46C73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B14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F0B4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45F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2688B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CA2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75FA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B42C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1CD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F3E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34A2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613A9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D6B8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514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A6D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896D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E936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8889F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C5BB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923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76389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A53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13D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BF0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47D4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5951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3A1C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300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9A5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BFD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A436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30D0B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B685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597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F343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793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274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E95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AF53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9A7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004A5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873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D5A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A28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652E0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3029E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6907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F68B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482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71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AB8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DAB7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6907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537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30C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17CA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6419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42D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BE19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8245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345" w:type="dxa"/>
            <w:vAlign w:val="center"/>
          </w:tcPr>
          <w:p w14:paraId="56005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63B2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AF1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41F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403F9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3A05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A6A4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8E3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DA05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121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0994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1FEB3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8C2D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D93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1ED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8630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2C4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EA569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AC6F4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969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64671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6F2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75C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A30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568B91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436663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4A150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FB36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6AB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E1F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C5C74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5033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33D7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xabepilone</w:t>
            </w:r>
          </w:p>
          <w:p w14:paraId="0708B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A9E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FCD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B107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101F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32D4E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2DD20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55E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3C32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5FC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EDA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0DE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02B6B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6A27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12ADC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46B2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3EA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2ACD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609D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64054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6C2E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 [rescue]</w:t>
            </w:r>
          </w:p>
          <w:p w14:paraId="4D91C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DBE0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DD06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FFC8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63E0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5054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06E63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215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C698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B4BB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911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6BF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EBC3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69D4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C076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28B1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553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B1D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D57A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B27FC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FCC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[IRONOtec]</w:t>
            </w:r>
          </w:p>
          <w:p w14:paraId="794FA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09E0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A537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EA4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A4F4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2DAEE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2AC00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4300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0CC1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C9E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986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004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6EF6F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A929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5A22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8A4E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60C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175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51E01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D7EE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01E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ucovorin[oxal/5FU]</w:t>
            </w:r>
          </w:p>
          <w:p w14:paraId="5C5CD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92D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A72E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42D1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02DE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1BDB4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4563A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A66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672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97D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808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3FE86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2B59C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C319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4759B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ED53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814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2C5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36CB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FB620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5E9D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oFLOXacin</w:t>
            </w:r>
          </w:p>
          <w:p w14:paraId="15E26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A734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3AFA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4717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F91B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03B9B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Merge w:val="restart"/>
            <w:vAlign w:val="center"/>
          </w:tcPr>
          <w:p w14:paraId="06FFE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1</w:t>
            </w:r>
          </w:p>
        </w:tc>
        <w:tc>
          <w:tcPr>
            <w:tcW w:w="2760" w:type="dxa"/>
            <w:vAlign w:val="center"/>
          </w:tcPr>
          <w:p w14:paraId="21AEC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345" w:type="dxa"/>
            <w:vAlign w:val="center"/>
          </w:tcPr>
          <w:p w14:paraId="49984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518E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D9C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1D47D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939F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0F9E3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D976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E9F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780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C71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80C0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D560D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905F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5F45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A9D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31AA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D54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030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FC10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A871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5C840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D2F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AD0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50DA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376FF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D363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5262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4969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629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18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D45E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51498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9522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A80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A7B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58AF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311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73BD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E55C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685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50 mL (5 mg / mL)</w:t>
            </w:r>
          </w:p>
        </w:tc>
        <w:tc>
          <w:tcPr>
            <w:tcW w:w="345" w:type="dxa"/>
            <w:vAlign w:val="center"/>
          </w:tcPr>
          <w:p w14:paraId="4A256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BC7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3D6A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F1B9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7FAF8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CF424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D282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998E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05CE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DA9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0093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8B08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1D13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urbinectedin</w:t>
            </w:r>
          </w:p>
          <w:p w14:paraId="40731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B87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447D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33A5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09D81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</w:t>
            </w:r>
          </w:p>
        </w:tc>
        <w:tc>
          <w:tcPr>
            <w:tcW w:w="553" w:type="dxa"/>
            <w:vAlign w:val="center"/>
          </w:tcPr>
          <w:p w14:paraId="4571C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</w:t>
            </w:r>
          </w:p>
        </w:tc>
        <w:tc>
          <w:tcPr>
            <w:tcW w:w="554" w:type="dxa"/>
            <w:vAlign w:val="center"/>
          </w:tcPr>
          <w:p w14:paraId="38FDB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8402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0D20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F70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B569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89B7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4F3CE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EA94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EB094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74E2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16B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E9D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73AE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38908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E41A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1 Gm]</w:t>
            </w:r>
          </w:p>
          <w:p w14:paraId="43C9B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BAE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CD7F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407A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73C4B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5D46E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03BE2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292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36D12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1FD8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F86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7D5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1A1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183D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AE2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195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0EA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A21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1A1B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21BEF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1E1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[CI]</w:t>
            </w:r>
          </w:p>
          <w:p w14:paraId="6C77A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24E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BFE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CAE5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24D7E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Align w:val="center"/>
          </w:tcPr>
          <w:p w14:paraId="0AEAA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686C8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05F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29D50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D60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1F8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718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D4A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DD5A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68E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8826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EC1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D0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0F3C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8899F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4B5F7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0%</w:t>
            </w:r>
          </w:p>
          <w:p w14:paraId="13EAF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8D01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D3F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C0D0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7B494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4637C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63F1D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0FD4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gram / 250 mL (0.2 gram / mL)</w:t>
            </w:r>
          </w:p>
        </w:tc>
        <w:tc>
          <w:tcPr>
            <w:tcW w:w="345" w:type="dxa"/>
            <w:vAlign w:val="center"/>
          </w:tcPr>
          <w:p w14:paraId="1F4BF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64B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6EC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2E5A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F060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4916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86FA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F26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BC5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591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1A1D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BC1B7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2A92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25%</w:t>
            </w:r>
          </w:p>
          <w:p w14:paraId="7EAF8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DE73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9DF7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D1E9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A6D2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Align w:val="center"/>
          </w:tcPr>
          <w:p w14:paraId="17AF6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4" w:type="dxa"/>
            <w:vAlign w:val="center"/>
          </w:tcPr>
          <w:p w14:paraId="3F23F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6EF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57057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519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6E1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30E0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C312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4399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0DE3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78C4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533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976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ABAA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F8434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1A0F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w/KCL [CI]</w:t>
            </w:r>
          </w:p>
          <w:p w14:paraId="46FC3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4A4D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22FD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173A5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1CB34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Align w:val="center"/>
          </w:tcPr>
          <w:p w14:paraId="24BC9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72381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076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739552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291CE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AED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475A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F9FC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EA57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94E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6692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BCE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4105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17AC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31DFA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DDA8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lphalan</w:t>
            </w:r>
          </w:p>
          <w:p w14:paraId="5359E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C346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740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A5B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0928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Align w:val="center"/>
          </w:tcPr>
          <w:p w14:paraId="4F883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554" w:type="dxa"/>
            <w:vAlign w:val="center"/>
          </w:tcPr>
          <w:p w14:paraId="3855E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3CA2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DB17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652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844A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25265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BB5B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59D9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61F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E43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BE2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5E3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E858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9A279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027C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</w:t>
            </w:r>
          </w:p>
          <w:p w14:paraId="10A0A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DD61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9145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B506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722D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2F68F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,000</w:t>
            </w:r>
          </w:p>
        </w:tc>
        <w:tc>
          <w:tcPr>
            <w:tcW w:w="554" w:type="dxa"/>
            <w:vAlign w:val="center"/>
          </w:tcPr>
          <w:p w14:paraId="68204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A03C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D1D7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A6B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E51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E78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28941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555A0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2DE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E9C3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FD2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457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716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E42D2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205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sna [BSA]</w:t>
            </w:r>
          </w:p>
          <w:p w14:paraId="08EFD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5ED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F4E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A44F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399FA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5</w:t>
            </w:r>
          </w:p>
        </w:tc>
        <w:tc>
          <w:tcPr>
            <w:tcW w:w="553" w:type="dxa"/>
            <w:vAlign w:val="center"/>
          </w:tcPr>
          <w:p w14:paraId="453E1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600</w:t>
            </w:r>
          </w:p>
        </w:tc>
        <w:tc>
          <w:tcPr>
            <w:tcW w:w="554" w:type="dxa"/>
            <w:vAlign w:val="center"/>
          </w:tcPr>
          <w:p w14:paraId="7A884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0A0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DF87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086E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89D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393C7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601FB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B99A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AF7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45D5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884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E5C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511F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9C3FF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4992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otrexate</w:t>
            </w:r>
          </w:p>
          <w:p w14:paraId="327A9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9BD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A196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3C7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5FB8A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1DEC57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4" w:type="dxa"/>
            <w:vAlign w:val="center"/>
          </w:tcPr>
          <w:p w14:paraId="0EE42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B64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8300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487C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177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3FD2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2A2D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CD0E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473F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F75E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D66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149D3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6D6BC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38AA6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235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otrexate [High]</w:t>
            </w:r>
          </w:p>
          <w:p w14:paraId="1AEBC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6BA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9F12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446B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2</w:t>
            </w:r>
          </w:p>
        </w:tc>
        <w:tc>
          <w:tcPr>
            <w:tcW w:w="553" w:type="dxa"/>
            <w:vAlign w:val="center"/>
          </w:tcPr>
          <w:p w14:paraId="16DBE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Align w:val="center"/>
          </w:tcPr>
          <w:p w14:paraId="0E261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54" w:type="dxa"/>
            <w:vAlign w:val="center"/>
          </w:tcPr>
          <w:p w14:paraId="6671F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D5A3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494F8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A5CD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08C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16BE5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1F922A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5790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E76F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44048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942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600" w:type="dxa"/>
            <w:vAlign w:val="center"/>
          </w:tcPr>
          <w:p w14:paraId="5B07F1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1050" w:type="dxa"/>
            <w:vAlign w:val="center"/>
          </w:tcPr>
          <w:p w14:paraId="5AC8C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82807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1EB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09692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1BAD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19A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AC5B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DA2C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69652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554" w:type="dxa"/>
            <w:vAlign w:val="center"/>
          </w:tcPr>
          <w:p w14:paraId="67D24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83D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5ADC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0AC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BB2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425A1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162EAA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74F3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4C29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93DC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32A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D9D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73AD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50E5B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C45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toMYcin</w:t>
            </w:r>
          </w:p>
          <w:p w14:paraId="206C3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27D0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2AD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4877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AF37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6A233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6446D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A9B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9EAC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038A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995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DA62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A523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EA1A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B257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6CCA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6FA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2CF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2947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40B877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CC3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toXANtrone</w:t>
            </w:r>
          </w:p>
          <w:p w14:paraId="4EE08C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7861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874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91E5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C58B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311A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4" w:type="dxa"/>
            <w:vAlign w:val="center"/>
          </w:tcPr>
          <w:p w14:paraId="47A93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102D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1EC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CABD1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A3D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6AE4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6527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0520D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5DE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4B635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394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0A1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0A26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52AD8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FBB3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fcillin</w:t>
            </w:r>
          </w:p>
          <w:p w14:paraId="4D018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FFD3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F679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4B62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5BBB6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Merge w:val="restart"/>
            <w:vAlign w:val="center"/>
          </w:tcPr>
          <w:p w14:paraId="3F27A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6E82F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2760" w:type="dxa"/>
            <w:vAlign w:val="center"/>
          </w:tcPr>
          <w:p w14:paraId="31E0C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1865C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155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2E6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13E54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F4B3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62A3B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CCE2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96F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C361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834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93F1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C031F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7BFA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787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803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AE72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D3E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C45C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C756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F7C3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5B5DE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ABC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4F7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E434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5044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10BCA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F84C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44A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6E7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EC9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EA2F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C4941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CD0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talizumab</w:t>
            </w:r>
          </w:p>
          <w:p w14:paraId="0B8CA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E344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6D94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97CB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15DE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553" w:type="dxa"/>
            <w:vAlign w:val="center"/>
          </w:tcPr>
          <w:p w14:paraId="49C92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45253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B672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5409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A52A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B82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F63E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48DA7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02FE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8BAC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0C18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F1B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8190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684B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CC4B0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1679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volumab</w:t>
            </w:r>
          </w:p>
          <w:p w14:paraId="5D4DA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7EE5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E4D5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72A8D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6872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9</w:t>
            </w:r>
          </w:p>
        </w:tc>
        <w:tc>
          <w:tcPr>
            <w:tcW w:w="553" w:type="dxa"/>
            <w:vMerge w:val="restart"/>
            <w:vAlign w:val="center"/>
          </w:tcPr>
          <w:p w14:paraId="5974C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1</w:t>
            </w:r>
          </w:p>
        </w:tc>
        <w:tc>
          <w:tcPr>
            <w:tcW w:w="554" w:type="dxa"/>
            <w:vMerge w:val="restart"/>
            <w:vAlign w:val="center"/>
          </w:tcPr>
          <w:p w14:paraId="6F8AD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2</w:t>
            </w:r>
          </w:p>
        </w:tc>
        <w:tc>
          <w:tcPr>
            <w:tcW w:w="2760" w:type="dxa"/>
            <w:vAlign w:val="center"/>
          </w:tcPr>
          <w:p w14:paraId="3CDC7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 mg / 100 mL (2.4 mg / mL)</w:t>
            </w:r>
          </w:p>
        </w:tc>
        <w:tc>
          <w:tcPr>
            <w:tcW w:w="345" w:type="dxa"/>
            <w:vAlign w:val="center"/>
          </w:tcPr>
          <w:p w14:paraId="71C43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9A0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B81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3111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02ADA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5BC74A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776C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67B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125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255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9EA4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539E5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0C4D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52A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89E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E971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D62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66F1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FB1F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09B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0 mg / 100 mL (4.8 mg / mL)</w:t>
            </w:r>
          </w:p>
        </w:tc>
        <w:tc>
          <w:tcPr>
            <w:tcW w:w="345" w:type="dxa"/>
            <w:vAlign w:val="center"/>
          </w:tcPr>
          <w:p w14:paraId="259D2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977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5CFA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8129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3B6EC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24B63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874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F80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31D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393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10E1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7B082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1A2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volumab</w:t>
            </w:r>
          </w:p>
          <w:p w14:paraId="3C457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09E2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E61E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D16F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5E15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1F4BC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554" w:type="dxa"/>
            <w:vAlign w:val="center"/>
          </w:tcPr>
          <w:p w14:paraId="34E52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6B9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BDA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155E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C78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1D5F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6</w:t>
            </w:r>
          </w:p>
        </w:tc>
        <w:tc>
          <w:tcPr>
            <w:tcW w:w="600" w:type="dxa"/>
            <w:vAlign w:val="center"/>
          </w:tcPr>
          <w:p w14:paraId="27D4A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2339D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77E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E161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75B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FB2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8B66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FD06B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989F5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ivolumab CA209 stud</w:t>
            </w:r>
          </w:p>
          <w:p w14:paraId="4C997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5FF1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5FA8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79CA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F571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9</w:t>
            </w:r>
          </w:p>
        </w:tc>
        <w:tc>
          <w:tcPr>
            <w:tcW w:w="553" w:type="dxa"/>
            <w:vAlign w:val="center"/>
          </w:tcPr>
          <w:p w14:paraId="2A634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1</w:t>
            </w:r>
          </w:p>
        </w:tc>
        <w:tc>
          <w:tcPr>
            <w:tcW w:w="554" w:type="dxa"/>
            <w:vAlign w:val="center"/>
          </w:tcPr>
          <w:p w14:paraId="3D474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2</w:t>
            </w:r>
          </w:p>
        </w:tc>
        <w:tc>
          <w:tcPr>
            <w:tcW w:w="2760" w:type="dxa"/>
            <w:vAlign w:val="center"/>
          </w:tcPr>
          <w:p w14:paraId="738FA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 mg / 100 mL (2.4 mg / mL)</w:t>
            </w:r>
          </w:p>
        </w:tc>
        <w:tc>
          <w:tcPr>
            <w:tcW w:w="345" w:type="dxa"/>
            <w:vAlign w:val="center"/>
          </w:tcPr>
          <w:p w14:paraId="68C89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385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7A4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14496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038C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D9C2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BDFF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2C3F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813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CCE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5B44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507CD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B63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dansetron</w:t>
            </w:r>
          </w:p>
          <w:p w14:paraId="3F9B5C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3A9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7E0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AE64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07AE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270BD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554" w:type="dxa"/>
            <w:vAlign w:val="center"/>
          </w:tcPr>
          <w:p w14:paraId="0C076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25AD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25C1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BE8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7A9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B0B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0F6B04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79884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5128D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711B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63B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970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7B63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26AE7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7736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liplatin</w:t>
            </w:r>
          </w:p>
          <w:p w14:paraId="607F9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E56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8A9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5FF4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C9DF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553" w:type="dxa"/>
            <w:vAlign w:val="center"/>
          </w:tcPr>
          <w:p w14:paraId="22D99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1</w:t>
            </w:r>
          </w:p>
        </w:tc>
        <w:tc>
          <w:tcPr>
            <w:tcW w:w="554" w:type="dxa"/>
            <w:vAlign w:val="center"/>
          </w:tcPr>
          <w:p w14:paraId="101FC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DDD5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7F2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F5F2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B50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295F5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48E9AE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47E6F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1938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352E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8FE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D02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C99C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DDCCA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31B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xaliplatin [desent]</w:t>
            </w:r>
          </w:p>
          <w:p w14:paraId="4F5F7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D8F5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F76F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2F83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8958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553" w:type="dxa"/>
            <w:vAlign w:val="center"/>
          </w:tcPr>
          <w:p w14:paraId="1B0B9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26A8E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FA7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C5C96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19B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554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68F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4DD98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2E1B1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D88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0818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239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6F8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DF4A7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66938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A5A4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</w:t>
            </w:r>
          </w:p>
          <w:p w14:paraId="049CC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3 weeks</w:t>
            </w:r>
          </w:p>
        </w:tc>
        <w:tc>
          <w:tcPr>
            <w:tcW w:w="365" w:type="dxa"/>
            <w:vAlign w:val="center"/>
          </w:tcPr>
          <w:p w14:paraId="0EBF7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9FD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812B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70609E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5</w:t>
            </w:r>
          </w:p>
        </w:tc>
        <w:tc>
          <w:tcPr>
            <w:tcW w:w="553" w:type="dxa"/>
            <w:vAlign w:val="center"/>
          </w:tcPr>
          <w:p w14:paraId="45A42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453B3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DBA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4E2C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904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101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163D1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5</w:t>
            </w:r>
          </w:p>
        </w:tc>
        <w:tc>
          <w:tcPr>
            <w:tcW w:w="600" w:type="dxa"/>
            <w:vAlign w:val="center"/>
          </w:tcPr>
          <w:p w14:paraId="413DC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7AC57C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54AAF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D43A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213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3E7E3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0BA00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2B817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A17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</w:t>
            </w:r>
          </w:p>
          <w:p w14:paraId="16578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36569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3F3D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D488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17CDF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3EA011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4" w:type="dxa"/>
            <w:vAlign w:val="center"/>
          </w:tcPr>
          <w:p w14:paraId="1DC4A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52A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C7E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048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8E9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BE52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02123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0654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52F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E3917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3D2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386239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2B388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203FB2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B603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</w:t>
            </w:r>
          </w:p>
          <w:p w14:paraId="15A89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 w/ radiation</w:t>
            </w:r>
          </w:p>
        </w:tc>
        <w:tc>
          <w:tcPr>
            <w:tcW w:w="365" w:type="dxa"/>
            <w:vAlign w:val="center"/>
          </w:tcPr>
          <w:p w14:paraId="0069D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75E8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330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412340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007AC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Align w:val="center"/>
          </w:tcPr>
          <w:p w14:paraId="00496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A31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0E2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73F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130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16E73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5586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BA04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F798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3508A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DC4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</w:t>
            </w:r>
          </w:p>
        </w:tc>
        <w:tc>
          <w:tcPr>
            <w:tcW w:w="600" w:type="dxa"/>
            <w:vAlign w:val="center"/>
          </w:tcPr>
          <w:p w14:paraId="05E37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050" w:type="dxa"/>
            <w:vAlign w:val="center"/>
          </w:tcPr>
          <w:p w14:paraId="016BD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9EF24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6AAA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CLItaxel Protein B</w:t>
            </w:r>
          </w:p>
          <w:p w14:paraId="1BE4E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72F8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ECE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F8CB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3F06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482E8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0</w:t>
            </w:r>
          </w:p>
        </w:tc>
        <w:tc>
          <w:tcPr>
            <w:tcW w:w="554" w:type="dxa"/>
            <w:vAlign w:val="center"/>
          </w:tcPr>
          <w:p w14:paraId="3C110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E3BC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2B0A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013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6B6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548FA8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26515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951D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726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41D4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</w:tc>
        <w:tc>
          <w:tcPr>
            <w:tcW w:w="600" w:type="dxa"/>
            <w:vAlign w:val="center"/>
          </w:tcPr>
          <w:p w14:paraId="517F3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</w:t>
            </w:r>
          </w:p>
        </w:tc>
        <w:tc>
          <w:tcPr>
            <w:tcW w:w="600" w:type="dxa"/>
            <w:vAlign w:val="center"/>
          </w:tcPr>
          <w:p w14:paraId="180AE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1050" w:type="dxa"/>
            <w:vAlign w:val="center"/>
          </w:tcPr>
          <w:p w14:paraId="7591E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53238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645D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midronate</w:t>
            </w:r>
          </w:p>
          <w:p w14:paraId="20B28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CBB5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B0A4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34D4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7817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9</w:t>
            </w:r>
          </w:p>
        </w:tc>
        <w:tc>
          <w:tcPr>
            <w:tcW w:w="553" w:type="dxa"/>
            <w:vMerge w:val="restart"/>
            <w:vAlign w:val="center"/>
          </w:tcPr>
          <w:p w14:paraId="5C0484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</w:t>
            </w:r>
          </w:p>
        </w:tc>
        <w:tc>
          <w:tcPr>
            <w:tcW w:w="554" w:type="dxa"/>
            <w:vMerge w:val="restart"/>
            <w:vAlign w:val="center"/>
          </w:tcPr>
          <w:p w14:paraId="3461CF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677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500 mL (0.06 mg / mL)</w:t>
            </w:r>
          </w:p>
        </w:tc>
        <w:tc>
          <w:tcPr>
            <w:tcW w:w="345" w:type="dxa"/>
            <w:vAlign w:val="center"/>
          </w:tcPr>
          <w:p w14:paraId="47A57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E19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1C6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44622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54F9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5A8FD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A7AC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575D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A140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3E2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8F1F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6800E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9ED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76E2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2EE3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70A2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BE98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9FC8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7DC0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E248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345" w:type="dxa"/>
            <w:vAlign w:val="center"/>
          </w:tcPr>
          <w:p w14:paraId="6B6A9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27B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CBB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E35E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465E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64DBC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E386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091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FEA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65F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D260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A5375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9C21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56C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389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10D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611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224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E83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DCB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 mg / 500 mL (0.18 mg / mL)</w:t>
            </w:r>
          </w:p>
        </w:tc>
        <w:tc>
          <w:tcPr>
            <w:tcW w:w="345" w:type="dxa"/>
            <w:vAlign w:val="center"/>
          </w:tcPr>
          <w:p w14:paraId="1D838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0BB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73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42D76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C1C8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4D5F5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DD8B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D9E8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FFA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CFE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A8E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5FE23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EE16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AAF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DBA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C93E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0344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DA3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0A12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2778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30F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52D8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2A92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0233F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EA87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3FFE4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93D4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EB0B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3EE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CC8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9679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AD104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19469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itumumab</w:t>
            </w:r>
          </w:p>
          <w:p w14:paraId="75A3A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3A20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9B11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A8B4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C074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8</w:t>
            </w:r>
          </w:p>
        </w:tc>
        <w:tc>
          <w:tcPr>
            <w:tcW w:w="553" w:type="dxa"/>
            <w:vAlign w:val="center"/>
          </w:tcPr>
          <w:p w14:paraId="0E148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</w:t>
            </w:r>
          </w:p>
        </w:tc>
        <w:tc>
          <w:tcPr>
            <w:tcW w:w="554" w:type="dxa"/>
            <w:vAlign w:val="center"/>
          </w:tcPr>
          <w:p w14:paraId="453FF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540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D65E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A5AF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E91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C6FF8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994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5</w:t>
            </w:r>
          </w:p>
        </w:tc>
        <w:tc>
          <w:tcPr>
            <w:tcW w:w="600" w:type="dxa"/>
            <w:vAlign w:val="center"/>
          </w:tcPr>
          <w:p w14:paraId="49975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BC7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E90D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9F5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034F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7037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78359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FAC7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mbrolizumab</w:t>
            </w:r>
          </w:p>
          <w:p w14:paraId="25E73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2C431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2B9DB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C861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FB12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Merge w:val="restart"/>
            <w:vAlign w:val="center"/>
          </w:tcPr>
          <w:p w14:paraId="6AD169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554" w:type="dxa"/>
            <w:vMerge w:val="restart"/>
            <w:vAlign w:val="center"/>
          </w:tcPr>
          <w:p w14:paraId="7ECF4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F7B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0D495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0D5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FF0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FFE15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19416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9399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068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1120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1AA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C3A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966C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6DD9AB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5137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97D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9BD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3813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290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3F59D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0B70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215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345" w:type="dxa"/>
            <w:vAlign w:val="center"/>
          </w:tcPr>
          <w:p w14:paraId="22BF2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AEAA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19B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E8F7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1307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BC5E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55D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775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A2A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EB4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9250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A588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294A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mbrolizumab</w:t>
            </w:r>
          </w:p>
          <w:p w14:paraId="2CF67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64139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F3F75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0790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F656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3F9B5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554" w:type="dxa"/>
            <w:vAlign w:val="center"/>
          </w:tcPr>
          <w:p w14:paraId="46353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145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21DA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FFC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57B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CA86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62F5D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D322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83F7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702F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F3E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DC2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798A9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7A5A01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77B6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metrexed</w:t>
            </w:r>
          </w:p>
          <w:p w14:paraId="63237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3BB8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BC2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BCBF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0B99B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2463D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261C9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2E1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146D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B58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7F4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10600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F59E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7062A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2A3B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D0BE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999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0D0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9FE4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531A2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FA1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tostatin</w:t>
            </w:r>
          </w:p>
          <w:p w14:paraId="3A9CD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EC21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75413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F6C9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3F40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6348E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Align w:val="center"/>
          </w:tcPr>
          <w:p w14:paraId="7E2C55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DD8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DC332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46766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D1F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ABCC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7048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1BC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7B00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7957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49E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99D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4380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0F89BA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2AA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rtuzumab</w:t>
            </w:r>
          </w:p>
          <w:p w14:paraId="5CA11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AC47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DF28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BE72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EFDF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</w:t>
            </w:r>
          </w:p>
        </w:tc>
        <w:tc>
          <w:tcPr>
            <w:tcW w:w="553" w:type="dxa"/>
            <w:vAlign w:val="center"/>
          </w:tcPr>
          <w:p w14:paraId="0F179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0</w:t>
            </w:r>
          </w:p>
        </w:tc>
        <w:tc>
          <w:tcPr>
            <w:tcW w:w="554" w:type="dxa"/>
            <w:vAlign w:val="center"/>
          </w:tcPr>
          <w:p w14:paraId="18588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8512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7AC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942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905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50D7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D60D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77FCA1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86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110D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10E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7EFD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3D8C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52CC2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D2B3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7B33D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EFDB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3AE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DBD9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C4FA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56553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1EB4E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2760" w:type="dxa"/>
            <w:vAlign w:val="center"/>
          </w:tcPr>
          <w:p w14:paraId="1D23F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7D5C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578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A99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155E8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7B21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054AE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060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31F4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44A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932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46E4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56805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11B7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06B30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D595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70DF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DF58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0FA88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509F7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11C7F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4090A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09AE6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351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B7C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0519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66A8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0232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0024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DA1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0C7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674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BC310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6E290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2AF88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178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826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B8AE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D6B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45E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2280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EE9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30AE9A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5BD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965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0971C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D7E27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BBDBA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8A4F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0E5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D9F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E2B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82E6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29A65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CDA8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57AD9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AABB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4B4A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8776B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/kg</w:t>
            </w:r>
          </w:p>
        </w:tc>
        <w:tc>
          <w:tcPr>
            <w:tcW w:w="553" w:type="dxa"/>
            <w:vAlign w:val="center"/>
          </w:tcPr>
          <w:p w14:paraId="6865A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E6146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14CA6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3446A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165D6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A77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38E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00BE5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D3B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1436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24A0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CE85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05A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93F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69A2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0082BF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8280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PHOSphate</w:t>
            </w:r>
          </w:p>
          <w:p w14:paraId="61AE0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0E0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224E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C7C0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0C59F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72B57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36D48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2760" w:type="dxa"/>
            <w:vAlign w:val="center"/>
          </w:tcPr>
          <w:p w14:paraId="12D8A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1DD51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A5F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1C8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7C480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2497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07BCC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70E0D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D7879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C83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74E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59C84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5335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F9E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chlorperazine</w:t>
            </w:r>
          </w:p>
          <w:p w14:paraId="383E4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AF2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57AE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7515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7D936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305E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4" w:type="dxa"/>
            <w:vAlign w:val="center"/>
          </w:tcPr>
          <w:p w14:paraId="05C140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C19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B28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E120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C86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76F61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5B2323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E17BE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0054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6245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3BD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EEA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23D22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C88A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9296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methazine</w:t>
            </w:r>
          </w:p>
          <w:p w14:paraId="55560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02CE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6666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253D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4C15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3" w:type="dxa"/>
            <w:vMerge w:val="restart"/>
            <w:vAlign w:val="center"/>
          </w:tcPr>
          <w:p w14:paraId="790140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400B3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9CD8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345" w:type="dxa"/>
            <w:vAlign w:val="center"/>
          </w:tcPr>
          <w:p w14:paraId="2C4CC4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1BE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553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1A25D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3947D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5340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8CA6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F58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F33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6F7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4FBE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23A1ED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E8569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F24A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D06E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F01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5039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618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A6B7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06E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00163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601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E14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590C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E725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441F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2292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2D2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542D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6A7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BAA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C41DB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627A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ADB4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A81B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E822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2D32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BFD2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F02D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A871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4A991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EDD2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6A4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6BD7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4E2CF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EC47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2EA2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B38A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53E8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F90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D25B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7F5D8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585A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amucirumab</w:t>
            </w:r>
          </w:p>
          <w:p w14:paraId="6293C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B3EB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0C12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DE03B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E46D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3" w:type="dxa"/>
            <w:vAlign w:val="center"/>
          </w:tcPr>
          <w:p w14:paraId="7E4FC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567E7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BE9C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1E5C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C30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CD1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66BD8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225EB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25B06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C77E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EB37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FFD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921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D6E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575C37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D8439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asburicase</w:t>
            </w:r>
          </w:p>
          <w:p w14:paraId="348EB4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1C25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691BC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FF2B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CD7D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</w:t>
            </w:r>
          </w:p>
        </w:tc>
        <w:tc>
          <w:tcPr>
            <w:tcW w:w="553" w:type="dxa"/>
            <w:vMerge w:val="restart"/>
            <w:vAlign w:val="center"/>
          </w:tcPr>
          <w:p w14:paraId="6E5FD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6E93D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</w:p>
        </w:tc>
        <w:tc>
          <w:tcPr>
            <w:tcW w:w="2760" w:type="dxa"/>
            <w:vAlign w:val="center"/>
          </w:tcPr>
          <w:p w14:paraId="38100D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50 mL (0.06 mg / mL)</w:t>
            </w:r>
          </w:p>
        </w:tc>
        <w:tc>
          <w:tcPr>
            <w:tcW w:w="345" w:type="dxa"/>
            <w:vAlign w:val="center"/>
          </w:tcPr>
          <w:p w14:paraId="5AF58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CDD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82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EB41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EFF7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7A4A0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489A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9A9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D8EA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A42A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FFEA7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2491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7B9D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63F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FFD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7022E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9BB6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E54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6D8F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08D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mg / 50 mL (0.12 mg / mL)</w:t>
            </w:r>
          </w:p>
        </w:tc>
        <w:tc>
          <w:tcPr>
            <w:tcW w:w="345" w:type="dxa"/>
            <w:vAlign w:val="center"/>
          </w:tcPr>
          <w:p w14:paraId="0A82C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D1B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70B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66D6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6DCBE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4386F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B0AC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7765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7DD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BCE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51A5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4649E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8F11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omiDEPsin</w:t>
            </w:r>
          </w:p>
          <w:p w14:paraId="049FF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830E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6536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411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50C87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5CC4A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54" w:type="dxa"/>
            <w:vAlign w:val="center"/>
          </w:tcPr>
          <w:p w14:paraId="7E6E7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C0D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3D27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83D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832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B936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55</w:t>
            </w:r>
          </w:p>
        </w:tc>
        <w:tc>
          <w:tcPr>
            <w:tcW w:w="600" w:type="dxa"/>
            <w:vAlign w:val="center"/>
          </w:tcPr>
          <w:p w14:paraId="52741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5</w:t>
            </w:r>
          </w:p>
        </w:tc>
        <w:tc>
          <w:tcPr>
            <w:tcW w:w="600" w:type="dxa"/>
            <w:vAlign w:val="center"/>
          </w:tcPr>
          <w:p w14:paraId="4BC62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B7CC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CBCF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D38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CFD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E711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BD884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310A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acituzumab goviteca</w:t>
            </w:r>
          </w:p>
          <w:p w14:paraId="00F7A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7AC3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03C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9A6D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FA24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1FE9F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1</w:t>
            </w:r>
          </w:p>
        </w:tc>
        <w:tc>
          <w:tcPr>
            <w:tcW w:w="554" w:type="dxa"/>
            <w:vAlign w:val="center"/>
          </w:tcPr>
          <w:p w14:paraId="6D101F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8A0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F9C5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4A2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39A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AC39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C8A4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6F7794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9822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1BAE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836C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EFE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4FB6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D5E91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4CE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phosphate</w:t>
            </w:r>
          </w:p>
          <w:p w14:paraId="4D053A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9A5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9004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E12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7BCA3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17A3C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006CD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6A5F5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669D5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8F4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5C3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E03DD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54B3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32884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1F89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8DA7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D11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420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BB2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7CFFC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FEE3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mozolomide</w:t>
            </w:r>
          </w:p>
          <w:p w14:paraId="40B52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0D5F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012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5766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9F11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3" w:type="dxa"/>
            <w:vAlign w:val="center"/>
          </w:tcPr>
          <w:p w14:paraId="023DC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1778D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050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3D8D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8AB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A6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03B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2277B6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5AF5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1A17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A66B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FC2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776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3A6F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B9648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12410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msirolimus</w:t>
            </w:r>
          </w:p>
          <w:p w14:paraId="3F9FF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108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F1E0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E1CA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B63E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Align w:val="center"/>
          </w:tcPr>
          <w:p w14:paraId="02BBA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74A54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0A6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F165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7784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533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4</w:t>
            </w:r>
          </w:p>
        </w:tc>
        <w:tc>
          <w:tcPr>
            <w:tcW w:w="600" w:type="dxa"/>
            <w:vAlign w:val="center"/>
          </w:tcPr>
          <w:p w14:paraId="1C820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2C93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D9F0D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E05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E55B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095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F91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CF4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65950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F5C6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isotumab vedotin</w:t>
            </w:r>
          </w:p>
          <w:p w14:paraId="174ED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7C06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B437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5513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8907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553" w:type="dxa"/>
            <w:vAlign w:val="center"/>
          </w:tcPr>
          <w:p w14:paraId="1940C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64C2B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1C920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9A4F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1FD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2F53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3A08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507E8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0887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DB3F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B29D2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9</w:t>
            </w:r>
          </w:p>
        </w:tc>
        <w:tc>
          <w:tcPr>
            <w:tcW w:w="600" w:type="dxa"/>
            <w:vAlign w:val="center"/>
          </w:tcPr>
          <w:p w14:paraId="3E71A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</w:t>
            </w:r>
          </w:p>
        </w:tc>
        <w:tc>
          <w:tcPr>
            <w:tcW w:w="600" w:type="dxa"/>
            <w:vAlign w:val="center"/>
          </w:tcPr>
          <w:p w14:paraId="2A12D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1050" w:type="dxa"/>
            <w:vAlign w:val="center"/>
          </w:tcPr>
          <w:p w14:paraId="30F4B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</w:tr>
      <w:tr w:rsidR="00AD390D" w14:paraId="0594AD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5FA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potecan</w:t>
            </w:r>
          </w:p>
          <w:p w14:paraId="3EC8D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Daily</w:t>
            </w:r>
          </w:p>
        </w:tc>
        <w:tc>
          <w:tcPr>
            <w:tcW w:w="365" w:type="dxa"/>
            <w:vAlign w:val="center"/>
          </w:tcPr>
          <w:p w14:paraId="391B8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0294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A766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2AF56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5</w:t>
            </w:r>
          </w:p>
        </w:tc>
        <w:tc>
          <w:tcPr>
            <w:tcW w:w="553" w:type="dxa"/>
            <w:vAlign w:val="center"/>
          </w:tcPr>
          <w:p w14:paraId="249EC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554" w:type="dxa"/>
            <w:vAlign w:val="center"/>
          </w:tcPr>
          <w:p w14:paraId="7A998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F349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F35C5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D7D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2F2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AF8F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CB7B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DEF6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419F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195D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617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297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55E8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11A9DF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3C7C8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potecan</w:t>
            </w:r>
          </w:p>
          <w:p w14:paraId="1257E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5213D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E9BEB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E9EE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2304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21DA3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Align w:val="center"/>
          </w:tcPr>
          <w:p w14:paraId="4BB42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A9D8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7A96E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EEA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C72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A221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9CD9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01C5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EB5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51D8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3AB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87C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40A1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7F59F0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CF6E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bectedin</w:t>
            </w:r>
          </w:p>
          <w:p w14:paraId="66CEA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DB4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838E7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A0CE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3BC4E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</w:p>
        </w:tc>
        <w:tc>
          <w:tcPr>
            <w:tcW w:w="553" w:type="dxa"/>
            <w:vAlign w:val="center"/>
          </w:tcPr>
          <w:p w14:paraId="0B4E33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</w:t>
            </w:r>
          </w:p>
        </w:tc>
        <w:tc>
          <w:tcPr>
            <w:tcW w:w="554" w:type="dxa"/>
            <w:vAlign w:val="center"/>
          </w:tcPr>
          <w:p w14:paraId="5223A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</w:t>
            </w:r>
          </w:p>
        </w:tc>
        <w:tc>
          <w:tcPr>
            <w:tcW w:w="2760" w:type="dxa"/>
            <w:vAlign w:val="center"/>
          </w:tcPr>
          <w:p w14:paraId="3C3D2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078A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381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FCA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0AF2A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5</w:t>
            </w:r>
          </w:p>
        </w:tc>
        <w:tc>
          <w:tcPr>
            <w:tcW w:w="600" w:type="dxa"/>
            <w:vAlign w:val="center"/>
          </w:tcPr>
          <w:p w14:paraId="1B284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5</w:t>
            </w:r>
          </w:p>
        </w:tc>
        <w:tc>
          <w:tcPr>
            <w:tcW w:w="600" w:type="dxa"/>
            <w:vAlign w:val="center"/>
          </w:tcPr>
          <w:p w14:paraId="744EE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5D1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7CD4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BD9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E06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414D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6F7D2A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861F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stuzumab</w:t>
            </w:r>
          </w:p>
          <w:p w14:paraId="21C38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2 weeks</w:t>
            </w:r>
          </w:p>
        </w:tc>
        <w:tc>
          <w:tcPr>
            <w:tcW w:w="365" w:type="dxa"/>
            <w:vAlign w:val="center"/>
          </w:tcPr>
          <w:p w14:paraId="6449C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CFFD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E2F7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E771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3A69E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9</w:t>
            </w:r>
          </w:p>
        </w:tc>
        <w:tc>
          <w:tcPr>
            <w:tcW w:w="554" w:type="dxa"/>
            <w:vAlign w:val="center"/>
          </w:tcPr>
          <w:p w14:paraId="0AED3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884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BAAC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36F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D8E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8CD4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5FFE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66DF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3245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42DC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3CF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26D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89822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8922E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FD86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stuzumab</w:t>
            </w:r>
          </w:p>
          <w:p w14:paraId="1BB54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3 weeks</w:t>
            </w:r>
          </w:p>
        </w:tc>
        <w:tc>
          <w:tcPr>
            <w:tcW w:w="365" w:type="dxa"/>
            <w:vAlign w:val="center"/>
          </w:tcPr>
          <w:p w14:paraId="147FF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C170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A7F5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2145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3" w:type="dxa"/>
            <w:vAlign w:val="center"/>
          </w:tcPr>
          <w:p w14:paraId="51F13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</w:t>
            </w:r>
          </w:p>
        </w:tc>
        <w:tc>
          <w:tcPr>
            <w:tcW w:w="554" w:type="dxa"/>
            <w:vAlign w:val="center"/>
          </w:tcPr>
          <w:p w14:paraId="2DDC9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C89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40DE5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23D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46B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7D79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618C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0D8D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CD0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CFEC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19E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943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7B5E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61C655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201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astuzumab</w:t>
            </w:r>
          </w:p>
          <w:p w14:paraId="18183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q week</w:t>
            </w:r>
          </w:p>
        </w:tc>
        <w:tc>
          <w:tcPr>
            <w:tcW w:w="365" w:type="dxa"/>
            <w:vAlign w:val="center"/>
          </w:tcPr>
          <w:p w14:paraId="74D7B0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192A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288E9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97F2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9</w:t>
            </w:r>
          </w:p>
        </w:tc>
        <w:tc>
          <w:tcPr>
            <w:tcW w:w="553" w:type="dxa"/>
            <w:vAlign w:val="center"/>
          </w:tcPr>
          <w:p w14:paraId="3D225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Align w:val="center"/>
          </w:tcPr>
          <w:p w14:paraId="69582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8FF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C409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1D1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7E50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CE50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3A5371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E38C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2CED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4A5B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94E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92A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377B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1233C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0DC5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rilaciclib</w:t>
            </w:r>
          </w:p>
          <w:p w14:paraId="6FC10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C52C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FE0D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FBAA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2</w:t>
            </w:r>
          </w:p>
        </w:tc>
        <w:tc>
          <w:tcPr>
            <w:tcW w:w="553" w:type="dxa"/>
            <w:vAlign w:val="center"/>
          </w:tcPr>
          <w:p w14:paraId="55AA6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30</w:t>
            </w:r>
          </w:p>
        </w:tc>
        <w:tc>
          <w:tcPr>
            <w:tcW w:w="553" w:type="dxa"/>
            <w:vAlign w:val="center"/>
          </w:tcPr>
          <w:p w14:paraId="05356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5</w:t>
            </w:r>
          </w:p>
        </w:tc>
        <w:tc>
          <w:tcPr>
            <w:tcW w:w="554" w:type="dxa"/>
            <w:vAlign w:val="center"/>
          </w:tcPr>
          <w:p w14:paraId="6D5FA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2760" w:type="dxa"/>
            <w:vAlign w:val="center"/>
          </w:tcPr>
          <w:p w14:paraId="092B3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C48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BF1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450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C9D7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1F4EA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7964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BC5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355C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600" w:type="dxa"/>
            <w:vAlign w:val="center"/>
          </w:tcPr>
          <w:p w14:paraId="5DB26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E07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</w:t>
            </w:r>
          </w:p>
        </w:tc>
        <w:tc>
          <w:tcPr>
            <w:tcW w:w="1050" w:type="dxa"/>
            <w:vAlign w:val="center"/>
          </w:tcPr>
          <w:p w14:paraId="02494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C466F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DC6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iv-aflibercept</w:t>
            </w:r>
          </w:p>
          <w:p w14:paraId="5591E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8A32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68DD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7C0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3869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6E5F4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597DB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5F6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1AAB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8A56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1FC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CD1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01D8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742CF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0E1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D285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0E1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4DC3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D471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7F699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5273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ledronic [Zometa]</w:t>
            </w:r>
          </w:p>
          <w:p w14:paraId="4C3D7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CA0BC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D685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7795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5AFD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Merge w:val="restart"/>
            <w:vAlign w:val="center"/>
          </w:tcPr>
          <w:p w14:paraId="2529F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56B514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BD38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100 mL (0.03 mg / mL)</w:t>
            </w:r>
          </w:p>
        </w:tc>
        <w:tc>
          <w:tcPr>
            <w:tcW w:w="345" w:type="dxa"/>
            <w:vAlign w:val="center"/>
          </w:tcPr>
          <w:p w14:paraId="7D0B6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8FB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F3D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4178A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6343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CF38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4D5B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5DCB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224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66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9088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EFF42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A6027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D06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DC2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4F46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E6EB8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AC7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A56F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157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 mg / 100 mL (0.033 mg / mL)</w:t>
            </w:r>
          </w:p>
        </w:tc>
        <w:tc>
          <w:tcPr>
            <w:tcW w:w="345" w:type="dxa"/>
            <w:vAlign w:val="center"/>
          </w:tcPr>
          <w:p w14:paraId="13030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741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97F2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92CB8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33AB3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AF62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03B9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9F4A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A935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7CD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535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16580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1B0A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D28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9A31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A72A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F93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CC5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074A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DA6B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 mg / 100 mL (0.035 mg / mL)</w:t>
            </w:r>
          </w:p>
        </w:tc>
        <w:tc>
          <w:tcPr>
            <w:tcW w:w="345" w:type="dxa"/>
            <w:vAlign w:val="center"/>
          </w:tcPr>
          <w:p w14:paraId="47666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8342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947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06FF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28319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6A47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A52D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2FB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61C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144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C26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2DC22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E103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FB9F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5E8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585C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92D7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15C3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84C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8A7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345" w:type="dxa"/>
            <w:vAlign w:val="center"/>
          </w:tcPr>
          <w:p w14:paraId="0BD131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36AE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852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DB10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B532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362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569A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DA9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0BB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16C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31D3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2218197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11954059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120F9D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25D25B91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OP Cancer Center</w:t>
            </w:r>
          </w:p>
        </w:tc>
      </w:tr>
      <w:tr w:rsidR="00AD390D" w14:paraId="7776BD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7C0F5B7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7435A4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48FC3C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0F9F1E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665E9B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568CED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03BA36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2147ADB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55DF77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8F1C0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6D6F4F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624581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F8C954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6F4881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B9A97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04A1C72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4D631A6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6DF8FAC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9685F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9DC11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2A89D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652F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8580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48B2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8DA3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374CE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D4BA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FA85C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42C9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Bolus Fluid</w:t>
            </w:r>
          </w:p>
        </w:tc>
        <w:tc>
          <w:tcPr>
            <w:tcW w:w="1100" w:type="dxa"/>
          </w:tcPr>
          <w:p w14:paraId="2EFE8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5B92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B9EC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64C0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0" w:type="dxa"/>
          </w:tcPr>
          <w:p w14:paraId="5EC495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369F2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3564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A13D9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8DEA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Flush Fluid</w:t>
            </w:r>
          </w:p>
        </w:tc>
        <w:tc>
          <w:tcPr>
            <w:tcW w:w="1100" w:type="dxa"/>
          </w:tcPr>
          <w:p w14:paraId="01ABC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62B5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7F63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BEEB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10A7E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0" w:type="dxa"/>
          </w:tcPr>
          <w:p w14:paraId="145B1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6530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A4B30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68BF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KVO Fluid</w:t>
            </w:r>
          </w:p>
        </w:tc>
        <w:tc>
          <w:tcPr>
            <w:tcW w:w="1100" w:type="dxa"/>
          </w:tcPr>
          <w:p w14:paraId="63E44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7C44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EF5F3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C95D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2BAC3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0" w:type="dxa"/>
          </w:tcPr>
          <w:p w14:paraId="09E35C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2719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9D02E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1A14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Additive</w:t>
            </w:r>
          </w:p>
        </w:tc>
        <w:tc>
          <w:tcPr>
            <w:tcW w:w="1100" w:type="dxa"/>
          </w:tcPr>
          <w:p w14:paraId="2339F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0C68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AF05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1041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5EEC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54D57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B8A0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CA003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285A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10mEq/L</w:t>
            </w:r>
          </w:p>
        </w:tc>
        <w:tc>
          <w:tcPr>
            <w:tcW w:w="1100" w:type="dxa"/>
          </w:tcPr>
          <w:p w14:paraId="3DB91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1C2F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0B18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66B5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E099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51E93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BE78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7EC3E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1A8A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20mEq/L</w:t>
            </w:r>
          </w:p>
        </w:tc>
        <w:tc>
          <w:tcPr>
            <w:tcW w:w="1100" w:type="dxa"/>
          </w:tcPr>
          <w:p w14:paraId="5E273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06C5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7BE6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E4E1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6229E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9217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3B9B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7CD18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D15F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30mEq/L</w:t>
            </w:r>
          </w:p>
        </w:tc>
        <w:tc>
          <w:tcPr>
            <w:tcW w:w="1100" w:type="dxa"/>
          </w:tcPr>
          <w:p w14:paraId="1EBB5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387D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E00F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5EDC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6E9D9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2EF6E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1C11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CB1AC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12312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40mEq/L</w:t>
            </w:r>
          </w:p>
        </w:tc>
        <w:tc>
          <w:tcPr>
            <w:tcW w:w="1100" w:type="dxa"/>
          </w:tcPr>
          <w:p w14:paraId="036B5B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8A8D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0906D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FBE3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FB3C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7DE71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497C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F798E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74096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Acetat</w:t>
            </w:r>
          </w:p>
        </w:tc>
        <w:tc>
          <w:tcPr>
            <w:tcW w:w="1100" w:type="dxa"/>
          </w:tcPr>
          <w:p w14:paraId="03DCD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B84F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7A2C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B845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2F5723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3CEF3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3FA3F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3205D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557A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Bicarb</w:t>
            </w:r>
          </w:p>
        </w:tc>
        <w:tc>
          <w:tcPr>
            <w:tcW w:w="1100" w:type="dxa"/>
          </w:tcPr>
          <w:p w14:paraId="4EAFB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587F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B8DA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4E47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5CE80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4D6CB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5DF82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6AA59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BAB3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PRBCs)</w:t>
            </w:r>
          </w:p>
        </w:tc>
        <w:tc>
          <w:tcPr>
            <w:tcW w:w="1100" w:type="dxa"/>
          </w:tcPr>
          <w:p w14:paraId="5264B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D4C7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A5DD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CC87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2501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456D8C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6AF8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96902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04AE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whole)</w:t>
            </w:r>
          </w:p>
        </w:tc>
        <w:tc>
          <w:tcPr>
            <w:tcW w:w="1100" w:type="dxa"/>
          </w:tcPr>
          <w:p w14:paraId="44788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5EC12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4347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5D044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7858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27A0C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EA63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75D65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C9E7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extrose 10%</w:t>
            </w:r>
          </w:p>
        </w:tc>
        <w:tc>
          <w:tcPr>
            <w:tcW w:w="1100" w:type="dxa"/>
          </w:tcPr>
          <w:p w14:paraId="26586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285FC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CD0E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74923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0" w:type="dxa"/>
          </w:tcPr>
          <w:p w14:paraId="2809A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0" w:type="dxa"/>
          </w:tcPr>
          <w:p w14:paraId="1657C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01DE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407203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515C9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1FD29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C48D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1A6D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9717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0" w:type="dxa"/>
          </w:tcPr>
          <w:p w14:paraId="51A5D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6287B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BE08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16567E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0FBC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aline Flush 10 mL</w:t>
            </w:r>
          </w:p>
        </w:tc>
        <w:tc>
          <w:tcPr>
            <w:tcW w:w="1100" w:type="dxa"/>
          </w:tcPr>
          <w:p w14:paraId="0557D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6254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E7B0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20DC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25108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06308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FFDCA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0F34AC2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72BCC8B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p w14:paraId="4F6C833F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10F3EA6C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OP Infusion Center</w:t>
      </w:r>
    </w:p>
    <w:p w14:paraId="7874DF3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36A5153B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1C65E4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762C4B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OP Infusion Center</w:t>
            </w:r>
          </w:p>
        </w:tc>
      </w:tr>
      <w:tr w:rsidR="00AD390D" w14:paraId="786E31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0BF1413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416095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31554A1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30090D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666563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5AB26FC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0A765F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7A475F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1F3995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7F16B8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25A794D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2905E66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6265DA2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4A1289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367A65F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10A56C7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353E3D7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2FC8AE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40E9035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31FD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6C934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6FED3E7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7B8177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0C3ED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769F14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665902C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FCDA1E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0EC8170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D28E6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152C00B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4248B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1904D2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901AC7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004186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6CC45FD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449E3E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5D6A3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1639F26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48153A9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7175EF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4840E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693F7F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418079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68E8E7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441A33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441FC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ha 1 proteinase</w:t>
            </w:r>
          </w:p>
          <w:p w14:paraId="1287E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03769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76E4B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F378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872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6CD68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C6FC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7893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58F9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41369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7858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097CB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600" w:type="dxa"/>
          </w:tcPr>
          <w:p w14:paraId="114E3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600" w:type="dxa"/>
          </w:tcPr>
          <w:p w14:paraId="01858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B12A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6A62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FB26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967A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D95A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78B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2E46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46C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C20B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EEC2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6529C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C3A4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feroxamine [CI]</w:t>
            </w:r>
          </w:p>
          <w:p w14:paraId="240D5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E7C79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  <w:p w14:paraId="785E2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  <w:p w14:paraId="4F093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  <w:p w14:paraId="30BA0D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  <w:p w14:paraId="6CA75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  <w:p w14:paraId="6A2D2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400" w:type="dxa"/>
          </w:tcPr>
          <w:p w14:paraId="6187E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52B3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003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E259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26DFD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10933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79D9F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39F62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29E5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024B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ADE6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1DC32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7904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4560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46A2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8535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05C7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6694A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6F9C0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F12D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600" w:type="dxa"/>
          </w:tcPr>
          <w:p w14:paraId="206CD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09A3D1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C95BD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7958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E881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6B5F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EA0A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43D2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E9B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4A9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AEB6B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64756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1338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2A584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urosemide</w:t>
            </w:r>
          </w:p>
          <w:p w14:paraId="18436B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D6F3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400" w:type="dxa"/>
          </w:tcPr>
          <w:p w14:paraId="5F10E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7B2E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C18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5F5B0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159A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88E8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EC30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1B6157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0072A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4A0D0F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</w:tcPr>
          <w:p w14:paraId="720E9D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600" w:type="dxa"/>
          </w:tcPr>
          <w:p w14:paraId="35C31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93E9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805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2ED5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5375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1A4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24A3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4A466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2018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09C2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128B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</w:tr>
      <w:tr w:rsidR="00AD390D" w14:paraId="3A3A90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3733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loxone</w:t>
            </w:r>
          </w:p>
          <w:p w14:paraId="0556B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B7F1B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400" w:type="dxa"/>
          </w:tcPr>
          <w:p w14:paraId="0640F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6CB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4945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A4E3F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DC1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3D85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1CCBF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57650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947F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h</w:t>
            </w:r>
          </w:p>
        </w:tc>
        <w:tc>
          <w:tcPr>
            <w:tcW w:w="600" w:type="dxa"/>
          </w:tcPr>
          <w:p w14:paraId="39C45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4</w:t>
            </w:r>
          </w:p>
        </w:tc>
        <w:tc>
          <w:tcPr>
            <w:tcW w:w="600" w:type="dxa"/>
          </w:tcPr>
          <w:p w14:paraId="3B8B1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62491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F66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051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AD27F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88405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BDFE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813B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8673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B8E6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12DF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4CB44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724F8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3B32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crelizumab</w:t>
            </w:r>
          </w:p>
          <w:p w14:paraId="3AC93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40C7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  <w:p w14:paraId="7CAA5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0 mL (1.2 mg / mL)</w:t>
            </w:r>
          </w:p>
        </w:tc>
        <w:tc>
          <w:tcPr>
            <w:tcW w:w="400" w:type="dxa"/>
          </w:tcPr>
          <w:p w14:paraId="2E64E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01C8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0F926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414298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32EBE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FA15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ADD6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B29C2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3C1FC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2ABCE9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C47FD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60CFA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600" w:type="dxa"/>
          </w:tcPr>
          <w:p w14:paraId="1A523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5</w:t>
            </w:r>
          </w:p>
        </w:tc>
        <w:tc>
          <w:tcPr>
            <w:tcW w:w="600" w:type="dxa"/>
          </w:tcPr>
          <w:p w14:paraId="601A4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B2D4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600" w:type="dxa"/>
          </w:tcPr>
          <w:p w14:paraId="43CF5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4CD9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F59D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393B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CDC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1DCD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582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431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713B3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D2507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30541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tisiran</w:t>
            </w:r>
          </w:p>
          <w:p w14:paraId="25F0C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07F8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200 mL (0.15 mg / mL)</w:t>
            </w:r>
          </w:p>
          <w:p w14:paraId="579FB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262508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5B56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BB13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6980D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E55A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6F02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46900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D9B5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6B6C4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33644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2A12E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in</w:t>
            </w:r>
          </w:p>
        </w:tc>
        <w:tc>
          <w:tcPr>
            <w:tcW w:w="600" w:type="dxa"/>
          </w:tcPr>
          <w:p w14:paraId="338A9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</w:tcPr>
          <w:p w14:paraId="66DF6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6</w:t>
            </w:r>
          </w:p>
        </w:tc>
        <w:tc>
          <w:tcPr>
            <w:tcW w:w="600" w:type="dxa"/>
          </w:tcPr>
          <w:p w14:paraId="22B99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7</w:t>
            </w:r>
          </w:p>
        </w:tc>
        <w:tc>
          <w:tcPr>
            <w:tcW w:w="600" w:type="dxa"/>
          </w:tcPr>
          <w:p w14:paraId="4622C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E4C07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5CAF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7C7D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7FE3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DC3C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A341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CB2C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71A39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2C7C7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3C6C87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50A55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TUXimab</w:t>
            </w:r>
          </w:p>
          <w:p w14:paraId="712B8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2DAC8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  <w:p w14:paraId="4F14F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400" w:type="dxa"/>
          </w:tcPr>
          <w:p w14:paraId="726E6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A64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342A5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56802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0C8EE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625C81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11DEA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52D3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51E01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1490" w:type="dxa"/>
          </w:tcPr>
          <w:p w14:paraId="1BE9F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78FBDF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h</w:t>
            </w:r>
          </w:p>
        </w:tc>
        <w:tc>
          <w:tcPr>
            <w:tcW w:w="600" w:type="dxa"/>
          </w:tcPr>
          <w:p w14:paraId="71B21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600" w:type="dxa"/>
          </w:tcPr>
          <w:p w14:paraId="580CF6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600" w:type="dxa"/>
          </w:tcPr>
          <w:p w14:paraId="04502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600" w:type="dxa"/>
          </w:tcPr>
          <w:p w14:paraId="12F9D3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535F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2473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2560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8DFE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1148B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D4A1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A50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F8AB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7218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</w:tbl>
    <w:p w14:paraId="2A9ED45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A44E02E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500"/>
        <w:gridCol w:w="500"/>
        <w:gridCol w:w="845"/>
        <w:gridCol w:w="770"/>
        <w:gridCol w:w="770"/>
        <w:gridCol w:w="770"/>
      </w:tblGrid>
      <w:tr w:rsidR="00AD390D" w14:paraId="042D4F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6355" w:type="dxa"/>
            <w:gridSpan w:val="7"/>
            <w:vAlign w:val="center"/>
          </w:tcPr>
          <w:p w14:paraId="2F58FE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Concentration Limits - OP Infusion Center</w:t>
            </w:r>
          </w:p>
        </w:tc>
      </w:tr>
      <w:tr w:rsidR="00AD390D" w14:paraId="301770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 w:val="restart"/>
            <w:vAlign w:val="center"/>
          </w:tcPr>
          <w:p w14:paraId="59626D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300285F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6BDA979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 Method</w:t>
            </w:r>
          </w:p>
        </w:tc>
        <w:tc>
          <w:tcPr>
            <w:tcW w:w="1000" w:type="dxa"/>
            <w:gridSpan w:val="2"/>
            <w:vAlign w:val="center"/>
          </w:tcPr>
          <w:p w14:paraId="3BF7736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3155" w:type="dxa"/>
            <w:gridSpan w:val="4"/>
            <w:vAlign w:val="center"/>
          </w:tcPr>
          <w:p w14:paraId="1F12D2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</w:tr>
      <w:tr w:rsidR="00AD390D" w14:paraId="7C79A0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200" w:type="dxa"/>
            <w:vMerge/>
            <w:vAlign w:val="center"/>
          </w:tcPr>
          <w:p w14:paraId="0E4C8D3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00" w:type="dxa"/>
          </w:tcPr>
          <w:p w14:paraId="29D2B5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00" w:type="dxa"/>
          </w:tcPr>
          <w:p w14:paraId="13768D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845" w:type="dxa"/>
            <w:vAlign w:val="center"/>
          </w:tcPr>
          <w:p w14:paraId="460E13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2511BEC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770" w:type="dxa"/>
            <w:vAlign w:val="center"/>
          </w:tcPr>
          <w:p w14:paraId="34D194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73A6D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47811B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EFFBAD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770" w:type="dxa"/>
            <w:vAlign w:val="center"/>
          </w:tcPr>
          <w:p w14:paraId="73AEF0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94162D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</w:tr>
      <w:tr w:rsidR="00AD390D" w14:paraId="4BE115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6105C8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pha 1 proteinase</w:t>
            </w:r>
          </w:p>
          <w:p w14:paraId="35F3B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60DD8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2DA1A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2D09B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68C00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2A3A1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770" w:type="dxa"/>
          </w:tcPr>
          <w:p w14:paraId="12538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2AB3B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3</w:t>
            </w:r>
          </w:p>
        </w:tc>
      </w:tr>
      <w:tr w:rsidR="00AD390D" w14:paraId="2DC222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150B8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tisiran</w:t>
            </w:r>
          </w:p>
          <w:p w14:paraId="77718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9182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0FF20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52C56C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7ADA7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2999D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</w:t>
            </w:r>
          </w:p>
        </w:tc>
        <w:tc>
          <w:tcPr>
            <w:tcW w:w="770" w:type="dxa"/>
          </w:tcPr>
          <w:p w14:paraId="0E122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699FA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</w:tr>
      <w:tr w:rsidR="00AD390D" w14:paraId="2652A6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</w:tcPr>
          <w:p w14:paraId="0BA91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iTUXimab</w:t>
            </w:r>
          </w:p>
          <w:p w14:paraId="702BE8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5F7B8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WeightBased</w:t>
            </w:r>
          </w:p>
        </w:tc>
        <w:tc>
          <w:tcPr>
            <w:tcW w:w="500" w:type="dxa"/>
          </w:tcPr>
          <w:p w14:paraId="20FD7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00" w:type="dxa"/>
          </w:tcPr>
          <w:p w14:paraId="377C7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845" w:type="dxa"/>
          </w:tcPr>
          <w:p w14:paraId="3E09B7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770" w:type="dxa"/>
          </w:tcPr>
          <w:p w14:paraId="15C980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</w:tcPr>
          <w:p w14:paraId="6E52A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770" w:type="dxa"/>
          </w:tcPr>
          <w:p w14:paraId="73B94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</w:tbl>
    <w:p w14:paraId="4BCB78C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57E4A40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16"/>
          <w:szCs w:val="16"/>
        </w:rPr>
      </w:pPr>
    </w:p>
    <w:p w14:paraId="7974D264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11B8353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62DE9EF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1184C8EA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2E1C7D6B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1604457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CEAC186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7CACE5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150F07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OP Infusion Center</w:t>
            </w:r>
          </w:p>
        </w:tc>
      </w:tr>
      <w:tr w:rsidR="00AD390D" w14:paraId="037DCE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0FE684A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197C034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459600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26927C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5CC770A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6A3A11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50AE3E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47B2C95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30E23A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71DB3C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029AB0D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20678A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0C5A05D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749F9E0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2A7E70A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4FB572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7EFBD6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1E6456F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A69222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7E5076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FD862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5B5667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CC8775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5195FCB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020C213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2662173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1C2063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219EDE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6D8AD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218A088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775F35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13062C3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6EDA6C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4C75F2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63DBD96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0430B8F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5C3570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092D30E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25BA55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872D18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67DE21E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4FC79BB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37ADC4E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27FB32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F32F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batecept</w:t>
            </w:r>
          </w:p>
          <w:p w14:paraId="221A2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0556B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81B5F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D2BD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723A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2E22DE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Merge w:val="restart"/>
            <w:vAlign w:val="center"/>
          </w:tcPr>
          <w:p w14:paraId="0AC31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AA5E6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4979A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F36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EB3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1B0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30A37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1A03F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451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BC7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677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767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3705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14822B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ADD2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EB1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6F1B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1EEA8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B44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E9D2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E789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D10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05AA4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9CF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CD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F67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5693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01A2C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C97C5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589D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0EC8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2B19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725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8200A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C87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953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0F1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B884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8C5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F8A1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A4C0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25A3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59B9E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B434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5545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53A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08C4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103B7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582E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AD94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053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7B1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BE84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0EFAB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02CF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74D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AF6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2CEF3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85E46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B591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7A9D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2C7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AE51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495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0F4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E3E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7990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24E5BF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CE4F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69C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B7A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862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72C1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35FCD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59CE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3EEB7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A585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93D3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BC0F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5987D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6202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29D98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2760" w:type="dxa"/>
            <w:vAlign w:val="center"/>
          </w:tcPr>
          <w:p w14:paraId="1817A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E9103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2F5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D71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5CF7F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2F4F9F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CAFE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2562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EECD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642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7020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B9FF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9004B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664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galsidase beta</w:t>
            </w:r>
          </w:p>
          <w:p w14:paraId="37DE3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4295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0399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BCED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8404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4629D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554" w:type="dxa"/>
            <w:vAlign w:val="center"/>
          </w:tcPr>
          <w:p w14:paraId="4D207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1726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D877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D5C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0E49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148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364DA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5C2E8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367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2633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E54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5273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2BF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2E352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B4C7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25% [IVPB]</w:t>
            </w:r>
          </w:p>
          <w:p w14:paraId="00AC3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AD18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3281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4FF7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7A22E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33D68B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48A22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FFC6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345" w:type="dxa"/>
            <w:vAlign w:val="center"/>
          </w:tcPr>
          <w:p w14:paraId="611A6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D706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DBB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73A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3E6B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641F7B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6CCD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BC3F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B8A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05F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6CBC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73CDA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5D2F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74C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12E0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CD76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F04A1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A5D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9027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0D4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345" w:type="dxa"/>
            <w:vAlign w:val="center"/>
          </w:tcPr>
          <w:p w14:paraId="4C68A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520E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76A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0185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30637A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351A6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E6D33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68F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8DA2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994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AA99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195AE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48F0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bumin 5% [IVPB]</w:t>
            </w:r>
          </w:p>
          <w:p w14:paraId="7F4886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C5CD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112F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0703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C876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6259E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2D9A5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B99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345" w:type="dxa"/>
            <w:vAlign w:val="center"/>
          </w:tcPr>
          <w:p w14:paraId="2E2C3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0F6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8A5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87D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813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3278D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7AE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2CA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24A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EE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8626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F27F9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6664D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DC5F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588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4B76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B988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3EA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B9B8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FD5C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345" w:type="dxa"/>
            <w:vAlign w:val="center"/>
          </w:tcPr>
          <w:p w14:paraId="6AD4A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55F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D16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55F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10C0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4CEF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A06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DEC5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C4E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A4B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CCB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265D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BA84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ho B (LIPID)</w:t>
            </w:r>
          </w:p>
          <w:p w14:paraId="729FC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6B76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5ECC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6CB88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9317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</w:t>
            </w:r>
          </w:p>
        </w:tc>
        <w:tc>
          <w:tcPr>
            <w:tcW w:w="553" w:type="dxa"/>
            <w:vAlign w:val="center"/>
          </w:tcPr>
          <w:p w14:paraId="1947E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4" w:type="dxa"/>
            <w:vAlign w:val="center"/>
          </w:tcPr>
          <w:p w14:paraId="76A58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7118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BC49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F99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CBC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0</w:t>
            </w:r>
          </w:p>
        </w:tc>
        <w:tc>
          <w:tcPr>
            <w:tcW w:w="600" w:type="dxa"/>
            <w:vAlign w:val="center"/>
          </w:tcPr>
          <w:p w14:paraId="56901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5</w:t>
            </w:r>
          </w:p>
        </w:tc>
        <w:tc>
          <w:tcPr>
            <w:tcW w:w="600" w:type="dxa"/>
            <w:vAlign w:val="center"/>
          </w:tcPr>
          <w:p w14:paraId="7012A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78E9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3E1CB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8556B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2017F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51FA4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050" w:type="dxa"/>
            <w:vAlign w:val="center"/>
          </w:tcPr>
          <w:p w14:paraId="096AB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F760A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DDD8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175A7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5DAC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4EA6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0BE8D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4947A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Merge w:val="restart"/>
            <w:vAlign w:val="center"/>
          </w:tcPr>
          <w:p w14:paraId="5E0A1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44C76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D83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117C5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0D2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7EB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EB2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BAD2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1C69E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C34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868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2D1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31E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AD02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668CC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E86B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56F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6E0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3E883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15B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E599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ECF5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13B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176A0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203C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B5C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F5B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64B3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2DF5A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4192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347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5E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42AB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BC95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E5422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D824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B289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F1B3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267A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FFE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F8AD0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B749B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6BF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6058A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608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7B7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48A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C614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0C286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48C1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E5A7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ECC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387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F2D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CBAD8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CBD8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amlanivimab/etesevi</w:t>
            </w:r>
          </w:p>
          <w:p w14:paraId="2D3C2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74897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6FC1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92A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53E2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99</w:t>
            </w:r>
          </w:p>
        </w:tc>
        <w:tc>
          <w:tcPr>
            <w:tcW w:w="553" w:type="dxa"/>
            <w:vAlign w:val="center"/>
          </w:tcPr>
          <w:p w14:paraId="0C194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1</w:t>
            </w:r>
          </w:p>
        </w:tc>
        <w:tc>
          <w:tcPr>
            <w:tcW w:w="554" w:type="dxa"/>
            <w:vAlign w:val="center"/>
          </w:tcPr>
          <w:p w14:paraId="41DA5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2</w:t>
            </w:r>
          </w:p>
        </w:tc>
        <w:tc>
          <w:tcPr>
            <w:tcW w:w="2760" w:type="dxa"/>
            <w:vAlign w:val="center"/>
          </w:tcPr>
          <w:p w14:paraId="6FA4C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0 mg / 310 mL (6.7742 mg / mL)</w:t>
            </w:r>
          </w:p>
        </w:tc>
        <w:tc>
          <w:tcPr>
            <w:tcW w:w="345" w:type="dxa"/>
            <w:vAlign w:val="center"/>
          </w:tcPr>
          <w:p w14:paraId="1EA84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119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1A8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9348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2EFF7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19524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B74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738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F5C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CD9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525F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BFB4A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6FE9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limumab</w:t>
            </w:r>
          </w:p>
          <w:p w14:paraId="201D0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4238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130D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B0094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05A8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4CADD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4" w:type="dxa"/>
            <w:vAlign w:val="center"/>
          </w:tcPr>
          <w:p w14:paraId="44144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2760" w:type="dxa"/>
            <w:vAlign w:val="center"/>
          </w:tcPr>
          <w:p w14:paraId="59240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52FA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30B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ECB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2BB0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4B33E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289F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E43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DAC0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</w:t>
            </w:r>
          </w:p>
        </w:tc>
        <w:tc>
          <w:tcPr>
            <w:tcW w:w="600" w:type="dxa"/>
            <w:vAlign w:val="center"/>
          </w:tcPr>
          <w:p w14:paraId="7C51E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D85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1FAB5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DD54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26C3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zlotoxumab</w:t>
            </w:r>
          </w:p>
          <w:p w14:paraId="4C931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2D71A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1200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44FF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B13F2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53" w:type="dxa"/>
            <w:vAlign w:val="center"/>
          </w:tcPr>
          <w:p w14:paraId="674AD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554" w:type="dxa"/>
            <w:vAlign w:val="center"/>
          </w:tcPr>
          <w:p w14:paraId="3D435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2760" w:type="dxa"/>
            <w:vAlign w:val="center"/>
          </w:tcPr>
          <w:p w14:paraId="5ADB36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6D9B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5A8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096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477E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77A21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118A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A579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D7B38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600" w:type="dxa"/>
            <w:vAlign w:val="center"/>
          </w:tcPr>
          <w:p w14:paraId="1B32D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745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050" w:type="dxa"/>
            <w:vAlign w:val="center"/>
          </w:tcPr>
          <w:p w14:paraId="500FD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695EF8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4EF7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lcium gluconate</w:t>
            </w:r>
          </w:p>
          <w:p w14:paraId="30F2C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C1D93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5B73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1BF0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39C16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4AF58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496C8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4A95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4F2C6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254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ABC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5237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CAD0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5E2F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FA6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73BD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AA8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F68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7022C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FE8E2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68A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irivimab/imdevima</w:t>
            </w:r>
          </w:p>
          <w:p w14:paraId="7A197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D6C7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6304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45D5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B639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99</w:t>
            </w:r>
          </w:p>
        </w:tc>
        <w:tc>
          <w:tcPr>
            <w:tcW w:w="553" w:type="dxa"/>
            <w:vAlign w:val="center"/>
          </w:tcPr>
          <w:p w14:paraId="074CF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Align w:val="center"/>
          </w:tcPr>
          <w:p w14:paraId="2DCFA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134FD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60 mL (4.6154 mg / mL)</w:t>
            </w:r>
          </w:p>
        </w:tc>
        <w:tc>
          <w:tcPr>
            <w:tcW w:w="345" w:type="dxa"/>
            <w:vAlign w:val="center"/>
          </w:tcPr>
          <w:p w14:paraId="78947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BCF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79D3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4BF2E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655D1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F464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5CAC5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F178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A93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A8A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6BA9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1D104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44F2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aspoFUNGIN</w:t>
            </w:r>
          </w:p>
          <w:p w14:paraId="0C81F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1612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83F6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36D2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E1E8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3" w:type="dxa"/>
            <w:vMerge w:val="restart"/>
            <w:vAlign w:val="center"/>
          </w:tcPr>
          <w:p w14:paraId="3324E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</w:p>
        </w:tc>
        <w:tc>
          <w:tcPr>
            <w:tcW w:w="554" w:type="dxa"/>
            <w:vMerge w:val="restart"/>
            <w:vAlign w:val="center"/>
          </w:tcPr>
          <w:p w14:paraId="28BCC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1</w:t>
            </w:r>
          </w:p>
        </w:tc>
        <w:tc>
          <w:tcPr>
            <w:tcW w:w="2760" w:type="dxa"/>
            <w:vAlign w:val="center"/>
          </w:tcPr>
          <w:p w14:paraId="6D7EA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 mg / 250 mL (0.14 mg / mL)</w:t>
            </w:r>
          </w:p>
        </w:tc>
        <w:tc>
          <w:tcPr>
            <w:tcW w:w="345" w:type="dxa"/>
            <w:vAlign w:val="center"/>
          </w:tcPr>
          <w:p w14:paraId="2E863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2898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6BC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5806C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16672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DA8C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AC6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7415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B59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E54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0665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22F1C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AAD7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A71C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F9B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CD5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341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4A1B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806A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034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345" w:type="dxa"/>
            <w:vAlign w:val="center"/>
          </w:tcPr>
          <w:p w14:paraId="61F475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39B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7BCD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6C8F5B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52B6AA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44C05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1FE7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A95BA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30CC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333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C01F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D1C99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46EA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01F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E41F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3F47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AA5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63B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E7F4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D6B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 mg / 250 mL (0.28 mg / mL)</w:t>
            </w:r>
          </w:p>
        </w:tc>
        <w:tc>
          <w:tcPr>
            <w:tcW w:w="345" w:type="dxa"/>
            <w:vAlign w:val="center"/>
          </w:tcPr>
          <w:p w14:paraId="11869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DB2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A779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42E1C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4</w:t>
            </w:r>
          </w:p>
        </w:tc>
        <w:tc>
          <w:tcPr>
            <w:tcW w:w="600" w:type="dxa"/>
            <w:vAlign w:val="center"/>
          </w:tcPr>
          <w:p w14:paraId="6AF1D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B5C8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8CEF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6954D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BEB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9A2D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0D59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53334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D439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4459F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A000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DD91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C99F7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09C04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3038FC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153D8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873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5F321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B37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3AA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013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2F69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92BE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7EA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8C3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E4E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87E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F98D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1C7A7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879F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4A5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5CE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72DE9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7550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4CD5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416C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929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46B43C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892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723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C66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9C7A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B49C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9154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FA78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723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AFB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9E49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E76FA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7D3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080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823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D8E9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523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AC77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1049D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91D2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 gram / 50 mL (0.03 gram / mL)</w:t>
            </w:r>
          </w:p>
        </w:tc>
        <w:tc>
          <w:tcPr>
            <w:tcW w:w="345" w:type="dxa"/>
            <w:vAlign w:val="center"/>
          </w:tcPr>
          <w:p w14:paraId="7E421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991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8C1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027B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B3C5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4D3F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301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9F0A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9C0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5AF3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52F9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5F12E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574F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C021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C38C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F80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51F9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8451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D3B6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B90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73CC00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33E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02E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B44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44E4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B455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C0C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676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0E4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A730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5F4A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97D8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0A45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92C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947A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0DB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30AD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FE4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14CA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4199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4ADA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4B6C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FE5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AF7E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E852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4510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82A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39AE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F0D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FE44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3A10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4B1F4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0512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38C0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EE40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E0F6F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316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E7C8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A4B80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81D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345" w:type="dxa"/>
            <w:vAlign w:val="center"/>
          </w:tcPr>
          <w:p w14:paraId="79A46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CC1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DA0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88A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C871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4ACF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222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79F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3E0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BA6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429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D052E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9F33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439778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4F9B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AF08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864C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CCD8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Merge w:val="restart"/>
            <w:vAlign w:val="center"/>
          </w:tcPr>
          <w:p w14:paraId="22DE4B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Merge w:val="restart"/>
            <w:vAlign w:val="center"/>
          </w:tcPr>
          <w:p w14:paraId="450C59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C77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1558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2AE3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6B4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55B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B1A6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E30A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863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44A58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215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FE1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B1F5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DEF5F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E867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D62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61F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0592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CEB9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BF22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FA5B4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08E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7459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44E6D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C4DE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8A2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4A16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F55B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74F2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201A5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2CC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2B2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361E7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D5F02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342B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58F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6570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0AB6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A32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289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D1D1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F363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1D7C4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5A6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6DB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681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37B1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43BBB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283B6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1EA9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D18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E936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DD91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CA7AE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0E8A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iderocol</w:t>
            </w:r>
          </w:p>
          <w:p w14:paraId="095E6D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6A71D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4162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0C37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4E05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</w:t>
            </w:r>
          </w:p>
        </w:tc>
        <w:tc>
          <w:tcPr>
            <w:tcW w:w="553" w:type="dxa"/>
            <w:vMerge w:val="restart"/>
            <w:vAlign w:val="center"/>
          </w:tcPr>
          <w:p w14:paraId="7E7CD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Merge w:val="restart"/>
            <w:vAlign w:val="center"/>
          </w:tcPr>
          <w:p w14:paraId="16D148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1</w:t>
            </w:r>
          </w:p>
        </w:tc>
        <w:tc>
          <w:tcPr>
            <w:tcW w:w="2760" w:type="dxa"/>
            <w:vAlign w:val="center"/>
          </w:tcPr>
          <w:p w14:paraId="75DBC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345" w:type="dxa"/>
            <w:vAlign w:val="center"/>
          </w:tcPr>
          <w:p w14:paraId="0CC3D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208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A4A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CB8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BA69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7FF2A7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B0868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A55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4B7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074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95E9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9DECB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7E6E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A98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32F9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40EE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8C4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287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51BE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E8B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5CFDD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1C1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165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0AA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25544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2E2B6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33AC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4EBC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A57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47F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6A10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8D3D9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35A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88F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CB6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2C345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8519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B64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42E8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2CB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345" w:type="dxa"/>
            <w:vAlign w:val="center"/>
          </w:tcPr>
          <w:p w14:paraId="56996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D4C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4472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EC4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425A4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1BD65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8E567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AEA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58A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237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AEED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4CB4D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23E90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271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18A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54B0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A574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1AFC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F63EA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719A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345" w:type="dxa"/>
            <w:vAlign w:val="center"/>
          </w:tcPr>
          <w:p w14:paraId="3F11F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786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63F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AA2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9D142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2BEE9A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BB2B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DC3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3D3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6B1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3A826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163DE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6794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roline</w:t>
            </w:r>
          </w:p>
          <w:p w14:paraId="26CCD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B177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F7CF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8424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2B8F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5C17D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19427B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268683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50 mL (4 mg / mL)</w:t>
            </w:r>
          </w:p>
        </w:tc>
        <w:tc>
          <w:tcPr>
            <w:tcW w:w="345" w:type="dxa"/>
            <w:vAlign w:val="center"/>
          </w:tcPr>
          <w:p w14:paraId="117B4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C3C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98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BEA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205FF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BB55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6B3C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9BB4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463E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DC2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6771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BA6A0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F5892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F72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D20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078D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0A8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5A2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9A3D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595E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3887E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BB6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27A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915A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D40E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CE35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836C6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59C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CAC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7CE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AF031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97BF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6A7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886B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5E4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6648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A5F5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B75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4B3D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3692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50 mL (8 mg / mL)</w:t>
            </w:r>
          </w:p>
        </w:tc>
        <w:tc>
          <w:tcPr>
            <w:tcW w:w="345" w:type="dxa"/>
            <w:vAlign w:val="center"/>
          </w:tcPr>
          <w:p w14:paraId="637B9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155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8F3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2D5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58930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BAF4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2F9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2278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A5B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D9F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5AC5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4B8A9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B8DA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147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A93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08E6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317F9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9DD4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94878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4A4F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39DAB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E14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734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3A7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66AE1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F188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B2A3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E3C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688F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673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FF6A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3B7CE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B3D5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1C71B7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1873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AE1C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374B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F06D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</w:t>
            </w:r>
          </w:p>
        </w:tc>
        <w:tc>
          <w:tcPr>
            <w:tcW w:w="553" w:type="dxa"/>
            <w:vMerge w:val="restart"/>
            <w:vAlign w:val="center"/>
          </w:tcPr>
          <w:p w14:paraId="048B6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73BEB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F64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345" w:type="dxa"/>
            <w:vAlign w:val="center"/>
          </w:tcPr>
          <w:p w14:paraId="04FD1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869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BC53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D04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5C8F5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845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4E69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C4C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562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8E1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BF3D1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C4D9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79B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C1C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1263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11C2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068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6770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05F2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AD3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C8AC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2C46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D79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E76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D62E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716E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240AB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9BE0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4F2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2FC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FF7E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B8D36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1E41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1BF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854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E97D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D2D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1CC79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C6CE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879E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385C1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BEC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4E7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2DA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1AE5E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1DC7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0CFD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0CD8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EB28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808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FE3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FCFC9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37F0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/Avibacta</w:t>
            </w:r>
          </w:p>
          <w:p w14:paraId="5BFBAF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196B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D37F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75F1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35E58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</w:t>
            </w:r>
          </w:p>
        </w:tc>
        <w:tc>
          <w:tcPr>
            <w:tcW w:w="553" w:type="dxa"/>
            <w:vMerge w:val="restart"/>
            <w:vAlign w:val="center"/>
          </w:tcPr>
          <w:p w14:paraId="424A6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554" w:type="dxa"/>
            <w:vMerge w:val="restart"/>
            <w:vAlign w:val="center"/>
          </w:tcPr>
          <w:p w14:paraId="3AF7E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</w:t>
            </w:r>
          </w:p>
        </w:tc>
        <w:tc>
          <w:tcPr>
            <w:tcW w:w="2760" w:type="dxa"/>
            <w:vAlign w:val="center"/>
          </w:tcPr>
          <w:p w14:paraId="53422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4 gram / 50 mL (0.0188 gram / mL)</w:t>
            </w:r>
          </w:p>
        </w:tc>
        <w:tc>
          <w:tcPr>
            <w:tcW w:w="345" w:type="dxa"/>
            <w:vAlign w:val="center"/>
          </w:tcPr>
          <w:p w14:paraId="2D000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912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36C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8B2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F52C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462FB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0C54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BD682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55E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6B7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BAB2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6EE022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17B2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2A0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EAB3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FDB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19D4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0E8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73A0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7B3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 gram / 100 mL (0.0125 gram / mL)</w:t>
            </w:r>
          </w:p>
        </w:tc>
        <w:tc>
          <w:tcPr>
            <w:tcW w:w="345" w:type="dxa"/>
            <w:vAlign w:val="center"/>
          </w:tcPr>
          <w:p w14:paraId="6D473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6B0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0BD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C62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5B1C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50EDF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4A32F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365A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40E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C6C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256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1054A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79C6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73A7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55F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1E17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267D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86A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DBCE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3D7B0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 gram / 100 mL (0.025 gram / mL)</w:t>
            </w:r>
          </w:p>
        </w:tc>
        <w:tc>
          <w:tcPr>
            <w:tcW w:w="345" w:type="dxa"/>
            <w:vAlign w:val="center"/>
          </w:tcPr>
          <w:p w14:paraId="04A787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9F54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A561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8E8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77228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03B2D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F9AE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A0E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B5B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0D0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D73D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C50E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3171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7501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5E5E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F752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E0F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D450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CD652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52C1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88FD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D36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57D3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544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10081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0</w:t>
            </w:r>
          </w:p>
        </w:tc>
        <w:tc>
          <w:tcPr>
            <w:tcW w:w="600" w:type="dxa"/>
            <w:vAlign w:val="center"/>
          </w:tcPr>
          <w:p w14:paraId="20863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7754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4989B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</w:t>
            </w:r>
          </w:p>
        </w:tc>
        <w:tc>
          <w:tcPr>
            <w:tcW w:w="600" w:type="dxa"/>
            <w:vAlign w:val="center"/>
          </w:tcPr>
          <w:p w14:paraId="43A25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4</w:t>
            </w:r>
          </w:p>
        </w:tc>
        <w:tc>
          <w:tcPr>
            <w:tcW w:w="600" w:type="dxa"/>
            <w:vAlign w:val="center"/>
          </w:tcPr>
          <w:p w14:paraId="45E551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1</w:t>
            </w:r>
          </w:p>
        </w:tc>
        <w:tc>
          <w:tcPr>
            <w:tcW w:w="1050" w:type="dxa"/>
            <w:vMerge/>
            <w:vAlign w:val="center"/>
          </w:tcPr>
          <w:p w14:paraId="0963E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78E29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AB896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3672E3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084E8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5E82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6B74E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61570E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3C6B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Merge w:val="restart"/>
            <w:vAlign w:val="center"/>
          </w:tcPr>
          <w:p w14:paraId="592AE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DD87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345" w:type="dxa"/>
            <w:vAlign w:val="center"/>
          </w:tcPr>
          <w:p w14:paraId="55090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85C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8FC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AE0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CC7A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13839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B971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79E0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936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90B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B6B1E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A1B1A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3D1C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2D4D3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B88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723D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E00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2BF7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5C657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5166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2893A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39232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986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AB33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CF63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DC42E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42BD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D72F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CFC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DB0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DFC7B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6A1FB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CE1A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8580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899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D34E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23A9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C11D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33FC7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E128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345" w:type="dxa"/>
            <w:vAlign w:val="center"/>
          </w:tcPr>
          <w:p w14:paraId="48D196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840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8158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3D7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BE4F2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29385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15BF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0541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DCC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ECB4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4E455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E891A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F3C0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8C1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5CEF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0A638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3DB4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7E3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BBD9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34C8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78DACB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B8C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A73D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EBB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7BD2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F099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D1C7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410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E83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8D3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C658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2C044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CC8B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0B009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1178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F63D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5860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20DD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Merge w:val="restart"/>
            <w:vAlign w:val="center"/>
          </w:tcPr>
          <w:p w14:paraId="4804C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Merge w:val="restart"/>
            <w:vAlign w:val="center"/>
          </w:tcPr>
          <w:p w14:paraId="7A438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BDCC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345" w:type="dxa"/>
            <w:vAlign w:val="center"/>
          </w:tcPr>
          <w:p w14:paraId="31076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FCC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62C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CDE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E7AB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54EE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FAF2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EA17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F7D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22B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025B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F2906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50F8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0A51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7C9A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EF1F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4786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9B08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3A56B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1FC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345" w:type="dxa"/>
            <w:vAlign w:val="center"/>
          </w:tcPr>
          <w:p w14:paraId="1B24D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657B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330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ECC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FAB2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03C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3E4B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88AF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F0E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287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711C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C6610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F45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0E48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ADA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427B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3521A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FD2B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30CC8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C68C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50 mL (18 mg / mL)</w:t>
            </w:r>
          </w:p>
        </w:tc>
        <w:tc>
          <w:tcPr>
            <w:tcW w:w="345" w:type="dxa"/>
            <w:vAlign w:val="center"/>
          </w:tcPr>
          <w:p w14:paraId="5B785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C8B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FC3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7B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C048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19F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3FFB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39D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399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6E1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BAFA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5ACFD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282D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pper</w:t>
            </w:r>
          </w:p>
          <w:p w14:paraId="518D6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7CD4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449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5135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2411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553" w:type="dxa"/>
            <w:vAlign w:val="center"/>
          </w:tcPr>
          <w:p w14:paraId="35715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554" w:type="dxa"/>
            <w:vAlign w:val="center"/>
          </w:tcPr>
          <w:p w14:paraId="587BD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1814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7725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9A01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C34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A028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0ED6D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62EB7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DC07F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CE51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99C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7B54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366B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6D60B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88A4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rizanlizumab-tmca</w:t>
            </w:r>
          </w:p>
          <w:p w14:paraId="1C12E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AC4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972A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EE64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37EA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</w:t>
            </w:r>
          </w:p>
        </w:tc>
        <w:tc>
          <w:tcPr>
            <w:tcW w:w="553" w:type="dxa"/>
            <w:vAlign w:val="center"/>
          </w:tcPr>
          <w:p w14:paraId="6D6E3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554" w:type="dxa"/>
            <w:vAlign w:val="center"/>
          </w:tcPr>
          <w:p w14:paraId="39198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2</w:t>
            </w:r>
          </w:p>
        </w:tc>
        <w:tc>
          <w:tcPr>
            <w:tcW w:w="2760" w:type="dxa"/>
            <w:vAlign w:val="center"/>
          </w:tcPr>
          <w:p w14:paraId="2469D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C649F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B45A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3C0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C97C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50B0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325B8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C3E9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8B8A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77F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5B1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DE2F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78FFB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C909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lbavancin</w:t>
            </w:r>
          </w:p>
          <w:p w14:paraId="61D9B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8B52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8D3D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170C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F79B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553" w:type="dxa"/>
            <w:vMerge w:val="restart"/>
            <w:vAlign w:val="center"/>
          </w:tcPr>
          <w:p w14:paraId="2C8D5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Merge w:val="restart"/>
            <w:vAlign w:val="center"/>
          </w:tcPr>
          <w:p w14:paraId="44A57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1</w:t>
            </w:r>
          </w:p>
        </w:tc>
        <w:tc>
          <w:tcPr>
            <w:tcW w:w="2760" w:type="dxa"/>
            <w:vAlign w:val="center"/>
          </w:tcPr>
          <w:p w14:paraId="1A9758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345" w:type="dxa"/>
            <w:vAlign w:val="center"/>
          </w:tcPr>
          <w:p w14:paraId="3B19C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74312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1F03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27D15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263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2685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8B94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6624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EEB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1CB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55276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7974C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9A4A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B2B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746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4B29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14D65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379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C4057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B758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08051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777C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6B1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9650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953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C967E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906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410F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D9E6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62F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4540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C21B2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24CA8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F83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A7E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5875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5737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A256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7214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19F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79C1B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412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ECB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119BD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699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23F23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F17B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9D6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261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CEE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A215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97022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D9F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24E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D49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9A8B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E78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4A9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78631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32F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345" w:type="dxa"/>
            <w:vAlign w:val="center"/>
          </w:tcPr>
          <w:p w14:paraId="093D2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F84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536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F097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D77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4DF9E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13C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96C1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31C2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4057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1710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E256C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DE63C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4A3D6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C5A4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EFD88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F59A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D8D0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5B22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DC3F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25 mg / 250 mL (4.5 mg / mL)</w:t>
            </w:r>
          </w:p>
        </w:tc>
        <w:tc>
          <w:tcPr>
            <w:tcW w:w="345" w:type="dxa"/>
            <w:vAlign w:val="center"/>
          </w:tcPr>
          <w:p w14:paraId="126A9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D2E7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26A6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4D91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A8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50CBC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4A20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6C7A1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9966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ED58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260F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B9F00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CBA1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B32A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1F25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8099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1F6D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A15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BCC9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834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500 mL (3 mg / mL)</w:t>
            </w:r>
          </w:p>
        </w:tc>
        <w:tc>
          <w:tcPr>
            <w:tcW w:w="345" w:type="dxa"/>
            <w:vAlign w:val="center"/>
          </w:tcPr>
          <w:p w14:paraId="0DC428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4D0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5FA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D20C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012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3F66F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D1C0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7D7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95D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D70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5EDB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39669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DD9CF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PTOmycin</w:t>
            </w:r>
          </w:p>
          <w:p w14:paraId="27FFE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0535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7EEC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E9F9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B765F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77300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087302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3F2A20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E3CF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811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146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055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9593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6DE0D8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DDF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E931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B0CB0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C93D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34A4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C1FCE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3C479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lafloxacin</w:t>
            </w:r>
          </w:p>
          <w:p w14:paraId="22793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203D4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9D55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92A6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A37D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Merge w:val="restart"/>
            <w:vAlign w:val="center"/>
          </w:tcPr>
          <w:p w14:paraId="3B5AE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Merge w:val="restart"/>
            <w:vAlign w:val="center"/>
          </w:tcPr>
          <w:p w14:paraId="28B77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20C47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2BCAB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B88F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1396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6FA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30FBE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AE002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ECE1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381C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C75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A33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544DE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8D00C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B40C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252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EC22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9283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6F41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CA54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C62F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EE4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0B9DA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433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1809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29A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552CC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1B52C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E862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7DC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E06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A10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A152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295B3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07A7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smopressin</w:t>
            </w:r>
          </w:p>
          <w:p w14:paraId="0542E2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1E94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C830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226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</w:t>
            </w:r>
          </w:p>
        </w:tc>
        <w:tc>
          <w:tcPr>
            <w:tcW w:w="553" w:type="dxa"/>
            <w:vAlign w:val="center"/>
          </w:tcPr>
          <w:p w14:paraId="68502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6B2B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710E9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697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345" w:type="dxa"/>
            <w:vAlign w:val="center"/>
          </w:tcPr>
          <w:p w14:paraId="052A6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0E4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58E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9668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DD552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BA2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077B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CEC6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619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AD0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6533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7CD00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4216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examethasone</w:t>
            </w:r>
          </w:p>
          <w:p w14:paraId="30CA8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41863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6BD0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BE73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0396A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55C83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7DDEA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522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3ADD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F352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42E0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1CF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403DB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BF9C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58B460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ADBC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2AB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84F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DF3A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85586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EA504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iphenhydrAMINE</w:t>
            </w:r>
          </w:p>
          <w:p w14:paraId="1BA4D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D620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5576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5CE6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983F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</w:t>
            </w:r>
          </w:p>
        </w:tc>
        <w:tc>
          <w:tcPr>
            <w:tcW w:w="553" w:type="dxa"/>
            <w:vMerge w:val="restart"/>
            <w:vAlign w:val="center"/>
          </w:tcPr>
          <w:p w14:paraId="45B4B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4" w:type="dxa"/>
            <w:vMerge w:val="restart"/>
            <w:vAlign w:val="center"/>
          </w:tcPr>
          <w:p w14:paraId="41C8F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51C8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345" w:type="dxa"/>
            <w:vAlign w:val="center"/>
          </w:tcPr>
          <w:p w14:paraId="418EF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CC6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E4D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1DA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2E1F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17FE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644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BC6D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D64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893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0326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638FA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4055B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C911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4B46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84C5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CEC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0B65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D86EF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B14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8C21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8DBA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32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31B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11D3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8AB2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90A0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703E8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6F6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CC1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D663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1CAD8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2E5E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culizumab</w:t>
            </w:r>
          </w:p>
          <w:p w14:paraId="29DFB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61977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A183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D1AC8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7795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Merge w:val="restart"/>
            <w:vAlign w:val="center"/>
          </w:tcPr>
          <w:p w14:paraId="045225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554" w:type="dxa"/>
            <w:vMerge w:val="restart"/>
            <w:vAlign w:val="center"/>
          </w:tcPr>
          <w:p w14:paraId="5E6F86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2</w:t>
            </w:r>
          </w:p>
        </w:tc>
        <w:tc>
          <w:tcPr>
            <w:tcW w:w="2760" w:type="dxa"/>
            <w:vAlign w:val="center"/>
          </w:tcPr>
          <w:p w14:paraId="777C1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60 mL (5 mg / mL)</w:t>
            </w:r>
          </w:p>
        </w:tc>
        <w:tc>
          <w:tcPr>
            <w:tcW w:w="345" w:type="dxa"/>
            <w:vAlign w:val="center"/>
          </w:tcPr>
          <w:p w14:paraId="6E46A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838F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A39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73A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4</w:t>
            </w:r>
          </w:p>
        </w:tc>
        <w:tc>
          <w:tcPr>
            <w:tcW w:w="600" w:type="dxa"/>
            <w:vAlign w:val="center"/>
          </w:tcPr>
          <w:p w14:paraId="3FEE0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9B6F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6AEC3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2999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786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F0DB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B16B9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48A98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DD7E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F114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61F1B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2738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4D04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4937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895A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816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120 mL (5 mg / mL)</w:t>
            </w:r>
          </w:p>
        </w:tc>
        <w:tc>
          <w:tcPr>
            <w:tcW w:w="345" w:type="dxa"/>
            <w:vAlign w:val="center"/>
          </w:tcPr>
          <w:p w14:paraId="332FF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2D525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06F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3CD1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4</w:t>
            </w:r>
          </w:p>
        </w:tc>
        <w:tc>
          <w:tcPr>
            <w:tcW w:w="600" w:type="dxa"/>
            <w:vAlign w:val="center"/>
          </w:tcPr>
          <w:p w14:paraId="4E100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92F4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04F90D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1908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EEB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F10E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DD80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4EA0E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4067E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83EB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E0E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4BDB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C1A8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B41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4ADE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F2E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180 mL (5 mg / mL)</w:t>
            </w:r>
          </w:p>
        </w:tc>
        <w:tc>
          <w:tcPr>
            <w:tcW w:w="345" w:type="dxa"/>
            <w:vAlign w:val="center"/>
          </w:tcPr>
          <w:p w14:paraId="17F20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460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17C0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2408F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4</w:t>
            </w:r>
          </w:p>
        </w:tc>
        <w:tc>
          <w:tcPr>
            <w:tcW w:w="600" w:type="dxa"/>
            <w:vAlign w:val="center"/>
          </w:tcPr>
          <w:p w14:paraId="51C70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B324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33CFB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212A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9A6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711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FFA6B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6D1F5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24DF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647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09D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CDCB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9A53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B040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E9A5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FD2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 mg / 240 mL (5 mg / mL)</w:t>
            </w:r>
          </w:p>
        </w:tc>
        <w:tc>
          <w:tcPr>
            <w:tcW w:w="345" w:type="dxa"/>
            <w:vAlign w:val="center"/>
          </w:tcPr>
          <w:p w14:paraId="2603C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137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F74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362FD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4</w:t>
            </w:r>
          </w:p>
        </w:tc>
        <w:tc>
          <w:tcPr>
            <w:tcW w:w="600" w:type="dxa"/>
            <w:vAlign w:val="center"/>
          </w:tcPr>
          <w:p w14:paraId="47AEE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BFE9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11C1F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9EC4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1CA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374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61D2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EEC50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FBF5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daravone</w:t>
            </w:r>
          </w:p>
          <w:p w14:paraId="2AE55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B3A3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3BEE4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D45C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9E87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</w:p>
        </w:tc>
        <w:tc>
          <w:tcPr>
            <w:tcW w:w="553" w:type="dxa"/>
            <w:vAlign w:val="center"/>
          </w:tcPr>
          <w:p w14:paraId="771D39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4" w:type="dxa"/>
            <w:vAlign w:val="center"/>
          </w:tcPr>
          <w:p w14:paraId="37220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F169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100 mL (0.3 mg / mL)</w:t>
            </w:r>
          </w:p>
        </w:tc>
        <w:tc>
          <w:tcPr>
            <w:tcW w:w="345" w:type="dxa"/>
            <w:vAlign w:val="center"/>
          </w:tcPr>
          <w:p w14:paraId="113C8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9CE1B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F21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BA88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7C78F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46B24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0E626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8549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D86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F511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3A07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5572A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ADCC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fgartigimod alfa</w:t>
            </w:r>
          </w:p>
          <w:p w14:paraId="426F9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ECE9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FB2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1978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5271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Align w:val="center"/>
          </w:tcPr>
          <w:p w14:paraId="282F6B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0</w:t>
            </w:r>
          </w:p>
        </w:tc>
        <w:tc>
          <w:tcPr>
            <w:tcW w:w="554" w:type="dxa"/>
            <w:vAlign w:val="center"/>
          </w:tcPr>
          <w:p w14:paraId="3E29A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01</w:t>
            </w:r>
          </w:p>
        </w:tc>
        <w:tc>
          <w:tcPr>
            <w:tcW w:w="2760" w:type="dxa"/>
            <w:vAlign w:val="center"/>
          </w:tcPr>
          <w:p w14:paraId="5E281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1FE29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E7AE5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6B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72A6B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1722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301B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47A6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64A8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76A1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1DF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E9BA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862EE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C081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ptinezumab</w:t>
            </w:r>
          </w:p>
          <w:p w14:paraId="7CAF2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6FCB4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7B7B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E414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87D2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3" w:type="dxa"/>
            <w:vMerge w:val="restart"/>
            <w:vAlign w:val="center"/>
          </w:tcPr>
          <w:p w14:paraId="147CF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4" w:type="dxa"/>
            <w:vMerge w:val="restart"/>
            <w:vAlign w:val="center"/>
          </w:tcPr>
          <w:p w14:paraId="190F97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5</w:t>
            </w:r>
          </w:p>
        </w:tc>
        <w:tc>
          <w:tcPr>
            <w:tcW w:w="2760" w:type="dxa"/>
            <w:vAlign w:val="center"/>
          </w:tcPr>
          <w:p w14:paraId="06237A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1A0D8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CF5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CF0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8E53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C72F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1DAD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7DC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B9D2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7E4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5D35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27C33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6D2697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67535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98C47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A8D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A602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5C09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7942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A816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0CD2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100 mL (3 mg / mL)</w:t>
            </w:r>
          </w:p>
        </w:tc>
        <w:tc>
          <w:tcPr>
            <w:tcW w:w="345" w:type="dxa"/>
            <w:vAlign w:val="center"/>
          </w:tcPr>
          <w:p w14:paraId="59D1CF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1B82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615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BABC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3738C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741D0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2DF0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230A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05C5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820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027AD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AC981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C9F2E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avacycline</w:t>
            </w:r>
          </w:p>
          <w:p w14:paraId="01C89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6B5F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D282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92BE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4EC0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</w:t>
            </w:r>
          </w:p>
        </w:tc>
        <w:tc>
          <w:tcPr>
            <w:tcW w:w="553" w:type="dxa"/>
            <w:vAlign w:val="center"/>
          </w:tcPr>
          <w:p w14:paraId="6D5748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4" w:type="dxa"/>
            <w:vAlign w:val="center"/>
          </w:tcPr>
          <w:p w14:paraId="48904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2760" w:type="dxa"/>
            <w:vAlign w:val="center"/>
          </w:tcPr>
          <w:p w14:paraId="62230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4B24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4CF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20DF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94F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2A6957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66081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F573B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086A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8</w:t>
            </w:r>
          </w:p>
        </w:tc>
        <w:tc>
          <w:tcPr>
            <w:tcW w:w="600" w:type="dxa"/>
            <w:vAlign w:val="center"/>
          </w:tcPr>
          <w:p w14:paraId="385D3E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</w:t>
            </w:r>
          </w:p>
        </w:tc>
        <w:tc>
          <w:tcPr>
            <w:tcW w:w="600" w:type="dxa"/>
            <w:vAlign w:val="center"/>
          </w:tcPr>
          <w:p w14:paraId="6C3E7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</w:t>
            </w:r>
          </w:p>
        </w:tc>
        <w:tc>
          <w:tcPr>
            <w:tcW w:w="1050" w:type="dxa"/>
            <w:vAlign w:val="center"/>
          </w:tcPr>
          <w:p w14:paraId="32622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67B10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6DE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ertapenem</w:t>
            </w:r>
          </w:p>
          <w:p w14:paraId="574C5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63C1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B378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9B3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57296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6B0C3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4" w:type="dxa"/>
            <w:vAlign w:val="center"/>
          </w:tcPr>
          <w:p w14:paraId="4EE34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12B6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7A217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1640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10D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B77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CFCE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3D94C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0F86C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5641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09B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517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68FD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AD7FA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32D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amotidine</w:t>
            </w:r>
          </w:p>
          <w:p w14:paraId="7B160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090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6A5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7091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27DE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36C8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4" w:type="dxa"/>
            <w:vAlign w:val="center"/>
          </w:tcPr>
          <w:p w14:paraId="64C2F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61BF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345" w:type="dxa"/>
            <w:vAlign w:val="center"/>
          </w:tcPr>
          <w:p w14:paraId="1A14F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748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A9A7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8CE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9</w:t>
            </w:r>
          </w:p>
        </w:tc>
        <w:tc>
          <w:tcPr>
            <w:tcW w:w="600" w:type="dxa"/>
            <w:vAlign w:val="center"/>
          </w:tcPr>
          <w:p w14:paraId="112A9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965B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3F2D0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8D1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EBA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9B31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4B3A5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1E288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1AB19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rric carboxymaltos</w:t>
            </w:r>
          </w:p>
          <w:p w14:paraId="29F9E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24E5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42F1D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1EC40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F62E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Merge w:val="restart"/>
            <w:vAlign w:val="center"/>
          </w:tcPr>
          <w:p w14:paraId="4032A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1</w:t>
            </w:r>
          </w:p>
        </w:tc>
        <w:tc>
          <w:tcPr>
            <w:tcW w:w="554" w:type="dxa"/>
            <w:vMerge w:val="restart"/>
            <w:vAlign w:val="center"/>
          </w:tcPr>
          <w:p w14:paraId="72A7F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2760" w:type="dxa"/>
            <w:vAlign w:val="center"/>
          </w:tcPr>
          <w:p w14:paraId="31C63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1C643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93A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646E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FA8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353D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322A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447E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A3C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666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C2F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823D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48B95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AC6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4133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370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91BE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97A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ED9F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B53B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5C2F5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346A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8F00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5FE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2450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427C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5912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BDD3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1E4B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9D6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4D57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CF3E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4D8D1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F9E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ferumoxytol</w:t>
            </w:r>
          </w:p>
          <w:p w14:paraId="524E6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4DA7B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CAE9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00D4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8BB4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9</w:t>
            </w:r>
          </w:p>
        </w:tc>
        <w:tc>
          <w:tcPr>
            <w:tcW w:w="553" w:type="dxa"/>
            <w:vAlign w:val="center"/>
          </w:tcPr>
          <w:p w14:paraId="6346F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1</w:t>
            </w:r>
          </w:p>
        </w:tc>
        <w:tc>
          <w:tcPr>
            <w:tcW w:w="554" w:type="dxa"/>
            <w:vAlign w:val="center"/>
          </w:tcPr>
          <w:p w14:paraId="353092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788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0 mg / 100 mL (5.1 mg / mL)</w:t>
            </w:r>
          </w:p>
        </w:tc>
        <w:tc>
          <w:tcPr>
            <w:tcW w:w="345" w:type="dxa"/>
            <w:vAlign w:val="center"/>
          </w:tcPr>
          <w:p w14:paraId="631E7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305A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FAD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78B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30624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5BAF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FF10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D52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757B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A372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B722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B5376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CEA0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083EE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04C2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585CE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9515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1C86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305F7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4" w:type="dxa"/>
            <w:vAlign w:val="center"/>
          </w:tcPr>
          <w:p w14:paraId="585FD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1</w:t>
            </w:r>
          </w:p>
        </w:tc>
        <w:tc>
          <w:tcPr>
            <w:tcW w:w="2760" w:type="dxa"/>
            <w:vAlign w:val="center"/>
          </w:tcPr>
          <w:p w14:paraId="70C4E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D347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67D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F9F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2009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2BAAD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4E7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2247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BEE2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8CEF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CD1B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F92B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17D7F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E73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olimumab</w:t>
            </w:r>
          </w:p>
          <w:p w14:paraId="0F8AC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63E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58A6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A0EED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9B3CB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553" w:type="dxa"/>
            <w:vAlign w:val="center"/>
          </w:tcPr>
          <w:p w14:paraId="6187E8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35DE2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066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B4E8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F6AA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7C29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604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074F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62328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6FE9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15B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B5E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1288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190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4A11C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6813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ipen/cilas/relebac</w:t>
            </w:r>
          </w:p>
          <w:p w14:paraId="25392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DBC3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8787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1A06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2214E9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174443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</w:t>
            </w:r>
          </w:p>
        </w:tc>
        <w:tc>
          <w:tcPr>
            <w:tcW w:w="554" w:type="dxa"/>
            <w:vMerge w:val="restart"/>
            <w:vAlign w:val="center"/>
          </w:tcPr>
          <w:p w14:paraId="30DD0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1</w:t>
            </w:r>
          </w:p>
        </w:tc>
        <w:tc>
          <w:tcPr>
            <w:tcW w:w="2760" w:type="dxa"/>
            <w:vAlign w:val="center"/>
          </w:tcPr>
          <w:p w14:paraId="2B5E2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40 mL (12.5 mg / mL)</w:t>
            </w:r>
          </w:p>
        </w:tc>
        <w:tc>
          <w:tcPr>
            <w:tcW w:w="345" w:type="dxa"/>
            <w:vAlign w:val="center"/>
          </w:tcPr>
          <w:p w14:paraId="55C8F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9E1BE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4BA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9DE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9CC4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4E10C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4B68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C6DB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CCA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956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C939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265FFF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3DE11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9521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D62C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2BED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F1D2E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D7AB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795B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4AB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60 mL (12.5 mg / mL)</w:t>
            </w:r>
          </w:p>
        </w:tc>
        <w:tc>
          <w:tcPr>
            <w:tcW w:w="345" w:type="dxa"/>
            <w:vAlign w:val="center"/>
          </w:tcPr>
          <w:p w14:paraId="0A64E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4B4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EAB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371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8BDC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23200C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F95C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337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DBA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37D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2A10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6C9E2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BE4E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6852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C7B3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ECB20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AFAF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E53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3576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C270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80 mL (12.5 mg / mL)</w:t>
            </w:r>
          </w:p>
        </w:tc>
        <w:tc>
          <w:tcPr>
            <w:tcW w:w="345" w:type="dxa"/>
            <w:vAlign w:val="center"/>
          </w:tcPr>
          <w:p w14:paraId="0F80F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1D58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819C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031A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B90B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39DF1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F0C7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C9D6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920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62A98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B18F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B55E9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A162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F03C0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FD7E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0EA6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CC60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908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6A4A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5FA59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100 mL (12.5 mg / mL)</w:t>
            </w:r>
          </w:p>
        </w:tc>
        <w:tc>
          <w:tcPr>
            <w:tcW w:w="345" w:type="dxa"/>
            <w:vAlign w:val="center"/>
          </w:tcPr>
          <w:p w14:paraId="70558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C040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96B3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743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6BC4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5F94C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8CD0D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D85E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6BF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D376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2AC69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CF42F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9EA7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mune glob (IVIG)</w:t>
            </w:r>
          </w:p>
          <w:p w14:paraId="13CF4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0D6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9E708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F4F85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68CD11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53" w:type="dxa"/>
            <w:vAlign w:val="center"/>
          </w:tcPr>
          <w:p w14:paraId="1E2F75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.99</w:t>
            </w:r>
          </w:p>
        </w:tc>
        <w:tc>
          <w:tcPr>
            <w:tcW w:w="554" w:type="dxa"/>
            <w:vAlign w:val="center"/>
          </w:tcPr>
          <w:p w14:paraId="1DBD8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2760" w:type="dxa"/>
            <w:vAlign w:val="center"/>
          </w:tcPr>
          <w:p w14:paraId="0B866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3E98A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033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579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DB4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E7DD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:00</w:t>
            </w:r>
          </w:p>
        </w:tc>
        <w:tc>
          <w:tcPr>
            <w:tcW w:w="600" w:type="dxa"/>
            <w:vAlign w:val="center"/>
          </w:tcPr>
          <w:p w14:paraId="6D5681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C3C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3117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196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46F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5A2EB5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496B2C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EBD24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FLIXimab</w:t>
            </w:r>
          </w:p>
          <w:p w14:paraId="492CC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6978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EE0CF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1761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9BF1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553" w:type="dxa"/>
            <w:vAlign w:val="center"/>
          </w:tcPr>
          <w:p w14:paraId="026C9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4" w:type="dxa"/>
            <w:vAlign w:val="center"/>
          </w:tcPr>
          <w:p w14:paraId="1B9B4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2F087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1DCA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D4FC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F56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684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D191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:00</w:t>
            </w:r>
          </w:p>
        </w:tc>
        <w:tc>
          <w:tcPr>
            <w:tcW w:w="600" w:type="dxa"/>
            <w:vAlign w:val="center"/>
          </w:tcPr>
          <w:p w14:paraId="4785BF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20E6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63F4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ADB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A026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8E73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2E4F3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F94D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on sucrose</w:t>
            </w:r>
          </w:p>
          <w:p w14:paraId="7CD30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6EC8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AD4F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8A2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C8DA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305E0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Merge w:val="restart"/>
            <w:vAlign w:val="center"/>
          </w:tcPr>
          <w:p w14:paraId="21A24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99D4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526BC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C909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37F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C24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1C6330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45B0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B61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DAF72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BFA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63E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5D76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988A5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4626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A88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4B7A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5ACB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DBE4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BE7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05B2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3903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7D9F8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CD0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468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D48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5CB0EA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1CB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B596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A1D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8F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8FA6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93E6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FF0D2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A53C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B3CD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7867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D5D0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5E40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7C3B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9BCD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C342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174E8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9BFB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4CB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D4CE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970F2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D0B8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F112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A9C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A80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D17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E77A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F590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4CED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EB2F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3D40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7956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A9C8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2864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3EC7A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2B8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345" w:type="dxa"/>
            <w:vAlign w:val="center"/>
          </w:tcPr>
          <w:p w14:paraId="1B592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6164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17E9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06A4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15</w:t>
            </w:r>
          </w:p>
        </w:tc>
        <w:tc>
          <w:tcPr>
            <w:tcW w:w="600" w:type="dxa"/>
            <w:vAlign w:val="center"/>
          </w:tcPr>
          <w:p w14:paraId="58FE3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C165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0ACD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1D70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919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880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6482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FC410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FB3D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A46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B45A3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98F6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C7FC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D389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F254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38E36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345" w:type="dxa"/>
            <w:vAlign w:val="center"/>
          </w:tcPr>
          <w:p w14:paraId="61D2F4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5000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2DC4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C9CF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25</w:t>
            </w:r>
          </w:p>
        </w:tc>
        <w:tc>
          <w:tcPr>
            <w:tcW w:w="600" w:type="dxa"/>
            <w:vAlign w:val="center"/>
          </w:tcPr>
          <w:p w14:paraId="331BC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10</w:t>
            </w:r>
          </w:p>
        </w:tc>
        <w:tc>
          <w:tcPr>
            <w:tcW w:w="600" w:type="dxa"/>
            <w:vAlign w:val="center"/>
          </w:tcPr>
          <w:p w14:paraId="4CB11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3FF536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D49A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AF9B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DD5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2A78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92641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ACF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avuconazonium</w:t>
            </w:r>
          </w:p>
          <w:p w14:paraId="48D376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3815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3045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844A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CE5E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0</w:t>
            </w:r>
          </w:p>
        </w:tc>
        <w:tc>
          <w:tcPr>
            <w:tcW w:w="553" w:type="dxa"/>
            <w:vAlign w:val="center"/>
          </w:tcPr>
          <w:p w14:paraId="3AF56B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</w:t>
            </w:r>
          </w:p>
        </w:tc>
        <w:tc>
          <w:tcPr>
            <w:tcW w:w="554" w:type="dxa"/>
            <w:vAlign w:val="center"/>
          </w:tcPr>
          <w:p w14:paraId="742BF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4</w:t>
            </w:r>
          </w:p>
        </w:tc>
        <w:tc>
          <w:tcPr>
            <w:tcW w:w="2760" w:type="dxa"/>
            <w:vAlign w:val="center"/>
          </w:tcPr>
          <w:p w14:paraId="55C8D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 mg / 250 mL (1.488 mg / mL)</w:t>
            </w:r>
          </w:p>
        </w:tc>
        <w:tc>
          <w:tcPr>
            <w:tcW w:w="345" w:type="dxa"/>
            <w:vAlign w:val="center"/>
          </w:tcPr>
          <w:p w14:paraId="14D5F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579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507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1E0E2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1F408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9B07E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2E40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1865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1A6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4F4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3B0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D9A99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BBE3F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famulin</w:t>
            </w:r>
          </w:p>
          <w:p w14:paraId="5C9ED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3B599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8D1C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3342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340F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</w:t>
            </w:r>
          </w:p>
        </w:tc>
        <w:tc>
          <w:tcPr>
            <w:tcW w:w="553" w:type="dxa"/>
            <w:vAlign w:val="center"/>
          </w:tcPr>
          <w:p w14:paraId="0DD3F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554" w:type="dxa"/>
            <w:vAlign w:val="center"/>
          </w:tcPr>
          <w:p w14:paraId="1891F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2</w:t>
            </w:r>
          </w:p>
        </w:tc>
        <w:tc>
          <w:tcPr>
            <w:tcW w:w="2760" w:type="dxa"/>
            <w:vAlign w:val="center"/>
          </w:tcPr>
          <w:p w14:paraId="333F1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345" w:type="dxa"/>
            <w:vAlign w:val="center"/>
          </w:tcPr>
          <w:p w14:paraId="16DC2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5D27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7586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3BA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5A0AF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7169F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853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341C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224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16A4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BA4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4736F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FD4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[1 Gm]</w:t>
            </w:r>
          </w:p>
          <w:p w14:paraId="45E8A9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9BC7B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ECD8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D172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0B6B8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362C0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52C13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90D5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F0D66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0275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529C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3BB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3039D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CB59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D61E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07B6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3878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666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9E07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0A0A3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B7AC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ropenem/vaborbact</w:t>
            </w:r>
          </w:p>
          <w:p w14:paraId="5FC739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78E42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65029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2E6D1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296D8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69AAA7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52EBB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</w:t>
            </w:r>
          </w:p>
        </w:tc>
        <w:tc>
          <w:tcPr>
            <w:tcW w:w="2760" w:type="dxa"/>
            <w:vAlign w:val="center"/>
          </w:tcPr>
          <w:p w14:paraId="388B8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5BAD44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123B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834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69C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414B3C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E4F4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420AE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7598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C97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CFD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E8F7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SA</w:t>
            </w:r>
          </w:p>
        </w:tc>
      </w:tr>
      <w:tr w:rsidR="00AD390D" w14:paraId="7524EB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D9E72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2A1C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3BC7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FAF2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CF64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F2E6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2D66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60B3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250 mL (0.008 gram / mL)</w:t>
            </w:r>
          </w:p>
        </w:tc>
        <w:tc>
          <w:tcPr>
            <w:tcW w:w="345" w:type="dxa"/>
            <w:vAlign w:val="center"/>
          </w:tcPr>
          <w:p w14:paraId="36F35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9FD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81BF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AE9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0E134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4942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39B3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4FF31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257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C75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859B9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8066A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475D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82F9E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5D6C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CC18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863AB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AF0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EA51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EB75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gram / 500 mL (0.008 gram / mL)</w:t>
            </w:r>
          </w:p>
        </w:tc>
        <w:tc>
          <w:tcPr>
            <w:tcW w:w="345" w:type="dxa"/>
            <w:vAlign w:val="center"/>
          </w:tcPr>
          <w:p w14:paraId="29A151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D0E7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41D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590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33FEC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514DB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D689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158D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C68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D34F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3900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72C5D4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933F8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09D6D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1290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E395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C3C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D798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5953A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1</w:t>
            </w:r>
          </w:p>
        </w:tc>
        <w:tc>
          <w:tcPr>
            <w:tcW w:w="554" w:type="dxa"/>
            <w:vAlign w:val="center"/>
          </w:tcPr>
          <w:p w14:paraId="7A26C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C88B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3F41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71A2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9D5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FDAB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23B363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40BFF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B60B9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58C025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5CF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CCD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6077E6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4F6DB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A73B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fcillin</w:t>
            </w:r>
          </w:p>
          <w:p w14:paraId="3554B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0D3A8D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A475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EF5B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Merge w:val="restart"/>
            <w:vAlign w:val="center"/>
          </w:tcPr>
          <w:p w14:paraId="7455B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</w:t>
            </w:r>
          </w:p>
        </w:tc>
        <w:tc>
          <w:tcPr>
            <w:tcW w:w="553" w:type="dxa"/>
            <w:vMerge w:val="restart"/>
            <w:vAlign w:val="center"/>
          </w:tcPr>
          <w:p w14:paraId="16926F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554" w:type="dxa"/>
            <w:vMerge w:val="restart"/>
            <w:vAlign w:val="center"/>
          </w:tcPr>
          <w:p w14:paraId="0ABEB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</w:t>
            </w:r>
          </w:p>
        </w:tc>
        <w:tc>
          <w:tcPr>
            <w:tcW w:w="2760" w:type="dxa"/>
            <w:vAlign w:val="center"/>
          </w:tcPr>
          <w:p w14:paraId="50F87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345" w:type="dxa"/>
            <w:vAlign w:val="center"/>
          </w:tcPr>
          <w:p w14:paraId="67BDE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230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F7E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EA0B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6685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6CCEB2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0944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36EC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193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F4B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D8150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98A17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602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189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4475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FA43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B1DB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D74B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0928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06E2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345" w:type="dxa"/>
            <w:vAlign w:val="center"/>
          </w:tcPr>
          <w:p w14:paraId="0DC74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E28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0D15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1FF005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6074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5</w:t>
            </w:r>
          </w:p>
        </w:tc>
        <w:tc>
          <w:tcPr>
            <w:tcW w:w="600" w:type="dxa"/>
            <w:vAlign w:val="center"/>
          </w:tcPr>
          <w:p w14:paraId="6FFEDE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FA80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B9BC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ECF4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656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837A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CE937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1BE6E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talizumab</w:t>
            </w:r>
          </w:p>
          <w:p w14:paraId="31B07B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8AB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7CA1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E472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A741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553" w:type="dxa"/>
            <w:vAlign w:val="center"/>
          </w:tcPr>
          <w:p w14:paraId="627CC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Align w:val="center"/>
          </w:tcPr>
          <w:p w14:paraId="692F3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2CE6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40F5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B19C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D66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01BB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8735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B533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2278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22E8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B1C6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179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D422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CF70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9F91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madacylcine</w:t>
            </w:r>
          </w:p>
          <w:p w14:paraId="75298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4E20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F47A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7B440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7BD0E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553" w:type="dxa"/>
            <w:vMerge w:val="restart"/>
            <w:vAlign w:val="center"/>
          </w:tcPr>
          <w:p w14:paraId="18A54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Merge w:val="restart"/>
            <w:vAlign w:val="center"/>
          </w:tcPr>
          <w:p w14:paraId="1834E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3FCD7B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490C7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B5D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2BE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24C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407C3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8242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E8340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4847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DCE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9E6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0221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363BCA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C134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BC6B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1948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95E13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20F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2055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2F47B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42D6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17302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AD02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48D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C48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0273B4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2BCE1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D0C73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1C01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1ED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922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6A07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9583E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ECD97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ndansetron</w:t>
            </w:r>
          </w:p>
          <w:p w14:paraId="204C8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25CA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8526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B704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E0EE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1</w:t>
            </w:r>
          </w:p>
        </w:tc>
        <w:tc>
          <w:tcPr>
            <w:tcW w:w="553" w:type="dxa"/>
            <w:vAlign w:val="center"/>
          </w:tcPr>
          <w:p w14:paraId="3DF8C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</w:t>
            </w:r>
          </w:p>
        </w:tc>
        <w:tc>
          <w:tcPr>
            <w:tcW w:w="554" w:type="dxa"/>
            <w:vAlign w:val="center"/>
          </w:tcPr>
          <w:p w14:paraId="0C8C3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32F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4222C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E23F2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245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F425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6E59C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67D5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1C76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2A32F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DE7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25B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EB17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76E8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5B0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oritavancin</w:t>
            </w:r>
          </w:p>
          <w:p w14:paraId="536ED8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E691F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1F01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3D14C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</w:t>
            </w:r>
          </w:p>
        </w:tc>
        <w:tc>
          <w:tcPr>
            <w:tcW w:w="553" w:type="dxa"/>
            <w:vAlign w:val="center"/>
          </w:tcPr>
          <w:p w14:paraId="3F6E1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Align w:val="center"/>
          </w:tcPr>
          <w:p w14:paraId="7E14E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02E58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</w:t>
            </w:r>
          </w:p>
        </w:tc>
        <w:tc>
          <w:tcPr>
            <w:tcW w:w="2760" w:type="dxa"/>
            <w:vAlign w:val="center"/>
          </w:tcPr>
          <w:p w14:paraId="3B300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 gram / 1,000 mL (0.0012 gram / mL)</w:t>
            </w:r>
          </w:p>
        </w:tc>
        <w:tc>
          <w:tcPr>
            <w:tcW w:w="345" w:type="dxa"/>
            <w:vAlign w:val="center"/>
          </w:tcPr>
          <w:p w14:paraId="3CD4C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96FFD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5A3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338F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8</w:t>
            </w:r>
          </w:p>
        </w:tc>
        <w:tc>
          <w:tcPr>
            <w:tcW w:w="600" w:type="dxa"/>
            <w:vAlign w:val="center"/>
          </w:tcPr>
          <w:p w14:paraId="7A19D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D28DE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3E96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F5B0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7DB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774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D81D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A784F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44C90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midronate</w:t>
            </w:r>
          </w:p>
          <w:p w14:paraId="6F4293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6817C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3CFD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6D94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83AB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Merge w:val="restart"/>
            <w:vAlign w:val="center"/>
          </w:tcPr>
          <w:p w14:paraId="5EDAF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Merge w:val="restart"/>
            <w:vAlign w:val="center"/>
          </w:tcPr>
          <w:p w14:paraId="11A19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E679A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 mg / 500 mL (0.06 mg / mL)</w:t>
            </w:r>
          </w:p>
        </w:tc>
        <w:tc>
          <w:tcPr>
            <w:tcW w:w="345" w:type="dxa"/>
            <w:vAlign w:val="center"/>
          </w:tcPr>
          <w:p w14:paraId="67A38C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85A4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BA3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24252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F58E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4FAEC9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F75D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7435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CC38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4E73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44587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05DDC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49CC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D06D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BB4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FC4F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37AE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F83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D3D8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D0A4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345" w:type="dxa"/>
            <w:vAlign w:val="center"/>
          </w:tcPr>
          <w:p w14:paraId="1F867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EBD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F0E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79972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5FBDB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1A191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4EB13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EFDD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3B0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381B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3871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0C8E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BED9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4D7A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174B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6E1A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A90F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77AA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788F1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BB07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 mg / 500 mL (0.18 mg / mL)</w:t>
            </w:r>
          </w:p>
        </w:tc>
        <w:tc>
          <w:tcPr>
            <w:tcW w:w="345" w:type="dxa"/>
            <w:vAlign w:val="center"/>
          </w:tcPr>
          <w:p w14:paraId="2C17F1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D8919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A93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197AB9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141BF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10071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C58E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A4B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7A2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3F8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5936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F8A71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0D0D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80E4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EAE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09E7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8BD0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BFC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1F4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2027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38C2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689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06C8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48</w:t>
            </w:r>
          </w:p>
        </w:tc>
        <w:tc>
          <w:tcPr>
            <w:tcW w:w="600" w:type="dxa"/>
            <w:vAlign w:val="center"/>
          </w:tcPr>
          <w:p w14:paraId="5F0A9A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4D09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40A1A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14A5A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1E08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6DB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55F9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6B6151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9C798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D3D3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ntoprazole [II]</w:t>
            </w:r>
          </w:p>
          <w:p w14:paraId="41CB7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67288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E28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7F74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44A8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9</w:t>
            </w:r>
          </w:p>
        </w:tc>
        <w:tc>
          <w:tcPr>
            <w:tcW w:w="553" w:type="dxa"/>
            <w:vAlign w:val="center"/>
          </w:tcPr>
          <w:p w14:paraId="4A88E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554" w:type="dxa"/>
            <w:vAlign w:val="center"/>
          </w:tcPr>
          <w:p w14:paraId="005B2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2760" w:type="dxa"/>
            <w:vAlign w:val="center"/>
          </w:tcPr>
          <w:p w14:paraId="446B0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345" w:type="dxa"/>
            <w:vAlign w:val="center"/>
          </w:tcPr>
          <w:p w14:paraId="58901A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B430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84B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CC5C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B325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561E0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8C7C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270E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FCFB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575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D9D6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190AD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930D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gloticase</w:t>
            </w:r>
          </w:p>
          <w:p w14:paraId="22BBDF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C6B6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ED34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A31B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06CF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9</w:t>
            </w:r>
          </w:p>
        </w:tc>
        <w:tc>
          <w:tcPr>
            <w:tcW w:w="553" w:type="dxa"/>
            <w:vAlign w:val="center"/>
          </w:tcPr>
          <w:p w14:paraId="3EB9E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1</w:t>
            </w:r>
          </w:p>
        </w:tc>
        <w:tc>
          <w:tcPr>
            <w:tcW w:w="554" w:type="dxa"/>
            <w:vAlign w:val="center"/>
          </w:tcPr>
          <w:p w14:paraId="7CB99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2</w:t>
            </w:r>
          </w:p>
        </w:tc>
        <w:tc>
          <w:tcPr>
            <w:tcW w:w="2760" w:type="dxa"/>
            <w:vAlign w:val="center"/>
          </w:tcPr>
          <w:p w14:paraId="7762DD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345" w:type="dxa"/>
            <w:vAlign w:val="center"/>
          </w:tcPr>
          <w:p w14:paraId="26DC9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0C6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E537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3E78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5</w:t>
            </w:r>
          </w:p>
        </w:tc>
        <w:tc>
          <w:tcPr>
            <w:tcW w:w="600" w:type="dxa"/>
            <w:vAlign w:val="center"/>
          </w:tcPr>
          <w:p w14:paraId="54F3D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2923F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4956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1D177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F47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B5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2DA0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</w:tr>
      <w:tr w:rsidR="00AD390D" w14:paraId="65732E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66DA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nicillin</w:t>
            </w:r>
          </w:p>
          <w:p w14:paraId="57C4B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1543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734C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0FF52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</w:t>
            </w:r>
          </w:p>
        </w:tc>
        <w:tc>
          <w:tcPr>
            <w:tcW w:w="553" w:type="dxa"/>
            <w:vMerge w:val="restart"/>
            <w:vAlign w:val="center"/>
          </w:tcPr>
          <w:p w14:paraId="4B742C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3" w:type="dxa"/>
            <w:vMerge w:val="restart"/>
            <w:vAlign w:val="center"/>
          </w:tcPr>
          <w:p w14:paraId="42CC0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Merge w:val="restart"/>
            <w:vAlign w:val="center"/>
          </w:tcPr>
          <w:p w14:paraId="278EEF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944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 / 50 mL (0.02 unit / mL)</w:t>
            </w:r>
          </w:p>
        </w:tc>
        <w:tc>
          <w:tcPr>
            <w:tcW w:w="345" w:type="dxa"/>
            <w:vAlign w:val="center"/>
          </w:tcPr>
          <w:p w14:paraId="2124F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25AA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C8FA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3025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126A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0F57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9C0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C81B7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6F1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1B1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9CFD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</w:tr>
      <w:tr w:rsidR="00AD390D" w14:paraId="4CEF89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ED88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4578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D508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46D2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B951A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2360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323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946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unit / 50 mL (0.04 unit / mL)</w:t>
            </w:r>
          </w:p>
        </w:tc>
        <w:tc>
          <w:tcPr>
            <w:tcW w:w="345" w:type="dxa"/>
            <w:vAlign w:val="center"/>
          </w:tcPr>
          <w:p w14:paraId="06D6E4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CF7E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0F50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885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C68F6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1D5E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5E72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109C2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8579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18BF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2247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61F1A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C821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CF4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96FB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D6C3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BCE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5B90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59CD6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CE353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unit / 50 mL (0.06 unit / mL)</w:t>
            </w:r>
          </w:p>
        </w:tc>
        <w:tc>
          <w:tcPr>
            <w:tcW w:w="345" w:type="dxa"/>
            <w:vAlign w:val="center"/>
          </w:tcPr>
          <w:p w14:paraId="28075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C3BE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23549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44E4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3AFD8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C3DC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93B24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CE29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C0362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8DDA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430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AADF4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24E7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5AA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E00E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388D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50E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E98F6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D487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EE0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unit / 50 mL (0.08 unit / mL)</w:t>
            </w:r>
          </w:p>
        </w:tc>
        <w:tc>
          <w:tcPr>
            <w:tcW w:w="345" w:type="dxa"/>
            <w:vAlign w:val="center"/>
          </w:tcPr>
          <w:p w14:paraId="78E46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C754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A811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030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F7BE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E9D8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D489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54B7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817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6BB0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56D3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BCA81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2E78F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0CA9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337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BFDD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4BC6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D17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4A62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67F2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345" w:type="dxa"/>
            <w:vAlign w:val="center"/>
          </w:tcPr>
          <w:p w14:paraId="57497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906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B1F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47B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6BB06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295D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FF8D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931C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6A5E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BEB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E346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AC3C2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2E77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1BA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D74B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2349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086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33A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86A7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6C07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345" w:type="dxa"/>
            <w:vAlign w:val="center"/>
          </w:tcPr>
          <w:p w14:paraId="537B5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4959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F1A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DCA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26B21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29A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D3ED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1DE84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655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466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B411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32C49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3033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eramivir</w:t>
            </w:r>
          </w:p>
          <w:p w14:paraId="4D53B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1F09D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6CAD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E78A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36A9C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3" w:type="dxa"/>
            <w:vMerge w:val="restart"/>
            <w:vAlign w:val="center"/>
          </w:tcPr>
          <w:p w14:paraId="2B50F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4" w:type="dxa"/>
            <w:vMerge w:val="restart"/>
            <w:vAlign w:val="center"/>
          </w:tcPr>
          <w:p w14:paraId="5C551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1</w:t>
            </w:r>
          </w:p>
        </w:tc>
        <w:tc>
          <w:tcPr>
            <w:tcW w:w="2760" w:type="dxa"/>
            <w:vAlign w:val="center"/>
          </w:tcPr>
          <w:p w14:paraId="48A9B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345" w:type="dxa"/>
            <w:vAlign w:val="center"/>
          </w:tcPr>
          <w:p w14:paraId="32E4E7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281B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FA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ABC7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B97D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A2AAE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8604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A77EC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C5A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AB51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0F5C4E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2363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5004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6296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DD54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9DF6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3858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EA5C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8E87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83E8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345" w:type="dxa"/>
            <w:vAlign w:val="center"/>
          </w:tcPr>
          <w:p w14:paraId="72DC5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94E3C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9627D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27E8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BD89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E428D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A4A7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6D4AB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C6F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1C7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CF3F5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65ECC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6BA8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C37E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4AC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8F7E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8A6E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628E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AC90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C85EC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 mg / 100 mL (6 mg / mL)</w:t>
            </w:r>
          </w:p>
        </w:tc>
        <w:tc>
          <w:tcPr>
            <w:tcW w:w="345" w:type="dxa"/>
            <w:vAlign w:val="center"/>
          </w:tcPr>
          <w:p w14:paraId="18C42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83B1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420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09F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429DA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5228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81985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6123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1554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E5D9F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8C19A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EBAF6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DE1D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B41DA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875F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1BA8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C53C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42BA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9F88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F999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2B98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B755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599F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4F4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7018C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0C68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AD55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5178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</w:p>
        </w:tc>
        <w:tc>
          <w:tcPr>
            <w:tcW w:w="600" w:type="dxa"/>
            <w:vAlign w:val="center"/>
          </w:tcPr>
          <w:p w14:paraId="32EE6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F2E2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050" w:type="dxa"/>
            <w:vMerge/>
            <w:vAlign w:val="center"/>
          </w:tcPr>
          <w:p w14:paraId="28A72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E2CE0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581B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hytonadione</w:t>
            </w:r>
          </w:p>
          <w:p w14:paraId="6CD1A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152F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78C63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FD0E8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C80F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1BC2C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4" w:type="dxa"/>
            <w:vAlign w:val="center"/>
          </w:tcPr>
          <w:p w14:paraId="1A6FA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2760" w:type="dxa"/>
            <w:vAlign w:val="center"/>
          </w:tcPr>
          <w:p w14:paraId="498AB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9A1C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B4A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DC3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61F83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9E3A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5</w:t>
            </w:r>
          </w:p>
        </w:tc>
        <w:tc>
          <w:tcPr>
            <w:tcW w:w="600" w:type="dxa"/>
            <w:vAlign w:val="center"/>
          </w:tcPr>
          <w:p w14:paraId="7D8A9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7D48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3FB4B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163B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E61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A7FA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06DC6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B52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lazomicin</w:t>
            </w:r>
          </w:p>
          <w:p w14:paraId="11DD6E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6DAF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EC34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8A24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40F2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5</w:t>
            </w:r>
          </w:p>
        </w:tc>
        <w:tc>
          <w:tcPr>
            <w:tcW w:w="553" w:type="dxa"/>
            <w:vAlign w:val="center"/>
          </w:tcPr>
          <w:p w14:paraId="0389E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</w:t>
            </w:r>
          </w:p>
        </w:tc>
        <w:tc>
          <w:tcPr>
            <w:tcW w:w="554" w:type="dxa"/>
            <w:vAlign w:val="center"/>
          </w:tcPr>
          <w:p w14:paraId="5D3E7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0473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8155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68B8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E4C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751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01B88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EC6CE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BF44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4719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</w:t>
            </w:r>
          </w:p>
        </w:tc>
        <w:tc>
          <w:tcPr>
            <w:tcW w:w="600" w:type="dxa"/>
            <w:vAlign w:val="center"/>
          </w:tcPr>
          <w:p w14:paraId="45027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  <w:vAlign w:val="center"/>
          </w:tcPr>
          <w:p w14:paraId="0BE12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1050" w:type="dxa"/>
            <w:vAlign w:val="center"/>
          </w:tcPr>
          <w:p w14:paraId="5741BF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C0095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E6E04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saconazole</w:t>
            </w:r>
          </w:p>
          <w:p w14:paraId="3DC27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8672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7F9D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8FFE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D1B7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Align w:val="center"/>
          </w:tcPr>
          <w:p w14:paraId="225832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4" w:type="dxa"/>
            <w:vAlign w:val="center"/>
          </w:tcPr>
          <w:p w14:paraId="2C92F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2760" w:type="dxa"/>
            <w:vAlign w:val="center"/>
          </w:tcPr>
          <w:p w14:paraId="1E058E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563FD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FB8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8FE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720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237E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55764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3656E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FD44E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C23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7C79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15A3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700E2B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7D816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69627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Central</w:t>
            </w:r>
          </w:p>
        </w:tc>
        <w:tc>
          <w:tcPr>
            <w:tcW w:w="365" w:type="dxa"/>
            <w:vMerge w:val="restart"/>
            <w:vAlign w:val="center"/>
          </w:tcPr>
          <w:p w14:paraId="01E7B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3293B9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684AC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Merge w:val="restart"/>
            <w:vAlign w:val="center"/>
          </w:tcPr>
          <w:p w14:paraId="1789ED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Merge w:val="restart"/>
            <w:vAlign w:val="center"/>
          </w:tcPr>
          <w:p w14:paraId="216DA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Merge w:val="restart"/>
            <w:vAlign w:val="center"/>
          </w:tcPr>
          <w:p w14:paraId="0749E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38995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6F0172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86A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E7F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142B1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3C217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8032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A79B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015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1D02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6E92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78F87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C623C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A98E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6F7F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27220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F5F7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9A3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2B95E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C685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96FB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345" w:type="dxa"/>
            <w:vAlign w:val="center"/>
          </w:tcPr>
          <w:p w14:paraId="5049AA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152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5EC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93842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E4B5F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C9E0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63B68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2B5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3A4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7F93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ECA2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4848B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AC24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chloride</w:t>
            </w:r>
          </w:p>
          <w:p w14:paraId="29F3C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Peripheral</w:t>
            </w:r>
          </w:p>
        </w:tc>
        <w:tc>
          <w:tcPr>
            <w:tcW w:w="365" w:type="dxa"/>
            <w:vAlign w:val="center"/>
          </w:tcPr>
          <w:p w14:paraId="08DD6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165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43BC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q</w:t>
            </w:r>
          </w:p>
        </w:tc>
        <w:tc>
          <w:tcPr>
            <w:tcW w:w="553" w:type="dxa"/>
            <w:vAlign w:val="center"/>
          </w:tcPr>
          <w:p w14:paraId="64A48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1791DC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4" w:type="dxa"/>
            <w:vAlign w:val="center"/>
          </w:tcPr>
          <w:p w14:paraId="51CACA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2760" w:type="dxa"/>
            <w:vAlign w:val="center"/>
          </w:tcPr>
          <w:p w14:paraId="6BC10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345" w:type="dxa"/>
            <w:vAlign w:val="center"/>
          </w:tcPr>
          <w:p w14:paraId="680F1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69B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352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53112D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4FADC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6E87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FCF0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4C136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4F7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7A71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371E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3CB5CB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BE90C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otassium PHOSphate</w:t>
            </w:r>
          </w:p>
          <w:p w14:paraId="7690E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F001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0E19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87B8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158A6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79546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35582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2760" w:type="dxa"/>
            <w:vAlign w:val="center"/>
          </w:tcPr>
          <w:p w14:paraId="115BE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0EE3C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3F4FA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2E3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203ABA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081F1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2CF9F7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0CAAF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5648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759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511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A01A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07C17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2559C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methazine</w:t>
            </w:r>
          </w:p>
          <w:p w14:paraId="00D72F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A42D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0F99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1395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60CC0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</w:t>
            </w:r>
          </w:p>
        </w:tc>
        <w:tc>
          <w:tcPr>
            <w:tcW w:w="553" w:type="dxa"/>
            <w:vMerge w:val="restart"/>
            <w:vAlign w:val="center"/>
          </w:tcPr>
          <w:p w14:paraId="0F034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Merge w:val="restart"/>
            <w:vAlign w:val="center"/>
          </w:tcPr>
          <w:p w14:paraId="0CBD9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081D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345" w:type="dxa"/>
            <w:vAlign w:val="center"/>
          </w:tcPr>
          <w:p w14:paraId="70CC5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A81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C41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09E40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BDF25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AB37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1965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F8B5D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9FB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489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A1B3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</w:tr>
      <w:tr w:rsidR="00AD390D" w14:paraId="1CF0D1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38DB0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BA2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91A0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4779F3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C8B3D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4C5B6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FFEA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8752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345" w:type="dxa"/>
            <w:vAlign w:val="center"/>
          </w:tcPr>
          <w:p w14:paraId="51C76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9DFE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43DF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28F25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73784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7416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CC3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0217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6F5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FA6B4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9578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81691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DAE8F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CC21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DB9E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FA91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521FB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3AEC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42BA8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9DAA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345" w:type="dxa"/>
            <w:vAlign w:val="center"/>
          </w:tcPr>
          <w:p w14:paraId="545F97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241F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A718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2</w:t>
            </w:r>
          </w:p>
        </w:tc>
        <w:tc>
          <w:tcPr>
            <w:tcW w:w="600" w:type="dxa"/>
            <w:vAlign w:val="center"/>
          </w:tcPr>
          <w:p w14:paraId="6D704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3</w:t>
            </w:r>
          </w:p>
        </w:tc>
        <w:tc>
          <w:tcPr>
            <w:tcW w:w="600" w:type="dxa"/>
            <w:vAlign w:val="center"/>
          </w:tcPr>
          <w:p w14:paraId="06F80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356D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5D31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D998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8CC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3D8CF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FB043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78626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4CFE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avulizumab</w:t>
            </w:r>
          </w:p>
          <w:p w14:paraId="18246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6994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DF7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6F68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A522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</w:t>
            </w:r>
          </w:p>
        </w:tc>
        <w:tc>
          <w:tcPr>
            <w:tcW w:w="553" w:type="dxa"/>
            <w:vAlign w:val="center"/>
          </w:tcPr>
          <w:p w14:paraId="0E00A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554" w:type="dxa"/>
            <w:vAlign w:val="center"/>
          </w:tcPr>
          <w:p w14:paraId="4994F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600</w:t>
            </w:r>
          </w:p>
        </w:tc>
        <w:tc>
          <w:tcPr>
            <w:tcW w:w="2760" w:type="dxa"/>
            <w:vAlign w:val="center"/>
          </w:tcPr>
          <w:p w14:paraId="72288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75E3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4DAE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01EC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DFE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9DFF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0</w:t>
            </w:r>
          </w:p>
        </w:tc>
        <w:tc>
          <w:tcPr>
            <w:tcW w:w="600" w:type="dxa"/>
            <w:vAlign w:val="center"/>
          </w:tcPr>
          <w:p w14:paraId="40BDC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C868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EFA38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</w:p>
        </w:tc>
        <w:tc>
          <w:tcPr>
            <w:tcW w:w="600" w:type="dxa"/>
            <w:vAlign w:val="center"/>
          </w:tcPr>
          <w:p w14:paraId="40588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4DE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1050" w:type="dxa"/>
            <w:vAlign w:val="center"/>
          </w:tcPr>
          <w:p w14:paraId="2EF27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04D567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07BE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eslizumab</w:t>
            </w:r>
          </w:p>
          <w:p w14:paraId="0C45C4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B9D4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B1B4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13B2C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624B0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</w:t>
            </w:r>
          </w:p>
        </w:tc>
        <w:tc>
          <w:tcPr>
            <w:tcW w:w="553" w:type="dxa"/>
            <w:vAlign w:val="center"/>
          </w:tcPr>
          <w:p w14:paraId="08A2B3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554" w:type="dxa"/>
            <w:vAlign w:val="center"/>
          </w:tcPr>
          <w:p w14:paraId="64BB0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60B8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4502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24DE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1331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05D5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37AB6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4F9D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F4173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4CF68B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959F6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5BB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07A29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2B8EDB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9E3F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arilumab</w:t>
            </w:r>
          </w:p>
          <w:p w14:paraId="09BA4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4B238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C755E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DA93C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07E4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9</w:t>
            </w:r>
          </w:p>
        </w:tc>
        <w:tc>
          <w:tcPr>
            <w:tcW w:w="553" w:type="dxa"/>
            <w:vAlign w:val="center"/>
          </w:tcPr>
          <w:p w14:paraId="16DD81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</w:p>
        </w:tc>
        <w:tc>
          <w:tcPr>
            <w:tcW w:w="554" w:type="dxa"/>
            <w:vAlign w:val="center"/>
          </w:tcPr>
          <w:p w14:paraId="4ABF4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1</w:t>
            </w:r>
          </w:p>
        </w:tc>
        <w:tc>
          <w:tcPr>
            <w:tcW w:w="2760" w:type="dxa"/>
            <w:vAlign w:val="center"/>
          </w:tcPr>
          <w:p w14:paraId="28331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345" w:type="dxa"/>
            <w:vAlign w:val="center"/>
          </w:tcPr>
          <w:p w14:paraId="4BE992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A99BF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598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1AE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1F9A0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72EDA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24F1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E65D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4AAA1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157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F383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FDDC8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802C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dium phosphate</w:t>
            </w:r>
          </w:p>
          <w:p w14:paraId="2A498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12EBD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9229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F081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mol</w:t>
            </w:r>
          </w:p>
        </w:tc>
        <w:tc>
          <w:tcPr>
            <w:tcW w:w="553" w:type="dxa"/>
            <w:vAlign w:val="center"/>
          </w:tcPr>
          <w:p w14:paraId="137B4E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7C913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69E174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.1</w:t>
            </w:r>
          </w:p>
        </w:tc>
        <w:tc>
          <w:tcPr>
            <w:tcW w:w="2760" w:type="dxa"/>
            <w:vAlign w:val="center"/>
          </w:tcPr>
          <w:p w14:paraId="094A8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345" w:type="dxa"/>
            <w:vAlign w:val="center"/>
          </w:tcPr>
          <w:p w14:paraId="0BF73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5BF1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1D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37D63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0172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6:00</w:t>
            </w:r>
          </w:p>
        </w:tc>
        <w:tc>
          <w:tcPr>
            <w:tcW w:w="600" w:type="dxa"/>
            <w:vAlign w:val="center"/>
          </w:tcPr>
          <w:p w14:paraId="026B7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71098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6743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79A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F5C6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74CD3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A35FD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A61E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trovimab</w:t>
            </w:r>
          </w:p>
          <w:p w14:paraId="184DF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193B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B5BB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8B3B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163F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</w:t>
            </w:r>
          </w:p>
        </w:tc>
        <w:tc>
          <w:tcPr>
            <w:tcW w:w="553" w:type="dxa"/>
            <w:vAlign w:val="center"/>
          </w:tcPr>
          <w:p w14:paraId="4362A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4" w:type="dxa"/>
            <w:vAlign w:val="center"/>
          </w:tcPr>
          <w:p w14:paraId="3BF69E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2</w:t>
            </w:r>
          </w:p>
        </w:tc>
        <w:tc>
          <w:tcPr>
            <w:tcW w:w="2760" w:type="dxa"/>
            <w:vAlign w:val="center"/>
          </w:tcPr>
          <w:p w14:paraId="7F386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8 mL (4.6296 mg / mL)</w:t>
            </w:r>
          </w:p>
        </w:tc>
        <w:tc>
          <w:tcPr>
            <w:tcW w:w="345" w:type="dxa"/>
            <w:vAlign w:val="center"/>
          </w:tcPr>
          <w:p w14:paraId="31C64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BCD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A992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014A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8</w:t>
            </w:r>
          </w:p>
        </w:tc>
        <w:tc>
          <w:tcPr>
            <w:tcW w:w="600" w:type="dxa"/>
            <w:vAlign w:val="center"/>
          </w:tcPr>
          <w:p w14:paraId="443AA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96CD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D6E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625C8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88C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361A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248415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7E7AFC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4513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pesolimab</w:t>
            </w:r>
          </w:p>
          <w:p w14:paraId="3A975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ADC63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D96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6EC4D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255C8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98</w:t>
            </w:r>
          </w:p>
        </w:tc>
        <w:tc>
          <w:tcPr>
            <w:tcW w:w="553" w:type="dxa"/>
            <w:vAlign w:val="center"/>
          </w:tcPr>
          <w:p w14:paraId="6FE8F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</w:t>
            </w:r>
          </w:p>
        </w:tc>
        <w:tc>
          <w:tcPr>
            <w:tcW w:w="554" w:type="dxa"/>
            <w:vAlign w:val="center"/>
          </w:tcPr>
          <w:p w14:paraId="579E0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1</w:t>
            </w:r>
          </w:p>
        </w:tc>
        <w:tc>
          <w:tcPr>
            <w:tcW w:w="2760" w:type="dxa"/>
            <w:vAlign w:val="center"/>
          </w:tcPr>
          <w:p w14:paraId="644E73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0 mg / 100 mL (9 mg / mL)</w:t>
            </w:r>
          </w:p>
        </w:tc>
        <w:tc>
          <w:tcPr>
            <w:tcW w:w="345" w:type="dxa"/>
            <w:vAlign w:val="center"/>
          </w:tcPr>
          <w:p w14:paraId="309FD8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34B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613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25</w:t>
            </w:r>
          </w:p>
        </w:tc>
        <w:tc>
          <w:tcPr>
            <w:tcW w:w="600" w:type="dxa"/>
            <w:vAlign w:val="center"/>
          </w:tcPr>
          <w:p w14:paraId="63BD12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73A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B36A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B7D2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815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080D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FF4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F72B4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</w:tr>
      <w:tr w:rsidR="00AD390D" w14:paraId="1D467F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F33E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dizolid</w:t>
            </w:r>
          </w:p>
          <w:p w14:paraId="153A6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C185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D9BE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FEF6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D584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3" w:type="dxa"/>
            <w:vAlign w:val="center"/>
          </w:tcPr>
          <w:p w14:paraId="4ED7E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4" w:type="dxa"/>
            <w:vAlign w:val="center"/>
          </w:tcPr>
          <w:p w14:paraId="4C3B0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</w:t>
            </w:r>
          </w:p>
        </w:tc>
        <w:tc>
          <w:tcPr>
            <w:tcW w:w="2760" w:type="dxa"/>
            <w:vAlign w:val="center"/>
          </w:tcPr>
          <w:p w14:paraId="0F8D7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345" w:type="dxa"/>
            <w:vAlign w:val="center"/>
          </w:tcPr>
          <w:p w14:paraId="419B5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F744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CE0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F64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7</w:t>
            </w:r>
          </w:p>
        </w:tc>
        <w:tc>
          <w:tcPr>
            <w:tcW w:w="600" w:type="dxa"/>
            <w:vAlign w:val="center"/>
          </w:tcPr>
          <w:p w14:paraId="746EA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4495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DF28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2B4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D72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6FC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D56F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DF23B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4A72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eprotumumab-trbw</w:t>
            </w:r>
          </w:p>
          <w:p w14:paraId="0B640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8356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316C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FFC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6C86D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9</w:t>
            </w:r>
          </w:p>
        </w:tc>
        <w:tc>
          <w:tcPr>
            <w:tcW w:w="553" w:type="dxa"/>
            <w:vAlign w:val="center"/>
          </w:tcPr>
          <w:p w14:paraId="0AF0B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1</w:t>
            </w:r>
          </w:p>
        </w:tc>
        <w:tc>
          <w:tcPr>
            <w:tcW w:w="554" w:type="dxa"/>
            <w:vAlign w:val="center"/>
          </w:tcPr>
          <w:p w14:paraId="4F288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B5D4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797A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E2D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265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A0E0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8</w:t>
            </w:r>
          </w:p>
        </w:tc>
        <w:tc>
          <w:tcPr>
            <w:tcW w:w="600" w:type="dxa"/>
            <w:vAlign w:val="center"/>
          </w:tcPr>
          <w:p w14:paraId="378A89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58C44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EFB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F75B0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0EA5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FED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0A5A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EF7F9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0CF0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bramycin</w:t>
            </w:r>
          </w:p>
          <w:p w14:paraId="626EF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6D90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006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A786E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4920FE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553" w:type="dxa"/>
            <w:vAlign w:val="center"/>
          </w:tcPr>
          <w:p w14:paraId="11C2A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4" w:type="dxa"/>
            <w:vAlign w:val="center"/>
          </w:tcPr>
          <w:p w14:paraId="746E18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2760" w:type="dxa"/>
            <w:vAlign w:val="center"/>
          </w:tcPr>
          <w:p w14:paraId="3E9FE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6656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B6386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3DB7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EB4A5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7</w:t>
            </w:r>
          </w:p>
        </w:tc>
        <w:tc>
          <w:tcPr>
            <w:tcW w:w="600" w:type="dxa"/>
            <w:vAlign w:val="center"/>
          </w:tcPr>
          <w:p w14:paraId="434E5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E709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127F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66268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F962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DF08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3EEAC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4D2A6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269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cilizumab</w:t>
            </w:r>
          </w:p>
          <w:p w14:paraId="54946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BC06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055C3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53C61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882A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3" w:type="dxa"/>
            <w:vAlign w:val="center"/>
          </w:tcPr>
          <w:p w14:paraId="37A61E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7ADCD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737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DF92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793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38B7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7C72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3</w:t>
            </w:r>
          </w:p>
        </w:tc>
        <w:tc>
          <w:tcPr>
            <w:tcW w:w="600" w:type="dxa"/>
            <w:vAlign w:val="center"/>
          </w:tcPr>
          <w:p w14:paraId="7DD16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4695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8649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600" w:type="dxa"/>
            <w:vAlign w:val="center"/>
          </w:tcPr>
          <w:p w14:paraId="06172D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44F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D2C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11EC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1BE75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005AC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stekinumab</w:t>
            </w:r>
          </w:p>
          <w:p w14:paraId="367C4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59DEF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5A24E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604D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12769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9</w:t>
            </w:r>
          </w:p>
        </w:tc>
        <w:tc>
          <w:tcPr>
            <w:tcW w:w="553" w:type="dxa"/>
            <w:vMerge w:val="restart"/>
            <w:vAlign w:val="center"/>
          </w:tcPr>
          <w:p w14:paraId="6A357E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1</w:t>
            </w:r>
          </w:p>
        </w:tc>
        <w:tc>
          <w:tcPr>
            <w:tcW w:w="554" w:type="dxa"/>
            <w:vMerge w:val="restart"/>
            <w:vAlign w:val="center"/>
          </w:tcPr>
          <w:p w14:paraId="21311B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4073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0 mg / 250 mL (1.04 mg / mL)</w:t>
            </w:r>
          </w:p>
        </w:tc>
        <w:tc>
          <w:tcPr>
            <w:tcW w:w="345" w:type="dxa"/>
            <w:vAlign w:val="center"/>
          </w:tcPr>
          <w:p w14:paraId="54B5B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B255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2932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34AD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0876B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4CDE84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F89D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59BF4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AF00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5E67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14998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</w:t>
            </w:r>
          </w:p>
        </w:tc>
      </w:tr>
      <w:tr w:rsidR="00AD390D" w14:paraId="7CC51C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2A98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D45D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C7D94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8B9CE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B434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EC60B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EBE1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D73E9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0 mg / 250 mL (1.56 mg / mL)</w:t>
            </w:r>
          </w:p>
        </w:tc>
        <w:tc>
          <w:tcPr>
            <w:tcW w:w="345" w:type="dxa"/>
            <w:vAlign w:val="center"/>
          </w:tcPr>
          <w:p w14:paraId="62D0C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E7DE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E3A2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915E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9094C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34C5B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0F83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A060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FA62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5499D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741FA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FF44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0E7B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4583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7413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BFF37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8EE3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4F48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4ECA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5345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0 mg / 250 mL (2.08 mg / mL)</w:t>
            </w:r>
          </w:p>
        </w:tc>
        <w:tc>
          <w:tcPr>
            <w:tcW w:w="345" w:type="dxa"/>
            <w:vAlign w:val="center"/>
          </w:tcPr>
          <w:p w14:paraId="148C8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F2963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1E90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A86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6EB35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702D2A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FB3A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ADCAC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EC7A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9DF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0653D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82CAF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402E5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0E35B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3E77C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4E60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57F45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331D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Merge w:val="restart"/>
            <w:vAlign w:val="center"/>
          </w:tcPr>
          <w:p w14:paraId="39C4D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Merge w:val="restart"/>
            <w:vAlign w:val="center"/>
          </w:tcPr>
          <w:p w14:paraId="5082B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2789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345" w:type="dxa"/>
            <w:vAlign w:val="center"/>
          </w:tcPr>
          <w:p w14:paraId="268FD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852A7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5F73E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914B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3ADE8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50CEC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BCAEA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2951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BF7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4AE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60DEA3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6A1CE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55951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98A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10970E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E1B1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06477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95AE1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E7B4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AE28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345" w:type="dxa"/>
            <w:vAlign w:val="center"/>
          </w:tcPr>
          <w:p w14:paraId="1FE4F0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CE78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A5F8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D8D9C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CAE6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594A2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0C9AF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F95A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BFB0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8623C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BBFC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8EACE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8829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58B4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A25A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189D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0110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614C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64C91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0D782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200 mL (5 mg / mL)</w:t>
            </w:r>
          </w:p>
        </w:tc>
        <w:tc>
          <w:tcPr>
            <w:tcW w:w="345" w:type="dxa"/>
            <w:vAlign w:val="center"/>
          </w:tcPr>
          <w:p w14:paraId="36AEC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92D2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4A10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1FB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5</w:t>
            </w:r>
          </w:p>
        </w:tc>
        <w:tc>
          <w:tcPr>
            <w:tcW w:w="600" w:type="dxa"/>
            <w:vAlign w:val="center"/>
          </w:tcPr>
          <w:p w14:paraId="4D0C6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6FA16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D2D7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4AE1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68A4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13F5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53EE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66353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309B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DF8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68FD8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7733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A194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6983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854A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72E07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 mg / 250 mL (5 mg / mL)</w:t>
            </w:r>
          </w:p>
        </w:tc>
        <w:tc>
          <w:tcPr>
            <w:tcW w:w="345" w:type="dxa"/>
            <w:vAlign w:val="center"/>
          </w:tcPr>
          <w:p w14:paraId="29754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68F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4A2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FB4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58E21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487A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122AC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0DD7D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DDA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1B83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42418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02008D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B7F0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3A2E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D114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0B5E2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9AC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B26F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140B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B04C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345" w:type="dxa"/>
            <w:vAlign w:val="center"/>
          </w:tcPr>
          <w:p w14:paraId="41B8D1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38C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58C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DBB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3C595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49628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64C427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436B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19BC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05C8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8C1E8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2C2EC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6A423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9F26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339E4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5B010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18EB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A322D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204A3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70B0D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750 mg / 250 mL (7 mg / mL)</w:t>
            </w:r>
          </w:p>
        </w:tc>
        <w:tc>
          <w:tcPr>
            <w:tcW w:w="345" w:type="dxa"/>
            <w:vAlign w:val="center"/>
          </w:tcPr>
          <w:p w14:paraId="6E00F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643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362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A7DE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50</w:t>
            </w:r>
          </w:p>
        </w:tc>
        <w:tc>
          <w:tcPr>
            <w:tcW w:w="600" w:type="dxa"/>
            <w:vAlign w:val="center"/>
          </w:tcPr>
          <w:p w14:paraId="44058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229D5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00</w:t>
            </w:r>
          </w:p>
        </w:tc>
        <w:tc>
          <w:tcPr>
            <w:tcW w:w="600" w:type="dxa"/>
            <w:vAlign w:val="center"/>
          </w:tcPr>
          <w:p w14:paraId="0A1353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2812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F0DC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E13E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52B8C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FB713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5AFC98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76AD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3BD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840C9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8F9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081FA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40C818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7613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345" w:type="dxa"/>
            <w:vAlign w:val="center"/>
          </w:tcPr>
          <w:p w14:paraId="46805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15F1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CD6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7B8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154DD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6B24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605D08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6C23B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23173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E35C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5FA03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579686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D848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164DD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5914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20EA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7EF9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C944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5FE67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82EC1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50 mg / 250 mL (9 mg / mL)</w:t>
            </w:r>
          </w:p>
        </w:tc>
        <w:tc>
          <w:tcPr>
            <w:tcW w:w="345" w:type="dxa"/>
            <w:vAlign w:val="center"/>
          </w:tcPr>
          <w:p w14:paraId="24AFB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3A04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E95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3F0B6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548A42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572CC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6CFF9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4B2B6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718C4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43C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F7E9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8EDFD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4A39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53724C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F9E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8904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4116B7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F9A1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769FE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EAD0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345" w:type="dxa"/>
            <w:vAlign w:val="center"/>
          </w:tcPr>
          <w:p w14:paraId="7E511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704D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EDBC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1836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20</w:t>
            </w:r>
          </w:p>
        </w:tc>
        <w:tc>
          <w:tcPr>
            <w:tcW w:w="600" w:type="dxa"/>
            <w:vAlign w:val="center"/>
          </w:tcPr>
          <w:p w14:paraId="18603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3E988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30</w:t>
            </w:r>
          </w:p>
        </w:tc>
        <w:tc>
          <w:tcPr>
            <w:tcW w:w="600" w:type="dxa"/>
            <w:vAlign w:val="center"/>
          </w:tcPr>
          <w:p w14:paraId="7C291C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0242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1CC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01D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8D5B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3FB8D2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4D23D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37756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437D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2D9AA0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00EE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DDF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9BF7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1B80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 mg / 500 mL (6 mg / mL)</w:t>
            </w:r>
          </w:p>
        </w:tc>
        <w:tc>
          <w:tcPr>
            <w:tcW w:w="345" w:type="dxa"/>
            <w:vAlign w:val="center"/>
          </w:tcPr>
          <w:p w14:paraId="6D26D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96D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C2C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736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2:50</w:t>
            </w:r>
          </w:p>
        </w:tc>
        <w:tc>
          <w:tcPr>
            <w:tcW w:w="600" w:type="dxa"/>
            <w:vAlign w:val="center"/>
          </w:tcPr>
          <w:p w14:paraId="4D127C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30</w:t>
            </w:r>
          </w:p>
        </w:tc>
        <w:tc>
          <w:tcPr>
            <w:tcW w:w="600" w:type="dxa"/>
            <w:vAlign w:val="center"/>
          </w:tcPr>
          <w:p w14:paraId="594D1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D309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BA84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F26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97C8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391D9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1A666C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0709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edolizumab</w:t>
            </w:r>
          </w:p>
          <w:p w14:paraId="6ABB8A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7BEF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44D1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DC6E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23081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9</w:t>
            </w:r>
          </w:p>
        </w:tc>
        <w:tc>
          <w:tcPr>
            <w:tcW w:w="553" w:type="dxa"/>
            <w:vAlign w:val="center"/>
          </w:tcPr>
          <w:p w14:paraId="08D115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4" w:type="dxa"/>
            <w:vAlign w:val="center"/>
          </w:tcPr>
          <w:p w14:paraId="582BC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3C6D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345" w:type="dxa"/>
            <w:vAlign w:val="center"/>
          </w:tcPr>
          <w:p w14:paraId="1DA43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EDE9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C877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730762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7D56A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5</w:t>
            </w:r>
          </w:p>
        </w:tc>
        <w:tc>
          <w:tcPr>
            <w:tcW w:w="600" w:type="dxa"/>
            <w:vAlign w:val="center"/>
          </w:tcPr>
          <w:p w14:paraId="7FA59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F703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5E8BD6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5B22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9E93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1789B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4C11E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6647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ledronic [Reclast]</w:t>
            </w:r>
          </w:p>
          <w:p w14:paraId="387FB4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62A2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9390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C69B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F715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0B558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</w:t>
            </w:r>
          </w:p>
        </w:tc>
        <w:tc>
          <w:tcPr>
            <w:tcW w:w="554" w:type="dxa"/>
            <w:vAlign w:val="center"/>
          </w:tcPr>
          <w:p w14:paraId="6C0BB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9515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</w:tc>
        <w:tc>
          <w:tcPr>
            <w:tcW w:w="345" w:type="dxa"/>
            <w:vAlign w:val="center"/>
          </w:tcPr>
          <w:p w14:paraId="6060A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617C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9AD5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B0D7D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2F853D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5838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1C6A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CFDD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0E89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7C4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Align w:val="center"/>
          </w:tcPr>
          <w:p w14:paraId="47F03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609658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5FAC5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zoledronic [Zometa]</w:t>
            </w:r>
          </w:p>
          <w:p w14:paraId="71C59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 w:val="restart"/>
            <w:vAlign w:val="center"/>
          </w:tcPr>
          <w:p w14:paraId="44656A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01B2B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412D5E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047F00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3" w:type="dxa"/>
            <w:vMerge w:val="restart"/>
            <w:vAlign w:val="center"/>
          </w:tcPr>
          <w:p w14:paraId="17415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4" w:type="dxa"/>
            <w:vMerge w:val="restart"/>
            <w:vAlign w:val="center"/>
          </w:tcPr>
          <w:p w14:paraId="406CB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504EF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 mg / 100 mL (0.03 mg / mL)</w:t>
            </w:r>
          </w:p>
        </w:tc>
        <w:tc>
          <w:tcPr>
            <w:tcW w:w="345" w:type="dxa"/>
            <w:vAlign w:val="center"/>
          </w:tcPr>
          <w:p w14:paraId="4959C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3B2E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9EA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A910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18DF8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1DDE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481B0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4FC0F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8F12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6EDF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1331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35C16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2D86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29AC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7802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1B2BB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7C5E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DAA7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0DD1B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D670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 mg / 100 mL (0.033 mg / mL)</w:t>
            </w:r>
          </w:p>
        </w:tc>
        <w:tc>
          <w:tcPr>
            <w:tcW w:w="345" w:type="dxa"/>
            <w:vAlign w:val="center"/>
          </w:tcPr>
          <w:p w14:paraId="446E4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6D89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F1C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2C1C17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4CC44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12E44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7104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70209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30C8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974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D62D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694E96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3ED08E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620A8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49B355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7FDA8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EAA2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605AD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189BF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1B36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 mg / 100 mL (0.035 mg / mL)</w:t>
            </w:r>
          </w:p>
        </w:tc>
        <w:tc>
          <w:tcPr>
            <w:tcW w:w="345" w:type="dxa"/>
            <w:vAlign w:val="center"/>
          </w:tcPr>
          <w:p w14:paraId="4AA01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B2A38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3DD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3D37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42169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8B0F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926B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1C910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2E3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1BD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2CF90C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3E3B7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06FEC3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6973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202F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6D93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6BF0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59266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32100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F654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345" w:type="dxa"/>
            <w:vAlign w:val="center"/>
          </w:tcPr>
          <w:p w14:paraId="4708E5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B4E7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BC9E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BB7D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7</w:t>
            </w:r>
          </w:p>
        </w:tc>
        <w:tc>
          <w:tcPr>
            <w:tcW w:w="600" w:type="dxa"/>
            <w:vAlign w:val="center"/>
          </w:tcPr>
          <w:p w14:paraId="76FBC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4F083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09EEA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23997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27FC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BC4E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/>
            <w:vAlign w:val="center"/>
          </w:tcPr>
          <w:p w14:paraId="1BFF1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</w:tbl>
    <w:p w14:paraId="7200A93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1E695E6E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1AE8CC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4B5870B6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OP Infusion Center</w:t>
            </w:r>
          </w:p>
        </w:tc>
      </w:tr>
      <w:tr w:rsidR="00AD390D" w14:paraId="42734A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6FF1E2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2D787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0084597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70686FA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718F986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2CD6AB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219353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5BF6465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11F52D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5D8D26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6A0D4A1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1ADFE11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9CB2A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223A1AA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2A1CD1E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2EAE74D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5C482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0ED1CC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52E083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BFC53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0A2BAD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8BAF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4696F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92C2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1EFAE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1AE13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C3CC8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02802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A2C9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Bolus Fluid</w:t>
            </w:r>
          </w:p>
        </w:tc>
        <w:tc>
          <w:tcPr>
            <w:tcW w:w="1100" w:type="dxa"/>
          </w:tcPr>
          <w:p w14:paraId="6CF36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FEDC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05DB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60AD0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550" w:type="dxa"/>
          </w:tcPr>
          <w:p w14:paraId="77F40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66B385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00663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BC944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9F03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Flush Fluid</w:t>
            </w:r>
          </w:p>
        </w:tc>
        <w:tc>
          <w:tcPr>
            <w:tcW w:w="1100" w:type="dxa"/>
          </w:tcPr>
          <w:p w14:paraId="0EABF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61C7B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DBF44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DB59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6B12EC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1</w:t>
            </w:r>
          </w:p>
        </w:tc>
        <w:tc>
          <w:tcPr>
            <w:tcW w:w="550" w:type="dxa"/>
          </w:tcPr>
          <w:p w14:paraId="500C9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0F013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DB70D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368D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KVO Fluid</w:t>
            </w:r>
          </w:p>
        </w:tc>
        <w:tc>
          <w:tcPr>
            <w:tcW w:w="1100" w:type="dxa"/>
          </w:tcPr>
          <w:p w14:paraId="5745F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22083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4562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7FF8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41A9F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550" w:type="dxa"/>
          </w:tcPr>
          <w:p w14:paraId="3080F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5E102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9AD10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280E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Additive</w:t>
            </w:r>
          </w:p>
        </w:tc>
        <w:tc>
          <w:tcPr>
            <w:tcW w:w="1100" w:type="dxa"/>
          </w:tcPr>
          <w:p w14:paraId="053F91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2CFB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4D7B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1C4D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68C7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062038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1D1C8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A59EB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F586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10mEq/L</w:t>
            </w:r>
          </w:p>
        </w:tc>
        <w:tc>
          <w:tcPr>
            <w:tcW w:w="1100" w:type="dxa"/>
          </w:tcPr>
          <w:p w14:paraId="6E2CE9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C0F2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D144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E904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50225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5151E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EAE2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41920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6A4CD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20mEq/L</w:t>
            </w:r>
          </w:p>
        </w:tc>
        <w:tc>
          <w:tcPr>
            <w:tcW w:w="1100" w:type="dxa"/>
          </w:tcPr>
          <w:p w14:paraId="6B596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F9D5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1922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4EAE5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10EF0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C957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C870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2B46DC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30655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30mEq/L</w:t>
            </w:r>
          </w:p>
        </w:tc>
        <w:tc>
          <w:tcPr>
            <w:tcW w:w="1100" w:type="dxa"/>
          </w:tcPr>
          <w:p w14:paraId="24F99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6486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23A1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39EE5D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87EA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7D532C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7ADA7E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FFF14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58960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KCL 40mEq/L</w:t>
            </w:r>
          </w:p>
        </w:tc>
        <w:tc>
          <w:tcPr>
            <w:tcW w:w="1100" w:type="dxa"/>
          </w:tcPr>
          <w:p w14:paraId="0F7B77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0E961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F092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D596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3AC1E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3C484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3B3D76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AF7BE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37D2C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Acetat</w:t>
            </w:r>
          </w:p>
        </w:tc>
        <w:tc>
          <w:tcPr>
            <w:tcW w:w="1100" w:type="dxa"/>
          </w:tcPr>
          <w:p w14:paraId="2BB16B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506D4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AA7D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30F2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585C8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705FD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28ED8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20AA4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D619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IVF + Sodium Bicarb</w:t>
            </w:r>
          </w:p>
        </w:tc>
        <w:tc>
          <w:tcPr>
            <w:tcW w:w="1100" w:type="dxa"/>
          </w:tcPr>
          <w:p w14:paraId="34616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19107F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2909F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DD08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0" w:type="dxa"/>
          </w:tcPr>
          <w:p w14:paraId="442CD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0" w:type="dxa"/>
          </w:tcPr>
          <w:p w14:paraId="0648C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1925" w:type="dxa"/>
          </w:tcPr>
          <w:p w14:paraId="31AA0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3EFC76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4D4F6B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PRBCs)</w:t>
            </w:r>
          </w:p>
        </w:tc>
        <w:tc>
          <w:tcPr>
            <w:tcW w:w="1100" w:type="dxa"/>
          </w:tcPr>
          <w:p w14:paraId="7AE896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7D46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9CD1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B270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0" w:type="dxa"/>
          </w:tcPr>
          <w:p w14:paraId="73C392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550" w:type="dxa"/>
          </w:tcPr>
          <w:p w14:paraId="30E49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D152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12EEA5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6520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(whole)</w:t>
            </w:r>
          </w:p>
        </w:tc>
        <w:tc>
          <w:tcPr>
            <w:tcW w:w="1100" w:type="dxa"/>
          </w:tcPr>
          <w:p w14:paraId="4454F4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  <w:tc>
          <w:tcPr>
            <w:tcW w:w="550" w:type="dxa"/>
          </w:tcPr>
          <w:p w14:paraId="0A343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10F81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18DA4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0998E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550" w:type="dxa"/>
          </w:tcPr>
          <w:p w14:paraId="492172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33A6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29250B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6856A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Blood Product</w:t>
            </w:r>
          </w:p>
        </w:tc>
        <w:tc>
          <w:tcPr>
            <w:tcW w:w="1100" w:type="dxa"/>
          </w:tcPr>
          <w:p w14:paraId="5EF4AD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6BB43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C6C6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66D18E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4</w:t>
            </w:r>
          </w:p>
        </w:tc>
        <w:tc>
          <w:tcPr>
            <w:tcW w:w="550" w:type="dxa"/>
          </w:tcPr>
          <w:p w14:paraId="104F7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5497D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0B20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030651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0D2CF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resh Frozen Plasma</w:t>
            </w:r>
          </w:p>
        </w:tc>
        <w:tc>
          <w:tcPr>
            <w:tcW w:w="1100" w:type="dxa"/>
          </w:tcPr>
          <w:p w14:paraId="10660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35FB1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7D92F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0925C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99</w:t>
            </w:r>
          </w:p>
        </w:tc>
        <w:tc>
          <w:tcPr>
            <w:tcW w:w="550" w:type="dxa"/>
          </w:tcPr>
          <w:p w14:paraId="08AE1C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550" w:type="dxa"/>
          </w:tcPr>
          <w:p w14:paraId="1A9B0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48872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67EA20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24727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aline Flush 10 mL</w:t>
            </w:r>
          </w:p>
        </w:tc>
        <w:tc>
          <w:tcPr>
            <w:tcW w:w="1100" w:type="dxa"/>
          </w:tcPr>
          <w:p w14:paraId="56F657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4396E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0EF7DB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55BAE8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550" w:type="dxa"/>
          </w:tcPr>
          <w:p w14:paraId="7E85D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70DD1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6BC7B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1BE15244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E1DAE1B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p w14:paraId="43AD0C83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2"/>
          <w:szCs w:val="22"/>
        </w:rPr>
      </w:pPr>
      <w:r>
        <w:rPr>
          <w:sz w:val="21"/>
          <w:szCs w:val="21"/>
        </w:rPr>
        <w:t>No drugs exist in this section.</w:t>
      </w:r>
    </w:p>
    <w:p w14:paraId="60C5DB19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 xml:space="preserve"> Pediatric</w:t>
      </w:r>
    </w:p>
    <w:p w14:paraId="2173424C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5DC32CE2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0"/>
        <w:gridCol w:w="400"/>
        <w:gridCol w:w="400"/>
        <w:gridCol w:w="620"/>
        <w:gridCol w:w="149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1200"/>
      </w:tblGrid>
      <w:tr w:rsidR="00AD390D" w14:paraId="750FAA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10" w:type="dxa"/>
            <w:gridSpan w:val="18"/>
            <w:vAlign w:val="center"/>
          </w:tcPr>
          <w:p w14:paraId="239DBAB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/Bolus - Non-Anesthesia Drugs - Pediatric</w:t>
            </w:r>
          </w:p>
        </w:tc>
      </w:tr>
      <w:tr w:rsidR="00AD390D" w14:paraId="630997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 w:val="restart"/>
            <w:vAlign w:val="center"/>
          </w:tcPr>
          <w:p w14:paraId="750FFC4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14D39A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  <w:p w14:paraId="0AA8C4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800" w:type="dxa"/>
            <w:gridSpan w:val="2"/>
            <w:vAlign w:val="center"/>
          </w:tcPr>
          <w:p w14:paraId="078B567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620" w:type="dxa"/>
            <w:vMerge w:val="restart"/>
          </w:tcPr>
          <w:p w14:paraId="0780BE4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.</w:t>
            </w:r>
          </w:p>
          <w:p w14:paraId="71107D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imits</w:t>
            </w:r>
          </w:p>
        </w:tc>
        <w:tc>
          <w:tcPr>
            <w:tcW w:w="1490" w:type="dxa"/>
            <w:vMerge w:val="restart"/>
          </w:tcPr>
          <w:p w14:paraId="20BDA94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2714467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2400" w:type="dxa"/>
            <w:gridSpan w:val="4"/>
            <w:vAlign w:val="center"/>
          </w:tcPr>
          <w:p w14:paraId="4FDF06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</w:tc>
        <w:tc>
          <w:tcPr>
            <w:tcW w:w="2400" w:type="dxa"/>
            <w:gridSpan w:val="4"/>
            <w:vAlign w:val="center"/>
          </w:tcPr>
          <w:p w14:paraId="3A000E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</w:t>
            </w:r>
          </w:p>
        </w:tc>
        <w:tc>
          <w:tcPr>
            <w:tcW w:w="2400" w:type="dxa"/>
            <w:gridSpan w:val="4"/>
            <w:vAlign w:val="center"/>
          </w:tcPr>
          <w:p w14:paraId="2F3686D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olus Dose Administration Rate</w:t>
            </w:r>
          </w:p>
        </w:tc>
        <w:tc>
          <w:tcPr>
            <w:tcW w:w="1200" w:type="dxa"/>
            <w:vMerge w:val="restart"/>
            <w:vAlign w:val="center"/>
          </w:tcPr>
          <w:p w14:paraId="59E01A7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0563DC5D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6B31D9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900" w:type="dxa"/>
            <w:vMerge/>
            <w:vAlign w:val="center"/>
          </w:tcPr>
          <w:p w14:paraId="0211804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400" w:type="dxa"/>
          </w:tcPr>
          <w:p w14:paraId="7472A70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400" w:type="dxa"/>
          </w:tcPr>
          <w:p w14:paraId="6D7E170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20" w:type="dxa"/>
            <w:vMerge/>
          </w:tcPr>
          <w:p w14:paraId="1946388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1490" w:type="dxa"/>
            <w:vMerge/>
            <w:vAlign w:val="center"/>
          </w:tcPr>
          <w:p w14:paraId="35F3ED9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EF4D9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C80847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096728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584752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558EBB7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FBBD3A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3B453D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780117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5CE4E7C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49CCA1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1E016D1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37C2963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3F09C9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7576725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5C0E8F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35B1D3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center"/>
          </w:tcPr>
          <w:p w14:paraId="021524A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002BBB1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center"/>
          </w:tcPr>
          <w:p w14:paraId="28B613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C28BFB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724ED87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55D448E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center"/>
          </w:tcPr>
          <w:p w14:paraId="4BFD3B0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itial</w:t>
            </w:r>
          </w:p>
          <w:p w14:paraId="4CCF54F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1200" w:type="dxa"/>
            <w:vMerge/>
            <w:vAlign w:val="center"/>
          </w:tcPr>
          <w:p w14:paraId="48FB492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2FE7E3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900" w:type="dxa"/>
          </w:tcPr>
          <w:p w14:paraId="72801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opofol</w:t>
            </w:r>
          </w:p>
          <w:p w14:paraId="37781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  <w:p w14:paraId="144152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  <w:p w14:paraId="29089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400" w:type="dxa"/>
          </w:tcPr>
          <w:p w14:paraId="49A637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08A22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50F2C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  <w:p w14:paraId="0D264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400" w:type="dxa"/>
          </w:tcPr>
          <w:p w14:paraId="10CCF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2BE2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742DE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  <w:p w14:paraId="20658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20" w:type="dxa"/>
          </w:tcPr>
          <w:p w14:paraId="7236A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1490" w:type="dxa"/>
          </w:tcPr>
          <w:p w14:paraId="34A951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tinuous</w:t>
            </w:r>
          </w:p>
          <w:p w14:paraId="5EA4A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g/kg/min</w:t>
            </w:r>
          </w:p>
        </w:tc>
        <w:tc>
          <w:tcPr>
            <w:tcW w:w="600" w:type="dxa"/>
          </w:tcPr>
          <w:p w14:paraId="6CA97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600" w:type="dxa"/>
          </w:tcPr>
          <w:p w14:paraId="3CA39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600" w:type="dxa"/>
          </w:tcPr>
          <w:p w14:paraId="6B22D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1</w:t>
            </w:r>
          </w:p>
        </w:tc>
        <w:tc>
          <w:tcPr>
            <w:tcW w:w="600" w:type="dxa"/>
          </w:tcPr>
          <w:p w14:paraId="33EEE0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6E2F4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25E99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D711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46D0F9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04D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07797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5A34C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</w:tcPr>
          <w:p w14:paraId="356E19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200" w:type="dxa"/>
          </w:tcPr>
          <w:p w14:paraId="5BD90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6E1777C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155B3C7A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Non-Anesthesia Drugs - Concentration Limits</w:t>
      </w:r>
    </w:p>
    <w:p w14:paraId="682BE1DE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768501C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67A1F9FF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</w:t>
      </w:r>
    </w:p>
    <w:p w14:paraId="4C00893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4B9D248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668F1A32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Continuous/Bolus - Anesthesia Only Drugs - Concentration Limits</w:t>
      </w:r>
    </w:p>
    <w:p w14:paraId="1AECD12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  <w:r>
        <w:rPr>
          <w:sz w:val="21"/>
          <w:szCs w:val="21"/>
        </w:rPr>
        <w:t>No drugs exist in this section.</w:t>
      </w:r>
    </w:p>
    <w:p w14:paraId="0A1F6DC1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72C23045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Intermittent Drugs</w:t>
      </w:r>
    </w:p>
    <w:tbl>
      <w:tblPr>
        <w:tblW w:w="0" w:type="auto"/>
        <w:tblCellSpacing w:w="0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365"/>
        <w:gridCol w:w="365"/>
        <w:gridCol w:w="761"/>
        <w:gridCol w:w="553"/>
        <w:gridCol w:w="553"/>
        <w:gridCol w:w="554"/>
        <w:gridCol w:w="2760"/>
        <w:gridCol w:w="345"/>
        <w:gridCol w:w="345"/>
        <w:gridCol w:w="600"/>
        <w:gridCol w:w="600"/>
        <w:gridCol w:w="600"/>
        <w:gridCol w:w="600"/>
        <w:gridCol w:w="600"/>
        <w:gridCol w:w="600"/>
        <w:gridCol w:w="600"/>
        <w:gridCol w:w="600"/>
        <w:gridCol w:w="1050"/>
      </w:tblGrid>
      <w:tr w:rsidR="00AD390D" w14:paraId="2F3B8C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4251" w:type="dxa"/>
            <w:gridSpan w:val="19"/>
            <w:vAlign w:val="center"/>
          </w:tcPr>
          <w:p w14:paraId="1EC2B8E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ntermittent Drugs - Pediatric</w:t>
            </w:r>
          </w:p>
        </w:tc>
      </w:tr>
      <w:tr w:rsidR="00AD390D" w14:paraId="33418C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 w:val="restart"/>
            <w:vAlign w:val="bottom"/>
          </w:tcPr>
          <w:p w14:paraId="1A8F67E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  <w:p w14:paraId="0A924AE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730" w:type="dxa"/>
            <w:gridSpan w:val="2"/>
            <w:vAlign w:val="bottom"/>
          </w:tcPr>
          <w:p w14:paraId="29508A6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Available </w:t>
            </w:r>
          </w:p>
          <w:p w14:paraId="11D9C53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</w:t>
            </w:r>
          </w:p>
        </w:tc>
        <w:tc>
          <w:tcPr>
            <w:tcW w:w="2421" w:type="dxa"/>
            <w:gridSpan w:val="4"/>
            <w:vAlign w:val="bottom"/>
          </w:tcPr>
          <w:p w14:paraId="6A6FB33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 Dose Limits</w:t>
            </w:r>
          </w:p>
        </w:tc>
        <w:tc>
          <w:tcPr>
            <w:tcW w:w="2760" w:type="dxa"/>
            <w:vMerge w:val="restart"/>
            <w:vAlign w:val="bottom"/>
          </w:tcPr>
          <w:p w14:paraId="5A3BDF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690" w:type="dxa"/>
            <w:gridSpan w:val="2"/>
            <w:vAlign w:val="bottom"/>
          </w:tcPr>
          <w:p w14:paraId="460CA28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2400" w:type="dxa"/>
            <w:gridSpan w:val="4"/>
            <w:vAlign w:val="bottom"/>
          </w:tcPr>
          <w:p w14:paraId="6DC523E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uration Limits (hh:mm)</w:t>
            </w:r>
          </w:p>
        </w:tc>
        <w:tc>
          <w:tcPr>
            <w:tcW w:w="2400" w:type="dxa"/>
            <w:gridSpan w:val="4"/>
            <w:vAlign w:val="bottom"/>
          </w:tcPr>
          <w:p w14:paraId="3EFE906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ncentration Limits</w:t>
            </w:r>
          </w:p>
        </w:tc>
        <w:tc>
          <w:tcPr>
            <w:tcW w:w="1050" w:type="dxa"/>
            <w:vMerge w:val="restart"/>
            <w:vAlign w:val="center"/>
          </w:tcPr>
          <w:p w14:paraId="46F7CB9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ical Ads.</w:t>
            </w:r>
          </w:p>
          <w:p w14:paraId="2B4939F7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ame</w:t>
            </w:r>
          </w:p>
        </w:tc>
      </w:tr>
      <w:tr w:rsidR="00AD390D" w14:paraId="6A8412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800" w:type="dxa"/>
            <w:vMerge/>
            <w:vAlign w:val="center"/>
          </w:tcPr>
          <w:p w14:paraId="74C086C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bottom"/>
          </w:tcPr>
          <w:p w14:paraId="1900280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ri.</w:t>
            </w:r>
          </w:p>
        </w:tc>
        <w:tc>
          <w:tcPr>
            <w:tcW w:w="365" w:type="dxa"/>
            <w:vAlign w:val="bottom"/>
          </w:tcPr>
          <w:p w14:paraId="360CB8B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c.</w:t>
            </w:r>
          </w:p>
        </w:tc>
        <w:tc>
          <w:tcPr>
            <w:tcW w:w="761" w:type="dxa"/>
            <w:vAlign w:val="bottom"/>
          </w:tcPr>
          <w:p w14:paraId="2116F6F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sing</w:t>
            </w:r>
          </w:p>
          <w:p w14:paraId="090DE55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553" w:type="dxa"/>
            <w:vAlign w:val="bottom"/>
          </w:tcPr>
          <w:p w14:paraId="7524BCA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1D6668C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3" w:type="dxa"/>
            <w:vAlign w:val="bottom"/>
          </w:tcPr>
          <w:p w14:paraId="7CCD60F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E0EE8E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4" w:type="dxa"/>
            <w:vAlign w:val="bottom"/>
          </w:tcPr>
          <w:p w14:paraId="4D09F73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125D678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2760" w:type="dxa"/>
            <w:vMerge/>
            <w:vAlign w:val="center"/>
          </w:tcPr>
          <w:p w14:paraId="24594D2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45" w:type="dxa"/>
            <w:vAlign w:val="bottom"/>
          </w:tcPr>
          <w:p w14:paraId="10F1CA5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345" w:type="dxa"/>
            <w:vAlign w:val="bottom"/>
          </w:tcPr>
          <w:p w14:paraId="26EBC75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600" w:type="dxa"/>
            <w:vAlign w:val="bottom"/>
          </w:tcPr>
          <w:p w14:paraId="3E4B31B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65C0176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154E61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7B01FC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164A1C0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34212C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600" w:type="dxa"/>
            <w:vAlign w:val="bottom"/>
          </w:tcPr>
          <w:p w14:paraId="77B5180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nitial </w:t>
            </w:r>
          </w:p>
          <w:p w14:paraId="79684D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600" w:type="dxa"/>
            <w:vAlign w:val="bottom"/>
          </w:tcPr>
          <w:p w14:paraId="3168F98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onc. </w:t>
            </w:r>
          </w:p>
          <w:p w14:paraId="23388E9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nits</w:t>
            </w:r>
          </w:p>
        </w:tc>
        <w:tc>
          <w:tcPr>
            <w:tcW w:w="600" w:type="dxa"/>
            <w:vAlign w:val="bottom"/>
          </w:tcPr>
          <w:p w14:paraId="4BC2668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rd </w:t>
            </w:r>
          </w:p>
          <w:p w14:paraId="7BE45408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0178B4F1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0EC222B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600" w:type="dxa"/>
            <w:vAlign w:val="bottom"/>
          </w:tcPr>
          <w:p w14:paraId="48BBBEC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oft </w:t>
            </w:r>
          </w:p>
          <w:p w14:paraId="6592788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050" w:type="dxa"/>
            <w:vMerge/>
            <w:vAlign w:val="center"/>
          </w:tcPr>
          <w:p w14:paraId="3F27877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</w:tr>
      <w:tr w:rsidR="00AD390D" w14:paraId="58A381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7C7B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73D30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50 kg</w:t>
            </w:r>
          </w:p>
        </w:tc>
        <w:tc>
          <w:tcPr>
            <w:tcW w:w="365" w:type="dxa"/>
            <w:vMerge w:val="restart"/>
            <w:vAlign w:val="center"/>
          </w:tcPr>
          <w:p w14:paraId="026C68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13F45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1FED0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Merge w:val="restart"/>
            <w:vAlign w:val="center"/>
          </w:tcPr>
          <w:p w14:paraId="64139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3" w:type="dxa"/>
            <w:vMerge w:val="restart"/>
            <w:vAlign w:val="center"/>
          </w:tcPr>
          <w:p w14:paraId="5DC71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</w:t>
            </w:r>
          </w:p>
        </w:tc>
        <w:tc>
          <w:tcPr>
            <w:tcW w:w="554" w:type="dxa"/>
            <w:vMerge w:val="restart"/>
            <w:vAlign w:val="center"/>
          </w:tcPr>
          <w:p w14:paraId="39CED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4E6416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70C78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BCE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43C7E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6FC46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C810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E147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2BB55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77C21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B42FC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3D29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401AA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4F082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13B53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9F13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25F7D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30E5C4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79AAA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22D00A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2231D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C566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96A89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179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FDD7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6E999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4481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D77F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DEF2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9D28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600" w:type="dxa"/>
            <w:vAlign w:val="center"/>
          </w:tcPr>
          <w:p w14:paraId="6B91E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  <w:vAlign w:val="center"/>
          </w:tcPr>
          <w:p w14:paraId="56CA7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1050" w:type="dxa"/>
            <w:vMerge/>
            <w:vAlign w:val="center"/>
          </w:tcPr>
          <w:p w14:paraId="30E67A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2EA134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 w:val="restart"/>
          </w:tcPr>
          <w:p w14:paraId="69BBC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etaminophen</w:t>
            </w:r>
          </w:p>
          <w:p w14:paraId="6352D3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50 kg</w:t>
            </w:r>
          </w:p>
        </w:tc>
        <w:tc>
          <w:tcPr>
            <w:tcW w:w="365" w:type="dxa"/>
            <w:vMerge w:val="restart"/>
            <w:vAlign w:val="center"/>
          </w:tcPr>
          <w:p w14:paraId="7B89D6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Merge w:val="restart"/>
            <w:vAlign w:val="center"/>
          </w:tcPr>
          <w:p w14:paraId="71ED7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Merge w:val="restart"/>
            <w:vAlign w:val="center"/>
          </w:tcPr>
          <w:p w14:paraId="3D1E8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Merge w:val="restart"/>
            <w:vAlign w:val="center"/>
          </w:tcPr>
          <w:p w14:paraId="56E07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Merge w:val="restart"/>
            <w:vAlign w:val="center"/>
          </w:tcPr>
          <w:p w14:paraId="7D5675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100</w:t>
            </w:r>
          </w:p>
        </w:tc>
        <w:tc>
          <w:tcPr>
            <w:tcW w:w="554" w:type="dxa"/>
            <w:vMerge w:val="restart"/>
            <w:vAlign w:val="center"/>
          </w:tcPr>
          <w:p w14:paraId="78EFE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250</w:t>
            </w:r>
          </w:p>
        </w:tc>
        <w:tc>
          <w:tcPr>
            <w:tcW w:w="2760" w:type="dxa"/>
            <w:vAlign w:val="center"/>
          </w:tcPr>
          <w:p w14:paraId="266E3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345" w:type="dxa"/>
            <w:vAlign w:val="center"/>
          </w:tcPr>
          <w:p w14:paraId="6D355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257A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7233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4DF9E2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67E0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C47A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53535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600" w:type="dxa"/>
            <w:vAlign w:val="center"/>
          </w:tcPr>
          <w:p w14:paraId="3E5541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7B19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2B91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1050" w:type="dxa"/>
            <w:vMerge w:val="restart"/>
            <w:vAlign w:val="center"/>
          </w:tcPr>
          <w:p w14:paraId="31DE0C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9F4B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  <w:vMerge/>
          </w:tcPr>
          <w:p w14:paraId="7974BD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0E94B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Merge/>
            <w:vAlign w:val="center"/>
          </w:tcPr>
          <w:p w14:paraId="7A677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761" w:type="dxa"/>
            <w:vMerge/>
            <w:vAlign w:val="center"/>
          </w:tcPr>
          <w:p w14:paraId="6D4CE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394B23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3" w:type="dxa"/>
            <w:vMerge/>
            <w:vAlign w:val="center"/>
          </w:tcPr>
          <w:p w14:paraId="12920E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554" w:type="dxa"/>
            <w:vMerge/>
            <w:vAlign w:val="center"/>
          </w:tcPr>
          <w:p w14:paraId="083F6C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421C2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E30C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1353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2147D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7</w:t>
            </w:r>
          </w:p>
        </w:tc>
        <w:tc>
          <w:tcPr>
            <w:tcW w:w="600" w:type="dxa"/>
            <w:vAlign w:val="center"/>
          </w:tcPr>
          <w:p w14:paraId="67264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38F5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C00F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7BB75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3379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600" w:type="dxa"/>
            <w:vAlign w:val="center"/>
          </w:tcPr>
          <w:p w14:paraId="47108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600" w:type="dxa"/>
            <w:vAlign w:val="center"/>
          </w:tcPr>
          <w:p w14:paraId="5FD0F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050" w:type="dxa"/>
            <w:vMerge/>
            <w:vAlign w:val="center"/>
          </w:tcPr>
          <w:p w14:paraId="6FDA9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</w:t>
            </w:r>
          </w:p>
        </w:tc>
      </w:tr>
      <w:tr w:rsidR="00AD390D" w14:paraId="4C5115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A0DE0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cyclovir</w:t>
            </w:r>
          </w:p>
          <w:p w14:paraId="31686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D9AB5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32E4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2254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B0416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36EBD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10BF83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2760" w:type="dxa"/>
            <w:vAlign w:val="center"/>
          </w:tcPr>
          <w:p w14:paraId="1E241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A8C1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C770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E7A6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57E47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2266F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7977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97F7C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AE3C2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A99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AF6B2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050" w:type="dxa"/>
            <w:vAlign w:val="center"/>
          </w:tcPr>
          <w:p w14:paraId="15392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88646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DAB60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12AB7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30 kg</w:t>
            </w:r>
          </w:p>
        </w:tc>
        <w:tc>
          <w:tcPr>
            <w:tcW w:w="365" w:type="dxa"/>
            <w:vAlign w:val="center"/>
          </w:tcPr>
          <w:p w14:paraId="56566C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C7B3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CB2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43BAD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71F47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554" w:type="dxa"/>
            <w:vAlign w:val="center"/>
          </w:tcPr>
          <w:p w14:paraId="4B959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439B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4EB1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3BB8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024C5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7DCBF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1573F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CAAF6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5B2D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81240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F4F5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  <w:vAlign w:val="center"/>
          </w:tcPr>
          <w:p w14:paraId="729B16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5</w:t>
            </w:r>
          </w:p>
        </w:tc>
        <w:tc>
          <w:tcPr>
            <w:tcW w:w="1050" w:type="dxa"/>
            <w:vAlign w:val="center"/>
          </w:tcPr>
          <w:p w14:paraId="42BDD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DB7D7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253C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</w:t>
            </w:r>
          </w:p>
          <w:p w14:paraId="02F40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30 kg</w:t>
            </w:r>
          </w:p>
        </w:tc>
        <w:tc>
          <w:tcPr>
            <w:tcW w:w="365" w:type="dxa"/>
            <w:vAlign w:val="center"/>
          </w:tcPr>
          <w:p w14:paraId="65B22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FB5F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22409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B8617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224286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Align w:val="center"/>
          </w:tcPr>
          <w:p w14:paraId="6D1F1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D258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46B3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05F5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40F9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656E1F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4CB36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1ABE6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16232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E4187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2ECF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600" w:type="dxa"/>
            <w:vAlign w:val="center"/>
          </w:tcPr>
          <w:p w14:paraId="27283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5</w:t>
            </w:r>
          </w:p>
        </w:tc>
        <w:tc>
          <w:tcPr>
            <w:tcW w:w="1050" w:type="dxa"/>
            <w:vAlign w:val="center"/>
          </w:tcPr>
          <w:p w14:paraId="4CD25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CD777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0D41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74BF9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6562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D32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A9B7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82D8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Align w:val="center"/>
          </w:tcPr>
          <w:p w14:paraId="25716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554" w:type="dxa"/>
            <w:vAlign w:val="center"/>
          </w:tcPr>
          <w:p w14:paraId="0B740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,000</w:t>
            </w:r>
          </w:p>
        </w:tc>
        <w:tc>
          <w:tcPr>
            <w:tcW w:w="2760" w:type="dxa"/>
            <w:vAlign w:val="center"/>
          </w:tcPr>
          <w:p w14:paraId="7DED6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73D9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EBB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D27B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0C8B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74FC9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6AEE0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9A07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C82A6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B37E5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1A5B7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</w:t>
            </w:r>
          </w:p>
        </w:tc>
        <w:tc>
          <w:tcPr>
            <w:tcW w:w="1050" w:type="dxa"/>
            <w:vAlign w:val="center"/>
          </w:tcPr>
          <w:p w14:paraId="40F7C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A0F65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1054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mpicillin/sulbact</w:t>
            </w:r>
          </w:p>
          <w:p w14:paraId="726CC9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52791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B71E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768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9C322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553" w:type="dxa"/>
            <w:vAlign w:val="center"/>
          </w:tcPr>
          <w:p w14:paraId="2E169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0</w:t>
            </w:r>
          </w:p>
        </w:tc>
        <w:tc>
          <w:tcPr>
            <w:tcW w:w="554" w:type="dxa"/>
            <w:vAlign w:val="center"/>
          </w:tcPr>
          <w:p w14:paraId="3304E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F014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F9DE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72B6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70CFC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44E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75FC7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0F18F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E1AF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BF54C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C8B8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50B0C2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</w:t>
            </w:r>
          </w:p>
        </w:tc>
        <w:tc>
          <w:tcPr>
            <w:tcW w:w="1050" w:type="dxa"/>
            <w:vAlign w:val="center"/>
          </w:tcPr>
          <w:p w14:paraId="2821F7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CE0DD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BBD2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23385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40 kg</w:t>
            </w:r>
          </w:p>
        </w:tc>
        <w:tc>
          <w:tcPr>
            <w:tcW w:w="365" w:type="dxa"/>
            <w:vAlign w:val="center"/>
          </w:tcPr>
          <w:p w14:paraId="4355C5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C938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2E27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5F54F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EFF4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</w:p>
        </w:tc>
        <w:tc>
          <w:tcPr>
            <w:tcW w:w="554" w:type="dxa"/>
            <w:vAlign w:val="center"/>
          </w:tcPr>
          <w:p w14:paraId="61A10C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2760" w:type="dxa"/>
            <w:vAlign w:val="center"/>
          </w:tcPr>
          <w:p w14:paraId="7A60BF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C961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5986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3B58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59DB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F3773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4D4BB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BED7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10087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5E0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1EF42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1050" w:type="dxa"/>
            <w:vAlign w:val="center"/>
          </w:tcPr>
          <w:p w14:paraId="16C48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EC1EE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9B07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AZolin</w:t>
            </w:r>
          </w:p>
          <w:p w14:paraId="71B6F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40 kg</w:t>
            </w:r>
          </w:p>
        </w:tc>
        <w:tc>
          <w:tcPr>
            <w:tcW w:w="365" w:type="dxa"/>
            <w:vAlign w:val="center"/>
          </w:tcPr>
          <w:p w14:paraId="1332B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C436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06A8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24B6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50C26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4C11F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67A751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18F94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E41E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26AA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11E2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3CD9C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9FFC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3A6F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836E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709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66AC9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1050" w:type="dxa"/>
            <w:vAlign w:val="center"/>
          </w:tcPr>
          <w:p w14:paraId="069C2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BE091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60EB8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476A6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40 kg</w:t>
            </w:r>
          </w:p>
        </w:tc>
        <w:tc>
          <w:tcPr>
            <w:tcW w:w="365" w:type="dxa"/>
            <w:vAlign w:val="center"/>
          </w:tcPr>
          <w:p w14:paraId="5742D3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9C6C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94B41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7158D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10EBE9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</w:t>
            </w:r>
          </w:p>
        </w:tc>
        <w:tc>
          <w:tcPr>
            <w:tcW w:w="554" w:type="dxa"/>
            <w:vAlign w:val="center"/>
          </w:tcPr>
          <w:p w14:paraId="457BCC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964E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FE287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0746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BB1D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07D4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00E90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5E21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4CB8C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679B9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712AD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029EC1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1050" w:type="dxa"/>
            <w:vAlign w:val="center"/>
          </w:tcPr>
          <w:p w14:paraId="1F69E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7642A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139D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epime</w:t>
            </w:r>
          </w:p>
          <w:p w14:paraId="12098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40 kg</w:t>
            </w:r>
          </w:p>
        </w:tc>
        <w:tc>
          <w:tcPr>
            <w:tcW w:w="365" w:type="dxa"/>
            <w:vAlign w:val="center"/>
          </w:tcPr>
          <w:p w14:paraId="128728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633E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FB198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B445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57CA56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0867E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456E8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52FE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A2C52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1586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087AE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D62F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08A4D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68FF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C796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803D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765A1D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</w:t>
            </w:r>
          </w:p>
        </w:tc>
        <w:tc>
          <w:tcPr>
            <w:tcW w:w="1050" w:type="dxa"/>
            <w:vAlign w:val="center"/>
          </w:tcPr>
          <w:p w14:paraId="7A2EFB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C775F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58BA90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08482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50 kg</w:t>
            </w:r>
          </w:p>
        </w:tc>
        <w:tc>
          <w:tcPr>
            <w:tcW w:w="365" w:type="dxa"/>
            <w:vAlign w:val="center"/>
          </w:tcPr>
          <w:p w14:paraId="52D17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8DEA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0C5E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426B3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553" w:type="dxa"/>
            <w:vAlign w:val="center"/>
          </w:tcPr>
          <w:p w14:paraId="3BC1F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5</w:t>
            </w:r>
          </w:p>
        </w:tc>
        <w:tc>
          <w:tcPr>
            <w:tcW w:w="554" w:type="dxa"/>
            <w:vAlign w:val="center"/>
          </w:tcPr>
          <w:p w14:paraId="1C7E8F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3E4B2E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53CD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6AA984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459BB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0173E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5680E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A225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03B1A7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168A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785EC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27C77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1050" w:type="dxa"/>
            <w:vAlign w:val="center"/>
          </w:tcPr>
          <w:p w14:paraId="2B815A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0892E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A84FE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otaxime</w:t>
            </w:r>
          </w:p>
          <w:p w14:paraId="4B287E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50 kg</w:t>
            </w:r>
          </w:p>
        </w:tc>
        <w:tc>
          <w:tcPr>
            <w:tcW w:w="365" w:type="dxa"/>
            <w:vAlign w:val="center"/>
          </w:tcPr>
          <w:p w14:paraId="6B8C36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D1869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C96F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5A6E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553" w:type="dxa"/>
            <w:vAlign w:val="center"/>
          </w:tcPr>
          <w:p w14:paraId="602BA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04B83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AC0BC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F14E2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F3C1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FF1B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57D8B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31413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F36C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2E397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02CE6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580A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140982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1050" w:type="dxa"/>
            <w:vAlign w:val="center"/>
          </w:tcPr>
          <w:p w14:paraId="4BDE7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7BA93F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9B848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4DBF0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40 kg</w:t>
            </w:r>
          </w:p>
        </w:tc>
        <w:tc>
          <w:tcPr>
            <w:tcW w:w="365" w:type="dxa"/>
            <w:vAlign w:val="center"/>
          </w:tcPr>
          <w:p w14:paraId="34166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A252B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EF1F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04F3C4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3" w:type="dxa"/>
            <w:vAlign w:val="center"/>
          </w:tcPr>
          <w:p w14:paraId="16D65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554" w:type="dxa"/>
            <w:vAlign w:val="center"/>
          </w:tcPr>
          <w:p w14:paraId="36D926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2760" w:type="dxa"/>
            <w:vAlign w:val="center"/>
          </w:tcPr>
          <w:p w14:paraId="43B5C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0A7C4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F19B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92CE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A324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150ED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75668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871F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85E16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CA19B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3EE3A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1050" w:type="dxa"/>
            <w:vAlign w:val="center"/>
          </w:tcPr>
          <w:p w14:paraId="3E025C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F1F71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6F1DF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AZidime</w:t>
            </w:r>
          </w:p>
          <w:p w14:paraId="281936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40 kg</w:t>
            </w:r>
          </w:p>
        </w:tc>
        <w:tc>
          <w:tcPr>
            <w:tcW w:w="365" w:type="dxa"/>
            <w:vAlign w:val="center"/>
          </w:tcPr>
          <w:p w14:paraId="6A3F56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AE743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507D4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08809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491E9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36D73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200</w:t>
            </w:r>
          </w:p>
        </w:tc>
        <w:tc>
          <w:tcPr>
            <w:tcW w:w="2760" w:type="dxa"/>
            <w:vAlign w:val="center"/>
          </w:tcPr>
          <w:p w14:paraId="7A1AC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0261F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1A1DE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9D4F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9798A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5</w:t>
            </w:r>
          </w:p>
        </w:tc>
        <w:tc>
          <w:tcPr>
            <w:tcW w:w="600" w:type="dxa"/>
            <w:vAlign w:val="center"/>
          </w:tcPr>
          <w:p w14:paraId="06D49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00</w:t>
            </w:r>
          </w:p>
        </w:tc>
        <w:tc>
          <w:tcPr>
            <w:tcW w:w="600" w:type="dxa"/>
            <w:vAlign w:val="center"/>
          </w:tcPr>
          <w:p w14:paraId="23EA33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6ABA0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D9F5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3DC3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600" w:type="dxa"/>
            <w:vAlign w:val="center"/>
          </w:tcPr>
          <w:p w14:paraId="1242E5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0</w:t>
            </w:r>
          </w:p>
        </w:tc>
        <w:tc>
          <w:tcPr>
            <w:tcW w:w="1050" w:type="dxa"/>
            <w:vAlign w:val="center"/>
          </w:tcPr>
          <w:p w14:paraId="2B66B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FEEC3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45E4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7F105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313BD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0FB6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6A30E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860E5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3" w:type="dxa"/>
            <w:vAlign w:val="center"/>
          </w:tcPr>
          <w:p w14:paraId="18614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66D9B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A0AFB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24D9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4EF0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17ECE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68CB28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54D6C6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4E882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57AE40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2DF8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4316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5592A5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1050" w:type="dxa"/>
            <w:vAlign w:val="center"/>
          </w:tcPr>
          <w:p w14:paraId="75E652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lcium/Ceftriaxone</w:t>
            </w:r>
          </w:p>
        </w:tc>
      </w:tr>
      <w:tr w:rsidR="00AD390D" w14:paraId="12E832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25BEE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efTRIAXone</w:t>
            </w:r>
          </w:p>
          <w:p w14:paraId="27E86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A8CC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6E85C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3B3597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1F75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59839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</w:t>
            </w:r>
          </w:p>
        </w:tc>
        <w:tc>
          <w:tcPr>
            <w:tcW w:w="554" w:type="dxa"/>
            <w:vAlign w:val="center"/>
          </w:tcPr>
          <w:p w14:paraId="2978EA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ED45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2DBF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5CE09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FBB7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2</w:t>
            </w:r>
          </w:p>
        </w:tc>
        <w:tc>
          <w:tcPr>
            <w:tcW w:w="600" w:type="dxa"/>
            <w:vAlign w:val="center"/>
          </w:tcPr>
          <w:p w14:paraId="45CAE6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4</w:t>
            </w:r>
          </w:p>
        </w:tc>
        <w:tc>
          <w:tcPr>
            <w:tcW w:w="600" w:type="dxa"/>
            <w:vAlign w:val="center"/>
          </w:tcPr>
          <w:p w14:paraId="13E879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58900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7B5A0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DDD8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36335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69A002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</w:t>
            </w:r>
          </w:p>
        </w:tc>
        <w:tc>
          <w:tcPr>
            <w:tcW w:w="1050" w:type="dxa"/>
            <w:vAlign w:val="center"/>
          </w:tcPr>
          <w:p w14:paraId="3A922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lcium/Ceftriaxone</w:t>
            </w:r>
          </w:p>
        </w:tc>
      </w:tr>
      <w:tr w:rsidR="00AD390D" w14:paraId="0FFB30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D65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6B1A3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30 kg</w:t>
            </w:r>
          </w:p>
        </w:tc>
        <w:tc>
          <w:tcPr>
            <w:tcW w:w="365" w:type="dxa"/>
            <w:vAlign w:val="center"/>
          </w:tcPr>
          <w:p w14:paraId="6770E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29A8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234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B39A2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53" w:type="dxa"/>
            <w:vAlign w:val="center"/>
          </w:tcPr>
          <w:p w14:paraId="0D2AAB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54" w:type="dxa"/>
            <w:vAlign w:val="center"/>
          </w:tcPr>
          <w:p w14:paraId="39078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7226F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AE8D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0EDF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4C69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6</w:t>
            </w:r>
          </w:p>
        </w:tc>
        <w:tc>
          <w:tcPr>
            <w:tcW w:w="600" w:type="dxa"/>
            <w:vAlign w:val="center"/>
          </w:tcPr>
          <w:p w14:paraId="40D7F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38448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37D5A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98EE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A99E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DD71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60CA62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1050" w:type="dxa"/>
            <w:vAlign w:val="center"/>
          </w:tcPr>
          <w:p w14:paraId="4F266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B7414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272A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lindamycin</w:t>
            </w:r>
          </w:p>
          <w:p w14:paraId="729F36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30 kg</w:t>
            </w:r>
          </w:p>
        </w:tc>
        <w:tc>
          <w:tcPr>
            <w:tcW w:w="365" w:type="dxa"/>
            <w:vAlign w:val="center"/>
          </w:tcPr>
          <w:p w14:paraId="6102B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35E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12417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742978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553" w:type="dxa"/>
            <w:vAlign w:val="center"/>
          </w:tcPr>
          <w:p w14:paraId="75FF5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400</w:t>
            </w:r>
          </w:p>
        </w:tc>
        <w:tc>
          <w:tcPr>
            <w:tcW w:w="554" w:type="dxa"/>
            <w:vAlign w:val="center"/>
          </w:tcPr>
          <w:p w14:paraId="5EE01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D84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435F7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0EF3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5241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4954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8</w:t>
            </w:r>
          </w:p>
        </w:tc>
        <w:tc>
          <w:tcPr>
            <w:tcW w:w="600" w:type="dxa"/>
            <w:vAlign w:val="center"/>
          </w:tcPr>
          <w:p w14:paraId="2D995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0</w:t>
            </w:r>
          </w:p>
        </w:tc>
        <w:tc>
          <w:tcPr>
            <w:tcW w:w="600" w:type="dxa"/>
            <w:vAlign w:val="center"/>
          </w:tcPr>
          <w:p w14:paraId="6F9B6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36ECD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6550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827D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2CC52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  <w:tc>
          <w:tcPr>
            <w:tcW w:w="1050" w:type="dxa"/>
            <w:vAlign w:val="center"/>
          </w:tcPr>
          <w:p w14:paraId="21E00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38BDA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F560E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entamicin</w:t>
            </w:r>
          </w:p>
          <w:p w14:paraId="43659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2B742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133B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7758D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53C015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553" w:type="dxa"/>
            <w:vAlign w:val="center"/>
          </w:tcPr>
          <w:p w14:paraId="0B14D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54" w:type="dxa"/>
            <w:vAlign w:val="center"/>
          </w:tcPr>
          <w:p w14:paraId="3987C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29EB0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391935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1720ED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6534E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0</w:t>
            </w:r>
          </w:p>
        </w:tc>
        <w:tc>
          <w:tcPr>
            <w:tcW w:w="600" w:type="dxa"/>
            <w:vAlign w:val="center"/>
          </w:tcPr>
          <w:p w14:paraId="389F0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488C0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15</w:t>
            </w:r>
          </w:p>
        </w:tc>
        <w:tc>
          <w:tcPr>
            <w:tcW w:w="600" w:type="dxa"/>
            <w:vAlign w:val="center"/>
          </w:tcPr>
          <w:p w14:paraId="3E08E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61D51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DDF55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BCD4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6D72A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050" w:type="dxa"/>
            <w:vAlign w:val="center"/>
          </w:tcPr>
          <w:p w14:paraId="626D3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3391A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7434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6BE2C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754E6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CA04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0BE62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180EF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112C7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500</w:t>
            </w:r>
          </w:p>
        </w:tc>
        <w:tc>
          <w:tcPr>
            <w:tcW w:w="554" w:type="dxa"/>
            <w:vAlign w:val="center"/>
          </w:tcPr>
          <w:p w14:paraId="716CE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000</w:t>
            </w:r>
          </w:p>
        </w:tc>
        <w:tc>
          <w:tcPr>
            <w:tcW w:w="2760" w:type="dxa"/>
            <w:vAlign w:val="center"/>
          </w:tcPr>
          <w:p w14:paraId="7A897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7E05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C70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00BC32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EF69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64E762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1BCA8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4406A2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4D994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CF57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40116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76443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5DE20D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30C83E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evETIRAcetam</w:t>
            </w:r>
          </w:p>
          <w:p w14:paraId="0D18EA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FE19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5C7A9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63DE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6EE61E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553" w:type="dxa"/>
            <w:vAlign w:val="center"/>
          </w:tcPr>
          <w:p w14:paraId="0D3C0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5</w:t>
            </w:r>
          </w:p>
        </w:tc>
        <w:tc>
          <w:tcPr>
            <w:tcW w:w="554" w:type="dxa"/>
            <w:vAlign w:val="center"/>
          </w:tcPr>
          <w:p w14:paraId="539CF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2760" w:type="dxa"/>
            <w:vAlign w:val="center"/>
          </w:tcPr>
          <w:p w14:paraId="484AB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6A84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189D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0942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1E6EA9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6775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7B39B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5</w:t>
            </w:r>
          </w:p>
        </w:tc>
        <w:tc>
          <w:tcPr>
            <w:tcW w:w="600" w:type="dxa"/>
            <w:vAlign w:val="center"/>
          </w:tcPr>
          <w:p w14:paraId="6F6C1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FCED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DB65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600" w:type="dxa"/>
            <w:vAlign w:val="center"/>
          </w:tcPr>
          <w:p w14:paraId="38566F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050" w:type="dxa"/>
            <w:vAlign w:val="center"/>
          </w:tcPr>
          <w:p w14:paraId="670C4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41F5B8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42DA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sulfate</w:t>
            </w:r>
          </w:p>
          <w:p w14:paraId="2646ED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=40 kg</w:t>
            </w:r>
          </w:p>
        </w:tc>
        <w:tc>
          <w:tcPr>
            <w:tcW w:w="365" w:type="dxa"/>
            <w:vAlign w:val="center"/>
          </w:tcPr>
          <w:p w14:paraId="0A14F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629A25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E8FC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C0E7D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553" w:type="dxa"/>
            <w:vAlign w:val="center"/>
          </w:tcPr>
          <w:p w14:paraId="52DE71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554" w:type="dxa"/>
            <w:vAlign w:val="center"/>
          </w:tcPr>
          <w:p w14:paraId="3AA773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451742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8718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26A19B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0D61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00761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46383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7549A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4CA2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79B77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0DF80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  <w:vAlign w:val="center"/>
          </w:tcPr>
          <w:p w14:paraId="7F661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1050" w:type="dxa"/>
            <w:vAlign w:val="center"/>
          </w:tcPr>
          <w:p w14:paraId="0A7EE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5D18CA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AAAC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gnesium sulfate</w:t>
            </w:r>
          </w:p>
          <w:p w14:paraId="544C9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 40 kg</w:t>
            </w:r>
          </w:p>
        </w:tc>
        <w:tc>
          <w:tcPr>
            <w:tcW w:w="365" w:type="dxa"/>
            <w:vAlign w:val="center"/>
          </w:tcPr>
          <w:p w14:paraId="18C3D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B8D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6E6F3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3AD20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0</w:t>
            </w:r>
          </w:p>
        </w:tc>
        <w:tc>
          <w:tcPr>
            <w:tcW w:w="553" w:type="dxa"/>
            <w:vAlign w:val="center"/>
          </w:tcPr>
          <w:p w14:paraId="259D1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554" w:type="dxa"/>
            <w:vAlign w:val="center"/>
          </w:tcPr>
          <w:p w14:paraId="17115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100</w:t>
            </w:r>
          </w:p>
        </w:tc>
        <w:tc>
          <w:tcPr>
            <w:tcW w:w="2760" w:type="dxa"/>
            <w:vAlign w:val="center"/>
          </w:tcPr>
          <w:p w14:paraId="10319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58BAB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D4BF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6471A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0CC4F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0</w:t>
            </w:r>
          </w:p>
        </w:tc>
        <w:tc>
          <w:tcPr>
            <w:tcW w:w="600" w:type="dxa"/>
            <w:vAlign w:val="center"/>
          </w:tcPr>
          <w:p w14:paraId="19245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2330F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8FDD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2C5C05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13F8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600" w:type="dxa"/>
            <w:vAlign w:val="center"/>
          </w:tcPr>
          <w:p w14:paraId="5D2E1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1050" w:type="dxa"/>
            <w:vAlign w:val="center"/>
          </w:tcPr>
          <w:p w14:paraId="4BD59D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</w:tr>
      <w:tr w:rsidR="00AD390D" w14:paraId="3BBAAC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B1B2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annitol [CI]</w:t>
            </w:r>
          </w:p>
          <w:p w14:paraId="7C51DE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6BC2CB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2B082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22695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kg</w:t>
            </w:r>
          </w:p>
        </w:tc>
        <w:tc>
          <w:tcPr>
            <w:tcW w:w="553" w:type="dxa"/>
            <w:vAlign w:val="center"/>
          </w:tcPr>
          <w:p w14:paraId="4D2FC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8</w:t>
            </w:r>
          </w:p>
        </w:tc>
        <w:tc>
          <w:tcPr>
            <w:tcW w:w="553" w:type="dxa"/>
            <w:vAlign w:val="center"/>
          </w:tcPr>
          <w:p w14:paraId="3C4C2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554" w:type="dxa"/>
            <w:vAlign w:val="center"/>
          </w:tcPr>
          <w:p w14:paraId="4FE82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17D97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345" w:type="dxa"/>
            <w:vAlign w:val="center"/>
          </w:tcPr>
          <w:p w14:paraId="0D37E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CEC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8E598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B2B1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3FE84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4E107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9521E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ram/mL</w:t>
            </w:r>
          </w:p>
        </w:tc>
        <w:tc>
          <w:tcPr>
            <w:tcW w:w="600" w:type="dxa"/>
            <w:vAlign w:val="center"/>
          </w:tcPr>
          <w:p w14:paraId="0E633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</w:t>
            </w:r>
          </w:p>
        </w:tc>
        <w:tc>
          <w:tcPr>
            <w:tcW w:w="600" w:type="dxa"/>
            <w:vAlign w:val="center"/>
          </w:tcPr>
          <w:p w14:paraId="0EE573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</w:t>
            </w:r>
          </w:p>
        </w:tc>
        <w:tc>
          <w:tcPr>
            <w:tcW w:w="600" w:type="dxa"/>
            <w:vAlign w:val="center"/>
          </w:tcPr>
          <w:p w14:paraId="137F6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1050" w:type="dxa"/>
            <w:vAlign w:val="center"/>
          </w:tcPr>
          <w:p w14:paraId="18BA3C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ter Mannitol</w:t>
            </w:r>
          </w:p>
        </w:tc>
      </w:tr>
      <w:tr w:rsidR="00AD390D" w14:paraId="753559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375E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5D48B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lt;15 mg/kg and &lt;1gram</w:t>
            </w:r>
          </w:p>
        </w:tc>
        <w:tc>
          <w:tcPr>
            <w:tcW w:w="365" w:type="dxa"/>
            <w:vAlign w:val="center"/>
          </w:tcPr>
          <w:p w14:paraId="48C4D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41B14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49249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1AE24F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5</w:t>
            </w:r>
          </w:p>
        </w:tc>
        <w:tc>
          <w:tcPr>
            <w:tcW w:w="553" w:type="dxa"/>
            <w:vAlign w:val="center"/>
          </w:tcPr>
          <w:p w14:paraId="770C0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54" w:type="dxa"/>
            <w:vAlign w:val="center"/>
          </w:tcPr>
          <w:p w14:paraId="22C99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2760" w:type="dxa"/>
            <w:vAlign w:val="center"/>
          </w:tcPr>
          <w:p w14:paraId="29C0B1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605A6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06DF3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3C652F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03</w:t>
            </w:r>
          </w:p>
        </w:tc>
        <w:tc>
          <w:tcPr>
            <w:tcW w:w="600" w:type="dxa"/>
            <w:vAlign w:val="center"/>
          </w:tcPr>
          <w:p w14:paraId="10CE5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14</w:t>
            </w:r>
          </w:p>
        </w:tc>
        <w:tc>
          <w:tcPr>
            <w:tcW w:w="600" w:type="dxa"/>
            <w:vAlign w:val="center"/>
          </w:tcPr>
          <w:p w14:paraId="58291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3C97F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30</w:t>
            </w:r>
          </w:p>
        </w:tc>
        <w:tc>
          <w:tcPr>
            <w:tcW w:w="600" w:type="dxa"/>
            <w:vAlign w:val="center"/>
          </w:tcPr>
          <w:p w14:paraId="2DF53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32707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205AE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5A0C9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0</w:t>
            </w:r>
          </w:p>
        </w:tc>
        <w:tc>
          <w:tcPr>
            <w:tcW w:w="1050" w:type="dxa"/>
            <w:vAlign w:val="center"/>
          </w:tcPr>
          <w:p w14:paraId="2F8AA6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087D2D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1AAD0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hylPREDNISolone</w:t>
            </w:r>
          </w:p>
          <w:p w14:paraId="7B40D8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&gt;15 mg/kg or &gt;1gram</w:t>
            </w:r>
          </w:p>
        </w:tc>
        <w:tc>
          <w:tcPr>
            <w:tcW w:w="365" w:type="dxa"/>
            <w:vAlign w:val="center"/>
          </w:tcPr>
          <w:p w14:paraId="01B77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762EA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6217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7D0EC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553" w:type="dxa"/>
            <w:vAlign w:val="center"/>
          </w:tcPr>
          <w:p w14:paraId="3A3D4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4" w:type="dxa"/>
            <w:vAlign w:val="center"/>
          </w:tcPr>
          <w:p w14:paraId="5B513E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56D04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FD9D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3A02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22F9A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5E0807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9</w:t>
            </w:r>
          </w:p>
        </w:tc>
        <w:tc>
          <w:tcPr>
            <w:tcW w:w="600" w:type="dxa"/>
            <w:vAlign w:val="center"/>
          </w:tcPr>
          <w:p w14:paraId="75052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5:00</w:t>
            </w:r>
          </w:p>
        </w:tc>
        <w:tc>
          <w:tcPr>
            <w:tcW w:w="600" w:type="dxa"/>
            <w:vAlign w:val="center"/>
          </w:tcPr>
          <w:p w14:paraId="614B65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2490A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C124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458AC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78193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0</w:t>
            </w:r>
          </w:p>
        </w:tc>
        <w:tc>
          <w:tcPr>
            <w:tcW w:w="1050" w:type="dxa"/>
            <w:vAlign w:val="center"/>
          </w:tcPr>
          <w:p w14:paraId="79B3F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16630A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454173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7AF0D4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411F4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3FD7CE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55133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</w:t>
            </w:r>
          </w:p>
        </w:tc>
        <w:tc>
          <w:tcPr>
            <w:tcW w:w="553" w:type="dxa"/>
            <w:vAlign w:val="center"/>
          </w:tcPr>
          <w:p w14:paraId="5D4E5B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</w:t>
            </w:r>
          </w:p>
        </w:tc>
        <w:tc>
          <w:tcPr>
            <w:tcW w:w="553" w:type="dxa"/>
            <w:vAlign w:val="center"/>
          </w:tcPr>
          <w:p w14:paraId="222A50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00</w:t>
            </w:r>
          </w:p>
        </w:tc>
        <w:tc>
          <w:tcPr>
            <w:tcW w:w="554" w:type="dxa"/>
            <w:vAlign w:val="center"/>
          </w:tcPr>
          <w:p w14:paraId="4C649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,000</w:t>
            </w:r>
          </w:p>
        </w:tc>
        <w:tc>
          <w:tcPr>
            <w:tcW w:w="2760" w:type="dxa"/>
            <w:vAlign w:val="center"/>
          </w:tcPr>
          <w:p w14:paraId="4ABB4F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0ED3F4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74577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5ACA4F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1E66C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70CD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72852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78E3A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51B73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7D4A77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2CE81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050" w:type="dxa"/>
            <w:vAlign w:val="center"/>
          </w:tcPr>
          <w:p w14:paraId="600AB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21742B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70A1E8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etroNIDAZOLE</w:t>
            </w:r>
          </w:p>
          <w:p w14:paraId="0E4F7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197D9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02AFD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2E34C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39AB1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5</w:t>
            </w:r>
          </w:p>
        </w:tc>
        <w:tc>
          <w:tcPr>
            <w:tcW w:w="553" w:type="dxa"/>
            <w:vAlign w:val="center"/>
          </w:tcPr>
          <w:p w14:paraId="73371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554" w:type="dxa"/>
            <w:vAlign w:val="center"/>
          </w:tcPr>
          <w:p w14:paraId="247FF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  <w:tc>
          <w:tcPr>
            <w:tcW w:w="2760" w:type="dxa"/>
            <w:vAlign w:val="center"/>
          </w:tcPr>
          <w:p w14:paraId="5D0859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244D5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454B6F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7A0402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25</w:t>
            </w:r>
          </w:p>
        </w:tc>
        <w:tc>
          <w:tcPr>
            <w:tcW w:w="600" w:type="dxa"/>
            <w:vAlign w:val="center"/>
          </w:tcPr>
          <w:p w14:paraId="06DD7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790C4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:00</w:t>
            </w:r>
          </w:p>
        </w:tc>
        <w:tc>
          <w:tcPr>
            <w:tcW w:w="600" w:type="dxa"/>
            <w:vAlign w:val="center"/>
          </w:tcPr>
          <w:p w14:paraId="66F33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00</w:t>
            </w:r>
          </w:p>
        </w:tc>
        <w:tc>
          <w:tcPr>
            <w:tcW w:w="600" w:type="dxa"/>
            <w:vAlign w:val="center"/>
          </w:tcPr>
          <w:p w14:paraId="1BFEDC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1B6A5D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5A9E3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00" w:type="dxa"/>
            <w:vAlign w:val="center"/>
          </w:tcPr>
          <w:p w14:paraId="0215A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050" w:type="dxa"/>
            <w:vAlign w:val="center"/>
          </w:tcPr>
          <w:p w14:paraId="1415C0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  <w:tr w:rsidR="00AD390D" w14:paraId="387A36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00" w:type="dxa"/>
          </w:tcPr>
          <w:p w14:paraId="00BE59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ancomycin</w:t>
            </w:r>
          </w:p>
          <w:p w14:paraId="218EE3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</w:p>
        </w:tc>
        <w:tc>
          <w:tcPr>
            <w:tcW w:w="365" w:type="dxa"/>
            <w:vAlign w:val="center"/>
          </w:tcPr>
          <w:p w14:paraId="01AB2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65" w:type="dxa"/>
            <w:vAlign w:val="center"/>
          </w:tcPr>
          <w:p w14:paraId="1EC49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61" w:type="dxa"/>
            <w:vAlign w:val="center"/>
          </w:tcPr>
          <w:p w14:paraId="77D7A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kg</w:t>
            </w:r>
          </w:p>
        </w:tc>
        <w:tc>
          <w:tcPr>
            <w:tcW w:w="553" w:type="dxa"/>
            <w:vAlign w:val="center"/>
          </w:tcPr>
          <w:p w14:paraId="267AF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53" w:type="dxa"/>
            <w:vAlign w:val="center"/>
          </w:tcPr>
          <w:p w14:paraId="57344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554" w:type="dxa"/>
            <w:vAlign w:val="center"/>
          </w:tcPr>
          <w:p w14:paraId="0C829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2760" w:type="dxa"/>
            <w:vAlign w:val="center"/>
          </w:tcPr>
          <w:p w14:paraId="08715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345" w:type="dxa"/>
            <w:vAlign w:val="center"/>
          </w:tcPr>
          <w:p w14:paraId="7E524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345" w:type="dxa"/>
            <w:vAlign w:val="center"/>
          </w:tcPr>
          <w:p w14:paraId="35085D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00" w:type="dxa"/>
            <w:vAlign w:val="center"/>
          </w:tcPr>
          <w:p w14:paraId="1CFF1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40</w:t>
            </w:r>
          </w:p>
        </w:tc>
        <w:tc>
          <w:tcPr>
            <w:tcW w:w="600" w:type="dxa"/>
            <w:vAlign w:val="center"/>
          </w:tcPr>
          <w:p w14:paraId="01E5F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0:50</w:t>
            </w:r>
          </w:p>
        </w:tc>
        <w:tc>
          <w:tcPr>
            <w:tcW w:w="600" w:type="dxa"/>
            <w:vAlign w:val="center"/>
          </w:tcPr>
          <w:p w14:paraId="6D8B7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:30</w:t>
            </w:r>
          </w:p>
        </w:tc>
        <w:tc>
          <w:tcPr>
            <w:tcW w:w="600" w:type="dxa"/>
            <w:vAlign w:val="center"/>
          </w:tcPr>
          <w:p w14:paraId="1A1AA6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:30</w:t>
            </w:r>
          </w:p>
        </w:tc>
        <w:tc>
          <w:tcPr>
            <w:tcW w:w="600" w:type="dxa"/>
            <w:vAlign w:val="center"/>
          </w:tcPr>
          <w:p w14:paraId="0B6015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g/mL</w:t>
            </w:r>
          </w:p>
        </w:tc>
        <w:tc>
          <w:tcPr>
            <w:tcW w:w="600" w:type="dxa"/>
            <w:vAlign w:val="center"/>
          </w:tcPr>
          <w:p w14:paraId="00375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  <w:tc>
          <w:tcPr>
            <w:tcW w:w="600" w:type="dxa"/>
            <w:vAlign w:val="center"/>
          </w:tcPr>
          <w:p w14:paraId="667C1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00" w:type="dxa"/>
            <w:vAlign w:val="center"/>
          </w:tcPr>
          <w:p w14:paraId="41B99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050" w:type="dxa"/>
            <w:vAlign w:val="center"/>
          </w:tcPr>
          <w:p w14:paraId="091CFF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</w:p>
        </w:tc>
      </w:tr>
    </w:tbl>
    <w:p w14:paraId="4398721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4A5E9F99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Fluid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1100"/>
        <w:gridCol w:w="550"/>
        <w:gridCol w:w="550"/>
        <w:gridCol w:w="550"/>
        <w:gridCol w:w="550"/>
        <w:gridCol w:w="550"/>
        <w:gridCol w:w="1925"/>
      </w:tblGrid>
      <w:tr w:rsidR="00AD390D" w14:paraId="2503FD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865" w:type="dxa"/>
            <w:gridSpan w:val="8"/>
          </w:tcPr>
          <w:p w14:paraId="2B1D7AFD" w14:textId="77777777" w:rsidR="00AD390D" w:rsidRDefault="00AD390D">
            <w:pPr>
              <w:keepNext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s - Pediatric</w:t>
            </w:r>
          </w:p>
        </w:tc>
      </w:tr>
      <w:tr w:rsidR="00AD390D" w14:paraId="113507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 w:val="restart"/>
          </w:tcPr>
          <w:p w14:paraId="2522C2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 Name</w:t>
            </w:r>
          </w:p>
          <w:p w14:paraId="4180C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Therapy</w:t>
            </w:r>
          </w:p>
        </w:tc>
        <w:tc>
          <w:tcPr>
            <w:tcW w:w="1100" w:type="dxa"/>
            <w:vMerge w:val="restart"/>
          </w:tcPr>
          <w:p w14:paraId="043676D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  <w:tc>
          <w:tcPr>
            <w:tcW w:w="1100" w:type="dxa"/>
            <w:gridSpan w:val="2"/>
          </w:tcPr>
          <w:p w14:paraId="387A9443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odule</w:t>
            </w:r>
          </w:p>
        </w:tc>
        <w:tc>
          <w:tcPr>
            <w:tcW w:w="1650" w:type="dxa"/>
            <w:gridSpan w:val="3"/>
          </w:tcPr>
          <w:p w14:paraId="5196AC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Rate Limits (mL/h)</w:t>
            </w:r>
          </w:p>
        </w:tc>
        <w:tc>
          <w:tcPr>
            <w:tcW w:w="1925" w:type="dxa"/>
            <w:vMerge w:val="restart"/>
          </w:tcPr>
          <w:p w14:paraId="1C76B61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s. Name</w:t>
            </w:r>
          </w:p>
        </w:tc>
      </w:tr>
      <w:tr w:rsidR="00AD390D" w14:paraId="59AA60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090" w:type="dxa"/>
            <w:vMerge/>
            <w:vAlign w:val="center"/>
          </w:tcPr>
          <w:p w14:paraId="3A80817A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1100" w:type="dxa"/>
            <w:vMerge/>
            <w:vAlign w:val="center"/>
          </w:tcPr>
          <w:p w14:paraId="6EF3F5DE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  <w:tc>
          <w:tcPr>
            <w:tcW w:w="550" w:type="dxa"/>
          </w:tcPr>
          <w:p w14:paraId="202C299B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550" w:type="dxa"/>
          </w:tcPr>
          <w:p w14:paraId="5944DEC6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550" w:type="dxa"/>
          </w:tcPr>
          <w:p w14:paraId="42232600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5975A032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in</w:t>
            </w:r>
          </w:p>
        </w:tc>
        <w:tc>
          <w:tcPr>
            <w:tcW w:w="550" w:type="dxa"/>
          </w:tcPr>
          <w:p w14:paraId="108F81F9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oft</w:t>
            </w:r>
          </w:p>
          <w:p w14:paraId="6C79DED5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550" w:type="dxa"/>
          </w:tcPr>
          <w:p w14:paraId="1A66861F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Hard</w:t>
            </w:r>
          </w:p>
          <w:p w14:paraId="6A3406BC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x</w:t>
            </w:r>
          </w:p>
        </w:tc>
        <w:tc>
          <w:tcPr>
            <w:tcW w:w="1925" w:type="dxa"/>
            <w:vMerge/>
            <w:vAlign w:val="center"/>
          </w:tcPr>
          <w:p w14:paraId="68F35254" w14:textId="77777777" w:rsidR="00AD390D" w:rsidRDefault="00AD390D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  <w:tr w:rsidR="00AD390D" w14:paraId="7E20C2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090" w:type="dxa"/>
          </w:tcPr>
          <w:p w14:paraId="783C0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...Maintenance Fluid</w:t>
            </w:r>
          </w:p>
        </w:tc>
        <w:tc>
          <w:tcPr>
            <w:tcW w:w="1100" w:type="dxa"/>
          </w:tcPr>
          <w:p w14:paraId="31A3D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550" w:type="dxa"/>
          </w:tcPr>
          <w:p w14:paraId="75EEF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6C952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550" w:type="dxa"/>
          </w:tcPr>
          <w:p w14:paraId="300F77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550" w:type="dxa"/>
          </w:tcPr>
          <w:p w14:paraId="5C798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550" w:type="dxa"/>
          </w:tcPr>
          <w:p w14:paraId="3D9561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925" w:type="dxa"/>
          </w:tcPr>
          <w:p w14:paraId="26DCC2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</w:p>
        </w:tc>
      </w:tr>
    </w:tbl>
    <w:p w14:paraId="49DC926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DE83721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Drugs</w:t>
      </w:r>
    </w:p>
    <w:p w14:paraId="4097C70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  <w:r>
        <w:rPr>
          <w:sz w:val="21"/>
          <w:szCs w:val="21"/>
        </w:rPr>
        <w:t>No drugs exist in this section.</w:t>
      </w:r>
    </w:p>
    <w:p w14:paraId="19BC244D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  <w:r>
        <w:rPr>
          <w:b/>
          <w:bCs/>
          <w:sz w:val="17"/>
          <w:szCs w:val="17"/>
        </w:rPr>
        <w:br w:type="page"/>
      </w:r>
    </w:p>
    <w:p w14:paraId="61C96AFF" w14:textId="77777777" w:rsidR="00AD390D" w:rsidRDefault="00AD390D" w:rsidP="00AD390D">
      <w:pPr>
        <w:pStyle w:val="Heading1"/>
        <w:pageBreakBefore w:val="0"/>
        <w:numPr>
          <w:ilvl w:val="0"/>
          <w:numId w:val="14"/>
        </w:numPr>
        <w:tabs>
          <w:tab w:val="num" w:pos="0"/>
        </w:tabs>
        <w:ind w:left="0" w:firstLine="0"/>
      </w:pPr>
      <w:r>
        <w:rPr>
          <w:b w:val="0"/>
          <w:bCs w:val="0"/>
          <w:sz w:val="17"/>
          <w:szCs w:val="17"/>
        </w:rPr>
        <w:t xml:space="preserve"> </w:t>
      </w:r>
      <w:r>
        <w:t>Configuration Settings</w:t>
      </w:r>
    </w:p>
    <w:p w14:paraId="071AAE5A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t>PC Uni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"/>
        <w:gridCol w:w="1"/>
        <w:gridCol w:w="1"/>
        <w:gridCol w:w="1"/>
        <w:gridCol w:w="1"/>
        <w:gridCol w:w="1"/>
        <w:gridCol w:w="1"/>
        <w:gridCol w:w="1"/>
        <w:gridCol w:w="1"/>
        <w:gridCol w:w="1"/>
        <w:gridCol w:w="184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7C0813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gridSpan w:val="11"/>
            <w:vAlign w:val="bottom"/>
          </w:tcPr>
          <w:p w14:paraId="259F7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712D7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7993F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3BEDE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320C6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1FFA8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6A5F8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6E0C10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5FD442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6D06C6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37EC3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7C0813BB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2A392B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5CE9E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arm Audio Profile</w:t>
            </w:r>
          </w:p>
        </w:tc>
        <w:tc>
          <w:tcPr>
            <w:tcW w:w="770" w:type="dxa"/>
            <w:vAlign w:val="center"/>
          </w:tcPr>
          <w:p w14:paraId="145DD3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6E877A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5E73E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1FCFD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035EA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605BC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3B8D3B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34388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76E874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tcW w:w="770" w:type="dxa"/>
            <w:vAlign w:val="center"/>
          </w:tcPr>
          <w:p w14:paraId="4ED05A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file 1</w:t>
            </w:r>
          </w:p>
        </w:tc>
        <w:tc>
          <w:tcPr>
            <w:gridSpan w:val="0"/>
          </w:tcPr>
          <w:p w14:paraId="2A392BFE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75346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6E597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nimum Audio Volume</w:t>
            </w:r>
          </w:p>
        </w:tc>
        <w:tc>
          <w:tcPr>
            <w:tcW w:w="770" w:type="dxa"/>
            <w:vAlign w:val="center"/>
          </w:tcPr>
          <w:p w14:paraId="789835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24DC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C6C6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65675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8966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C598D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22A74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5A45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DE5D1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49DDD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gridSpan w:val="0"/>
          </w:tcPr>
          <w:p w14:paraId="7753462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68E3A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50B765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ault Audio Volume</w:t>
            </w:r>
          </w:p>
        </w:tc>
        <w:tc>
          <w:tcPr>
            <w:tcW w:w="770" w:type="dxa"/>
            <w:vAlign w:val="center"/>
          </w:tcPr>
          <w:p w14:paraId="26B6A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4828C5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5F2637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58206E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6F41CF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4ABB1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067A3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1A99A8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13DECD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65728C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gridSpan w:val="0"/>
          </w:tcPr>
          <w:p w14:paraId="768E3AD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51DBF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497491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nesthesia Mode</w:t>
            </w:r>
          </w:p>
        </w:tc>
        <w:tc>
          <w:tcPr>
            <w:tcW w:w="770" w:type="dxa"/>
            <w:vAlign w:val="center"/>
          </w:tcPr>
          <w:p w14:paraId="17F5B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76FAE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276E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7201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4D3F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228D2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30ED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B1C9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279B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2709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751DBF6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40DEE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1143F7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attery Meter Display</w:t>
            </w:r>
          </w:p>
        </w:tc>
        <w:tc>
          <w:tcPr>
            <w:tcW w:w="770" w:type="dxa"/>
            <w:vAlign w:val="center"/>
          </w:tcPr>
          <w:p w14:paraId="77790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97C2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BBB0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083D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D38A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0DBD6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CB13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66F7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DC6D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06E5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540DEEDA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B55E5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35910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lor Display</w:t>
            </w:r>
          </w:p>
        </w:tc>
        <w:tc>
          <w:tcPr>
            <w:tcW w:w="770" w:type="dxa"/>
            <w:vAlign w:val="center"/>
          </w:tcPr>
          <w:p w14:paraId="16ECC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5D10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F967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B188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79AE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D6EE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2F14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DA4A4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0385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C950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0B55E54E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974C5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794AA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y Click Audio</w:t>
            </w:r>
          </w:p>
        </w:tc>
        <w:tc>
          <w:tcPr>
            <w:tcW w:w="770" w:type="dxa"/>
            <w:vAlign w:val="center"/>
          </w:tcPr>
          <w:p w14:paraId="3F07AC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4732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00C83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B2AE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892E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513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1D99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3574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6F47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C3933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6974C50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49702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3FB8D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mit Checking</w:t>
            </w:r>
          </w:p>
        </w:tc>
        <w:tc>
          <w:tcPr>
            <w:tcW w:w="770" w:type="dxa"/>
            <w:vAlign w:val="center"/>
          </w:tcPr>
          <w:p w14:paraId="307FA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2BD513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28622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596315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492D9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75989D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7AD31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0F44D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5E741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tcW w:w="770" w:type="dxa"/>
            <w:vAlign w:val="center"/>
          </w:tcPr>
          <w:p w14:paraId="263B8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ways</w:t>
            </w:r>
          </w:p>
        </w:tc>
        <w:tc>
          <w:tcPr>
            <w:gridSpan w:val="0"/>
          </w:tcPr>
          <w:p w14:paraId="5497024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0CF46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40402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 Patient BSA (m</w:t>
            </w:r>
            <w:r>
              <w:rPr>
                <w:sz w:val="16"/>
                <w:szCs w:val="16"/>
                <w:vertAlign w:val="superscript"/>
              </w:rPr>
              <w:t>2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770" w:type="dxa"/>
            <w:vAlign w:val="center"/>
          </w:tcPr>
          <w:p w14:paraId="78095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19734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75D7B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6FB02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53ACA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</w:t>
            </w:r>
          </w:p>
        </w:tc>
        <w:tc>
          <w:tcPr>
            <w:tcW w:w="770" w:type="dxa"/>
            <w:vAlign w:val="center"/>
          </w:tcPr>
          <w:p w14:paraId="222623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2C228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43820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6DCD24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71F2F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gridSpan w:val="0"/>
          </w:tcPr>
          <w:p w14:paraId="10CF462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2FA406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7AC30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 Patient Weight (kg)</w:t>
            </w:r>
          </w:p>
        </w:tc>
        <w:tc>
          <w:tcPr>
            <w:tcW w:w="770" w:type="dxa"/>
            <w:vAlign w:val="center"/>
          </w:tcPr>
          <w:p w14:paraId="27E6DE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5EF193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74BC7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7D7E6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7665DE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70" w:type="dxa"/>
            <w:vAlign w:val="center"/>
          </w:tcPr>
          <w:p w14:paraId="3D173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3DB8B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723612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1F60F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668C4E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gridSpan w:val="0"/>
          </w:tcPr>
          <w:p w14:paraId="2FA4063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F384E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428F0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tient ID Entry</w:t>
            </w:r>
          </w:p>
        </w:tc>
        <w:tc>
          <w:tcPr>
            <w:tcW w:w="770" w:type="dxa"/>
            <w:vAlign w:val="center"/>
          </w:tcPr>
          <w:p w14:paraId="043B85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A746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E922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304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01ACBB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A914E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3801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408C5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F8A8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117F5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5F384E0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6C14D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0E154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eventive Maintenance Reminder</w:t>
            </w:r>
          </w:p>
        </w:tc>
        <w:tc>
          <w:tcPr>
            <w:tcW w:w="770" w:type="dxa"/>
            <w:vAlign w:val="center"/>
          </w:tcPr>
          <w:p w14:paraId="627687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83DD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7B0E6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879A2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D6D6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A102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9ADC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B8C59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2469A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9965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16C14D1B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118DF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10B7C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amper Resistant</w:t>
            </w:r>
          </w:p>
        </w:tc>
        <w:tc>
          <w:tcPr>
            <w:tcW w:w="770" w:type="dxa"/>
            <w:vAlign w:val="center"/>
          </w:tcPr>
          <w:p w14:paraId="74958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CE1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80FF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785B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ECD0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B18B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ED81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44D6B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91CA5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AFF5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5118DF4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49BD28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423BBD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uthorized User Mode</w:t>
            </w:r>
          </w:p>
        </w:tc>
        <w:tc>
          <w:tcPr>
            <w:tcW w:w="770" w:type="dxa"/>
            <w:vAlign w:val="center"/>
          </w:tcPr>
          <w:p w14:paraId="08ED5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3E61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C307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AA1A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70051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2548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FA108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FC41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0ED5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CF68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49BD28C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8C3A0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78D19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 Guardrails Basic Infusion Clinical Advisory</w:t>
            </w:r>
          </w:p>
        </w:tc>
        <w:tc>
          <w:tcPr>
            <w:tcW w:w="770" w:type="dxa"/>
            <w:vAlign w:val="center"/>
          </w:tcPr>
          <w:p w14:paraId="1C391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511F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C511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D34A4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A98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CDB04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93B9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F0B3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D6EF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4F2F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78C3A06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F648A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4"/>
          <w:wAfter w:w="3080" w:type="dxa"/>
          <w:cantSplit/>
          <w:tblCellSpacing w:w="0" w:type="dxa"/>
        </w:trPr>
        <w:tc>
          <w:tcPr>
            <w:tcW w:w="6470" w:type="dxa"/>
            <w:hMerge w:val="restart"/>
            <w:vAlign w:val="center"/>
          </w:tcPr>
          <w:p w14:paraId="03ED6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6"/>
                <w:szCs w:val="16"/>
              </w:rPr>
              <w:t xml:space="preserve">Clinical Advisory Message: </w:t>
            </w:r>
            <w:r>
              <w:rPr>
                <w:sz w:val="16"/>
                <w:szCs w:val="16"/>
              </w:rPr>
              <w:t>This infusion selection DOES NOT have Guardrails Protection</w:t>
            </w:r>
          </w:p>
        </w:tc>
        <w:tc>
          <w:tcPr>
            <w:hMerge/>
            <w:vAlign w:val="center"/>
          </w:tcPr>
          <w:p w14:paraId="467B9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0DF37A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509FE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22772C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50E8C7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0D45B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4709B4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5A503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522AB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gridSpan w:val="7"/>
            <w:hMerge/>
            <w:vAlign w:val="center"/>
          </w:tcPr>
          <w:p w14:paraId="4D004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gridSpan w:val="0"/>
          </w:tcPr>
          <w:p w14:paraId="1F648AC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</w:t>
            </w:r>
          </w:p>
        </w:tc>
      </w:tr>
    </w:tbl>
    <w:p w14:paraId="6F2C1CED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Pump Module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3E9417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0A5E9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690F4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091FC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22790C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18E7F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16467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27CF53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57D4E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1DD8D7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22DDB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2FF75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3E9417A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24DF36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25D1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cumulated Air-In-Line</w:t>
            </w:r>
          </w:p>
        </w:tc>
        <w:tc>
          <w:tcPr>
            <w:tcW w:w="770" w:type="dxa"/>
            <w:vAlign w:val="center"/>
          </w:tcPr>
          <w:p w14:paraId="5863D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A8DE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1BAB9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35ABB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AD0A2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0F29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546E2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B69E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9C1A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4D18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24DF361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B5F36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22BA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ir-In-Line (microliter)</w:t>
            </w:r>
          </w:p>
        </w:tc>
        <w:tc>
          <w:tcPr>
            <w:tcW w:w="770" w:type="dxa"/>
            <w:vAlign w:val="center"/>
          </w:tcPr>
          <w:p w14:paraId="7ECD16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1CDC9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568D4D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05DF3B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60039A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</w:t>
            </w:r>
          </w:p>
        </w:tc>
        <w:tc>
          <w:tcPr>
            <w:tcW w:w="770" w:type="dxa"/>
            <w:vAlign w:val="center"/>
          </w:tcPr>
          <w:p w14:paraId="055A5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74C3D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17D8C3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71D007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54B2D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gridSpan w:val="0"/>
          </w:tcPr>
          <w:p w14:paraId="6B5F36A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08782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3EC0C7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uto-Restart Attempts</w:t>
            </w:r>
          </w:p>
        </w:tc>
        <w:tc>
          <w:tcPr>
            <w:tcW w:w="770" w:type="dxa"/>
            <w:vAlign w:val="center"/>
          </w:tcPr>
          <w:p w14:paraId="04A93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6A753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2EEC4C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3A4B6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79F60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6D745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24631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078AB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70495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70" w:type="dxa"/>
            <w:vAlign w:val="center"/>
          </w:tcPr>
          <w:p w14:paraId="4935D0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gridSpan w:val="0"/>
          </w:tcPr>
          <w:p w14:paraId="3087823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49A48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99C1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VO Rate Adjust (mL/h)</w:t>
            </w:r>
          </w:p>
        </w:tc>
        <w:tc>
          <w:tcPr>
            <w:tcW w:w="770" w:type="dxa"/>
            <w:vAlign w:val="center"/>
          </w:tcPr>
          <w:p w14:paraId="54B93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6148C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06BD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3BD15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7EB9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74E30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417A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5AA70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53F33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35B7B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gridSpan w:val="0"/>
          </w:tcPr>
          <w:p w14:paraId="649A488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2EBB39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DDC3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 Occlusion Pressure (mmHg)</w:t>
            </w:r>
          </w:p>
        </w:tc>
        <w:tc>
          <w:tcPr>
            <w:tcW w:w="770" w:type="dxa"/>
            <w:vAlign w:val="center"/>
          </w:tcPr>
          <w:p w14:paraId="55707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55C5A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19F92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07515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56EE5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770" w:type="dxa"/>
            <w:vAlign w:val="center"/>
          </w:tcPr>
          <w:p w14:paraId="10DA0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188ABC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1D674F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1F52B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44348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gridSpan w:val="0"/>
          </w:tcPr>
          <w:p w14:paraId="2EBB39B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A3FEC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FA319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ault Pressure (mmHg)</w:t>
            </w:r>
          </w:p>
        </w:tc>
        <w:tc>
          <w:tcPr>
            <w:tcW w:w="770" w:type="dxa"/>
            <w:vAlign w:val="center"/>
          </w:tcPr>
          <w:p w14:paraId="0F291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3716F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07CBD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32C33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06F1C7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770" w:type="dxa"/>
            <w:vAlign w:val="center"/>
          </w:tcPr>
          <w:p w14:paraId="04910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4A0E7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28DB6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046AA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tcW w:w="770" w:type="dxa"/>
            <w:vAlign w:val="center"/>
          </w:tcPr>
          <w:p w14:paraId="0BBA6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5</w:t>
            </w:r>
          </w:p>
        </w:tc>
        <w:tc>
          <w:tcPr>
            <w:gridSpan w:val="0"/>
          </w:tcPr>
          <w:p w14:paraId="0A3FEC1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B8C46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1504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imum Rate (mL/h)</w:t>
            </w:r>
          </w:p>
        </w:tc>
        <w:tc>
          <w:tcPr>
            <w:tcW w:w="770" w:type="dxa"/>
            <w:vAlign w:val="center"/>
          </w:tcPr>
          <w:p w14:paraId="1103B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5686D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0F42E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13AD8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0250C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6F7C7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151D8B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296F99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3960B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4D6F2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gridSpan w:val="0"/>
          </w:tcPr>
          <w:p w14:paraId="3B8C46A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3C3EE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F7F0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imum VTBI (mL)</w:t>
            </w:r>
          </w:p>
        </w:tc>
        <w:tc>
          <w:tcPr>
            <w:tcW w:w="770" w:type="dxa"/>
            <w:vAlign w:val="center"/>
          </w:tcPr>
          <w:p w14:paraId="17DE57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47BDB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5473FE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00E63B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1B8469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41CB4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2E9F3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2C65F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5F2EA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tcW w:w="770" w:type="dxa"/>
            <w:vAlign w:val="center"/>
          </w:tcPr>
          <w:p w14:paraId="1B908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,999</w:t>
            </w:r>
          </w:p>
        </w:tc>
        <w:tc>
          <w:tcPr>
            <w:gridSpan w:val="0"/>
          </w:tcPr>
          <w:p w14:paraId="13C3EE4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CDEC6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E98C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essure Mode Lock Status</w:t>
            </w:r>
          </w:p>
        </w:tc>
        <w:tc>
          <w:tcPr>
            <w:tcW w:w="770" w:type="dxa"/>
            <w:vAlign w:val="center"/>
          </w:tcPr>
          <w:p w14:paraId="25331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33FF3C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61CF1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60618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185A1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cked</w:t>
            </w:r>
          </w:p>
        </w:tc>
        <w:tc>
          <w:tcPr>
            <w:tcW w:w="770" w:type="dxa"/>
            <w:vAlign w:val="center"/>
          </w:tcPr>
          <w:p w14:paraId="5229CA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28563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0E2CC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665F5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tcW w:w="770" w:type="dxa"/>
            <w:vAlign w:val="center"/>
          </w:tcPr>
          <w:p w14:paraId="726E4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nlocked</w:t>
            </w:r>
          </w:p>
        </w:tc>
        <w:tc>
          <w:tcPr>
            <w:gridSpan w:val="0"/>
          </w:tcPr>
          <w:p w14:paraId="0CDEC69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B1CBA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9762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essure Mode Selection</w:t>
            </w:r>
          </w:p>
        </w:tc>
        <w:tc>
          <w:tcPr>
            <w:tcW w:w="770" w:type="dxa"/>
            <w:vAlign w:val="center"/>
          </w:tcPr>
          <w:p w14:paraId="23D7C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2831E1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1CB36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29E24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68CB0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4F11DD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7B630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211037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062B6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tcW w:w="770" w:type="dxa"/>
            <w:vAlign w:val="center"/>
          </w:tcPr>
          <w:p w14:paraId="4AE3A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ump</w:t>
            </w:r>
          </w:p>
        </w:tc>
        <w:tc>
          <w:tcPr>
            <w:gridSpan w:val="0"/>
          </w:tcPr>
          <w:p w14:paraId="1B1CBAD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235D1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3837A1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econdary Infusion</w:t>
            </w:r>
          </w:p>
        </w:tc>
        <w:tc>
          <w:tcPr>
            <w:tcW w:w="770" w:type="dxa"/>
            <w:vAlign w:val="center"/>
          </w:tcPr>
          <w:p w14:paraId="4947A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D55F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5E034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5564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A8B1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50BD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23B4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6FFAA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92D7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F307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0235D15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4B5DF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5ACB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EC-PRI Audio Alert</w:t>
            </w:r>
          </w:p>
        </w:tc>
        <w:tc>
          <w:tcPr>
            <w:tcW w:w="770" w:type="dxa"/>
            <w:vAlign w:val="center"/>
          </w:tcPr>
          <w:p w14:paraId="2EA09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272A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3571D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00DC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B93A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A7A1E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9ED8E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9832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7116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195A3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04B5DF2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</w:tbl>
    <w:p w14:paraId="503E7578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Syringe Module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546FEC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072D4D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6FF26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40ACA8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3AD07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6AF55F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6251D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7803D5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462FF5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38FCF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5C91E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64BD7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546FECA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34278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4D632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l Mode</w:t>
            </w:r>
          </w:p>
        </w:tc>
        <w:tc>
          <w:tcPr>
            <w:tcW w:w="770" w:type="dxa"/>
            <w:vAlign w:val="center"/>
          </w:tcPr>
          <w:p w14:paraId="0858B0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D65B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1AE3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41B2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FB43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0B51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E22A6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26BD0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0D28FA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81C5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7342782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B5ABA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8088D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uto Occlusion Pressure</w:t>
            </w:r>
          </w:p>
        </w:tc>
        <w:tc>
          <w:tcPr>
            <w:tcW w:w="770" w:type="dxa"/>
            <w:vAlign w:val="center"/>
          </w:tcPr>
          <w:p w14:paraId="5B214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7A7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FC5FD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99F51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0157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2FE30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C8632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352C3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911D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B738F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7B5ABA8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2D4CC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2B3B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ack-Off After Occlusion</w:t>
            </w:r>
          </w:p>
        </w:tc>
        <w:tc>
          <w:tcPr>
            <w:tcW w:w="770" w:type="dxa"/>
            <w:vAlign w:val="center"/>
          </w:tcPr>
          <w:p w14:paraId="24B1D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6157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0E28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E6884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AB83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7AAF8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50F4E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497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96A8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81FB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12D4CCF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6C1AE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8C82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st-Start</w:t>
            </w:r>
          </w:p>
        </w:tc>
        <w:tc>
          <w:tcPr>
            <w:tcW w:w="770" w:type="dxa"/>
            <w:vAlign w:val="center"/>
          </w:tcPr>
          <w:p w14:paraId="02696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1E2C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4FF2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B5F7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9483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1C8AD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AB23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2DF4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AC4A5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51F24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16C1AE8B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727F5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1F51B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VO Option</w:t>
            </w:r>
          </w:p>
        </w:tc>
        <w:tc>
          <w:tcPr>
            <w:tcW w:w="770" w:type="dxa"/>
            <w:vAlign w:val="center"/>
          </w:tcPr>
          <w:p w14:paraId="1E3C87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3314B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52B9E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5757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62C7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3A169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25C2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4BDA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B99B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28C9B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3727F59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D1CE0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130568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VO Rate Adjust (mL/h)</w:t>
            </w:r>
          </w:p>
        </w:tc>
        <w:tc>
          <w:tcPr>
            <w:tcW w:w="770" w:type="dxa"/>
            <w:vAlign w:val="center"/>
          </w:tcPr>
          <w:p w14:paraId="51988D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47FA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11B6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2C09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164DA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5131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8406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90555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CBDB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5D81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0D1CE0D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730DA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7EA4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VO Volume Adjust (%)</w:t>
            </w:r>
          </w:p>
        </w:tc>
        <w:tc>
          <w:tcPr>
            <w:tcW w:w="770" w:type="dxa"/>
            <w:vAlign w:val="center"/>
          </w:tcPr>
          <w:p w14:paraId="611D9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6AD28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BECB6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325E5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FE7D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B6368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F9CD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F8E3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DC92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814F6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6730DA5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5967C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8353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ar End of Infusion (Continuous, Fluids, Basic)</w:t>
            </w:r>
          </w:p>
        </w:tc>
        <w:tc>
          <w:tcPr>
            <w:tcW w:w="770" w:type="dxa"/>
            <w:vAlign w:val="center"/>
          </w:tcPr>
          <w:p w14:paraId="0CC8A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09658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7BCA5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B363E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B151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3ACC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6A0E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65870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9D91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8865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55967CA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648F7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937EA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ert Time (Continuous, Fluids, Basic) (minutes)</w:t>
            </w:r>
          </w:p>
        </w:tc>
        <w:tc>
          <w:tcPr>
            <w:tcW w:w="770" w:type="dxa"/>
            <w:vAlign w:val="center"/>
          </w:tcPr>
          <w:p w14:paraId="413B8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37E2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9585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0C295C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9C3D9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59692D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3136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0A011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698F5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5165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1648F76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90400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846D1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ar End of Infusion (Intermittent)</w:t>
            </w:r>
          </w:p>
        </w:tc>
        <w:tc>
          <w:tcPr>
            <w:tcW w:w="770" w:type="dxa"/>
            <w:vAlign w:val="center"/>
          </w:tcPr>
          <w:p w14:paraId="1FD47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5978A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1B30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B5EC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D095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0A6F1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33AC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0C89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09A66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F70E4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390400BA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4A4FB8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99C9F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ert Time (Intermittent) (minutes)</w:t>
            </w:r>
          </w:p>
        </w:tc>
        <w:tc>
          <w:tcPr>
            <w:tcW w:w="770" w:type="dxa"/>
            <w:vAlign w:val="center"/>
          </w:tcPr>
          <w:p w14:paraId="38AAAF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070A2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CAEBD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6A134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15D55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49AB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F91C6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671F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D5B0A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8A91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4A4FB80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66C17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F537C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clusion Pressure Limit With Disc (mmHg)</w:t>
            </w:r>
          </w:p>
        </w:tc>
        <w:tc>
          <w:tcPr>
            <w:tcW w:w="770" w:type="dxa"/>
            <w:vAlign w:val="center"/>
          </w:tcPr>
          <w:p w14:paraId="70EB38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0ADBD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2FC8B2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</w:t>
            </w:r>
          </w:p>
        </w:tc>
        <w:tc>
          <w:tcPr>
            <w:tcW w:w="770" w:type="dxa"/>
            <w:vAlign w:val="center"/>
          </w:tcPr>
          <w:p w14:paraId="416FC2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77752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650E89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79AB8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43A7E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1B6F2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tcW w:w="770" w:type="dxa"/>
            <w:vAlign w:val="center"/>
          </w:tcPr>
          <w:p w14:paraId="11AAF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</w:t>
            </w:r>
          </w:p>
        </w:tc>
        <w:tc>
          <w:tcPr>
            <w:gridSpan w:val="0"/>
          </w:tcPr>
          <w:p w14:paraId="666C17C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F1A43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BD9F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clusion Pressure Limit No Disc</w:t>
            </w:r>
          </w:p>
        </w:tc>
        <w:tc>
          <w:tcPr>
            <w:tcW w:w="770" w:type="dxa"/>
            <w:vAlign w:val="center"/>
          </w:tcPr>
          <w:p w14:paraId="5343B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68E82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2C883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0197A6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31EC7C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586700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0284A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375B47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43C5F1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1BD25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gridSpan w:val="0"/>
          </w:tcPr>
          <w:p w14:paraId="6F1A439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57531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DA0B4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iming</w:t>
            </w:r>
          </w:p>
        </w:tc>
        <w:tc>
          <w:tcPr>
            <w:tcW w:w="770" w:type="dxa"/>
            <w:vAlign w:val="center"/>
          </w:tcPr>
          <w:p w14:paraId="793C6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CCDF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4C074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63298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E08DA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4B8D9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2821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4081B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6245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C402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6575315E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</w:tbl>
    <w:p w14:paraId="5BF3C1B5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Shared Infusion Settings (Pump and Syringe)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743E5A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315B1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0FD1C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7DE45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3B106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7EEC2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45C016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75292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463A04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3ADCA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3E45C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1554E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743E5AD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A1EDD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172F11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lay Start Options</w:t>
            </w:r>
          </w:p>
        </w:tc>
        <w:tc>
          <w:tcPr>
            <w:tcW w:w="770" w:type="dxa"/>
            <w:vAlign w:val="center"/>
          </w:tcPr>
          <w:p w14:paraId="03CF1F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C092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5A527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BE710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A79F1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33A9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AED9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8AC76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B561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1D3EC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1A1EDD7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4DAFD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D23BF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lay Start Callback</w:t>
            </w:r>
          </w:p>
        </w:tc>
        <w:tc>
          <w:tcPr>
            <w:tcW w:w="770" w:type="dxa"/>
            <w:vAlign w:val="center"/>
          </w:tcPr>
          <w:p w14:paraId="4F636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foreAndAfter</w:t>
            </w:r>
          </w:p>
        </w:tc>
        <w:tc>
          <w:tcPr>
            <w:tcW w:w="770" w:type="dxa"/>
            <w:vAlign w:val="center"/>
          </w:tcPr>
          <w:p w14:paraId="3320D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foreAndAfter</w:t>
            </w:r>
          </w:p>
        </w:tc>
        <w:tc>
          <w:tcPr>
            <w:tcW w:w="770" w:type="dxa"/>
            <w:vAlign w:val="center"/>
          </w:tcPr>
          <w:p w14:paraId="0CF3E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0509B0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foreAndAfter</w:t>
            </w:r>
          </w:p>
        </w:tc>
        <w:tc>
          <w:tcPr>
            <w:tcW w:w="770" w:type="dxa"/>
            <w:vAlign w:val="center"/>
          </w:tcPr>
          <w:p w14:paraId="5FB4B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35AB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foreAndAfter</w:t>
            </w:r>
          </w:p>
        </w:tc>
        <w:tc>
          <w:tcPr>
            <w:tcW w:w="770" w:type="dxa"/>
            <w:vAlign w:val="center"/>
          </w:tcPr>
          <w:p w14:paraId="3AEE7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foreAndAfter</w:t>
            </w:r>
          </w:p>
        </w:tc>
        <w:tc>
          <w:tcPr>
            <w:tcW w:w="770" w:type="dxa"/>
            <w:vAlign w:val="center"/>
          </w:tcPr>
          <w:p w14:paraId="6A0D38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84FC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7AC3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34DAFD4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990CF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0344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rug Calculation</w:t>
            </w:r>
          </w:p>
        </w:tc>
        <w:tc>
          <w:tcPr>
            <w:tcW w:w="770" w:type="dxa"/>
            <w:vAlign w:val="center"/>
          </w:tcPr>
          <w:p w14:paraId="7FF54A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0356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BFF90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65ED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E6F1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7C79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F993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5075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5A3A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18AEC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6990CFC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0A46A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7380D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rug Calculation Bolus Dose</w:t>
            </w:r>
          </w:p>
        </w:tc>
        <w:tc>
          <w:tcPr>
            <w:tcW w:w="770" w:type="dxa"/>
            <w:vAlign w:val="center"/>
          </w:tcPr>
          <w:p w14:paraId="3203D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7BD1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B3B2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822E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EC26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2089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F0F7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EE24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A730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AC3B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60A46AA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68DA2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1E9CC7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essure Dynamic Display</w:t>
            </w:r>
          </w:p>
        </w:tc>
        <w:tc>
          <w:tcPr>
            <w:tcW w:w="770" w:type="dxa"/>
            <w:vAlign w:val="center"/>
          </w:tcPr>
          <w:p w14:paraId="7F905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FBB6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2AF7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0ACE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34F9E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08856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9668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E0DF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82350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DDEC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168DA2E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788FD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2AE95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olume/Duration</w:t>
            </w:r>
          </w:p>
        </w:tc>
        <w:tc>
          <w:tcPr>
            <w:tcW w:w="770" w:type="dxa"/>
            <w:vAlign w:val="center"/>
          </w:tcPr>
          <w:p w14:paraId="0EAB96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7A6E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98C67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A59CD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2209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78C2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5BBF1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62BFB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05406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27D9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6788FD6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</w:tbl>
    <w:p w14:paraId="0D6E8D13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PCA Module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7D4AA1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6526C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1B101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52497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683F8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6849B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6EF34B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06B35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29820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7BB61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14D3F1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21DED9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7D4AA1C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CB281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332CEB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Delivery Rate (mL/h)</w:t>
            </w:r>
          </w:p>
        </w:tc>
        <w:tc>
          <w:tcPr>
            <w:tcW w:w="770" w:type="dxa"/>
            <w:vAlign w:val="center"/>
          </w:tcPr>
          <w:p w14:paraId="5D43B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0A4A5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60AA9B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0C134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5B5C7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770" w:type="dxa"/>
            <w:vAlign w:val="center"/>
          </w:tcPr>
          <w:p w14:paraId="049A6F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33B77F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2190B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490126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tcW w:w="770" w:type="dxa"/>
            <w:vAlign w:val="center"/>
          </w:tcPr>
          <w:p w14:paraId="4C2C5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</w:t>
            </w:r>
          </w:p>
        </w:tc>
        <w:tc>
          <w:tcPr>
            <w:gridSpan w:val="0"/>
          </w:tcPr>
          <w:p w14:paraId="5CB2819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4B99C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4721AF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se Request Cord (Profile)</w:t>
            </w:r>
          </w:p>
        </w:tc>
        <w:tc>
          <w:tcPr>
            <w:tcW w:w="770" w:type="dxa"/>
            <w:vAlign w:val="center"/>
          </w:tcPr>
          <w:p w14:paraId="72449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D32B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  <w:vAlign w:val="center"/>
          </w:tcPr>
          <w:p w14:paraId="2E0CC9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  <w:vAlign w:val="center"/>
          </w:tcPr>
          <w:p w14:paraId="3BA68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EE86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70" w:type="dxa"/>
            <w:vAlign w:val="center"/>
          </w:tcPr>
          <w:p w14:paraId="340B3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2E3D79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7780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  <w:vAlign w:val="center"/>
          </w:tcPr>
          <w:p w14:paraId="22956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70" w:type="dxa"/>
            <w:vAlign w:val="center"/>
          </w:tcPr>
          <w:p w14:paraId="5846F1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gridSpan w:val="0"/>
          </w:tcPr>
          <w:p w14:paraId="34B99C8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04D02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4FB5C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 Dose Limit</w:t>
            </w:r>
          </w:p>
        </w:tc>
        <w:tc>
          <w:tcPr>
            <w:tcW w:w="770" w:type="dxa"/>
            <w:vAlign w:val="center"/>
          </w:tcPr>
          <w:p w14:paraId="0B77C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C2F94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86058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3413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9053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857B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8628E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80089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7ACB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9294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504D022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B205F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3557C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 Dose Limit Time Window (h)</w:t>
            </w:r>
          </w:p>
        </w:tc>
        <w:tc>
          <w:tcPr>
            <w:tcW w:w="770" w:type="dxa"/>
            <w:vAlign w:val="center"/>
          </w:tcPr>
          <w:p w14:paraId="02A04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58EA9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70" w:type="dxa"/>
            <w:vAlign w:val="center"/>
          </w:tcPr>
          <w:p w14:paraId="39DD3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70" w:type="dxa"/>
            <w:vAlign w:val="center"/>
          </w:tcPr>
          <w:p w14:paraId="76FCEE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60608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20C51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5D8FF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6FE3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70" w:type="dxa"/>
            <w:vAlign w:val="center"/>
          </w:tcPr>
          <w:p w14:paraId="12190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70" w:type="dxa"/>
            <w:vAlign w:val="center"/>
          </w:tcPr>
          <w:p w14:paraId="65C394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gridSpan w:val="0"/>
          </w:tcPr>
          <w:p w14:paraId="1B205F5A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33823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43F6B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dule Location Enforcement</w:t>
            </w:r>
          </w:p>
        </w:tc>
        <w:tc>
          <w:tcPr>
            <w:tcW w:w="770" w:type="dxa"/>
            <w:vAlign w:val="center"/>
          </w:tcPr>
          <w:p w14:paraId="6B69A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EB0E7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3A51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E6BF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F413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3F0E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BE405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5AD0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9C6B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7A07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5338232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4648A3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BA906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ar End of Infusion</w:t>
            </w:r>
          </w:p>
        </w:tc>
        <w:tc>
          <w:tcPr>
            <w:tcW w:w="770" w:type="dxa"/>
            <w:vAlign w:val="center"/>
          </w:tcPr>
          <w:p w14:paraId="0E5BEE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7CA79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DAE4C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2CC5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462A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17BB1D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0069C6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74E09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676F7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A396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4648A30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2839B0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BA2A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ar End 0f Infusion Alert Time (%)</w:t>
            </w:r>
          </w:p>
        </w:tc>
        <w:tc>
          <w:tcPr>
            <w:tcW w:w="770" w:type="dxa"/>
            <w:vAlign w:val="center"/>
          </w:tcPr>
          <w:p w14:paraId="59635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53EC9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5CF1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444F0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43D545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67D63A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207FA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70" w:type="dxa"/>
            <w:vAlign w:val="center"/>
          </w:tcPr>
          <w:p w14:paraId="5CE110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142E1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DCE23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2839B0F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29226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484655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essure Limit</w:t>
            </w:r>
          </w:p>
        </w:tc>
        <w:tc>
          <w:tcPr>
            <w:tcW w:w="770" w:type="dxa"/>
            <w:vAlign w:val="center"/>
          </w:tcPr>
          <w:p w14:paraId="4D57BA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3995C1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4122A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6A1781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22C5D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dium</w:t>
            </w:r>
          </w:p>
        </w:tc>
        <w:tc>
          <w:tcPr>
            <w:tcW w:w="770" w:type="dxa"/>
            <w:vAlign w:val="center"/>
          </w:tcPr>
          <w:p w14:paraId="1B164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4055A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31E4CC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317F0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tcW w:w="770" w:type="dxa"/>
            <w:vAlign w:val="center"/>
          </w:tcPr>
          <w:p w14:paraId="70F99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</w:t>
            </w:r>
          </w:p>
        </w:tc>
        <w:tc>
          <w:tcPr>
            <w:gridSpan w:val="0"/>
          </w:tcPr>
          <w:p w14:paraId="3292267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C1340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BDA33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iming</w:t>
            </w:r>
          </w:p>
        </w:tc>
        <w:tc>
          <w:tcPr>
            <w:tcW w:w="770" w:type="dxa"/>
            <w:vAlign w:val="center"/>
          </w:tcPr>
          <w:p w14:paraId="6D076B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0B15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E0BF7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C147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671E4B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0519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255570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59BD2E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49BB9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tcW w:w="770" w:type="dxa"/>
            <w:vAlign w:val="center"/>
          </w:tcPr>
          <w:p w14:paraId="3C95DB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bled</w:t>
            </w:r>
          </w:p>
        </w:tc>
        <w:tc>
          <w:tcPr>
            <w:gridSpan w:val="0"/>
          </w:tcPr>
          <w:p w14:paraId="5C13400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CAB22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98B3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ecurity Access Level</w:t>
            </w:r>
          </w:p>
        </w:tc>
        <w:tc>
          <w:tcPr>
            <w:tcW w:w="770" w:type="dxa"/>
            <w:vAlign w:val="center"/>
          </w:tcPr>
          <w:p w14:paraId="1C36B3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9806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4D0B9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51064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848DB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1E0CC6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6B1D95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68FE6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02258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70" w:type="dxa"/>
            <w:vAlign w:val="center"/>
          </w:tcPr>
          <w:p w14:paraId="74214D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gridSpan w:val="0"/>
          </w:tcPr>
          <w:p w14:paraId="3CAB22E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63339D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C65ED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ecurity Code</w:t>
            </w:r>
          </w:p>
        </w:tc>
        <w:tc>
          <w:tcPr>
            <w:tcW w:w="770" w:type="dxa"/>
            <w:vAlign w:val="center"/>
          </w:tcPr>
          <w:p w14:paraId="3D675A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10004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8BC7B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1ED1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0181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7AB4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1F4C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6FC6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BDE3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6A5D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63339D6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</w:tbl>
    <w:p w14:paraId="4E2AB862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Shared Infusion Settings (PCA and Syringe)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45EAD0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57F06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3DEDA5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60F96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5B94B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7244C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548FC3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2A40F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199DA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51375A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53A69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38203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45EAD0B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437857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C550F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ximum Rate (mL/h)</w:t>
            </w:r>
          </w:p>
        </w:tc>
        <w:tc>
          <w:tcPr>
            <w:tcW w:w="770" w:type="dxa"/>
            <w:vAlign w:val="center"/>
          </w:tcPr>
          <w:p w14:paraId="464A70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30BE3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0CEA41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11EDDD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6D630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0A247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34DA09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2BBDD9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2D5270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tcW w:w="770" w:type="dxa"/>
            <w:vAlign w:val="center"/>
          </w:tcPr>
          <w:p w14:paraId="4EBCF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99</w:t>
            </w:r>
          </w:p>
        </w:tc>
        <w:tc>
          <w:tcPr>
            <w:gridSpan w:val="0"/>
          </w:tcPr>
          <w:p w14:paraId="437857C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25BA4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7ACD8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OI Snooze</w:t>
            </w:r>
          </w:p>
        </w:tc>
        <w:tc>
          <w:tcPr>
            <w:tcW w:w="770" w:type="dxa"/>
            <w:vAlign w:val="center"/>
          </w:tcPr>
          <w:p w14:paraId="39F4A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A41C1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7B924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4B61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7998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75A48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D8C8D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41E08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1F2A8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CAA7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725BA43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C8415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40B89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OI Snooze Time (minutes)</w:t>
            </w:r>
          </w:p>
        </w:tc>
        <w:tc>
          <w:tcPr>
            <w:tcW w:w="770" w:type="dxa"/>
            <w:vAlign w:val="center"/>
          </w:tcPr>
          <w:p w14:paraId="0452B5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4037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3736F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E8AB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B08C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BB87B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F6E9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FBA4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8AC6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A2806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7C8415F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</w:tbl>
    <w:p w14:paraId="724BB3B1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EtCO</w:t>
      </w:r>
      <w:r>
        <w:rPr>
          <w:vertAlign w:val="subscript"/>
        </w:rPr>
        <w:t>2</w:t>
      </w:r>
      <w:r>
        <w:t xml:space="preserve"> Module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244F9A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5D397D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017DFC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593BC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64DE44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3DF30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2EB3D5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441614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1E0BAC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40D583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5A1F2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7949E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244F9A7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16126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1CE49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arm Limit Type</w:t>
            </w:r>
          </w:p>
        </w:tc>
        <w:tc>
          <w:tcPr>
            <w:tcW w:w="770" w:type="dxa"/>
            <w:vAlign w:val="center"/>
          </w:tcPr>
          <w:p w14:paraId="0798D6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0D79F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1BA39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6CEB80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21A20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61123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121B58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3E2ED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255A4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tcW w:w="770" w:type="dxa"/>
            <w:vAlign w:val="center"/>
          </w:tcPr>
          <w:p w14:paraId="14295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  <w:tc>
          <w:tcPr>
            <w:gridSpan w:val="0"/>
          </w:tcPr>
          <w:p w14:paraId="1161267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3AA28B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570CC7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CO</w:t>
            </w:r>
            <w:r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 High (mmHg)</w:t>
            </w:r>
          </w:p>
        </w:tc>
        <w:tc>
          <w:tcPr>
            <w:tcW w:w="770" w:type="dxa"/>
            <w:vAlign w:val="center"/>
          </w:tcPr>
          <w:p w14:paraId="205D65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3A1BDE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5A2F32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5FB76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1B0A0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6A1DE9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1894A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1ADD1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2F2BC0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770" w:type="dxa"/>
            <w:vAlign w:val="center"/>
          </w:tcPr>
          <w:p w14:paraId="3C94FC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gridSpan w:val="0"/>
          </w:tcPr>
          <w:p w14:paraId="3AA28BC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0DE38D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08D9EF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CO</w:t>
            </w:r>
            <w:r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 Low (mmHg)</w:t>
            </w:r>
          </w:p>
        </w:tc>
        <w:tc>
          <w:tcPr>
            <w:tcW w:w="770" w:type="dxa"/>
            <w:vAlign w:val="center"/>
          </w:tcPr>
          <w:p w14:paraId="2BBDF6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31A46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0B8FD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2815A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62FA14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2EF2F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395E9D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7DDB9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6D83A8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6EF37B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gridSpan w:val="0"/>
          </w:tcPr>
          <w:p w14:paraId="0DE38DF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FEB18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DC97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spiratory Rate High (bpm)</w:t>
            </w:r>
          </w:p>
        </w:tc>
        <w:tc>
          <w:tcPr>
            <w:tcW w:w="770" w:type="dxa"/>
            <w:vAlign w:val="center"/>
          </w:tcPr>
          <w:p w14:paraId="646D49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4FADA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53A503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7C8F08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163B0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71F33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1B4876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45EBF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08424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tcW w:w="770" w:type="dxa"/>
            <w:vAlign w:val="center"/>
          </w:tcPr>
          <w:p w14:paraId="724298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</w:t>
            </w:r>
          </w:p>
        </w:tc>
        <w:tc>
          <w:tcPr>
            <w:gridSpan w:val="0"/>
          </w:tcPr>
          <w:p w14:paraId="7FEB18B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490A11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791F7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spiratory Rate Low (bpm)</w:t>
            </w:r>
          </w:p>
        </w:tc>
        <w:tc>
          <w:tcPr>
            <w:tcW w:w="770" w:type="dxa"/>
            <w:vAlign w:val="center"/>
          </w:tcPr>
          <w:p w14:paraId="4810C0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45B589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60706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546E4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25BD3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66788E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39F5D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26C9C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25FBC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70" w:type="dxa"/>
            <w:vAlign w:val="center"/>
          </w:tcPr>
          <w:p w14:paraId="4647B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gridSpan w:val="0"/>
          </w:tcPr>
          <w:p w14:paraId="490A11B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5F60E1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25662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 Breath Alarm (Seconds)</w:t>
            </w:r>
          </w:p>
        </w:tc>
        <w:tc>
          <w:tcPr>
            <w:tcW w:w="770" w:type="dxa"/>
            <w:vAlign w:val="center"/>
          </w:tcPr>
          <w:p w14:paraId="67093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68DD26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072CBE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5A9051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6D89D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5D3F48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5FC74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7B387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410F3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770" w:type="dxa"/>
            <w:vAlign w:val="center"/>
          </w:tcPr>
          <w:p w14:paraId="00372A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gridSpan w:val="0"/>
          </w:tcPr>
          <w:p w14:paraId="5F60E1B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78647C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22C0F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CO</w:t>
            </w:r>
            <w:r>
              <w:rPr>
                <w:sz w:val="16"/>
                <w:szCs w:val="16"/>
                <w:vertAlign w:val="subscript"/>
              </w:rPr>
              <w:t>2</w:t>
            </w:r>
            <w:r>
              <w:rPr>
                <w:sz w:val="16"/>
                <w:szCs w:val="16"/>
              </w:rPr>
              <w:t xml:space="preserve"> High (mmHg)</w:t>
            </w:r>
          </w:p>
        </w:tc>
        <w:tc>
          <w:tcPr>
            <w:tcW w:w="770" w:type="dxa"/>
            <w:vAlign w:val="center"/>
          </w:tcPr>
          <w:p w14:paraId="5F3AA3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678C3B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09D550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576D4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16311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74F41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533868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361635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0D06E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70" w:type="dxa"/>
            <w:vAlign w:val="center"/>
          </w:tcPr>
          <w:p w14:paraId="5DED6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gridSpan w:val="0"/>
          </w:tcPr>
          <w:p w14:paraId="78647CA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66DB4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420E7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Waveform Time Scale (Seconds)</w:t>
            </w:r>
          </w:p>
        </w:tc>
        <w:tc>
          <w:tcPr>
            <w:tcW w:w="770" w:type="dxa"/>
            <w:vAlign w:val="center"/>
          </w:tcPr>
          <w:p w14:paraId="3FBF56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2A603E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494852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76800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298231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02AA0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5100A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2141D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7523EA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70" w:type="dxa"/>
            <w:vAlign w:val="center"/>
          </w:tcPr>
          <w:p w14:paraId="7DDCB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gridSpan w:val="0"/>
          </w:tcPr>
          <w:p w14:paraId="166DB4D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</w:tbl>
    <w:p w14:paraId="09BE7432" w14:textId="77777777" w:rsidR="00AD390D" w:rsidRDefault="00AD390D" w:rsidP="00AD390D">
      <w:pPr>
        <w:pStyle w:val="Heading2"/>
        <w:numPr>
          <w:ilvl w:val="1"/>
          <w:numId w:val="14"/>
        </w:numPr>
        <w:tabs>
          <w:tab w:val="num" w:pos="720"/>
        </w:tabs>
        <w:spacing w:before="240"/>
        <w:ind w:left="-450" w:firstLine="450"/>
      </w:pPr>
      <w:r>
        <w:br w:type="page"/>
        <w:t>PCA Pause Protocol</w:t>
      </w:r>
    </w:p>
    <w:p w14:paraId="6A7C5377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0"/>
          <w:tab w:val="num" w:pos="360"/>
        </w:tabs>
        <w:ind w:left="0" w:firstLine="0"/>
        <w:rPr>
          <w:sz w:val="24"/>
          <w:szCs w:val="24"/>
        </w:rPr>
      </w:pPr>
      <w:r>
        <w:t>PCA Pause Protocol Setting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"/>
        <w:gridCol w:w="1"/>
        <w:gridCol w:w="1"/>
        <w:gridCol w:w="1"/>
        <w:gridCol w:w="1"/>
        <w:gridCol w:w="1"/>
        <w:gridCol w:w="1"/>
        <w:gridCol w:w="1"/>
        <w:gridCol w:w="1"/>
        <w:gridCol w:w="1"/>
        <w:gridCol w:w="184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753A52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gridSpan w:val="11"/>
            <w:vAlign w:val="bottom"/>
          </w:tcPr>
          <w:p w14:paraId="3E9AEA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2"/>
                <w:szCs w:val="22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580FD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7409F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3C92C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673E1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546CA0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66570C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34959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6A150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444887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2D8C2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753A523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1191EF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596FFF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CA Pause Protocol Enabled</w:t>
            </w:r>
          </w:p>
        </w:tc>
        <w:tc>
          <w:tcPr>
            <w:tcW w:w="770" w:type="dxa"/>
            <w:vAlign w:val="center"/>
          </w:tcPr>
          <w:p w14:paraId="38B68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E4F3E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51193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4FFB2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714BD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055C2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B4A0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21361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34007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tcW w:w="770" w:type="dxa"/>
            <w:vAlign w:val="center"/>
          </w:tcPr>
          <w:p w14:paraId="3A7E1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led</w:t>
            </w:r>
          </w:p>
        </w:tc>
        <w:tc>
          <w:tcPr>
            <w:gridSpan w:val="0"/>
          </w:tcPr>
          <w:p w14:paraId="1191EF91" w14:textId="77777777" w:rsidR="00AD390D" w:rsidRDefault="00AD390D">
            <w:pPr>
              <w:spacing w:before="0" w:after="160" w:line="259" w:lineRule="auto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</w:tc>
      </w:tr>
      <w:tr w:rsidR="00AD390D" w14:paraId="3E3879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26A059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vailable for</w:t>
            </w:r>
          </w:p>
        </w:tc>
        <w:tc>
          <w:tcPr>
            <w:tcW w:w="770" w:type="dxa"/>
            <w:vAlign w:val="center"/>
          </w:tcPr>
          <w:p w14:paraId="7090B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BB21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AA32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0AFE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581C3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D23D0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20A7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67EBE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75464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BA258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3E38798B" w14:textId="77777777" w:rsidR="00AD390D" w:rsidRDefault="00AD390D">
            <w:pPr>
              <w:spacing w:before="0" w:after="160" w:line="259" w:lineRule="auto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</w:tc>
      </w:tr>
      <w:tr w:rsidR="00AD390D" w14:paraId="787808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gridSpan w:val="11"/>
            <w:vAlign w:val="center"/>
          </w:tcPr>
          <w:p w14:paraId="179BA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itoring Module Attach Enforcement</w:t>
            </w:r>
          </w:p>
        </w:tc>
        <w:tc>
          <w:tcPr>
            <w:tcW w:w="770" w:type="dxa"/>
            <w:vAlign w:val="center"/>
          </w:tcPr>
          <w:p w14:paraId="485A5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BF48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DE323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0DD81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5AC16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5ED95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67A1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340874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435ECD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6F3F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78780822" w14:textId="77777777" w:rsidR="00AD390D" w:rsidRDefault="00AD390D">
            <w:pPr>
              <w:spacing w:before="0" w:after="160" w:line="259" w:lineRule="auto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</w:tc>
      </w:tr>
      <w:tr w:rsidR="00AD390D" w14:paraId="151B59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4"/>
          <w:wAfter w:w="3080" w:type="dxa"/>
          <w:cantSplit/>
          <w:tblCellSpacing w:w="0" w:type="dxa"/>
        </w:trPr>
        <w:tc>
          <w:tcPr>
            <w:tcW w:w="6470" w:type="dxa"/>
            <w:hMerge w:val="restart"/>
            <w:vAlign w:val="center"/>
          </w:tcPr>
          <w:p w14:paraId="2FDD0B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b/>
                <w:bCs/>
                <w:sz w:val="17"/>
                <w:szCs w:val="17"/>
              </w:rPr>
            </w:pPr>
            <w:r>
              <w:rPr>
                <w:b/>
                <w:bCs/>
                <w:sz w:val="16"/>
                <w:szCs w:val="16"/>
              </w:rPr>
              <w:t xml:space="preserve">PCA Pause Protocol: </w:t>
            </w:r>
            <w:r>
              <w:rPr>
                <w:sz w:val="16"/>
                <w:szCs w:val="16"/>
              </w:rPr>
              <w:t>PCA Infusion has paused due to a decline in respiratory status. Check Patient!</w:t>
            </w:r>
          </w:p>
        </w:tc>
        <w:tc>
          <w:tcPr>
            <w:hMerge/>
            <w:vAlign w:val="center"/>
          </w:tcPr>
          <w:p w14:paraId="4E0BE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3996C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69309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08D4E1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69CDA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11624C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031DF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307C1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hMerge/>
            <w:vAlign w:val="center"/>
          </w:tcPr>
          <w:p w14:paraId="2374B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gridSpan w:val="7"/>
            <w:hMerge/>
            <w:vAlign w:val="center"/>
          </w:tcPr>
          <w:p w14:paraId="5034CF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gridSpan w:val="0"/>
          </w:tcPr>
          <w:p w14:paraId="151B592E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     </w:t>
            </w:r>
          </w:p>
        </w:tc>
      </w:tr>
    </w:tbl>
    <w:p w14:paraId="5538E565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2C52990" w14:textId="77777777" w:rsidR="00AD390D" w:rsidRDefault="00AD390D" w:rsidP="00AD390D">
      <w:pPr>
        <w:pStyle w:val="Heading3"/>
        <w:numPr>
          <w:ilvl w:val="2"/>
          <w:numId w:val="14"/>
        </w:numPr>
        <w:tabs>
          <w:tab w:val="num" w:pos="360"/>
        </w:tabs>
        <w:ind w:left="0" w:firstLine="0"/>
      </w:pPr>
      <w:r>
        <w:t>PCA Pause Protocol (EtCO</w:t>
      </w:r>
      <w:r>
        <w:rPr>
          <w:vertAlign w:val="subscript"/>
        </w:rPr>
        <w:t>2</w:t>
      </w:r>
      <w:r>
        <w:t>) Setting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 w:rsidR="00AD390D" w14:paraId="2FA8AF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1850" w:type="dxa"/>
            <w:vAlign w:val="bottom"/>
          </w:tcPr>
          <w:p w14:paraId="60D832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2"/>
                <w:szCs w:val="22"/>
              </w:rPr>
            </w:pPr>
            <w:r>
              <w:rPr>
                <w:b/>
                <w:bCs/>
                <w:sz w:val="16"/>
                <w:szCs w:val="16"/>
              </w:rPr>
              <w:t>Settings</w:t>
            </w:r>
          </w:p>
        </w:tc>
        <w:tc>
          <w:tcPr>
            <w:tcW w:w="770" w:type="dxa"/>
            <w:textDirection w:val="btLr"/>
            <w:vAlign w:val="center"/>
          </w:tcPr>
          <w:p w14:paraId="6126C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770" w:type="dxa"/>
            <w:textDirection w:val="btLr"/>
            <w:vAlign w:val="center"/>
          </w:tcPr>
          <w:p w14:paraId="27E4D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770" w:type="dxa"/>
            <w:textDirection w:val="btLr"/>
            <w:vAlign w:val="center"/>
          </w:tcPr>
          <w:p w14:paraId="11C61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770" w:type="dxa"/>
            <w:textDirection w:val="btLr"/>
            <w:vAlign w:val="center"/>
          </w:tcPr>
          <w:p w14:paraId="770C1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770" w:type="dxa"/>
            <w:textDirection w:val="btLr"/>
            <w:vAlign w:val="center"/>
          </w:tcPr>
          <w:p w14:paraId="26F36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770" w:type="dxa"/>
            <w:textDirection w:val="btLr"/>
            <w:vAlign w:val="center"/>
          </w:tcPr>
          <w:p w14:paraId="61CD5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770" w:type="dxa"/>
            <w:textDirection w:val="btLr"/>
            <w:vAlign w:val="center"/>
          </w:tcPr>
          <w:p w14:paraId="1E28A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770" w:type="dxa"/>
            <w:textDirection w:val="btLr"/>
            <w:vAlign w:val="center"/>
          </w:tcPr>
          <w:p w14:paraId="19EDD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770" w:type="dxa"/>
            <w:textDirection w:val="btLr"/>
            <w:vAlign w:val="center"/>
          </w:tcPr>
          <w:p w14:paraId="53F25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770" w:type="dxa"/>
            <w:textDirection w:val="btLr"/>
            <w:vAlign w:val="center"/>
          </w:tcPr>
          <w:p w14:paraId="123C5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2FA8AF6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</w:tr>
      <w:tr w:rsidR="00AD390D" w14:paraId="2598AC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755E84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sp. Rate Lower Limit (bpm)</w:t>
            </w:r>
          </w:p>
        </w:tc>
        <w:tc>
          <w:tcPr>
            <w:tcW w:w="770" w:type="dxa"/>
            <w:vAlign w:val="center"/>
          </w:tcPr>
          <w:p w14:paraId="46043F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C0C9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9D27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B71D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9734A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56FAE4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22A7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1BCD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3A5AA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582CA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2598AC25" w14:textId="77777777" w:rsidR="00AD390D" w:rsidRDefault="00AD390D">
            <w:pPr>
              <w:spacing w:before="0" w:after="160" w:line="259" w:lineRule="auto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</w:tc>
      </w:tr>
      <w:tr w:rsidR="00AD390D" w14:paraId="20FD1A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1850" w:type="dxa"/>
            <w:vAlign w:val="center"/>
          </w:tcPr>
          <w:p w14:paraId="6D10C0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sp. Rate Initial Value (bpm)</w:t>
            </w:r>
          </w:p>
        </w:tc>
        <w:tc>
          <w:tcPr>
            <w:tcW w:w="770" w:type="dxa"/>
            <w:vAlign w:val="center"/>
          </w:tcPr>
          <w:p w14:paraId="36BCF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0979A8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B3079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2DB8A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1FE60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5649D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A9B4D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62FF78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7DCA4E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770" w:type="dxa"/>
            <w:vAlign w:val="center"/>
          </w:tcPr>
          <w:p w14:paraId="5543B1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gridSpan w:val="0"/>
          </w:tcPr>
          <w:p w14:paraId="20FD1A4C" w14:textId="77777777" w:rsidR="00AD390D" w:rsidRDefault="00AD390D">
            <w:pPr>
              <w:spacing w:before="0" w:after="160" w:line="259" w:lineRule="auto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</w:t>
            </w:r>
          </w:p>
        </w:tc>
      </w:tr>
    </w:tbl>
    <w:p w14:paraId="28E6A230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32E8D75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p w14:paraId="2999FE85" w14:textId="77777777" w:rsidR="00AD390D" w:rsidRDefault="00AD390D" w:rsidP="00AD390D">
      <w:pPr>
        <w:pStyle w:val="Heading1"/>
        <w:numPr>
          <w:ilvl w:val="0"/>
          <w:numId w:val="14"/>
        </w:numPr>
        <w:tabs>
          <w:tab w:val="num" w:pos="0"/>
        </w:tabs>
        <w:ind w:left="0" w:firstLine="0"/>
      </w:pPr>
      <w:r>
        <w:rPr>
          <w:b w:val="0"/>
          <w:bCs w:val="0"/>
          <w:sz w:val="17"/>
          <w:szCs w:val="17"/>
        </w:rPr>
        <w:t xml:space="preserve"> </w:t>
      </w:r>
      <w:r>
        <w:t>Channel Labels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 w:rsidR="00AD390D" w14:paraId="273C42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900"/>
          <w:tblHeader/>
          <w:tblCellSpacing w:w="0" w:type="dxa"/>
        </w:trPr>
        <w:tc>
          <w:tcPr>
            <w:tcW w:w="2200" w:type="dxa"/>
            <w:vAlign w:val="bottom"/>
          </w:tcPr>
          <w:p w14:paraId="13C60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hannel Labels</w:t>
            </w:r>
          </w:p>
        </w:tc>
        <w:tc>
          <w:tcPr>
            <w:tcW w:w="660" w:type="dxa"/>
            <w:textDirection w:val="btLr"/>
            <w:vAlign w:val="center"/>
          </w:tcPr>
          <w:p w14:paraId="2FEBE8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ult Critical Care</w:t>
            </w:r>
          </w:p>
        </w:tc>
        <w:tc>
          <w:tcPr>
            <w:tcW w:w="660" w:type="dxa"/>
            <w:textDirection w:val="btLr"/>
            <w:vAlign w:val="center"/>
          </w:tcPr>
          <w:p w14:paraId="083A9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nesthesia</w:t>
            </w:r>
          </w:p>
        </w:tc>
        <w:tc>
          <w:tcPr>
            <w:tcW w:w="660" w:type="dxa"/>
            <w:textDirection w:val="btLr"/>
            <w:vAlign w:val="center"/>
          </w:tcPr>
          <w:p w14:paraId="4A4DB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vestigational</w:t>
            </w:r>
          </w:p>
        </w:tc>
        <w:tc>
          <w:tcPr>
            <w:tcW w:w="660" w:type="dxa"/>
            <w:textDirection w:val="btLr"/>
            <w:vAlign w:val="center"/>
          </w:tcPr>
          <w:p w14:paraId="23AA7F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ed/Surg</w:t>
            </w:r>
          </w:p>
        </w:tc>
        <w:tc>
          <w:tcPr>
            <w:tcW w:w="660" w:type="dxa"/>
            <w:textDirection w:val="btLr"/>
            <w:vAlign w:val="center"/>
          </w:tcPr>
          <w:p w14:paraId="5EE84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NICU</w:t>
            </w:r>
          </w:p>
        </w:tc>
        <w:tc>
          <w:tcPr>
            <w:tcW w:w="660" w:type="dxa"/>
            <w:textDirection w:val="btLr"/>
            <w:vAlign w:val="center"/>
          </w:tcPr>
          <w:p w14:paraId="0F26E7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B/LD</w:t>
            </w:r>
          </w:p>
        </w:tc>
        <w:tc>
          <w:tcPr>
            <w:tcW w:w="660" w:type="dxa"/>
            <w:textDirection w:val="btLr"/>
            <w:vAlign w:val="center"/>
          </w:tcPr>
          <w:p w14:paraId="6292D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NCOLOGY</w:t>
            </w:r>
          </w:p>
        </w:tc>
        <w:tc>
          <w:tcPr>
            <w:tcW w:w="660" w:type="dxa"/>
            <w:textDirection w:val="btLr"/>
            <w:vAlign w:val="center"/>
          </w:tcPr>
          <w:p w14:paraId="37A50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Cancer Center</w:t>
            </w:r>
          </w:p>
        </w:tc>
        <w:tc>
          <w:tcPr>
            <w:tcW w:w="660" w:type="dxa"/>
            <w:textDirection w:val="btLr"/>
            <w:vAlign w:val="center"/>
          </w:tcPr>
          <w:p w14:paraId="523636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OP Infusion Center</w:t>
            </w:r>
          </w:p>
        </w:tc>
        <w:tc>
          <w:tcPr>
            <w:tcW w:w="660" w:type="dxa"/>
            <w:textDirection w:val="btLr"/>
            <w:vAlign w:val="center"/>
          </w:tcPr>
          <w:p w14:paraId="04D98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ediatric</w:t>
            </w:r>
          </w:p>
        </w:tc>
        <w:tc>
          <w:tcPr>
            <w:gridSpan w:val="0"/>
          </w:tcPr>
          <w:p w14:paraId="273C420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59F1B3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DBEF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NIOTIC INFUSION</w:t>
            </w:r>
          </w:p>
        </w:tc>
        <w:tc>
          <w:tcPr>
            <w:tcW w:w="660" w:type="dxa"/>
            <w:vAlign w:val="center"/>
          </w:tcPr>
          <w:p w14:paraId="31F88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595D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04ED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C8F6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4B9C0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526DC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EF669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E397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DA6E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12F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59F1B3D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4253BA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88C4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RTERIAL LINE</w:t>
            </w:r>
          </w:p>
        </w:tc>
        <w:tc>
          <w:tcPr>
            <w:tcW w:w="660" w:type="dxa"/>
            <w:vAlign w:val="center"/>
          </w:tcPr>
          <w:p w14:paraId="28F6D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0101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4A38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098E2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44920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479A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AE73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297A5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EB9B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547E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4253BA1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44F54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1167F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UTOTRANSFUSION</w:t>
            </w:r>
          </w:p>
        </w:tc>
        <w:tc>
          <w:tcPr>
            <w:tcW w:w="660" w:type="dxa"/>
            <w:vAlign w:val="center"/>
          </w:tcPr>
          <w:p w14:paraId="7722B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A30AC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5452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5DD9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15FC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207D7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1EC5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33D2B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CBF1D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AE312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44F541B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740E9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25A5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ADDER IRRIGATION</w:t>
            </w:r>
          </w:p>
        </w:tc>
        <w:tc>
          <w:tcPr>
            <w:tcW w:w="660" w:type="dxa"/>
            <w:vAlign w:val="center"/>
          </w:tcPr>
          <w:p w14:paraId="1E917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DF43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C690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404E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A6BA0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E031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68C0A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580B4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5866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0D00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740E96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AE5A9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0467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OOD PRODUCTS</w:t>
            </w:r>
          </w:p>
        </w:tc>
        <w:tc>
          <w:tcPr>
            <w:tcW w:w="660" w:type="dxa"/>
            <w:vAlign w:val="center"/>
          </w:tcPr>
          <w:p w14:paraId="09D35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CF40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9B53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19E0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3BDB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F18B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12AA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D50A4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9C5C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46B7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AE5A94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0931E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79AD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UE PORT</w:t>
            </w:r>
          </w:p>
        </w:tc>
        <w:tc>
          <w:tcPr>
            <w:tcW w:w="660" w:type="dxa"/>
            <w:vAlign w:val="center"/>
          </w:tcPr>
          <w:p w14:paraId="792B2C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8571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14501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F5C3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F33E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446D3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C3F1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CA91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E8AB3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A0C2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0931EF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B9191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718ED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ROVIAC</w:t>
            </w:r>
          </w:p>
        </w:tc>
        <w:tc>
          <w:tcPr>
            <w:tcW w:w="660" w:type="dxa"/>
            <w:vAlign w:val="center"/>
          </w:tcPr>
          <w:p w14:paraId="32642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73DB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6E6B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B9E3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EA92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A6C6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BE4E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6F2FA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28364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5BBAA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B91914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8C6F6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A7F9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NTRAL LINE</w:t>
            </w:r>
          </w:p>
        </w:tc>
        <w:tc>
          <w:tcPr>
            <w:tcW w:w="660" w:type="dxa"/>
            <w:vAlign w:val="center"/>
          </w:tcPr>
          <w:p w14:paraId="2BD2B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F0AE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063C9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F474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BC741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6227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34A96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F8583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016E5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9673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8C6F6D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59231A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3F960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RRT</w:t>
            </w:r>
          </w:p>
        </w:tc>
        <w:tc>
          <w:tcPr>
            <w:tcW w:w="660" w:type="dxa"/>
            <w:vAlign w:val="center"/>
          </w:tcPr>
          <w:p w14:paraId="50FF29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7D71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2BD1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B211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0830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E344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69D3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918C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7059B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D239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59231A3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544D96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2B08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SF DRAINAGE</w:t>
            </w:r>
          </w:p>
        </w:tc>
        <w:tc>
          <w:tcPr>
            <w:tcW w:w="660" w:type="dxa"/>
            <w:vAlign w:val="center"/>
          </w:tcPr>
          <w:p w14:paraId="398EC9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5DF8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AB646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DB8C1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3EBE4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BB40C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55F7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97C1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5A74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130B2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544D966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F6B74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F8EBE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VP</w:t>
            </w:r>
          </w:p>
        </w:tc>
        <w:tc>
          <w:tcPr>
            <w:tcW w:w="660" w:type="dxa"/>
            <w:vAlign w:val="center"/>
          </w:tcPr>
          <w:p w14:paraId="621C4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2617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FC8A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EFF63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692B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51BF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D7B6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37BE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428E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1268F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F6B74A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E9C00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7866D5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VVHDF DIALYSATE</w:t>
            </w:r>
          </w:p>
        </w:tc>
        <w:tc>
          <w:tcPr>
            <w:tcW w:w="660" w:type="dxa"/>
            <w:vAlign w:val="center"/>
          </w:tcPr>
          <w:p w14:paraId="1C0932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7ED3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32C7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B112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CD77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167C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67118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BC1A8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F5A6C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B030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E9C009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53E05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1CFC2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ALYSATE</w:t>
            </w:r>
          </w:p>
        </w:tc>
        <w:tc>
          <w:tcPr>
            <w:tcW w:w="660" w:type="dxa"/>
            <w:vAlign w:val="center"/>
          </w:tcPr>
          <w:p w14:paraId="7A6494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F9F8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75FD3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23DE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C7EE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C7A71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0686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19A2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26F2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C2F14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53E05B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4C0086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76F31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ALYSIS CATHETER</w:t>
            </w:r>
          </w:p>
        </w:tc>
        <w:tc>
          <w:tcPr>
            <w:tcW w:w="660" w:type="dxa"/>
            <w:vAlign w:val="center"/>
          </w:tcPr>
          <w:p w14:paraId="6FDC0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82AA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68F7D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9BF8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42C0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72B8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BC326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8A6CF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26ED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1873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4C0086F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5B15E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B458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STAL LUMEN</w:t>
            </w:r>
          </w:p>
        </w:tc>
        <w:tc>
          <w:tcPr>
            <w:tcW w:w="660" w:type="dxa"/>
            <w:vAlign w:val="center"/>
          </w:tcPr>
          <w:p w14:paraId="468E2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642F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2563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100DD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939A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2CDC0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A714F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804A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5C93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2594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5B15EB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6297D1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08C52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DURAL</w:t>
            </w:r>
          </w:p>
        </w:tc>
        <w:tc>
          <w:tcPr>
            <w:tcW w:w="660" w:type="dxa"/>
            <w:vAlign w:val="center"/>
          </w:tcPr>
          <w:p w14:paraId="1248AA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8B03D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C2B28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EB600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74098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423D6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DF81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2C38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2FA69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BB3F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6297D12B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BDAD0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75403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MORAL LINE</w:t>
            </w:r>
          </w:p>
        </w:tc>
        <w:tc>
          <w:tcPr>
            <w:tcW w:w="660" w:type="dxa"/>
            <w:vAlign w:val="center"/>
          </w:tcPr>
          <w:p w14:paraId="3BBA3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226C1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3EA7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49DC4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39A2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C35D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87115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55794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BDAC3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28ED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BDAD0C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3FD1E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4882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SH</w:t>
            </w:r>
          </w:p>
        </w:tc>
        <w:tc>
          <w:tcPr>
            <w:tcW w:w="660" w:type="dxa"/>
            <w:vAlign w:val="center"/>
          </w:tcPr>
          <w:p w14:paraId="66475A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A7164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B2DF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E902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B4E5F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A15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147C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9385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1770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ED45C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3FD1E0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4FC69F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5076B6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ROSHONG</w:t>
            </w:r>
          </w:p>
        </w:tc>
        <w:tc>
          <w:tcPr>
            <w:tcW w:w="660" w:type="dxa"/>
            <w:vAlign w:val="center"/>
          </w:tcPr>
          <w:p w14:paraId="754569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2DEF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F7BD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C665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DF9C9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2A659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2B8B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3F6D8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FD63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26B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4FC69F9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52E10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1E4B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CKMAN</w:t>
            </w:r>
          </w:p>
        </w:tc>
        <w:tc>
          <w:tcPr>
            <w:tcW w:w="660" w:type="dxa"/>
            <w:vAlign w:val="center"/>
          </w:tcPr>
          <w:p w14:paraId="0DDC3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3E68E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EF4F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764D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312AF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EE9D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B4C4F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989C6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59AD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173DE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52E104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4A866C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33274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PLANTED PORT</w:t>
            </w:r>
          </w:p>
        </w:tc>
        <w:tc>
          <w:tcPr>
            <w:tcW w:w="660" w:type="dxa"/>
            <w:vAlign w:val="center"/>
          </w:tcPr>
          <w:p w14:paraId="01AEA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476C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CC2B4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48DC0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D3120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0B49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B814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90B6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4A793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BCB1F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4A866CF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60B487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20F2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RAJUGULAR</w:t>
            </w:r>
          </w:p>
        </w:tc>
        <w:tc>
          <w:tcPr>
            <w:tcW w:w="660" w:type="dxa"/>
            <w:vAlign w:val="center"/>
          </w:tcPr>
          <w:p w14:paraId="3B2C06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3151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A340E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A26C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C69F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6F0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78F3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CB3E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C386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B21F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60B4877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13454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08BD82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RAOSSEOUS</w:t>
            </w:r>
          </w:p>
        </w:tc>
        <w:tc>
          <w:tcPr>
            <w:tcW w:w="660" w:type="dxa"/>
            <w:vAlign w:val="center"/>
          </w:tcPr>
          <w:p w14:paraId="6931F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CDB88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D1B96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6612D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916F1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0416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71EBC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12E88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1496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8BBA1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13454A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1914C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F9FB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RAPERITONEAL</w:t>
            </w:r>
          </w:p>
        </w:tc>
        <w:tc>
          <w:tcPr>
            <w:tcW w:w="660" w:type="dxa"/>
            <w:vAlign w:val="center"/>
          </w:tcPr>
          <w:p w14:paraId="6E71B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CA422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FC70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0B7FB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D49D1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4037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38CCB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B5855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D5CE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36194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1914CB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19151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E391E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VESTIGATIONAL DRUG</w:t>
            </w:r>
          </w:p>
        </w:tc>
        <w:tc>
          <w:tcPr>
            <w:tcW w:w="660" w:type="dxa"/>
            <w:vAlign w:val="center"/>
          </w:tcPr>
          <w:p w14:paraId="60564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9E759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B5B9A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43876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51FD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10C1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8F38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25C0F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0C760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BBE60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191512E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61A961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0EE41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RIGATION *NOT IV*</w:t>
            </w:r>
          </w:p>
        </w:tc>
        <w:tc>
          <w:tcPr>
            <w:tcW w:w="660" w:type="dxa"/>
            <w:vAlign w:val="center"/>
          </w:tcPr>
          <w:p w14:paraId="6098C6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00C3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0E0CC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B1A25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519B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7B20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2BC8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4E19A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DF6B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CFD0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61A961A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5471CC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A140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 LINE</w:t>
            </w:r>
          </w:p>
        </w:tc>
        <w:tc>
          <w:tcPr>
            <w:tcW w:w="660" w:type="dxa"/>
            <w:vAlign w:val="center"/>
          </w:tcPr>
          <w:p w14:paraId="2C5EA8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667CA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6CF8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1787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49F1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5C58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6DFF3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89FD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8E38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90F8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5471CCB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20C5D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CC7A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DIAL LUMEN</w:t>
            </w:r>
          </w:p>
        </w:tc>
        <w:tc>
          <w:tcPr>
            <w:tcW w:w="660" w:type="dxa"/>
            <w:vAlign w:val="center"/>
          </w:tcPr>
          <w:p w14:paraId="031D5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785E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6802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E85A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7FF9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2E71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657B9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E7F7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A806A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B7BA8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20C5D7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2646D0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5F6AA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DIAL PORT</w:t>
            </w:r>
          </w:p>
        </w:tc>
        <w:tc>
          <w:tcPr>
            <w:tcW w:w="660" w:type="dxa"/>
            <w:vAlign w:val="center"/>
          </w:tcPr>
          <w:p w14:paraId="19CE08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0323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0BE7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4FB5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A0402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6EA48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4E98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DA5A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F035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8328C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2646D01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9C643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05A9F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LINE CATHETER</w:t>
            </w:r>
          </w:p>
        </w:tc>
        <w:tc>
          <w:tcPr>
            <w:tcW w:w="660" w:type="dxa"/>
            <w:vAlign w:val="center"/>
          </w:tcPr>
          <w:p w14:paraId="6595C0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D0AC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2431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29A8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C413A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D6BE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0DE0A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13D8F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1AE5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DF4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9C64362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39A896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6140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N-FORMULARY</w:t>
            </w:r>
          </w:p>
        </w:tc>
        <w:tc>
          <w:tcPr>
            <w:tcW w:w="660" w:type="dxa"/>
            <w:vAlign w:val="center"/>
          </w:tcPr>
          <w:p w14:paraId="0AB31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4B58C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3CDF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0736E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7638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147A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53E00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6AD6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6A6D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A481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39A896A1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6C51B2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3A766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 LINE</w:t>
            </w:r>
          </w:p>
        </w:tc>
        <w:tc>
          <w:tcPr>
            <w:tcW w:w="660" w:type="dxa"/>
            <w:vAlign w:val="center"/>
          </w:tcPr>
          <w:p w14:paraId="18029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7B71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6F3C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0AA11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7644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CCEE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7DE2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08D4A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77311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47A8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6C51B21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2B1089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52980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CUTANEOUS LINE</w:t>
            </w:r>
          </w:p>
        </w:tc>
        <w:tc>
          <w:tcPr>
            <w:tcW w:w="660" w:type="dxa"/>
            <w:vAlign w:val="center"/>
          </w:tcPr>
          <w:p w14:paraId="74247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65EC0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C04C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E089D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B9F60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C3462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0BD81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11EAB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0A15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84D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2B1089FF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48FF53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48AB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IPHERAL ART LINE</w:t>
            </w:r>
          </w:p>
        </w:tc>
        <w:tc>
          <w:tcPr>
            <w:tcW w:w="660" w:type="dxa"/>
            <w:vAlign w:val="center"/>
          </w:tcPr>
          <w:p w14:paraId="495567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C65C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7459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2F0F5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0FD8C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A0B20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7DBF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C0AA6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F905C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0384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48FF535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BFA96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062C6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IPHERAL IV</w:t>
            </w:r>
          </w:p>
        </w:tc>
        <w:tc>
          <w:tcPr>
            <w:tcW w:w="660" w:type="dxa"/>
            <w:vAlign w:val="center"/>
          </w:tcPr>
          <w:p w14:paraId="718497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6A63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2BF58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1B3F9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06B0D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5FCB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BA48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1CAE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05B6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E9959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BFA961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5E6F53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75C3A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IPHERAL LINE</w:t>
            </w:r>
          </w:p>
        </w:tc>
        <w:tc>
          <w:tcPr>
            <w:tcW w:w="660" w:type="dxa"/>
            <w:vAlign w:val="center"/>
          </w:tcPr>
          <w:p w14:paraId="182B2A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B106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E9F7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DCDD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22D0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4313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02291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935EA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47A6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6B30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5E6F5385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167E3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FE40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CC LINE</w:t>
            </w:r>
          </w:p>
        </w:tc>
        <w:tc>
          <w:tcPr>
            <w:tcW w:w="660" w:type="dxa"/>
            <w:vAlign w:val="center"/>
          </w:tcPr>
          <w:p w14:paraId="19D2D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931A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18FD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0E05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2ECC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1DAA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CC21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E4EEC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4C5D7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4F977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167E37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CE519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598D6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CC LINE #1</w:t>
            </w:r>
          </w:p>
        </w:tc>
        <w:tc>
          <w:tcPr>
            <w:tcW w:w="660" w:type="dxa"/>
            <w:vAlign w:val="center"/>
          </w:tcPr>
          <w:p w14:paraId="2161D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117C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843F1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183D4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97FA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1285F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4E0E8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33EC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984C3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55444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CE519F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E56F6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7C218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CC LINE #2</w:t>
            </w:r>
          </w:p>
        </w:tc>
        <w:tc>
          <w:tcPr>
            <w:tcW w:w="660" w:type="dxa"/>
            <w:vAlign w:val="center"/>
          </w:tcPr>
          <w:p w14:paraId="2D6C1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6627A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B12D1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C0A8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A0E40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FD81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FFC9B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8F17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3013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1838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E56F6A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41555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3941F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XIMAL LUMEN</w:t>
            </w:r>
          </w:p>
        </w:tc>
        <w:tc>
          <w:tcPr>
            <w:tcW w:w="660" w:type="dxa"/>
            <w:vAlign w:val="center"/>
          </w:tcPr>
          <w:p w14:paraId="32BE1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1077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243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69AE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0E35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B9240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4B38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59A29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62C4F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CF16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415552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24B7F7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170C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 LINE</w:t>
            </w:r>
          </w:p>
        </w:tc>
        <w:tc>
          <w:tcPr>
            <w:tcW w:w="660" w:type="dxa"/>
            <w:vAlign w:val="center"/>
          </w:tcPr>
          <w:p w14:paraId="2F362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B1581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30B43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21AC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84A0F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C417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695D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C75F0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39DF2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D5FF1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24B7F73A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FC425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40943C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D PORT</w:t>
            </w:r>
          </w:p>
        </w:tc>
        <w:tc>
          <w:tcPr>
            <w:tcW w:w="660" w:type="dxa"/>
            <w:vAlign w:val="center"/>
          </w:tcPr>
          <w:p w14:paraId="11CF5E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B64D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76246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03314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29B4A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A7517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917A6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B61D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37460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2B11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FC4250A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6CAB77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72CDB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PLACEMENT FLUID</w:t>
            </w:r>
          </w:p>
        </w:tc>
        <w:tc>
          <w:tcPr>
            <w:tcW w:w="660" w:type="dxa"/>
            <w:vAlign w:val="center"/>
          </w:tcPr>
          <w:p w14:paraId="59DDAC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8353A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D0BF3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E978A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6B4BD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EDD8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2E6E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EC66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CF0DD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F604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6CAB7770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1CAD2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0911F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SEARCH AGENT</w:t>
            </w:r>
          </w:p>
        </w:tc>
        <w:tc>
          <w:tcPr>
            <w:tcW w:w="660" w:type="dxa"/>
            <w:vAlign w:val="center"/>
          </w:tcPr>
          <w:p w14:paraId="114649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07EC7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AA95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C84AA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89C8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74C55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66E33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CB73C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CA56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0EA26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1CAD2B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4E0CED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D01E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UBCLAVIAN</w:t>
            </w:r>
          </w:p>
        </w:tc>
        <w:tc>
          <w:tcPr>
            <w:tcW w:w="660" w:type="dxa"/>
            <w:vAlign w:val="center"/>
          </w:tcPr>
          <w:p w14:paraId="3D37E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5A09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DED66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77E1E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C779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2202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65737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B030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ED1C2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017D9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4E0CED17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2BD34E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0F058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UBCUTANEOUS</w:t>
            </w:r>
          </w:p>
        </w:tc>
        <w:tc>
          <w:tcPr>
            <w:tcW w:w="660" w:type="dxa"/>
            <w:vAlign w:val="center"/>
          </w:tcPr>
          <w:p w14:paraId="7F9275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0C27E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08D3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42AA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3A696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8E1D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A297C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4A4C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171BC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368F0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2BD34E76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7611F1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475C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WAN</w:t>
            </w:r>
          </w:p>
        </w:tc>
        <w:tc>
          <w:tcPr>
            <w:tcW w:w="660" w:type="dxa"/>
            <w:vAlign w:val="center"/>
          </w:tcPr>
          <w:p w14:paraId="14D466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3720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9D8A3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6F6E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840A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3BBDF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97BC0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B8DE8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E0C0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DA38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7611F1B4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CC7A3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29728E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NSHEPATIC LINE</w:t>
            </w:r>
          </w:p>
        </w:tc>
        <w:tc>
          <w:tcPr>
            <w:tcW w:w="660" w:type="dxa"/>
            <w:vAlign w:val="center"/>
          </w:tcPr>
          <w:p w14:paraId="2AE15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2141B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87C36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0515B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C22E1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41218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DD39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9E0A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A83C1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B99F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CC7A36C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0480A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1D52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AC</w:t>
            </w:r>
          </w:p>
        </w:tc>
        <w:tc>
          <w:tcPr>
            <w:tcW w:w="660" w:type="dxa"/>
            <w:vAlign w:val="center"/>
          </w:tcPr>
          <w:p w14:paraId="49141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2ED4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4210C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2ED2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E243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F0C8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E269E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A8997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B92B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71E67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0480A593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2F6A47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565CA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VC</w:t>
            </w:r>
          </w:p>
        </w:tc>
        <w:tc>
          <w:tcPr>
            <w:tcW w:w="660" w:type="dxa"/>
            <w:vAlign w:val="center"/>
          </w:tcPr>
          <w:p w14:paraId="3CB922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575D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3D52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3692C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4E1D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5FCA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68C66E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1F8934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D9DFE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137A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2F6A47E8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250293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1B555C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WHITE PORT</w:t>
            </w:r>
          </w:p>
        </w:tc>
        <w:tc>
          <w:tcPr>
            <w:tcW w:w="660" w:type="dxa"/>
            <w:vAlign w:val="center"/>
          </w:tcPr>
          <w:p w14:paraId="34C31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3A983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D8BE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7C4AB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A645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56D221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566CB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2473F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0F4CCB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10303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2502937D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  <w:tr w:rsidR="00AD390D" w14:paraId="131101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200" w:type="dxa"/>
            <w:vAlign w:val="bottom"/>
          </w:tcPr>
          <w:p w14:paraId="6EE0D9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WOUND IRRIGATION</w:t>
            </w:r>
          </w:p>
        </w:tc>
        <w:tc>
          <w:tcPr>
            <w:tcW w:w="660" w:type="dxa"/>
            <w:vAlign w:val="center"/>
          </w:tcPr>
          <w:p w14:paraId="42F2F1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D2F72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048E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28349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04AB6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3E73B5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780DC5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660" w:type="dxa"/>
            <w:vAlign w:val="center"/>
          </w:tcPr>
          <w:p w14:paraId="435332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9C29E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660" w:type="dxa"/>
            <w:vAlign w:val="center"/>
          </w:tcPr>
          <w:p w14:paraId="6A4278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gridSpan w:val="0"/>
          </w:tcPr>
          <w:p w14:paraId="13110139" w14:textId="77777777" w:rsidR="00AD390D" w:rsidRDefault="00AD390D">
            <w:pPr>
              <w:spacing w:before="0" w:after="160" w:line="259" w:lineRule="auto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</w:t>
            </w:r>
          </w:p>
        </w:tc>
      </w:tr>
    </w:tbl>
    <w:p w14:paraId="0E68B556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62015E9C" w14:textId="77777777" w:rsidR="00AD390D" w:rsidRDefault="00AD390D">
      <w:pPr>
        <w:pageBreakBefore/>
        <w:ind w:left="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Appendices</w:t>
      </w:r>
    </w:p>
    <w:p w14:paraId="6997739E" w14:textId="77777777" w:rsidR="00AD390D" w:rsidRDefault="00AD390D">
      <w:pPr>
        <w:pStyle w:val="Appendix1"/>
        <w:tabs>
          <w:tab w:val="clear" w:pos="1008"/>
          <w:tab w:val="num" w:pos="0"/>
        </w:tabs>
        <w:ind w:left="0" w:firstLine="0"/>
      </w:pPr>
      <w:r>
        <w:t>Master List</w:t>
      </w:r>
    </w:p>
    <w:p w14:paraId="723B524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24"/>
          <w:szCs w:val="24"/>
        </w:rPr>
      </w:pPr>
    </w:p>
    <w:p w14:paraId="68D084D9" w14:textId="77777777" w:rsidR="00AD390D" w:rsidRDefault="00AD390D" w:rsidP="00AD390D">
      <w:pPr>
        <w:pStyle w:val="Appendix2"/>
        <w:numPr>
          <w:ilvl w:val="1"/>
          <w:numId w:val="16"/>
        </w:numPr>
        <w:tabs>
          <w:tab w:val="num" w:pos="720"/>
        </w:tabs>
      </w:pPr>
      <w:r>
        <w:t>Master Drugs Lis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2800"/>
        <w:gridCol w:w="1925"/>
      </w:tblGrid>
      <w:tr w:rsidR="00AD390D" w14:paraId="70D555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7200" w:type="dxa"/>
            <w:gridSpan w:val="3"/>
            <w:vAlign w:val="center"/>
          </w:tcPr>
          <w:p w14:paraId="22855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ster Drugs</w:t>
            </w:r>
          </w:p>
        </w:tc>
      </w:tr>
      <w:tr w:rsidR="00AD390D" w14:paraId="2D074F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475" w:type="dxa"/>
            <w:vAlign w:val="center"/>
          </w:tcPr>
          <w:p w14:paraId="43472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Drug Name</w:t>
            </w:r>
          </w:p>
        </w:tc>
        <w:tc>
          <w:tcPr>
            <w:tcW w:w="2800" w:type="dxa"/>
            <w:vAlign w:val="center"/>
          </w:tcPr>
          <w:p w14:paraId="1BC04C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oncentrations</w:t>
            </w:r>
          </w:p>
        </w:tc>
        <w:tc>
          <w:tcPr>
            <w:tcW w:w="1925" w:type="dxa"/>
            <w:vAlign w:val="center"/>
          </w:tcPr>
          <w:p w14:paraId="3B43A4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Used As</w:t>
            </w:r>
          </w:p>
        </w:tc>
      </w:tr>
      <w:tr w:rsidR="00AD390D" w14:paraId="7A3340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C743A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atecept</w:t>
            </w:r>
          </w:p>
        </w:tc>
        <w:tc>
          <w:tcPr>
            <w:tcW w:w="2800" w:type="dxa"/>
          </w:tcPr>
          <w:p w14:paraId="61E4B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1EAD5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81EDB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3C8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atecept</w:t>
            </w:r>
          </w:p>
        </w:tc>
        <w:tc>
          <w:tcPr>
            <w:tcW w:w="2800" w:type="dxa"/>
          </w:tcPr>
          <w:p w14:paraId="7BC32E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1925" w:type="dxa"/>
          </w:tcPr>
          <w:p w14:paraId="09E02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4EA32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DA0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atecept</w:t>
            </w:r>
          </w:p>
        </w:tc>
        <w:tc>
          <w:tcPr>
            <w:tcW w:w="2800" w:type="dxa"/>
          </w:tcPr>
          <w:p w14:paraId="1058AC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1925" w:type="dxa"/>
          </w:tcPr>
          <w:p w14:paraId="34EE4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7B3A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A6D7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atecept</w:t>
            </w:r>
          </w:p>
        </w:tc>
        <w:tc>
          <w:tcPr>
            <w:tcW w:w="2800" w:type="dxa"/>
          </w:tcPr>
          <w:p w14:paraId="769DED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3AB3E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AF4C1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7E2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ciximab</w:t>
            </w:r>
          </w:p>
        </w:tc>
        <w:tc>
          <w:tcPr>
            <w:tcW w:w="2800" w:type="dxa"/>
          </w:tcPr>
          <w:p w14:paraId="206C4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.2 mg / 250 mL (0.0288 mg / mL)</w:t>
            </w:r>
          </w:p>
        </w:tc>
        <w:tc>
          <w:tcPr>
            <w:tcW w:w="1925" w:type="dxa"/>
          </w:tcPr>
          <w:p w14:paraId="74437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A95DA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AD7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ciximab</w:t>
            </w:r>
          </w:p>
        </w:tc>
        <w:tc>
          <w:tcPr>
            <w:tcW w:w="2800" w:type="dxa"/>
          </w:tcPr>
          <w:p w14:paraId="6C78A4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.4 mg / 250 mL (0.0296 mg / mL)</w:t>
            </w:r>
          </w:p>
        </w:tc>
        <w:tc>
          <w:tcPr>
            <w:tcW w:w="1925" w:type="dxa"/>
          </w:tcPr>
          <w:p w14:paraId="6B467F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B7D6B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E906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ciximab</w:t>
            </w:r>
          </w:p>
        </w:tc>
        <w:tc>
          <w:tcPr>
            <w:tcW w:w="2800" w:type="dxa"/>
          </w:tcPr>
          <w:p w14:paraId="5398F5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 mg / 250 mL (0.036 mg / mL)</w:t>
            </w:r>
          </w:p>
        </w:tc>
        <w:tc>
          <w:tcPr>
            <w:tcW w:w="1925" w:type="dxa"/>
          </w:tcPr>
          <w:p w14:paraId="2E011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6B90F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8E8C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bciximab</w:t>
            </w:r>
          </w:p>
        </w:tc>
        <w:tc>
          <w:tcPr>
            <w:tcW w:w="2800" w:type="dxa"/>
          </w:tcPr>
          <w:p w14:paraId="18C28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17A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0B2C1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8CB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etaminophen</w:t>
            </w:r>
          </w:p>
        </w:tc>
        <w:tc>
          <w:tcPr>
            <w:tcW w:w="2800" w:type="dxa"/>
          </w:tcPr>
          <w:p w14:paraId="75E6A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1925" w:type="dxa"/>
          </w:tcPr>
          <w:p w14:paraId="2D521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58232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4C59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etaminophen</w:t>
            </w:r>
          </w:p>
        </w:tc>
        <w:tc>
          <w:tcPr>
            <w:tcW w:w="2800" w:type="dxa"/>
          </w:tcPr>
          <w:p w14:paraId="4BC03E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92898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7A4E8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DBE7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etaZOLAMIDE</w:t>
            </w:r>
          </w:p>
        </w:tc>
        <w:tc>
          <w:tcPr>
            <w:tcW w:w="2800" w:type="dxa"/>
          </w:tcPr>
          <w:p w14:paraId="1556B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BDA7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0952C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7A5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etylcysteine</w:t>
            </w:r>
          </w:p>
        </w:tc>
        <w:tc>
          <w:tcPr>
            <w:tcW w:w="2800" w:type="dxa"/>
          </w:tcPr>
          <w:p w14:paraId="1C260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1925" w:type="dxa"/>
          </w:tcPr>
          <w:p w14:paraId="7B1C8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5D712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CCE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etylcysteine</w:t>
            </w:r>
          </w:p>
        </w:tc>
        <w:tc>
          <w:tcPr>
            <w:tcW w:w="2800" w:type="dxa"/>
          </w:tcPr>
          <w:p w14:paraId="61C02C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4896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7051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E36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etylcysteine</w:t>
            </w:r>
          </w:p>
        </w:tc>
        <w:tc>
          <w:tcPr>
            <w:tcW w:w="2800" w:type="dxa"/>
          </w:tcPr>
          <w:p w14:paraId="3D5BE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AC33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1BDA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FA75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cyclovir</w:t>
            </w:r>
          </w:p>
        </w:tc>
        <w:tc>
          <w:tcPr>
            <w:tcW w:w="2800" w:type="dxa"/>
          </w:tcPr>
          <w:p w14:paraId="647F4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1CEF1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31B2D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94F6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o-trastuzumab</w:t>
            </w:r>
          </w:p>
        </w:tc>
        <w:tc>
          <w:tcPr>
            <w:tcW w:w="2800" w:type="dxa"/>
          </w:tcPr>
          <w:p w14:paraId="4BB9F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8E13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9D3AE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AE49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galsidase beta</w:t>
            </w:r>
          </w:p>
        </w:tc>
        <w:tc>
          <w:tcPr>
            <w:tcW w:w="2800" w:type="dxa"/>
          </w:tcPr>
          <w:p w14:paraId="1D4547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5D9A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65A6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D914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25%</w:t>
            </w:r>
          </w:p>
        </w:tc>
        <w:tc>
          <w:tcPr>
            <w:tcW w:w="2800" w:type="dxa"/>
          </w:tcPr>
          <w:p w14:paraId="5B02A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1925" w:type="dxa"/>
          </w:tcPr>
          <w:p w14:paraId="0F289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E7C7A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AA4D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25%</w:t>
            </w:r>
          </w:p>
        </w:tc>
        <w:tc>
          <w:tcPr>
            <w:tcW w:w="2800" w:type="dxa"/>
          </w:tcPr>
          <w:p w14:paraId="5977F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1925" w:type="dxa"/>
          </w:tcPr>
          <w:p w14:paraId="6B30E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ACFED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80B7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25%</w:t>
            </w:r>
          </w:p>
        </w:tc>
        <w:tc>
          <w:tcPr>
            <w:tcW w:w="2800" w:type="dxa"/>
          </w:tcPr>
          <w:p w14:paraId="1D1C35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5E3DFA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CE26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5E1A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25% [IVPB]</w:t>
            </w:r>
          </w:p>
        </w:tc>
        <w:tc>
          <w:tcPr>
            <w:tcW w:w="2800" w:type="dxa"/>
          </w:tcPr>
          <w:p w14:paraId="1DDF2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1925" w:type="dxa"/>
          </w:tcPr>
          <w:p w14:paraId="144908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56ECA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FB3C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25% [IVPB]</w:t>
            </w:r>
          </w:p>
        </w:tc>
        <w:tc>
          <w:tcPr>
            <w:tcW w:w="2800" w:type="dxa"/>
          </w:tcPr>
          <w:p w14:paraId="0037EE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gram / 100 mL (0.25 gram / mL)</w:t>
            </w:r>
          </w:p>
        </w:tc>
        <w:tc>
          <w:tcPr>
            <w:tcW w:w="1925" w:type="dxa"/>
          </w:tcPr>
          <w:p w14:paraId="7CBDB8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B908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6A03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5%</w:t>
            </w:r>
          </w:p>
        </w:tc>
        <w:tc>
          <w:tcPr>
            <w:tcW w:w="2800" w:type="dxa"/>
          </w:tcPr>
          <w:p w14:paraId="3C13A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1925" w:type="dxa"/>
          </w:tcPr>
          <w:p w14:paraId="5994C0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C708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871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5%</w:t>
            </w:r>
          </w:p>
        </w:tc>
        <w:tc>
          <w:tcPr>
            <w:tcW w:w="2800" w:type="dxa"/>
          </w:tcPr>
          <w:p w14:paraId="439A8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1925" w:type="dxa"/>
          </w:tcPr>
          <w:p w14:paraId="1B273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70FDA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3942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5%</w:t>
            </w:r>
          </w:p>
        </w:tc>
        <w:tc>
          <w:tcPr>
            <w:tcW w:w="2800" w:type="dxa"/>
          </w:tcPr>
          <w:p w14:paraId="14DB78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42B36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CDCA9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479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5% [IVPB]</w:t>
            </w:r>
          </w:p>
        </w:tc>
        <w:tc>
          <w:tcPr>
            <w:tcW w:w="2800" w:type="dxa"/>
          </w:tcPr>
          <w:p w14:paraId="72C08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gram / 250 mL (0.05 gram / mL)</w:t>
            </w:r>
          </w:p>
        </w:tc>
        <w:tc>
          <w:tcPr>
            <w:tcW w:w="1925" w:type="dxa"/>
          </w:tcPr>
          <w:p w14:paraId="5FEE87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F4943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6EC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bumin 5% [IVPB]</w:t>
            </w:r>
          </w:p>
        </w:tc>
        <w:tc>
          <w:tcPr>
            <w:tcW w:w="2800" w:type="dxa"/>
          </w:tcPr>
          <w:p w14:paraId="6C159E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gram / 500 mL (0.05 gram / mL)</w:t>
            </w:r>
          </w:p>
        </w:tc>
        <w:tc>
          <w:tcPr>
            <w:tcW w:w="1925" w:type="dxa"/>
          </w:tcPr>
          <w:p w14:paraId="146770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74C01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9C4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desleukin</w:t>
            </w:r>
          </w:p>
        </w:tc>
        <w:tc>
          <w:tcPr>
            <w:tcW w:w="2800" w:type="dxa"/>
          </w:tcPr>
          <w:p w14:paraId="3D5D7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6DE40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DFF5B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ECD4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emtuzumab</w:t>
            </w:r>
          </w:p>
        </w:tc>
        <w:tc>
          <w:tcPr>
            <w:tcW w:w="2800" w:type="dxa"/>
          </w:tcPr>
          <w:p w14:paraId="2DA529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3CDD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946E8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857B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fentanil</w:t>
            </w:r>
          </w:p>
        </w:tc>
        <w:tc>
          <w:tcPr>
            <w:tcW w:w="2800" w:type="dxa"/>
          </w:tcPr>
          <w:p w14:paraId="07992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1A3C60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0C59F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42F2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lopurinol</w:t>
            </w:r>
          </w:p>
        </w:tc>
        <w:tc>
          <w:tcPr>
            <w:tcW w:w="2800" w:type="dxa"/>
          </w:tcPr>
          <w:p w14:paraId="335F1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11C9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C3931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9297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pha 1 proteinase</w:t>
            </w:r>
          </w:p>
        </w:tc>
        <w:tc>
          <w:tcPr>
            <w:tcW w:w="2800" w:type="dxa"/>
          </w:tcPr>
          <w:p w14:paraId="0ABAEA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FC323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D475E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344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prostadil</w:t>
            </w:r>
          </w:p>
        </w:tc>
        <w:tc>
          <w:tcPr>
            <w:tcW w:w="2800" w:type="dxa"/>
          </w:tcPr>
          <w:p w14:paraId="663AF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cg / 50 mL (10 mcg / mL)</w:t>
            </w:r>
          </w:p>
        </w:tc>
        <w:tc>
          <w:tcPr>
            <w:tcW w:w="1925" w:type="dxa"/>
          </w:tcPr>
          <w:p w14:paraId="7FD44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D3978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6101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prostadil</w:t>
            </w:r>
          </w:p>
        </w:tc>
        <w:tc>
          <w:tcPr>
            <w:tcW w:w="2800" w:type="dxa"/>
          </w:tcPr>
          <w:p w14:paraId="328FD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cg / 500 mL (1 mcg / mL)</w:t>
            </w:r>
          </w:p>
        </w:tc>
        <w:tc>
          <w:tcPr>
            <w:tcW w:w="1925" w:type="dxa"/>
          </w:tcPr>
          <w:p w14:paraId="529806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03C54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C80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prostadil</w:t>
            </w:r>
          </w:p>
        </w:tc>
        <w:tc>
          <w:tcPr>
            <w:tcW w:w="2800" w:type="dxa"/>
          </w:tcPr>
          <w:p w14:paraId="65044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7174F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D7EC2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917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teplase</w:t>
            </w:r>
          </w:p>
        </w:tc>
        <w:tc>
          <w:tcPr>
            <w:tcW w:w="2800" w:type="dxa"/>
          </w:tcPr>
          <w:p w14:paraId="07E200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0429A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6D37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308A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teplase</w:t>
            </w:r>
          </w:p>
        </w:tc>
        <w:tc>
          <w:tcPr>
            <w:tcW w:w="2800" w:type="dxa"/>
          </w:tcPr>
          <w:p w14:paraId="4E71B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AED2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919F9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EB4B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teplase[PAO/PE-CI]</w:t>
            </w:r>
          </w:p>
        </w:tc>
        <w:tc>
          <w:tcPr>
            <w:tcW w:w="2800" w:type="dxa"/>
          </w:tcPr>
          <w:p w14:paraId="1BC82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3 mg / 125 mL (0.104 mg / mL)</w:t>
            </w:r>
          </w:p>
        </w:tc>
        <w:tc>
          <w:tcPr>
            <w:tcW w:w="1925" w:type="dxa"/>
          </w:tcPr>
          <w:p w14:paraId="693AA0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88F33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740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teplase[PAO/PE-CI]</w:t>
            </w:r>
          </w:p>
        </w:tc>
        <w:tc>
          <w:tcPr>
            <w:tcW w:w="2800" w:type="dxa"/>
          </w:tcPr>
          <w:p w14:paraId="32224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 mg / 500 mL (0.03 mg / mL)</w:t>
            </w:r>
          </w:p>
        </w:tc>
        <w:tc>
          <w:tcPr>
            <w:tcW w:w="1925" w:type="dxa"/>
          </w:tcPr>
          <w:p w14:paraId="686227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245B0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8A55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lteplase[PAO/PE-CI]</w:t>
            </w:r>
          </w:p>
        </w:tc>
        <w:tc>
          <w:tcPr>
            <w:tcW w:w="2800" w:type="dxa"/>
          </w:tcPr>
          <w:p w14:paraId="0909AC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250 mL (0.1 mg / mL)</w:t>
            </w:r>
          </w:p>
        </w:tc>
        <w:tc>
          <w:tcPr>
            <w:tcW w:w="1925" w:type="dxa"/>
          </w:tcPr>
          <w:p w14:paraId="5324B5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690FB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67F7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fostine</w:t>
            </w:r>
          </w:p>
        </w:tc>
        <w:tc>
          <w:tcPr>
            <w:tcW w:w="2800" w:type="dxa"/>
          </w:tcPr>
          <w:p w14:paraId="62DB0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865DB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6DD1A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01D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kacin</w:t>
            </w:r>
          </w:p>
        </w:tc>
        <w:tc>
          <w:tcPr>
            <w:tcW w:w="2800" w:type="dxa"/>
          </w:tcPr>
          <w:p w14:paraId="3946D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6CE1A0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A68CA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575F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kacin</w:t>
            </w:r>
          </w:p>
        </w:tc>
        <w:tc>
          <w:tcPr>
            <w:tcW w:w="2800" w:type="dxa"/>
          </w:tcPr>
          <w:p w14:paraId="31FF9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A5DF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CB9AB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2135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caproic [load]</w:t>
            </w:r>
          </w:p>
        </w:tc>
        <w:tc>
          <w:tcPr>
            <w:tcW w:w="2800" w:type="dxa"/>
          </w:tcPr>
          <w:p w14:paraId="7220A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gram / 250 mL (0.02 gram / mL)</w:t>
            </w:r>
          </w:p>
        </w:tc>
        <w:tc>
          <w:tcPr>
            <w:tcW w:w="1925" w:type="dxa"/>
          </w:tcPr>
          <w:p w14:paraId="6ABC8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518F2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06C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caproic acid</w:t>
            </w:r>
          </w:p>
        </w:tc>
        <w:tc>
          <w:tcPr>
            <w:tcW w:w="2800" w:type="dxa"/>
          </w:tcPr>
          <w:p w14:paraId="50A57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gram / 250 mL (0.02 gram / mL)</w:t>
            </w:r>
          </w:p>
        </w:tc>
        <w:tc>
          <w:tcPr>
            <w:tcW w:w="1925" w:type="dxa"/>
          </w:tcPr>
          <w:p w14:paraId="78260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FC3FA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0F71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caproic acid</w:t>
            </w:r>
          </w:p>
        </w:tc>
        <w:tc>
          <w:tcPr>
            <w:tcW w:w="2800" w:type="dxa"/>
          </w:tcPr>
          <w:p w14:paraId="308F9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gram / 1,000 mL (0.02 gram / mL)</w:t>
            </w:r>
          </w:p>
        </w:tc>
        <w:tc>
          <w:tcPr>
            <w:tcW w:w="1925" w:type="dxa"/>
          </w:tcPr>
          <w:p w14:paraId="0FF90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E096A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C6781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caproic acid</w:t>
            </w:r>
          </w:p>
        </w:tc>
        <w:tc>
          <w:tcPr>
            <w:tcW w:w="2800" w:type="dxa"/>
          </w:tcPr>
          <w:p w14:paraId="29DDC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3B621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DF175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387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caproic[bypass]</w:t>
            </w:r>
          </w:p>
        </w:tc>
        <w:tc>
          <w:tcPr>
            <w:tcW w:w="2800" w:type="dxa"/>
          </w:tcPr>
          <w:p w14:paraId="32E14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gram / 1,000 mL (0.02 gram / mL)</w:t>
            </w:r>
          </w:p>
        </w:tc>
        <w:tc>
          <w:tcPr>
            <w:tcW w:w="1925" w:type="dxa"/>
          </w:tcPr>
          <w:p w14:paraId="075975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63487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2719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phylline</w:t>
            </w:r>
          </w:p>
        </w:tc>
        <w:tc>
          <w:tcPr>
            <w:tcW w:w="2800" w:type="dxa"/>
          </w:tcPr>
          <w:p w14:paraId="0E074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48E4A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9BFCB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44AC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phylline</w:t>
            </w:r>
          </w:p>
        </w:tc>
        <w:tc>
          <w:tcPr>
            <w:tcW w:w="2800" w:type="dxa"/>
          </w:tcPr>
          <w:p w14:paraId="6DAB7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500 mL (1 mg / mL)</w:t>
            </w:r>
          </w:p>
        </w:tc>
        <w:tc>
          <w:tcPr>
            <w:tcW w:w="1925" w:type="dxa"/>
          </w:tcPr>
          <w:p w14:paraId="66230D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86824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E012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phylline</w:t>
            </w:r>
          </w:p>
        </w:tc>
        <w:tc>
          <w:tcPr>
            <w:tcW w:w="2800" w:type="dxa"/>
          </w:tcPr>
          <w:p w14:paraId="0D7A0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</w:tc>
        <w:tc>
          <w:tcPr>
            <w:tcW w:w="1925" w:type="dxa"/>
          </w:tcPr>
          <w:p w14:paraId="1E5B8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F0675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5BF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nophylline</w:t>
            </w:r>
          </w:p>
        </w:tc>
        <w:tc>
          <w:tcPr>
            <w:tcW w:w="2800" w:type="dxa"/>
          </w:tcPr>
          <w:p w14:paraId="793A6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FE92A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F4D79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E1F4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odarone</w:t>
            </w:r>
          </w:p>
        </w:tc>
        <w:tc>
          <w:tcPr>
            <w:tcW w:w="2800" w:type="dxa"/>
          </w:tcPr>
          <w:p w14:paraId="7879C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1925" w:type="dxa"/>
          </w:tcPr>
          <w:p w14:paraId="73556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DD8F1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A3E25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odarone</w:t>
            </w:r>
          </w:p>
        </w:tc>
        <w:tc>
          <w:tcPr>
            <w:tcW w:w="2800" w:type="dxa"/>
          </w:tcPr>
          <w:p w14:paraId="4D37D1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60 mg / 200 mL (1.8 mg / mL)</w:t>
            </w:r>
          </w:p>
        </w:tc>
        <w:tc>
          <w:tcPr>
            <w:tcW w:w="1925" w:type="dxa"/>
          </w:tcPr>
          <w:p w14:paraId="715DFD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007E4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6BEEC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odarone</w:t>
            </w:r>
          </w:p>
        </w:tc>
        <w:tc>
          <w:tcPr>
            <w:tcW w:w="2800" w:type="dxa"/>
          </w:tcPr>
          <w:p w14:paraId="2581DD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50 mg / 250 mL (1.8 mg / mL)</w:t>
            </w:r>
          </w:p>
        </w:tc>
        <w:tc>
          <w:tcPr>
            <w:tcW w:w="1925" w:type="dxa"/>
          </w:tcPr>
          <w:p w14:paraId="0210F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2E835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E85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odarone</w:t>
            </w:r>
          </w:p>
        </w:tc>
        <w:tc>
          <w:tcPr>
            <w:tcW w:w="2800" w:type="dxa"/>
          </w:tcPr>
          <w:p w14:paraId="50C97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0 mg / 500 mL (1.8 mg / mL)</w:t>
            </w:r>
          </w:p>
        </w:tc>
        <w:tc>
          <w:tcPr>
            <w:tcW w:w="1925" w:type="dxa"/>
          </w:tcPr>
          <w:p w14:paraId="5D3C07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6A49D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4802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iodarone [bolus]</w:t>
            </w:r>
          </w:p>
        </w:tc>
        <w:tc>
          <w:tcPr>
            <w:tcW w:w="2800" w:type="dxa"/>
          </w:tcPr>
          <w:p w14:paraId="429C5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1925" w:type="dxa"/>
          </w:tcPr>
          <w:p w14:paraId="01F888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9B97C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3A2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monium chloride</w:t>
            </w:r>
          </w:p>
        </w:tc>
        <w:tc>
          <w:tcPr>
            <w:tcW w:w="2800" w:type="dxa"/>
          </w:tcPr>
          <w:p w14:paraId="250FB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67FEEC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515F0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E0CE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ho B (LIPID)</w:t>
            </w:r>
          </w:p>
        </w:tc>
        <w:tc>
          <w:tcPr>
            <w:tcW w:w="2800" w:type="dxa"/>
          </w:tcPr>
          <w:p w14:paraId="1A54C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07BB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C515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BDCC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ho B (liposomal)</w:t>
            </w:r>
          </w:p>
        </w:tc>
        <w:tc>
          <w:tcPr>
            <w:tcW w:w="2800" w:type="dxa"/>
          </w:tcPr>
          <w:p w14:paraId="2D4BB2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C1DD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9B7EF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C3F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ho B cholesteryl</w:t>
            </w:r>
          </w:p>
        </w:tc>
        <w:tc>
          <w:tcPr>
            <w:tcW w:w="2800" w:type="dxa"/>
          </w:tcPr>
          <w:p w14:paraId="18181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F54F7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5A1C9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634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hotericin B</w:t>
            </w:r>
          </w:p>
        </w:tc>
        <w:tc>
          <w:tcPr>
            <w:tcW w:w="2800" w:type="dxa"/>
          </w:tcPr>
          <w:p w14:paraId="4BEE3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C9971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ADFF2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C2D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</w:t>
            </w:r>
          </w:p>
        </w:tc>
        <w:tc>
          <w:tcPr>
            <w:tcW w:w="2800" w:type="dxa"/>
          </w:tcPr>
          <w:p w14:paraId="7F1564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2C85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0B16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6FD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</w:t>
            </w:r>
          </w:p>
        </w:tc>
        <w:tc>
          <w:tcPr>
            <w:tcW w:w="2800" w:type="dxa"/>
          </w:tcPr>
          <w:p w14:paraId="7AD85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59824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A335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7BD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</w:t>
            </w:r>
          </w:p>
        </w:tc>
        <w:tc>
          <w:tcPr>
            <w:tcW w:w="2800" w:type="dxa"/>
          </w:tcPr>
          <w:p w14:paraId="04ECD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0D3119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C4CB0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35682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</w:t>
            </w:r>
          </w:p>
        </w:tc>
        <w:tc>
          <w:tcPr>
            <w:tcW w:w="2800" w:type="dxa"/>
          </w:tcPr>
          <w:p w14:paraId="48DE33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F67CD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EB562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0E1E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/sulbact</w:t>
            </w:r>
          </w:p>
        </w:tc>
        <w:tc>
          <w:tcPr>
            <w:tcW w:w="2800" w:type="dxa"/>
          </w:tcPr>
          <w:p w14:paraId="49C0B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1CCF3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610D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944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/sulbact</w:t>
            </w:r>
          </w:p>
        </w:tc>
        <w:tc>
          <w:tcPr>
            <w:tcW w:w="2800" w:type="dxa"/>
          </w:tcPr>
          <w:p w14:paraId="76C9D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5 gram / 100 mL (0.015 gram / mL)</w:t>
            </w:r>
          </w:p>
        </w:tc>
        <w:tc>
          <w:tcPr>
            <w:tcW w:w="1925" w:type="dxa"/>
          </w:tcPr>
          <w:p w14:paraId="3970A4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9B7FD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34E7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mpicillin/sulbact</w:t>
            </w:r>
          </w:p>
        </w:tc>
        <w:tc>
          <w:tcPr>
            <w:tcW w:w="2800" w:type="dxa"/>
          </w:tcPr>
          <w:p w14:paraId="23685B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1925" w:type="dxa"/>
          </w:tcPr>
          <w:p w14:paraId="759615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1A951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87C5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ngiotensin II</w:t>
            </w:r>
          </w:p>
        </w:tc>
        <w:tc>
          <w:tcPr>
            <w:tcW w:w="2800" w:type="dxa"/>
          </w:tcPr>
          <w:p w14:paraId="6DA30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5 mg / 250 mL (0.01 mg / mL)</w:t>
            </w:r>
          </w:p>
        </w:tc>
        <w:tc>
          <w:tcPr>
            <w:tcW w:w="1925" w:type="dxa"/>
          </w:tcPr>
          <w:p w14:paraId="224FF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9F3CF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79908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ngiotensin II</w:t>
            </w:r>
          </w:p>
        </w:tc>
        <w:tc>
          <w:tcPr>
            <w:tcW w:w="2800" w:type="dxa"/>
          </w:tcPr>
          <w:p w14:paraId="14D85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B676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51AF4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5C7E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ntithrombin III</w:t>
            </w:r>
          </w:p>
        </w:tc>
        <w:tc>
          <w:tcPr>
            <w:tcW w:w="2800" w:type="dxa"/>
          </w:tcPr>
          <w:p w14:paraId="6C5D5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538A20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6FD6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21EF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ntithymocyte EQUIN</w:t>
            </w:r>
          </w:p>
        </w:tc>
        <w:tc>
          <w:tcPr>
            <w:tcW w:w="2800" w:type="dxa"/>
          </w:tcPr>
          <w:p w14:paraId="7EF73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DE9B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E1539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F92D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ntithymocyte RABBI</w:t>
            </w:r>
          </w:p>
        </w:tc>
        <w:tc>
          <w:tcPr>
            <w:tcW w:w="2800" w:type="dxa"/>
          </w:tcPr>
          <w:p w14:paraId="7088F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115D8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C2885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3E98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rgatroban</w:t>
            </w:r>
          </w:p>
        </w:tc>
        <w:tc>
          <w:tcPr>
            <w:tcW w:w="2800" w:type="dxa"/>
          </w:tcPr>
          <w:p w14:paraId="3F745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6CBA24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7C326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85FB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rsenic trioxide</w:t>
            </w:r>
          </w:p>
        </w:tc>
        <w:tc>
          <w:tcPr>
            <w:tcW w:w="2800" w:type="dxa"/>
          </w:tcPr>
          <w:p w14:paraId="23FCF0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9AAC7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C848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AA0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scorbic acid</w:t>
            </w:r>
          </w:p>
        </w:tc>
        <w:tc>
          <w:tcPr>
            <w:tcW w:w="2800" w:type="dxa"/>
          </w:tcPr>
          <w:p w14:paraId="4A934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1925" w:type="dxa"/>
          </w:tcPr>
          <w:p w14:paraId="0E846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5257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9AC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sparaginase</w:t>
            </w:r>
          </w:p>
        </w:tc>
        <w:tc>
          <w:tcPr>
            <w:tcW w:w="2800" w:type="dxa"/>
          </w:tcPr>
          <w:p w14:paraId="32F7A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626DA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76533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054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tezolizumab</w:t>
            </w:r>
          </w:p>
        </w:tc>
        <w:tc>
          <w:tcPr>
            <w:tcW w:w="2800" w:type="dxa"/>
          </w:tcPr>
          <w:p w14:paraId="49C86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00 mg / 250 mL (4.8 mg / mL)</w:t>
            </w:r>
          </w:p>
        </w:tc>
        <w:tc>
          <w:tcPr>
            <w:tcW w:w="1925" w:type="dxa"/>
          </w:tcPr>
          <w:p w14:paraId="2861B4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423B9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6BB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tracurium</w:t>
            </w:r>
          </w:p>
        </w:tc>
        <w:tc>
          <w:tcPr>
            <w:tcW w:w="2800" w:type="dxa"/>
          </w:tcPr>
          <w:p w14:paraId="0F320E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1925" w:type="dxa"/>
          </w:tcPr>
          <w:p w14:paraId="0E537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2D8DA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8517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tracurium</w:t>
            </w:r>
          </w:p>
        </w:tc>
        <w:tc>
          <w:tcPr>
            <w:tcW w:w="2800" w:type="dxa"/>
          </w:tcPr>
          <w:p w14:paraId="61D10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A65E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99D49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3479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velumab</w:t>
            </w:r>
          </w:p>
        </w:tc>
        <w:tc>
          <w:tcPr>
            <w:tcW w:w="2800" w:type="dxa"/>
          </w:tcPr>
          <w:p w14:paraId="1C1AA4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</w:tc>
        <w:tc>
          <w:tcPr>
            <w:tcW w:w="1925" w:type="dxa"/>
          </w:tcPr>
          <w:p w14:paraId="45293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03BE8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26C1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velumab</w:t>
            </w:r>
          </w:p>
        </w:tc>
        <w:tc>
          <w:tcPr>
            <w:tcW w:w="2800" w:type="dxa"/>
          </w:tcPr>
          <w:p w14:paraId="23E00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4E780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E788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62E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aCITIDine</w:t>
            </w:r>
          </w:p>
        </w:tc>
        <w:tc>
          <w:tcPr>
            <w:tcW w:w="2800" w:type="dxa"/>
          </w:tcPr>
          <w:p w14:paraId="2E8D6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0AE6C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E9E6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47C7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aTHIOprine</w:t>
            </w:r>
          </w:p>
        </w:tc>
        <w:tc>
          <w:tcPr>
            <w:tcW w:w="2800" w:type="dxa"/>
          </w:tcPr>
          <w:p w14:paraId="29C37A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B474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734B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37C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ithromycin</w:t>
            </w:r>
          </w:p>
        </w:tc>
        <w:tc>
          <w:tcPr>
            <w:tcW w:w="2800" w:type="dxa"/>
          </w:tcPr>
          <w:p w14:paraId="7E855E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5D94F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4CFEE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01BB8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ithromycin</w:t>
            </w:r>
          </w:p>
        </w:tc>
        <w:tc>
          <w:tcPr>
            <w:tcW w:w="2800" w:type="dxa"/>
          </w:tcPr>
          <w:p w14:paraId="42880B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1925" w:type="dxa"/>
          </w:tcPr>
          <w:p w14:paraId="782955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01BAE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F9CD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ithromycin</w:t>
            </w:r>
          </w:p>
        </w:tc>
        <w:tc>
          <w:tcPr>
            <w:tcW w:w="2800" w:type="dxa"/>
          </w:tcPr>
          <w:p w14:paraId="6552FF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C2CDC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233ED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0E8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treonam</w:t>
            </w:r>
          </w:p>
        </w:tc>
        <w:tc>
          <w:tcPr>
            <w:tcW w:w="2800" w:type="dxa"/>
          </w:tcPr>
          <w:p w14:paraId="0594A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337673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1E7FA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1A1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treonam</w:t>
            </w:r>
          </w:p>
        </w:tc>
        <w:tc>
          <w:tcPr>
            <w:tcW w:w="2800" w:type="dxa"/>
          </w:tcPr>
          <w:p w14:paraId="6CCF4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665124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A0285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868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treonam</w:t>
            </w:r>
          </w:p>
        </w:tc>
        <w:tc>
          <w:tcPr>
            <w:tcW w:w="2800" w:type="dxa"/>
          </w:tcPr>
          <w:p w14:paraId="0283A0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EC3D6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57A33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CB2B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treonam</w:t>
            </w:r>
          </w:p>
        </w:tc>
        <w:tc>
          <w:tcPr>
            <w:tcW w:w="2800" w:type="dxa"/>
          </w:tcPr>
          <w:p w14:paraId="164512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72DDE3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3F94F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C203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treonam</w:t>
            </w:r>
          </w:p>
        </w:tc>
        <w:tc>
          <w:tcPr>
            <w:tcW w:w="2800" w:type="dxa"/>
          </w:tcPr>
          <w:p w14:paraId="79FC2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5AA19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BD2B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7CAE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ztreonam</w:t>
            </w:r>
          </w:p>
        </w:tc>
        <w:tc>
          <w:tcPr>
            <w:tcW w:w="2800" w:type="dxa"/>
          </w:tcPr>
          <w:p w14:paraId="604B2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3E5890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55BF5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3B49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actrim [SMX/TMP]</w:t>
            </w:r>
          </w:p>
        </w:tc>
        <w:tc>
          <w:tcPr>
            <w:tcW w:w="2800" w:type="dxa"/>
          </w:tcPr>
          <w:p w14:paraId="37708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2D35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F9204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D5B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amlanivimab/etesevi</w:t>
            </w:r>
          </w:p>
        </w:tc>
        <w:tc>
          <w:tcPr>
            <w:tcW w:w="2800" w:type="dxa"/>
          </w:tcPr>
          <w:p w14:paraId="2993C3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100 mg / 310 mL (6.7742 mg / mL)</w:t>
            </w:r>
          </w:p>
        </w:tc>
        <w:tc>
          <w:tcPr>
            <w:tcW w:w="1925" w:type="dxa"/>
          </w:tcPr>
          <w:p w14:paraId="24C89F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48C81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B85A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asiliximab</w:t>
            </w:r>
          </w:p>
        </w:tc>
        <w:tc>
          <w:tcPr>
            <w:tcW w:w="2800" w:type="dxa"/>
          </w:tcPr>
          <w:p w14:paraId="3E7B1D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50 mL (0.4 mg / mL)</w:t>
            </w:r>
          </w:p>
        </w:tc>
        <w:tc>
          <w:tcPr>
            <w:tcW w:w="1925" w:type="dxa"/>
          </w:tcPr>
          <w:p w14:paraId="14330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A0E56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5811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asiliximab</w:t>
            </w:r>
          </w:p>
        </w:tc>
        <w:tc>
          <w:tcPr>
            <w:tcW w:w="2800" w:type="dxa"/>
          </w:tcPr>
          <w:p w14:paraId="56942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D60EA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B0FDE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3090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lantamab mafodotin</w:t>
            </w:r>
          </w:p>
        </w:tc>
        <w:tc>
          <w:tcPr>
            <w:tcW w:w="2800" w:type="dxa"/>
          </w:tcPr>
          <w:p w14:paraId="3C8952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28E6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9BCDF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D09A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limumab</w:t>
            </w:r>
          </w:p>
        </w:tc>
        <w:tc>
          <w:tcPr>
            <w:tcW w:w="2800" w:type="dxa"/>
          </w:tcPr>
          <w:p w14:paraId="0FD247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11E7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9A8A6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C80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ndamustine</w:t>
            </w:r>
          </w:p>
        </w:tc>
        <w:tc>
          <w:tcPr>
            <w:tcW w:w="2800" w:type="dxa"/>
          </w:tcPr>
          <w:p w14:paraId="3E849C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0806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D2D46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11F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vacizumab</w:t>
            </w:r>
          </w:p>
        </w:tc>
        <w:tc>
          <w:tcPr>
            <w:tcW w:w="2800" w:type="dxa"/>
          </w:tcPr>
          <w:p w14:paraId="6A0DE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2AC75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14DBC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06AA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ezlotoxumab</w:t>
            </w:r>
          </w:p>
        </w:tc>
        <w:tc>
          <w:tcPr>
            <w:tcW w:w="2800" w:type="dxa"/>
          </w:tcPr>
          <w:p w14:paraId="33BD02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04B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178A1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33C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ivalirudin</w:t>
            </w:r>
          </w:p>
        </w:tc>
        <w:tc>
          <w:tcPr>
            <w:tcW w:w="2800" w:type="dxa"/>
          </w:tcPr>
          <w:p w14:paraId="13CF26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1925" w:type="dxa"/>
          </w:tcPr>
          <w:p w14:paraId="0CF30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B65C5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C944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ivalirudin</w:t>
            </w:r>
          </w:p>
        </w:tc>
        <w:tc>
          <w:tcPr>
            <w:tcW w:w="2800" w:type="dxa"/>
          </w:tcPr>
          <w:p w14:paraId="234580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1925" w:type="dxa"/>
          </w:tcPr>
          <w:p w14:paraId="3C68CB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FB76C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6437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ivalirudin</w:t>
            </w:r>
          </w:p>
        </w:tc>
        <w:tc>
          <w:tcPr>
            <w:tcW w:w="2800" w:type="dxa"/>
          </w:tcPr>
          <w:p w14:paraId="61B02F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3F11F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1C206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BF21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eomycin</w:t>
            </w:r>
          </w:p>
        </w:tc>
        <w:tc>
          <w:tcPr>
            <w:tcW w:w="2800" w:type="dxa"/>
          </w:tcPr>
          <w:p w14:paraId="01798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2E544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E24FF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8D9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eomycin [testicul]</w:t>
            </w:r>
          </w:p>
        </w:tc>
        <w:tc>
          <w:tcPr>
            <w:tcW w:w="2800" w:type="dxa"/>
          </w:tcPr>
          <w:p w14:paraId="42DCE7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2FA4B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DC464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5BD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inatumomab (&lt;45kg)</w:t>
            </w:r>
          </w:p>
        </w:tc>
        <w:tc>
          <w:tcPr>
            <w:tcW w:w="2800" w:type="dxa"/>
          </w:tcPr>
          <w:p w14:paraId="7AD62C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0584AB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96BA7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3F7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inatumomab (&gt;45kg)</w:t>
            </w:r>
          </w:p>
        </w:tc>
        <w:tc>
          <w:tcPr>
            <w:tcW w:w="2800" w:type="dxa"/>
          </w:tcPr>
          <w:p w14:paraId="59168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4F772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9E018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F79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rentuximab</w:t>
            </w:r>
          </w:p>
        </w:tc>
        <w:tc>
          <w:tcPr>
            <w:tcW w:w="2800" w:type="dxa"/>
          </w:tcPr>
          <w:p w14:paraId="31BE0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1CC6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D6B0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22E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retylium</w:t>
            </w:r>
          </w:p>
        </w:tc>
        <w:tc>
          <w:tcPr>
            <w:tcW w:w="2800" w:type="dxa"/>
          </w:tcPr>
          <w:p w14:paraId="469D5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1DAE7B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95C43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33D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retylium</w:t>
            </w:r>
          </w:p>
        </w:tc>
        <w:tc>
          <w:tcPr>
            <w:tcW w:w="2800" w:type="dxa"/>
          </w:tcPr>
          <w:p w14:paraId="7AEB99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1925" w:type="dxa"/>
          </w:tcPr>
          <w:p w14:paraId="3B6B2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E11A4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97B7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retylium</w:t>
            </w:r>
          </w:p>
        </w:tc>
        <w:tc>
          <w:tcPr>
            <w:tcW w:w="2800" w:type="dxa"/>
          </w:tcPr>
          <w:p w14:paraId="6E6CAC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1925" w:type="dxa"/>
          </w:tcPr>
          <w:p w14:paraId="5A104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18EAE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CDD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</w:t>
            </w:r>
          </w:p>
        </w:tc>
        <w:tc>
          <w:tcPr>
            <w:tcW w:w="2800" w:type="dxa"/>
          </w:tcPr>
          <w:p w14:paraId="053B0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5 mg / 100 mL (0.025 mg / mL)</w:t>
            </w:r>
          </w:p>
        </w:tc>
        <w:tc>
          <w:tcPr>
            <w:tcW w:w="1925" w:type="dxa"/>
          </w:tcPr>
          <w:p w14:paraId="44A10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556C8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BDD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</w:t>
            </w:r>
          </w:p>
        </w:tc>
        <w:tc>
          <w:tcPr>
            <w:tcW w:w="2800" w:type="dxa"/>
          </w:tcPr>
          <w:p w14:paraId="525AB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</w:tc>
        <w:tc>
          <w:tcPr>
            <w:tcW w:w="1925" w:type="dxa"/>
          </w:tcPr>
          <w:p w14:paraId="7D245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80FD4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58C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</w:t>
            </w:r>
          </w:p>
        </w:tc>
        <w:tc>
          <w:tcPr>
            <w:tcW w:w="2800" w:type="dxa"/>
          </w:tcPr>
          <w:p w14:paraId="71C6F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100 mL (0.1 mg / mL)</w:t>
            </w:r>
          </w:p>
        </w:tc>
        <w:tc>
          <w:tcPr>
            <w:tcW w:w="1925" w:type="dxa"/>
          </w:tcPr>
          <w:p w14:paraId="782254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DF47B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67F3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</w:t>
            </w:r>
          </w:p>
        </w:tc>
        <w:tc>
          <w:tcPr>
            <w:tcW w:w="2800" w:type="dxa"/>
          </w:tcPr>
          <w:p w14:paraId="19064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1925" w:type="dxa"/>
          </w:tcPr>
          <w:p w14:paraId="20606A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DA230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2DA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</w:t>
            </w:r>
          </w:p>
        </w:tc>
        <w:tc>
          <w:tcPr>
            <w:tcW w:w="2800" w:type="dxa"/>
          </w:tcPr>
          <w:p w14:paraId="4D3BD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100 mL (0.25 mg / mL)</w:t>
            </w:r>
          </w:p>
        </w:tc>
        <w:tc>
          <w:tcPr>
            <w:tcW w:w="1925" w:type="dxa"/>
          </w:tcPr>
          <w:p w14:paraId="0B8B64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A0780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369D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</w:t>
            </w:r>
          </w:p>
        </w:tc>
        <w:tc>
          <w:tcPr>
            <w:tcW w:w="2800" w:type="dxa"/>
          </w:tcPr>
          <w:p w14:paraId="144376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348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025AB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CCB53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metanide [IVPB]</w:t>
            </w:r>
          </w:p>
        </w:tc>
        <w:tc>
          <w:tcPr>
            <w:tcW w:w="2800" w:type="dxa"/>
          </w:tcPr>
          <w:p w14:paraId="1F53C8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C359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6C738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33D5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pivacaine</w:t>
            </w:r>
          </w:p>
        </w:tc>
        <w:tc>
          <w:tcPr>
            <w:tcW w:w="2800" w:type="dxa"/>
          </w:tcPr>
          <w:p w14:paraId="7F8266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8AA4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AA318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BFBE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usulfan</w:t>
            </w:r>
          </w:p>
        </w:tc>
        <w:tc>
          <w:tcPr>
            <w:tcW w:w="2800" w:type="dxa"/>
          </w:tcPr>
          <w:p w14:paraId="4E019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DEB65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7F185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E27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BAZitaxel</w:t>
            </w:r>
          </w:p>
        </w:tc>
        <w:tc>
          <w:tcPr>
            <w:tcW w:w="2800" w:type="dxa"/>
          </w:tcPr>
          <w:p w14:paraId="1359F1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C89A7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AFD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9616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ffeine citrate</w:t>
            </w:r>
          </w:p>
        </w:tc>
        <w:tc>
          <w:tcPr>
            <w:tcW w:w="2800" w:type="dxa"/>
          </w:tcPr>
          <w:p w14:paraId="73ED04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6DD3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CCA1A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ABDD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ffeine/sod benzoa</w:t>
            </w:r>
          </w:p>
        </w:tc>
        <w:tc>
          <w:tcPr>
            <w:tcW w:w="2800" w:type="dxa"/>
          </w:tcPr>
          <w:p w14:paraId="505468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,000 mL (0.5 mg / mL)</w:t>
            </w:r>
          </w:p>
        </w:tc>
        <w:tc>
          <w:tcPr>
            <w:tcW w:w="1925" w:type="dxa"/>
          </w:tcPr>
          <w:p w14:paraId="51296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F5CCB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0564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ffeine/sod benzoa</w:t>
            </w:r>
          </w:p>
        </w:tc>
        <w:tc>
          <w:tcPr>
            <w:tcW w:w="2800" w:type="dxa"/>
          </w:tcPr>
          <w:p w14:paraId="79CFF3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9B4F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9097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EA01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chloride</w:t>
            </w:r>
          </w:p>
        </w:tc>
        <w:tc>
          <w:tcPr>
            <w:tcW w:w="2800" w:type="dxa"/>
          </w:tcPr>
          <w:p w14:paraId="0D518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C6541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E495A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09B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chloride</w:t>
            </w:r>
          </w:p>
        </w:tc>
        <w:tc>
          <w:tcPr>
            <w:tcW w:w="2800" w:type="dxa"/>
          </w:tcPr>
          <w:p w14:paraId="77CF9E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73019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89016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0F2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gluc [CI]</w:t>
            </w:r>
          </w:p>
        </w:tc>
        <w:tc>
          <w:tcPr>
            <w:tcW w:w="2800" w:type="dxa"/>
          </w:tcPr>
          <w:p w14:paraId="0394F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gram / 500 mL (0.02 gram / mL)</w:t>
            </w:r>
          </w:p>
        </w:tc>
        <w:tc>
          <w:tcPr>
            <w:tcW w:w="1925" w:type="dxa"/>
          </w:tcPr>
          <w:p w14:paraId="055067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0F509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AC4C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gluc [CI]</w:t>
            </w:r>
          </w:p>
        </w:tc>
        <w:tc>
          <w:tcPr>
            <w:tcW w:w="2800" w:type="dxa"/>
          </w:tcPr>
          <w:p w14:paraId="79EAA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3B6731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4DA37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88D0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gluconate</w:t>
            </w:r>
          </w:p>
        </w:tc>
        <w:tc>
          <w:tcPr>
            <w:tcW w:w="2800" w:type="dxa"/>
          </w:tcPr>
          <w:p w14:paraId="42A86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1BB2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54B05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8ED0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gluconate</w:t>
            </w:r>
          </w:p>
        </w:tc>
        <w:tc>
          <w:tcPr>
            <w:tcW w:w="2800" w:type="dxa"/>
          </w:tcPr>
          <w:p w14:paraId="0BDF04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1925" w:type="dxa"/>
          </w:tcPr>
          <w:p w14:paraId="05A92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07987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2922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gluconate</w:t>
            </w:r>
          </w:p>
        </w:tc>
        <w:tc>
          <w:tcPr>
            <w:tcW w:w="2800" w:type="dxa"/>
          </w:tcPr>
          <w:p w14:paraId="47166F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42CA93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004B5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5082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 gluconate</w:t>
            </w:r>
          </w:p>
        </w:tc>
        <w:tc>
          <w:tcPr>
            <w:tcW w:w="2800" w:type="dxa"/>
          </w:tcPr>
          <w:p w14:paraId="08A102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23FB05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4454A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BEC0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ngrelor</w:t>
            </w:r>
          </w:p>
        </w:tc>
        <w:tc>
          <w:tcPr>
            <w:tcW w:w="2800" w:type="dxa"/>
          </w:tcPr>
          <w:p w14:paraId="53DFE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1925" w:type="dxa"/>
          </w:tcPr>
          <w:p w14:paraId="4F2F4A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68D87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15537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rbenicillin</w:t>
            </w:r>
          </w:p>
        </w:tc>
        <w:tc>
          <w:tcPr>
            <w:tcW w:w="2800" w:type="dxa"/>
          </w:tcPr>
          <w:p w14:paraId="4D5167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6EF54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3C934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E91B8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RBOplatin</w:t>
            </w:r>
          </w:p>
        </w:tc>
        <w:tc>
          <w:tcPr>
            <w:tcW w:w="2800" w:type="dxa"/>
          </w:tcPr>
          <w:p w14:paraId="1758D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5A70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BC157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8ED7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rfilzomib</w:t>
            </w:r>
          </w:p>
        </w:tc>
        <w:tc>
          <w:tcPr>
            <w:tcW w:w="2800" w:type="dxa"/>
          </w:tcPr>
          <w:p w14:paraId="57F06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BD9C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E113A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4311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rmustine</w:t>
            </w:r>
          </w:p>
        </w:tc>
        <w:tc>
          <w:tcPr>
            <w:tcW w:w="2800" w:type="dxa"/>
          </w:tcPr>
          <w:p w14:paraId="2EF83C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424AD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29A8E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FFFB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sirivimab/imdevima</w:t>
            </w:r>
          </w:p>
        </w:tc>
        <w:tc>
          <w:tcPr>
            <w:tcW w:w="2800" w:type="dxa"/>
          </w:tcPr>
          <w:p w14:paraId="08728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00 mg / 260 mL (4.6154 mg / mL)</w:t>
            </w:r>
          </w:p>
        </w:tc>
        <w:tc>
          <w:tcPr>
            <w:tcW w:w="1925" w:type="dxa"/>
          </w:tcPr>
          <w:p w14:paraId="2DBD4F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A032D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609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spoFUNGIN</w:t>
            </w:r>
          </w:p>
        </w:tc>
        <w:tc>
          <w:tcPr>
            <w:tcW w:w="2800" w:type="dxa"/>
          </w:tcPr>
          <w:p w14:paraId="2ACC3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 mg / 250 mL (0.14 mg / mL)</w:t>
            </w:r>
          </w:p>
        </w:tc>
        <w:tc>
          <w:tcPr>
            <w:tcW w:w="1925" w:type="dxa"/>
          </w:tcPr>
          <w:p w14:paraId="77462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6E7A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6EBD1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spoFUNGIN</w:t>
            </w:r>
          </w:p>
        </w:tc>
        <w:tc>
          <w:tcPr>
            <w:tcW w:w="2800" w:type="dxa"/>
          </w:tcPr>
          <w:p w14:paraId="5FD419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1925" w:type="dxa"/>
          </w:tcPr>
          <w:p w14:paraId="66D39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4A26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57AD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spoFUNGIN</w:t>
            </w:r>
          </w:p>
        </w:tc>
        <w:tc>
          <w:tcPr>
            <w:tcW w:w="2800" w:type="dxa"/>
          </w:tcPr>
          <w:p w14:paraId="28A31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0 mg / 250 mL (0.28 mg / mL)</w:t>
            </w:r>
          </w:p>
        </w:tc>
        <w:tc>
          <w:tcPr>
            <w:tcW w:w="1925" w:type="dxa"/>
          </w:tcPr>
          <w:p w14:paraId="131A84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8B01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ADD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spoFUNGIN</w:t>
            </w:r>
          </w:p>
        </w:tc>
        <w:tc>
          <w:tcPr>
            <w:tcW w:w="2800" w:type="dxa"/>
          </w:tcPr>
          <w:p w14:paraId="36EF29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0285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FB937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B640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mandole</w:t>
            </w:r>
          </w:p>
        </w:tc>
        <w:tc>
          <w:tcPr>
            <w:tcW w:w="2800" w:type="dxa"/>
          </w:tcPr>
          <w:p w14:paraId="63DFCF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C22D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3195C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951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1622B6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1925" w:type="dxa"/>
          </w:tcPr>
          <w:p w14:paraId="4CCA2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1A583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EF011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5AE093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748D0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B45CE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B28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4CF448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5281D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B6C3D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13D2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3372A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1AB15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41B4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7E8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7BC000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1925" w:type="dxa"/>
          </w:tcPr>
          <w:p w14:paraId="0FD19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8AA8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1C78A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6F1FA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2D04E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18FD2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6C6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59DE6D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5 gram / 50 mL (0.03 gram / mL)</w:t>
            </w:r>
          </w:p>
        </w:tc>
        <w:tc>
          <w:tcPr>
            <w:tcW w:w="1925" w:type="dxa"/>
          </w:tcPr>
          <w:p w14:paraId="450AF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88D24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785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43F9F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1925" w:type="dxa"/>
          </w:tcPr>
          <w:p w14:paraId="668FD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45143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BEAB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42B31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6AA198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05D77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924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AZolin</w:t>
            </w:r>
          </w:p>
        </w:tc>
        <w:tc>
          <w:tcPr>
            <w:tcW w:w="2800" w:type="dxa"/>
          </w:tcPr>
          <w:p w14:paraId="21DFB3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gram / 100 mL (0.03 gram / mL)</w:t>
            </w:r>
          </w:p>
        </w:tc>
        <w:tc>
          <w:tcPr>
            <w:tcW w:w="1925" w:type="dxa"/>
          </w:tcPr>
          <w:p w14:paraId="1DF2A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2D8A4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B01E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epime</w:t>
            </w:r>
          </w:p>
        </w:tc>
        <w:tc>
          <w:tcPr>
            <w:tcW w:w="2800" w:type="dxa"/>
          </w:tcPr>
          <w:p w14:paraId="2B839C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31189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BB8F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1F13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epime</w:t>
            </w:r>
          </w:p>
        </w:tc>
        <w:tc>
          <w:tcPr>
            <w:tcW w:w="2800" w:type="dxa"/>
          </w:tcPr>
          <w:p w14:paraId="5F4BA9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749FC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5394E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6F1A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epime</w:t>
            </w:r>
          </w:p>
        </w:tc>
        <w:tc>
          <w:tcPr>
            <w:tcW w:w="2800" w:type="dxa"/>
          </w:tcPr>
          <w:p w14:paraId="46657D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3E9AD7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A1ABE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8E7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epime</w:t>
            </w:r>
          </w:p>
        </w:tc>
        <w:tc>
          <w:tcPr>
            <w:tcW w:w="2800" w:type="dxa"/>
          </w:tcPr>
          <w:p w14:paraId="7FA740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4E5DA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D99AC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F08D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iderocol</w:t>
            </w:r>
          </w:p>
        </w:tc>
        <w:tc>
          <w:tcPr>
            <w:tcW w:w="2800" w:type="dxa"/>
          </w:tcPr>
          <w:p w14:paraId="413AA3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1925" w:type="dxa"/>
          </w:tcPr>
          <w:p w14:paraId="01AE0F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C4415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886D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iderocol</w:t>
            </w:r>
          </w:p>
        </w:tc>
        <w:tc>
          <w:tcPr>
            <w:tcW w:w="2800" w:type="dxa"/>
          </w:tcPr>
          <w:p w14:paraId="1BDADD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1925" w:type="dxa"/>
          </w:tcPr>
          <w:p w14:paraId="36789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443A6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039F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iderocol</w:t>
            </w:r>
          </w:p>
        </w:tc>
        <w:tc>
          <w:tcPr>
            <w:tcW w:w="2800" w:type="dxa"/>
          </w:tcPr>
          <w:p w14:paraId="0505EE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1925" w:type="dxa"/>
          </w:tcPr>
          <w:p w14:paraId="4FABF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D7EE8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676E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iderocol</w:t>
            </w:r>
          </w:p>
        </w:tc>
        <w:tc>
          <w:tcPr>
            <w:tcW w:w="2800" w:type="dxa"/>
          </w:tcPr>
          <w:p w14:paraId="550C9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1925" w:type="dxa"/>
          </w:tcPr>
          <w:p w14:paraId="5E3C6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D4C13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A78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perazone</w:t>
            </w:r>
          </w:p>
        </w:tc>
        <w:tc>
          <w:tcPr>
            <w:tcW w:w="2800" w:type="dxa"/>
          </w:tcPr>
          <w:p w14:paraId="6E6995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38C02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5096A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A921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axime</w:t>
            </w:r>
          </w:p>
        </w:tc>
        <w:tc>
          <w:tcPr>
            <w:tcW w:w="2800" w:type="dxa"/>
          </w:tcPr>
          <w:p w14:paraId="123FAF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1925" w:type="dxa"/>
          </w:tcPr>
          <w:p w14:paraId="30303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318A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3B6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axime</w:t>
            </w:r>
          </w:p>
        </w:tc>
        <w:tc>
          <w:tcPr>
            <w:tcW w:w="2800" w:type="dxa"/>
          </w:tcPr>
          <w:p w14:paraId="23918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21438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82EAF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8D1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axime</w:t>
            </w:r>
          </w:p>
        </w:tc>
        <w:tc>
          <w:tcPr>
            <w:tcW w:w="2800" w:type="dxa"/>
          </w:tcPr>
          <w:p w14:paraId="318B7F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4F987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509EE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FEE3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axime</w:t>
            </w:r>
          </w:p>
        </w:tc>
        <w:tc>
          <w:tcPr>
            <w:tcW w:w="2800" w:type="dxa"/>
          </w:tcPr>
          <w:p w14:paraId="4A70A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1925" w:type="dxa"/>
          </w:tcPr>
          <w:p w14:paraId="5E762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4CC27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1E7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axime</w:t>
            </w:r>
          </w:p>
        </w:tc>
        <w:tc>
          <w:tcPr>
            <w:tcW w:w="2800" w:type="dxa"/>
          </w:tcPr>
          <w:p w14:paraId="4026F1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10C6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8695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118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Etan</w:t>
            </w:r>
          </w:p>
        </w:tc>
        <w:tc>
          <w:tcPr>
            <w:tcW w:w="2800" w:type="dxa"/>
          </w:tcPr>
          <w:p w14:paraId="273356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7798A8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40AF6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2E4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Etan</w:t>
            </w:r>
          </w:p>
        </w:tc>
        <w:tc>
          <w:tcPr>
            <w:tcW w:w="2800" w:type="dxa"/>
          </w:tcPr>
          <w:p w14:paraId="5F048F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4D0A6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E141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B154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TEtan</w:t>
            </w:r>
          </w:p>
        </w:tc>
        <w:tc>
          <w:tcPr>
            <w:tcW w:w="2800" w:type="dxa"/>
          </w:tcPr>
          <w:p w14:paraId="550736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0C343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24FBA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16AC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Xitin</w:t>
            </w:r>
          </w:p>
        </w:tc>
        <w:tc>
          <w:tcPr>
            <w:tcW w:w="2800" w:type="dxa"/>
          </w:tcPr>
          <w:p w14:paraId="04D69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38752D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FD535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7BA3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Xitin</w:t>
            </w:r>
          </w:p>
        </w:tc>
        <w:tc>
          <w:tcPr>
            <w:tcW w:w="2800" w:type="dxa"/>
          </w:tcPr>
          <w:p w14:paraId="4E91E1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4D8E86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4ADB5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7A9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Xitin</w:t>
            </w:r>
          </w:p>
        </w:tc>
        <w:tc>
          <w:tcPr>
            <w:tcW w:w="2800" w:type="dxa"/>
          </w:tcPr>
          <w:p w14:paraId="379464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2E84B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ABAE2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70A59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Xitin</w:t>
            </w:r>
          </w:p>
        </w:tc>
        <w:tc>
          <w:tcPr>
            <w:tcW w:w="2800" w:type="dxa"/>
          </w:tcPr>
          <w:p w14:paraId="3329A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607EC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B25F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7F5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OXitin</w:t>
            </w:r>
          </w:p>
        </w:tc>
        <w:tc>
          <w:tcPr>
            <w:tcW w:w="2800" w:type="dxa"/>
          </w:tcPr>
          <w:p w14:paraId="26688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146160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0FE8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151E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roline</w:t>
            </w:r>
          </w:p>
        </w:tc>
        <w:tc>
          <w:tcPr>
            <w:tcW w:w="2800" w:type="dxa"/>
          </w:tcPr>
          <w:p w14:paraId="294FF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50 mL (4 mg / mL)</w:t>
            </w:r>
          </w:p>
        </w:tc>
        <w:tc>
          <w:tcPr>
            <w:tcW w:w="1925" w:type="dxa"/>
          </w:tcPr>
          <w:p w14:paraId="7AF6E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2221B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3521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roline</w:t>
            </w:r>
          </w:p>
        </w:tc>
        <w:tc>
          <w:tcPr>
            <w:tcW w:w="2800" w:type="dxa"/>
          </w:tcPr>
          <w:p w14:paraId="2E587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1925" w:type="dxa"/>
          </w:tcPr>
          <w:p w14:paraId="135D6C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5503F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174B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roline</w:t>
            </w:r>
          </w:p>
        </w:tc>
        <w:tc>
          <w:tcPr>
            <w:tcW w:w="2800" w:type="dxa"/>
          </w:tcPr>
          <w:p w14:paraId="2529C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50 mL (8 mg / mL)</w:t>
            </w:r>
          </w:p>
        </w:tc>
        <w:tc>
          <w:tcPr>
            <w:tcW w:w="1925" w:type="dxa"/>
          </w:tcPr>
          <w:p w14:paraId="4F56F0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812B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A7E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roline</w:t>
            </w:r>
          </w:p>
        </w:tc>
        <w:tc>
          <w:tcPr>
            <w:tcW w:w="2800" w:type="dxa"/>
          </w:tcPr>
          <w:p w14:paraId="7E776B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1925" w:type="dxa"/>
          </w:tcPr>
          <w:p w14:paraId="465B0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6C355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6863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</w:t>
            </w:r>
          </w:p>
        </w:tc>
        <w:tc>
          <w:tcPr>
            <w:tcW w:w="2800" w:type="dxa"/>
          </w:tcPr>
          <w:p w14:paraId="72CF3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124CC8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19D1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B20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</w:t>
            </w:r>
          </w:p>
        </w:tc>
        <w:tc>
          <w:tcPr>
            <w:tcW w:w="2800" w:type="dxa"/>
          </w:tcPr>
          <w:p w14:paraId="7E5CE5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4CD986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ED8C7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922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</w:t>
            </w:r>
          </w:p>
        </w:tc>
        <w:tc>
          <w:tcPr>
            <w:tcW w:w="2800" w:type="dxa"/>
          </w:tcPr>
          <w:p w14:paraId="47B721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77FD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55633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627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</w:t>
            </w:r>
          </w:p>
        </w:tc>
        <w:tc>
          <w:tcPr>
            <w:tcW w:w="2800" w:type="dxa"/>
          </w:tcPr>
          <w:p w14:paraId="04DAB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 gram / 50 mL (0.01 gram / mL)</w:t>
            </w:r>
          </w:p>
        </w:tc>
        <w:tc>
          <w:tcPr>
            <w:tcW w:w="1925" w:type="dxa"/>
          </w:tcPr>
          <w:p w14:paraId="563E0B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2F184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F8D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</w:t>
            </w:r>
          </w:p>
        </w:tc>
        <w:tc>
          <w:tcPr>
            <w:tcW w:w="2800" w:type="dxa"/>
          </w:tcPr>
          <w:p w14:paraId="43813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4EA1D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A92DB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859B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</w:t>
            </w:r>
          </w:p>
        </w:tc>
        <w:tc>
          <w:tcPr>
            <w:tcW w:w="2800" w:type="dxa"/>
          </w:tcPr>
          <w:p w14:paraId="7E9AB7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1083C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25998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EE88F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/Avibacta</w:t>
            </w:r>
          </w:p>
        </w:tc>
        <w:tc>
          <w:tcPr>
            <w:tcW w:w="2800" w:type="dxa"/>
          </w:tcPr>
          <w:p w14:paraId="1AD32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94 gram / 50 mL (0.0188 gram / mL)</w:t>
            </w:r>
          </w:p>
        </w:tc>
        <w:tc>
          <w:tcPr>
            <w:tcW w:w="1925" w:type="dxa"/>
          </w:tcPr>
          <w:p w14:paraId="32C59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63FF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31AA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/Avibacta</w:t>
            </w:r>
          </w:p>
        </w:tc>
        <w:tc>
          <w:tcPr>
            <w:tcW w:w="2800" w:type="dxa"/>
          </w:tcPr>
          <w:p w14:paraId="665D8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5 gram / 100 mL (0.0125 gram / mL)</w:t>
            </w:r>
          </w:p>
        </w:tc>
        <w:tc>
          <w:tcPr>
            <w:tcW w:w="1925" w:type="dxa"/>
          </w:tcPr>
          <w:p w14:paraId="2C2584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185D5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4B6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/Avibacta</w:t>
            </w:r>
          </w:p>
        </w:tc>
        <w:tc>
          <w:tcPr>
            <w:tcW w:w="2800" w:type="dxa"/>
          </w:tcPr>
          <w:p w14:paraId="288286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5 gram / 100 mL (0.025 gram / mL)</w:t>
            </w:r>
          </w:p>
        </w:tc>
        <w:tc>
          <w:tcPr>
            <w:tcW w:w="1925" w:type="dxa"/>
          </w:tcPr>
          <w:p w14:paraId="326E6E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936F8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689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AZidime/Avibacta</w:t>
            </w:r>
          </w:p>
        </w:tc>
        <w:tc>
          <w:tcPr>
            <w:tcW w:w="2800" w:type="dxa"/>
          </w:tcPr>
          <w:p w14:paraId="466E10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76A0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C9BD7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EDB2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izoxime</w:t>
            </w:r>
          </w:p>
        </w:tc>
        <w:tc>
          <w:tcPr>
            <w:tcW w:w="2800" w:type="dxa"/>
          </w:tcPr>
          <w:p w14:paraId="65D27E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574F6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3870D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A0D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izoxime</w:t>
            </w:r>
          </w:p>
        </w:tc>
        <w:tc>
          <w:tcPr>
            <w:tcW w:w="2800" w:type="dxa"/>
          </w:tcPr>
          <w:p w14:paraId="32A28E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213D9B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3C0FC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1B0E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izoxime</w:t>
            </w:r>
          </w:p>
        </w:tc>
        <w:tc>
          <w:tcPr>
            <w:tcW w:w="2800" w:type="dxa"/>
          </w:tcPr>
          <w:p w14:paraId="4C0540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09373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C8A07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A214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olazane/tazobact</w:t>
            </w:r>
          </w:p>
        </w:tc>
        <w:tc>
          <w:tcPr>
            <w:tcW w:w="2800" w:type="dxa"/>
          </w:tcPr>
          <w:p w14:paraId="1DEA41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100 mL (1.5 mg / mL)</w:t>
            </w:r>
          </w:p>
        </w:tc>
        <w:tc>
          <w:tcPr>
            <w:tcW w:w="1925" w:type="dxa"/>
          </w:tcPr>
          <w:p w14:paraId="3EF15D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6ED63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576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olazane/tazobact</w:t>
            </w:r>
          </w:p>
        </w:tc>
        <w:tc>
          <w:tcPr>
            <w:tcW w:w="2800" w:type="dxa"/>
          </w:tcPr>
          <w:p w14:paraId="41E1A8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1925" w:type="dxa"/>
          </w:tcPr>
          <w:p w14:paraId="090B05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6D56D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C0E17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olazane/tazobact</w:t>
            </w:r>
          </w:p>
        </w:tc>
        <w:tc>
          <w:tcPr>
            <w:tcW w:w="2800" w:type="dxa"/>
          </w:tcPr>
          <w:p w14:paraId="23B72D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1925" w:type="dxa"/>
          </w:tcPr>
          <w:p w14:paraId="45638A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A5169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E80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olazane/tazobact</w:t>
            </w:r>
          </w:p>
        </w:tc>
        <w:tc>
          <w:tcPr>
            <w:tcW w:w="2800" w:type="dxa"/>
          </w:tcPr>
          <w:p w14:paraId="24F6E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1925" w:type="dxa"/>
          </w:tcPr>
          <w:p w14:paraId="2F910A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19B4A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38E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32DB6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253C9E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442F7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949A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29022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 mL (40 mg / mL)</w:t>
            </w:r>
          </w:p>
        </w:tc>
        <w:tc>
          <w:tcPr>
            <w:tcW w:w="1925" w:type="dxa"/>
          </w:tcPr>
          <w:p w14:paraId="51FDE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CE9B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81F3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102E5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C8322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DA24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29CC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60A160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1925" w:type="dxa"/>
          </w:tcPr>
          <w:p w14:paraId="2A0304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DFDE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BDB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18E3B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732A03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64086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0589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60FAA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1925" w:type="dxa"/>
          </w:tcPr>
          <w:p w14:paraId="0A9BCE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F8F87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8368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TRIAXone</w:t>
            </w:r>
          </w:p>
        </w:tc>
        <w:tc>
          <w:tcPr>
            <w:tcW w:w="2800" w:type="dxa"/>
          </w:tcPr>
          <w:p w14:paraId="00469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2FDEC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1DEAD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597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uroxime</w:t>
            </w:r>
          </w:p>
        </w:tc>
        <w:tc>
          <w:tcPr>
            <w:tcW w:w="2800" w:type="dxa"/>
          </w:tcPr>
          <w:p w14:paraId="539C9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50 mL (15 mg / mL)</w:t>
            </w:r>
          </w:p>
        </w:tc>
        <w:tc>
          <w:tcPr>
            <w:tcW w:w="1925" w:type="dxa"/>
          </w:tcPr>
          <w:p w14:paraId="39183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F6A7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6B87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uroxime</w:t>
            </w:r>
          </w:p>
        </w:tc>
        <w:tc>
          <w:tcPr>
            <w:tcW w:w="2800" w:type="dxa"/>
          </w:tcPr>
          <w:p w14:paraId="6E14F0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100 mL (7.5 mg / mL)</w:t>
            </w:r>
          </w:p>
        </w:tc>
        <w:tc>
          <w:tcPr>
            <w:tcW w:w="1925" w:type="dxa"/>
          </w:tcPr>
          <w:p w14:paraId="3461FB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42BB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88FB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uroxime</w:t>
            </w:r>
          </w:p>
        </w:tc>
        <w:tc>
          <w:tcPr>
            <w:tcW w:w="2800" w:type="dxa"/>
          </w:tcPr>
          <w:p w14:paraId="24351D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50 mL (30 mg / mL)</w:t>
            </w:r>
          </w:p>
        </w:tc>
        <w:tc>
          <w:tcPr>
            <w:tcW w:w="1925" w:type="dxa"/>
          </w:tcPr>
          <w:p w14:paraId="24BD25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DCD66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2AE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uroxime</w:t>
            </w:r>
          </w:p>
        </w:tc>
        <w:tc>
          <w:tcPr>
            <w:tcW w:w="2800" w:type="dxa"/>
          </w:tcPr>
          <w:p w14:paraId="581EC8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100 mL (15 mg / mL)</w:t>
            </w:r>
          </w:p>
        </w:tc>
        <w:tc>
          <w:tcPr>
            <w:tcW w:w="1925" w:type="dxa"/>
          </w:tcPr>
          <w:p w14:paraId="2FF750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DD342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D50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furoxime</w:t>
            </w:r>
          </w:p>
        </w:tc>
        <w:tc>
          <w:tcPr>
            <w:tcW w:w="2800" w:type="dxa"/>
          </w:tcPr>
          <w:p w14:paraId="06D4F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65BB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999B7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C9D7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miplimab</w:t>
            </w:r>
          </w:p>
        </w:tc>
        <w:tc>
          <w:tcPr>
            <w:tcW w:w="2800" w:type="dxa"/>
          </w:tcPr>
          <w:p w14:paraId="70C10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50 mg / 100 mL (3.5 mg / mL)</w:t>
            </w:r>
          </w:p>
        </w:tc>
        <w:tc>
          <w:tcPr>
            <w:tcW w:w="1925" w:type="dxa"/>
          </w:tcPr>
          <w:p w14:paraId="39003F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33B4D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174B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tuximab</w:t>
            </w:r>
          </w:p>
        </w:tc>
        <w:tc>
          <w:tcPr>
            <w:tcW w:w="2800" w:type="dxa"/>
          </w:tcPr>
          <w:p w14:paraId="0DB8F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BA27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3B5C2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14D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hloramphenicol</w:t>
            </w:r>
          </w:p>
        </w:tc>
        <w:tc>
          <w:tcPr>
            <w:tcW w:w="2800" w:type="dxa"/>
          </w:tcPr>
          <w:p w14:paraId="4BC6A6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EDDF2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5DF4D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F020E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hlorothiazide</w:t>
            </w:r>
          </w:p>
        </w:tc>
        <w:tc>
          <w:tcPr>
            <w:tcW w:w="2800" w:type="dxa"/>
          </w:tcPr>
          <w:p w14:paraId="7CF319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5220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41404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A91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hlorproMAZINE</w:t>
            </w:r>
          </w:p>
        </w:tc>
        <w:tc>
          <w:tcPr>
            <w:tcW w:w="2800" w:type="dxa"/>
          </w:tcPr>
          <w:p w14:paraId="5CED8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1925" w:type="dxa"/>
          </w:tcPr>
          <w:p w14:paraId="207BAF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3F8A2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EFA5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hlorproMAZINE</w:t>
            </w:r>
          </w:p>
        </w:tc>
        <w:tc>
          <w:tcPr>
            <w:tcW w:w="2800" w:type="dxa"/>
          </w:tcPr>
          <w:p w14:paraId="752252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1925" w:type="dxa"/>
          </w:tcPr>
          <w:p w14:paraId="40CAE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65481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6F64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hlorproMAZINE</w:t>
            </w:r>
          </w:p>
        </w:tc>
        <w:tc>
          <w:tcPr>
            <w:tcW w:w="2800" w:type="dxa"/>
          </w:tcPr>
          <w:p w14:paraId="305C93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6A85B3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45C03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306A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hlorproMAZINE</w:t>
            </w:r>
          </w:p>
        </w:tc>
        <w:tc>
          <w:tcPr>
            <w:tcW w:w="2800" w:type="dxa"/>
          </w:tcPr>
          <w:p w14:paraId="01D8A7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F8FA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495D5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8EEA0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dofovir</w:t>
            </w:r>
          </w:p>
        </w:tc>
        <w:tc>
          <w:tcPr>
            <w:tcW w:w="2800" w:type="dxa"/>
          </w:tcPr>
          <w:p w14:paraId="458017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E191D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7D1A1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2B0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metidine</w:t>
            </w:r>
          </w:p>
        </w:tc>
        <w:tc>
          <w:tcPr>
            <w:tcW w:w="2800" w:type="dxa"/>
          </w:tcPr>
          <w:p w14:paraId="243FC9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1925" w:type="dxa"/>
          </w:tcPr>
          <w:p w14:paraId="3E1A08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95538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3D0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metidine</w:t>
            </w:r>
          </w:p>
        </w:tc>
        <w:tc>
          <w:tcPr>
            <w:tcW w:w="2800" w:type="dxa"/>
          </w:tcPr>
          <w:p w14:paraId="0F977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FBE0F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302D3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6CFA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profloxacin</w:t>
            </w:r>
          </w:p>
        </w:tc>
        <w:tc>
          <w:tcPr>
            <w:tcW w:w="2800" w:type="dxa"/>
          </w:tcPr>
          <w:p w14:paraId="50E51B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005B8B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93116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67DD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profloxacin</w:t>
            </w:r>
          </w:p>
        </w:tc>
        <w:tc>
          <w:tcPr>
            <w:tcW w:w="2800" w:type="dxa"/>
          </w:tcPr>
          <w:p w14:paraId="61A6E4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1925" w:type="dxa"/>
          </w:tcPr>
          <w:p w14:paraId="5A9DF7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A2E8A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497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profloxacin</w:t>
            </w:r>
          </w:p>
        </w:tc>
        <w:tc>
          <w:tcPr>
            <w:tcW w:w="2800" w:type="dxa"/>
          </w:tcPr>
          <w:p w14:paraId="7CF08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1DD19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D6627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774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sATRAcurium</w:t>
            </w:r>
          </w:p>
        </w:tc>
        <w:tc>
          <w:tcPr>
            <w:tcW w:w="2800" w:type="dxa"/>
          </w:tcPr>
          <w:p w14:paraId="19DDF1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727429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5D19B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163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sATRAcurium</w:t>
            </w:r>
          </w:p>
        </w:tc>
        <w:tc>
          <w:tcPr>
            <w:tcW w:w="2800" w:type="dxa"/>
          </w:tcPr>
          <w:p w14:paraId="0727B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193DE0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584D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53A5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sATRAcurium</w:t>
            </w:r>
          </w:p>
        </w:tc>
        <w:tc>
          <w:tcPr>
            <w:tcW w:w="2800" w:type="dxa"/>
          </w:tcPr>
          <w:p w14:paraId="2A58D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CE9EF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F5D39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A0C4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Splatin</w:t>
            </w:r>
          </w:p>
        </w:tc>
        <w:tc>
          <w:tcPr>
            <w:tcW w:w="2800" w:type="dxa"/>
          </w:tcPr>
          <w:p w14:paraId="56A420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16FF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69DD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72A6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Splatin [DEP]</w:t>
            </w:r>
          </w:p>
        </w:tc>
        <w:tc>
          <w:tcPr>
            <w:tcW w:w="2800" w:type="dxa"/>
          </w:tcPr>
          <w:p w14:paraId="576E65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13697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2A884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6729F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ISplatin [IntraPer]</w:t>
            </w:r>
          </w:p>
        </w:tc>
        <w:tc>
          <w:tcPr>
            <w:tcW w:w="2800" w:type="dxa"/>
          </w:tcPr>
          <w:p w14:paraId="7654B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C083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B899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FF6C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adribine</w:t>
            </w:r>
          </w:p>
        </w:tc>
        <w:tc>
          <w:tcPr>
            <w:tcW w:w="2800" w:type="dxa"/>
          </w:tcPr>
          <w:p w14:paraId="5300E1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3CC96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1004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E2F4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evidipine</w:t>
            </w:r>
          </w:p>
        </w:tc>
        <w:tc>
          <w:tcPr>
            <w:tcW w:w="2800" w:type="dxa"/>
          </w:tcPr>
          <w:p w14:paraId="5BCF1B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1925" w:type="dxa"/>
          </w:tcPr>
          <w:p w14:paraId="335370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58830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7CB0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evidipine</w:t>
            </w:r>
          </w:p>
        </w:tc>
        <w:tc>
          <w:tcPr>
            <w:tcW w:w="2800" w:type="dxa"/>
          </w:tcPr>
          <w:p w14:paraId="22881D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100 mL (0.5 mg / mL)</w:t>
            </w:r>
          </w:p>
        </w:tc>
        <w:tc>
          <w:tcPr>
            <w:tcW w:w="1925" w:type="dxa"/>
          </w:tcPr>
          <w:p w14:paraId="5AE1DA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CF566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ABF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indamycin</w:t>
            </w:r>
          </w:p>
        </w:tc>
        <w:tc>
          <w:tcPr>
            <w:tcW w:w="2800" w:type="dxa"/>
          </w:tcPr>
          <w:p w14:paraId="055D5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50 mL (6 mg / mL)</w:t>
            </w:r>
          </w:p>
        </w:tc>
        <w:tc>
          <w:tcPr>
            <w:tcW w:w="1925" w:type="dxa"/>
          </w:tcPr>
          <w:p w14:paraId="6894B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23C0B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66B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indamycin</w:t>
            </w:r>
          </w:p>
        </w:tc>
        <w:tc>
          <w:tcPr>
            <w:tcW w:w="2800" w:type="dxa"/>
          </w:tcPr>
          <w:p w14:paraId="4900A5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0 mg / 50 mL (12 mg / mL)</w:t>
            </w:r>
          </w:p>
        </w:tc>
        <w:tc>
          <w:tcPr>
            <w:tcW w:w="1925" w:type="dxa"/>
          </w:tcPr>
          <w:p w14:paraId="38EAC9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41C16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9398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indamycin</w:t>
            </w:r>
          </w:p>
        </w:tc>
        <w:tc>
          <w:tcPr>
            <w:tcW w:w="2800" w:type="dxa"/>
          </w:tcPr>
          <w:p w14:paraId="5D5431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0 mg / 50 mL (18 mg / mL)</w:t>
            </w:r>
          </w:p>
        </w:tc>
        <w:tc>
          <w:tcPr>
            <w:tcW w:w="1925" w:type="dxa"/>
          </w:tcPr>
          <w:p w14:paraId="01FFF9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FE202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870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indamycin</w:t>
            </w:r>
          </w:p>
        </w:tc>
        <w:tc>
          <w:tcPr>
            <w:tcW w:w="2800" w:type="dxa"/>
          </w:tcPr>
          <w:p w14:paraId="5C2B2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F17D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AC8F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9745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odronate</w:t>
            </w:r>
          </w:p>
        </w:tc>
        <w:tc>
          <w:tcPr>
            <w:tcW w:w="2800" w:type="dxa"/>
          </w:tcPr>
          <w:p w14:paraId="42631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E148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8E993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14F6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ofarabine</w:t>
            </w:r>
          </w:p>
        </w:tc>
        <w:tc>
          <w:tcPr>
            <w:tcW w:w="2800" w:type="dxa"/>
          </w:tcPr>
          <w:p w14:paraId="753B9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A0911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3A3D3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C708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oxacillin</w:t>
            </w:r>
          </w:p>
        </w:tc>
        <w:tc>
          <w:tcPr>
            <w:tcW w:w="2800" w:type="dxa"/>
          </w:tcPr>
          <w:p w14:paraId="15AAE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77236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FC4DC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EE4A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MV immunoglobulin</w:t>
            </w:r>
          </w:p>
        </w:tc>
        <w:tc>
          <w:tcPr>
            <w:tcW w:w="2800" w:type="dxa"/>
          </w:tcPr>
          <w:p w14:paraId="351CB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8DE3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0852E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46B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listimethate</w:t>
            </w:r>
          </w:p>
        </w:tc>
        <w:tc>
          <w:tcPr>
            <w:tcW w:w="2800" w:type="dxa"/>
          </w:tcPr>
          <w:p w14:paraId="2936F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BFC7E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48DAA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643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ivaptan[load]</w:t>
            </w:r>
          </w:p>
        </w:tc>
        <w:tc>
          <w:tcPr>
            <w:tcW w:w="2800" w:type="dxa"/>
          </w:tcPr>
          <w:p w14:paraId="4F12AD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1925" w:type="dxa"/>
          </w:tcPr>
          <w:p w14:paraId="1A9155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7B857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DC2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pper</w:t>
            </w:r>
          </w:p>
        </w:tc>
        <w:tc>
          <w:tcPr>
            <w:tcW w:w="2800" w:type="dxa"/>
          </w:tcPr>
          <w:p w14:paraId="6D805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FC79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FF5CB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FD2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syntropin</w:t>
            </w:r>
          </w:p>
        </w:tc>
        <w:tc>
          <w:tcPr>
            <w:tcW w:w="2800" w:type="dxa"/>
          </w:tcPr>
          <w:p w14:paraId="6C68C9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0B00FC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B7752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956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trimoxazole</w:t>
            </w:r>
          </w:p>
        </w:tc>
        <w:tc>
          <w:tcPr>
            <w:tcW w:w="2800" w:type="dxa"/>
          </w:tcPr>
          <w:p w14:paraId="26B51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C4AC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59744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9C4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rizanlizumab-tmca</w:t>
            </w:r>
          </w:p>
        </w:tc>
        <w:tc>
          <w:tcPr>
            <w:tcW w:w="2800" w:type="dxa"/>
          </w:tcPr>
          <w:p w14:paraId="559A41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9DCC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AA8D3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27E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ycloPHOSPHAmide</w:t>
            </w:r>
          </w:p>
        </w:tc>
        <w:tc>
          <w:tcPr>
            <w:tcW w:w="2800" w:type="dxa"/>
          </w:tcPr>
          <w:p w14:paraId="30F2A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7816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3CC74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9CE2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ycloPHOSPHAmide [CI</w:t>
            </w:r>
          </w:p>
        </w:tc>
        <w:tc>
          <w:tcPr>
            <w:tcW w:w="2800" w:type="dxa"/>
          </w:tcPr>
          <w:p w14:paraId="2594E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B86F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7B849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AD1A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ycloSPORINE</w:t>
            </w:r>
          </w:p>
        </w:tc>
        <w:tc>
          <w:tcPr>
            <w:tcW w:w="2800" w:type="dxa"/>
          </w:tcPr>
          <w:p w14:paraId="4CEFF1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C0F0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0FCAB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F55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ytarabine</w:t>
            </w:r>
          </w:p>
        </w:tc>
        <w:tc>
          <w:tcPr>
            <w:tcW w:w="2800" w:type="dxa"/>
          </w:tcPr>
          <w:p w14:paraId="06A85B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3C89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F7ED4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4C5A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ytarabine [CI]</w:t>
            </w:r>
          </w:p>
        </w:tc>
        <w:tc>
          <w:tcPr>
            <w:tcW w:w="2800" w:type="dxa"/>
          </w:tcPr>
          <w:p w14:paraId="644A8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B16A9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803A8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981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carbazine</w:t>
            </w:r>
          </w:p>
        </w:tc>
        <w:tc>
          <w:tcPr>
            <w:tcW w:w="2800" w:type="dxa"/>
          </w:tcPr>
          <w:p w14:paraId="181C57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245BA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C4A3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666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clizumab</w:t>
            </w:r>
          </w:p>
        </w:tc>
        <w:tc>
          <w:tcPr>
            <w:tcW w:w="2800" w:type="dxa"/>
          </w:tcPr>
          <w:p w14:paraId="76378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B118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CF760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C7DF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CTINomycin</w:t>
            </w:r>
          </w:p>
        </w:tc>
        <w:tc>
          <w:tcPr>
            <w:tcW w:w="2800" w:type="dxa"/>
          </w:tcPr>
          <w:p w14:paraId="2BC46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29FC3E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8BF87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4CC5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CTINomycin q2weeks</w:t>
            </w:r>
          </w:p>
        </w:tc>
        <w:tc>
          <w:tcPr>
            <w:tcW w:w="2800" w:type="dxa"/>
          </w:tcPr>
          <w:p w14:paraId="214FD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F8F55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E2515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C20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lbavancin</w:t>
            </w:r>
          </w:p>
        </w:tc>
        <w:tc>
          <w:tcPr>
            <w:tcW w:w="2800" w:type="dxa"/>
          </w:tcPr>
          <w:p w14:paraId="4C85D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75 mg / 100 mL (3.75 mg / mL)</w:t>
            </w:r>
          </w:p>
        </w:tc>
        <w:tc>
          <w:tcPr>
            <w:tcW w:w="1925" w:type="dxa"/>
          </w:tcPr>
          <w:p w14:paraId="44A6C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7673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A4ED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lbavancin</w:t>
            </w:r>
          </w:p>
        </w:tc>
        <w:tc>
          <w:tcPr>
            <w:tcW w:w="2800" w:type="dxa"/>
          </w:tcPr>
          <w:p w14:paraId="75273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7D5380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A191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3E2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lbavancin</w:t>
            </w:r>
          </w:p>
        </w:tc>
        <w:tc>
          <w:tcPr>
            <w:tcW w:w="2800" w:type="dxa"/>
          </w:tcPr>
          <w:p w14:paraId="7A5B8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1925" w:type="dxa"/>
          </w:tcPr>
          <w:p w14:paraId="24000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E610C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5D6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lbavancin</w:t>
            </w:r>
          </w:p>
        </w:tc>
        <w:tc>
          <w:tcPr>
            <w:tcW w:w="2800" w:type="dxa"/>
          </w:tcPr>
          <w:p w14:paraId="6F789A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00CD4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6B2F3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337C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lbavancin</w:t>
            </w:r>
          </w:p>
        </w:tc>
        <w:tc>
          <w:tcPr>
            <w:tcW w:w="2800" w:type="dxa"/>
          </w:tcPr>
          <w:p w14:paraId="6E37E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125 mg / 250 mL (4.5 mg / mL)</w:t>
            </w:r>
          </w:p>
        </w:tc>
        <w:tc>
          <w:tcPr>
            <w:tcW w:w="1925" w:type="dxa"/>
          </w:tcPr>
          <w:p w14:paraId="72CC6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FD88F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A3270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lbavancin</w:t>
            </w:r>
          </w:p>
        </w:tc>
        <w:tc>
          <w:tcPr>
            <w:tcW w:w="2800" w:type="dxa"/>
          </w:tcPr>
          <w:p w14:paraId="3C0909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500 mL (3 mg / mL)</w:t>
            </w:r>
          </w:p>
        </w:tc>
        <w:tc>
          <w:tcPr>
            <w:tcW w:w="1925" w:type="dxa"/>
          </w:tcPr>
          <w:p w14:paraId="41B24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F7EC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211E8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naparoid</w:t>
            </w:r>
          </w:p>
        </w:tc>
        <w:tc>
          <w:tcPr>
            <w:tcW w:w="2800" w:type="dxa"/>
          </w:tcPr>
          <w:p w14:paraId="640C3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353F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F8B89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29D3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ntrolene</w:t>
            </w:r>
          </w:p>
        </w:tc>
        <w:tc>
          <w:tcPr>
            <w:tcW w:w="2800" w:type="dxa"/>
          </w:tcPr>
          <w:p w14:paraId="589179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FF89C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996CE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72579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PTOmycin</w:t>
            </w:r>
          </w:p>
        </w:tc>
        <w:tc>
          <w:tcPr>
            <w:tcW w:w="2800" w:type="dxa"/>
          </w:tcPr>
          <w:p w14:paraId="43AEB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1E35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B2D36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770A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ratumumab</w:t>
            </w:r>
          </w:p>
        </w:tc>
        <w:tc>
          <w:tcPr>
            <w:tcW w:w="2800" w:type="dxa"/>
          </w:tcPr>
          <w:p w14:paraId="06DE3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4E548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A381D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8DA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UNO+cytar [Vyxeos]</w:t>
            </w:r>
          </w:p>
        </w:tc>
        <w:tc>
          <w:tcPr>
            <w:tcW w:w="2800" w:type="dxa"/>
          </w:tcPr>
          <w:p w14:paraId="668E67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01AA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5A841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CFBC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UNOrubicin</w:t>
            </w:r>
          </w:p>
        </w:tc>
        <w:tc>
          <w:tcPr>
            <w:tcW w:w="2800" w:type="dxa"/>
          </w:tcPr>
          <w:p w14:paraId="3D72A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26D49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115C9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F630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UNOrubicin liposo</w:t>
            </w:r>
          </w:p>
        </w:tc>
        <w:tc>
          <w:tcPr>
            <w:tcW w:w="2800" w:type="dxa"/>
          </w:tcPr>
          <w:p w14:paraId="39A73E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0204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F090A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E633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citabine</w:t>
            </w:r>
          </w:p>
        </w:tc>
        <w:tc>
          <w:tcPr>
            <w:tcW w:w="2800" w:type="dxa"/>
          </w:tcPr>
          <w:p w14:paraId="595897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6A625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97CA5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E971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CI]</w:t>
            </w:r>
          </w:p>
        </w:tc>
        <w:tc>
          <w:tcPr>
            <w:tcW w:w="2800" w:type="dxa"/>
          </w:tcPr>
          <w:p w14:paraId="6EBB7D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 gram / 500 mL (0.001 gram / mL)</w:t>
            </w:r>
          </w:p>
        </w:tc>
        <w:tc>
          <w:tcPr>
            <w:tcW w:w="1925" w:type="dxa"/>
          </w:tcPr>
          <w:p w14:paraId="29D4F3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48372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F40A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CI]</w:t>
            </w:r>
          </w:p>
        </w:tc>
        <w:tc>
          <w:tcPr>
            <w:tcW w:w="2800" w:type="dxa"/>
          </w:tcPr>
          <w:p w14:paraId="463CA9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500 mL (0.002 gram / mL)</w:t>
            </w:r>
          </w:p>
        </w:tc>
        <w:tc>
          <w:tcPr>
            <w:tcW w:w="1925" w:type="dxa"/>
          </w:tcPr>
          <w:p w14:paraId="202C74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069AC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DC9C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CI]</w:t>
            </w:r>
          </w:p>
        </w:tc>
        <w:tc>
          <w:tcPr>
            <w:tcW w:w="2800" w:type="dxa"/>
          </w:tcPr>
          <w:p w14:paraId="27605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5 gram / 500 mL (0.003 gram / mL)</w:t>
            </w:r>
          </w:p>
        </w:tc>
        <w:tc>
          <w:tcPr>
            <w:tcW w:w="1925" w:type="dxa"/>
          </w:tcPr>
          <w:p w14:paraId="37382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12510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119CA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CI]</w:t>
            </w:r>
          </w:p>
        </w:tc>
        <w:tc>
          <w:tcPr>
            <w:tcW w:w="2800" w:type="dxa"/>
          </w:tcPr>
          <w:p w14:paraId="056CAC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500 mL (0.004 gram / mL)</w:t>
            </w:r>
          </w:p>
        </w:tc>
        <w:tc>
          <w:tcPr>
            <w:tcW w:w="1925" w:type="dxa"/>
          </w:tcPr>
          <w:p w14:paraId="352F4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1209F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EA33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CI]</w:t>
            </w:r>
          </w:p>
        </w:tc>
        <w:tc>
          <w:tcPr>
            <w:tcW w:w="2800" w:type="dxa"/>
          </w:tcPr>
          <w:p w14:paraId="74C426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5 gram / 500 mL (0.005 gram / mL)</w:t>
            </w:r>
          </w:p>
        </w:tc>
        <w:tc>
          <w:tcPr>
            <w:tcW w:w="1925" w:type="dxa"/>
          </w:tcPr>
          <w:p w14:paraId="23FB7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3443A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A07A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CI]</w:t>
            </w:r>
          </w:p>
        </w:tc>
        <w:tc>
          <w:tcPr>
            <w:tcW w:w="2800" w:type="dxa"/>
          </w:tcPr>
          <w:p w14:paraId="367756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gram / 500 mL (0.006 gram / mL)</w:t>
            </w:r>
          </w:p>
        </w:tc>
        <w:tc>
          <w:tcPr>
            <w:tcW w:w="1925" w:type="dxa"/>
          </w:tcPr>
          <w:p w14:paraId="1B3CB6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A254C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885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SC]</w:t>
            </w:r>
          </w:p>
        </w:tc>
        <w:tc>
          <w:tcPr>
            <w:tcW w:w="2800" w:type="dxa"/>
          </w:tcPr>
          <w:p w14:paraId="682FB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A14C7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00896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F045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SC]</w:t>
            </w:r>
          </w:p>
        </w:tc>
        <w:tc>
          <w:tcPr>
            <w:tcW w:w="2800" w:type="dxa"/>
          </w:tcPr>
          <w:p w14:paraId="13B2F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 mL (0.1 gram / mL)</w:t>
            </w:r>
          </w:p>
        </w:tc>
        <w:tc>
          <w:tcPr>
            <w:tcW w:w="1925" w:type="dxa"/>
          </w:tcPr>
          <w:p w14:paraId="542810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424ED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7EC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SC]</w:t>
            </w:r>
          </w:p>
        </w:tc>
        <w:tc>
          <w:tcPr>
            <w:tcW w:w="2800" w:type="dxa"/>
          </w:tcPr>
          <w:p w14:paraId="0E8C82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 mL (0.2 gram / mL)</w:t>
            </w:r>
          </w:p>
        </w:tc>
        <w:tc>
          <w:tcPr>
            <w:tcW w:w="1925" w:type="dxa"/>
          </w:tcPr>
          <w:p w14:paraId="3F6BC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617C8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B671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SC]</w:t>
            </w:r>
          </w:p>
        </w:tc>
        <w:tc>
          <w:tcPr>
            <w:tcW w:w="2800" w:type="dxa"/>
          </w:tcPr>
          <w:p w14:paraId="6D1FC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gram / 15 mL (0.2 gram / mL)</w:t>
            </w:r>
          </w:p>
        </w:tc>
        <w:tc>
          <w:tcPr>
            <w:tcW w:w="1925" w:type="dxa"/>
          </w:tcPr>
          <w:p w14:paraId="766B1B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991BD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7FD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feroxamine [SC]</w:t>
            </w:r>
          </w:p>
        </w:tc>
        <w:tc>
          <w:tcPr>
            <w:tcW w:w="2800" w:type="dxa"/>
          </w:tcPr>
          <w:p w14:paraId="19A683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L Only</w:t>
            </w:r>
          </w:p>
        </w:tc>
        <w:tc>
          <w:tcPr>
            <w:tcW w:w="1925" w:type="dxa"/>
          </w:tcPr>
          <w:p w14:paraId="24213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1340E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259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lafloxacin</w:t>
            </w:r>
          </w:p>
        </w:tc>
        <w:tc>
          <w:tcPr>
            <w:tcW w:w="2800" w:type="dxa"/>
          </w:tcPr>
          <w:p w14:paraId="58F331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1925" w:type="dxa"/>
          </w:tcPr>
          <w:p w14:paraId="04AD8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20125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228F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lafloxacin</w:t>
            </w:r>
          </w:p>
        </w:tc>
        <w:tc>
          <w:tcPr>
            <w:tcW w:w="2800" w:type="dxa"/>
          </w:tcPr>
          <w:p w14:paraId="69EA1C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1925" w:type="dxa"/>
          </w:tcPr>
          <w:p w14:paraId="5557BD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4BE67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09EF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nileukin</w:t>
            </w:r>
          </w:p>
        </w:tc>
        <w:tc>
          <w:tcPr>
            <w:tcW w:w="2800" w:type="dxa"/>
          </w:tcPr>
          <w:p w14:paraId="154289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34B166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B9E08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9E1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sFEROXamine</w:t>
            </w:r>
          </w:p>
        </w:tc>
        <w:tc>
          <w:tcPr>
            <w:tcW w:w="2800" w:type="dxa"/>
          </w:tcPr>
          <w:p w14:paraId="37F06C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D901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56179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ADED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smopressin</w:t>
            </w:r>
          </w:p>
        </w:tc>
        <w:tc>
          <w:tcPr>
            <w:tcW w:w="2800" w:type="dxa"/>
          </w:tcPr>
          <w:p w14:paraId="03844C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056E5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9CEA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840F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ameth/ondansetron</w:t>
            </w:r>
          </w:p>
        </w:tc>
        <w:tc>
          <w:tcPr>
            <w:tcW w:w="2800" w:type="dxa"/>
          </w:tcPr>
          <w:p w14:paraId="6060C3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2ADE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91F4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CEE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amethasone</w:t>
            </w:r>
          </w:p>
        </w:tc>
        <w:tc>
          <w:tcPr>
            <w:tcW w:w="2800" w:type="dxa"/>
          </w:tcPr>
          <w:p w14:paraId="695B5A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0A81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1EC32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554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medetomidine</w:t>
            </w:r>
          </w:p>
        </w:tc>
        <w:tc>
          <w:tcPr>
            <w:tcW w:w="2800" w:type="dxa"/>
          </w:tcPr>
          <w:p w14:paraId="46A3DF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cg / 50 mL (4 mcg / mL)</w:t>
            </w:r>
          </w:p>
        </w:tc>
        <w:tc>
          <w:tcPr>
            <w:tcW w:w="1925" w:type="dxa"/>
          </w:tcPr>
          <w:p w14:paraId="17CD81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ADAAD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473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medetomidine</w:t>
            </w:r>
          </w:p>
        </w:tc>
        <w:tc>
          <w:tcPr>
            <w:tcW w:w="2800" w:type="dxa"/>
          </w:tcPr>
          <w:p w14:paraId="50C8A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cg / 100 mL (2 mcg / mL)</w:t>
            </w:r>
          </w:p>
        </w:tc>
        <w:tc>
          <w:tcPr>
            <w:tcW w:w="1925" w:type="dxa"/>
          </w:tcPr>
          <w:p w14:paraId="3BBF74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613F2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4CB4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medetomidine</w:t>
            </w:r>
          </w:p>
        </w:tc>
        <w:tc>
          <w:tcPr>
            <w:tcW w:w="2800" w:type="dxa"/>
          </w:tcPr>
          <w:p w14:paraId="03A71C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cg / 100 mL (4 mcg / mL)</w:t>
            </w:r>
          </w:p>
        </w:tc>
        <w:tc>
          <w:tcPr>
            <w:tcW w:w="1925" w:type="dxa"/>
          </w:tcPr>
          <w:p w14:paraId="3CF74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CC358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4FB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medetomidine</w:t>
            </w:r>
          </w:p>
        </w:tc>
        <w:tc>
          <w:tcPr>
            <w:tcW w:w="2800" w:type="dxa"/>
          </w:tcPr>
          <w:p w14:paraId="6C823B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5B22A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E4D66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283F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metomidine [bolus</w:t>
            </w:r>
          </w:p>
        </w:tc>
        <w:tc>
          <w:tcPr>
            <w:tcW w:w="2800" w:type="dxa"/>
          </w:tcPr>
          <w:p w14:paraId="1C289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cg / 50 mL (4 mcg / mL)</w:t>
            </w:r>
          </w:p>
        </w:tc>
        <w:tc>
          <w:tcPr>
            <w:tcW w:w="1925" w:type="dxa"/>
          </w:tcPr>
          <w:p w14:paraId="5BB73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9E5FA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A52AB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razoxane</w:t>
            </w:r>
          </w:p>
        </w:tc>
        <w:tc>
          <w:tcPr>
            <w:tcW w:w="2800" w:type="dxa"/>
          </w:tcPr>
          <w:p w14:paraId="7089D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2D11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984E6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D09A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tran 40</w:t>
            </w:r>
          </w:p>
        </w:tc>
        <w:tc>
          <w:tcPr>
            <w:tcW w:w="2800" w:type="dxa"/>
          </w:tcPr>
          <w:p w14:paraId="6BCB7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gram / 500 mL (0.1 gram / mL)</w:t>
            </w:r>
          </w:p>
        </w:tc>
        <w:tc>
          <w:tcPr>
            <w:tcW w:w="1925" w:type="dxa"/>
          </w:tcPr>
          <w:p w14:paraId="76F1E9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3FBF7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A7BDD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tran 40</w:t>
            </w:r>
          </w:p>
        </w:tc>
        <w:tc>
          <w:tcPr>
            <w:tcW w:w="2800" w:type="dxa"/>
          </w:tcPr>
          <w:p w14:paraId="3CF2BB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471ECF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63F94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6242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azePAM</w:t>
            </w:r>
          </w:p>
        </w:tc>
        <w:tc>
          <w:tcPr>
            <w:tcW w:w="2800" w:type="dxa"/>
          </w:tcPr>
          <w:p w14:paraId="789DB2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54E87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CB1C8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01F58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azePAM</w:t>
            </w:r>
          </w:p>
        </w:tc>
        <w:tc>
          <w:tcPr>
            <w:tcW w:w="2800" w:type="dxa"/>
          </w:tcPr>
          <w:p w14:paraId="4D90B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3C94D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41470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6DA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goxin</w:t>
            </w:r>
          </w:p>
        </w:tc>
        <w:tc>
          <w:tcPr>
            <w:tcW w:w="2800" w:type="dxa"/>
          </w:tcPr>
          <w:p w14:paraId="697DE3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1D7F9F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F138B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39C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goxin</w:t>
            </w:r>
          </w:p>
        </w:tc>
        <w:tc>
          <w:tcPr>
            <w:tcW w:w="2800" w:type="dxa"/>
          </w:tcPr>
          <w:p w14:paraId="470E6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E2CFD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897B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E08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goxin immune fab</w:t>
            </w:r>
          </w:p>
        </w:tc>
        <w:tc>
          <w:tcPr>
            <w:tcW w:w="2800" w:type="dxa"/>
          </w:tcPr>
          <w:p w14:paraId="50AEF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cg / 50 mL (8 mcg / mL)</w:t>
            </w:r>
          </w:p>
        </w:tc>
        <w:tc>
          <w:tcPr>
            <w:tcW w:w="1925" w:type="dxa"/>
          </w:tcPr>
          <w:p w14:paraId="63B30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8A6E2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5AF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goxin immune fab</w:t>
            </w:r>
          </w:p>
        </w:tc>
        <w:tc>
          <w:tcPr>
            <w:tcW w:w="2800" w:type="dxa"/>
          </w:tcPr>
          <w:p w14:paraId="14726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4930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193A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479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hydroergotamine</w:t>
            </w:r>
          </w:p>
        </w:tc>
        <w:tc>
          <w:tcPr>
            <w:tcW w:w="2800" w:type="dxa"/>
          </w:tcPr>
          <w:p w14:paraId="35FD3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D90DA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DF447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E360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ltiaZEM</w:t>
            </w:r>
          </w:p>
        </w:tc>
        <w:tc>
          <w:tcPr>
            <w:tcW w:w="2800" w:type="dxa"/>
          </w:tcPr>
          <w:p w14:paraId="1906A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2E61E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FFAF6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714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ltiaZEM</w:t>
            </w:r>
          </w:p>
        </w:tc>
        <w:tc>
          <w:tcPr>
            <w:tcW w:w="2800" w:type="dxa"/>
          </w:tcPr>
          <w:p w14:paraId="584D4B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 mg / 125 mL (1 mg / mL)</w:t>
            </w:r>
          </w:p>
        </w:tc>
        <w:tc>
          <w:tcPr>
            <w:tcW w:w="1925" w:type="dxa"/>
          </w:tcPr>
          <w:p w14:paraId="285BA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1C5F0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9C229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ltiaZEM</w:t>
            </w:r>
          </w:p>
        </w:tc>
        <w:tc>
          <w:tcPr>
            <w:tcW w:w="2800" w:type="dxa"/>
          </w:tcPr>
          <w:p w14:paraId="68C122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44DA5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8AD72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B30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menhyDRINATE</w:t>
            </w:r>
          </w:p>
        </w:tc>
        <w:tc>
          <w:tcPr>
            <w:tcW w:w="2800" w:type="dxa"/>
          </w:tcPr>
          <w:p w14:paraId="2D595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8762D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F3DBA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089E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phenhydrAMINE</w:t>
            </w:r>
          </w:p>
        </w:tc>
        <w:tc>
          <w:tcPr>
            <w:tcW w:w="2800" w:type="dxa"/>
          </w:tcPr>
          <w:p w14:paraId="02BEB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690350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78C9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354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phenhydrAMINE</w:t>
            </w:r>
          </w:p>
        </w:tc>
        <w:tc>
          <w:tcPr>
            <w:tcW w:w="2800" w:type="dxa"/>
          </w:tcPr>
          <w:p w14:paraId="1D4369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E2C9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EB79F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D9E2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ipyridamole</w:t>
            </w:r>
          </w:p>
        </w:tc>
        <w:tc>
          <w:tcPr>
            <w:tcW w:w="2800" w:type="dxa"/>
          </w:tcPr>
          <w:p w14:paraId="75C1B1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2C0E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61036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6FFC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74376B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cg / 1 mL (1,000 mcg / mL)</w:t>
            </w:r>
          </w:p>
        </w:tc>
        <w:tc>
          <w:tcPr>
            <w:tcW w:w="1925" w:type="dxa"/>
          </w:tcPr>
          <w:p w14:paraId="0D252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0EE9F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009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0DEF6A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cg / 1 mL (2,000 mcg / mL)</w:t>
            </w:r>
          </w:p>
        </w:tc>
        <w:tc>
          <w:tcPr>
            <w:tcW w:w="1925" w:type="dxa"/>
          </w:tcPr>
          <w:p w14:paraId="34CC69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347EC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59B2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752202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,000 mcg / 1 mL (4,000 mcg / mL)</w:t>
            </w:r>
          </w:p>
        </w:tc>
        <w:tc>
          <w:tcPr>
            <w:tcW w:w="1925" w:type="dxa"/>
          </w:tcPr>
          <w:p w14:paraId="34D2BA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44C62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507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2E522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2199CC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A0A20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7B2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0BD4D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7EFF7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A1964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896B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6FE374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1925" w:type="dxa"/>
          </w:tcPr>
          <w:p w14:paraId="03ECA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5DE5C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412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7C9430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5C103C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F3121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9091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BUTamine</w:t>
            </w:r>
          </w:p>
        </w:tc>
        <w:tc>
          <w:tcPr>
            <w:tcW w:w="2800" w:type="dxa"/>
          </w:tcPr>
          <w:p w14:paraId="3B39B2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F843D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24D00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AE678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CEtaxel</w:t>
            </w:r>
          </w:p>
        </w:tc>
        <w:tc>
          <w:tcPr>
            <w:tcW w:w="2800" w:type="dxa"/>
          </w:tcPr>
          <w:p w14:paraId="16A091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8E7D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AD333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F1CB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lasetron</w:t>
            </w:r>
          </w:p>
        </w:tc>
        <w:tc>
          <w:tcPr>
            <w:tcW w:w="2800" w:type="dxa"/>
          </w:tcPr>
          <w:p w14:paraId="4ABA12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F715B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9688B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7257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449F39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cg / 1 mL (400 mcg / mL)</w:t>
            </w:r>
          </w:p>
        </w:tc>
        <w:tc>
          <w:tcPr>
            <w:tcW w:w="1925" w:type="dxa"/>
          </w:tcPr>
          <w:p w14:paraId="2B6053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58E0D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B91E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1AC869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cg / 1 mL (800 mcg / mL)</w:t>
            </w:r>
          </w:p>
        </w:tc>
        <w:tc>
          <w:tcPr>
            <w:tcW w:w="1925" w:type="dxa"/>
          </w:tcPr>
          <w:p w14:paraId="157CF3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FAD93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5A74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5E8797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600 mcg / 1 mL (1,600 mcg / mL)</w:t>
            </w:r>
          </w:p>
        </w:tc>
        <w:tc>
          <w:tcPr>
            <w:tcW w:w="1925" w:type="dxa"/>
          </w:tcPr>
          <w:p w14:paraId="12DCE7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B502D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0FCA0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76A42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,200 mcg / 1 mL (3,200 mcg / mL)</w:t>
            </w:r>
          </w:p>
        </w:tc>
        <w:tc>
          <w:tcPr>
            <w:tcW w:w="1925" w:type="dxa"/>
          </w:tcPr>
          <w:p w14:paraId="11906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774BC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F3E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11AA28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47D37D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FC84D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713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355DA3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1925" w:type="dxa"/>
          </w:tcPr>
          <w:p w14:paraId="644F42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D9481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3FD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7707C8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</w:tc>
        <w:tc>
          <w:tcPr>
            <w:tcW w:w="1925" w:type="dxa"/>
          </w:tcPr>
          <w:p w14:paraId="00AA3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FE28C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5406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71D74D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</w:tc>
        <w:tc>
          <w:tcPr>
            <w:tcW w:w="1925" w:type="dxa"/>
          </w:tcPr>
          <w:p w14:paraId="6BBD7F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7D884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137FA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2BA45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1925" w:type="dxa"/>
          </w:tcPr>
          <w:p w14:paraId="5B35B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E5D6E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86EF8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Pamine</w:t>
            </w:r>
          </w:p>
        </w:tc>
        <w:tc>
          <w:tcPr>
            <w:tcW w:w="2800" w:type="dxa"/>
          </w:tcPr>
          <w:p w14:paraId="243B0A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80762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608B0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56C1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aCURIUM</w:t>
            </w:r>
          </w:p>
        </w:tc>
        <w:tc>
          <w:tcPr>
            <w:tcW w:w="2800" w:type="dxa"/>
          </w:tcPr>
          <w:p w14:paraId="7856B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1384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D40E5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626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aPRAM</w:t>
            </w:r>
          </w:p>
        </w:tc>
        <w:tc>
          <w:tcPr>
            <w:tcW w:w="2800" w:type="dxa"/>
          </w:tcPr>
          <w:p w14:paraId="27BF33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D20C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63DC5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C40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O+Etop+VinCRIS</w:t>
            </w:r>
          </w:p>
        </w:tc>
        <w:tc>
          <w:tcPr>
            <w:tcW w:w="2800" w:type="dxa"/>
          </w:tcPr>
          <w:p w14:paraId="454011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5D923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FA5CF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DC50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O+Etoposide</w:t>
            </w:r>
          </w:p>
        </w:tc>
        <w:tc>
          <w:tcPr>
            <w:tcW w:w="2800" w:type="dxa"/>
          </w:tcPr>
          <w:p w14:paraId="710844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5282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97B00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71FD2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Orubicin</w:t>
            </w:r>
          </w:p>
        </w:tc>
        <w:tc>
          <w:tcPr>
            <w:tcW w:w="2800" w:type="dxa"/>
          </w:tcPr>
          <w:p w14:paraId="0ADBD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FACF6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0F95F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C92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Orubicin [CI]</w:t>
            </w:r>
          </w:p>
        </w:tc>
        <w:tc>
          <w:tcPr>
            <w:tcW w:w="2800" w:type="dxa"/>
          </w:tcPr>
          <w:p w14:paraId="25B48B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A6788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0AC76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DFB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Orubicin, liposo</w:t>
            </w:r>
          </w:p>
        </w:tc>
        <w:tc>
          <w:tcPr>
            <w:tcW w:w="2800" w:type="dxa"/>
          </w:tcPr>
          <w:p w14:paraId="26930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10AA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FA94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589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yCYCLINE</w:t>
            </w:r>
          </w:p>
        </w:tc>
        <w:tc>
          <w:tcPr>
            <w:tcW w:w="2800" w:type="dxa"/>
          </w:tcPr>
          <w:p w14:paraId="69CC3A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1925" w:type="dxa"/>
          </w:tcPr>
          <w:p w14:paraId="5B0034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0382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1371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yCYCLINE</w:t>
            </w:r>
          </w:p>
        </w:tc>
        <w:tc>
          <w:tcPr>
            <w:tcW w:w="2800" w:type="dxa"/>
          </w:tcPr>
          <w:p w14:paraId="06004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1925" w:type="dxa"/>
          </w:tcPr>
          <w:p w14:paraId="541E7F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8689D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B8FF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xyCYCLINE</w:t>
            </w:r>
          </w:p>
        </w:tc>
        <w:tc>
          <w:tcPr>
            <w:tcW w:w="2800" w:type="dxa"/>
          </w:tcPr>
          <w:p w14:paraId="4A3F72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F27E4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64F6B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5C4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roperidol</w:t>
            </w:r>
          </w:p>
        </w:tc>
        <w:tc>
          <w:tcPr>
            <w:tcW w:w="2800" w:type="dxa"/>
          </w:tcPr>
          <w:p w14:paraId="0EC9F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A06B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B11A9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C967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rotrecogin</w:t>
            </w:r>
          </w:p>
        </w:tc>
        <w:tc>
          <w:tcPr>
            <w:tcW w:w="2800" w:type="dxa"/>
          </w:tcPr>
          <w:p w14:paraId="7CA2B3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8D3A9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69C73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FA1D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urvalumab</w:t>
            </w:r>
          </w:p>
        </w:tc>
        <w:tc>
          <w:tcPr>
            <w:tcW w:w="2800" w:type="dxa"/>
          </w:tcPr>
          <w:p w14:paraId="6E77E7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8F47E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C92A9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185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culizumab</w:t>
            </w:r>
          </w:p>
        </w:tc>
        <w:tc>
          <w:tcPr>
            <w:tcW w:w="2800" w:type="dxa"/>
          </w:tcPr>
          <w:p w14:paraId="4FA8A8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60 mL (5 mg / mL)</w:t>
            </w:r>
          </w:p>
        </w:tc>
        <w:tc>
          <w:tcPr>
            <w:tcW w:w="1925" w:type="dxa"/>
          </w:tcPr>
          <w:p w14:paraId="1447AB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B6CB5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6E11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culizumab</w:t>
            </w:r>
          </w:p>
        </w:tc>
        <w:tc>
          <w:tcPr>
            <w:tcW w:w="2800" w:type="dxa"/>
          </w:tcPr>
          <w:p w14:paraId="369B9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0 mg / 120 mL (5 mg / mL)</w:t>
            </w:r>
          </w:p>
        </w:tc>
        <w:tc>
          <w:tcPr>
            <w:tcW w:w="1925" w:type="dxa"/>
          </w:tcPr>
          <w:p w14:paraId="09F948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C2DC8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8474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culizumab</w:t>
            </w:r>
          </w:p>
        </w:tc>
        <w:tc>
          <w:tcPr>
            <w:tcW w:w="2800" w:type="dxa"/>
          </w:tcPr>
          <w:p w14:paraId="788709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0 mg / 180 mL (5 mg / mL)</w:t>
            </w:r>
          </w:p>
        </w:tc>
        <w:tc>
          <w:tcPr>
            <w:tcW w:w="1925" w:type="dxa"/>
          </w:tcPr>
          <w:p w14:paraId="6F7AFC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BE89F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7F13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culizumab</w:t>
            </w:r>
          </w:p>
        </w:tc>
        <w:tc>
          <w:tcPr>
            <w:tcW w:w="2800" w:type="dxa"/>
          </w:tcPr>
          <w:p w14:paraId="1D1E2F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00 mg / 240 mL (5 mg / mL)</w:t>
            </w:r>
          </w:p>
        </w:tc>
        <w:tc>
          <w:tcPr>
            <w:tcW w:w="1925" w:type="dxa"/>
          </w:tcPr>
          <w:p w14:paraId="2A20E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6F2FC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48A8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daravone</w:t>
            </w:r>
          </w:p>
        </w:tc>
        <w:tc>
          <w:tcPr>
            <w:tcW w:w="2800" w:type="dxa"/>
          </w:tcPr>
          <w:p w14:paraId="1C7866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mg / 100 mL (0.3 mg / mL)</w:t>
            </w:r>
          </w:p>
        </w:tc>
        <w:tc>
          <w:tcPr>
            <w:tcW w:w="1925" w:type="dxa"/>
          </w:tcPr>
          <w:p w14:paraId="51F389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6070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C57B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DTA</w:t>
            </w:r>
          </w:p>
        </w:tc>
        <w:tc>
          <w:tcPr>
            <w:tcW w:w="2800" w:type="dxa"/>
          </w:tcPr>
          <w:p w14:paraId="5D2C1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FB21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CAACE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D378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fgartigimod alfa</w:t>
            </w:r>
          </w:p>
        </w:tc>
        <w:tc>
          <w:tcPr>
            <w:tcW w:w="2800" w:type="dxa"/>
          </w:tcPr>
          <w:p w14:paraId="3FBB2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99964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5CFF5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BCD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lotuzumab</w:t>
            </w:r>
          </w:p>
        </w:tc>
        <w:tc>
          <w:tcPr>
            <w:tcW w:w="2800" w:type="dxa"/>
          </w:tcPr>
          <w:p w14:paraId="2AA054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3DD24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46052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60796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nalaprilat</w:t>
            </w:r>
          </w:p>
        </w:tc>
        <w:tc>
          <w:tcPr>
            <w:tcW w:w="2800" w:type="dxa"/>
          </w:tcPr>
          <w:p w14:paraId="6C2DB9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13EE1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0506D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520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7B859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6 mcg / 1 mL (16 mcg / mL)</w:t>
            </w:r>
          </w:p>
        </w:tc>
        <w:tc>
          <w:tcPr>
            <w:tcW w:w="1925" w:type="dxa"/>
          </w:tcPr>
          <w:p w14:paraId="504EF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E3FAC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808A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665640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2 mcg / 1 mL (32 mcg / mL)</w:t>
            </w:r>
          </w:p>
        </w:tc>
        <w:tc>
          <w:tcPr>
            <w:tcW w:w="1925" w:type="dxa"/>
          </w:tcPr>
          <w:p w14:paraId="15F976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55C34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C4B4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1456B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cg / 1 mL (40 mcg / mL)</w:t>
            </w:r>
          </w:p>
        </w:tc>
        <w:tc>
          <w:tcPr>
            <w:tcW w:w="1925" w:type="dxa"/>
          </w:tcPr>
          <w:p w14:paraId="5E9DC3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65500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5426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405780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4 mcg / 1 mL (64 mcg / mL)</w:t>
            </w:r>
          </w:p>
        </w:tc>
        <w:tc>
          <w:tcPr>
            <w:tcW w:w="1925" w:type="dxa"/>
          </w:tcPr>
          <w:p w14:paraId="77E4F9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3BEE5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00C4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0677B8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 mcg / 1 mL (80 mcg / mL)</w:t>
            </w:r>
          </w:p>
        </w:tc>
        <w:tc>
          <w:tcPr>
            <w:tcW w:w="1925" w:type="dxa"/>
          </w:tcPr>
          <w:p w14:paraId="39F5B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8851F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6B3B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45DD42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544CFC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62526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072E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2C8F6F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1925" w:type="dxa"/>
          </w:tcPr>
          <w:p w14:paraId="15C448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5D86D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48E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59D2E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1925" w:type="dxa"/>
          </w:tcPr>
          <w:p w14:paraId="0A1D6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6EBEC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DB6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NEPHrine</w:t>
            </w:r>
          </w:p>
        </w:tc>
        <w:tc>
          <w:tcPr>
            <w:tcW w:w="2800" w:type="dxa"/>
          </w:tcPr>
          <w:p w14:paraId="4E5A0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6 mg / 250 mL (0.064 mg / mL)</w:t>
            </w:r>
          </w:p>
        </w:tc>
        <w:tc>
          <w:tcPr>
            <w:tcW w:w="1925" w:type="dxa"/>
          </w:tcPr>
          <w:p w14:paraId="6F5DA7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1E09D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CD07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iRUBicin</w:t>
            </w:r>
          </w:p>
        </w:tc>
        <w:tc>
          <w:tcPr>
            <w:tcW w:w="2800" w:type="dxa"/>
          </w:tcPr>
          <w:p w14:paraId="7BB4B8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F141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66102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12CF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oprostenol</w:t>
            </w:r>
          </w:p>
        </w:tc>
        <w:tc>
          <w:tcPr>
            <w:tcW w:w="2800" w:type="dxa"/>
          </w:tcPr>
          <w:p w14:paraId="09C1E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E275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80349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B1B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tifibatide</w:t>
            </w:r>
          </w:p>
        </w:tc>
        <w:tc>
          <w:tcPr>
            <w:tcW w:w="2800" w:type="dxa"/>
          </w:tcPr>
          <w:p w14:paraId="76D91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 mg / 100 mL (0.75 mg / mL)</w:t>
            </w:r>
          </w:p>
        </w:tc>
        <w:tc>
          <w:tcPr>
            <w:tcW w:w="1925" w:type="dxa"/>
          </w:tcPr>
          <w:p w14:paraId="01AA2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71281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177D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tinezumab</w:t>
            </w:r>
          </w:p>
        </w:tc>
        <w:tc>
          <w:tcPr>
            <w:tcW w:w="2800" w:type="dxa"/>
          </w:tcPr>
          <w:p w14:paraId="6D30B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013987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5A36D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0C0F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tinezumab</w:t>
            </w:r>
          </w:p>
        </w:tc>
        <w:tc>
          <w:tcPr>
            <w:tcW w:w="2800" w:type="dxa"/>
          </w:tcPr>
          <w:p w14:paraId="35C87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100 mL (3 mg / mL)</w:t>
            </w:r>
          </w:p>
        </w:tc>
        <w:tc>
          <w:tcPr>
            <w:tcW w:w="1925" w:type="dxa"/>
          </w:tcPr>
          <w:p w14:paraId="67A2A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9AD57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AC5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ptinezumab</w:t>
            </w:r>
          </w:p>
        </w:tc>
        <w:tc>
          <w:tcPr>
            <w:tcW w:w="2800" w:type="dxa"/>
          </w:tcPr>
          <w:p w14:paraId="74D1EA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130B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47129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08D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ravacycline</w:t>
            </w:r>
          </w:p>
        </w:tc>
        <w:tc>
          <w:tcPr>
            <w:tcW w:w="2800" w:type="dxa"/>
          </w:tcPr>
          <w:p w14:paraId="70DEF5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8F31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DBE5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49D0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rtapenem</w:t>
            </w:r>
          </w:p>
        </w:tc>
        <w:tc>
          <w:tcPr>
            <w:tcW w:w="2800" w:type="dxa"/>
          </w:tcPr>
          <w:p w14:paraId="0EC715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068F7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923FD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3F47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rythromycin</w:t>
            </w:r>
          </w:p>
        </w:tc>
        <w:tc>
          <w:tcPr>
            <w:tcW w:w="2800" w:type="dxa"/>
          </w:tcPr>
          <w:p w14:paraId="23814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 mg / 100 mL (1.25 mg / mL)</w:t>
            </w:r>
          </w:p>
        </w:tc>
        <w:tc>
          <w:tcPr>
            <w:tcW w:w="1925" w:type="dxa"/>
          </w:tcPr>
          <w:p w14:paraId="31ADF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F8503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C118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rythromycin</w:t>
            </w:r>
          </w:p>
        </w:tc>
        <w:tc>
          <w:tcPr>
            <w:tcW w:w="2800" w:type="dxa"/>
          </w:tcPr>
          <w:p w14:paraId="2ED10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1925" w:type="dxa"/>
          </w:tcPr>
          <w:p w14:paraId="23B5C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E0B02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CF010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rythromycin</w:t>
            </w:r>
          </w:p>
        </w:tc>
        <w:tc>
          <w:tcPr>
            <w:tcW w:w="2800" w:type="dxa"/>
          </w:tcPr>
          <w:p w14:paraId="20C3C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1925" w:type="dxa"/>
          </w:tcPr>
          <w:p w14:paraId="10D03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D7844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76760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rythromycin</w:t>
            </w:r>
          </w:p>
        </w:tc>
        <w:tc>
          <w:tcPr>
            <w:tcW w:w="2800" w:type="dxa"/>
          </w:tcPr>
          <w:p w14:paraId="43FFA4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160E6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AD8B8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F04C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smolol</w:t>
            </w:r>
          </w:p>
        </w:tc>
        <w:tc>
          <w:tcPr>
            <w:tcW w:w="2800" w:type="dxa"/>
          </w:tcPr>
          <w:p w14:paraId="22AD59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1925" w:type="dxa"/>
          </w:tcPr>
          <w:p w14:paraId="6F592B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563EC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72632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smolol</w:t>
            </w:r>
          </w:p>
        </w:tc>
        <w:tc>
          <w:tcPr>
            <w:tcW w:w="2800" w:type="dxa"/>
          </w:tcPr>
          <w:p w14:paraId="0F7EC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,000 mg / 250 mL (20 mg / mL)</w:t>
            </w:r>
          </w:p>
        </w:tc>
        <w:tc>
          <w:tcPr>
            <w:tcW w:w="1925" w:type="dxa"/>
          </w:tcPr>
          <w:p w14:paraId="0EAE0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07DC4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818D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smolol</w:t>
            </w:r>
          </w:p>
        </w:tc>
        <w:tc>
          <w:tcPr>
            <w:tcW w:w="2800" w:type="dxa"/>
          </w:tcPr>
          <w:p w14:paraId="762FBD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073AB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779BB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DE3A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strogen-uremic</w:t>
            </w:r>
          </w:p>
        </w:tc>
        <w:tc>
          <w:tcPr>
            <w:tcW w:w="2800" w:type="dxa"/>
          </w:tcPr>
          <w:p w14:paraId="3F648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1925" w:type="dxa"/>
          </w:tcPr>
          <w:p w14:paraId="0FA211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C286E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1325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strogen-uterine</w:t>
            </w:r>
          </w:p>
        </w:tc>
        <w:tc>
          <w:tcPr>
            <w:tcW w:w="2800" w:type="dxa"/>
          </w:tcPr>
          <w:p w14:paraId="1D8635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1925" w:type="dxa"/>
          </w:tcPr>
          <w:p w14:paraId="40D23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6300D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12A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hacrynic acid</w:t>
            </w:r>
          </w:p>
        </w:tc>
        <w:tc>
          <w:tcPr>
            <w:tcW w:w="2800" w:type="dxa"/>
          </w:tcPr>
          <w:p w14:paraId="65778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552D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A355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776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hanol 10%</w:t>
            </w:r>
          </w:p>
        </w:tc>
        <w:tc>
          <w:tcPr>
            <w:tcW w:w="2800" w:type="dxa"/>
          </w:tcPr>
          <w:p w14:paraId="4CD783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2E1DB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252BD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1A84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hanol 5%</w:t>
            </w:r>
          </w:p>
        </w:tc>
        <w:tc>
          <w:tcPr>
            <w:tcW w:w="2800" w:type="dxa"/>
          </w:tcPr>
          <w:p w14:paraId="0A47B1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7B64BA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50269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492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idronate</w:t>
            </w:r>
          </w:p>
        </w:tc>
        <w:tc>
          <w:tcPr>
            <w:tcW w:w="2800" w:type="dxa"/>
          </w:tcPr>
          <w:p w14:paraId="60D8A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1CA32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A6ABF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8A09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omidate</w:t>
            </w:r>
          </w:p>
        </w:tc>
        <w:tc>
          <w:tcPr>
            <w:tcW w:w="2800" w:type="dxa"/>
          </w:tcPr>
          <w:p w14:paraId="4309C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8BA9E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E77BB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5068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oposide</w:t>
            </w:r>
          </w:p>
        </w:tc>
        <w:tc>
          <w:tcPr>
            <w:tcW w:w="2800" w:type="dxa"/>
          </w:tcPr>
          <w:p w14:paraId="43B71C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2BAAC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76480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53CA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oposide [CI]</w:t>
            </w:r>
          </w:p>
        </w:tc>
        <w:tc>
          <w:tcPr>
            <w:tcW w:w="2800" w:type="dxa"/>
          </w:tcPr>
          <w:p w14:paraId="238D1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63B9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300D8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B4A1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toposide phosphate</w:t>
            </w:r>
          </w:p>
        </w:tc>
        <w:tc>
          <w:tcPr>
            <w:tcW w:w="2800" w:type="dxa"/>
          </w:tcPr>
          <w:p w14:paraId="4DB40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E4E0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D73F2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79B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IX</w:t>
            </w:r>
          </w:p>
        </w:tc>
        <w:tc>
          <w:tcPr>
            <w:tcW w:w="2800" w:type="dxa"/>
          </w:tcPr>
          <w:p w14:paraId="01982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53D5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1AAF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2180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a Novo[II]</w:t>
            </w:r>
          </w:p>
        </w:tc>
        <w:tc>
          <w:tcPr>
            <w:tcW w:w="2800" w:type="dxa"/>
          </w:tcPr>
          <w:p w14:paraId="5444F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7421A0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303C6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D80B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a NovoSeve</w:t>
            </w:r>
          </w:p>
        </w:tc>
        <w:tc>
          <w:tcPr>
            <w:tcW w:w="2800" w:type="dxa"/>
          </w:tcPr>
          <w:p w14:paraId="3E4EF1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759A14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82BAE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DA6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</w:t>
            </w:r>
          </w:p>
        </w:tc>
        <w:tc>
          <w:tcPr>
            <w:tcW w:w="2800" w:type="dxa"/>
          </w:tcPr>
          <w:p w14:paraId="00DE7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70C1DC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2ABF7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D96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 (8)</w:t>
            </w:r>
          </w:p>
        </w:tc>
        <w:tc>
          <w:tcPr>
            <w:tcW w:w="2800" w:type="dxa"/>
          </w:tcPr>
          <w:p w14:paraId="1606BD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unit / 1 mL (10 unit / mL)</w:t>
            </w:r>
          </w:p>
        </w:tc>
        <w:tc>
          <w:tcPr>
            <w:tcW w:w="1925" w:type="dxa"/>
          </w:tcPr>
          <w:p w14:paraId="1BB1E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87647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4433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 (8)</w:t>
            </w:r>
          </w:p>
        </w:tc>
        <w:tc>
          <w:tcPr>
            <w:tcW w:w="2800" w:type="dxa"/>
          </w:tcPr>
          <w:p w14:paraId="556E77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unit / 1 mL (20 unit / mL)</w:t>
            </w:r>
          </w:p>
        </w:tc>
        <w:tc>
          <w:tcPr>
            <w:tcW w:w="1925" w:type="dxa"/>
          </w:tcPr>
          <w:p w14:paraId="09E31A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CD8A8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B07F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 (8)</w:t>
            </w:r>
          </w:p>
        </w:tc>
        <w:tc>
          <w:tcPr>
            <w:tcW w:w="2800" w:type="dxa"/>
          </w:tcPr>
          <w:p w14:paraId="3A17EF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33F42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FC8A1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ED77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 (8) Heli</w:t>
            </w:r>
          </w:p>
        </w:tc>
        <w:tc>
          <w:tcPr>
            <w:tcW w:w="2800" w:type="dxa"/>
          </w:tcPr>
          <w:p w14:paraId="3B5C24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58F0FA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35D36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EC7B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 (8) Huma</w:t>
            </w:r>
          </w:p>
        </w:tc>
        <w:tc>
          <w:tcPr>
            <w:tcW w:w="2800" w:type="dxa"/>
          </w:tcPr>
          <w:p w14:paraId="114A75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70980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3C2A8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09F7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ctor VIIIa</w:t>
            </w:r>
          </w:p>
        </w:tc>
        <w:tc>
          <w:tcPr>
            <w:tcW w:w="2800" w:type="dxa"/>
          </w:tcPr>
          <w:p w14:paraId="6B5B9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337392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6B411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D13C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motidine</w:t>
            </w:r>
          </w:p>
        </w:tc>
        <w:tc>
          <w:tcPr>
            <w:tcW w:w="2800" w:type="dxa"/>
          </w:tcPr>
          <w:p w14:paraId="2F153C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50 mL (0.4 mg / mL)</w:t>
            </w:r>
          </w:p>
        </w:tc>
        <w:tc>
          <w:tcPr>
            <w:tcW w:w="1925" w:type="dxa"/>
          </w:tcPr>
          <w:p w14:paraId="5CB2E9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758E8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FE82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motidine</w:t>
            </w:r>
          </w:p>
        </w:tc>
        <w:tc>
          <w:tcPr>
            <w:tcW w:w="2800" w:type="dxa"/>
          </w:tcPr>
          <w:p w14:paraId="42D00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g / 50 mL (0.8 mg / mL)</w:t>
            </w:r>
          </w:p>
        </w:tc>
        <w:tc>
          <w:tcPr>
            <w:tcW w:w="1925" w:type="dxa"/>
          </w:tcPr>
          <w:p w14:paraId="42000F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33B1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8C92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motidine</w:t>
            </w:r>
          </w:p>
        </w:tc>
        <w:tc>
          <w:tcPr>
            <w:tcW w:w="2800" w:type="dxa"/>
          </w:tcPr>
          <w:p w14:paraId="676BE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10530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2EC0F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3B7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m-trastuzumab</w:t>
            </w:r>
          </w:p>
        </w:tc>
        <w:tc>
          <w:tcPr>
            <w:tcW w:w="2800" w:type="dxa"/>
          </w:tcPr>
          <w:p w14:paraId="1D88B5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0AFC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B79B0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52E4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t emulsion 10%</w:t>
            </w:r>
          </w:p>
        </w:tc>
        <w:tc>
          <w:tcPr>
            <w:tcW w:w="2800" w:type="dxa"/>
          </w:tcPr>
          <w:p w14:paraId="5CABCA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gram / 100 mL (0.1 gram / mL)</w:t>
            </w:r>
          </w:p>
        </w:tc>
        <w:tc>
          <w:tcPr>
            <w:tcW w:w="1925" w:type="dxa"/>
          </w:tcPr>
          <w:p w14:paraId="458DC9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A1B3D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6BE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t emulsion 20%</w:t>
            </w:r>
          </w:p>
        </w:tc>
        <w:tc>
          <w:tcPr>
            <w:tcW w:w="2800" w:type="dxa"/>
          </w:tcPr>
          <w:p w14:paraId="63ABE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gram / 100 mL (0.2 gram / mL)</w:t>
            </w:r>
          </w:p>
        </w:tc>
        <w:tc>
          <w:tcPr>
            <w:tcW w:w="1925" w:type="dxa"/>
          </w:tcPr>
          <w:p w14:paraId="5454F3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BFF0F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219BC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at emulsion 30%</w:t>
            </w:r>
          </w:p>
        </w:tc>
        <w:tc>
          <w:tcPr>
            <w:tcW w:w="2800" w:type="dxa"/>
          </w:tcPr>
          <w:p w14:paraId="10677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gram / 100 mL (0.3 gram / mL)</w:t>
            </w:r>
          </w:p>
        </w:tc>
        <w:tc>
          <w:tcPr>
            <w:tcW w:w="1925" w:type="dxa"/>
          </w:tcPr>
          <w:p w14:paraId="6D26F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5A176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13E3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iba autoplex</w:t>
            </w:r>
          </w:p>
        </w:tc>
        <w:tc>
          <w:tcPr>
            <w:tcW w:w="2800" w:type="dxa"/>
          </w:tcPr>
          <w:p w14:paraId="3CFEFF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1D9DB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511A3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E488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oldopam</w:t>
            </w:r>
          </w:p>
        </w:tc>
        <w:tc>
          <w:tcPr>
            <w:tcW w:w="2800" w:type="dxa"/>
          </w:tcPr>
          <w:p w14:paraId="205C30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250 mL (0.04 mg / mL)</w:t>
            </w:r>
          </w:p>
        </w:tc>
        <w:tc>
          <w:tcPr>
            <w:tcW w:w="1925" w:type="dxa"/>
          </w:tcPr>
          <w:p w14:paraId="0BC7A5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03F6B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C00F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331C35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cg / 1 mL (4 mcg / mL)</w:t>
            </w:r>
          </w:p>
        </w:tc>
        <w:tc>
          <w:tcPr>
            <w:tcW w:w="1925" w:type="dxa"/>
          </w:tcPr>
          <w:p w14:paraId="5C4B4F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95645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01F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61ACF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mcg / 1 mL (12.5 mcg / mL)</w:t>
            </w:r>
          </w:p>
        </w:tc>
        <w:tc>
          <w:tcPr>
            <w:tcW w:w="1925" w:type="dxa"/>
          </w:tcPr>
          <w:p w14:paraId="4377E3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26F70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DB04B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5F3AB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cg / 100 mL (10 mcg / mL)</w:t>
            </w:r>
          </w:p>
        </w:tc>
        <w:tc>
          <w:tcPr>
            <w:tcW w:w="1925" w:type="dxa"/>
          </w:tcPr>
          <w:p w14:paraId="6B43C8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DADB5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4A18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3DA6E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50 mcg / 25 mL (50 mcg / mL)</w:t>
            </w:r>
          </w:p>
        </w:tc>
        <w:tc>
          <w:tcPr>
            <w:tcW w:w="1925" w:type="dxa"/>
          </w:tcPr>
          <w:p w14:paraId="46574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EF4C4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0CBB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7F8D2D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cg / 250 mL (10 mcg / mL)</w:t>
            </w:r>
          </w:p>
        </w:tc>
        <w:tc>
          <w:tcPr>
            <w:tcW w:w="1925" w:type="dxa"/>
          </w:tcPr>
          <w:p w14:paraId="66275B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1AF14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217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20E02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,000 mcg / 500 mL (10 mcg / mL)</w:t>
            </w:r>
          </w:p>
        </w:tc>
        <w:tc>
          <w:tcPr>
            <w:tcW w:w="1925" w:type="dxa"/>
          </w:tcPr>
          <w:p w14:paraId="5166D9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10B32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B2EC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</w:t>
            </w:r>
          </w:p>
        </w:tc>
        <w:tc>
          <w:tcPr>
            <w:tcW w:w="2800" w:type="dxa"/>
          </w:tcPr>
          <w:p w14:paraId="3F264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39E1A8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279CA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A176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 Intermitent</w:t>
            </w:r>
          </w:p>
        </w:tc>
        <w:tc>
          <w:tcPr>
            <w:tcW w:w="2800" w:type="dxa"/>
          </w:tcPr>
          <w:p w14:paraId="5E4308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4CAE36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834F0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4F75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 PCA10mcg/ml</w:t>
            </w:r>
          </w:p>
        </w:tc>
        <w:tc>
          <w:tcPr>
            <w:tcW w:w="2800" w:type="dxa"/>
          </w:tcPr>
          <w:p w14:paraId="744C2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cg / 50 mL (10 mcg / mL)</w:t>
            </w:r>
          </w:p>
        </w:tc>
        <w:tc>
          <w:tcPr>
            <w:tcW w:w="1925" w:type="dxa"/>
          </w:tcPr>
          <w:p w14:paraId="28852D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F731A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EB0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ntaNYL PCA50mcg/mL</w:t>
            </w:r>
          </w:p>
        </w:tc>
        <w:tc>
          <w:tcPr>
            <w:tcW w:w="2800" w:type="dxa"/>
          </w:tcPr>
          <w:p w14:paraId="6F8451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cg / 50 mL (50 mcg / mL)</w:t>
            </w:r>
          </w:p>
        </w:tc>
        <w:tc>
          <w:tcPr>
            <w:tcW w:w="1925" w:type="dxa"/>
          </w:tcPr>
          <w:p w14:paraId="4227E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89BED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C18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rric carboxymaltos</w:t>
            </w:r>
          </w:p>
        </w:tc>
        <w:tc>
          <w:tcPr>
            <w:tcW w:w="2800" w:type="dxa"/>
          </w:tcPr>
          <w:p w14:paraId="14D9AE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1925" w:type="dxa"/>
          </w:tcPr>
          <w:p w14:paraId="7E0B0A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3D3A0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0EBD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rric carboxymaltos</w:t>
            </w:r>
          </w:p>
        </w:tc>
        <w:tc>
          <w:tcPr>
            <w:tcW w:w="2800" w:type="dxa"/>
          </w:tcPr>
          <w:p w14:paraId="52B06D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552C8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2BD9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8C52A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rric gluconate Na</w:t>
            </w:r>
          </w:p>
        </w:tc>
        <w:tc>
          <w:tcPr>
            <w:tcW w:w="2800" w:type="dxa"/>
          </w:tcPr>
          <w:p w14:paraId="4EF2F8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 mg / 100 mL (1.25 mg / mL)</w:t>
            </w:r>
          </w:p>
        </w:tc>
        <w:tc>
          <w:tcPr>
            <w:tcW w:w="1925" w:type="dxa"/>
          </w:tcPr>
          <w:p w14:paraId="5A35F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22004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201F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erumoxytol</w:t>
            </w:r>
          </w:p>
        </w:tc>
        <w:tc>
          <w:tcPr>
            <w:tcW w:w="2800" w:type="dxa"/>
          </w:tcPr>
          <w:p w14:paraId="5152A4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10 mg / 100 mL (5.1 mg / mL)</w:t>
            </w:r>
          </w:p>
        </w:tc>
        <w:tc>
          <w:tcPr>
            <w:tcW w:w="1925" w:type="dxa"/>
          </w:tcPr>
          <w:p w14:paraId="6A7EE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7C4E0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6023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grastim</w:t>
            </w:r>
          </w:p>
        </w:tc>
        <w:tc>
          <w:tcPr>
            <w:tcW w:w="2800" w:type="dxa"/>
          </w:tcPr>
          <w:p w14:paraId="202BEC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501BDB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97DA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F72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oxuridine</w:t>
            </w:r>
          </w:p>
        </w:tc>
        <w:tc>
          <w:tcPr>
            <w:tcW w:w="2800" w:type="dxa"/>
          </w:tcPr>
          <w:p w14:paraId="43F0F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DBA92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FF3FE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9884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conazole</w:t>
            </w:r>
          </w:p>
        </w:tc>
        <w:tc>
          <w:tcPr>
            <w:tcW w:w="2800" w:type="dxa"/>
          </w:tcPr>
          <w:p w14:paraId="333316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1925" w:type="dxa"/>
          </w:tcPr>
          <w:p w14:paraId="49EE8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332FD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788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conazole</w:t>
            </w:r>
          </w:p>
        </w:tc>
        <w:tc>
          <w:tcPr>
            <w:tcW w:w="2800" w:type="dxa"/>
          </w:tcPr>
          <w:p w14:paraId="60311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574528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13007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23A2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conazole</w:t>
            </w:r>
          </w:p>
        </w:tc>
        <w:tc>
          <w:tcPr>
            <w:tcW w:w="2800" w:type="dxa"/>
          </w:tcPr>
          <w:p w14:paraId="400C0E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1925" w:type="dxa"/>
          </w:tcPr>
          <w:p w14:paraId="29A1D9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1053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9691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conazole</w:t>
            </w:r>
          </w:p>
        </w:tc>
        <w:tc>
          <w:tcPr>
            <w:tcW w:w="2800" w:type="dxa"/>
          </w:tcPr>
          <w:p w14:paraId="2D64A0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85CAA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4433E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616D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DARAbine</w:t>
            </w:r>
          </w:p>
        </w:tc>
        <w:tc>
          <w:tcPr>
            <w:tcW w:w="2800" w:type="dxa"/>
          </w:tcPr>
          <w:p w14:paraId="03C34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BCB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A4C24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C01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mazenil</w:t>
            </w:r>
          </w:p>
        </w:tc>
        <w:tc>
          <w:tcPr>
            <w:tcW w:w="2800" w:type="dxa"/>
          </w:tcPr>
          <w:p w14:paraId="1ECCF2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5 mg / 250 mL (0.01 mg / mL)</w:t>
            </w:r>
          </w:p>
        </w:tc>
        <w:tc>
          <w:tcPr>
            <w:tcW w:w="1925" w:type="dxa"/>
          </w:tcPr>
          <w:p w14:paraId="3788E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C6C77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243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orouracil</w:t>
            </w:r>
          </w:p>
        </w:tc>
        <w:tc>
          <w:tcPr>
            <w:tcW w:w="2800" w:type="dxa"/>
          </w:tcPr>
          <w:p w14:paraId="66574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E0CC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8BBC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2202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lic acid</w:t>
            </w:r>
          </w:p>
        </w:tc>
        <w:tc>
          <w:tcPr>
            <w:tcW w:w="2800" w:type="dxa"/>
          </w:tcPr>
          <w:p w14:paraId="0BB68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5BF9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4D47C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BC81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mepizole</w:t>
            </w:r>
          </w:p>
        </w:tc>
        <w:tc>
          <w:tcPr>
            <w:tcW w:w="2800" w:type="dxa"/>
          </w:tcPr>
          <w:p w14:paraId="58C774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6DAD9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917E3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B51F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sapreptitant</w:t>
            </w:r>
          </w:p>
        </w:tc>
        <w:tc>
          <w:tcPr>
            <w:tcW w:w="2800" w:type="dxa"/>
          </w:tcPr>
          <w:p w14:paraId="0D7EF3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1925" w:type="dxa"/>
          </w:tcPr>
          <w:p w14:paraId="5A5A6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30931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8EBD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scarnet</w:t>
            </w:r>
          </w:p>
        </w:tc>
        <w:tc>
          <w:tcPr>
            <w:tcW w:w="2800" w:type="dxa"/>
          </w:tcPr>
          <w:p w14:paraId="73182E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1925" w:type="dxa"/>
          </w:tcPr>
          <w:p w14:paraId="01BB8C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17D0B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2B3A4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scarnet</w:t>
            </w:r>
          </w:p>
        </w:tc>
        <w:tc>
          <w:tcPr>
            <w:tcW w:w="2800" w:type="dxa"/>
          </w:tcPr>
          <w:p w14:paraId="20B59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0755C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1C4D5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25C9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sphenytoin</w:t>
            </w:r>
          </w:p>
        </w:tc>
        <w:tc>
          <w:tcPr>
            <w:tcW w:w="2800" w:type="dxa"/>
          </w:tcPr>
          <w:p w14:paraId="65AC59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0009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F16A4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748E2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urosemide</w:t>
            </w:r>
          </w:p>
        </w:tc>
        <w:tc>
          <w:tcPr>
            <w:tcW w:w="2800" w:type="dxa"/>
          </w:tcPr>
          <w:p w14:paraId="121F2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501F6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FDF04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B6A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urosemide</w:t>
            </w:r>
          </w:p>
        </w:tc>
        <w:tc>
          <w:tcPr>
            <w:tcW w:w="2800" w:type="dxa"/>
          </w:tcPr>
          <w:p w14:paraId="34A0C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182288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CCD74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CA5D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urosemide</w:t>
            </w:r>
          </w:p>
        </w:tc>
        <w:tc>
          <w:tcPr>
            <w:tcW w:w="2800" w:type="dxa"/>
          </w:tcPr>
          <w:p w14:paraId="536C9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074D55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2025A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0EA59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urosemide</w:t>
            </w:r>
          </w:p>
        </w:tc>
        <w:tc>
          <w:tcPr>
            <w:tcW w:w="2800" w:type="dxa"/>
          </w:tcPr>
          <w:p w14:paraId="2979C0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3EE63E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F26B2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5648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urosemide</w:t>
            </w:r>
          </w:p>
        </w:tc>
        <w:tc>
          <w:tcPr>
            <w:tcW w:w="2800" w:type="dxa"/>
          </w:tcPr>
          <w:p w14:paraId="3C1D9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5801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BCF6D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9A2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urosemide[II]</w:t>
            </w:r>
          </w:p>
        </w:tc>
        <w:tc>
          <w:tcPr>
            <w:tcW w:w="2800" w:type="dxa"/>
          </w:tcPr>
          <w:p w14:paraId="074051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971BF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3EF83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A9A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anciclovir</w:t>
            </w:r>
          </w:p>
        </w:tc>
        <w:tc>
          <w:tcPr>
            <w:tcW w:w="2800" w:type="dxa"/>
          </w:tcPr>
          <w:p w14:paraId="3AC2D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EE4A0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8799A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99A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ancyclovir</w:t>
            </w:r>
          </w:p>
        </w:tc>
        <w:tc>
          <w:tcPr>
            <w:tcW w:w="2800" w:type="dxa"/>
          </w:tcPr>
          <w:p w14:paraId="2062A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3BD19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20F24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1690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anisetron</w:t>
            </w:r>
          </w:p>
        </w:tc>
        <w:tc>
          <w:tcPr>
            <w:tcW w:w="2800" w:type="dxa"/>
          </w:tcPr>
          <w:p w14:paraId="48C1B4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4A3C30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29E3B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E7CE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atifloxacin</w:t>
            </w:r>
          </w:p>
        </w:tc>
        <w:tc>
          <w:tcPr>
            <w:tcW w:w="2800" w:type="dxa"/>
          </w:tcPr>
          <w:p w14:paraId="6CF0EA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7173C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8680E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53EB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atifloxacin</w:t>
            </w:r>
          </w:p>
        </w:tc>
        <w:tc>
          <w:tcPr>
            <w:tcW w:w="2800" w:type="dxa"/>
          </w:tcPr>
          <w:p w14:paraId="2D7210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200 mL (2 mg / mL)</w:t>
            </w:r>
          </w:p>
        </w:tc>
        <w:tc>
          <w:tcPr>
            <w:tcW w:w="1925" w:type="dxa"/>
          </w:tcPr>
          <w:p w14:paraId="0BFEC8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B1564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FC90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atifloxacin</w:t>
            </w:r>
          </w:p>
        </w:tc>
        <w:tc>
          <w:tcPr>
            <w:tcW w:w="2800" w:type="dxa"/>
          </w:tcPr>
          <w:p w14:paraId="26376D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781D6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50137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EC4BC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emcitabine</w:t>
            </w:r>
          </w:p>
        </w:tc>
        <w:tc>
          <w:tcPr>
            <w:tcW w:w="2800" w:type="dxa"/>
          </w:tcPr>
          <w:p w14:paraId="6C8D0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A088C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B193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CA5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emtuzumab</w:t>
            </w:r>
          </w:p>
        </w:tc>
        <w:tc>
          <w:tcPr>
            <w:tcW w:w="2800" w:type="dxa"/>
          </w:tcPr>
          <w:p w14:paraId="0ED8C5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D13AB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0DFB4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61A9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entamicin</w:t>
            </w:r>
          </w:p>
        </w:tc>
        <w:tc>
          <w:tcPr>
            <w:tcW w:w="2800" w:type="dxa"/>
          </w:tcPr>
          <w:p w14:paraId="4EBF54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1925" w:type="dxa"/>
          </w:tcPr>
          <w:p w14:paraId="1D181B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C45DE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0C3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entamicin</w:t>
            </w:r>
          </w:p>
        </w:tc>
        <w:tc>
          <w:tcPr>
            <w:tcW w:w="2800" w:type="dxa"/>
          </w:tcPr>
          <w:p w14:paraId="2D2F4A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0 mg / 100 mL (1.2 mg / mL)</w:t>
            </w:r>
          </w:p>
        </w:tc>
        <w:tc>
          <w:tcPr>
            <w:tcW w:w="1925" w:type="dxa"/>
          </w:tcPr>
          <w:p w14:paraId="0A586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D7DF8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6B7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entamicin</w:t>
            </w:r>
          </w:p>
        </w:tc>
        <w:tc>
          <w:tcPr>
            <w:tcW w:w="2800" w:type="dxa"/>
          </w:tcPr>
          <w:p w14:paraId="785578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1F34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C1BD2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A4C5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lucagon</w:t>
            </w:r>
          </w:p>
        </w:tc>
        <w:tc>
          <w:tcPr>
            <w:tcW w:w="2800" w:type="dxa"/>
          </w:tcPr>
          <w:p w14:paraId="1038F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</w:tc>
        <w:tc>
          <w:tcPr>
            <w:tcW w:w="1925" w:type="dxa"/>
          </w:tcPr>
          <w:p w14:paraId="74BAC4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43C37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786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lucagon</w:t>
            </w:r>
          </w:p>
        </w:tc>
        <w:tc>
          <w:tcPr>
            <w:tcW w:w="2800" w:type="dxa"/>
          </w:tcPr>
          <w:p w14:paraId="2F28B4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 mg / 100 mL (0.08 mg / mL)</w:t>
            </w:r>
          </w:p>
        </w:tc>
        <w:tc>
          <w:tcPr>
            <w:tcW w:w="1925" w:type="dxa"/>
          </w:tcPr>
          <w:p w14:paraId="47A872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5B31A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3244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lucagon</w:t>
            </w:r>
          </w:p>
        </w:tc>
        <w:tc>
          <w:tcPr>
            <w:tcW w:w="2800" w:type="dxa"/>
          </w:tcPr>
          <w:p w14:paraId="6473B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5B1EB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EAADC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3054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lucoagon</w:t>
            </w:r>
          </w:p>
        </w:tc>
        <w:tc>
          <w:tcPr>
            <w:tcW w:w="2800" w:type="dxa"/>
          </w:tcPr>
          <w:p w14:paraId="0C911A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5A60F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024EE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C8F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lycopyrrolate</w:t>
            </w:r>
          </w:p>
        </w:tc>
        <w:tc>
          <w:tcPr>
            <w:tcW w:w="2800" w:type="dxa"/>
          </w:tcPr>
          <w:p w14:paraId="26CEDC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68F6D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867B7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ED9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lycopyrrolate</w:t>
            </w:r>
          </w:p>
        </w:tc>
        <w:tc>
          <w:tcPr>
            <w:tcW w:w="2800" w:type="dxa"/>
          </w:tcPr>
          <w:p w14:paraId="4BFD1B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82682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CA20E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F35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olimumab</w:t>
            </w:r>
          </w:p>
        </w:tc>
        <w:tc>
          <w:tcPr>
            <w:tcW w:w="2800" w:type="dxa"/>
          </w:tcPr>
          <w:p w14:paraId="4C8E98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57D2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FFAE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1CAB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ranisetron</w:t>
            </w:r>
          </w:p>
        </w:tc>
        <w:tc>
          <w:tcPr>
            <w:tcW w:w="2800" w:type="dxa"/>
          </w:tcPr>
          <w:p w14:paraId="16F3C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1925" w:type="dxa"/>
          </w:tcPr>
          <w:p w14:paraId="20CCE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080EE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D7F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granisetron</w:t>
            </w:r>
          </w:p>
        </w:tc>
        <w:tc>
          <w:tcPr>
            <w:tcW w:w="2800" w:type="dxa"/>
          </w:tcPr>
          <w:p w14:paraId="361F9D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F55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F11F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59A0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aloperidol</w:t>
            </w:r>
          </w:p>
        </w:tc>
        <w:tc>
          <w:tcPr>
            <w:tcW w:w="2800" w:type="dxa"/>
          </w:tcPr>
          <w:p w14:paraId="026C8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7DB95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302A1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6445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aloperidol [CI]</w:t>
            </w:r>
          </w:p>
        </w:tc>
        <w:tc>
          <w:tcPr>
            <w:tcW w:w="2800" w:type="dxa"/>
          </w:tcPr>
          <w:p w14:paraId="07484A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7B5D3D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20E56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0AE2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min</w:t>
            </w:r>
          </w:p>
        </w:tc>
        <w:tc>
          <w:tcPr>
            <w:tcW w:w="2800" w:type="dxa"/>
          </w:tcPr>
          <w:p w14:paraId="579D6D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D8F00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4F917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B1BBD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parin</w:t>
            </w:r>
          </w:p>
        </w:tc>
        <w:tc>
          <w:tcPr>
            <w:tcW w:w="2800" w:type="dxa"/>
          </w:tcPr>
          <w:p w14:paraId="724307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,000 unit / 1,000 mL (10 unit / mL)</w:t>
            </w:r>
          </w:p>
        </w:tc>
        <w:tc>
          <w:tcPr>
            <w:tcW w:w="1925" w:type="dxa"/>
          </w:tcPr>
          <w:p w14:paraId="109090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7B362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0CF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parin</w:t>
            </w:r>
          </w:p>
        </w:tc>
        <w:tc>
          <w:tcPr>
            <w:tcW w:w="2800" w:type="dxa"/>
          </w:tcPr>
          <w:p w14:paraId="14AC83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,000 unit / 250 mL (100 unit / mL)</w:t>
            </w:r>
          </w:p>
        </w:tc>
        <w:tc>
          <w:tcPr>
            <w:tcW w:w="1925" w:type="dxa"/>
          </w:tcPr>
          <w:p w14:paraId="394719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037C3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CFA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parin</w:t>
            </w:r>
          </w:p>
        </w:tc>
        <w:tc>
          <w:tcPr>
            <w:tcW w:w="2800" w:type="dxa"/>
          </w:tcPr>
          <w:p w14:paraId="33E7A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,000 unit / 500 mL (50 unit / mL)</w:t>
            </w:r>
          </w:p>
        </w:tc>
        <w:tc>
          <w:tcPr>
            <w:tcW w:w="1925" w:type="dxa"/>
          </w:tcPr>
          <w:p w14:paraId="58EAB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97C21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601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parin</w:t>
            </w:r>
          </w:p>
        </w:tc>
        <w:tc>
          <w:tcPr>
            <w:tcW w:w="2800" w:type="dxa"/>
          </w:tcPr>
          <w:p w14:paraId="1E8D31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29ACE9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9BAF5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1928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tastarch 6%</w:t>
            </w:r>
          </w:p>
        </w:tc>
        <w:tc>
          <w:tcPr>
            <w:tcW w:w="2800" w:type="dxa"/>
          </w:tcPr>
          <w:p w14:paraId="122FF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gram / 500 mL (0.06 gram / mL)</w:t>
            </w:r>
          </w:p>
        </w:tc>
        <w:tc>
          <w:tcPr>
            <w:tcW w:w="1925" w:type="dxa"/>
          </w:tcPr>
          <w:p w14:paraId="543E6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62C5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62B7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ALAZINE</w:t>
            </w:r>
          </w:p>
        </w:tc>
        <w:tc>
          <w:tcPr>
            <w:tcW w:w="2800" w:type="dxa"/>
          </w:tcPr>
          <w:p w14:paraId="2A346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787F7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01D2F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661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ALAZINE [CI]</w:t>
            </w:r>
          </w:p>
        </w:tc>
        <w:tc>
          <w:tcPr>
            <w:tcW w:w="2800" w:type="dxa"/>
          </w:tcPr>
          <w:p w14:paraId="4E7BA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1925" w:type="dxa"/>
          </w:tcPr>
          <w:p w14:paraId="79175B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A0ABE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AB48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chloric acid</w:t>
            </w:r>
          </w:p>
        </w:tc>
        <w:tc>
          <w:tcPr>
            <w:tcW w:w="2800" w:type="dxa"/>
          </w:tcPr>
          <w:p w14:paraId="0A9831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 mEq / 1 mL (0.1 mEq / mL)</w:t>
            </w:r>
          </w:p>
        </w:tc>
        <w:tc>
          <w:tcPr>
            <w:tcW w:w="1925" w:type="dxa"/>
          </w:tcPr>
          <w:p w14:paraId="0BA9B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33634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31A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chloric acid</w:t>
            </w:r>
          </w:p>
        </w:tc>
        <w:tc>
          <w:tcPr>
            <w:tcW w:w="2800" w:type="dxa"/>
          </w:tcPr>
          <w:p w14:paraId="6188E4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 mEq / 1 mL (0.2 mEq / mL)</w:t>
            </w:r>
          </w:p>
        </w:tc>
        <w:tc>
          <w:tcPr>
            <w:tcW w:w="1925" w:type="dxa"/>
          </w:tcPr>
          <w:p w14:paraId="5BBCC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042FD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8C0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chloric acid</w:t>
            </w:r>
          </w:p>
        </w:tc>
        <w:tc>
          <w:tcPr>
            <w:tcW w:w="2800" w:type="dxa"/>
          </w:tcPr>
          <w:p w14:paraId="731086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5BF42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BF8D5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F29D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cortisone</w:t>
            </w:r>
          </w:p>
        </w:tc>
        <w:tc>
          <w:tcPr>
            <w:tcW w:w="2800" w:type="dxa"/>
          </w:tcPr>
          <w:p w14:paraId="4A8031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2EF2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DAA0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145F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 PCA 1mg/mL</w:t>
            </w:r>
          </w:p>
        </w:tc>
        <w:tc>
          <w:tcPr>
            <w:tcW w:w="2800" w:type="dxa"/>
          </w:tcPr>
          <w:p w14:paraId="0CA45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175A5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DCB22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446E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 PCA0.2mg/mL</w:t>
            </w:r>
          </w:p>
        </w:tc>
        <w:tc>
          <w:tcPr>
            <w:tcW w:w="2800" w:type="dxa"/>
          </w:tcPr>
          <w:p w14:paraId="4FDC4C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50 mL (0.2 mg / mL)</w:t>
            </w:r>
          </w:p>
        </w:tc>
        <w:tc>
          <w:tcPr>
            <w:tcW w:w="1925" w:type="dxa"/>
          </w:tcPr>
          <w:p w14:paraId="5170C1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2DF01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4F42D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 SC 10mg/mL</w:t>
            </w:r>
          </w:p>
        </w:tc>
        <w:tc>
          <w:tcPr>
            <w:tcW w:w="2800" w:type="dxa"/>
          </w:tcPr>
          <w:p w14:paraId="46825E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1 mL (10 mg / mL)</w:t>
            </w:r>
          </w:p>
        </w:tc>
        <w:tc>
          <w:tcPr>
            <w:tcW w:w="1925" w:type="dxa"/>
          </w:tcPr>
          <w:p w14:paraId="125E9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C4732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5C51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 0.2mg/mL</w:t>
            </w:r>
          </w:p>
        </w:tc>
        <w:tc>
          <w:tcPr>
            <w:tcW w:w="2800" w:type="dxa"/>
          </w:tcPr>
          <w:p w14:paraId="00AAC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1925" w:type="dxa"/>
          </w:tcPr>
          <w:p w14:paraId="321A76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D7662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7A55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 0.2mg/mL</w:t>
            </w:r>
          </w:p>
        </w:tc>
        <w:tc>
          <w:tcPr>
            <w:tcW w:w="2800" w:type="dxa"/>
          </w:tcPr>
          <w:p w14:paraId="7A2C21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1925" w:type="dxa"/>
          </w:tcPr>
          <w:p w14:paraId="0A006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F5FDC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1ADCA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 0.2mg/mL</w:t>
            </w:r>
          </w:p>
        </w:tc>
        <w:tc>
          <w:tcPr>
            <w:tcW w:w="2800" w:type="dxa"/>
          </w:tcPr>
          <w:p w14:paraId="134CC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500 mL (0.2 mg / mL)</w:t>
            </w:r>
          </w:p>
        </w:tc>
        <w:tc>
          <w:tcPr>
            <w:tcW w:w="1925" w:type="dxa"/>
          </w:tcPr>
          <w:p w14:paraId="04BA0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CE7C7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ADFB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ne</w:t>
            </w:r>
          </w:p>
        </w:tc>
        <w:tc>
          <w:tcPr>
            <w:tcW w:w="2800" w:type="dxa"/>
          </w:tcPr>
          <w:p w14:paraId="6C908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1925" w:type="dxa"/>
          </w:tcPr>
          <w:p w14:paraId="7FBBA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1C266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CDA5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ne</w:t>
            </w:r>
          </w:p>
        </w:tc>
        <w:tc>
          <w:tcPr>
            <w:tcW w:w="2800" w:type="dxa"/>
          </w:tcPr>
          <w:p w14:paraId="66561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EFD98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D37B3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E363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ne 1mg/mL</w:t>
            </w:r>
          </w:p>
        </w:tc>
        <w:tc>
          <w:tcPr>
            <w:tcW w:w="2800" w:type="dxa"/>
          </w:tcPr>
          <w:p w14:paraId="7367D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714989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CD568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FA43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morphone 1mg/mL</w:t>
            </w:r>
          </w:p>
        </w:tc>
        <w:tc>
          <w:tcPr>
            <w:tcW w:w="2800" w:type="dxa"/>
          </w:tcPr>
          <w:p w14:paraId="380F7D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45403F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6362F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061B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xocobalamin</w:t>
            </w:r>
          </w:p>
        </w:tc>
        <w:tc>
          <w:tcPr>
            <w:tcW w:w="2800" w:type="dxa"/>
          </w:tcPr>
          <w:p w14:paraId="2F5D0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DF9E0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19504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D48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droxocobalamin</w:t>
            </w:r>
          </w:p>
        </w:tc>
        <w:tc>
          <w:tcPr>
            <w:tcW w:w="2800" w:type="dxa"/>
          </w:tcPr>
          <w:p w14:paraId="6F5333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gram / 200 mL (0.025 gram / mL)</w:t>
            </w:r>
          </w:p>
        </w:tc>
        <w:tc>
          <w:tcPr>
            <w:tcW w:w="1925" w:type="dxa"/>
          </w:tcPr>
          <w:p w14:paraId="65F420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68B9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E322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buprofen lysine</w:t>
            </w:r>
          </w:p>
        </w:tc>
        <w:tc>
          <w:tcPr>
            <w:tcW w:w="2800" w:type="dxa"/>
          </w:tcPr>
          <w:p w14:paraId="20B119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52EBF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5355C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97A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butilide</w:t>
            </w:r>
          </w:p>
        </w:tc>
        <w:tc>
          <w:tcPr>
            <w:tcW w:w="2800" w:type="dxa"/>
          </w:tcPr>
          <w:p w14:paraId="457835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mg / 50 mL (0.02 mg / mL)</w:t>
            </w:r>
          </w:p>
        </w:tc>
        <w:tc>
          <w:tcPr>
            <w:tcW w:w="1925" w:type="dxa"/>
          </w:tcPr>
          <w:p w14:paraId="2FB3F1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55B4F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1DC2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butilide</w:t>
            </w:r>
          </w:p>
        </w:tc>
        <w:tc>
          <w:tcPr>
            <w:tcW w:w="2800" w:type="dxa"/>
          </w:tcPr>
          <w:p w14:paraId="0FC608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B2E2C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2C977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069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DArubicin</w:t>
            </w:r>
          </w:p>
        </w:tc>
        <w:tc>
          <w:tcPr>
            <w:tcW w:w="2800" w:type="dxa"/>
          </w:tcPr>
          <w:p w14:paraId="571EEC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85AE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4D5D0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F0E1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daruCIZUmab</w:t>
            </w:r>
          </w:p>
        </w:tc>
        <w:tc>
          <w:tcPr>
            <w:tcW w:w="2800" w:type="dxa"/>
          </w:tcPr>
          <w:p w14:paraId="35084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5 gram / 50 mL (0.05 gram / mL)</w:t>
            </w:r>
          </w:p>
        </w:tc>
        <w:tc>
          <w:tcPr>
            <w:tcW w:w="1925" w:type="dxa"/>
          </w:tcPr>
          <w:p w14:paraId="191E92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5845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AC4E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FOSfamide</w:t>
            </w:r>
          </w:p>
        </w:tc>
        <w:tc>
          <w:tcPr>
            <w:tcW w:w="2800" w:type="dxa"/>
          </w:tcPr>
          <w:p w14:paraId="424AD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B858B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83B7F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6A2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FOSfamide</w:t>
            </w:r>
          </w:p>
        </w:tc>
        <w:tc>
          <w:tcPr>
            <w:tcW w:w="2800" w:type="dxa"/>
          </w:tcPr>
          <w:p w14:paraId="6A492F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14BB80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29893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91E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FOSfamide [CI]</w:t>
            </w:r>
          </w:p>
        </w:tc>
        <w:tc>
          <w:tcPr>
            <w:tcW w:w="2800" w:type="dxa"/>
          </w:tcPr>
          <w:p w14:paraId="0143D2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1EE6B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21C35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723C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FOSfamide [CI]</w:t>
            </w:r>
          </w:p>
        </w:tc>
        <w:tc>
          <w:tcPr>
            <w:tcW w:w="2800" w:type="dxa"/>
          </w:tcPr>
          <w:p w14:paraId="33922A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96CE8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F2E83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30A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loprost</w:t>
            </w:r>
          </w:p>
        </w:tc>
        <w:tc>
          <w:tcPr>
            <w:tcW w:w="2800" w:type="dxa"/>
          </w:tcPr>
          <w:p w14:paraId="07B3F8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1E4098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48899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67B3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glucerase</w:t>
            </w:r>
          </w:p>
        </w:tc>
        <w:tc>
          <w:tcPr>
            <w:tcW w:w="2800" w:type="dxa"/>
          </w:tcPr>
          <w:p w14:paraId="734E59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1FDA4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3E36D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74A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pen/cilas/relebac</w:t>
            </w:r>
          </w:p>
        </w:tc>
        <w:tc>
          <w:tcPr>
            <w:tcW w:w="2800" w:type="dxa"/>
          </w:tcPr>
          <w:p w14:paraId="3230A2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40 mL (12.5 mg / mL)</w:t>
            </w:r>
          </w:p>
        </w:tc>
        <w:tc>
          <w:tcPr>
            <w:tcW w:w="1925" w:type="dxa"/>
          </w:tcPr>
          <w:p w14:paraId="0ECD45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326B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E2C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pen/cilas/relebac</w:t>
            </w:r>
          </w:p>
        </w:tc>
        <w:tc>
          <w:tcPr>
            <w:tcW w:w="2800" w:type="dxa"/>
          </w:tcPr>
          <w:p w14:paraId="7641EB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60 mL (12.5 mg / mL)</w:t>
            </w:r>
          </w:p>
        </w:tc>
        <w:tc>
          <w:tcPr>
            <w:tcW w:w="1925" w:type="dxa"/>
          </w:tcPr>
          <w:p w14:paraId="59E827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B8B27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4FAB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pen/cilas/relebac</w:t>
            </w:r>
          </w:p>
        </w:tc>
        <w:tc>
          <w:tcPr>
            <w:tcW w:w="2800" w:type="dxa"/>
          </w:tcPr>
          <w:p w14:paraId="7A717B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80 mL (12.5 mg / mL)</w:t>
            </w:r>
          </w:p>
        </w:tc>
        <w:tc>
          <w:tcPr>
            <w:tcW w:w="1925" w:type="dxa"/>
          </w:tcPr>
          <w:p w14:paraId="6E9029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35EED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87D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pen/cilas/relebac</w:t>
            </w:r>
          </w:p>
        </w:tc>
        <w:tc>
          <w:tcPr>
            <w:tcW w:w="2800" w:type="dxa"/>
          </w:tcPr>
          <w:p w14:paraId="398733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50 mg / 100 mL (12.5 mg / mL)</w:t>
            </w:r>
          </w:p>
        </w:tc>
        <w:tc>
          <w:tcPr>
            <w:tcW w:w="1925" w:type="dxa"/>
          </w:tcPr>
          <w:p w14:paraId="12C24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3D50A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C565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penem/cilastatin</w:t>
            </w:r>
          </w:p>
        </w:tc>
        <w:tc>
          <w:tcPr>
            <w:tcW w:w="2800" w:type="dxa"/>
          </w:tcPr>
          <w:p w14:paraId="4ECC04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03CBFD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DD02E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EFAE6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ipenem/cilastatin</w:t>
            </w:r>
          </w:p>
        </w:tc>
        <w:tc>
          <w:tcPr>
            <w:tcW w:w="2800" w:type="dxa"/>
          </w:tcPr>
          <w:p w14:paraId="5A770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4AC3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88BD7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91CA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mune glob (IVIG)</w:t>
            </w:r>
          </w:p>
        </w:tc>
        <w:tc>
          <w:tcPr>
            <w:tcW w:w="2800" w:type="dxa"/>
          </w:tcPr>
          <w:p w14:paraId="1210F9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gram / 100 mL (0.05 gram / mL)</w:t>
            </w:r>
          </w:p>
        </w:tc>
        <w:tc>
          <w:tcPr>
            <w:tcW w:w="1925" w:type="dxa"/>
          </w:tcPr>
          <w:p w14:paraId="305359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C203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7DE2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mune glob (IVIG)</w:t>
            </w:r>
          </w:p>
        </w:tc>
        <w:tc>
          <w:tcPr>
            <w:tcW w:w="2800" w:type="dxa"/>
          </w:tcPr>
          <w:p w14:paraId="1FDE5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gram / 100 mL (0.1 gram / mL)</w:t>
            </w:r>
          </w:p>
        </w:tc>
        <w:tc>
          <w:tcPr>
            <w:tcW w:w="1925" w:type="dxa"/>
          </w:tcPr>
          <w:p w14:paraId="30E57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66CF8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4057F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mune glob (IVIG)</w:t>
            </w:r>
          </w:p>
        </w:tc>
        <w:tc>
          <w:tcPr>
            <w:tcW w:w="2800" w:type="dxa"/>
          </w:tcPr>
          <w:p w14:paraId="01F787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gram / 200 mL (0.1 gram / mL)</w:t>
            </w:r>
          </w:p>
        </w:tc>
        <w:tc>
          <w:tcPr>
            <w:tcW w:w="1925" w:type="dxa"/>
          </w:tcPr>
          <w:p w14:paraId="100E0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4AE40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77D2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mune glob (IVIG)</w:t>
            </w:r>
          </w:p>
        </w:tc>
        <w:tc>
          <w:tcPr>
            <w:tcW w:w="2800" w:type="dxa"/>
          </w:tcPr>
          <w:p w14:paraId="18D6E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812C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FEED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DE1B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mune globulin Rho</w:t>
            </w:r>
          </w:p>
        </w:tc>
        <w:tc>
          <w:tcPr>
            <w:tcW w:w="2800" w:type="dxa"/>
          </w:tcPr>
          <w:p w14:paraId="52E173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2E23E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BD1AE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E97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amrinone</w:t>
            </w:r>
          </w:p>
        </w:tc>
        <w:tc>
          <w:tcPr>
            <w:tcW w:w="2800" w:type="dxa"/>
          </w:tcPr>
          <w:p w14:paraId="6690B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59D001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9EF6B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0DD0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amrinone</w:t>
            </w:r>
          </w:p>
        </w:tc>
        <w:tc>
          <w:tcPr>
            <w:tcW w:w="2800" w:type="dxa"/>
          </w:tcPr>
          <w:p w14:paraId="6AF57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60 mL (5 mg / mL)</w:t>
            </w:r>
          </w:p>
        </w:tc>
        <w:tc>
          <w:tcPr>
            <w:tcW w:w="1925" w:type="dxa"/>
          </w:tcPr>
          <w:p w14:paraId="64FA1B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125F3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EF5A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domethacin</w:t>
            </w:r>
          </w:p>
        </w:tc>
        <w:tc>
          <w:tcPr>
            <w:tcW w:w="2800" w:type="dxa"/>
          </w:tcPr>
          <w:p w14:paraId="19808E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3F5A0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4936C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EBC2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LIXimab</w:t>
            </w:r>
          </w:p>
        </w:tc>
        <w:tc>
          <w:tcPr>
            <w:tcW w:w="2800" w:type="dxa"/>
          </w:tcPr>
          <w:p w14:paraId="4A9EE4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CB41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8A149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B7A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otuzumab</w:t>
            </w:r>
          </w:p>
        </w:tc>
        <w:tc>
          <w:tcPr>
            <w:tcW w:w="2800" w:type="dxa"/>
          </w:tcPr>
          <w:p w14:paraId="1E962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1F46A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0ED91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E916E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sulin</w:t>
            </w:r>
          </w:p>
        </w:tc>
        <w:tc>
          <w:tcPr>
            <w:tcW w:w="2800" w:type="dxa"/>
          </w:tcPr>
          <w:p w14:paraId="2C40F9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1925" w:type="dxa"/>
          </w:tcPr>
          <w:p w14:paraId="53AEB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CAD33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FA01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sulin</w:t>
            </w:r>
          </w:p>
        </w:tc>
        <w:tc>
          <w:tcPr>
            <w:tcW w:w="2800" w:type="dxa"/>
          </w:tcPr>
          <w:p w14:paraId="6623B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unit / 100 mL (0.1 unit / mL)</w:t>
            </w:r>
          </w:p>
        </w:tc>
        <w:tc>
          <w:tcPr>
            <w:tcW w:w="1925" w:type="dxa"/>
          </w:tcPr>
          <w:p w14:paraId="042078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230FF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A620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sulin</w:t>
            </w:r>
          </w:p>
        </w:tc>
        <w:tc>
          <w:tcPr>
            <w:tcW w:w="2800" w:type="dxa"/>
          </w:tcPr>
          <w:p w14:paraId="3F41E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unit / 100 mL (1 unit / mL)</w:t>
            </w:r>
          </w:p>
        </w:tc>
        <w:tc>
          <w:tcPr>
            <w:tcW w:w="1925" w:type="dxa"/>
          </w:tcPr>
          <w:p w14:paraId="5DE8AC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B1002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CD546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sulin</w:t>
            </w:r>
          </w:p>
        </w:tc>
        <w:tc>
          <w:tcPr>
            <w:tcW w:w="2800" w:type="dxa"/>
          </w:tcPr>
          <w:p w14:paraId="4CF824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unit / 250 mL (1 unit / mL)</w:t>
            </w:r>
          </w:p>
        </w:tc>
        <w:tc>
          <w:tcPr>
            <w:tcW w:w="1925" w:type="dxa"/>
          </w:tcPr>
          <w:p w14:paraId="66A82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69083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3993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sulin</w:t>
            </w:r>
          </w:p>
        </w:tc>
        <w:tc>
          <w:tcPr>
            <w:tcW w:w="2800" w:type="dxa"/>
          </w:tcPr>
          <w:p w14:paraId="0BEA93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1182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DCC88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073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feron alpha-2b</w:t>
            </w:r>
          </w:p>
        </w:tc>
        <w:tc>
          <w:tcPr>
            <w:tcW w:w="2800" w:type="dxa"/>
          </w:tcPr>
          <w:p w14:paraId="0C58D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7C4A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8DA9B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AD3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pilimumab</w:t>
            </w:r>
          </w:p>
        </w:tc>
        <w:tc>
          <w:tcPr>
            <w:tcW w:w="2800" w:type="dxa"/>
          </w:tcPr>
          <w:p w14:paraId="3184B7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B892E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1382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5830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inotecan</w:t>
            </w:r>
          </w:p>
        </w:tc>
        <w:tc>
          <w:tcPr>
            <w:tcW w:w="2800" w:type="dxa"/>
          </w:tcPr>
          <w:p w14:paraId="2E956A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530ED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DD0F5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70AB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inotecan, liposom</w:t>
            </w:r>
          </w:p>
        </w:tc>
        <w:tc>
          <w:tcPr>
            <w:tcW w:w="2800" w:type="dxa"/>
          </w:tcPr>
          <w:p w14:paraId="016591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090C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7B6A0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5D1E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DEXTRAN</w:t>
            </w:r>
          </w:p>
        </w:tc>
        <w:tc>
          <w:tcPr>
            <w:tcW w:w="2800" w:type="dxa"/>
          </w:tcPr>
          <w:p w14:paraId="53796D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69B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85550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2A24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sucrose</w:t>
            </w:r>
          </w:p>
        </w:tc>
        <w:tc>
          <w:tcPr>
            <w:tcW w:w="2800" w:type="dxa"/>
          </w:tcPr>
          <w:p w14:paraId="6FC613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1CF6E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01273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EF05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sucrose</w:t>
            </w:r>
          </w:p>
        </w:tc>
        <w:tc>
          <w:tcPr>
            <w:tcW w:w="2800" w:type="dxa"/>
          </w:tcPr>
          <w:p w14:paraId="6BB6F7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653F14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CA51D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D99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sucrose</w:t>
            </w:r>
          </w:p>
        </w:tc>
        <w:tc>
          <w:tcPr>
            <w:tcW w:w="2800" w:type="dxa"/>
          </w:tcPr>
          <w:p w14:paraId="1C71C6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1925" w:type="dxa"/>
          </w:tcPr>
          <w:p w14:paraId="53DA6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8F1CE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5650A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sucrose</w:t>
            </w:r>
          </w:p>
        </w:tc>
        <w:tc>
          <w:tcPr>
            <w:tcW w:w="2800" w:type="dxa"/>
          </w:tcPr>
          <w:p w14:paraId="705378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1925" w:type="dxa"/>
          </w:tcPr>
          <w:p w14:paraId="4D40C5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76BB1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89D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sucrose</w:t>
            </w:r>
          </w:p>
        </w:tc>
        <w:tc>
          <w:tcPr>
            <w:tcW w:w="2800" w:type="dxa"/>
          </w:tcPr>
          <w:p w14:paraId="672414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1925" w:type="dxa"/>
          </w:tcPr>
          <w:p w14:paraId="6E44FB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F85F6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8BBE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on sucrose</w:t>
            </w:r>
          </w:p>
        </w:tc>
        <w:tc>
          <w:tcPr>
            <w:tcW w:w="2800" w:type="dxa"/>
          </w:tcPr>
          <w:p w14:paraId="710F2C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E196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CA036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6000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savuconazonium</w:t>
            </w:r>
          </w:p>
        </w:tc>
        <w:tc>
          <w:tcPr>
            <w:tcW w:w="2800" w:type="dxa"/>
          </w:tcPr>
          <w:p w14:paraId="4B06C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72 mg / 250 mL (1.488 mg / mL)</w:t>
            </w:r>
          </w:p>
        </w:tc>
        <w:tc>
          <w:tcPr>
            <w:tcW w:w="1925" w:type="dxa"/>
          </w:tcPr>
          <w:p w14:paraId="5E1AFE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E1630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9476E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soniazid</w:t>
            </w:r>
          </w:p>
        </w:tc>
        <w:tc>
          <w:tcPr>
            <w:tcW w:w="2800" w:type="dxa"/>
          </w:tcPr>
          <w:p w14:paraId="0474E6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3C38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51FA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5BDE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soproterenol</w:t>
            </w:r>
          </w:p>
        </w:tc>
        <w:tc>
          <w:tcPr>
            <w:tcW w:w="2800" w:type="dxa"/>
          </w:tcPr>
          <w:p w14:paraId="13664D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mg / 250 mL (0.004 mg / mL)</w:t>
            </w:r>
          </w:p>
        </w:tc>
        <w:tc>
          <w:tcPr>
            <w:tcW w:w="1925" w:type="dxa"/>
          </w:tcPr>
          <w:p w14:paraId="56B00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8C5EA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F3B6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soproterenol</w:t>
            </w:r>
          </w:p>
        </w:tc>
        <w:tc>
          <w:tcPr>
            <w:tcW w:w="2800" w:type="dxa"/>
          </w:tcPr>
          <w:p w14:paraId="21B2A8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mg / 250 mL (0.008 mg / mL)</w:t>
            </w:r>
          </w:p>
        </w:tc>
        <w:tc>
          <w:tcPr>
            <w:tcW w:w="1925" w:type="dxa"/>
          </w:tcPr>
          <w:p w14:paraId="5DF987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0A891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BC6B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soproterenol</w:t>
            </w:r>
          </w:p>
        </w:tc>
        <w:tc>
          <w:tcPr>
            <w:tcW w:w="2800" w:type="dxa"/>
          </w:tcPr>
          <w:p w14:paraId="367770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F274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EC34A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ED65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traconazole</w:t>
            </w:r>
          </w:p>
        </w:tc>
        <w:tc>
          <w:tcPr>
            <w:tcW w:w="2800" w:type="dxa"/>
          </w:tcPr>
          <w:p w14:paraId="3752EA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2EAA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E4665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4FF0B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xabepilone</w:t>
            </w:r>
          </w:p>
        </w:tc>
        <w:tc>
          <w:tcPr>
            <w:tcW w:w="2800" w:type="dxa"/>
          </w:tcPr>
          <w:p w14:paraId="675ED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DAA6D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935F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A41C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centra</w:t>
            </w:r>
          </w:p>
        </w:tc>
        <w:tc>
          <w:tcPr>
            <w:tcW w:w="2800" w:type="dxa"/>
          </w:tcPr>
          <w:p w14:paraId="1BDEB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unit / 60 mL (25 unit / mL)</w:t>
            </w:r>
          </w:p>
        </w:tc>
        <w:tc>
          <w:tcPr>
            <w:tcW w:w="1925" w:type="dxa"/>
          </w:tcPr>
          <w:p w14:paraId="49E8AF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801EE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D4D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centra</w:t>
            </w:r>
          </w:p>
        </w:tc>
        <w:tc>
          <w:tcPr>
            <w:tcW w:w="2800" w:type="dxa"/>
          </w:tcPr>
          <w:p w14:paraId="5ED8B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3B5B48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55CC1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1714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amine</w:t>
            </w:r>
          </w:p>
        </w:tc>
        <w:tc>
          <w:tcPr>
            <w:tcW w:w="2800" w:type="dxa"/>
          </w:tcPr>
          <w:p w14:paraId="398BF4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493C9C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73ED3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82E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amine</w:t>
            </w:r>
          </w:p>
        </w:tc>
        <w:tc>
          <w:tcPr>
            <w:tcW w:w="2800" w:type="dxa"/>
          </w:tcPr>
          <w:p w14:paraId="33673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19803A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CF1D4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3CB9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amine</w:t>
            </w:r>
          </w:p>
        </w:tc>
        <w:tc>
          <w:tcPr>
            <w:tcW w:w="2800" w:type="dxa"/>
          </w:tcPr>
          <w:p w14:paraId="649D2B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7CAB9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20E7A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7D54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amine</w:t>
            </w:r>
          </w:p>
        </w:tc>
        <w:tc>
          <w:tcPr>
            <w:tcW w:w="2800" w:type="dxa"/>
          </w:tcPr>
          <w:p w14:paraId="1731B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6A3FF1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440EC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789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amine</w:t>
            </w:r>
          </w:p>
        </w:tc>
        <w:tc>
          <w:tcPr>
            <w:tcW w:w="2800" w:type="dxa"/>
          </w:tcPr>
          <w:p w14:paraId="5E0EF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1925" w:type="dxa"/>
          </w:tcPr>
          <w:p w14:paraId="7F192F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6B2A6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C7E0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amine</w:t>
            </w:r>
          </w:p>
        </w:tc>
        <w:tc>
          <w:tcPr>
            <w:tcW w:w="2800" w:type="dxa"/>
          </w:tcPr>
          <w:p w14:paraId="140E1B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C3B3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00CA4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A952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ketorolac</w:t>
            </w:r>
          </w:p>
        </w:tc>
        <w:tc>
          <w:tcPr>
            <w:tcW w:w="2800" w:type="dxa"/>
          </w:tcPr>
          <w:p w14:paraId="10D9D9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070BC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CF23D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1F96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betalol</w:t>
            </w:r>
          </w:p>
        </w:tc>
        <w:tc>
          <w:tcPr>
            <w:tcW w:w="2800" w:type="dxa"/>
          </w:tcPr>
          <w:p w14:paraId="26DE73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200 mL (1 mg / mL)</w:t>
            </w:r>
          </w:p>
        </w:tc>
        <w:tc>
          <w:tcPr>
            <w:tcW w:w="1925" w:type="dxa"/>
          </w:tcPr>
          <w:p w14:paraId="3F070F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983FF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3E05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betalol</w:t>
            </w:r>
          </w:p>
        </w:tc>
        <w:tc>
          <w:tcPr>
            <w:tcW w:w="2800" w:type="dxa"/>
          </w:tcPr>
          <w:p w14:paraId="1A645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1650EC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CE614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FD4B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betalol</w:t>
            </w:r>
          </w:p>
        </w:tc>
        <w:tc>
          <w:tcPr>
            <w:tcW w:w="2800" w:type="dxa"/>
          </w:tcPr>
          <w:p w14:paraId="6B3382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250 mL (2 mg / mL)</w:t>
            </w:r>
          </w:p>
        </w:tc>
        <w:tc>
          <w:tcPr>
            <w:tcW w:w="1925" w:type="dxa"/>
          </w:tcPr>
          <w:p w14:paraId="32302A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A0517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9BDE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betalol</w:t>
            </w:r>
          </w:p>
        </w:tc>
        <w:tc>
          <w:tcPr>
            <w:tcW w:w="2800" w:type="dxa"/>
          </w:tcPr>
          <w:p w14:paraId="73B6E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</w:tc>
        <w:tc>
          <w:tcPr>
            <w:tcW w:w="1925" w:type="dxa"/>
          </w:tcPr>
          <w:p w14:paraId="4B91F8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846FC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5C60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betalol</w:t>
            </w:r>
          </w:p>
        </w:tc>
        <w:tc>
          <w:tcPr>
            <w:tcW w:w="2800" w:type="dxa"/>
          </w:tcPr>
          <w:p w14:paraId="22FD8B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3DD9F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73717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42E3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cosamide</w:t>
            </w:r>
          </w:p>
        </w:tc>
        <w:tc>
          <w:tcPr>
            <w:tcW w:w="2800" w:type="dxa"/>
          </w:tcPr>
          <w:p w14:paraId="7F1FFA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8D610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BF5D2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9B5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famulin</w:t>
            </w:r>
          </w:p>
        </w:tc>
        <w:tc>
          <w:tcPr>
            <w:tcW w:w="2800" w:type="dxa"/>
          </w:tcPr>
          <w:p w14:paraId="5D355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1925" w:type="dxa"/>
          </w:tcPr>
          <w:p w14:paraId="63A7E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B7983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0927D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pirudin</w:t>
            </w:r>
          </w:p>
        </w:tc>
        <w:tc>
          <w:tcPr>
            <w:tcW w:w="2800" w:type="dxa"/>
          </w:tcPr>
          <w:p w14:paraId="6EEE8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1925" w:type="dxa"/>
          </w:tcPr>
          <w:p w14:paraId="50FE6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97215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FB07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pirudin</w:t>
            </w:r>
          </w:p>
        </w:tc>
        <w:tc>
          <w:tcPr>
            <w:tcW w:w="2800" w:type="dxa"/>
          </w:tcPr>
          <w:p w14:paraId="7FBDDF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244EE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9F499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89F8D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ucovorin</w:t>
            </w:r>
          </w:p>
        </w:tc>
        <w:tc>
          <w:tcPr>
            <w:tcW w:w="2800" w:type="dxa"/>
          </w:tcPr>
          <w:p w14:paraId="2BF92E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179D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AD0C6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7BE62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ucovorin [rescue]</w:t>
            </w:r>
          </w:p>
        </w:tc>
        <w:tc>
          <w:tcPr>
            <w:tcW w:w="2800" w:type="dxa"/>
          </w:tcPr>
          <w:p w14:paraId="2DE27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44E4C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66F8A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493D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ucovorin[IRONOtec]</w:t>
            </w:r>
          </w:p>
        </w:tc>
        <w:tc>
          <w:tcPr>
            <w:tcW w:w="2800" w:type="dxa"/>
          </w:tcPr>
          <w:p w14:paraId="62D6A9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021A9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B84DA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013FC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ucovorin[oxal/5FU]</w:t>
            </w:r>
          </w:p>
        </w:tc>
        <w:tc>
          <w:tcPr>
            <w:tcW w:w="2800" w:type="dxa"/>
          </w:tcPr>
          <w:p w14:paraId="19C67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EAA6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4C524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C286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ETIRAcetam</w:t>
            </w:r>
          </w:p>
        </w:tc>
        <w:tc>
          <w:tcPr>
            <w:tcW w:w="2800" w:type="dxa"/>
          </w:tcPr>
          <w:p w14:paraId="0BB97B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5CE41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5377A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153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obupivicaine</w:t>
            </w:r>
          </w:p>
        </w:tc>
        <w:tc>
          <w:tcPr>
            <w:tcW w:w="2800" w:type="dxa"/>
          </w:tcPr>
          <w:p w14:paraId="6B444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69CB7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6177B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763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oFLOXacin</w:t>
            </w:r>
          </w:p>
        </w:tc>
        <w:tc>
          <w:tcPr>
            <w:tcW w:w="2800" w:type="dxa"/>
          </w:tcPr>
          <w:p w14:paraId="4EB098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1925" w:type="dxa"/>
          </w:tcPr>
          <w:p w14:paraId="67E778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66DF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F962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oFLOXacin</w:t>
            </w:r>
          </w:p>
        </w:tc>
        <w:tc>
          <w:tcPr>
            <w:tcW w:w="2800" w:type="dxa"/>
          </w:tcPr>
          <w:p w14:paraId="23496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5293B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B42EE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9530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oFLOXacin</w:t>
            </w:r>
          </w:p>
        </w:tc>
        <w:tc>
          <w:tcPr>
            <w:tcW w:w="2800" w:type="dxa"/>
          </w:tcPr>
          <w:p w14:paraId="46822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150 mL (5 mg / mL)</w:t>
            </w:r>
          </w:p>
        </w:tc>
        <w:tc>
          <w:tcPr>
            <w:tcW w:w="1925" w:type="dxa"/>
          </w:tcPr>
          <w:p w14:paraId="09332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5E3F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D30C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oFLOXacin</w:t>
            </w:r>
          </w:p>
        </w:tc>
        <w:tc>
          <w:tcPr>
            <w:tcW w:w="2800" w:type="dxa"/>
          </w:tcPr>
          <w:p w14:paraId="38A2A1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21122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B7C42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C5C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evothyroxine</w:t>
            </w:r>
          </w:p>
        </w:tc>
        <w:tc>
          <w:tcPr>
            <w:tcW w:w="2800" w:type="dxa"/>
          </w:tcPr>
          <w:p w14:paraId="763F3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724210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F6ADE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FD84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docaine</w:t>
            </w:r>
          </w:p>
        </w:tc>
        <w:tc>
          <w:tcPr>
            <w:tcW w:w="2800" w:type="dxa"/>
          </w:tcPr>
          <w:p w14:paraId="50CC00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3D2F01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DE516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1E323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docaine</w:t>
            </w:r>
          </w:p>
        </w:tc>
        <w:tc>
          <w:tcPr>
            <w:tcW w:w="2800" w:type="dxa"/>
          </w:tcPr>
          <w:p w14:paraId="11E08D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1925" w:type="dxa"/>
          </w:tcPr>
          <w:p w14:paraId="6EB417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99BFF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8AE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docaine</w:t>
            </w:r>
          </w:p>
        </w:tc>
        <w:tc>
          <w:tcPr>
            <w:tcW w:w="2800" w:type="dxa"/>
          </w:tcPr>
          <w:p w14:paraId="750C0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8C49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2609D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99E4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nezolid</w:t>
            </w:r>
          </w:p>
        </w:tc>
        <w:tc>
          <w:tcPr>
            <w:tcW w:w="2800" w:type="dxa"/>
          </w:tcPr>
          <w:p w14:paraId="3ADDED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6EFED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6511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F8A67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nezolid</w:t>
            </w:r>
          </w:p>
        </w:tc>
        <w:tc>
          <w:tcPr>
            <w:tcW w:w="2800" w:type="dxa"/>
          </w:tcPr>
          <w:p w14:paraId="4BB24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0 mg / 300 mL (2 mg / mL)</w:t>
            </w:r>
          </w:p>
        </w:tc>
        <w:tc>
          <w:tcPr>
            <w:tcW w:w="1925" w:type="dxa"/>
          </w:tcPr>
          <w:p w14:paraId="1132D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AEAED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E6A1E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nezolid</w:t>
            </w:r>
          </w:p>
        </w:tc>
        <w:tc>
          <w:tcPr>
            <w:tcW w:w="2800" w:type="dxa"/>
          </w:tcPr>
          <w:p w14:paraId="58185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85A4A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4A7EC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B643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othyronine</w:t>
            </w:r>
          </w:p>
        </w:tc>
        <w:tc>
          <w:tcPr>
            <w:tcW w:w="2800" w:type="dxa"/>
          </w:tcPr>
          <w:p w14:paraId="6843FF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13BD6A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59004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2F7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Razepam</w:t>
            </w:r>
          </w:p>
        </w:tc>
        <w:tc>
          <w:tcPr>
            <w:tcW w:w="2800" w:type="dxa"/>
          </w:tcPr>
          <w:p w14:paraId="4D8D5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1925" w:type="dxa"/>
          </w:tcPr>
          <w:p w14:paraId="42997E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8DBA2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FC29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Razepam</w:t>
            </w:r>
          </w:p>
        </w:tc>
        <w:tc>
          <w:tcPr>
            <w:tcW w:w="2800" w:type="dxa"/>
          </w:tcPr>
          <w:p w14:paraId="74CC4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g / 100 mL (0.4 mg / mL)</w:t>
            </w:r>
          </w:p>
        </w:tc>
        <w:tc>
          <w:tcPr>
            <w:tcW w:w="1925" w:type="dxa"/>
          </w:tcPr>
          <w:p w14:paraId="5BBC7B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05CFD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05BF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Razepam</w:t>
            </w:r>
          </w:p>
        </w:tc>
        <w:tc>
          <w:tcPr>
            <w:tcW w:w="2800" w:type="dxa"/>
          </w:tcPr>
          <w:p w14:paraId="709733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739CC5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8BAFE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834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Razepam</w:t>
            </w:r>
          </w:p>
        </w:tc>
        <w:tc>
          <w:tcPr>
            <w:tcW w:w="2800" w:type="dxa"/>
          </w:tcPr>
          <w:p w14:paraId="49336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0 mg / 60 mL (2 mg / mL)</w:t>
            </w:r>
          </w:p>
        </w:tc>
        <w:tc>
          <w:tcPr>
            <w:tcW w:w="1925" w:type="dxa"/>
          </w:tcPr>
          <w:p w14:paraId="53BF3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AD853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8CA90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Razepam</w:t>
            </w:r>
          </w:p>
        </w:tc>
        <w:tc>
          <w:tcPr>
            <w:tcW w:w="2800" w:type="dxa"/>
          </w:tcPr>
          <w:p w14:paraId="3E0B70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7F0C5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E0A1E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8119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urbinectedin</w:t>
            </w:r>
          </w:p>
        </w:tc>
        <w:tc>
          <w:tcPr>
            <w:tcW w:w="2800" w:type="dxa"/>
          </w:tcPr>
          <w:p w14:paraId="066DAC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86E6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CB1FF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532E1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1 Gm]</w:t>
            </w:r>
          </w:p>
        </w:tc>
        <w:tc>
          <w:tcPr>
            <w:tcW w:w="2800" w:type="dxa"/>
          </w:tcPr>
          <w:p w14:paraId="6C011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0009A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EE164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3ACE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2Gm-ICU]</w:t>
            </w:r>
          </w:p>
        </w:tc>
        <w:tc>
          <w:tcPr>
            <w:tcW w:w="2800" w:type="dxa"/>
          </w:tcPr>
          <w:p w14:paraId="3B3637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1925" w:type="dxa"/>
          </w:tcPr>
          <w:p w14:paraId="29FECB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1A68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D513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4Gm load]</w:t>
            </w:r>
          </w:p>
        </w:tc>
        <w:tc>
          <w:tcPr>
            <w:tcW w:w="2800" w:type="dxa"/>
          </w:tcPr>
          <w:p w14:paraId="6455AC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gram / 100 mL (0.04 gram / mL)</w:t>
            </w:r>
          </w:p>
        </w:tc>
        <w:tc>
          <w:tcPr>
            <w:tcW w:w="1925" w:type="dxa"/>
          </w:tcPr>
          <w:p w14:paraId="45CBA8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C528F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3348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6Gm load]</w:t>
            </w:r>
          </w:p>
        </w:tc>
        <w:tc>
          <w:tcPr>
            <w:tcW w:w="2800" w:type="dxa"/>
          </w:tcPr>
          <w:p w14:paraId="13761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50 mL (0.04 gram / mL)</w:t>
            </w:r>
          </w:p>
        </w:tc>
        <w:tc>
          <w:tcPr>
            <w:tcW w:w="1925" w:type="dxa"/>
          </w:tcPr>
          <w:p w14:paraId="3599E7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BD846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50AE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6Gm load]</w:t>
            </w:r>
          </w:p>
        </w:tc>
        <w:tc>
          <w:tcPr>
            <w:tcW w:w="2800" w:type="dxa"/>
          </w:tcPr>
          <w:p w14:paraId="5053A33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 gram / 100 mL (0.06 gram / mL)</w:t>
            </w:r>
          </w:p>
        </w:tc>
        <w:tc>
          <w:tcPr>
            <w:tcW w:w="1925" w:type="dxa"/>
          </w:tcPr>
          <w:p w14:paraId="33A99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C68B1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028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maint]</w:t>
            </w:r>
          </w:p>
        </w:tc>
        <w:tc>
          <w:tcPr>
            <w:tcW w:w="2800" w:type="dxa"/>
          </w:tcPr>
          <w:p w14:paraId="13414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gram / 500 mL (0.04 gram / mL)</w:t>
            </w:r>
          </w:p>
        </w:tc>
        <w:tc>
          <w:tcPr>
            <w:tcW w:w="1925" w:type="dxa"/>
          </w:tcPr>
          <w:p w14:paraId="49FD7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AAABB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762A4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[maint]</w:t>
            </w:r>
          </w:p>
        </w:tc>
        <w:tc>
          <w:tcPr>
            <w:tcW w:w="2800" w:type="dxa"/>
          </w:tcPr>
          <w:p w14:paraId="1E5569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gram / 1,000 mL (0.04 gram / mL)</w:t>
            </w:r>
          </w:p>
        </w:tc>
        <w:tc>
          <w:tcPr>
            <w:tcW w:w="1925" w:type="dxa"/>
          </w:tcPr>
          <w:p w14:paraId="4DBF3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400D7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E9E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sulfate</w:t>
            </w:r>
          </w:p>
        </w:tc>
        <w:tc>
          <w:tcPr>
            <w:tcW w:w="2800" w:type="dxa"/>
          </w:tcPr>
          <w:p w14:paraId="218907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0F9A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9F03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5C4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sulfate</w:t>
            </w:r>
          </w:p>
        </w:tc>
        <w:tc>
          <w:tcPr>
            <w:tcW w:w="2800" w:type="dxa"/>
          </w:tcPr>
          <w:p w14:paraId="22BCA6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50 mL (0.02 gram / mL)</w:t>
            </w:r>
          </w:p>
        </w:tc>
        <w:tc>
          <w:tcPr>
            <w:tcW w:w="1925" w:type="dxa"/>
          </w:tcPr>
          <w:p w14:paraId="3A3D5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0F366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49B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sulfate</w:t>
            </w:r>
          </w:p>
        </w:tc>
        <w:tc>
          <w:tcPr>
            <w:tcW w:w="2800" w:type="dxa"/>
          </w:tcPr>
          <w:p w14:paraId="7F8D42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gram / 100 mL (0.04 gram / mL)</w:t>
            </w:r>
          </w:p>
        </w:tc>
        <w:tc>
          <w:tcPr>
            <w:tcW w:w="1925" w:type="dxa"/>
          </w:tcPr>
          <w:p w14:paraId="69313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B1A39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BD13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sulfate</w:t>
            </w:r>
          </w:p>
        </w:tc>
        <w:tc>
          <w:tcPr>
            <w:tcW w:w="2800" w:type="dxa"/>
          </w:tcPr>
          <w:p w14:paraId="54A50D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gram / 500 mL (0.08 gram / mL)</w:t>
            </w:r>
          </w:p>
        </w:tc>
        <w:tc>
          <w:tcPr>
            <w:tcW w:w="1925" w:type="dxa"/>
          </w:tcPr>
          <w:p w14:paraId="5B140B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43505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2AF1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gnesium sulfate</w:t>
            </w:r>
          </w:p>
        </w:tc>
        <w:tc>
          <w:tcPr>
            <w:tcW w:w="2800" w:type="dxa"/>
          </w:tcPr>
          <w:p w14:paraId="127B20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1899ED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DA59D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31EEF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[CI]</w:t>
            </w:r>
          </w:p>
        </w:tc>
        <w:tc>
          <w:tcPr>
            <w:tcW w:w="2800" w:type="dxa"/>
          </w:tcPr>
          <w:p w14:paraId="53A9D3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351FBD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6838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AA67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10%</w:t>
            </w:r>
          </w:p>
        </w:tc>
        <w:tc>
          <w:tcPr>
            <w:tcW w:w="2800" w:type="dxa"/>
          </w:tcPr>
          <w:p w14:paraId="254C8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gram / 1,000 mL (0.1 gram / mL)</w:t>
            </w:r>
          </w:p>
        </w:tc>
        <w:tc>
          <w:tcPr>
            <w:tcW w:w="1925" w:type="dxa"/>
          </w:tcPr>
          <w:p w14:paraId="03336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7208B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75AD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10%</w:t>
            </w:r>
          </w:p>
        </w:tc>
        <w:tc>
          <w:tcPr>
            <w:tcW w:w="2800" w:type="dxa"/>
          </w:tcPr>
          <w:p w14:paraId="042D4D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5904C5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DC9E0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95F3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15%</w:t>
            </w:r>
          </w:p>
        </w:tc>
        <w:tc>
          <w:tcPr>
            <w:tcW w:w="2800" w:type="dxa"/>
          </w:tcPr>
          <w:p w14:paraId="619C926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 gram / 500 mL (0.15 gram / mL)</w:t>
            </w:r>
          </w:p>
        </w:tc>
        <w:tc>
          <w:tcPr>
            <w:tcW w:w="1925" w:type="dxa"/>
          </w:tcPr>
          <w:p w14:paraId="4EA93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AAB96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BF3E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15%</w:t>
            </w:r>
          </w:p>
        </w:tc>
        <w:tc>
          <w:tcPr>
            <w:tcW w:w="2800" w:type="dxa"/>
          </w:tcPr>
          <w:p w14:paraId="47C203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79061D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4980D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3AE5E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20%</w:t>
            </w:r>
          </w:p>
        </w:tc>
        <w:tc>
          <w:tcPr>
            <w:tcW w:w="2800" w:type="dxa"/>
          </w:tcPr>
          <w:p w14:paraId="7372CA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gram / 250 mL (0.2 gram / mL)</w:t>
            </w:r>
          </w:p>
        </w:tc>
        <w:tc>
          <w:tcPr>
            <w:tcW w:w="1925" w:type="dxa"/>
          </w:tcPr>
          <w:p w14:paraId="15C4A9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209B5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EC30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20%</w:t>
            </w:r>
          </w:p>
        </w:tc>
        <w:tc>
          <w:tcPr>
            <w:tcW w:w="2800" w:type="dxa"/>
          </w:tcPr>
          <w:p w14:paraId="230AB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6DC38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DEAC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72B4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25%</w:t>
            </w:r>
          </w:p>
        </w:tc>
        <w:tc>
          <w:tcPr>
            <w:tcW w:w="2800" w:type="dxa"/>
          </w:tcPr>
          <w:p w14:paraId="508615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gram / 50 mL (0.25 gram / mL)</w:t>
            </w:r>
          </w:p>
        </w:tc>
        <w:tc>
          <w:tcPr>
            <w:tcW w:w="1925" w:type="dxa"/>
          </w:tcPr>
          <w:p w14:paraId="42F43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26845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8C71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25%</w:t>
            </w:r>
          </w:p>
        </w:tc>
        <w:tc>
          <w:tcPr>
            <w:tcW w:w="2800" w:type="dxa"/>
          </w:tcPr>
          <w:p w14:paraId="70DB10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1F1562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C1148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3324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5%</w:t>
            </w:r>
          </w:p>
        </w:tc>
        <w:tc>
          <w:tcPr>
            <w:tcW w:w="2800" w:type="dxa"/>
          </w:tcPr>
          <w:p w14:paraId="561B3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gram / 1,000 mL (0.05 gram / mL)</w:t>
            </w:r>
          </w:p>
        </w:tc>
        <w:tc>
          <w:tcPr>
            <w:tcW w:w="1925" w:type="dxa"/>
          </w:tcPr>
          <w:p w14:paraId="6C70BD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AB826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E0FB5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5%</w:t>
            </w:r>
          </w:p>
        </w:tc>
        <w:tc>
          <w:tcPr>
            <w:tcW w:w="2800" w:type="dxa"/>
          </w:tcPr>
          <w:p w14:paraId="3BA63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724636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68DD9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A35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 w/KCL [CI]</w:t>
            </w:r>
          </w:p>
        </w:tc>
        <w:tc>
          <w:tcPr>
            <w:tcW w:w="2800" w:type="dxa"/>
          </w:tcPr>
          <w:p w14:paraId="76EBC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4E8D87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F3699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D6C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,KCL,Mag[CI]</w:t>
            </w:r>
          </w:p>
        </w:tc>
        <w:tc>
          <w:tcPr>
            <w:tcW w:w="2800" w:type="dxa"/>
          </w:tcPr>
          <w:p w14:paraId="0BCC49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37219A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BCAC7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CB3B8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chlorethamine</w:t>
            </w:r>
          </w:p>
        </w:tc>
        <w:tc>
          <w:tcPr>
            <w:tcW w:w="2800" w:type="dxa"/>
          </w:tcPr>
          <w:p w14:paraId="65CA45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BE56E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B446D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4634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lphalan</w:t>
            </w:r>
          </w:p>
        </w:tc>
        <w:tc>
          <w:tcPr>
            <w:tcW w:w="2800" w:type="dxa"/>
          </w:tcPr>
          <w:p w14:paraId="495041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6FB8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ACBEF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26DD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peridine</w:t>
            </w:r>
          </w:p>
        </w:tc>
        <w:tc>
          <w:tcPr>
            <w:tcW w:w="2800" w:type="dxa"/>
          </w:tcPr>
          <w:p w14:paraId="0D177D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1 mL (10 mg / mL)</w:t>
            </w:r>
          </w:p>
        </w:tc>
        <w:tc>
          <w:tcPr>
            <w:tcW w:w="1925" w:type="dxa"/>
          </w:tcPr>
          <w:p w14:paraId="59367F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46CB1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B2C6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peridine</w:t>
            </w:r>
          </w:p>
        </w:tc>
        <w:tc>
          <w:tcPr>
            <w:tcW w:w="2800" w:type="dxa"/>
          </w:tcPr>
          <w:p w14:paraId="116E41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1925" w:type="dxa"/>
          </w:tcPr>
          <w:p w14:paraId="4DC187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0F9E2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E92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peridine</w:t>
            </w:r>
          </w:p>
        </w:tc>
        <w:tc>
          <w:tcPr>
            <w:tcW w:w="2800" w:type="dxa"/>
          </w:tcPr>
          <w:p w14:paraId="139356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677E7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11D67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84C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</w:t>
            </w:r>
          </w:p>
        </w:tc>
        <w:tc>
          <w:tcPr>
            <w:tcW w:w="2800" w:type="dxa"/>
          </w:tcPr>
          <w:p w14:paraId="497AA5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12CDC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1E4D1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22EF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</w:t>
            </w:r>
          </w:p>
        </w:tc>
        <w:tc>
          <w:tcPr>
            <w:tcW w:w="2800" w:type="dxa"/>
          </w:tcPr>
          <w:p w14:paraId="6744F5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 gram / 100 mL (0.005 gram / mL)</w:t>
            </w:r>
          </w:p>
        </w:tc>
        <w:tc>
          <w:tcPr>
            <w:tcW w:w="1925" w:type="dxa"/>
          </w:tcPr>
          <w:p w14:paraId="5B7F68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39553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4F72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</w:t>
            </w:r>
          </w:p>
        </w:tc>
        <w:tc>
          <w:tcPr>
            <w:tcW w:w="2800" w:type="dxa"/>
          </w:tcPr>
          <w:p w14:paraId="3CEBDB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3F4CE2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5FC30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A56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</w:t>
            </w:r>
          </w:p>
        </w:tc>
        <w:tc>
          <w:tcPr>
            <w:tcW w:w="2800" w:type="dxa"/>
          </w:tcPr>
          <w:p w14:paraId="6DB64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05A92B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C553C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6EA3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/vaborbact</w:t>
            </w:r>
          </w:p>
        </w:tc>
        <w:tc>
          <w:tcPr>
            <w:tcW w:w="2800" w:type="dxa"/>
          </w:tcPr>
          <w:p w14:paraId="12675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20DE54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AFE60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F576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/vaborbact</w:t>
            </w:r>
          </w:p>
        </w:tc>
        <w:tc>
          <w:tcPr>
            <w:tcW w:w="2800" w:type="dxa"/>
          </w:tcPr>
          <w:p w14:paraId="2FCF4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250 mL (0.008 gram / mL)</w:t>
            </w:r>
          </w:p>
        </w:tc>
        <w:tc>
          <w:tcPr>
            <w:tcW w:w="1925" w:type="dxa"/>
          </w:tcPr>
          <w:p w14:paraId="3E5557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961E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C3DC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ropenem/vaborbact</w:t>
            </w:r>
          </w:p>
        </w:tc>
        <w:tc>
          <w:tcPr>
            <w:tcW w:w="2800" w:type="dxa"/>
          </w:tcPr>
          <w:p w14:paraId="63E09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gram / 500 mL (0.008 gram / mL)</w:t>
            </w:r>
          </w:p>
        </w:tc>
        <w:tc>
          <w:tcPr>
            <w:tcW w:w="1925" w:type="dxa"/>
          </w:tcPr>
          <w:p w14:paraId="3A7585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CAF7D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1481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sna</w:t>
            </w:r>
          </w:p>
        </w:tc>
        <w:tc>
          <w:tcPr>
            <w:tcW w:w="2800" w:type="dxa"/>
          </w:tcPr>
          <w:p w14:paraId="70AE7C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0E8C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8D778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7C2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sna</w:t>
            </w:r>
          </w:p>
        </w:tc>
        <w:tc>
          <w:tcPr>
            <w:tcW w:w="2800" w:type="dxa"/>
          </w:tcPr>
          <w:p w14:paraId="2C4F45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78394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22B05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3786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sna [BSA]</w:t>
            </w:r>
          </w:p>
        </w:tc>
        <w:tc>
          <w:tcPr>
            <w:tcW w:w="2800" w:type="dxa"/>
          </w:tcPr>
          <w:p w14:paraId="263BED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41203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DBFF5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6C01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sna [CI]</w:t>
            </w:r>
          </w:p>
        </w:tc>
        <w:tc>
          <w:tcPr>
            <w:tcW w:w="2800" w:type="dxa"/>
          </w:tcPr>
          <w:p w14:paraId="358C35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EF73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90518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272D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adone</w:t>
            </w:r>
          </w:p>
        </w:tc>
        <w:tc>
          <w:tcPr>
            <w:tcW w:w="2800" w:type="dxa"/>
          </w:tcPr>
          <w:p w14:paraId="72002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BDF1A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2458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399C2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carbamol</w:t>
            </w:r>
          </w:p>
        </w:tc>
        <w:tc>
          <w:tcPr>
            <w:tcW w:w="2800" w:type="dxa"/>
          </w:tcPr>
          <w:p w14:paraId="5CDA5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F961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59048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707A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hexitol</w:t>
            </w:r>
          </w:p>
        </w:tc>
        <w:tc>
          <w:tcPr>
            <w:tcW w:w="2800" w:type="dxa"/>
          </w:tcPr>
          <w:p w14:paraId="420B32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2A741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1C66C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2F5E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trexate</w:t>
            </w:r>
          </w:p>
        </w:tc>
        <w:tc>
          <w:tcPr>
            <w:tcW w:w="2800" w:type="dxa"/>
          </w:tcPr>
          <w:p w14:paraId="533C58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D1F38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451A9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499F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trexate</w:t>
            </w:r>
          </w:p>
        </w:tc>
        <w:tc>
          <w:tcPr>
            <w:tcW w:w="2800" w:type="dxa"/>
          </w:tcPr>
          <w:p w14:paraId="477C1B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7F38E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0984B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DB0D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trexate [High]</w:t>
            </w:r>
          </w:p>
        </w:tc>
        <w:tc>
          <w:tcPr>
            <w:tcW w:w="2800" w:type="dxa"/>
          </w:tcPr>
          <w:p w14:paraId="6DA7B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6B248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9FE01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9874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trexate [High]</w:t>
            </w:r>
          </w:p>
        </w:tc>
        <w:tc>
          <w:tcPr>
            <w:tcW w:w="2800" w:type="dxa"/>
          </w:tcPr>
          <w:p w14:paraId="1CC70A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1ADEA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7F92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9562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trexate [II]</w:t>
            </w:r>
          </w:p>
        </w:tc>
        <w:tc>
          <w:tcPr>
            <w:tcW w:w="2800" w:type="dxa"/>
          </w:tcPr>
          <w:p w14:paraId="0E0067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099FC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B1A15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F2ACD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otrexate [II]</w:t>
            </w:r>
          </w:p>
        </w:tc>
        <w:tc>
          <w:tcPr>
            <w:tcW w:w="2800" w:type="dxa"/>
          </w:tcPr>
          <w:p w14:paraId="180DA7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5EE6E6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EF8DC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B7F4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yldopa</w:t>
            </w:r>
          </w:p>
        </w:tc>
        <w:tc>
          <w:tcPr>
            <w:tcW w:w="2800" w:type="dxa"/>
          </w:tcPr>
          <w:p w14:paraId="361A1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33122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CF5E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2E52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ylPRED [spin LD]</w:t>
            </w:r>
          </w:p>
        </w:tc>
        <w:tc>
          <w:tcPr>
            <w:tcW w:w="2800" w:type="dxa"/>
          </w:tcPr>
          <w:p w14:paraId="382430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F5C9B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6A23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77A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ylPRED[spin cord</w:t>
            </w:r>
          </w:p>
        </w:tc>
        <w:tc>
          <w:tcPr>
            <w:tcW w:w="2800" w:type="dxa"/>
          </w:tcPr>
          <w:p w14:paraId="2C580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756F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A4C15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8D1D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ylPREDNISolone</w:t>
            </w:r>
          </w:p>
        </w:tc>
        <w:tc>
          <w:tcPr>
            <w:tcW w:w="2800" w:type="dxa"/>
          </w:tcPr>
          <w:p w14:paraId="2643A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 mg / 10 mL (12.5 mg / mL)</w:t>
            </w:r>
          </w:p>
        </w:tc>
        <w:tc>
          <w:tcPr>
            <w:tcW w:w="1925" w:type="dxa"/>
          </w:tcPr>
          <w:p w14:paraId="0D517D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278A2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3EDFE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hylPREDNISolone</w:t>
            </w:r>
          </w:p>
        </w:tc>
        <w:tc>
          <w:tcPr>
            <w:tcW w:w="2800" w:type="dxa"/>
          </w:tcPr>
          <w:p w14:paraId="7C557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AF5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B76D5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1031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oclopramide</w:t>
            </w:r>
          </w:p>
        </w:tc>
        <w:tc>
          <w:tcPr>
            <w:tcW w:w="2800" w:type="dxa"/>
          </w:tcPr>
          <w:p w14:paraId="0D3A55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1F768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81B7A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8F0A6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oprolol</w:t>
            </w:r>
          </w:p>
        </w:tc>
        <w:tc>
          <w:tcPr>
            <w:tcW w:w="2800" w:type="dxa"/>
          </w:tcPr>
          <w:p w14:paraId="434041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30B0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7DBB6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3105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roNIDAZOLE</w:t>
            </w:r>
          </w:p>
        </w:tc>
        <w:tc>
          <w:tcPr>
            <w:tcW w:w="2800" w:type="dxa"/>
          </w:tcPr>
          <w:p w14:paraId="10BDB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59986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8A57C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EC6E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troNIDAZOLE</w:t>
            </w:r>
          </w:p>
        </w:tc>
        <w:tc>
          <w:tcPr>
            <w:tcW w:w="2800" w:type="dxa"/>
          </w:tcPr>
          <w:p w14:paraId="536474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FE3FE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60B49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A675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zlocillin</w:t>
            </w:r>
          </w:p>
        </w:tc>
        <w:tc>
          <w:tcPr>
            <w:tcW w:w="2800" w:type="dxa"/>
          </w:tcPr>
          <w:p w14:paraId="2FEEB8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15DE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A1386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0D44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conazole</w:t>
            </w:r>
          </w:p>
        </w:tc>
        <w:tc>
          <w:tcPr>
            <w:tcW w:w="2800" w:type="dxa"/>
          </w:tcPr>
          <w:p w14:paraId="6A020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AAF17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706FC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A28C6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494FAD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cg / 1 mL (100 mcg / mL)</w:t>
            </w:r>
          </w:p>
        </w:tc>
        <w:tc>
          <w:tcPr>
            <w:tcW w:w="1925" w:type="dxa"/>
          </w:tcPr>
          <w:p w14:paraId="10BE7E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30E1B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21BB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5CE1D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cg / 1 mL (200 mcg / mL)</w:t>
            </w:r>
          </w:p>
        </w:tc>
        <w:tc>
          <w:tcPr>
            <w:tcW w:w="1925" w:type="dxa"/>
          </w:tcPr>
          <w:p w14:paraId="5F77D4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165F8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432E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6F594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4EE2E4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C3C6B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055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18B4F1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 mg / 1 mL (0.1 mg / mL)</w:t>
            </w:r>
          </w:p>
        </w:tc>
        <w:tc>
          <w:tcPr>
            <w:tcW w:w="1925" w:type="dxa"/>
          </w:tcPr>
          <w:p w14:paraId="709982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2499B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E4F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1F2B45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</w:tc>
        <w:tc>
          <w:tcPr>
            <w:tcW w:w="1925" w:type="dxa"/>
          </w:tcPr>
          <w:p w14:paraId="5A1F6A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E5DB2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CD858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72CA09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4BCE8F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5E74E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B94E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19DB8A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166B1A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9D836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5BC2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0ED79F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 mg / 125 mL (1 mg / mL)</w:t>
            </w:r>
          </w:p>
        </w:tc>
        <w:tc>
          <w:tcPr>
            <w:tcW w:w="1925" w:type="dxa"/>
          </w:tcPr>
          <w:p w14:paraId="010C8F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E892A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9F16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30274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6E766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ADCB6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2D6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0BD8F9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500 mL (1 mg / mL)</w:t>
            </w:r>
          </w:p>
        </w:tc>
        <w:tc>
          <w:tcPr>
            <w:tcW w:w="1925" w:type="dxa"/>
          </w:tcPr>
          <w:p w14:paraId="1DDD38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038D4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5DE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</w:t>
            </w:r>
          </w:p>
        </w:tc>
        <w:tc>
          <w:tcPr>
            <w:tcW w:w="2800" w:type="dxa"/>
          </w:tcPr>
          <w:p w14:paraId="7CBC2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96E86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298F1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349B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dazolam interm</w:t>
            </w:r>
          </w:p>
        </w:tc>
        <w:tc>
          <w:tcPr>
            <w:tcW w:w="2800" w:type="dxa"/>
          </w:tcPr>
          <w:p w14:paraId="404368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1285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7DB0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6DAA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lrinone</w:t>
            </w:r>
          </w:p>
        </w:tc>
        <w:tc>
          <w:tcPr>
            <w:tcW w:w="2800" w:type="dxa"/>
          </w:tcPr>
          <w:p w14:paraId="2A22A7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 mcg / 1 mL (75 mcg / mL)</w:t>
            </w:r>
          </w:p>
        </w:tc>
        <w:tc>
          <w:tcPr>
            <w:tcW w:w="1925" w:type="dxa"/>
          </w:tcPr>
          <w:p w14:paraId="0E79B7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CBDE0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DF6C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lrinone</w:t>
            </w:r>
          </w:p>
        </w:tc>
        <w:tc>
          <w:tcPr>
            <w:tcW w:w="2800" w:type="dxa"/>
          </w:tcPr>
          <w:p w14:paraId="2445ED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cg / 1 mL (200 mcg / mL)</w:t>
            </w:r>
          </w:p>
        </w:tc>
        <w:tc>
          <w:tcPr>
            <w:tcW w:w="1925" w:type="dxa"/>
          </w:tcPr>
          <w:p w14:paraId="29C6D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3DDF6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6BA6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lrinone</w:t>
            </w:r>
          </w:p>
        </w:tc>
        <w:tc>
          <w:tcPr>
            <w:tcW w:w="2800" w:type="dxa"/>
          </w:tcPr>
          <w:p w14:paraId="5BD740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</w:tc>
        <w:tc>
          <w:tcPr>
            <w:tcW w:w="1925" w:type="dxa"/>
          </w:tcPr>
          <w:p w14:paraId="6BDE8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27CCC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535C2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lrinone</w:t>
            </w:r>
          </w:p>
        </w:tc>
        <w:tc>
          <w:tcPr>
            <w:tcW w:w="2800" w:type="dxa"/>
          </w:tcPr>
          <w:p w14:paraId="7A8560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100 mL (0.2 mg / mL)</w:t>
            </w:r>
          </w:p>
        </w:tc>
        <w:tc>
          <w:tcPr>
            <w:tcW w:w="1925" w:type="dxa"/>
          </w:tcPr>
          <w:p w14:paraId="69E49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40DFC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8CE0A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lrinone</w:t>
            </w:r>
          </w:p>
        </w:tc>
        <w:tc>
          <w:tcPr>
            <w:tcW w:w="2800" w:type="dxa"/>
          </w:tcPr>
          <w:p w14:paraId="637C1D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g / 200 mL (0.2 mg / mL)</w:t>
            </w:r>
          </w:p>
        </w:tc>
        <w:tc>
          <w:tcPr>
            <w:tcW w:w="1925" w:type="dxa"/>
          </w:tcPr>
          <w:p w14:paraId="2B945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DF2B4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9B37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lrinone</w:t>
            </w:r>
          </w:p>
        </w:tc>
        <w:tc>
          <w:tcPr>
            <w:tcW w:w="2800" w:type="dxa"/>
          </w:tcPr>
          <w:p w14:paraId="78BD3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E35B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668F5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FCC1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nocycline</w:t>
            </w:r>
          </w:p>
        </w:tc>
        <w:tc>
          <w:tcPr>
            <w:tcW w:w="2800" w:type="dxa"/>
          </w:tcPr>
          <w:p w14:paraId="5588B9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95329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74564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9614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toMYcin</w:t>
            </w:r>
          </w:p>
        </w:tc>
        <w:tc>
          <w:tcPr>
            <w:tcW w:w="2800" w:type="dxa"/>
          </w:tcPr>
          <w:p w14:paraId="2F9316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8C637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695F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3A3E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toXANtrone</w:t>
            </w:r>
          </w:p>
        </w:tc>
        <w:tc>
          <w:tcPr>
            <w:tcW w:w="2800" w:type="dxa"/>
          </w:tcPr>
          <w:p w14:paraId="518F09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7792A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9F62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906F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</w:t>
            </w:r>
          </w:p>
        </w:tc>
        <w:tc>
          <w:tcPr>
            <w:tcW w:w="2800" w:type="dxa"/>
          </w:tcPr>
          <w:p w14:paraId="5F0E26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mg / 1 mL (1 mg / mL)</w:t>
            </w:r>
          </w:p>
        </w:tc>
        <w:tc>
          <w:tcPr>
            <w:tcW w:w="1925" w:type="dxa"/>
          </w:tcPr>
          <w:p w14:paraId="3CF22C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66F8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A849A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</w:t>
            </w:r>
          </w:p>
        </w:tc>
        <w:tc>
          <w:tcPr>
            <w:tcW w:w="2800" w:type="dxa"/>
          </w:tcPr>
          <w:p w14:paraId="5C394B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mg / 30 mL (1 mg / mL)</w:t>
            </w:r>
          </w:p>
        </w:tc>
        <w:tc>
          <w:tcPr>
            <w:tcW w:w="1925" w:type="dxa"/>
          </w:tcPr>
          <w:p w14:paraId="1D254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2A2DE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5835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</w:t>
            </w:r>
          </w:p>
        </w:tc>
        <w:tc>
          <w:tcPr>
            <w:tcW w:w="2800" w:type="dxa"/>
          </w:tcPr>
          <w:p w14:paraId="22053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3D1967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8DA7D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361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</w:t>
            </w:r>
          </w:p>
        </w:tc>
        <w:tc>
          <w:tcPr>
            <w:tcW w:w="2800" w:type="dxa"/>
          </w:tcPr>
          <w:p w14:paraId="70133A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2CAECC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E8CC1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0FD80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</w:t>
            </w:r>
          </w:p>
        </w:tc>
        <w:tc>
          <w:tcPr>
            <w:tcW w:w="2800" w:type="dxa"/>
          </w:tcPr>
          <w:p w14:paraId="18270C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D1876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BB1B1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E11E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 [1mg/mL]</w:t>
            </w:r>
          </w:p>
        </w:tc>
        <w:tc>
          <w:tcPr>
            <w:tcW w:w="2800" w:type="dxa"/>
          </w:tcPr>
          <w:p w14:paraId="0F4A9D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3C9643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E4CE9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AE698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 [1mg/mL]</w:t>
            </w:r>
          </w:p>
        </w:tc>
        <w:tc>
          <w:tcPr>
            <w:tcW w:w="2800" w:type="dxa"/>
          </w:tcPr>
          <w:p w14:paraId="1B70D8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533AB5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400EC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A60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 [5mg/mL]</w:t>
            </w:r>
          </w:p>
        </w:tc>
        <w:tc>
          <w:tcPr>
            <w:tcW w:w="2800" w:type="dxa"/>
          </w:tcPr>
          <w:p w14:paraId="77DD2E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7B3D91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EBB5E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826A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 PCA 1mg/mL</w:t>
            </w:r>
          </w:p>
        </w:tc>
        <w:tc>
          <w:tcPr>
            <w:tcW w:w="2800" w:type="dxa"/>
          </w:tcPr>
          <w:p w14:paraId="503C8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3D631F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8F578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1393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rphine PCA 5 mg/mL</w:t>
            </w:r>
          </w:p>
        </w:tc>
        <w:tc>
          <w:tcPr>
            <w:tcW w:w="2800" w:type="dxa"/>
          </w:tcPr>
          <w:p w14:paraId="2B1BF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50 mL (5 mg / mL)</w:t>
            </w:r>
          </w:p>
        </w:tc>
        <w:tc>
          <w:tcPr>
            <w:tcW w:w="1925" w:type="dxa"/>
          </w:tcPr>
          <w:p w14:paraId="6A577A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707B4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0DE3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xifloxacin</w:t>
            </w:r>
          </w:p>
        </w:tc>
        <w:tc>
          <w:tcPr>
            <w:tcW w:w="2800" w:type="dxa"/>
          </w:tcPr>
          <w:p w14:paraId="7BEAEA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250 mL (1.6 mg / mL)</w:t>
            </w:r>
          </w:p>
        </w:tc>
        <w:tc>
          <w:tcPr>
            <w:tcW w:w="1925" w:type="dxa"/>
          </w:tcPr>
          <w:p w14:paraId="7E35F5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18D82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A41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xifloxacin</w:t>
            </w:r>
          </w:p>
        </w:tc>
        <w:tc>
          <w:tcPr>
            <w:tcW w:w="2800" w:type="dxa"/>
          </w:tcPr>
          <w:p w14:paraId="1A18F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A9E9A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ACA88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CD312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PDL3280A</w:t>
            </w:r>
          </w:p>
        </w:tc>
        <w:tc>
          <w:tcPr>
            <w:tcW w:w="2800" w:type="dxa"/>
          </w:tcPr>
          <w:p w14:paraId="7876E1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00 mg / 250 mL (4.8 mg / mL)</w:t>
            </w:r>
          </w:p>
        </w:tc>
        <w:tc>
          <w:tcPr>
            <w:tcW w:w="1925" w:type="dxa"/>
          </w:tcPr>
          <w:p w14:paraId="03C229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96414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EAEB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ultivitamin 12</w:t>
            </w:r>
          </w:p>
        </w:tc>
        <w:tc>
          <w:tcPr>
            <w:tcW w:w="2800" w:type="dxa"/>
          </w:tcPr>
          <w:p w14:paraId="0D6241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0D70B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B0B8E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77CC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uromonab</w:t>
            </w:r>
          </w:p>
        </w:tc>
        <w:tc>
          <w:tcPr>
            <w:tcW w:w="2800" w:type="dxa"/>
          </w:tcPr>
          <w:p w14:paraId="41E7D2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5925D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3331E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7365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ycophenolate</w:t>
            </w:r>
          </w:p>
        </w:tc>
        <w:tc>
          <w:tcPr>
            <w:tcW w:w="2800" w:type="dxa"/>
          </w:tcPr>
          <w:p w14:paraId="46FAB3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150 mL (6.6667 mg / mL)</w:t>
            </w:r>
          </w:p>
        </w:tc>
        <w:tc>
          <w:tcPr>
            <w:tcW w:w="1925" w:type="dxa"/>
          </w:tcPr>
          <w:p w14:paraId="1AD61D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DA7DA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B245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ycophenolate</w:t>
            </w:r>
          </w:p>
        </w:tc>
        <w:tc>
          <w:tcPr>
            <w:tcW w:w="2800" w:type="dxa"/>
          </w:tcPr>
          <w:p w14:paraId="3CEF07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1925" w:type="dxa"/>
          </w:tcPr>
          <w:p w14:paraId="38FF8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3341E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79B3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ycophenolate</w:t>
            </w:r>
          </w:p>
        </w:tc>
        <w:tc>
          <w:tcPr>
            <w:tcW w:w="2800" w:type="dxa"/>
          </w:tcPr>
          <w:p w14:paraId="36F12E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D8570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1F7C4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74FE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fcillin</w:t>
            </w:r>
          </w:p>
        </w:tc>
        <w:tc>
          <w:tcPr>
            <w:tcW w:w="2800" w:type="dxa"/>
          </w:tcPr>
          <w:p w14:paraId="605C1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491E14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E363A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944F1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fcillin</w:t>
            </w:r>
          </w:p>
        </w:tc>
        <w:tc>
          <w:tcPr>
            <w:tcW w:w="2800" w:type="dxa"/>
          </w:tcPr>
          <w:p w14:paraId="24EC6C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1925" w:type="dxa"/>
          </w:tcPr>
          <w:p w14:paraId="1D02C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0D66A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17E77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fcillin</w:t>
            </w:r>
          </w:p>
        </w:tc>
        <w:tc>
          <w:tcPr>
            <w:tcW w:w="2800" w:type="dxa"/>
          </w:tcPr>
          <w:p w14:paraId="7BB488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7F72F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67E4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CC3BF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fcillin</w:t>
            </w:r>
          </w:p>
        </w:tc>
        <w:tc>
          <w:tcPr>
            <w:tcW w:w="2800" w:type="dxa"/>
          </w:tcPr>
          <w:p w14:paraId="7C8A14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5841C6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1C05E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B7D1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fcillin</w:t>
            </w:r>
          </w:p>
        </w:tc>
        <w:tc>
          <w:tcPr>
            <w:tcW w:w="2800" w:type="dxa"/>
          </w:tcPr>
          <w:p w14:paraId="00F9C5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09223E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AE137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F2F6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lbuphine</w:t>
            </w:r>
          </w:p>
        </w:tc>
        <w:tc>
          <w:tcPr>
            <w:tcW w:w="2800" w:type="dxa"/>
          </w:tcPr>
          <w:p w14:paraId="42F74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48B9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0F43B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D159E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loxone</w:t>
            </w:r>
          </w:p>
        </w:tc>
        <w:tc>
          <w:tcPr>
            <w:tcW w:w="2800" w:type="dxa"/>
          </w:tcPr>
          <w:p w14:paraId="5173A1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5 mg / 250 mL (0.002 mg / mL)</w:t>
            </w:r>
          </w:p>
        </w:tc>
        <w:tc>
          <w:tcPr>
            <w:tcW w:w="1925" w:type="dxa"/>
          </w:tcPr>
          <w:p w14:paraId="5C0257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C5B36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ABAD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loxone</w:t>
            </w:r>
          </w:p>
        </w:tc>
        <w:tc>
          <w:tcPr>
            <w:tcW w:w="2800" w:type="dxa"/>
          </w:tcPr>
          <w:p w14:paraId="1921F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mg / 500 mL (0.004 mg / mL)</w:t>
            </w:r>
          </w:p>
        </w:tc>
        <w:tc>
          <w:tcPr>
            <w:tcW w:w="1925" w:type="dxa"/>
          </w:tcPr>
          <w:p w14:paraId="47BCAD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15F52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4751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loxone</w:t>
            </w:r>
          </w:p>
        </w:tc>
        <w:tc>
          <w:tcPr>
            <w:tcW w:w="2800" w:type="dxa"/>
          </w:tcPr>
          <w:p w14:paraId="45106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1925" w:type="dxa"/>
          </w:tcPr>
          <w:p w14:paraId="20838A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C7E04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F172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loxone</w:t>
            </w:r>
          </w:p>
        </w:tc>
        <w:tc>
          <w:tcPr>
            <w:tcW w:w="2800" w:type="dxa"/>
          </w:tcPr>
          <w:p w14:paraId="79D108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100 mL (0.1 mg / mL)</w:t>
            </w:r>
          </w:p>
        </w:tc>
        <w:tc>
          <w:tcPr>
            <w:tcW w:w="1925" w:type="dxa"/>
          </w:tcPr>
          <w:p w14:paraId="634A1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ED5EF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8A32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loxone</w:t>
            </w:r>
          </w:p>
        </w:tc>
        <w:tc>
          <w:tcPr>
            <w:tcW w:w="2800" w:type="dxa"/>
          </w:tcPr>
          <w:p w14:paraId="45D10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F68B4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43A86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3FCB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talizumab</w:t>
            </w:r>
          </w:p>
        </w:tc>
        <w:tc>
          <w:tcPr>
            <w:tcW w:w="2800" w:type="dxa"/>
          </w:tcPr>
          <w:p w14:paraId="4A8096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211E9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EA3E5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4E0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avelbine</w:t>
            </w:r>
          </w:p>
        </w:tc>
        <w:tc>
          <w:tcPr>
            <w:tcW w:w="2800" w:type="dxa"/>
          </w:tcPr>
          <w:p w14:paraId="10CC34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5162C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7D8E4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0A955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esiritide</w:t>
            </w:r>
          </w:p>
        </w:tc>
        <w:tc>
          <w:tcPr>
            <w:tcW w:w="2800" w:type="dxa"/>
          </w:tcPr>
          <w:p w14:paraId="6B4F05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5 mg / 250 mL (0.006 mg / mL)</w:t>
            </w:r>
          </w:p>
        </w:tc>
        <w:tc>
          <w:tcPr>
            <w:tcW w:w="1925" w:type="dxa"/>
          </w:tcPr>
          <w:p w14:paraId="518860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53D0A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BD3B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CARdipine</w:t>
            </w:r>
          </w:p>
        </w:tc>
        <w:tc>
          <w:tcPr>
            <w:tcW w:w="2800" w:type="dxa"/>
          </w:tcPr>
          <w:p w14:paraId="34A21E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200 mL (0.1 mg / mL)</w:t>
            </w:r>
          </w:p>
        </w:tc>
        <w:tc>
          <w:tcPr>
            <w:tcW w:w="1925" w:type="dxa"/>
          </w:tcPr>
          <w:p w14:paraId="4A6EBC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224C7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B8C0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CARdipine</w:t>
            </w:r>
          </w:p>
        </w:tc>
        <w:tc>
          <w:tcPr>
            <w:tcW w:w="2800" w:type="dxa"/>
          </w:tcPr>
          <w:p w14:paraId="07C5F4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250 mL (0.1 mg / mL)</w:t>
            </w:r>
          </w:p>
        </w:tc>
        <w:tc>
          <w:tcPr>
            <w:tcW w:w="1925" w:type="dxa"/>
          </w:tcPr>
          <w:p w14:paraId="503B68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07221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063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CARdipine</w:t>
            </w:r>
          </w:p>
        </w:tc>
        <w:tc>
          <w:tcPr>
            <w:tcW w:w="2800" w:type="dxa"/>
          </w:tcPr>
          <w:p w14:paraId="12008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0 mL (0.1 mg / mL)</w:t>
            </w:r>
          </w:p>
        </w:tc>
        <w:tc>
          <w:tcPr>
            <w:tcW w:w="1925" w:type="dxa"/>
          </w:tcPr>
          <w:p w14:paraId="3A314D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36846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56FE2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CARdipine</w:t>
            </w:r>
          </w:p>
        </w:tc>
        <w:tc>
          <w:tcPr>
            <w:tcW w:w="2800" w:type="dxa"/>
          </w:tcPr>
          <w:p w14:paraId="30547E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5 mg / 250 mL (0.5 mg / mL)</w:t>
            </w:r>
          </w:p>
        </w:tc>
        <w:tc>
          <w:tcPr>
            <w:tcW w:w="1925" w:type="dxa"/>
          </w:tcPr>
          <w:p w14:paraId="348668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564DF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787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CARdipine</w:t>
            </w:r>
          </w:p>
        </w:tc>
        <w:tc>
          <w:tcPr>
            <w:tcW w:w="2800" w:type="dxa"/>
          </w:tcPr>
          <w:p w14:paraId="127C4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59AF9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53096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9E9C6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glycerin</w:t>
            </w:r>
          </w:p>
        </w:tc>
        <w:tc>
          <w:tcPr>
            <w:tcW w:w="2800" w:type="dxa"/>
          </w:tcPr>
          <w:p w14:paraId="487714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250 mL (0.1 mg / mL)</w:t>
            </w:r>
          </w:p>
        </w:tc>
        <w:tc>
          <w:tcPr>
            <w:tcW w:w="1925" w:type="dxa"/>
          </w:tcPr>
          <w:p w14:paraId="1B570A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9A78C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41B2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glycerin</w:t>
            </w:r>
          </w:p>
        </w:tc>
        <w:tc>
          <w:tcPr>
            <w:tcW w:w="2800" w:type="dxa"/>
          </w:tcPr>
          <w:p w14:paraId="7FDA20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1925" w:type="dxa"/>
          </w:tcPr>
          <w:p w14:paraId="6E115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317D7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D6C5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glycerin</w:t>
            </w:r>
          </w:p>
        </w:tc>
        <w:tc>
          <w:tcPr>
            <w:tcW w:w="2800" w:type="dxa"/>
          </w:tcPr>
          <w:p w14:paraId="19678C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1925" w:type="dxa"/>
          </w:tcPr>
          <w:p w14:paraId="34913E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08716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A953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glycerin</w:t>
            </w:r>
          </w:p>
        </w:tc>
        <w:tc>
          <w:tcPr>
            <w:tcW w:w="2800" w:type="dxa"/>
          </w:tcPr>
          <w:p w14:paraId="6EF30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98D0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83642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83CB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prusside</w:t>
            </w:r>
          </w:p>
        </w:tc>
        <w:tc>
          <w:tcPr>
            <w:tcW w:w="2800" w:type="dxa"/>
          </w:tcPr>
          <w:p w14:paraId="60213E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250 mL (0.2 mg / mL)</w:t>
            </w:r>
          </w:p>
        </w:tc>
        <w:tc>
          <w:tcPr>
            <w:tcW w:w="1925" w:type="dxa"/>
          </w:tcPr>
          <w:p w14:paraId="7672AB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65266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8EC2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prusside</w:t>
            </w:r>
          </w:p>
        </w:tc>
        <w:tc>
          <w:tcPr>
            <w:tcW w:w="2800" w:type="dxa"/>
          </w:tcPr>
          <w:p w14:paraId="33BB4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1925" w:type="dxa"/>
          </w:tcPr>
          <w:p w14:paraId="33DDFD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51394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4437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troprusside</w:t>
            </w:r>
          </w:p>
        </w:tc>
        <w:tc>
          <w:tcPr>
            <w:tcW w:w="2800" w:type="dxa"/>
          </w:tcPr>
          <w:p w14:paraId="0E044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57643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0B945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2906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volumab</w:t>
            </w:r>
          </w:p>
        </w:tc>
        <w:tc>
          <w:tcPr>
            <w:tcW w:w="2800" w:type="dxa"/>
          </w:tcPr>
          <w:p w14:paraId="7FF0E8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40 mg / 100 mL (2.4 mg / mL)</w:t>
            </w:r>
          </w:p>
        </w:tc>
        <w:tc>
          <w:tcPr>
            <w:tcW w:w="1925" w:type="dxa"/>
          </w:tcPr>
          <w:p w14:paraId="582363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D0045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B8CE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volumab</w:t>
            </w:r>
          </w:p>
        </w:tc>
        <w:tc>
          <w:tcPr>
            <w:tcW w:w="2800" w:type="dxa"/>
          </w:tcPr>
          <w:p w14:paraId="52D121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80 mg / 100 mL (4.8 mg / mL)</w:t>
            </w:r>
          </w:p>
        </w:tc>
        <w:tc>
          <w:tcPr>
            <w:tcW w:w="1925" w:type="dxa"/>
          </w:tcPr>
          <w:p w14:paraId="3C02A8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3C71B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7364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volumab</w:t>
            </w:r>
          </w:p>
        </w:tc>
        <w:tc>
          <w:tcPr>
            <w:tcW w:w="2800" w:type="dxa"/>
          </w:tcPr>
          <w:p w14:paraId="4BE9F5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982A3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6C3D7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667C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volumab CA209 stud</w:t>
            </w:r>
          </w:p>
        </w:tc>
        <w:tc>
          <w:tcPr>
            <w:tcW w:w="2800" w:type="dxa"/>
          </w:tcPr>
          <w:p w14:paraId="2ED150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40 mg / 100 mL (2.4 mg / mL)</w:t>
            </w:r>
          </w:p>
        </w:tc>
        <w:tc>
          <w:tcPr>
            <w:tcW w:w="1925" w:type="dxa"/>
          </w:tcPr>
          <w:p w14:paraId="2EFAC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67A2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20F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repinephrine</w:t>
            </w:r>
          </w:p>
        </w:tc>
        <w:tc>
          <w:tcPr>
            <w:tcW w:w="2800" w:type="dxa"/>
          </w:tcPr>
          <w:p w14:paraId="46B69C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250 mL (0.016 mg / mL)</w:t>
            </w:r>
          </w:p>
        </w:tc>
        <w:tc>
          <w:tcPr>
            <w:tcW w:w="1925" w:type="dxa"/>
          </w:tcPr>
          <w:p w14:paraId="66B14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28D2E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E4CC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repinephrine</w:t>
            </w:r>
          </w:p>
        </w:tc>
        <w:tc>
          <w:tcPr>
            <w:tcW w:w="2800" w:type="dxa"/>
          </w:tcPr>
          <w:p w14:paraId="48808F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1925" w:type="dxa"/>
          </w:tcPr>
          <w:p w14:paraId="07207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0EADC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3C9F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repinephrine</w:t>
            </w:r>
          </w:p>
        </w:tc>
        <w:tc>
          <w:tcPr>
            <w:tcW w:w="2800" w:type="dxa"/>
          </w:tcPr>
          <w:p w14:paraId="19D18F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6 mg / 250 mL (0.064 mg / mL)</w:t>
            </w:r>
          </w:p>
        </w:tc>
        <w:tc>
          <w:tcPr>
            <w:tcW w:w="1925" w:type="dxa"/>
          </w:tcPr>
          <w:p w14:paraId="177D6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F3E72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19B6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repinephrine</w:t>
            </w:r>
          </w:p>
        </w:tc>
        <w:tc>
          <w:tcPr>
            <w:tcW w:w="2800" w:type="dxa"/>
          </w:tcPr>
          <w:p w14:paraId="2E84A9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26A9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5A2D2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C041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binutuzumab</w:t>
            </w:r>
          </w:p>
        </w:tc>
        <w:tc>
          <w:tcPr>
            <w:tcW w:w="2800" w:type="dxa"/>
          </w:tcPr>
          <w:p w14:paraId="3F9A3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1A7495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1258E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7BF9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binutuzumab</w:t>
            </w:r>
          </w:p>
        </w:tc>
        <w:tc>
          <w:tcPr>
            <w:tcW w:w="2800" w:type="dxa"/>
          </w:tcPr>
          <w:p w14:paraId="7918BC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250 mL (3.2 mg / mL)</w:t>
            </w:r>
          </w:p>
        </w:tc>
        <w:tc>
          <w:tcPr>
            <w:tcW w:w="1925" w:type="dxa"/>
          </w:tcPr>
          <w:p w14:paraId="44FF4C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F2CA1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8CD4F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binutuzumab</w:t>
            </w:r>
          </w:p>
        </w:tc>
        <w:tc>
          <w:tcPr>
            <w:tcW w:w="2800" w:type="dxa"/>
          </w:tcPr>
          <w:p w14:paraId="276966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0 mg / 250 mL (3.6 mg / mL)</w:t>
            </w:r>
          </w:p>
        </w:tc>
        <w:tc>
          <w:tcPr>
            <w:tcW w:w="1925" w:type="dxa"/>
          </w:tcPr>
          <w:p w14:paraId="117C78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6C949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29D8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binutuzumab</w:t>
            </w:r>
          </w:p>
        </w:tc>
        <w:tc>
          <w:tcPr>
            <w:tcW w:w="2800" w:type="dxa"/>
          </w:tcPr>
          <w:p w14:paraId="467087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660CDE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D071C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10F6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binutuzumab</w:t>
            </w:r>
          </w:p>
        </w:tc>
        <w:tc>
          <w:tcPr>
            <w:tcW w:w="2800" w:type="dxa"/>
          </w:tcPr>
          <w:p w14:paraId="7CDA5F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600 mg / 500 mL (3.2 mg / mL)</w:t>
            </w:r>
          </w:p>
        </w:tc>
        <w:tc>
          <w:tcPr>
            <w:tcW w:w="1925" w:type="dxa"/>
          </w:tcPr>
          <w:p w14:paraId="608D0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04323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CD4E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binutuzumab</w:t>
            </w:r>
          </w:p>
        </w:tc>
        <w:tc>
          <w:tcPr>
            <w:tcW w:w="2800" w:type="dxa"/>
          </w:tcPr>
          <w:p w14:paraId="4347CF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FE71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0C739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ABAF4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relizumab</w:t>
            </w:r>
          </w:p>
        </w:tc>
        <w:tc>
          <w:tcPr>
            <w:tcW w:w="2800" w:type="dxa"/>
          </w:tcPr>
          <w:p w14:paraId="01556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1925" w:type="dxa"/>
          </w:tcPr>
          <w:p w14:paraId="43604F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2E089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EF99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relizumab</w:t>
            </w:r>
          </w:p>
        </w:tc>
        <w:tc>
          <w:tcPr>
            <w:tcW w:w="2800" w:type="dxa"/>
          </w:tcPr>
          <w:p w14:paraId="63F19C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0 mg / 500 mL (1.2 mg / mL)</w:t>
            </w:r>
          </w:p>
        </w:tc>
        <w:tc>
          <w:tcPr>
            <w:tcW w:w="1925" w:type="dxa"/>
          </w:tcPr>
          <w:p w14:paraId="470DAE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D22C9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B1675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179908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cg / 1 mL (10 mcg / mL)</w:t>
            </w:r>
          </w:p>
        </w:tc>
        <w:tc>
          <w:tcPr>
            <w:tcW w:w="1925" w:type="dxa"/>
          </w:tcPr>
          <w:p w14:paraId="64F16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18D4C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8A18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7ED24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cg / 40 mL (10 mcg / mL)</w:t>
            </w:r>
          </w:p>
        </w:tc>
        <w:tc>
          <w:tcPr>
            <w:tcW w:w="1925" w:type="dxa"/>
          </w:tcPr>
          <w:p w14:paraId="63B63E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D35B3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BBC1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320216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cg / 100 mL (5 mcg / mL)</w:t>
            </w:r>
          </w:p>
        </w:tc>
        <w:tc>
          <w:tcPr>
            <w:tcW w:w="1925" w:type="dxa"/>
          </w:tcPr>
          <w:p w14:paraId="152590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A690D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4497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127565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cg / 250 mL (4 mcg / mL)</w:t>
            </w:r>
          </w:p>
        </w:tc>
        <w:tc>
          <w:tcPr>
            <w:tcW w:w="1925" w:type="dxa"/>
          </w:tcPr>
          <w:p w14:paraId="3CC631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56DBB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258E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7ADC61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50 mcg / 250 mL (5 mcg / mL)</w:t>
            </w:r>
          </w:p>
        </w:tc>
        <w:tc>
          <w:tcPr>
            <w:tcW w:w="1925" w:type="dxa"/>
          </w:tcPr>
          <w:p w14:paraId="738B6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F6B57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B24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5BA73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cg / 250 mL (10 mcg / mL)</w:t>
            </w:r>
          </w:p>
        </w:tc>
        <w:tc>
          <w:tcPr>
            <w:tcW w:w="1925" w:type="dxa"/>
          </w:tcPr>
          <w:p w14:paraId="3953D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C7A6E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3FEB8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</w:t>
            </w:r>
          </w:p>
        </w:tc>
        <w:tc>
          <w:tcPr>
            <w:tcW w:w="2800" w:type="dxa"/>
          </w:tcPr>
          <w:p w14:paraId="4DFD7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0EC23B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AE0C7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FE13D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ctreotide [II]</w:t>
            </w:r>
          </w:p>
        </w:tc>
        <w:tc>
          <w:tcPr>
            <w:tcW w:w="2800" w:type="dxa"/>
          </w:tcPr>
          <w:p w14:paraId="4EFDE4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7D34BA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B2E86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63CC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fatumumab [1000mg]</w:t>
            </w:r>
          </w:p>
        </w:tc>
        <w:tc>
          <w:tcPr>
            <w:tcW w:w="2800" w:type="dxa"/>
          </w:tcPr>
          <w:p w14:paraId="2B9FDA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mg / 1 mL (2 mg / mL)</w:t>
            </w:r>
          </w:p>
        </w:tc>
        <w:tc>
          <w:tcPr>
            <w:tcW w:w="1925" w:type="dxa"/>
          </w:tcPr>
          <w:p w14:paraId="2E7F7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153FE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EC0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fatumumab [2000mg]</w:t>
            </w:r>
          </w:p>
        </w:tc>
        <w:tc>
          <w:tcPr>
            <w:tcW w:w="2800" w:type="dxa"/>
          </w:tcPr>
          <w:p w14:paraId="639B96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mg / 1 mL (2 mg / mL)</w:t>
            </w:r>
          </w:p>
        </w:tc>
        <w:tc>
          <w:tcPr>
            <w:tcW w:w="1925" w:type="dxa"/>
          </w:tcPr>
          <w:p w14:paraId="62F523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B8715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49A8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fatumumab [300mg]</w:t>
            </w:r>
          </w:p>
        </w:tc>
        <w:tc>
          <w:tcPr>
            <w:tcW w:w="2800" w:type="dxa"/>
          </w:tcPr>
          <w:p w14:paraId="2AC400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3 mg / 1 mL (0.3 mg / mL)</w:t>
            </w:r>
          </w:p>
        </w:tc>
        <w:tc>
          <w:tcPr>
            <w:tcW w:w="1925" w:type="dxa"/>
          </w:tcPr>
          <w:p w14:paraId="3C4DB0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858D3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4C17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madacylcine</w:t>
            </w:r>
          </w:p>
        </w:tc>
        <w:tc>
          <w:tcPr>
            <w:tcW w:w="2800" w:type="dxa"/>
          </w:tcPr>
          <w:p w14:paraId="7A2243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0F95FE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00BEE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BE3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madacylcine</w:t>
            </w:r>
          </w:p>
        </w:tc>
        <w:tc>
          <w:tcPr>
            <w:tcW w:w="2800" w:type="dxa"/>
          </w:tcPr>
          <w:p w14:paraId="662F1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369F15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51F66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C71B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ndansetron</w:t>
            </w:r>
          </w:p>
        </w:tc>
        <w:tc>
          <w:tcPr>
            <w:tcW w:w="2800" w:type="dxa"/>
          </w:tcPr>
          <w:p w14:paraId="5574DF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50 mL (0.08 mg / mL)</w:t>
            </w:r>
          </w:p>
        </w:tc>
        <w:tc>
          <w:tcPr>
            <w:tcW w:w="1925" w:type="dxa"/>
          </w:tcPr>
          <w:p w14:paraId="7FB59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24CEB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09E7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ndansetron</w:t>
            </w:r>
          </w:p>
        </w:tc>
        <w:tc>
          <w:tcPr>
            <w:tcW w:w="2800" w:type="dxa"/>
          </w:tcPr>
          <w:p w14:paraId="6A09DF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 mg / 50 mL (0.16 mg / mL)</w:t>
            </w:r>
          </w:p>
        </w:tc>
        <w:tc>
          <w:tcPr>
            <w:tcW w:w="1925" w:type="dxa"/>
          </w:tcPr>
          <w:p w14:paraId="17C7AD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94E84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F643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ndansetron</w:t>
            </w:r>
          </w:p>
        </w:tc>
        <w:tc>
          <w:tcPr>
            <w:tcW w:w="2800" w:type="dxa"/>
          </w:tcPr>
          <w:p w14:paraId="7175B76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2 mg / 50 mL (0.64 mg / mL)</w:t>
            </w:r>
          </w:p>
        </w:tc>
        <w:tc>
          <w:tcPr>
            <w:tcW w:w="1925" w:type="dxa"/>
          </w:tcPr>
          <w:p w14:paraId="4C0A11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7C41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3C93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ndansetron</w:t>
            </w:r>
          </w:p>
        </w:tc>
        <w:tc>
          <w:tcPr>
            <w:tcW w:w="2800" w:type="dxa"/>
          </w:tcPr>
          <w:p w14:paraId="72FB75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3E014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8AEA2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E537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ritavancin</w:t>
            </w:r>
          </w:p>
        </w:tc>
        <w:tc>
          <w:tcPr>
            <w:tcW w:w="2800" w:type="dxa"/>
          </w:tcPr>
          <w:p w14:paraId="0F9890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2 gram / 1,000 mL (0.0012 gram / mL)</w:t>
            </w:r>
          </w:p>
        </w:tc>
        <w:tc>
          <w:tcPr>
            <w:tcW w:w="1925" w:type="dxa"/>
          </w:tcPr>
          <w:p w14:paraId="6AF9B5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68A8D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A27E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cillin</w:t>
            </w:r>
          </w:p>
        </w:tc>
        <w:tc>
          <w:tcPr>
            <w:tcW w:w="2800" w:type="dxa"/>
          </w:tcPr>
          <w:p w14:paraId="2AD2C6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 mL (20 mg / mL)</w:t>
            </w:r>
          </w:p>
        </w:tc>
        <w:tc>
          <w:tcPr>
            <w:tcW w:w="1925" w:type="dxa"/>
          </w:tcPr>
          <w:p w14:paraId="732466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A9C81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547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cillin</w:t>
            </w:r>
          </w:p>
        </w:tc>
        <w:tc>
          <w:tcPr>
            <w:tcW w:w="2800" w:type="dxa"/>
          </w:tcPr>
          <w:p w14:paraId="702BF6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1925" w:type="dxa"/>
          </w:tcPr>
          <w:p w14:paraId="619F62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57C2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32EA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cillin</w:t>
            </w:r>
          </w:p>
        </w:tc>
        <w:tc>
          <w:tcPr>
            <w:tcW w:w="2800" w:type="dxa"/>
          </w:tcPr>
          <w:p w14:paraId="395ED1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5A3F7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7EC85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7CAA1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cillin</w:t>
            </w:r>
          </w:p>
        </w:tc>
        <w:tc>
          <w:tcPr>
            <w:tcW w:w="2800" w:type="dxa"/>
          </w:tcPr>
          <w:p w14:paraId="039F6D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gram / 100 mL (0.01 gram / mL)</w:t>
            </w:r>
          </w:p>
        </w:tc>
        <w:tc>
          <w:tcPr>
            <w:tcW w:w="1925" w:type="dxa"/>
          </w:tcPr>
          <w:p w14:paraId="162D03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4C5C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7BAAE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cillin</w:t>
            </w:r>
          </w:p>
        </w:tc>
        <w:tc>
          <w:tcPr>
            <w:tcW w:w="2800" w:type="dxa"/>
          </w:tcPr>
          <w:p w14:paraId="3FCB1A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gram / 100 mL (0.02 gram / mL)</w:t>
            </w:r>
          </w:p>
        </w:tc>
        <w:tc>
          <w:tcPr>
            <w:tcW w:w="1925" w:type="dxa"/>
          </w:tcPr>
          <w:p w14:paraId="6DCC43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25233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91C7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liplatin</w:t>
            </w:r>
          </w:p>
        </w:tc>
        <w:tc>
          <w:tcPr>
            <w:tcW w:w="2800" w:type="dxa"/>
          </w:tcPr>
          <w:p w14:paraId="1FA1F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3E850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C811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699CF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aliplatin [desent]</w:t>
            </w:r>
          </w:p>
        </w:tc>
        <w:tc>
          <w:tcPr>
            <w:tcW w:w="2800" w:type="dxa"/>
          </w:tcPr>
          <w:p w14:paraId="15AC23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7E4FC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20E80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5149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ytocin</w:t>
            </w:r>
          </w:p>
        </w:tc>
        <w:tc>
          <w:tcPr>
            <w:tcW w:w="2800" w:type="dxa"/>
          </w:tcPr>
          <w:p w14:paraId="6D8566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unit / 1,000 mL (0.01 unit / mL)</w:t>
            </w:r>
          </w:p>
        </w:tc>
        <w:tc>
          <w:tcPr>
            <w:tcW w:w="1925" w:type="dxa"/>
          </w:tcPr>
          <w:p w14:paraId="31C44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4F04E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1751D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ytocin</w:t>
            </w:r>
          </w:p>
        </w:tc>
        <w:tc>
          <w:tcPr>
            <w:tcW w:w="2800" w:type="dxa"/>
          </w:tcPr>
          <w:p w14:paraId="55070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unit / 1,000 mL (0.02 unit / mL)</w:t>
            </w:r>
          </w:p>
        </w:tc>
        <w:tc>
          <w:tcPr>
            <w:tcW w:w="1925" w:type="dxa"/>
          </w:tcPr>
          <w:p w14:paraId="091FD3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C3EA1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F6AD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ytocin</w:t>
            </w:r>
          </w:p>
        </w:tc>
        <w:tc>
          <w:tcPr>
            <w:tcW w:w="2800" w:type="dxa"/>
          </w:tcPr>
          <w:p w14:paraId="5F669B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1925" w:type="dxa"/>
          </w:tcPr>
          <w:p w14:paraId="7E63F8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66A3A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9C68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ytocin</w:t>
            </w:r>
          </w:p>
        </w:tc>
        <w:tc>
          <w:tcPr>
            <w:tcW w:w="2800" w:type="dxa"/>
          </w:tcPr>
          <w:p w14:paraId="00A864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571B1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B49A6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616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ytocin induction</w:t>
            </w:r>
          </w:p>
        </w:tc>
        <w:tc>
          <w:tcPr>
            <w:tcW w:w="2800" w:type="dxa"/>
          </w:tcPr>
          <w:p w14:paraId="56AF4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1925" w:type="dxa"/>
          </w:tcPr>
          <w:p w14:paraId="1DDB90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FA7EB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38BD0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xytocin p-hemorrhag</w:t>
            </w:r>
          </w:p>
        </w:tc>
        <w:tc>
          <w:tcPr>
            <w:tcW w:w="2800" w:type="dxa"/>
          </w:tcPr>
          <w:p w14:paraId="45DBEA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unit / 500 mL (0.06 unit / mL)</w:t>
            </w:r>
          </w:p>
        </w:tc>
        <w:tc>
          <w:tcPr>
            <w:tcW w:w="1925" w:type="dxa"/>
          </w:tcPr>
          <w:p w14:paraId="20C0CD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7758D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80B7C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CLitaxel</w:t>
            </w:r>
          </w:p>
        </w:tc>
        <w:tc>
          <w:tcPr>
            <w:tcW w:w="2800" w:type="dxa"/>
          </w:tcPr>
          <w:p w14:paraId="3BC018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37981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3803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3BCCD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CLItaxel Protein B</w:t>
            </w:r>
          </w:p>
        </w:tc>
        <w:tc>
          <w:tcPr>
            <w:tcW w:w="2800" w:type="dxa"/>
          </w:tcPr>
          <w:p w14:paraId="2D32E0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3EB6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4A03D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4F449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midronate</w:t>
            </w:r>
          </w:p>
        </w:tc>
        <w:tc>
          <w:tcPr>
            <w:tcW w:w="2800" w:type="dxa"/>
          </w:tcPr>
          <w:p w14:paraId="2ABA0C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mg / 500 mL (0.06 mg / mL)</w:t>
            </w:r>
          </w:p>
        </w:tc>
        <w:tc>
          <w:tcPr>
            <w:tcW w:w="1925" w:type="dxa"/>
          </w:tcPr>
          <w:p w14:paraId="3E80F7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C1A04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6CE6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midronate</w:t>
            </w:r>
          </w:p>
        </w:tc>
        <w:tc>
          <w:tcPr>
            <w:tcW w:w="2800" w:type="dxa"/>
          </w:tcPr>
          <w:p w14:paraId="66D1E0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 mg / 500 mL (0.12 mg / mL)</w:t>
            </w:r>
          </w:p>
        </w:tc>
        <w:tc>
          <w:tcPr>
            <w:tcW w:w="1925" w:type="dxa"/>
          </w:tcPr>
          <w:p w14:paraId="1CAE0C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CA340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2B2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midronate</w:t>
            </w:r>
          </w:p>
        </w:tc>
        <w:tc>
          <w:tcPr>
            <w:tcW w:w="2800" w:type="dxa"/>
          </w:tcPr>
          <w:p w14:paraId="2AFFA0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 mg / 250 mL (0.36 mg / mL)</w:t>
            </w:r>
          </w:p>
        </w:tc>
        <w:tc>
          <w:tcPr>
            <w:tcW w:w="1925" w:type="dxa"/>
          </w:tcPr>
          <w:p w14:paraId="2BBE3F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9370A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FD5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midronate</w:t>
            </w:r>
          </w:p>
        </w:tc>
        <w:tc>
          <w:tcPr>
            <w:tcW w:w="2800" w:type="dxa"/>
          </w:tcPr>
          <w:p w14:paraId="5A009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 mg / 500 mL (0.18 mg / mL)</w:t>
            </w:r>
          </w:p>
        </w:tc>
        <w:tc>
          <w:tcPr>
            <w:tcW w:w="1925" w:type="dxa"/>
          </w:tcPr>
          <w:p w14:paraId="62DF3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F4F4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F9D68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midronate</w:t>
            </w:r>
          </w:p>
        </w:tc>
        <w:tc>
          <w:tcPr>
            <w:tcW w:w="2800" w:type="dxa"/>
          </w:tcPr>
          <w:p w14:paraId="14CCE0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2D5C5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4CE4E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5244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curonium</w:t>
            </w:r>
          </w:p>
        </w:tc>
        <w:tc>
          <w:tcPr>
            <w:tcW w:w="2800" w:type="dxa"/>
          </w:tcPr>
          <w:p w14:paraId="5417FE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78502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E4275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A8A5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itumumab</w:t>
            </w:r>
          </w:p>
        </w:tc>
        <w:tc>
          <w:tcPr>
            <w:tcW w:w="2800" w:type="dxa"/>
          </w:tcPr>
          <w:p w14:paraId="55E512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00797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BA13A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9DB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toprazole</w:t>
            </w:r>
          </w:p>
        </w:tc>
        <w:tc>
          <w:tcPr>
            <w:tcW w:w="2800" w:type="dxa"/>
          </w:tcPr>
          <w:p w14:paraId="4BC62F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g / 100 mL (0.4 mg / mL)</w:t>
            </w:r>
          </w:p>
        </w:tc>
        <w:tc>
          <w:tcPr>
            <w:tcW w:w="1925" w:type="dxa"/>
          </w:tcPr>
          <w:p w14:paraId="0D204F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2E1A1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594B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toprazole</w:t>
            </w:r>
          </w:p>
        </w:tc>
        <w:tc>
          <w:tcPr>
            <w:tcW w:w="2800" w:type="dxa"/>
          </w:tcPr>
          <w:p w14:paraId="73BBBB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1925" w:type="dxa"/>
          </w:tcPr>
          <w:p w14:paraId="0418B4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63FC4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5001D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toprazole</w:t>
            </w:r>
          </w:p>
        </w:tc>
        <w:tc>
          <w:tcPr>
            <w:tcW w:w="2800" w:type="dxa"/>
          </w:tcPr>
          <w:p w14:paraId="508151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 mg / 250 mL (0.32 mg / mL)</w:t>
            </w:r>
          </w:p>
        </w:tc>
        <w:tc>
          <w:tcPr>
            <w:tcW w:w="1925" w:type="dxa"/>
          </w:tcPr>
          <w:p w14:paraId="0C222D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95473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757D8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toprazole</w:t>
            </w:r>
          </w:p>
        </w:tc>
        <w:tc>
          <w:tcPr>
            <w:tcW w:w="2800" w:type="dxa"/>
          </w:tcPr>
          <w:p w14:paraId="701DB5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EDA57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F8D6E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E779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ntoprazole [II]</w:t>
            </w:r>
          </w:p>
        </w:tc>
        <w:tc>
          <w:tcPr>
            <w:tcW w:w="2800" w:type="dxa"/>
          </w:tcPr>
          <w:p w14:paraId="262C73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1925" w:type="dxa"/>
          </w:tcPr>
          <w:p w14:paraId="125C71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3D58D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FC751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paverine</w:t>
            </w:r>
          </w:p>
        </w:tc>
        <w:tc>
          <w:tcPr>
            <w:tcW w:w="2800" w:type="dxa"/>
          </w:tcPr>
          <w:p w14:paraId="4C92DB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901C4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21F99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A250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tisiran</w:t>
            </w:r>
          </w:p>
        </w:tc>
        <w:tc>
          <w:tcPr>
            <w:tcW w:w="2800" w:type="dxa"/>
          </w:tcPr>
          <w:p w14:paraId="27EA9E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 mg / 200 mL (0.15 mg / mL)</w:t>
            </w:r>
          </w:p>
        </w:tc>
        <w:tc>
          <w:tcPr>
            <w:tcW w:w="1925" w:type="dxa"/>
          </w:tcPr>
          <w:p w14:paraId="6ED5FB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237B7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4EB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tisiran</w:t>
            </w:r>
          </w:p>
        </w:tc>
        <w:tc>
          <w:tcPr>
            <w:tcW w:w="2800" w:type="dxa"/>
          </w:tcPr>
          <w:p w14:paraId="333BF2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DCC5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605EF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9313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gaspargase</w:t>
            </w:r>
          </w:p>
        </w:tc>
        <w:tc>
          <w:tcPr>
            <w:tcW w:w="2800" w:type="dxa"/>
          </w:tcPr>
          <w:p w14:paraId="1B69B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4275A3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C600C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C5B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gloticase</w:t>
            </w:r>
          </w:p>
        </w:tc>
        <w:tc>
          <w:tcPr>
            <w:tcW w:w="2800" w:type="dxa"/>
          </w:tcPr>
          <w:p w14:paraId="680082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 mg / 250 mL (0.032 mg / mL)</w:t>
            </w:r>
          </w:p>
        </w:tc>
        <w:tc>
          <w:tcPr>
            <w:tcW w:w="1925" w:type="dxa"/>
          </w:tcPr>
          <w:p w14:paraId="7688E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CD18B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C6D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mbrolizumab</w:t>
            </w:r>
          </w:p>
        </w:tc>
        <w:tc>
          <w:tcPr>
            <w:tcW w:w="2800" w:type="dxa"/>
          </w:tcPr>
          <w:p w14:paraId="661FC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6BE64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1E0CE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E150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mbrolizumab</w:t>
            </w:r>
          </w:p>
        </w:tc>
        <w:tc>
          <w:tcPr>
            <w:tcW w:w="2800" w:type="dxa"/>
          </w:tcPr>
          <w:p w14:paraId="17EB0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1925" w:type="dxa"/>
          </w:tcPr>
          <w:p w14:paraId="2E0E9E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C6F2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8715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mbrolizumab</w:t>
            </w:r>
          </w:p>
        </w:tc>
        <w:tc>
          <w:tcPr>
            <w:tcW w:w="2800" w:type="dxa"/>
          </w:tcPr>
          <w:p w14:paraId="1F4B3D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49059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7A2E0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B5E42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metrexed</w:t>
            </w:r>
          </w:p>
        </w:tc>
        <w:tc>
          <w:tcPr>
            <w:tcW w:w="2800" w:type="dxa"/>
          </w:tcPr>
          <w:p w14:paraId="6A2145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9630A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1BEAE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99A8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icillin</w:t>
            </w:r>
          </w:p>
        </w:tc>
        <w:tc>
          <w:tcPr>
            <w:tcW w:w="2800" w:type="dxa"/>
          </w:tcPr>
          <w:p w14:paraId="37F149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unit / 50 mL (0.02 unit / mL)</w:t>
            </w:r>
          </w:p>
        </w:tc>
        <w:tc>
          <w:tcPr>
            <w:tcW w:w="1925" w:type="dxa"/>
          </w:tcPr>
          <w:p w14:paraId="3EAC44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0FEDD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450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icillin</w:t>
            </w:r>
          </w:p>
        </w:tc>
        <w:tc>
          <w:tcPr>
            <w:tcW w:w="2800" w:type="dxa"/>
          </w:tcPr>
          <w:p w14:paraId="6267C7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unit / 50 mL (0.04 unit / mL)</w:t>
            </w:r>
          </w:p>
        </w:tc>
        <w:tc>
          <w:tcPr>
            <w:tcW w:w="1925" w:type="dxa"/>
          </w:tcPr>
          <w:p w14:paraId="426AA9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039C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722A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icillin</w:t>
            </w:r>
          </w:p>
        </w:tc>
        <w:tc>
          <w:tcPr>
            <w:tcW w:w="2800" w:type="dxa"/>
          </w:tcPr>
          <w:p w14:paraId="62E13C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unit / 50 mL (0.06 unit / mL)</w:t>
            </w:r>
          </w:p>
        </w:tc>
        <w:tc>
          <w:tcPr>
            <w:tcW w:w="1925" w:type="dxa"/>
          </w:tcPr>
          <w:p w14:paraId="75CDDF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C3D4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8A1A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icillin</w:t>
            </w:r>
          </w:p>
        </w:tc>
        <w:tc>
          <w:tcPr>
            <w:tcW w:w="2800" w:type="dxa"/>
          </w:tcPr>
          <w:p w14:paraId="641EB9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unit / 50 mL (0.08 unit / mL)</w:t>
            </w:r>
          </w:p>
        </w:tc>
        <w:tc>
          <w:tcPr>
            <w:tcW w:w="1925" w:type="dxa"/>
          </w:tcPr>
          <w:p w14:paraId="09BAC9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6069F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CB1A6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icillin</w:t>
            </w:r>
          </w:p>
        </w:tc>
        <w:tc>
          <w:tcPr>
            <w:tcW w:w="2800" w:type="dxa"/>
          </w:tcPr>
          <w:p w14:paraId="065F08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unit / 50 mL (0.1 unit / mL)</w:t>
            </w:r>
          </w:p>
        </w:tc>
        <w:tc>
          <w:tcPr>
            <w:tcW w:w="1925" w:type="dxa"/>
          </w:tcPr>
          <w:p w14:paraId="06E18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3C2A1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717C7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icillin</w:t>
            </w:r>
          </w:p>
        </w:tc>
        <w:tc>
          <w:tcPr>
            <w:tcW w:w="2800" w:type="dxa"/>
          </w:tcPr>
          <w:p w14:paraId="064843A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1D593E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FA66C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CC762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tamidine</w:t>
            </w:r>
          </w:p>
        </w:tc>
        <w:tc>
          <w:tcPr>
            <w:tcW w:w="2800" w:type="dxa"/>
          </w:tcPr>
          <w:p w14:paraId="6809D9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CD8AE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4BDF8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AB72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Tobarbital</w:t>
            </w:r>
          </w:p>
        </w:tc>
        <w:tc>
          <w:tcPr>
            <w:tcW w:w="2800" w:type="dxa"/>
          </w:tcPr>
          <w:p w14:paraId="024A76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g / 500 mL (5 mg / mL)</w:t>
            </w:r>
          </w:p>
        </w:tc>
        <w:tc>
          <w:tcPr>
            <w:tcW w:w="1925" w:type="dxa"/>
          </w:tcPr>
          <w:p w14:paraId="7DA101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9587B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EC40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Tobarbital</w:t>
            </w:r>
          </w:p>
        </w:tc>
        <w:tc>
          <w:tcPr>
            <w:tcW w:w="2800" w:type="dxa"/>
          </w:tcPr>
          <w:p w14:paraId="507BD8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A285B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61AF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87F9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Tobarbital [CI]</w:t>
            </w:r>
          </w:p>
        </w:tc>
        <w:tc>
          <w:tcPr>
            <w:tcW w:w="2800" w:type="dxa"/>
          </w:tcPr>
          <w:p w14:paraId="05712A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17FB5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96837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9226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ntostatin</w:t>
            </w:r>
          </w:p>
        </w:tc>
        <w:tc>
          <w:tcPr>
            <w:tcW w:w="2800" w:type="dxa"/>
          </w:tcPr>
          <w:p w14:paraId="1AEC5A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86017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5D996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E377F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amivir</w:t>
            </w:r>
          </w:p>
        </w:tc>
        <w:tc>
          <w:tcPr>
            <w:tcW w:w="2800" w:type="dxa"/>
          </w:tcPr>
          <w:p w14:paraId="4230C3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63D5A2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2DA3A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6AC7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amivir</w:t>
            </w:r>
          </w:p>
        </w:tc>
        <w:tc>
          <w:tcPr>
            <w:tcW w:w="2800" w:type="dxa"/>
          </w:tcPr>
          <w:p w14:paraId="36613A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100 mL (2 mg / mL)</w:t>
            </w:r>
          </w:p>
        </w:tc>
        <w:tc>
          <w:tcPr>
            <w:tcW w:w="1925" w:type="dxa"/>
          </w:tcPr>
          <w:p w14:paraId="4B1F17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94CDB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0057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amivir</w:t>
            </w:r>
          </w:p>
        </w:tc>
        <w:tc>
          <w:tcPr>
            <w:tcW w:w="2800" w:type="dxa"/>
          </w:tcPr>
          <w:p w14:paraId="6D2E11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0 mg / 100 mL (6 mg / mL)</w:t>
            </w:r>
          </w:p>
        </w:tc>
        <w:tc>
          <w:tcPr>
            <w:tcW w:w="1925" w:type="dxa"/>
          </w:tcPr>
          <w:p w14:paraId="1B522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A1DE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483AB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amivir</w:t>
            </w:r>
          </w:p>
        </w:tc>
        <w:tc>
          <w:tcPr>
            <w:tcW w:w="2800" w:type="dxa"/>
          </w:tcPr>
          <w:p w14:paraId="5A5136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89CC7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456A0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EA24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tuzumab</w:t>
            </w:r>
          </w:p>
        </w:tc>
        <w:tc>
          <w:tcPr>
            <w:tcW w:w="2800" w:type="dxa"/>
          </w:tcPr>
          <w:p w14:paraId="167C36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65635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0BBC6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56D4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F-04518600 [Study]</w:t>
            </w:r>
          </w:p>
        </w:tc>
        <w:tc>
          <w:tcPr>
            <w:tcW w:w="2800" w:type="dxa"/>
          </w:tcPr>
          <w:p w14:paraId="6032ED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CBFA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87434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C539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F-05082566 [Study]</w:t>
            </w:r>
          </w:p>
        </w:tc>
        <w:tc>
          <w:tcPr>
            <w:tcW w:w="2800" w:type="dxa"/>
          </w:tcPr>
          <w:p w14:paraId="2F2F4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433878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9983A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FF7C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F-05082566 [Study]</w:t>
            </w:r>
          </w:p>
        </w:tc>
        <w:tc>
          <w:tcPr>
            <w:tcW w:w="2800" w:type="dxa"/>
          </w:tcPr>
          <w:p w14:paraId="004E5C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94225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A2153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004BB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obarbital</w:t>
            </w:r>
          </w:p>
        </w:tc>
        <w:tc>
          <w:tcPr>
            <w:tcW w:w="2800" w:type="dxa"/>
          </w:tcPr>
          <w:p w14:paraId="109778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DF6A4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AEE3A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B88E7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tolamine</w:t>
            </w:r>
          </w:p>
        </w:tc>
        <w:tc>
          <w:tcPr>
            <w:tcW w:w="2800" w:type="dxa"/>
          </w:tcPr>
          <w:p w14:paraId="1E2671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3E38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E1DE0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542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YLephrine</w:t>
            </w:r>
          </w:p>
        </w:tc>
        <w:tc>
          <w:tcPr>
            <w:tcW w:w="2800" w:type="dxa"/>
          </w:tcPr>
          <w:p w14:paraId="67E261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g / 250 mL (0.04 mg / mL)</w:t>
            </w:r>
          </w:p>
        </w:tc>
        <w:tc>
          <w:tcPr>
            <w:tcW w:w="1925" w:type="dxa"/>
          </w:tcPr>
          <w:p w14:paraId="72D0C4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16FE1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2842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YLephrine</w:t>
            </w:r>
          </w:p>
        </w:tc>
        <w:tc>
          <w:tcPr>
            <w:tcW w:w="2800" w:type="dxa"/>
          </w:tcPr>
          <w:p w14:paraId="0296F57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g / 250 mL (0.08 mg / mL)</w:t>
            </w:r>
          </w:p>
        </w:tc>
        <w:tc>
          <w:tcPr>
            <w:tcW w:w="1925" w:type="dxa"/>
          </w:tcPr>
          <w:p w14:paraId="74544F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AA2C9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2BBB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YLephrine</w:t>
            </w:r>
          </w:p>
        </w:tc>
        <w:tc>
          <w:tcPr>
            <w:tcW w:w="2800" w:type="dxa"/>
          </w:tcPr>
          <w:p w14:paraId="54D282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g / 250 mL (0.16 mg / mL)</w:t>
            </w:r>
          </w:p>
        </w:tc>
        <w:tc>
          <w:tcPr>
            <w:tcW w:w="1925" w:type="dxa"/>
          </w:tcPr>
          <w:p w14:paraId="2AF09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E4CA2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2153F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YLephrine</w:t>
            </w:r>
          </w:p>
        </w:tc>
        <w:tc>
          <w:tcPr>
            <w:tcW w:w="2800" w:type="dxa"/>
          </w:tcPr>
          <w:p w14:paraId="043A64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F3779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AC958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04A7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ytoin</w:t>
            </w:r>
          </w:p>
        </w:tc>
        <w:tc>
          <w:tcPr>
            <w:tcW w:w="2800" w:type="dxa"/>
          </w:tcPr>
          <w:p w14:paraId="369247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24CDE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31222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96414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enytoin</w:t>
            </w:r>
          </w:p>
        </w:tc>
        <w:tc>
          <w:tcPr>
            <w:tcW w:w="2800" w:type="dxa"/>
          </w:tcPr>
          <w:p w14:paraId="3F6795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3D30F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D6C6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C68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hytonadione</w:t>
            </w:r>
          </w:p>
        </w:tc>
        <w:tc>
          <w:tcPr>
            <w:tcW w:w="2800" w:type="dxa"/>
          </w:tcPr>
          <w:p w14:paraId="512283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42C55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F8EA2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81D0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</w:t>
            </w:r>
          </w:p>
        </w:tc>
        <w:tc>
          <w:tcPr>
            <w:tcW w:w="2800" w:type="dxa"/>
          </w:tcPr>
          <w:p w14:paraId="6C2809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25 gram / 50 mL (0.045 gram / mL)</w:t>
            </w:r>
          </w:p>
        </w:tc>
        <w:tc>
          <w:tcPr>
            <w:tcW w:w="1925" w:type="dxa"/>
          </w:tcPr>
          <w:p w14:paraId="56FF69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89298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DF546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</w:t>
            </w:r>
          </w:p>
        </w:tc>
        <w:tc>
          <w:tcPr>
            <w:tcW w:w="2800" w:type="dxa"/>
          </w:tcPr>
          <w:p w14:paraId="05A17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.37 gram / 50 mL (0.0674 gram / mL)</w:t>
            </w:r>
          </w:p>
        </w:tc>
        <w:tc>
          <w:tcPr>
            <w:tcW w:w="1925" w:type="dxa"/>
          </w:tcPr>
          <w:p w14:paraId="1E630A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34B77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ECE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</w:t>
            </w:r>
          </w:p>
        </w:tc>
        <w:tc>
          <w:tcPr>
            <w:tcW w:w="2800" w:type="dxa"/>
          </w:tcPr>
          <w:p w14:paraId="3CE782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5 gram / 50 mL (0.09 gram / mL)</w:t>
            </w:r>
          </w:p>
        </w:tc>
        <w:tc>
          <w:tcPr>
            <w:tcW w:w="1925" w:type="dxa"/>
          </w:tcPr>
          <w:p w14:paraId="188AE3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F899C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332A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42F576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DDDC2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81465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D46F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278EE6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75 gram / 50 mL (0.015 gram / mL)</w:t>
            </w:r>
          </w:p>
        </w:tc>
        <w:tc>
          <w:tcPr>
            <w:tcW w:w="1925" w:type="dxa"/>
          </w:tcPr>
          <w:p w14:paraId="301EC9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EB0DF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887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5AC654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25 gram / 50 mL (0.045 gram / mL)</w:t>
            </w:r>
          </w:p>
        </w:tc>
        <w:tc>
          <w:tcPr>
            <w:tcW w:w="1925" w:type="dxa"/>
          </w:tcPr>
          <w:p w14:paraId="05B793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95A54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68E3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5CEDF06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.25 gram / 100 mL (0.0225 gram / mL)</w:t>
            </w:r>
          </w:p>
        </w:tc>
        <w:tc>
          <w:tcPr>
            <w:tcW w:w="1925" w:type="dxa"/>
          </w:tcPr>
          <w:p w14:paraId="2F2DC1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BDEA0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96BF7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6DF471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.37 gram / 50 mL (0.0674 gram / mL)</w:t>
            </w:r>
          </w:p>
        </w:tc>
        <w:tc>
          <w:tcPr>
            <w:tcW w:w="1925" w:type="dxa"/>
          </w:tcPr>
          <w:p w14:paraId="55AF29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135C6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C3E3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040512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.37 gram / 100 mL (0.0337 gram / mL)</w:t>
            </w:r>
          </w:p>
        </w:tc>
        <w:tc>
          <w:tcPr>
            <w:tcW w:w="1925" w:type="dxa"/>
          </w:tcPr>
          <w:p w14:paraId="5199B8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06C64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177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3A81B5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5 gram / 50 mL (0.09 gram / mL)</w:t>
            </w:r>
          </w:p>
        </w:tc>
        <w:tc>
          <w:tcPr>
            <w:tcW w:w="1925" w:type="dxa"/>
          </w:tcPr>
          <w:p w14:paraId="1D1F9A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030B9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94673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5EC051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.5 gram / 100 mL (0.045 gram / mL)</w:t>
            </w:r>
          </w:p>
        </w:tc>
        <w:tc>
          <w:tcPr>
            <w:tcW w:w="1925" w:type="dxa"/>
          </w:tcPr>
          <w:p w14:paraId="12F4B0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733C5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845EF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iperacillin/tazo</w:t>
            </w:r>
          </w:p>
        </w:tc>
        <w:tc>
          <w:tcPr>
            <w:tcW w:w="2800" w:type="dxa"/>
          </w:tcPr>
          <w:p w14:paraId="2E0C57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2A8E11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AC484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83DE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lazomicin</w:t>
            </w:r>
          </w:p>
        </w:tc>
        <w:tc>
          <w:tcPr>
            <w:tcW w:w="2800" w:type="dxa"/>
          </w:tcPr>
          <w:p w14:paraId="49C093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E9FE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FBA1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0118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licamycin</w:t>
            </w:r>
          </w:p>
        </w:tc>
        <w:tc>
          <w:tcPr>
            <w:tcW w:w="2800" w:type="dxa"/>
          </w:tcPr>
          <w:p w14:paraId="7C2CEC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62695C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C3283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6603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rfirmer</w:t>
            </w:r>
          </w:p>
        </w:tc>
        <w:tc>
          <w:tcPr>
            <w:tcW w:w="2800" w:type="dxa"/>
          </w:tcPr>
          <w:p w14:paraId="051AEC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F027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B07BE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8F1D5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saconazole</w:t>
            </w:r>
          </w:p>
        </w:tc>
        <w:tc>
          <w:tcPr>
            <w:tcW w:w="2800" w:type="dxa"/>
          </w:tcPr>
          <w:p w14:paraId="708BA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1925" w:type="dxa"/>
          </w:tcPr>
          <w:p w14:paraId="387567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5CB4A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2AA8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acetate</w:t>
            </w:r>
          </w:p>
        </w:tc>
        <w:tc>
          <w:tcPr>
            <w:tcW w:w="2800" w:type="dxa"/>
          </w:tcPr>
          <w:p w14:paraId="56A02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59A9E5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D6813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2EEEF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chloride</w:t>
            </w:r>
          </w:p>
        </w:tc>
        <w:tc>
          <w:tcPr>
            <w:tcW w:w="2800" w:type="dxa"/>
          </w:tcPr>
          <w:p w14:paraId="636209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Eq / 50 mL (0.2 mEq / mL)</w:t>
            </w:r>
          </w:p>
        </w:tc>
        <w:tc>
          <w:tcPr>
            <w:tcW w:w="1925" w:type="dxa"/>
          </w:tcPr>
          <w:p w14:paraId="4315FB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E98B4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CC1D1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chloride</w:t>
            </w:r>
          </w:p>
        </w:tc>
        <w:tc>
          <w:tcPr>
            <w:tcW w:w="2800" w:type="dxa"/>
          </w:tcPr>
          <w:p w14:paraId="1290C7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mEq / 100 mL (0.1 mEq / mL)</w:t>
            </w:r>
          </w:p>
        </w:tc>
        <w:tc>
          <w:tcPr>
            <w:tcW w:w="1925" w:type="dxa"/>
          </w:tcPr>
          <w:p w14:paraId="574F77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BFBEF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4F8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chloride</w:t>
            </w:r>
          </w:p>
        </w:tc>
        <w:tc>
          <w:tcPr>
            <w:tcW w:w="2800" w:type="dxa"/>
          </w:tcPr>
          <w:p w14:paraId="7DD67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mEq / 100 mL (0.2 mEq / mL)</w:t>
            </w:r>
          </w:p>
        </w:tc>
        <w:tc>
          <w:tcPr>
            <w:tcW w:w="1925" w:type="dxa"/>
          </w:tcPr>
          <w:p w14:paraId="270A2A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79A28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1BB1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chloride</w:t>
            </w:r>
          </w:p>
        </w:tc>
        <w:tc>
          <w:tcPr>
            <w:tcW w:w="2800" w:type="dxa"/>
          </w:tcPr>
          <w:p w14:paraId="10803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mEq / 100 mL (0.4 mEq / mL)</w:t>
            </w:r>
          </w:p>
        </w:tc>
        <w:tc>
          <w:tcPr>
            <w:tcW w:w="1925" w:type="dxa"/>
          </w:tcPr>
          <w:p w14:paraId="2227B0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CF401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01A77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PHOSphate</w:t>
            </w:r>
          </w:p>
        </w:tc>
        <w:tc>
          <w:tcPr>
            <w:tcW w:w="2800" w:type="dxa"/>
          </w:tcPr>
          <w:p w14:paraId="325D34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3CA2CF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6E40F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7DAAB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otassium PHOSphate</w:t>
            </w:r>
          </w:p>
        </w:tc>
        <w:tc>
          <w:tcPr>
            <w:tcW w:w="2800" w:type="dxa"/>
          </w:tcPr>
          <w:p w14:paraId="2AE751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1925" w:type="dxa"/>
          </w:tcPr>
          <w:p w14:paraId="07287A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EBDB9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2245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ainamide</w:t>
            </w:r>
          </w:p>
        </w:tc>
        <w:tc>
          <w:tcPr>
            <w:tcW w:w="2800" w:type="dxa"/>
          </w:tcPr>
          <w:p w14:paraId="4BD05E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13D072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E3331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F7F99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ainamide</w:t>
            </w:r>
          </w:p>
        </w:tc>
        <w:tc>
          <w:tcPr>
            <w:tcW w:w="2800" w:type="dxa"/>
          </w:tcPr>
          <w:p w14:paraId="2D2D3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1925" w:type="dxa"/>
          </w:tcPr>
          <w:p w14:paraId="3A078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3AC8B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F1280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ainamide</w:t>
            </w:r>
          </w:p>
        </w:tc>
        <w:tc>
          <w:tcPr>
            <w:tcW w:w="2800" w:type="dxa"/>
          </w:tcPr>
          <w:p w14:paraId="6A98F7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1925" w:type="dxa"/>
          </w:tcPr>
          <w:p w14:paraId="095D8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8DCDA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D6611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ainamide [CI]</w:t>
            </w:r>
          </w:p>
        </w:tc>
        <w:tc>
          <w:tcPr>
            <w:tcW w:w="2800" w:type="dxa"/>
          </w:tcPr>
          <w:p w14:paraId="7FCA93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500 mL (4 mg / mL)</w:t>
            </w:r>
          </w:p>
        </w:tc>
        <w:tc>
          <w:tcPr>
            <w:tcW w:w="1925" w:type="dxa"/>
          </w:tcPr>
          <w:p w14:paraId="19889C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47245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C27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ainamide [II]</w:t>
            </w:r>
          </w:p>
        </w:tc>
        <w:tc>
          <w:tcPr>
            <w:tcW w:w="2800" w:type="dxa"/>
          </w:tcPr>
          <w:p w14:paraId="2DC8EE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107DC8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8314C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E3A7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ainamide [II]</w:t>
            </w:r>
          </w:p>
        </w:tc>
        <w:tc>
          <w:tcPr>
            <w:tcW w:w="2800" w:type="dxa"/>
          </w:tcPr>
          <w:p w14:paraId="2E99676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E204C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59EA3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41FD9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chlorperazine</w:t>
            </w:r>
          </w:p>
        </w:tc>
        <w:tc>
          <w:tcPr>
            <w:tcW w:w="2800" w:type="dxa"/>
          </w:tcPr>
          <w:p w14:paraId="4CA9F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FC50D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49948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E86D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methazine</w:t>
            </w:r>
          </w:p>
        </w:tc>
        <w:tc>
          <w:tcPr>
            <w:tcW w:w="2800" w:type="dxa"/>
          </w:tcPr>
          <w:p w14:paraId="6CBF2A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.25 mg / 50 mL (0.125 mg / mL)</w:t>
            </w:r>
          </w:p>
        </w:tc>
        <w:tc>
          <w:tcPr>
            <w:tcW w:w="1925" w:type="dxa"/>
          </w:tcPr>
          <w:p w14:paraId="7CDF10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E598C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78EF3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methazine</w:t>
            </w:r>
          </w:p>
        </w:tc>
        <w:tc>
          <w:tcPr>
            <w:tcW w:w="2800" w:type="dxa"/>
          </w:tcPr>
          <w:p w14:paraId="221B9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mg / 50 mL (0.25 mg / mL)</w:t>
            </w:r>
          </w:p>
        </w:tc>
        <w:tc>
          <w:tcPr>
            <w:tcW w:w="1925" w:type="dxa"/>
          </w:tcPr>
          <w:p w14:paraId="1775D4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74BBC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C76A9E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methazine</w:t>
            </w:r>
          </w:p>
        </w:tc>
        <w:tc>
          <w:tcPr>
            <w:tcW w:w="2800" w:type="dxa"/>
          </w:tcPr>
          <w:p w14:paraId="1F5FFF3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mg / 50 mL (0.5 mg / mL)</w:t>
            </w:r>
          </w:p>
        </w:tc>
        <w:tc>
          <w:tcPr>
            <w:tcW w:w="1925" w:type="dxa"/>
          </w:tcPr>
          <w:p w14:paraId="40CDEE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A8D34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F8187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methazine</w:t>
            </w:r>
          </w:p>
        </w:tc>
        <w:tc>
          <w:tcPr>
            <w:tcW w:w="2800" w:type="dxa"/>
          </w:tcPr>
          <w:p w14:paraId="573B89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211A9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9B67E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1B42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pofol</w:t>
            </w:r>
          </w:p>
        </w:tc>
        <w:tc>
          <w:tcPr>
            <w:tcW w:w="2800" w:type="dxa"/>
          </w:tcPr>
          <w:p w14:paraId="4EC04C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50 mL (10 mg / mL)</w:t>
            </w:r>
          </w:p>
        </w:tc>
        <w:tc>
          <w:tcPr>
            <w:tcW w:w="1925" w:type="dxa"/>
          </w:tcPr>
          <w:p w14:paraId="423441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47920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9142C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pofol</w:t>
            </w:r>
          </w:p>
        </w:tc>
        <w:tc>
          <w:tcPr>
            <w:tcW w:w="2800" w:type="dxa"/>
          </w:tcPr>
          <w:p w14:paraId="35F205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1925" w:type="dxa"/>
          </w:tcPr>
          <w:p w14:paraId="20C86FE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CFB49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5D30C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pofol</w:t>
            </w:r>
          </w:p>
        </w:tc>
        <w:tc>
          <w:tcPr>
            <w:tcW w:w="2800" w:type="dxa"/>
          </w:tcPr>
          <w:p w14:paraId="3C9820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31663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92770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F4E08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pranolol</w:t>
            </w:r>
          </w:p>
        </w:tc>
        <w:tc>
          <w:tcPr>
            <w:tcW w:w="2800" w:type="dxa"/>
          </w:tcPr>
          <w:p w14:paraId="7FAE55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E157B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09083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1A1F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tamine [CVVH]</w:t>
            </w:r>
          </w:p>
        </w:tc>
        <w:tc>
          <w:tcPr>
            <w:tcW w:w="2800" w:type="dxa"/>
          </w:tcPr>
          <w:p w14:paraId="7A27C6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6307E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E5848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1A78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tamine sulfate</w:t>
            </w:r>
          </w:p>
        </w:tc>
        <w:tc>
          <w:tcPr>
            <w:tcW w:w="2800" w:type="dxa"/>
          </w:tcPr>
          <w:p w14:paraId="2981F9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A3FD8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8AE2B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BDB64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yridoxine</w:t>
            </w:r>
          </w:p>
        </w:tc>
        <w:tc>
          <w:tcPr>
            <w:tcW w:w="2800" w:type="dxa"/>
          </w:tcPr>
          <w:p w14:paraId="4AB705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A65A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86BC6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D1D0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quiNIDine</w:t>
            </w:r>
          </w:p>
        </w:tc>
        <w:tc>
          <w:tcPr>
            <w:tcW w:w="2800" w:type="dxa"/>
          </w:tcPr>
          <w:p w14:paraId="0831DC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BF7B1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15008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BB75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mucirumab</w:t>
            </w:r>
          </w:p>
        </w:tc>
        <w:tc>
          <w:tcPr>
            <w:tcW w:w="2800" w:type="dxa"/>
          </w:tcPr>
          <w:p w14:paraId="77A0FF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67E2B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0D48A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632D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NITIdine</w:t>
            </w:r>
          </w:p>
        </w:tc>
        <w:tc>
          <w:tcPr>
            <w:tcW w:w="2800" w:type="dxa"/>
          </w:tcPr>
          <w:p w14:paraId="35D4A1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 mg / 50 mL (1 mg / mL)</w:t>
            </w:r>
          </w:p>
        </w:tc>
        <w:tc>
          <w:tcPr>
            <w:tcW w:w="1925" w:type="dxa"/>
          </w:tcPr>
          <w:p w14:paraId="394E02F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66A9A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DC03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NITIdine</w:t>
            </w:r>
          </w:p>
        </w:tc>
        <w:tc>
          <w:tcPr>
            <w:tcW w:w="2800" w:type="dxa"/>
          </w:tcPr>
          <w:p w14:paraId="378B9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0 mg / 250 mL (0.6 mg / mL)</w:t>
            </w:r>
          </w:p>
        </w:tc>
        <w:tc>
          <w:tcPr>
            <w:tcW w:w="1925" w:type="dxa"/>
          </w:tcPr>
          <w:p w14:paraId="021ABA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94B03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C481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NITIdine</w:t>
            </w:r>
          </w:p>
        </w:tc>
        <w:tc>
          <w:tcPr>
            <w:tcW w:w="2800" w:type="dxa"/>
          </w:tcPr>
          <w:p w14:paraId="57A271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250 mL (1 mg / mL)</w:t>
            </w:r>
          </w:p>
        </w:tc>
        <w:tc>
          <w:tcPr>
            <w:tcW w:w="1925" w:type="dxa"/>
          </w:tcPr>
          <w:p w14:paraId="0DE22F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4B5D0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DF37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NITIdine</w:t>
            </w:r>
          </w:p>
        </w:tc>
        <w:tc>
          <w:tcPr>
            <w:tcW w:w="2800" w:type="dxa"/>
          </w:tcPr>
          <w:p w14:paraId="4768E4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E03D9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8F149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03D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sburicase</w:t>
            </w:r>
          </w:p>
        </w:tc>
        <w:tc>
          <w:tcPr>
            <w:tcW w:w="2800" w:type="dxa"/>
          </w:tcPr>
          <w:p w14:paraId="143411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mg / 50 mL (0.06 mg / mL)</w:t>
            </w:r>
          </w:p>
        </w:tc>
        <w:tc>
          <w:tcPr>
            <w:tcW w:w="1925" w:type="dxa"/>
          </w:tcPr>
          <w:p w14:paraId="2C9486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8FB67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8E8A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sburicase</w:t>
            </w:r>
          </w:p>
        </w:tc>
        <w:tc>
          <w:tcPr>
            <w:tcW w:w="2800" w:type="dxa"/>
          </w:tcPr>
          <w:p w14:paraId="666F5C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 mg / 50 mL (0.12 mg / mL)</w:t>
            </w:r>
          </w:p>
        </w:tc>
        <w:tc>
          <w:tcPr>
            <w:tcW w:w="1925" w:type="dxa"/>
          </w:tcPr>
          <w:p w14:paraId="593C4A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1CCEF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CB1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sburicase</w:t>
            </w:r>
          </w:p>
        </w:tc>
        <w:tc>
          <w:tcPr>
            <w:tcW w:w="2800" w:type="dxa"/>
          </w:tcPr>
          <w:p w14:paraId="0CB8B7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56654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08B4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DFAF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avulizumab</w:t>
            </w:r>
          </w:p>
        </w:tc>
        <w:tc>
          <w:tcPr>
            <w:tcW w:w="2800" w:type="dxa"/>
          </w:tcPr>
          <w:p w14:paraId="70F29F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6E4C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E1EB9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054A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mdesivir</w:t>
            </w:r>
          </w:p>
        </w:tc>
        <w:tc>
          <w:tcPr>
            <w:tcW w:w="2800" w:type="dxa"/>
          </w:tcPr>
          <w:p w14:paraId="041409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1925" w:type="dxa"/>
          </w:tcPr>
          <w:p w14:paraId="0FC5B0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D6DF7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BC5B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mdesivir</w:t>
            </w:r>
          </w:p>
        </w:tc>
        <w:tc>
          <w:tcPr>
            <w:tcW w:w="2800" w:type="dxa"/>
          </w:tcPr>
          <w:p w14:paraId="1ACFF9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1925" w:type="dxa"/>
          </w:tcPr>
          <w:p w14:paraId="37AE869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DF78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ECCBA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mifentanil</w:t>
            </w:r>
          </w:p>
        </w:tc>
        <w:tc>
          <w:tcPr>
            <w:tcW w:w="2800" w:type="dxa"/>
          </w:tcPr>
          <w:p w14:paraId="4F1CA3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18C523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24E2D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12A3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slizumab</w:t>
            </w:r>
          </w:p>
        </w:tc>
        <w:tc>
          <w:tcPr>
            <w:tcW w:w="2800" w:type="dxa"/>
          </w:tcPr>
          <w:p w14:paraId="2B5AFD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CABB5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EC302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C46EA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eteplase</w:t>
            </w:r>
          </w:p>
        </w:tc>
        <w:tc>
          <w:tcPr>
            <w:tcW w:w="2800" w:type="dxa"/>
          </w:tcPr>
          <w:p w14:paraId="578F9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3B3441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845E8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3B52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IfAMPin</w:t>
            </w:r>
          </w:p>
        </w:tc>
        <w:tc>
          <w:tcPr>
            <w:tcW w:w="2800" w:type="dxa"/>
          </w:tcPr>
          <w:p w14:paraId="50C5E6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3156E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E9770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D03DD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itodrine</w:t>
            </w:r>
          </w:p>
        </w:tc>
        <w:tc>
          <w:tcPr>
            <w:tcW w:w="2800" w:type="dxa"/>
          </w:tcPr>
          <w:p w14:paraId="085A0D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1C5DC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839E8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BD3A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iTUXimab</w:t>
            </w:r>
          </w:p>
        </w:tc>
        <w:tc>
          <w:tcPr>
            <w:tcW w:w="2800" w:type="dxa"/>
          </w:tcPr>
          <w:p w14:paraId="20801E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500 mL (2 mg / mL)</w:t>
            </w:r>
          </w:p>
        </w:tc>
        <w:tc>
          <w:tcPr>
            <w:tcW w:w="1925" w:type="dxa"/>
          </w:tcPr>
          <w:p w14:paraId="6E18C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BEED1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0ABC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iTUXimab</w:t>
            </w:r>
          </w:p>
        </w:tc>
        <w:tc>
          <w:tcPr>
            <w:tcW w:w="2800" w:type="dxa"/>
          </w:tcPr>
          <w:p w14:paraId="0A2D7F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E7EA7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AC16C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E5D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ocuronium</w:t>
            </w:r>
          </w:p>
        </w:tc>
        <w:tc>
          <w:tcPr>
            <w:tcW w:w="2800" w:type="dxa"/>
          </w:tcPr>
          <w:p w14:paraId="24003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385C5F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0EA71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68C4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ocuronium</w:t>
            </w:r>
          </w:p>
        </w:tc>
        <w:tc>
          <w:tcPr>
            <w:tcW w:w="2800" w:type="dxa"/>
          </w:tcPr>
          <w:p w14:paraId="434CD9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636D7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8088F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D0E61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omiDEPsin</w:t>
            </w:r>
          </w:p>
        </w:tc>
        <w:tc>
          <w:tcPr>
            <w:tcW w:w="2800" w:type="dxa"/>
          </w:tcPr>
          <w:p w14:paraId="1BCEA5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1B782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35F70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695A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opivacaine</w:t>
            </w:r>
          </w:p>
        </w:tc>
        <w:tc>
          <w:tcPr>
            <w:tcW w:w="2800" w:type="dxa"/>
          </w:tcPr>
          <w:p w14:paraId="73C6D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E093C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A8269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F60F9A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acituzumab goviteca</w:t>
            </w:r>
          </w:p>
        </w:tc>
        <w:tc>
          <w:tcPr>
            <w:tcW w:w="2800" w:type="dxa"/>
          </w:tcPr>
          <w:p w14:paraId="76561E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0EE8C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049AB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815AD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albutamol</w:t>
            </w:r>
          </w:p>
        </w:tc>
        <w:tc>
          <w:tcPr>
            <w:tcW w:w="2800" w:type="dxa"/>
          </w:tcPr>
          <w:p w14:paraId="32A5B1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98F7A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E9A58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54F9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argramostim</w:t>
            </w:r>
          </w:p>
        </w:tc>
        <w:tc>
          <w:tcPr>
            <w:tcW w:w="2800" w:type="dxa"/>
          </w:tcPr>
          <w:p w14:paraId="28A52B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63805D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A924A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539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arilumab</w:t>
            </w:r>
          </w:p>
        </w:tc>
        <w:tc>
          <w:tcPr>
            <w:tcW w:w="2800" w:type="dxa"/>
          </w:tcPr>
          <w:p w14:paraId="2C8717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1925" w:type="dxa"/>
          </w:tcPr>
          <w:p w14:paraId="55A44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E667A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4918A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ildenafil</w:t>
            </w:r>
          </w:p>
        </w:tc>
        <w:tc>
          <w:tcPr>
            <w:tcW w:w="2800" w:type="dxa"/>
          </w:tcPr>
          <w:p w14:paraId="0443DE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1 mg / 1 mL (0.1 mg / mL)</w:t>
            </w:r>
          </w:p>
        </w:tc>
        <w:tc>
          <w:tcPr>
            <w:tcW w:w="1925" w:type="dxa"/>
          </w:tcPr>
          <w:p w14:paraId="3ABB4C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C019F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C7DC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ildenafil</w:t>
            </w:r>
          </w:p>
        </w:tc>
        <w:tc>
          <w:tcPr>
            <w:tcW w:w="2800" w:type="dxa"/>
          </w:tcPr>
          <w:p w14:paraId="013E31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mg / 50 mL (0.1 mg / mL)</w:t>
            </w:r>
          </w:p>
        </w:tc>
        <w:tc>
          <w:tcPr>
            <w:tcW w:w="1925" w:type="dxa"/>
          </w:tcPr>
          <w:p w14:paraId="4A048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3EB3B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55E53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ildenafil</w:t>
            </w:r>
          </w:p>
        </w:tc>
        <w:tc>
          <w:tcPr>
            <w:tcW w:w="2800" w:type="dxa"/>
          </w:tcPr>
          <w:p w14:paraId="1EBBDE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862DD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77164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4B23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MX/TMP</w:t>
            </w:r>
          </w:p>
        </w:tc>
        <w:tc>
          <w:tcPr>
            <w:tcW w:w="2800" w:type="dxa"/>
          </w:tcPr>
          <w:p w14:paraId="3793C3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AD27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D85D4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166D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bicarbonate</w:t>
            </w:r>
          </w:p>
        </w:tc>
        <w:tc>
          <w:tcPr>
            <w:tcW w:w="2800" w:type="dxa"/>
          </w:tcPr>
          <w:p w14:paraId="3B665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5FEACB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52511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281F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chloride 3%</w:t>
            </w:r>
          </w:p>
        </w:tc>
        <w:tc>
          <w:tcPr>
            <w:tcW w:w="2800" w:type="dxa"/>
          </w:tcPr>
          <w:p w14:paraId="783B20F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6.6 mEq / 500 mL (0.5132 mEq / mL)</w:t>
            </w:r>
          </w:p>
        </w:tc>
        <w:tc>
          <w:tcPr>
            <w:tcW w:w="1925" w:type="dxa"/>
          </w:tcPr>
          <w:p w14:paraId="0F6D7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3DE24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1243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chloride 5%</w:t>
            </w:r>
          </w:p>
        </w:tc>
        <w:tc>
          <w:tcPr>
            <w:tcW w:w="2800" w:type="dxa"/>
          </w:tcPr>
          <w:p w14:paraId="19B620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27.5 mEq / 500 mL (0.855 mEq / mL)</w:t>
            </w:r>
          </w:p>
        </w:tc>
        <w:tc>
          <w:tcPr>
            <w:tcW w:w="1925" w:type="dxa"/>
          </w:tcPr>
          <w:p w14:paraId="7B0257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917F5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194F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phosphate</w:t>
            </w:r>
          </w:p>
        </w:tc>
        <w:tc>
          <w:tcPr>
            <w:tcW w:w="2800" w:type="dxa"/>
          </w:tcPr>
          <w:p w14:paraId="120600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5 mmol / 250 mL (0.06 mmol / mL)</w:t>
            </w:r>
          </w:p>
        </w:tc>
        <w:tc>
          <w:tcPr>
            <w:tcW w:w="1925" w:type="dxa"/>
          </w:tcPr>
          <w:p w14:paraId="0B528D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F75E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7302B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phosphate</w:t>
            </w:r>
          </w:p>
        </w:tc>
        <w:tc>
          <w:tcPr>
            <w:tcW w:w="2800" w:type="dxa"/>
          </w:tcPr>
          <w:p w14:paraId="7DF419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mol / --- mL</w:t>
            </w:r>
          </w:p>
        </w:tc>
        <w:tc>
          <w:tcPr>
            <w:tcW w:w="1925" w:type="dxa"/>
          </w:tcPr>
          <w:p w14:paraId="188B2A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6B89F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5E32B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thiosulfate</w:t>
            </w:r>
          </w:p>
        </w:tc>
        <w:tc>
          <w:tcPr>
            <w:tcW w:w="2800" w:type="dxa"/>
          </w:tcPr>
          <w:p w14:paraId="76F561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 gram / 200 mL (0.125 gram / mL)</w:t>
            </w:r>
          </w:p>
        </w:tc>
        <w:tc>
          <w:tcPr>
            <w:tcW w:w="1925" w:type="dxa"/>
          </w:tcPr>
          <w:p w14:paraId="3E978A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3E6D4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3C9EF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dium thiosulfate</w:t>
            </w:r>
          </w:p>
        </w:tc>
        <w:tc>
          <w:tcPr>
            <w:tcW w:w="2800" w:type="dxa"/>
          </w:tcPr>
          <w:p w14:paraId="74EEEF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gram / --- mL</w:t>
            </w:r>
          </w:p>
        </w:tc>
        <w:tc>
          <w:tcPr>
            <w:tcW w:w="1925" w:type="dxa"/>
          </w:tcPr>
          <w:p w14:paraId="0D759B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47513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64A2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otrovimab</w:t>
            </w:r>
          </w:p>
        </w:tc>
        <w:tc>
          <w:tcPr>
            <w:tcW w:w="2800" w:type="dxa"/>
          </w:tcPr>
          <w:p w14:paraId="24BAB8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8 mL (4.6296 mg / mL)</w:t>
            </w:r>
          </w:p>
        </w:tc>
        <w:tc>
          <w:tcPr>
            <w:tcW w:w="1925" w:type="dxa"/>
          </w:tcPr>
          <w:p w14:paraId="2A34BE4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3DBBE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A8256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pesolimab</w:t>
            </w:r>
          </w:p>
        </w:tc>
        <w:tc>
          <w:tcPr>
            <w:tcW w:w="2800" w:type="dxa"/>
          </w:tcPr>
          <w:p w14:paraId="5549EC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900 mg / 100 mL (9 mg / mL)</w:t>
            </w:r>
          </w:p>
        </w:tc>
        <w:tc>
          <w:tcPr>
            <w:tcW w:w="1925" w:type="dxa"/>
          </w:tcPr>
          <w:p w14:paraId="100ED3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D866A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0295F1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treptozocin</w:t>
            </w:r>
          </w:p>
        </w:tc>
        <w:tc>
          <w:tcPr>
            <w:tcW w:w="2800" w:type="dxa"/>
          </w:tcPr>
          <w:p w14:paraId="0E30EC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5DDEA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153D0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B1C0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uccinylcholine</w:t>
            </w:r>
          </w:p>
        </w:tc>
        <w:tc>
          <w:tcPr>
            <w:tcW w:w="2800" w:type="dxa"/>
          </w:tcPr>
          <w:p w14:paraId="7645A5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8DB54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01BC2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76118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UFentanil</w:t>
            </w:r>
          </w:p>
        </w:tc>
        <w:tc>
          <w:tcPr>
            <w:tcW w:w="2800" w:type="dxa"/>
          </w:tcPr>
          <w:p w14:paraId="72F3E7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12068B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1D432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3F215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acrolimus</w:t>
            </w:r>
          </w:p>
        </w:tc>
        <w:tc>
          <w:tcPr>
            <w:tcW w:w="2800" w:type="dxa"/>
          </w:tcPr>
          <w:p w14:paraId="593CD4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DABC5E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205E6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9384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clistamab</w:t>
            </w:r>
          </w:p>
        </w:tc>
        <w:tc>
          <w:tcPr>
            <w:tcW w:w="2800" w:type="dxa"/>
          </w:tcPr>
          <w:p w14:paraId="7A58FA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29BE7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A164A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72CC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covirimat</w:t>
            </w:r>
          </w:p>
        </w:tc>
        <w:tc>
          <w:tcPr>
            <w:tcW w:w="2800" w:type="dxa"/>
          </w:tcPr>
          <w:p w14:paraId="3A2DD8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60 mL (3.3333 mg / mL)</w:t>
            </w:r>
          </w:p>
        </w:tc>
        <w:tc>
          <w:tcPr>
            <w:tcW w:w="1925" w:type="dxa"/>
          </w:tcPr>
          <w:p w14:paraId="0BDB609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A46C3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43952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covirimat</w:t>
            </w:r>
          </w:p>
        </w:tc>
        <w:tc>
          <w:tcPr>
            <w:tcW w:w="2800" w:type="dxa"/>
          </w:tcPr>
          <w:p w14:paraId="6614A2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90 mL (3.3333 mg / mL)</w:t>
            </w:r>
          </w:p>
        </w:tc>
        <w:tc>
          <w:tcPr>
            <w:tcW w:w="1925" w:type="dxa"/>
          </w:tcPr>
          <w:p w14:paraId="40AC3A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9D622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7C87E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dizolid</w:t>
            </w:r>
          </w:p>
        </w:tc>
        <w:tc>
          <w:tcPr>
            <w:tcW w:w="2800" w:type="dxa"/>
          </w:tcPr>
          <w:p w14:paraId="619EF2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mg / 250 mL (0.8 mg / mL)</w:t>
            </w:r>
          </w:p>
        </w:tc>
        <w:tc>
          <w:tcPr>
            <w:tcW w:w="1925" w:type="dxa"/>
          </w:tcPr>
          <w:p w14:paraId="29BE6F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D1DBE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70541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mozolomide</w:t>
            </w:r>
          </w:p>
        </w:tc>
        <w:tc>
          <w:tcPr>
            <w:tcW w:w="2800" w:type="dxa"/>
          </w:tcPr>
          <w:p w14:paraId="1FB809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25976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55404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28A9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msirolimus</w:t>
            </w:r>
          </w:p>
        </w:tc>
        <w:tc>
          <w:tcPr>
            <w:tcW w:w="2800" w:type="dxa"/>
          </w:tcPr>
          <w:p w14:paraId="17E90B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2612E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36280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3A16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niposide</w:t>
            </w:r>
          </w:p>
        </w:tc>
        <w:tc>
          <w:tcPr>
            <w:tcW w:w="2800" w:type="dxa"/>
          </w:tcPr>
          <w:p w14:paraId="268F23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C5EFE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A5F9E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4EC644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protumumab-trbw</w:t>
            </w:r>
          </w:p>
        </w:tc>
        <w:tc>
          <w:tcPr>
            <w:tcW w:w="2800" w:type="dxa"/>
          </w:tcPr>
          <w:p w14:paraId="6BCF7A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18C9C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D311B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60B6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butaline</w:t>
            </w:r>
          </w:p>
        </w:tc>
        <w:tc>
          <w:tcPr>
            <w:tcW w:w="2800" w:type="dxa"/>
          </w:tcPr>
          <w:p w14:paraId="164CD6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CD75D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7580C0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FF4ED5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</w:t>
            </w:r>
          </w:p>
        </w:tc>
        <w:tc>
          <w:tcPr>
            <w:tcW w:w="2800" w:type="dxa"/>
          </w:tcPr>
          <w:p w14:paraId="624157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</w:tc>
        <w:tc>
          <w:tcPr>
            <w:tcW w:w="1925" w:type="dxa"/>
          </w:tcPr>
          <w:p w14:paraId="7FD04F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E0436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6D9C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</w:t>
            </w:r>
          </w:p>
        </w:tc>
        <w:tc>
          <w:tcPr>
            <w:tcW w:w="2800" w:type="dxa"/>
          </w:tcPr>
          <w:p w14:paraId="730F00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1925" w:type="dxa"/>
          </w:tcPr>
          <w:p w14:paraId="21993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E8BF3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29D43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</w:t>
            </w:r>
          </w:p>
        </w:tc>
        <w:tc>
          <w:tcPr>
            <w:tcW w:w="2800" w:type="dxa"/>
          </w:tcPr>
          <w:p w14:paraId="76239E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F864ED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866E2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190F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 [II]</w:t>
            </w:r>
          </w:p>
        </w:tc>
        <w:tc>
          <w:tcPr>
            <w:tcW w:w="2800" w:type="dxa"/>
          </w:tcPr>
          <w:p w14:paraId="7E617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500 mL (0.8 mg / mL)</w:t>
            </w:r>
          </w:p>
        </w:tc>
        <w:tc>
          <w:tcPr>
            <w:tcW w:w="1925" w:type="dxa"/>
          </w:tcPr>
          <w:p w14:paraId="7D704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12760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E0B7D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 [II]</w:t>
            </w:r>
          </w:p>
        </w:tc>
        <w:tc>
          <w:tcPr>
            <w:tcW w:w="2800" w:type="dxa"/>
          </w:tcPr>
          <w:p w14:paraId="19DA51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500 mL (1.6 mg / mL)</w:t>
            </w:r>
          </w:p>
        </w:tc>
        <w:tc>
          <w:tcPr>
            <w:tcW w:w="1925" w:type="dxa"/>
          </w:tcPr>
          <w:p w14:paraId="6780BE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C1E4E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EBF58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 [II]</w:t>
            </w:r>
          </w:p>
        </w:tc>
        <w:tc>
          <w:tcPr>
            <w:tcW w:w="2800" w:type="dxa"/>
          </w:tcPr>
          <w:p w14:paraId="3DBB49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0 mg / 1,000 mL (0.8 mg / mL)</w:t>
            </w:r>
          </w:p>
        </w:tc>
        <w:tc>
          <w:tcPr>
            <w:tcW w:w="1925" w:type="dxa"/>
          </w:tcPr>
          <w:p w14:paraId="550A6D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DBFAC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B772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eophylline [II]</w:t>
            </w:r>
          </w:p>
        </w:tc>
        <w:tc>
          <w:tcPr>
            <w:tcW w:w="2800" w:type="dxa"/>
          </w:tcPr>
          <w:p w14:paraId="75A5E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852DB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D2678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D5869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amine</w:t>
            </w:r>
          </w:p>
        </w:tc>
        <w:tc>
          <w:tcPr>
            <w:tcW w:w="2800" w:type="dxa"/>
          </w:tcPr>
          <w:p w14:paraId="23DD59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1925" w:type="dxa"/>
          </w:tcPr>
          <w:p w14:paraId="7DBA3F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68CB8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7F8B8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amine</w:t>
            </w:r>
          </w:p>
        </w:tc>
        <w:tc>
          <w:tcPr>
            <w:tcW w:w="2800" w:type="dxa"/>
          </w:tcPr>
          <w:p w14:paraId="1BCC6D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50 mg / 100 mL (2.5 mg / mL)</w:t>
            </w:r>
          </w:p>
        </w:tc>
        <w:tc>
          <w:tcPr>
            <w:tcW w:w="1925" w:type="dxa"/>
          </w:tcPr>
          <w:p w14:paraId="0C9B8D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87016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80B2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amine</w:t>
            </w:r>
          </w:p>
        </w:tc>
        <w:tc>
          <w:tcPr>
            <w:tcW w:w="2800" w:type="dxa"/>
          </w:tcPr>
          <w:p w14:paraId="2752F4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346A98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C7512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F2AED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amine [w/Folic A]</w:t>
            </w:r>
          </w:p>
        </w:tc>
        <w:tc>
          <w:tcPr>
            <w:tcW w:w="2800" w:type="dxa"/>
          </w:tcPr>
          <w:p w14:paraId="2CF30F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50 mL (2 mg / mL)</w:t>
            </w:r>
          </w:p>
        </w:tc>
        <w:tc>
          <w:tcPr>
            <w:tcW w:w="1925" w:type="dxa"/>
          </w:tcPr>
          <w:p w14:paraId="03B2C6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585CE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4D22D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opental</w:t>
            </w:r>
          </w:p>
        </w:tc>
        <w:tc>
          <w:tcPr>
            <w:tcW w:w="2800" w:type="dxa"/>
          </w:tcPr>
          <w:p w14:paraId="543D80F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6898A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C284E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959EB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otepa</w:t>
            </w:r>
          </w:p>
        </w:tc>
        <w:tc>
          <w:tcPr>
            <w:tcW w:w="2800" w:type="dxa"/>
          </w:tcPr>
          <w:p w14:paraId="79AA88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E34017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8A3A2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15E27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icarcillin</w:t>
            </w:r>
          </w:p>
        </w:tc>
        <w:tc>
          <w:tcPr>
            <w:tcW w:w="2800" w:type="dxa"/>
          </w:tcPr>
          <w:p w14:paraId="5410A5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.1 gram / 100 mL (0.031 gram / mL)</w:t>
            </w:r>
          </w:p>
        </w:tc>
        <w:tc>
          <w:tcPr>
            <w:tcW w:w="1925" w:type="dxa"/>
          </w:tcPr>
          <w:p w14:paraId="1DA687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0EF4A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A0A6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icarcillin/clav</w:t>
            </w:r>
          </w:p>
        </w:tc>
        <w:tc>
          <w:tcPr>
            <w:tcW w:w="2800" w:type="dxa"/>
          </w:tcPr>
          <w:p w14:paraId="26144F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3C1B4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4FF2C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16B7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igecycline</w:t>
            </w:r>
          </w:p>
        </w:tc>
        <w:tc>
          <w:tcPr>
            <w:tcW w:w="2800" w:type="dxa"/>
          </w:tcPr>
          <w:p w14:paraId="7D9244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6F5D2F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BCBEF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C5650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irofiban</w:t>
            </w:r>
          </w:p>
        </w:tc>
        <w:tc>
          <w:tcPr>
            <w:tcW w:w="2800" w:type="dxa"/>
          </w:tcPr>
          <w:p w14:paraId="065CAD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2.5 mg / 250 mL (0.05 mg / mL)</w:t>
            </w:r>
          </w:p>
        </w:tc>
        <w:tc>
          <w:tcPr>
            <w:tcW w:w="1925" w:type="dxa"/>
          </w:tcPr>
          <w:p w14:paraId="2C66B8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EC284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B5C4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isotumab vedotin</w:t>
            </w:r>
          </w:p>
        </w:tc>
        <w:tc>
          <w:tcPr>
            <w:tcW w:w="2800" w:type="dxa"/>
          </w:tcPr>
          <w:p w14:paraId="2D3DF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D2FD3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6B541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76F9B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obramycin</w:t>
            </w:r>
          </w:p>
        </w:tc>
        <w:tc>
          <w:tcPr>
            <w:tcW w:w="2800" w:type="dxa"/>
          </w:tcPr>
          <w:p w14:paraId="4FAA84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80 mg / 100 mL (0.8 mg / mL)</w:t>
            </w:r>
          </w:p>
        </w:tc>
        <w:tc>
          <w:tcPr>
            <w:tcW w:w="1925" w:type="dxa"/>
          </w:tcPr>
          <w:p w14:paraId="5BB2D5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D336E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2A384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obramycin</w:t>
            </w:r>
          </w:p>
        </w:tc>
        <w:tc>
          <w:tcPr>
            <w:tcW w:w="2800" w:type="dxa"/>
          </w:tcPr>
          <w:p w14:paraId="762B43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BB3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F7CAA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1B99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ocilizumab</w:t>
            </w:r>
          </w:p>
        </w:tc>
        <w:tc>
          <w:tcPr>
            <w:tcW w:w="2800" w:type="dxa"/>
          </w:tcPr>
          <w:p w14:paraId="42EDE3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B3EB39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C965B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C9B75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olazoline</w:t>
            </w:r>
          </w:p>
        </w:tc>
        <w:tc>
          <w:tcPr>
            <w:tcW w:w="2800" w:type="dxa"/>
          </w:tcPr>
          <w:p w14:paraId="12F292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EED31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6A1A0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4273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opotecan</w:t>
            </w:r>
          </w:p>
        </w:tc>
        <w:tc>
          <w:tcPr>
            <w:tcW w:w="2800" w:type="dxa"/>
          </w:tcPr>
          <w:p w14:paraId="13541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CFCBB1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48BF9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18D4A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orsemide</w:t>
            </w:r>
          </w:p>
        </w:tc>
        <w:tc>
          <w:tcPr>
            <w:tcW w:w="2800" w:type="dxa"/>
          </w:tcPr>
          <w:p w14:paraId="44678B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35590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FF5D8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ECFFC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bectedin</w:t>
            </w:r>
          </w:p>
        </w:tc>
        <w:tc>
          <w:tcPr>
            <w:tcW w:w="2800" w:type="dxa"/>
          </w:tcPr>
          <w:p w14:paraId="171D30B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5E291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C4977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59124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nexamic</w:t>
            </w:r>
          </w:p>
        </w:tc>
        <w:tc>
          <w:tcPr>
            <w:tcW w:w="2800" w:type="dxa"/>
          </w:tcPr>
          <w:p w14:paraId="6C4307C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100 mL (10 mg / mL)</w:t>
            </w:r>
          </w:p>
        </w:tc>
        <w:tc>
          <w:tcPr>
            <w:tcW w:w="1925" w:type="dxa"/>
          </w:tcPr>
          <w:p w14:paraId="628ED3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BF20C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9854A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nexamic</w:t>
            </w:r>
          </w:p>
        </w:tc>
        <w:tc>
          <w:tcPr>
            <w:tcW w:w="2800" w:type="dxa"/>
          </w:tcPr>
          <w:p w14:paraId="198A49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100 mL (20 mg / mL)</w:t>
            </w:r>
          </w:p>
        </w:tc>
        <w:tc>
          <w:tcPr>
            <w:tcW w:w="1925" w:type="dxa"/>
          </w:tcPr>
          <w:p w14:paraId="692F05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6BFE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D012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nexamic</w:t>
            </w:r>
          </w:p>
        </w:tc>
        <w:tc>
          <w:tcPr>
            <w:tcW w:w="2800" w:type="dxa"/>
          </w:tcPr>
          <w:p w14:paraId="0C53B8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2D347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D454B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001FE8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nexamic acid</w:t>
            </w:r>
          </w:p>
        </w:tc>
        <w:tc>
          <w:tcPr>
            <w:tcW w:w="2800" w:type="dxa"/>
          </w:tcPr>
          <w:p w14:paraId="378E6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1925" w:type="dxa"/>
          </w:tcPr>
          <w:p w14:paraId="6C5B15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217FD1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67245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astuzumab</w:t>
            </w:r>
          </w:p>
        </w:tc>
        <w:tc>
          <w:tcPr>
            <w:tcW w:w="2800" w:type="dxa"/>
          </w:tcPr>
          <w:p w14:paraId="48F2C1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3EEF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24797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F96B9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eprostinil</w:t>
            </w:r>
          </w:p>
        </w:tc>
        <w:tc>
          <w:tcPr>
            <w:tcW w:w="2800" w:type="dxa"/>
          </w:tcPr>
          <w:p w14:paraId="1469AF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cg / --- mL</w:t>
            </w:r>
          </w:p>
        </w:tc>
        <w:tc>
          <w:tcPr>
            <w:tcW w:w="1925" w:type="dxa"/>
          </w:tcPr>
          <w:p w14:paraId="356C2E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845BB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F80CF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ilaciclib</w:t>
            </w:r>
          </w:p>
        </w:tc>
        <w:tc>
          <w:tcPr>
            <w:tcW w:w="2800" w:type="dxa"/>
          </w:tcPr>
          <w:p w14:paraId="6BB1D0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F9312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51C22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29E8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imetrexate</w:t>
            </w:r>
          </w:p>
        </w:tc>
        <w:tc>
          <w:tcPr>
            <w:tcW w:w="2800" w:type="dxa"/>
          </w:tcPr>
          <w:p w14:paraId="20CBBF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38D77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A8416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35BFC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omethamine</w:t>
            </w:r>
          </w:p>
        </w:tc>
        <w:tc>
          <w:tcPr>
            <w:tcW w:w="2800" w:type="dxa"/>
          </w:tcPr>
          <w:p w14:paraId="3AFB13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Eq / --- mL</w:t>
            </w:r>
          </w:p>
        </w:tc>
        <w:tc>
          <w:tcPr>
            <w:tcW w:w="1925" w:type="dxa"/>
          </w:tcPr>
          <w:p w14:paraId="4D283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E5338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51F7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rokinase</w:t>
            </w:r>
          </w:p>
        </w:tc>
        <w:tc>
          <w:tcPr>
            <w:tcW w:w="2800" w:type="dxa"/>
          </w:tcPr>
          <w:p w14:paraId="5B94ECA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7B4843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DA9EF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B067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stekinumab</w:t>
            </w:r>
          </w:p>
        </w:tc>
        <w:tc>
          <w:tcPr>
            <w:tcW w:w="2800" w:type="dxa"/>
          </w:tcPr>
          <w:p w14:paraId="7F780D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60 mg / 250 mL (1.04 mg / mL)</w:t>
            </w:r>
          </w:p>
        </w:tc>
        <w:tc>
          <w:tcPr>
            <w:tcW w:w="1925" w:type="dxa"/>
          </w:tcPr>
          <w:p w14:paraId="3BBD06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D6159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B6294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stekinumab</w:t>
            </w:r>
          </w:p>
        </w:tc>
        <w:tc>
          <w:tcPr>
            <w:tcW w:w="2800" w:type="dxa"/>
          </w:tcPr>
          <w:p w14:paraId="6FDE14D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90 mg / 250 mL (1.56 mg / mL)</w:t>
            </w:r>
          </w:p>
        </w:tc>
        <w:tc>
          <w:tcPr>
            <w:tcW w:w="1925" w:type="dxa"/>
          </w:tcPr>
          <w:p w14:paraId="35D37C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FC404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C485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stekinumab</w:t>
            </w:r>
          </w:p>
        </w:tc>
        <w:tc>
          <w:tcPr>
            <w:tcW w:w="2800" w:type="dxa"/>
          </w:tcPr>
          <w:p w14:paraId="105026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20 mg / 250 mL (2.08 mg / mL)</w:t>
            </w:r>
          </w:p>
        </w:tc>
        <w:tc>
          <w:tcPr>
            <w:tcW w:w="1925" w:type="dxa"/>
          </w:tcPr>
          <w:p w14:paraId="6DED9D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1FAA8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DFE96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lproate sodium</w:t>
            </w:r>
          </w:p>
        </w:tc>
        <w:tc>
          <w:tcPr>
            <w:tcW w:w="2800" w:type="dxa"/>
          </w:tcPr>
          <w:p w14:paraId="1AD6E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40D04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FF938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8206E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lproate sodium</w:t>
            </w:r>
          </w:p>
        </w:tc>
        <w:tc>
          <w:tcPr>
            <w:tcW w:w="2800" w:type="dxa"/>
          </w:tcPr>
          <w:p w14:paraId="6F384F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E3E1D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9BC0D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70102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lproic acid</w:t>
            </w:r>
          </w:p>
        </w:tc>
        <w:tc>
          <w:tcPr>
            <w:tcW w:w="2800" w:type="dxa"/>
          </w:tcPr>
          <w:p w14:paraId="2CCB6E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35472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3A025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648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6162646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00 mg / 100 mL (5 mg / mL)</w:t>
            </w:r>
          </w:p>
        </w:tc>
        <w:tc>
          <w:tcPr>
            <w:tcW w:w="1925" w:type="dxa"/>
          </w:tcPr>
          <w:p w14:paraId="16B39D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D3688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1B850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06EDC25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750 mg / 250 mL (3 mg / mL)</w:t>
            </w:r>
          </w:p>
        </w:tc>
        <w:tc>
          <w:tcPr>
            <w:tcW w:w="1925" w:type="dxa"/>
          </w:tcPr>
          <w:p w14:paraId="6A453C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F1EF9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02353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563A36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00 mL (5 mg / mL)</w:t>
            </w:r>
          </w:p>
        </w:tc>
        <w:tc>
          <w:tcPr>
            <w:tcW w:w="1925" w:type="dxa"/>
          </w:tcPr>
          <w:p w14:paraId="123ED28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6AA99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253C4E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52B4D6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000 mg / 250 mL (4 mg / mL)</w:t>
            </w:r>
          </w:p>
        </w:tc>
        <w:tc>
          <w:tcPr>
            <w:tcW w:w="1925" w:type="dxa"/>
          </w:tcPr>
          <w:p w14:paraId="7E9073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6B5B06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D2E4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0AA77B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250 mg / 250 mL (5 mg / mL)</w:t>
            </w:r>
          </w:p>
        </w:tc>
        <w:tc>
          <w:tcPr>
            <w:tcW w:w="1925" w:type="dxa"/>
          </w:tcPr>
          <w:p w14:paraId="562883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277C8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E1534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2E933C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500 mg / 250 mL (6 mg / mL)</w:t>
            </w:r>
          </w:p>
        </w:tc>
        <w:tc>
          <w:tcPr>
            <w:tcW w:w="1925" w:type="dxa"/>
          </w:tcPr>
          <w:p w14:paraId="6179387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320D7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85C7A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1EE03E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,750 mg / 250 mL (7 mg / mL)</w:t>
            </w:r>
          </w:p>
        </w:tc>
        <w:tc>
          <w:tcPr>
            <w:tcW w:w="1925" w:type="dxa"/>
          </w:tcPr>
          <w:p w14:paraId="1BDCDD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CEA43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FF42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64B806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000 mg / 250 mL (8 mg / mL)</w:t>
            </w:r>
          </w:p>
        </w:tc>
        <w:tc>
          <w:tcPr>
            <w:tcW w:w="1925" w:type="dxa"/>
          </w:tcPr>
          <w:p w14:paraId="02E7AD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8438E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2D58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70B3A6B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250 mg / 250 mL (9 mg / mL)</w:t>
            </w:r>
          </w:p>
        </w:tc>
        <w:tc>
          <w:tcPr>
            <w:tcW w:w="1925" w:type="dxa"/>
          </w:tcPr>
          <w:p w14:paraId="3710BD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13770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2BFAA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3DFD12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,500 mg / 250 mL (10 mg / mL)</w:t>
            </w:r>
          </w:p>
        </w:tc>
        <w:tc>
          <w:tcPr>
            <w:tcW w:w="1925" w:type="dxa"/>
          </w:tcPr>
          <w:p w14:paraId="30B880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D7CD2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6F1F4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7B3421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,000 mg / 500 mL (6 mg / mL)</w:t>
            </w:r>
          </w:p>
        </w:tc>
        <w:tc>
          <w:tcPr>
            <w:tcW w:w="1925" w:type="dxa"/>
          </w:tcPr>
          <w:p w14:paraId="1A056E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B7BF9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89D0F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ncomycin</w:t>
            </w:r>
          </w:p>
        </w:tc>
        <w:tc>
          <w:tcPr>
            <w:tcW w:w="2800" w:type="dxa"/>
          </w:tcPr>
          <w:p w14:paraId="5C6C0D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384D6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35620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E16C60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sopressin</w:t>
            </w:r>
          </w:p>
        </w:tc>
        <w:tc>
          <w:tcPr>
            <w:tcW w:w="2800" w:type="dxa"/>
          </w:tcPr>
          <w:p w14:paraId="3AB8A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 unit / 100 mL (0.4 unit / mL)</w:t>
            </w:r>
          </w:p>
        </w:tc>
        <w:tc>
          <w:tcPr>
            <w:tcW w:w="1925" w:type="dxa"/>
          </w:tcPr>
          <w:p w14:paraId="5A308B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44329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A1B026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sopressin</w:t>
            </w:r>
          </w:p>
        </w:tc>
        <w:tc>
          <w:tcPr>
            <w:tcW w:w="2800" w:type="dxa"/>
          </w:tcPr>
          <w:p w14:paraId="29380B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60 unit / 60 mL (1 unit / mL)</w:t>
            </w:r>
          </w:p>
        </w:tc>
        <w:tc>
          <w:tcPr>
            <w:tcW w:w="1925" w:type="dxa"/>
          </w:tcPr>
          <w:p w14:paraId="6623BE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574F0B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F99F2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sopressin</w:t>
            </w:r>
          </w:p>
        </w:tc>
        <w:tc>
          <w:tcPr>
            <w:tcW w:w="2800" w:type="dxa"/>
          </w:tcPr>
          <w:p w14:paraId="6FFCBE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unit / 100 mL (1 unit / mL)</w:t>
            </w:r>
          </w:p>
        </w:tc>
        <w:tc>
          <w:tcPr>
            <w:tcW w:w="1925" w:type="dxa"/>
          </w:tcPr>
          <w:p w14:paraId="4E34B6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409CE6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E6B36F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sopressin</w:t>
            </w:r>
          </w:p>
        </w:tc>
        <w:tc>
          <w:tcPr>
            <w:tcW w:w="2800" w:type="dxa"/>
          </w:tcPr>
          <w:p w14:paraId="4227D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0E7F318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74A5F4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E3D2B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sopressin [E-Bleed</w:t>
            </w:r>
          </w:p>
        </w:tc>
        <w:tc>
          <w:tcPr>
            <w:tcW w:w="2800" w:type="dxa"/>
          </w:tcPr>
          <w:p w14:paraId="6BB08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0 unit / 500 mL (0.4 unit / mL)</w:t>
            </w:r>
          </w:p>
        </w:tc>
        <w:tc>
          <w:tcPr>
            <w:tcW w:w="1925" w:type="dxa"/>
          </w:tcPr>
          <w:p w14:paraId="6F2835D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B2F76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DAE82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sopressin [E-Bleed</w:t>
            </w:r>
          </w:p>
        </w:tc>
        <w:tc>
          <w:tcPr>
            <w:tcW w:w="2800" w:type="dxa"/>
          </w:tcPr>
          <w:p w14:paraId="4AC1B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unit / --- mL</w:t>
            </w:r>
          </w:p>
        </w:tc>
        <w:tc>
          <w:tcPr>
            <w:tcW w:w="1925" w:type="dxa"/>
          </w:tcPr>
          <w:p w14:paraId="038FB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32019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6F15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curonium</w:t>
            </w:r>
          </w:p>
        </w:tc>
        <w:tc>
          <w:tcPr>
            <w:tcW w:w="2800" w:type="dxa"/>
          </w:tcPr>
          <w:p w14:paraId="14681A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 mg / 1 mL (0.2 mg / mL)</w:t>
            </w:r>
          </w:p>
        </w:tc>
        <w:tc>
          <w:tcPr>
            <w:tcW w:w="1925" w:type="dxa"/>
          </w:tcPr>
          <w:p w14:paraId="78C044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B260D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183E28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curonium</w:t>
            </w:r>
          </w:p>
        </w:tc>
        <w:tc>
          <w:tcPr>
            <w:tcW w:w="2800" w:type="dxa"/>
          </w:tcPr>
          <w:p w14:paraId="3B95E88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 mg / 10 mL (0.2 mg / mL)</w:t>
            </w:r>
          </w:p>
        </w:tc>
        <w:tc>
          <w:tcPr>
            <w:tcW w:w="1925" w:type="dxa"/>
          </w:tcPr>
          <w:p w14:paraId="010656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3D4180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DECC7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curonium</w:t>
            </w:r>
          </w:p>
        </w:tc>
        <w:tc>
          <w:tcPr>
            <w:tcW w:w="2800" w:type="dxa"/>
          </w:tcPr>
          <w:p w14:paraId="6FA4837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100 mL (1 mg / mL)</w:t>
            </w:r>
          </w:p>
        </w:tc>
        <w:tc>
          <w:tcPr>
            <w:tcW w:w="1925" w:type="dxa"/>
          </w:tcPr>
          <w:p w14:paraId="155371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BA950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4F4C6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curonium</w:t>
            </w:r>
          </w:p>
        </w:tc>
        <w:tc>
          <w:tcPr>
            <w:tcW w:w="2800" w:type="dxa"/>
          </w:tcPr>
          <w:p w14:paraId="0D6FEF4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A3C05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118018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98090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dolizumab</w:t>
            </w:r>
          </w:p>
        </w:tc>
        <w:tc>
          <w:tcPr>
            <w:tcW w:w="2800" w:type="dxa"/>
          </w:tcPr>
          <w:p w14:paraId="542A58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00 mg / 250 mL (1.2 mg / mL)</w:t>
            </w:r>
          </w:p>
        </w:tc>
        <w:tc>
          <w:tcPr>
            <w:tcW w:w="1925" w:type="dxa"/>
          </w:tcPr>
          <w:p w14:paraId="7780566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9D3D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A2926A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rapamil</w:t>
            </w:r>
          </w:p>
        </w:tc>
        <w:tc>
          <w:tcPr>
            <w:tcW w:w="2800" w:type="dxa"/>
          </w:tcPr>
          <w:p w14:paraId="17BD08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0 mg / 250 mL (0.4 mg / mL)</w:t>
            </w:r>
          </w:p>
        </w:tc>
        <w:tc>
          <w:tcPr>
            <w:tcW w:w="1925" w:type="dxa"/>
          </w:tcPr>
          <w:p w14:paraId="49F607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01D97B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150A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erapamil</w:t>
            </w:r>
          </w:p>
        </w:tc>
        <w:tc>
          <w:tcPr>
            <w:tcW w:w="2800" w:type="dxa"/>
          </w:tcPr>
          <w:p w14:paraId="3EBE6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9C4E6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5FF36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F6BBD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idarabine</w:t>
            </w:r>
          </w:p>
        </w:tc>
        <w:tc>
          <w:tcPr>
            <w:tcW w:w="2800" w:type="dxa"/>
          </w:tcPr>
          <w:p w14:paraId="3348FD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2266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A5494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AE749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inBLAStine</w:t>
            </w:r>
          </w:p>
        </w:tc>
        <w:tc>
          <w:tcPr>
            <w:tcW w:w="2800" w:type="dxa"/>
          </w:tcPr>
          <w:p w14:paraId="65EAFA2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028B70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49BD7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9E23B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inCRIStine</w:t>
            </w:r>
          </w:p>
        </w:tc>
        <w:tc>
          <w:tcPr>
            <w:tcW w:w="2800" w:type="dxa"/>
          </w:tcPr>
          <w:p w14:paraId="5716D0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2149BB1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15D926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099E51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inorelbine</w:t>
            </w:r>
          </w:p>
        </w:tc>
        <w:tc>
          <w:tcPr>
            <w:tcW w:w="2800" w:type="dxa"/>
          </w:tcPr>
          <w:p w14:paraId="19A78B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4B9B09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BE0FB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698E06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oriconazole</w:t>
            </w:r>
          </w:p>
        </w:tc>
        <w:tc>
          <w:tcPr>
            <w:tcW w:w="2800" w:type="dxa"/>
          </w:tcPr>
          <w:p w14:paraId="71E5F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1D7C7D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43C5C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1298E3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idovudine</w:t>
            </w:r>
          </w:p>
        </w:tc>
        <w:tc>
          <w:tcPr>
            <w:tcW w:w="2800" w:type="dxa"/>
          </w:tcPr>
          <w:p w14:paraId="0242AA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5281AF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2EEC57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2ABE523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idovudine [Bolus+CI</w:t>
            </w:r>
          </w:p>
        </w:tc>
        <w:tc>
          <w:tcPr>
            <w:tcW w:w="2800" w:type="dxa"/>
          </w:tcPr>
          <w:p w14:paraId="6264F1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00 mg / 100 mL (4 mg / mL)</w:t>
            </w:r>
          </w:p>
        </w:tc>
        <w:tc>
          <w:tcPr>
            <w:tcW w:w="1925" w:type="dxa"/>
          </w:tcPr>
          <w:p w14:paraId="5590CBE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nt/Bolus or PCA</w:t>
            </w:r>
          </w:p>
        </w:tc>
      </w:tr>
      <w:tr w:rsidR="00AD390D" w14:paraId="653296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3BF52F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iv-aflibercept</w:t>
            </w:r>
          </w:p>
        </w:tc>
        <w:tc>
          <w:tcPr>
            <w:tcW w:w="2800" w:type="dxa"/>
          </w:tcPr>
          <w:p w14:paraId="481BF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--- mg / --- mL</w:t>
            </w:r>
          </w:p>
        </w:tc>
        <w:tc>
          <w:tcPr>
            <w:tcW w:w="1925" w:type="dxa"/>
          </w:tcPr>
          <w:p w14:paraId="74CFD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34928A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60B2AEB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[Reclast]</w:t>
            </w:r>
          </w:p>
        </w:tc>
        <w:tc>
          <w:tcPr>
            <w:tcW w:w="2800" w:type="dxa"/>
          </w:tcPr>
          <w:p w14:paraId="41E554F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1925" w:type="dxa"/>
          </w:tcPr>
          <w:p w14:paraId="15FA0B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5507A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4DE3E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[Reclast]</w:t>
            </w:r>
          </w:p>
        </w:tc>
        <w:tc>
          <w:tcPr>
            <w:tcW w:w="2800" w:type="dxa"/>
          </w:tcPr>
          <w:p w14:paraId="0D1A1E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5 mg / 100 mL (0.05 mg / mL)</w:t>
            </w:r>
          </w:p>
        </w:tc>
        <w:tc>
          <w:tcPr>
            <w:tcW w:w="1925" w:type="dxa"/>
          </w:tcPr>
          <w:p w14:paraId="3E210F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53F41C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4B87E1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[Zometa]</w:t>
            </w:r>
          </w:p>
        </w:tc>
        <w:tc>
          <w:tcPr>
            <w:tcW w:w="2800" w:type="dxa"/>
          </w:tcPr>
          <w:p w14:paraId="36DA80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mg / 100 mL (0.03 mg / mL)</w:t>
            </w:r>
          </w:p>
        </w:tc>
        <w:tc>
          <w:tcPr>
            <w:tcW w:w="1925" w:type="dxa"/>
          </w:tcPr>
          <w:p w14:paraId="778211D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7E2952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6E53E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[Zometa]</w:t>
            </w:r>
          </w:p>
        </w:tc>
        <w:tc>
          <w:tcPr>
            <w:tcW w:w="2800" w:type="dxa"/>
          </w:tcPr>
          <w:p w14:paraId="338C05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.3 mg / 100 mL (0.033 mg / mL)</w:t>
            </w:r>
          </w:p>
        </w:tc>
        <w:tc>
          <w:tcPr>
            <w:tcW w:w="1925" w:type="dxa"/>
          </w:tcPr>
          <w:p w14:paraId="1DCDE0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028643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1251E2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[Zometa]</w:t>
            </w:r>
          </w:p>
        </w:tc>
        <w:tc>
          <w:tcPr>
            <w:tcW w:w="2800" w:type="dxa"/>
          </w:tcPr>
          <w:p w14:paraId="6A725B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.5 mg / 100 mL (0.035 mg / mL)</w:t>
            </w:r>
          </w:p>
        </w:tc>
        <w:tc>
          <w:tcPr>
            <w:tcW w:w="1925" w:type="dxa"/>
          </w:tcPr>
          <w:p w14:paraId="402FBD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13526F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73E1EB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[Zometa]</w:t>
            </w:r>
          </w:p>
        </w:tc>
        <w:tc>
          <w:tcPr>
            <w:tcW w:w="2800" w:type="dxa"/>
          </w:tcPr>
          <w:p w14:paraId="3D17438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1925" w:type="dxa"/>
          </w:tcPr>
          <w:p w14:paraId="4086ED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termittent</w:t>
            </w:r>
          </w:p>
        </w:tc>
      </w:tr>
      <w:tr w:rsidR="00AD390D" w14:paraId="49B3F1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</w:tcPr>
          <w:p w14:paraId="5C7AB2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zoledronic acid</w:t>
            </w:r>
          </w:p>
        </w:tc>
        <w:tc>
          <w:tcPr>
            <w:tcW w:w="2800" w:type="dxa"/>
          </w:tcPr>
          <w:p w14:paraId="6A11E5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4 mg / 100 mL (0.04 mg / mL)</w:t>
            </w:r>
          </w:p>
        </w:tc>
        <w:tc>
          <w:tcPr>
            <w:tcW w:w="1925" w:type="dxa"/>
          </w:tcPr>
          <w:p w14:paraId="4BA9BC9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14:paraId="173FBC88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33059EB" w14:textId="77777777" w:rsidR="00AD390D" w:rsidRDefault="00AD390D" w:rsidP="00AD390D">
      <w:pPr>
        <w:pStyle w:val="Appendix2"/>
        <w:numPr>
          <w:ilvl w:val="1"/>
          <w:numId w:val="16"/>
        </w:numPr>
        <w:tabs>
          <w:tab w:val="num" w:pos="720"/>
        </w:tabs>
      </w:pPr>
      <w:r>
        <w:t>Master Fluids Lis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5"/>
        <w:gridCol w:w="1870"/>
      </w:tblGrid>
      <w:tr w:rsidR="00AD390D" w14:paraId="316100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4345" w:type="dxa"/>
            <w:gridSpan w:val="2"/>
            <w:vAlign w:val="center"/>
          </w:tcPr>
          <w:p w14:paraId="70F63B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ster Fluids</w:t>
            </w:r>
          </w:p>
        </w:tc>
      </w:tr>
      <w:tr w:rsidR="00AD390D" w14:paraId="7378B6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475" w:type="dxa"/>
            <w:vAlign w:val="center"/>
          </w:tcPr>
          <w:p w14:paraId="715CA4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Fluid</w:t>
            </w:r>
          </w:p>
        </w:tc>
        <w:tc>
          <w:tcPr>
            <w:tcW w:w="1870" w:type="dxa"/>
            <w:vAlign w:val="center"/>
          </w:tcPr>
          <w:p w14:paraId="0A1570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upports Secondary</w:t>
            </w:r>
          </w:p>
        </w:tc>
      </w:tr>
      <w:tr w:rsidR="00AD390D" w14:paraId="15AFC6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8FA8E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..Maintenance Fluid</w:t>
            </w:r>
          </w:p>
        </w:tc>
        <w:tc>
          <w:tcPr>
            <w:tcW w:w="1870" w:type="dxa"/>
            <w:vAlign w:val="center"/>
          </w:tcPr>
          <w:p w14:paraId="3F2BFDA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9BDA8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3691C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.Bolus Fluid</w:t>
            </w:r>
          </w:p>
        </w:tc>
        <w:tc>
          <w:tcPr>
            <w:tcW w:w="1870" w:type="dxa"/>
            <w:vAlign w:val="center"/>
          </w:tcPr>
          <w:p w14:paraId="4281D4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42160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BF5AB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.Flush Fluid</w:t>
            </w:r>
          </w:p>
        </w:tc>
        <w:tc>
          <w:tcPr>
            <w:tcW w:w="1870" w:type="dxa"/>
            <w:vAlign w:val="center"/>
          </w:tcPr>
          <w:p w14:paraId="2AAF5A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A39A0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F6CF3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.KVO Fluid</w:t>
            </w:r>
          </w:p>
        </w:tc>
        <w:tc>
          <w:tcPr>
            <w:tcW w:w="1870" w:type="dxa"/>
            <w:vAlign w:val="center"/>
          </w:tcPr>
          <w:p w14:paraId="01B93B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1A84C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FBD7F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Additive</w:t>
            </w:r>
          </w:p>
        </w:tc>
        <w:tc>
          <w:tcPr>
            <w:tcW w:w="1870" w:type="dxa"/>
            <w:vAlign w:val="center"/>
          </w:tcPr>
          <w:p w14:paraId="33E134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37506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09610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KCL 10mEq/L</w:t>
            </w:r>
          </w:p>
        </w:tc>
        <w:tc>
          <w:tcPr>
            <w:tcW w:w="1870" w:type="dxa"/>
            <w:vAlign w:val="center"/>
          </w:tcPr>
          <w:p w14:paraId="6810B1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7C4D3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B7DFE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KCL 20mEq/L</w:t>
            </w:r>
          </w:p>
        </w:tc>
        <w:tc>
          <w:tcPr>
            <w:tcW w:w="1870" w:type="dxa"/>
            <w:vAlign w:val="center"/>
          </w:tcPr>
          <w:p w14:paraId="4B9E02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F6E5B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4F3C19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KCL 30mEq/L</w:t>
            </w:r>
          </w:p>
        </w:tc>
        <w:tc>
          <w:tcPr>
            <w:tcW w:w="1870" w:type="dxa"/>
            <w:vAlign w:val="center"/>
          </w:tcPr>
          <w:p w14:paraId="36561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4F2BA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7A646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KCL 40mEq/L</w:t>
            </w:r>
          </w:p>
        </w:tc>
        <w:tc>
          <w:tcPr>
            <w:tcW w:w="1870" w:type="dxa"/>
            <w:vAlign w:val="center"/>
          </w:tcPr>
          <w:p w14:paraId="70E890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98DA9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EDB0D3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KCL 80mEq/L</w:t>
            </w:r>
          </w:p>
        </w:tc>
        <w:tc>
          <w:tcPr>
            <w:tcW w:w="1870" w:type="dxa"/>
            <w:vAlign w:val="center"/>
          </w:tcPr>
          <w:p w14:paraId="04966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3A04A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ABE969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Sodium Acetat</w:t>
            </w:r>
          </w:p>
        </w:tc>
        <w:tc>
          <w:tcPr>
            <w:tcW w:w="1870" w:type="dxa"/>
            <w:vAlign w:val="center"/>
          </w:tcPr>
          <w:p w14:paraId="2CA2FB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4169C8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767CB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.IVF + Sodium Bicarb</w:t>
            </w:r>
          </w:p>
        </w:tc>
        <w:tc>
          <w:tcPr>
            <w:tcW w:w="1870" w:type="dxa"/>
            <w:vAlign w:val="center"/>
          </w:tcPr>
          <w:p w14:paraId="24007A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96A15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23595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5%NS+KCL10 mEq/L</w:t>
            </w:r>
          </w:p>
        </w:tc>
        <w:tc>
          <w:tcPr>
            <w:tcW w:w="1870" w:type="dxa"/>
            <w:vAlign w:val="center"/>
          </w:tcPr>
          <w:p w14:paraId="2CBAE8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437F7D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5CBE6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5%NS+KCL20 mEq/L</w:t>
            </w:r>
          </w:p>
        </w:tc>
        <w:tc>
          <w:tcPr>
            <w:tcW w:w="1870" w:type="dxa"/>
            <w:vAlign w:val="center"/>
          </w:tcPr>
          <w:p w14:paraId="4A65EE9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30C1B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CEF7BF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5%NS+KCL30 mEq/L</w:t>
            </w:r>
          </w:p>
        </w:tc>
        <w:tc>
          <w:tcPr>
            <w:tcW w:w="1870" w:type="dxa"/>
            <w:vAlign w:val="center"/>
          </w:tcPr>
          <w:p w14:paraId="5A7419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4929CB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276FF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5%NS+KCL40 mEq/L</w:t>
            </w:r>
          </w:p>
        </w:tc>
        <w:tc>
          <w:tcPr>
            <w:tcW w:w="1870" w:type="dxa"/>
            <w:vAlign w:val="center"/>
          </w:tcPr>
          <w:p w14:paraId="5A35487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0285E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360B3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9% Normal Saline</w:t>
            </w:r>
          </w:p>
        </w:tc>
        <w:tc>
          <w:tcPr>
            <w:tcW w:w="1870" w:type="dxa"/>
            <w:vAlign w:val="center"/>
          </w:tcPr>
          <w:p w14:paraId="0FE2858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77099E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7BE87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9%NS+KCL 10mEq/L</w:t>
            </w:r>
          </w:p>
        </w:tc>
        <w:tc>
          <w:tcPr>
            <w:tcW w:w="1870" w:type="dxa"/>
            <w:vAlign w:val="center"/>
          </w:tcPr>
          <w:p w14:paraId="535B77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C6163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719335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9%NS+KCL 20mEq/L</w:t>
            </w:r>
          </w:p>
        </w:tc>
        <w:tc>
          <w:tcPr>
            <w:tcW w:w="1870" w:type="dxa"/>
            <w:vAlign w:val="center"/>
          </w:tcPr>
          <w:p w14:paraId="2CD4021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7A8D6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F2C7D1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9%NS+KCL 30mEq/L</w:t>
            </w:r>
          </w:p>
        </w:tc>
        <w:tc>
          <w:tcPr>
            <w:tcW w:w="1870" w:type="dxa"/>
            <w:vAlign w:val="center"/>
          </w:tcPr>
          <w:p w14:paraId="08C77A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41043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33E332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9%NS+KCL 40mEq/L</w:t>
            </w:r>
          </w:p>
        </w:tc>
        <w:tc>
          <w:tcPr>
            <w:tcW w:w="1870" w:type="dxa"/>
            <w:vAlign w:val="center"/>
          </w:tcPr>
          <w:p w14:paraId="143E46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D0BDE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EEBBC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/2 NS arterial line</w:t>
            </w:r>
          </w:p>
        </w:tc>
        <w:tc>
          <w:tcPr>
            <w:tcW w:w="1870" w:type="dxa"/>
            <w:vAlign w:val="center"/>
          </w:tcPr>
          <w:p w14:paraId="64BBA09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EF912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B5735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% Sodium Chloride</w:t>
            </w:r>
          </w:p>
        </w:tc>
        <w:tc>
          <w:tcPr>
            <w:tcW w:w="1870" w:type="dxa"/>
            <w:vAlign w:val="center"/>
          </w:tcPr>
          <w:p w14:paraId="7BB4B7B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E483F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4578BA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icarb Drip</w:t>
            </w:r>
          </w:p>
        </w:tc>
        <w:tc>
          <w:tcPr>
            <w:tcW w:w="1870" w:type="dxa"/>
            <w:vAlign w:val="center"/>
          </w:tcPr>
          <w:p w14:paraId="7D9453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8565B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4A649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ood (PRBCs)</w:t>
            </w:r>
          </w:p>
        </w:tc>
        <w:tc>
          <w:tcPr>
            <w:tcW w:w="1870" w:type="dxa"/>
            <w:vAlign w:val="center"/>
          </w:tcPr>
          <w:p w14:paraId="2A60A2E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0CA7E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3FB409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ood (RBCs)</w:t>
            </w:r>
          </w:p>
        </w:tc>
        <w:tc>
          <w:tcPr>
            <w:tcW w:w="1870" w:type="dxa"/>
            <w:vAlign w:val="center"/>
          </w:tcPr>
          <w:p w14:paraId="58E9EA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0AD8B7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35DCB5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ood (whole)</w:t>
            </w:r>
          </w:p>
        </w:tc>
        <w:tc>
          <w:tcPr>
            <w:tcW w:w="1870" w:type="dxa"/>
            <w:vAlign w:val="center"/>
          </w:tcPr>
          <w:p w14:paraId="104D91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</w:t>
            </w:r>
          </w:p>
        </w:tc>
      </w:tr>
      <w:tr w:rsidR="00AD390D" w14:paraId="058BAD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716367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lood Product</w:t>
            </w:r>
          </w:p>
        </w:tc>
        <w:tc>
          <w:tcPr>
            <w:tcW w:w="1870" w:type="dxa"/>
            <w:vAlign w:val="center"/>
          </w:tcPr>
          <w:p w14:paraId="6A34C58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D9241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A827A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+ Normal Saline</w:t>
            </w:r>
          </w:p>
        </w:tc>
        <w:tc>
          <w:tcPr>
            <w:tcW w:w="1870" w:type="dxa"/>
            <w:vAlign w:val="center"/>
          </w:tcPr>
          <w:p w14:paraId="5A9693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9793A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EF0C8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2Normal Saline</w:t>
            </w:r>
          </w:p>
        </w:tc>
        <w:tc>
          <w:tcPr>
            <w:tcW w:w="1870" w:type="dxa"/>
            <w:vAlign w:val="center"/>
          </w:tcPr>
          <w:p w14:paraId="063E27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C760F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ABBD7A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2NS+KCL10mEq/L</w:t>
            </w:r>
          </w:p>
        </w:tc>
        <w:tc>
          <w:tcPr>
            <w:tcW w:w="1870" w:type="dxa"/>
            <w:vAlign w:val="center"/>
          </w:tcPr>
          <w:p w14:paraId="734D02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B1B85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82DF3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2NS+KCL20mEq/L</w:t>
            </w:r>
          </w:p>
        </w:tc>
        <w:tc>
          <w:tcPr>
            <w:tcW w:w="1870" w:type="dxa"/>
            <w:vAlign w:val="center"/>
          </w:tcPr>
          <w:p w14:paraId="65D799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79F4E6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9CEDE3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2NS+KCL30mEq/L</w:t>
            </w:r>
          </w:p>
        </w:tc>
        <w:tc>
          <w:tcPr>
            <w:tcW w:w="1870" w:type="dxa"/>
            <w:vAlign w:val="center"/>
          </w:tcPr>
          <w:p w14:paraId="602EAE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96AD7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3448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2NS+KCL40mEq/L</w:t>
            </w:r>
          </w:p>
        </w:tc>
        <w:tc>
          <w:tcPr>
            <w:tcW w:w="1870" w:type="dxa"/>
            <w:vAlign w:val="center"/>
          </w:tcPr>
          <w:p w14:paraId="3644D34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7BF456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2D997D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3Normal Saline</w:t>
            </w:r>
          </w:p>
        </w:tc>
        <w:tc>
          <w:tcPr>
            <w:tcW w:w="1870" w:type="dxa"/>
            <w:vAlign w:val="center"/>
          </w:tcPr>
          <w:p w14:paraId="50A2431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79FAC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7B18A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3NS+KCL10mEq/L</w:t>
            </w:r>
          </w:p>
        </w:tc>
        <w:tc>
          <w:tcPr>
            <w:tcW w:w="1870" w:type="dxa"/>
            <w:vAlign w:val="center"/>
          </w:tcPr>
          <w:p w14:paraId="2124B0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2DDA9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3A95F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3NS+KCL20mEq/L</w:t>
            </w:r>
          </w:p>
        </w:tc>
        <w:tc>
          <w:tcPr>
            <w:tcW w:w="1870" w:type="dxa"/>
            <w:vAlign w:val="center"/>
          </w:tcPr>
          <w:p w14:paraId="73D1CE2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4C0C2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CB586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3NS+KCL30mEq/L</w:t>
            </w:r>
          </w:p>
        </w:tc>
        <w:tc>
          <w:tcPr>
            <w:tcW w:w="1870" w:type="dxa"/>
            <w:vAlign w:val="center"/>
          </w:tcPr>
          <w:p w14:paraId="7B025D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4DFD2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20229F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3NS+KCL40mEq/L</w:t>
            </w:r>
          </w:p>
        </w:tc>
        <w:tc>
          <w:tcPr>
            <w:tcW w:w="1870" w:type="dxa"/>
            <w:vAlign w:val="center"/>
          </w:tcPr>
          <w:p w14:paraId="781050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46DAB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98F7C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4Normal Saline</w:t>
            </w:r>
          </w:p>
        </w:tc>
        <w:tc>
          <w:tcPr>
            <w:tcW w:w="1870" w:type="dxa"/>
            <w:vAlign w:val="center"/>
          </w:tcPr>
          <w:p w14:paraId="50A992B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840FE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E52883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4NS+KCL10mEq/L</w:t>
            </w:r>
          </w:p>
        </w:tc>
        <w:tc>
          <w:tcPr>
            <w:tcW w:w="1870" w:type="dxa"/>
            <w:vAlign w:val="center"/>
          </w:tcPr>
          <w:p w14:paraId="4F41540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DF8AC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0785D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4NS+KCL20mEq/L</w:t>
            </w:r>
          </w:p>
        </w:tc>
        <w:tc>
          <w:tcPr>
            <w:tcW w:w="1870" w:type="dxa"/>
            <w:vAlign w:val="center"/>
          </w:tcPr>
          <w:p w14:paraId="749908E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85BD7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7F0A98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4NS+KCL30mEq/L</w:t>
            </w:r>
          </w:p>
        </w:tc>
        <w:tc>
          <w:tcPr>
            <w:tcW w:w="1870" w:type="dxa"/>
            <w:vAlign w:val="center"/>
          </w:tcPr>
          <w:p w14:paraId="26A4B9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A8AF2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670CB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1/4NS+KCL40mEq/L</w:t>
            </w:r>
          </w:p>
        </w:tc>
        <w:tc>
          <w:tcPr>
            <w:tcW w:w="1870" w:type="dxa"/>
            <w:vAlign w:val="center"/>
          </w:tcPr>
          <w:p w14:paraId="002E47F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8D0E4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F7D155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 Lactated Ringers</w:t>
            </w:r>
          </w:p>
        </w:tc>
        <w:tc>
          <w:tcPr>
            <w:tcW w:w="1870" w:type="dxa"/>
            <w:vAlign w:val="center"/>
          </w:tcPr>
          <w:p w14:paraId="4CA95F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924A7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0D3CC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NS+KCL 10 mEq/L</w:t>
            </w:r>
          </w:p>
        </w:tc>
        <w:tc>
          <w:tcPr>
            <w:tcW w:w="1870" w:type="dxa"/>
            <w:vAlign w:val="center"/>
          </w:tcPr>
          <w:p w14:paraId="7866570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7C5609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5E42F6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NS+KCL 20 mEq/L</w:t>
            </w:r>
          </w:p>
        </w:tc>
        <w:tc>
          <w:tcPr>
            <w:tcW w:w="1870" w:type="dxa"/>
            <w:vAlign w:val="center"/>
          </w:tcPr>
          <w:p w14:paraId="49E8A0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BDA4F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BAE0F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NS+KCL 30 mEq/L</w:t>
            </w:r>
          </w:p>
        </w:tc>
        <w:tc>
          <w:tcPr>
            <w:tcW w:w="1870" w:type="dxa"/>
            <w:vAlign w:val="center"/>
          </w:tcPr>
          <w:p w14:paraId="2F89284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C7D2C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13943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NS+KCL 40 mEq/L</w:t>
            </w:r>
          </w:p>
        </w:tc>
        <w:tc>
          <w:tcPr>
            <w:tcW w:w="1870" w:type="dxa"/>
            <w:vAlign w:val="center"/>
          </w:tcPr>
          <w:p w14:paraId="4CD182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663FE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90FF82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W</w:t>
            </w:r>
          </w:p>
        </w:tc>
        <w:tc>
          <w:tcPr>
            <w:tcW w:w="1870" w:type="dxa"/>
            <w:vAlign w:val="center"/>
          </w:tcPr>
          <w:p w14:paraId="44AF5BD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4FCA57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52797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W+KCL 10 mEq/L</w:t>
            </w:r>
          </w:p>
        </w:tc>
        <w:tc>
          <w:tcPr>
            <w:tcW w:w="1870" w:type="dxa"/>
            <w:vAlign w:val="center"/>
          </w:tcPr>
          <w:p w14:paraId="2ADF339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AAF68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09B40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W+KCL 20 mEq/L</w:t>
            </w:r>
          </w:p>
        </w:tc>
        <w:tc>
          <w:tcPr>
            <w:tcW w:w="1870" w:type="dxa"/>
            <w:vAlign w:val="center"/>
          </w:tcPr>
          <w:p w14:paraId="7F01FF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860C8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64CF5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W+KCL 30 mEq/L</w:t>
            </w:r>
          </w:p>
        </w:tc>
        <w:tc>
          <w:tcPr>
            <w:tcW w:w="1870" w:type="dxa"/>
            <w:vAlign w:val="center"/>
          </w:tcPr>
          <w:p w14:paraId="5160C4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0A271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3F53BA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5W+KCL 40 mEq/L</w:t>
            </w:r>
          </w:p>
        </w:tc>
        <w:tc>
          <w:tcPr>
            <w:tcW w:w="1870" w:type="dxa"/>
            <w:vAlign w:val="center"/>
          </w:tcPr>
          <w:p w14:paraId="71FEA23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65E20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2DA9B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tran-40</w:t>
            </w:r>
          </w:p>
        </w:tc>
        <w:tc>
          <w:tcPr>
            <w:tcW w:w="1870" w:type="dxa"/>
            <w:vAlign w:val="center"/>
          </w:tcPr>
          <w:p w14:paraId="1787F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442D0E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42448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trose 10%</w:t>
            </w:r>
          </w:p>
        </w:tc>
        <w:tc>
          <w:tcPr>
            <w:tcW w:w="1870" w:type="dxa"/>
            <w:vAlign w:val="center"/>
          </w:tcPr>
          <w:p w14:paraId="2EFD3D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DFECC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F94E4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trose in Ringers</w:t>
            </w:r>
          </w:p>
        </w:tc>
        <w:tc>
          <w:tcPr>
            <w:tcW w:w="1870" w:type="dxa"/>
            <w:vAlign w:val="center"/>
          </w:tcPr>
          <w:p w14:paraId="5E0697E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CEA42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2ED3C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luid Bolus</w:t>
            </w:r>
          </w:p>
        </w:tc>
        <w:tc>
          <w:tcPr>
            <w:tcW w:w="1870" w:type="dxa"/>
            <w:vAlign w:val="center"/>
          </w:tcPr>
          <w:p w14:paraId="123741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4B3D7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71FB65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resh Frozen Plasma</w:t>
            </w:r>
          </w:p>
        </w:tc>
        <w:tc>
          <w:tcPr>
            <w:tcW w:w="1870" w:type="dxa"/>
            <w:vAlign w:val="center"/>
          </w:tcPr>
          <w:p w14:paraId="548385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5BC32B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26A2C1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etastarch 6 %</w:t>
            </w:r>
          </w:p>
        </w:tc>
        <w:tc>
          <w:tcPr>
            <w:tcW w:w="1870" w:type="dxa"/>
            <w:vAlign w:val="center"/>
          </w:tcPr>
          <w:p w14:paraId="0E292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04B452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960B06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ctated Ringers</w:t>
            </w:r>
          </w:p>
        </w:tc>
        <w:tc>
          <w:tcPr>
            <w:tcW w:w="1870" w:type="dxa"/>
            <w:vAlign w:val="center"/>
          </w:tcPr>
          <w:p w14:paraId="3D5BC5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4C34D2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4CC2A9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 Emulsion 10%</w:t>
            </w:r>
          </w:p>
        </w:tc>
        <w:tc>
          <w:tcPr>
            <w:tcW w:w="1870" w:type="dxa"/>
            <w:vAlign w:val="center"/>
          </w:tcPr>
          <w:p w14:paraId="778BE0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61E73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217BA4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 Emulsion 20%</w:t>
            </w:r>
          </w:p>
        </w:tc>
        <w:tc>
          <w:tcPr>
            <w:tcW w:w="1870" w:type="dxa"/>
            <w:vAlign w:val="center"/>
          </w:tcPr>
          <w:p w14:paraId="1F6E50C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3AE8C8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93E39B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intenance Fluid</w:t>
            </w:r>
          </w:p>
        </w:tc>
        <w:tc>
          <w:tcPr>
            <w:tcW w:w="1870" w:type="dxa"/>
            <w:vAlign w:val="center"/>
          </w:tcPr>
          <w:p w14:paraId="23381E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238401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F565D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nnitol</w:t>
            </w:r>
          </w:p>
        </w:tc>
        <w:tc>
          <w:tcPr>
            <w:tcW w:w="1870" w:type="dxa"/>
            <w:vAlign w:val="center"/>
          </w:tcPr>
          <w:p w14:paraId="7F3B5DA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7FAF7E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1A35542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latelets</w:t>
            </w:r>
          </w:p>
        </w:tc>
        <w:tc>
          <w:tcPr>
            <w:tcW w:w="1870" w:type="dxa"/>
            <w:vAlign w:val="center"/>
          </w:tcPr>
          <w:p w14:paraId="0AEB4B2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7C8D1E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0A8278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PN</w:t>
            </w:r>
          </w:p>
        </w:tc>
        <w:tc>
          <w:tcPr>
            <w:tcW w:w="1870" w:type="dxa"/>
            <w:vAlign w:val="center"/>
          </w:tcPr>
          <w:p w14:paraId="4A42B7A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6C53B3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4CCE2BC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aline Flush 10 mL</w:t>
            </w:r>
          </w:p>
        </w:tc>
        <w:tc>
          <w:tcPr>
            <w:tcW w:w="1870" w:type="dxa"/>
            <w:vAlign w:val="center"/>
          </w:tcPr>
          <w:p w14:paraId="1C7269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8BA20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622D3B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  <w:tc>
          <w:tcPr>
            <w:tcW w:w="1870" w:type="dxa"/>
            <w:vAlign w:val="center"/>
          </w:tcPr>
          <w:p w14:paraId="7C59B6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  <w:tr w:rsidR="00AD390D" w14:paraId="11C872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475" w:type="dxa"/>
            <w:vAlign w:val="center"/>
          </w:tcPr>
          <w:p w14:paraId="37820D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-Cyclic</w:t>
            </w:r>
          </w:p>
        </w:tc>
        <w:tc>
          <w:tcPr>
            <w:tcW w:w="1870" w:type="dxa"/>
            <w:vAlign w:val="center"/>
          </w:tcPr>
          <w:p w14:paraId="133FCDD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Yes</w:t>
            </w:r>
          </w:p>
        </w:tc>
      </w:tr>
    </w:tbl>
    <w:p w14:paraId="51E9A13A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0ADB1E17" w14:textId="77777777" w:rsidR="00AD390D" w:rsidRDefault="00AD390D">
      <w:pPr>
        <w:pStyle w:val="Appendix1"/>
        <w:tabs>
          <w:tab w:val="clear" w:pos="1008"/>
          <w:tab w:val="num" w:pos="0"/>
        </w:tabs>
        <w:ind w:left="0" w:firstLine="0"/>
      </w:pPr>
      <w:r>
        <w:t>Master Therapies Lis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40"/>
      </w:tblGrid>
      <w:tr w:rsidR="00AD390D" w14:paraId="05E637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640" w:type="dxa"/>
            <w:vAlign w:val="center"/>
          </w:tcPr>
          <w:p w14:paraId="131E210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Therapy</w:t>
            </w:r>
          </w:p>
        </w:tc>
      </w:tr>
      <w:tr w:rsidR="00AD390D" w14:paraId="10ED88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6BEA272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**High Intensity</w:t>
            </w:r>
          </w:p>
        </w:tc>
      </w:tr>
      <w:tr w:rsidR="00AD390D" w14:paraId="49B22B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38CC01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**Low Intensity</w:t>
            </w:r>
          </w:p>
        </w:tc>
      </w:tr>
      <w:tr w:rsidR="00AD390D" w14:paraId="362E5A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33F15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*Stroke</w:t>
            </w:r>
          </w:p>
        </w:tc>
      </w:tr>
      <w:tr w:rsidR="00AD390D" w14:paraId="1618E1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B4BCD8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P. Aterial Occlusio</w:t>
            </w:r>
          </w:p>
        </w:tc>
      </w:tr>
      <w:tr w:rsidR="00AD390D" w14:paraId="290F59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381791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Pulmonary Embolism</w:t>
            </w:r>
          </w:p>
        </w:tc>
      </w:tr>
      <w:tr w:rsidR="00AD390D" w14:paraId="2CBCBD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CF6A24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Renal Protection</w:t>
            </w:r>
          </w:p>
        </w:tc>
      </w:tr>
      <w:tr w:rsidR="00AD390D" w14:paraId="3CF86E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FB1A4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lt;=1mg</w:t>
            </w:r>
          </w:p>
        </w:tc>
      </w:tr>
      <w:tr w:rsidR="00AD390D" w14:paraId="77EDF8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1C4048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lt;=30 kg</w:t>
            </w:r>
          </w:p>
        </w:tc>
      </w:tr>
      <w:tr w:rsidR="00AD390D" w14:paraId="276A48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F74303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lt;=40 kg</w:t>
            </w:r>
          </w:p>
        </w:tc>
      </w:tr>
      <w:tr w:rsidR="00AD390D" w14:paraId="71BE2B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36982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lt;=50 kg</w:t>
            </w:r>
          </w:p>
        </w:tc>
      </w:tr>
      <w:tr w:rsidR="00AD390D" w14:paraId="59F745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78951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lt;0.5mg/kg</w:t>
            </w:r>
          </w:p>
        </w:tc>
      </w:tr>
      <w:tr w:rsidR="00AD390D" w14:paraId="73C895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E2886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lt;15 mg/kg and &lt;1gram</w:t>
            </w:r>
          </w:p>
        </w:tc>
      </w:tr>
      <w:tr w:rsidR="00AD390D" w14:paraId="0F595A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12ABB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gt; 30 kg</w:t>
            </w:r>
          </w:p>
        </w:tc>
      </w:tr>
      <w:tr w:rsidR="00AD390D" w14:paraId="6DC759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1FC0E8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gt; 40 kg</w:t>
            </w:r>
          </w:p>
        </w:tc>
      </w:tr>
      <w:tr w:rsidR="00AD390D" w14:paraId="3916EB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13BC4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gt; 50 kg</w:t>
            </w:r>
          </w:p>
        </w:tc>
      </w:tr>
      <w:tr w:rsidR="00AD390D" w14:paraId="6C48ED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F4244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gt;=0.5mg/kg</w:t>
            </w:r>
          </w:p>
        </w:tc>
      </w:tr>
      <w:tr w:rsidR="00AD390D" w14:paraId="3B49DF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4D505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gt;15 mg/kg or &gt;1gram</w:t>
            </w:r>
          </w:p>
        </w:tc>
      </w:tr>
      <w:tr w:rsidR="00AD390D" w14:paraId="1E74FA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1C059D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&gt;1mg</w:t>
            </w:r>
          </w:p>
        </w:tc>
      </w:tr>
      <w:tr w:rsidR="00AD390D" w14:paraId="46E6E3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8BC9D3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4 - 0.75 kg</w:t>
            </w:r>
          </w:p>
        </w:tc>
      </w:tr>
      <w:tr w:rsidR="00AD390D" w14:paraId="0AC58B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2A40E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76 - 1.5 kg</w:t>
            </w:r>
          </w:p>
        </w:tc>
      </w:tr>
      <w:tr w:rsidR="00AD390D" w14:paraId="545C8B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77F93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6 - 3 kg</w:t>
            </w:r>
          </w:p>
        </w:tc>
      </w:tr>
      <w:tr w:rsidR="00AD390D" w14:paraId="10944D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D646C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.6-3 kg</w:t>
            </w:r>
          </w:p>
        </w:tc>
      </w:tr>
      <w:tr w:rsidR="00AD390D" w14:paraId="361F71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47BA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0 - 19.9 kg</w:t>
            </w:r>
          </w:p>
        </w:tc>
      </w:tr>
      <w:tr w:rsidR="00AD390D" w14:paraId="248A3D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6F54D55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1 - 20 kg</w:t>
            </w:r>
          </w:p>
        </w:tc>
      </w:tr>
      <w:tr w:rsidR="00AD390D" w14:paraId="5B1E0F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66580E0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0 kg or greater</w:t>
            </w:r>
          </w:p>
        </w:tc>
      </w:tr>
      <w:tr w:rsidR="00AD390D" w14:paraId="1C0FE7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B3B46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3 kg or greater</w:t>
            </w:r>
          </w:p>
        </w:tc>
      </w:tr>
      <w:tr w:rsidR="00AD390D" w14:paraId="76E51D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93F27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ult</w:t>
            </w:r>
          </w:p>
        </w:tc>
      </w:tr>
      <w:tr w:rsidR="00AD390D" w14:paraId="4647A5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EB664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</w:t>
            </w:r>
          </w:p>
        </w:tc>
      </w:tr>
      <w:tr w:rsidR="00AD390D" w14:paraId="374D89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59319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ne Marrow (BMT)</w:t>
            </w:r>
          </w:p>
        </w:tc>
      </w:tr>
      <w:tr w:rsidR="00AD390D" w14:paraId="6EE743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4AD14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SA</w:t>
            </w:r>
          </w:p>
        </w:tc>
      </w:tr>
      <w:tr w:rsidR="00AD390D" w14:paraId="2C9A9E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9271D4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ntral</w:t>
            </w:r>
          </w:p>
        </w:tc>
      </w:tr>
      <w:tr w:rsidR="00AD390D" w14:paraId="3FA3E3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2CFF98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S Prevent Hemorrhag</w:t>
            </w:r>
          </w:p>
        </w:tc>
      </w:tr>
      <w:tr w:rsidR="00AD390D" w14:paraId="6A4390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D57542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VVH</w:t>
            </w:r>
          </w:p>
        </w:tc>
      </w:tr>
      <w:tr w:rsidR="00AD390D" w14:paraId="1E5578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D025A7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aily</w:t>
            </w:r>
          </w:p>
        </w:tc>
      </w:tr>
      <w:tr w:rsidR="00AD390D" w14:paraId="7F3A48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FF4D91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se &lt;= 500mg</w:t>
            </w:r>
          </w:p>
        </w:tc>
      </w:tr>
      <w:tr w:rsidR="00AD390D" w14:paraId="201B98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9ED4F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se &gt; 500 mg</w:t>
            </w:r>
          </w:p>
        </w:tc>
      </w:tr>
      <w:tr w:rsidR="00AD390D" w14:paraId="2F1286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DC6CF7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seDesensitization</w:t>
            </w:r>
          </w:p>
        </w:tc>
      </w:tr>
      <w:tr w:rsidR="00AD390D" w14:paraId="09F245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4C0225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VT</w:t>
            </w:r>
          </w:p>
        </w:tc>
      </w:tr>
      <w:tr w:rsidR="00AD390D" w14:paraId="1039BC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E4E630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CHO</w:t>
            </w:r>
          </w:p>
        </w:tc>
      </w:tr>
      <w:tr w:rsidR="00AD390D" w14:paraId="6A864F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11FB23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rst Dose</w:t>
            </w:r>
          </w:p>
        </w:tc>
      </w:tr>
      <w:tr w:rsidR="00AD390D" w14:paraId="49D177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D92F51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igh Dose</w:t>
            </w:r>
          </w:p>
        </w:tc>
      </w:tr>
      <w:tr w:rsidR="00AD390D" w14:paraId="5A8442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3F49EF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perkalemia</w:t>
            </w:r>
          </w:p>
        </w:tc>
      </w:tr>
      <w:tr w:rsidR="00AD390D" w14:paraId="5243D2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1EFFB15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duction</w:t>
            </w:r>
          </w:p>
        </w:tc>
      </w:tr>
      <w:tr w:rsidR="00AD390D" w14:paraId="6A3ECA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EE45F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ion</w:t>
            </w:r>
          </w:p>
        </w:tc>
      </w:tr>
      <w:tr w:rsidR="00AD390D" w14:paraId="2F650F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5E4A3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ading Dose</w:t>
            </w:r>
          </w:p>
        </w:tc>
      </w:tr>
      <w:tr w:rsidR="00AD390D" w14:paraId="52F9F0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30DC98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int Dose q week</w:t>
            </w:r>
          </w:p>
        </w:tc>
      </w:tr>
      <w:tr w:rsidR="00AD390D" w14:paraId="784471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999B1B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aintenance Dose</w:t>
            </w:r>
          </w:p>
        </w:tc>
      </w:tr>
      <w:tr w:rsidR="00AD390D" w14:paraId="3CEA03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4C822C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elanoma</w:t>
            </w:r>
          </w:p>
        </w:tc>
      </w:tr>
      <w:tr w:rsidR="00AD390D" w14:paraId="036EF4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8A595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</w:t>
            </w:r>
          </w:p>
        </w:tc>
      </w:tr>
      <w:tr w:rsidR="00AD390D" w14:paraId="3B253D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29BB9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 [Start 30 min]</w:t>
            </w:r>
          </w:p>
        </w:tc>
      </w:tr>
      <w:tr w:rsidR="00AD390D" w14:paraId="5A7FF0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1EA5D2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I [Then 60 min]</w:t>
            </w:r>
          </w:p>
        </w:tc>
      </w:tr>
      <w:tr w:rsidR="00AD390D" w14:paraId="236AB1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92F375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ICU Anesthesia</w:t>
            </w:r>
          </w:p>
        </w:tc>
      </w:tr>
      <w:tr w:rsidR="00AD390D" w14:paraId="58BC85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F24FAF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n-melanoma</w:t>
            </w:r>
          </w:p>
        </w:tc>
      </w:tr>
      <w:tr w:rsidR="00AD390D" w14:paraId="3852CB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3672DB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n-Weight Based</w:t>
            </w:r>
          </w:p>
        </w:tc>
      </w:tr>
      <w:tr w:rsidR="00AD390D" w14:paraId="7C4ECA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B52388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Non-Weight Based/AUC</w:t>
            </w:r>
          </w:p>
        </w:tc>
      </w:tr>
      <w:tr w:rsidR="00AD390D" w14:paraId="679AB7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5B62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piate Naive</w:t>
            </w:r>
          </w:p>
        </w:tc>
      </w:tr>
      <w:tr w:rsidR="00AD390D" w14:paraId="14C3AB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580442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pioid Tolerant</w:t>
            </w:r>
          </w:p>
        </w:tc>
      </w:tr>
      <w:tr w:rsidR="00AD390D" w14:paraId="389362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19B94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Other Indication</w:t>
            </w:r>
          </w:p>
        </w:tc>
      </w:tr>
      <w:tr w:rsidR="00AD390D" w14:paraId="30D2F2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944D60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ain [Sickle/Adjunct</w:t>
            </w:r>
          </w:p>
        </w:tc>
      </w:tr>
      <w:tr w:rsidR="00AD390D" w14:paraId="3320ED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79FA8F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ripheral</w:t>
            </w:r>
          </w:p>
        </w:tc>
      </w:tr>
      <w:tr w:rsidR="00AD390D" w14:paraId="78CF85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1154AF2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q 2 weeks</w:t>
            </w:r>
          </w:p>
        </w:tc>
      </w:tr>
      <w:tr w:rsidR="00AD390D" w14:paraId="1B2206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C4F59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q 3 weeks</w:t>
            </w:r>
          </w:p>
        </w:tc>
      </w:tr>
      <w:tr w:rsidR="00AD390D" w14:paraId="40E4BE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35DCF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q month</w:t>
            </w:r>
          </w:p>
        </w:tc>
      </w:tr>
      <w:tr w:rsidR="00AD390D" w14:paraId="2D1F72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27CE9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q week</w:t>
            </w:r>
          </w:p>
        </w:tc>
      </w:tr>
      <w:tr w:rsidR="00AD390D" w14:paraId="1450B4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A8390A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q week w/ radiation</w:t>
            </w:r>
          </w:p>
        </w:tc>
      </w:tr>
      <w:tr w:rsidR="00AD390D" w14:paraId="7A7175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72C52C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econd Dose</w:t>
            </w:r>
          </w:p>
        </w:tc>
      </w:tr>
      <w:tr w:rsidR="00AD390D" w14:paraId="0F349A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6DC08ED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edation UT1-ICU</w:t>
            </w:r>
          </w:p>
        </w:tc>
      </w:tr>
      <w:tr w:rsidR="00AD390D" w14:paraId="24387F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701657F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st Dose</w:t>
            </w:r>
          </w:p>
        </w:tc>
      </w:tr>
      <w:tr w:rsidR="00AD390D" w14:paraId="3B5E6A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267D98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rd Dose</w:t>
            </w:r>
          </w:p>
        </w:tc>
      </w:tr>
      <w:tr w:rsidR="00AD390D" w14:paraId="4D8DD6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3033C8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hird Dose [30 min]</w:t>
            </w:r>
          </w:p>
        </w:tc>
      </w:tr>
      <w:tr w:rsidR="00AD390D" w14:paraId="578932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55667AF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T1 - ICU</w:t>
            </w:r>
          </w:p>
        </w:tc>
      </w:tr>
      <w:tr w:rsidR="00AD390D" w14:paraId="743774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456CA65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T2 - INT</w:t>
            </w:r>
          </w:p>
        </w:tc>
      </w:tr>
      <w:tr w:rsidR="00AD390D" w14:paraId="5C24E4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E75E6D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Vag Prevent Hemorrha</w:t>
            </w:r>
          </w:p>
        </w:tc>
      </w:tr>
      <w:tr w:rsidR="00AD390D" w14:paraId="65470D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640" w:type="dxa"/>
            <w:vAlign w:val="center"/>
          </w:tcPr>
          <w:p w14:paraId="0E581C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Weight Based</w:t>
            </w:r>
          </w:p>
        </w:tc>
      </w:tr>
    </w:tbl>
    <w:p w14:paraId="71E3EF9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506BAD4D" w14:textId="77777777" w:rsidR="00AD390D" w:rsidRDefault="00AD390D">
      <w:pPr>
        <w:pStyle w:val="Appendix1"/>
        <w:tabs>
          <w:tab w:val="clear" w:pos="1008"/>
          <w:tab w:val="num" w:pos="0"/>
        </w:tabs>
        <w:ind w:left="0" w:firstLine="0"/>
      </w:pPr>
      <w:r>
        <w:t>Syringe Favorites Lis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5"/>
        <w:gridCol w:w="1375"/>
      </w:tblGrid>
      <w:tr w:rsidR="00AD390D" w14:paraId="4B39A3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3960" w:type="dxa"/>
            <w:gridSpan w:val="2"/>
            <w:vAlign w:val="center"/>
          </w:tcPr>
          <w:p w14:paraId="4DE4526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yringe Favorites</w:t>
            </w:r>
          </w:p>
        </w:tc>
      </w:tr>
      <w:tr w:rsidR="00AD390D" w14:paraId="0313EE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585" w:type="dxa"/>
            <w:vAlign w:val="center"/>
          </w:tcPr>
          <w:p w14:paraId="7D54FCB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yringe Type</w:t>
            </w:r>
          </w:p>
        </w:tc>
        <w:tc>
          <w:tcPr>
            <w:tcW w:w="1375" w:type="dxa"/>
            <w:vAlign w:val="center"/>
          </w:tcPr>
          <w:p w14:paraId="406F260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cluded?</w:t>
            </w:r>
          </w:p>
        </w:tc>
      </w:tr>
      <w:tr w:rsidR="00AD390D" w14:paraId="560FFB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2EBC46A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1 mL</w:t>
            </w:r>
          </w:p>
        </w:tc>
        <w:tc>
          <w:tcPr>
            <w:tcW w:w="1375" w:type="dxa"/>
            <w:vAlign w:val="center"/>
          </w:tcPr>
          <w:p w14:paraId="07EE250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4EC1FC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3E29814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3 mL</w:t>
            </w:r>
          </w:p>
        </w:tc>
        <w:tc>
          <w:tcPr>
            <w:tcW w:w="1375" w:type="dxa"/>
            <w:vAlign w:val="center"/>
          </w:tcPr>
          <w:p w14:paraId="59528B9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7D9682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02F3CF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5 mL</w:t>
            </w:r>
          </w:p>
        </w:tc>
        <w:tc>
          <w:tcPr>
            <w:tcW w:w="1375" w:type="dxa"/>
            <w:vAlign w:val="center"/>
          </w:tcPr>
          <w:p w14:paraId="5E5BAA0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253FAC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1223A13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10 mL</w:t>
            </w:r>
          </w:p>
        </w:tc>
        <w:tc>
          <w:tcPr>
            <w:tcW w:w="1375" w:type="dxa"/>
            <w:vAlign w:val="center"/>
          </w:tcPr>
          <w:p w14:paraId="7BEBEF1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466233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16B779C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20 mL</w:t>
            </w:r>
          </w:p>
        </w:tc>
        <w:tc>
          <w:tcPr>
            <w:tcW w:w="1375" w:type="dxa"/>
            <w:vAlign w:val="center"/>
          </w:tcPr>
          <w:p w14:paraId="17C6F2E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0E9F8C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406676C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30 mL</w:t>
            </w:r>
          </w:p>
        </w:tc>
        <w:tc>
          <w:tcPr>
            <w:tcW w:w="1375" w:type="dxa"/>
            <w:vAlign w:val="center"/>
          </w:tcPr>
          <w:p w14:paraId="35E789D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35AC64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19DF740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50 and 60 mL</w:t>
            </w:r>
          </w:p>
        </w:tc>
        <w:tc>
          <w:tcPr>
            <w:tcW w:w="1375" w:type="dxa"/>
            <w:vAlign w:val="center"/>
          </w:tcPr>
          <w:p w14:paraId="2C723D7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10504C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31AAC2D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3 mL</w:t>
            </w:r>
          </w:p>
        </w:tc>
        <w:tc>
          <w:tcPr>
            <w:tcW w:w="1375" w:type="dxa"/>
            <w:vAlign w:val="center"/>
          </w:tcPr>
          <w:p w14:paraId="7F0224F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761BD4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7393BC9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6 mL</w:t>
            </w:r>
          </w:p>
        </w:tc>
        <w:tc>
          <w:tcPr>
            <w:tcW w:w="1375" w:type="dxa"/>
            <w:vAlign w:val="center"/>
          </w:tcPr>
          <w:p w14:paraId="05B7C5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3BE80B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24C3AA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12 mL</w:t>
            </w:r>
          </w:p>
        </w:tc>
        <w:tc>
          <w:tcPr>
            <w:tcW w:w="1375" w:type="dxa"/>
            <w:vAlign w:val="center"/>
          </w:tcPr>
          <w:p w14:paraId="0179E23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368358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5009794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20 mL</w:t>
            </w:r>
          </w:p>
        </w:tc>
        <w:tc>
          <w:tcPr>
            <w:tcW w:w="1375" w:type="dxa"/>
            <w:vAlign w:val="center"/>
          </w:tcPr>
          <w:p w14:paraId="167F8E5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39A02D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67F62E1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35 mL</w:t>
            </w:r>
          </w:p>
        </w:tc>
        <w:tc>
          <w:tcPr>
            <w:tcW w:w="1375" w:type="dxa"/>
            <w:vAlign w:val="center"/>
          </w:tcPr>
          <w:p w14:paraId="6A54287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1082F1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511088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60 mL</w:t>
            </w:r>
          </w:p>
        </w:tc>
        <w:tc>
          <w:tcPr>
            <w:tcW w:w="1375" w:type="dxa"/>
            <w:vAlign w:val="center"/>
          </w:tcPr>
          <w:p w14:paraId="025BA2D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3C54DE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0A7A0AE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3 mL</w:t>
            </w:r>
          </w:p>
        </w:tc>
        <w:tc>
          <w:tcPr>
            <w:tcW w:w="1375" w:type="dxa"/>
            <w:vAlign w:val="center"/>
          </w:tcPr>
          <w:p w14:paraId="070094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170144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1EF5626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5 mL</w:t>
            </w:r>
          </w:p>
        </w:tc>
        <w:tc>
          <w:tcPr>
            <w:tcW w:w="1375" w:type="dxa"/>
            <w:vAlign w:val="center"/>
          </w:tcPr>
          <w:p w14:paraId="46CBE44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7A3A80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26B71B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10 mL</w:t>
            </w:r>
          </w:p>
        </w:tc>
        <w:tc>
          <w:tcPr>
            <w:tcW w:w="1375" w:type="dxa"/>
            <w:vAlign w:val="center"/>
          </w:tcPr>
          <w:p w14:paraId="59B119E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4C8366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316F6E7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20 mL</w:t>
            </w:r>
          </w:p>
        </w:tc>
        <w:tc>
          <w:tcPr>
            <w:tcW w:w="1375" w:type="dxa"/>
            <w:vAlign w:val="center"/>
          </w:tcPr>
          <w:p w14:paraId="1AEE8C2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6EA4D6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67FB18C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30 mL</w:t>
            </w:r>
          </w:p>
        </w:tc>
        <w:tc>
          <w:tcPr>
            <w:tcW w:w="1375" w:type="dxa"/>
            <w:vAlign w:val="center"/>
          </w:tcPr>
          <w:p w14:paraId="26F3B64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113C34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44C102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60 mL</w:t>
            </w:r>
          </w:p>
        </w:tc>
        <w:tc>
          <w:tcPr>
            <w:tcW w:w="1375" w:type="dxa"/>
            <w:vAlign w:val="center"/>
          </w:tcPr>
          <w:p w14:paraId="3B7BA3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</w:tbl>
    <w:p w14:paraId="4DB5F107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57EC8909" w14:textId="77777777" w:rsidR="00AD390D" w:rsidRDefault="00AD390D">
      <w:pPr>
        <w:pStyle w:val="Appendix1"/>
        <w:tabs>
          <w:tab w:val="clear" w:pos="1008"/>
          <w:tab w:val="num" w:pos="0"/>
        </w:tabs>
        <w:ind w:left="0" w:firstLine="0"/>
      </w:pPr>
      <w:r>
        <w:t>PCA Syringe Favorites Lis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5"/>
        <w:gridCol w:w="1375"/>
      </w:tblGrid>
      <w:tr w:rsidR="00AD390D" w14:paraId="6D4609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3960" w:type="dxa"/>
            <w:gridSpan w:val="2"/>
            <w:vAlign w:val="center"/>
          </w:tcPr>
          <w:p w14:paraId="285202E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PCA Syringe Favorites</w:t>
            </w:r>
          </w:p>
        </w:tc>
      </w:tr>
      <w:tr w:rsidR="00AD390D" w14:paraId="720F26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585" w:type="dxa"/>
            <w:vAlign w:val="center"/>
          </w:tcPr>
          <w:p w14:paraId="32DC971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Syringe Type</w:t>
            </w:r>
          </w:p>
        </w:tc>
        <w:tc>
          <w:tcPr>
            <w:tcW w:w="1375" w:type="dxa"/>
            <w:vAlign w:val="center"/>
          </w:tcPr>
          <w:p w14:paraId="539E11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Included?</w:t>
            </w:r>
          </w:p>
        </w:tc>
      </w:tr>
      <w:tr w:rsidR="00AD390D" w14:paraId="3DAF27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4A47435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20 mL</w:t>
            </w:r>
          </w:p>
        </w:tc>
        <w:tc>
          <w:tcPr>
            <w:tcW w:w="1375" w:type="dxa"/>
            <w:vAlign w:val="center"/>
          </w:tcPr>
          <w:p w14:paraId="2AEF698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7F737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03995D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30 mL</w:t>
            </w:r>
          </w:p>
        </w:tc>
        <w:tc>
          <w:tcPr>
            <w:tcW w:w="1375" w:type="dxa"/>
            <w:vAlign w:val="center"/>
          </w:tcPr>
          <w:p w14:paraId="2DAD2F2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500D5A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1218E9C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D Plastipak 50 and 60 mL</w:t>
            </w:r>
          </w:p>
        </w:tc>
        <w:tc>
          <w:tcPr>
            <w:tcW w:w="1375" w:type="dxa"/>
            <w:vAlign w:val="center"/>
          </w:tcPr>
          <w:p w14:paraId="60CDBE6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68E2D1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2B546F2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20 mL</w:t>
            </w:r>
          </w:p>
        </w:tc>
        <w:tc>
          <w:tcPr>
            <w:tcW w:w="1375" w:type="dxa"/>
            <w:vAlign w:val="center"/>
          </w:tcPr>
          <w:p w14:paraId="613928E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9182D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608A17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35 mL</w:t>
            </w:r>
          </w:p>
        </w:tc>
        <w:tc>
          <w:tcPr>
            <w:tcW w:w="1375" w:type="dxa"/>
            <w:vAlign w:val="center"/>
          </w:tcPr>
          <w:p w14:paraId="2CA3F5C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317DC2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1F86400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oject 60 mL</w:t>
            </w:r>
          </w:p>
        </w:tc>
        <w:tc>
          <w:tcPr>
            <w:tcW w:w="1375" w:type="dxa"/>
            <w:vAlign w:val="center"/>
          </w:tcPr>
          <w:p w14:paraId="7C53AF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AD390D" w14:paraId="0B5132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40A493E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20 mL</w:t>
            </w:r>
          </w:p>
        </w:tc>
        <w:tc>
          <w:tcPr>
            <w:tcW w:w="1375" w:type="dxa"/>
            <w:vAlign w:val="center"/>
          </w:tcPr>
          <w:p w14:paraId="04CB6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27FF48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450AC9D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30 mL</w:t>
            </w:r>
          </w:p>
        </w:tc>
        <w:tc>
          <w:tcPr>
            <w:tcW w:w="1375" w:type="dxa"/>
            <w:vAlign w:val="center"/>
          </w:tcPr>
          <w:p w14:paraId="49ED19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4A94DD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0795247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erumo 60 mL</w:t>
            </w:r>
          </w:p>
        </w:tc>
        <w:tc>
          <w:tcPr>
            <w:tcW w:w="1375" w:type="dxa"/>
            <w:vAlign w:val="center"/>
          </w:tcPr>
          <w:p w14:paraId="7FA3D0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  <w:tr w:rsidR="00AD390D" w14:paraId="01DC07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85" w:type="dxa"/>
            <w:vAlign w:val="center"/>
          </w:tcPr>
          <w:p w14:paraId="4BF18B5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MS 30 mL Prefill</w:t>
            </w:r>
          </w:p>
        </w:tc>
        <w:tc>
          <w:tcPr>
            <w:tcW w:w="1375" w:type="dxa"/>
            <w:vAlign w:val="center"/>
          </w:tcPr>
          <w:p w14:paraId="0C7BBB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</w:p>
        </w:tc>
      </w:tr>
    </w:tbl>
    <w:p w14:paraId="7107A629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sz w:val="24"/>
          <w:szCs w:val="24"/>
        </w:rPr>
      </w:pPr>
    </w:p>
    <w:p w14:paraId="4D7E5953" w14:textId="77777777" w:rsidR="00AD390D" w:rsidRDefault="00AD390D">
      <w:pPr>
        <w:pStyle w:val="Appendix1"/>
        <w:tabs>
          <w:tab w:val="clear" w:pos="1008"/>
          <w:tab w:val="num" w:pos="0"/>
        </w:tabs>
        <w:ind w:left="0" w:firstLine="0"/>
      </w:pPr>
      <w:r>
        <w:t>Master Clinical Advisories List</w:t>
      </w:r>
    </w:p>
    <w:tbl>
      <w:tblPr>
        <w:tblW w:w="0" w:type="auto"/>
        <w:tblCellSpacing w:w="0" w:type="dxa"/>
        <w:tblInd w:w="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0"/>
        <w:gridCol w:w="9460"/>
      </w:tblGrid>
      <w:tr w:rsidR="00AD390D" w14:paraId="3A918E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11990" w:type="dxa"/>
            <w:gridSpan w:val="2"/>
            <w:vAlign w:val="center"/>
          </w:tcPr>
          <w:p w14:paraId="03359B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Master Clinical Advisories</w:t>
            </w:r>
          </w:p>
        </w:tc>
      </w:tr>
      <w:tr w:rsidR="00AD390D" w14:paraId="38DBB5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tblCellSpacing w:w="0" w:type="dxa"/>
        </w:trPr>
        <w:tc>
          <w:tcPr>
            <w:tcW w:w="2530" w:type="dxa"/>
            <w:vAlign w:val="center"/>
          </w:tcPr>
          <w:p w14:paraId="7D1139C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Advisory Name</w:t>
            </w:r>
          </w:p>
        </w:tc>
        <w:tc>
          <w:tcPr>
            <w:tcW w:w="9460" w:type="dxa"/>
            <w:vAlign w:val="center"/>
          </w:tcPr>
          <w:p w14:paraId="18E2336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16"/>
                <w:szCs w:val="16"/>
              </w:rPr>
              <w:t>Clinical Advisory Text</w:t>
            </w:r>
          </w:p>
        </w:tc>
      </w:tr>
      <w:tr w:rsidR="00AD390D" w14:paraId="23856A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5FE179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0.22 micron filter</w:t>
            </w:r>
          </w:p>
        </w:tc>
        <w:tc>
          <w:tcPr>
            <w:tcW w:w="9460" w:type="dxa"/>
            <w:vAlign w:val="center"/>
          </w:tcPr>
          <w:p w14:paraId="67F0FF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e with 0.22 micron filter</w:t>
            </w:r>
          </w:p>
        </w:tc>
      </w:tr>
      <w:tr w:rsidR="00AD390D" w14:paraId="633658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505643E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unit= 1 million un</w:t>
            </w:r>
          </w:p>
        </w:tc>
        <w:tc>
          <w:tcPr>
            <w:tcW w:w="9460" w:type="dxa"/>
            <w:vAlign w:val="center"/>
          </w:tcPr>
          <w:p w14:paraId="1878894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unit = 1 million units. EX: enter in 0.6 units for 600,000 units</w:t>
            </w:r>
          </w:p>
        </w:tc>
      </w:tr>
      <w:tr w:rsidR="00AD390D" w14:paraId="29621E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36E4A70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from Bag</w:t>
            </w:r>
          </w:p>
        </w:tc>
        <w:tc>
          <w:tcPr>
            <w:tcW w:w="9460" w:type="dxa"/>
            <w:vAlign w:val="center"/>
          </w:tcPr>
          <w:p w14:paraId="7CE99E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Bolus from Bag</w:t>
            </w:r>
          </w:p>
        </w:tc>
      </w:tr>
      <w:tr w:rsidR="00AD390D" w14:paraId="12FA46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343958B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lcium/Ceftriaxone</w:t>
            </w:r>
          </w:p>
        </w:tc>
        <w:tc>
          <w:tcPr>
            <w:tcW w:w="9460" w:type="dxa"/>
            <w:vAlign w:val="center"/>
          </w:tcPr>
          <w:p w14:paraId="170E19A3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r patients 28 days or younger, do not administer calcium containing products with ceftriaxone or within 48 hours of the patient receiving ceftriaxone</w:t>
            </w:r>
          </w:p>
        </w:tc>
      </w:tr>
      <w:tr w:rsidR="00AD390D" w14:paraId="32759E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267FBB3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entral</w:t>
            </w:r>
          </w:p>
        </w:tc>
        <w:tc>
          <w:tcPr>
            <w:tcW w:w="9460" w:type="dxa"/>
            <w:vAlign w:val="center"/>
          </w:tcPr>
          <w:p w14:paraId="0D3E84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Administer via Central Line Only</w:t>
            </w:r>
          </w:p>
        </w:tc>
      </w:tr>
      <w:tr w:rsidR="00AD390D" w14:paraId="577BBA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6555DA1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mbo Med</w:t>
            </w:r>
          </w:p>
        </w:tc>
        <w:tc>
          <w:tcPr>
            <w:tcW w:w="9460" w:type="dxa"/>
            <w:vAlign w:val="center"/>
          </w:tcPr>
          <w:p w14:paraId="299BC25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**More than one medication admixed into bag** 2nd RN to independently verify and document concentration and programming with order before administration.</w:t>
            </w:r>
          </w:p>
        </w:tc>
      </w:tr>
      <w:tr w:rsidR="00AD390D" w14:paraId="360059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409D90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  <w:tc>
          <w:tcPr>
            <w:tcW w:w="9460" w:type="dxa"/>
            <w:vAlign w:val="center"/>
          </w:tcPr>
          <w:p w14:paraId="77B356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dicated IV Line</w:t>
            </w:r>
          </w:p>
        </w:tc>
      </w:tr>
      <w:tr w:rsidR="00AD390D" w14:paraId="173587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46744AD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extrose Only</w:t>
            </w:r>
          </w:p>
        </w:tc>
        <w:tc>
          <w:tcPr>
            <w:tcW w:w="9460" w:type="dxa"/>
            <w:vAlign w:val="center"/>
          </w:tcPr>
          <w:p w14:paraId="766837E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compatibe with Dextrose. Do not mix or piggyback to Dextrose.</w:t>
            </w:r>
          </w:p>
        </w:tc>
      </w:tr>
      <w:tr w:rsidR="00AD390D" w14:paraId="2FBA4A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7B93EAC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uble Check by 2 RN</w:t>
            </w:r>
          </w:p>
        </w:tc>
        <w:tc>
          <w:tcPr>
            <w:tcW w:w="9460" w:type="dxa"/>
            <w:vAlign w:val="center"/>
          </w:tcPr>
          <w:p w14:paraId="74A3171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2nd RN to independently verify and document concentration and programming with order before administration</w:t>
            </w:r>
          </w:p>
        </w:tc>
      </w:tr>
      <w:tr w:rsidR="00AD390D" w14:paraId="06F534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18D5E077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Extravasation</w:t>
            </w:r>
          </w:p>
        </w:tc>
        <w:tc>
          <w:tcPr>
            <w:tcW w:w="9460" w:type="dxa"/>
            <w:vAlign w:val="center"/>
          </w:tcPr>
          <w:p w14:paraId="6010FE3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Watch IV site carefully for signs of extravasation.</w:t>
            </w:r>
          </w:p>
        </w:tc>
      </w:tr>
      <w:tr w:rsidR="00AD390D" w14:paraId="333490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07E49A9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</w:t>
            </w:r>
          </w:p>
        </w:tc>
        <w:tc>
          <w:tcPr>
            <w:tcW w:w="9460" w:type="dxa"/>
            <w:vAlign w:val="center"/>
          </w:tcPr>
          <w:p w14:paraId="680C195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se In-Line Filter</w:t>
            </w:r>
          </w:p>
        </w:tc>
      </w:tr>
      <w:tr w:rsidR="00AD390D" w14:paraId="7135FC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029352B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 2nd RN</w:t>
            </w:r>
          </w:p>
        </w:tc>
        <w:tc>
          <w:tcPr>
            <w:tcW w:w="9460" w:type="dxa"/>
            <w:vAlign w:val="center"/>
          </w:tcPr>
          <w:p w14:paraId="68D93E4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e with 0.2 micron filter. 2nd RN to verify and document concentration and programming with order before administration.</w:t>
            </w:r>
          </w:p>
        </w:tc>
      </w:tr>
      <w:tr w:rsidR="00AD390D" w14:paraId="0FF331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3F188D3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ilter Mannitol</w:t>
            </w:r>
          </w:p>
        </w:tc>
        <w:tc>
          <w:tcPr>
            <w:tcW w:w="9460" w:type="dxa"/>
            <w:vAlign w:val="center"/>
          </w:tcPr>
          <w:p w14:paraId="2BEF21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e using less than or equal to 5 micron filter</w:t>
            </w:r>
          </w:p>
        </w:tc>
      </w:tr>
      <w:tr w:rsidR="00AD390D" w14:paraId="5093F7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7FB116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azardous Drug</w:t>
            </w:r>
          </w:p>
        </w:tc>
        <w:tc>
          <w:tcPr>
            <w:tcW w:w="9460" w:type="dxa"/>
            <w:vAlign w:val="center"/>
          </w:tcPr>
          <w:p w14:paraId="47C0F56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aution: Hazardous Drug. Special Handling and Disposal Required.</w:t>
            </w:r>
          </w:p>
        </w:tc>
      </w:tr>
      <w:tr w:rsidR="00AD390D" w14:paraId="1DDCD4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5795EC2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Hypersensitivity</w:t>
            </w:r>
          </w:p>
        </w:tc>
        <w:tc>
          <w:tcPr>
            <w:tcW w:w="9460" w:type="dxa"/>
            <w:vAlign w:val="center"/>
          </w:tcPr>
          <w:p w14:paraId="2D908F7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Risk of hypersensitivity. Check vital signs frequently during infusion.</w:t>
            </w:r>
          </w:p>
        </w:tc>
      </w:tr>
      <w:tr w:rsidR="00AD390D" w14:paraId="628F4E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3BD0E72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ritant</w:t>
            </w:r>
          </w:p>
        </w:tc>
        <w:tc>
          <w:tcPr>
            <w:tcW w:w="9460" w:type="dxa"/>
            <w:vAlign w:val="center"/>
          </w:tcPr>
          <w:p w14:paraId="5841776C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rritant</w:t>
            </w:r>
          </w:p>
        </w:tc>
      </w:tr>
      <w:tr w:rsidR="00AD390D" w14:paraId="76F4A3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2EC00CBB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ASA</w:t>
            </w:r>
          </w:p>
        </w:tc>
        <w:tc>
          <w:tcPr>
            <w:tcW w:w="9460" w:type="dxa"/>
            <w:vAlign w:val="center"/>
          </w:tcPr>
          <w:p w14:paraId="18B51BB5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ook-Alike, Sound-Alike (LASA)</w:t>
            </w:r>
          </w:p>
        </w:tc>
      </w:tr>
      <w:tr w:rsidR="00AD390D" w14:paraId="0E3193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2242A02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Lipids</w:t>
            </w:r>
          </w:p>
        </w:tc>
        <w:tc>
          <w:tcPr>
            <w:tcW w:w="9460" w:type="dxa"/>
            <w:vAlign w:val="center"/>
          </w:tcPr>
          <w:p w14:paraId="7105FFC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e with 1.2 micron filter. Do not infuse other drugs through this line.</w:t>
            </w:r>
          </w:p>
        </w:tc>
      </w:tr>
      <w:tr w:rsidR="00AD390D" w14:paraId="6FABEA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1EEC413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itor Vitals</w:t>
            </w:r>
          </w:p>
        </w:tc>
        <w:tc>
          <w:tcPr>
            <w:tcW w:w="9460" w:type="dxa"/>
            <w:vAlign w:val="center"/>
          </w:tcPr>
          <w:p w14:paraId="688FCCAD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losely monitor vital signs during infusion.</w:t>
            </w:r>
          </w:p>
        </w:tc>
      </w:tr>
      <w:tr w:rsidR="00AD390D" w14:paraId="4F7C9F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31607D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itoring required</w:t>
            </w:r>
          </w:p>
        </w:tc>
        <w:tc>
          <w:tcPr>
            <w:tcW w:w="9460" w:type="dxa"/>
            <w:vAlign w:val="center"/>
          </w:tcPr>
          <w:p w14:paraId="5DB6F90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Monitoring module required.</w:t>
            </w:r>
          </w:p>
        </w:tc>
      </w:tr>
      <w:tr w:rsidR="00AD390D" w14:paraId="2425BC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7AF9BAF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E</w:t>
            </w:r>
          </w:p>
        </w:tc>
        <w:tc>
          <w:tcPr>
            <w:tcW w:w="9460" w:type="dxa"/>
            <w:vAlign w:val="center"/>
          </w:tcPr>
          <w:p w14:paraId="5986D1A6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ion rates are expressed as Phenytoin Equivalents (PE)</w:t>
            </w:r>
          </w:p>
        </w:tc>
      </w:tr>
      <w:tr w:rsidR="00AD390D" w14:paraId="1DA660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56BA636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PN</w:t>
            </w:r>
          </w:p>
        </w:tc>
        <w:tc>
          <w:tcPr>
            <w:tcW w:w="9460" w:type="dxa"/>
            <w:vAlign w:val="center"/>
          </w:tcPr>
          <w:p w14:paraId="478392D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e with 0.22 micron filter through a peripheral line. Do not infuse with other drugs through same IV line.</w:t>
            </w:r>
          </w:p>
        </w:tc>
      </w:tr>
      <w:tr w:rsidR="00AD390D" w14:paraId="288C96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12E093B4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tect from Light</w:t>
            </w:r>
          </w:p>
        </w:tc>
        <w:tc>
          <w:tcPr>
            <w:tcW w:w="9460" w:type="dxa"/>
            <w:vAlign w:val="center"/>
          </w:tcPr>
          <w:p w14:paraId="4C8F17B0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Cover with Brown bag to protect from Light</w:t>
            </w:r>
          </w:p>
        </w:tc>
      </w:tr>
      <w:tr w:rsidR="00AD390D" w14:paraId="3EECC0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347F249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Protocol IVIG</w:t>
            </w:r>
          </w:p>
        </w:tc>
        <w:tc>
          <w:tcPr>
            <w:tcW w:w="9460" w:type="dxa"/>
            <w:vAlign w:val="center"/>
          </w:tcPr>
          <w:p w14:paraId="0CAC0948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Follow CCMC Policy for IVIG Administration and Titration</w:t>
            </w:r>
          </w:p>
        </w:tc>
      </w:tr>
      <w:tr w:rsidR="00AD390D" w14:paraId="39EDC3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1BABB5C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Saline Incompatible</w:t>
            </w:r>
          </w:p>
        </w:tc>
        <w:tc>
          <w:tcPr>
            <w:tcW w:w="9460" w:type="dxa"/>
            <w:vAlign w:val="center"/>
          </w:tcPr>
          <w:p w14:paraId="2568A0C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compatible with Saline</w:t>
            </w:r>
          </w:p>
        </w:tc>
      </w:tr>
      <w:tr w:rsidR="00AD390D" w14:paraId="6038E6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71795ABA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PN</w:t>
            </w:r>
          </w:p>
        </w:tc>
        <w:tc>
          <w:tcPr>
            <w:tcW w:w="9460" w:type="dxa"/>
            <w:vAlign w:val="center"/>
          </w:tcPr>
          <w:p w14:paraId="579A9452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Infuse with 0.22 micron filter through a central line. Do not infuse other drugs through same IV line.</w:t>
            </w:r>
          </w:p>
        </w:tc>
      </w:tr>
      <w:tr w:rsidR="00AD390D" w14:paraId="6694E6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01E71F7E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tromethamine</w:t>
            </w:r>
          </w:p>
        </w:tc>
        <w:tc>
          <w:tcPr>
            <w:tcW w:w="9460" w:type="dxa"/>
            <w:vAlign w:val="center"/>
          </w:tcPr>
          <w:p w14:paraId="1AAFD541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1 ml = 36 mg</w:t>
            </w:r>
          </w:p>
        </w:tc>
      </w:tr>
      <w:tr w:rsidR="00AD390D" w14:paraId="0734F0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CellSpacing w:w="0" w:type="dxa"/>
        </w:trPr>
        <w:tc>
          <w:tcPr>
            <w:tcW w:w="2530" w:type="dxa"/>
            <w:vAlign w:val="center"/>
          </w:tcPr>
          <w:p w14:paraId="794C227F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UAC</w:t>
            </w:r>
          </w:p>
        </w:tc>
        <w:tc>
          <w:tcPr>
            <w:tcW w:w="9460" w:type="dxa"/>
            <w:vAlign w:val="center"/>
          </w:tcPr>
          <w:p w14:paraId="78D46509" w14:textId="77777777" w:rsidR="00AD390D" w:rsidRDefault="00AD390D">
            <w:pPr>
              <w:widowControl w:val="0"/>
              <w:autoSpaceDE w:val="0"/>
              <w:autoSpaceDN w:val="0"/>
              <w:adjustRightInd w:val="0"/>
              <w:spacing w:before="0" w:after="0"/>
              <w:ind w:left="0"/>
              <w:rPr>
                <w:sz w:val="24"/>
                <w:szCs w:val="24"/>
              </w:rPr>
            </w:pPr>
            <w:r>
              <w:rPr>
                <w:sz w:val="16"/>
                <w:szCs w:val="16"/>
              </w:rPr>
              <w:t>Do Not Administer through a UAC</w:t>
            </w:r>
          </w:p>
        </w:tc>
      </w:tr>
    </w:tbl>
    <w:p w14:paraId="1502C232" w14:textId="77777777" w:rsidR="00AD390D" w:rsidRDefault="00AD390D">
      <w:pPr>
        <w:widowControl w:val="0"/>
        <w:autoSpaceDE w:val="0"/>
        <w:autoSpaceDN w:val="0"/>
        <w:adjustRightInd w:val="0"/>
        <w:spacing w:before="0" w:after="0"/>
        <w:ind w:left="0"/>
        <w:rPr>
          <w:b/>
          <w:bCs/>
          <w:sz w:val="17"/>
          <w:szCs w:val="17"/>
        </w:rPr>
      </w:pPr>
    </w:p>
    <w:sectPr w:rsidR="00AD390D">
      <w:footerReference w:type="default" r:id="rId8"/>
      <w:pgSz w:w="15840" w:h="12240" w:orient="landscape"/>
      <w:pgMar w:top="360" w:right="720" w:bottom="1080" w:left="720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9C2F1" w14:textId="77777777" w:rsidR="00AD390D" w:rsidRDefault="00AD390D">
      <w:pPr>
        <w:spacing w:before="0" w:after="0"/>
      </w:pPr>
      <w:r>
        <w:separator/>
      </w:r>
    </w:p>
  </w:endnote>
  <w:endnote w:type="continuationSeparator" w:id="0">
    <w:p w14:paraId="59316C03" w14:textId="77777777" w:rsidR="00AD390D" w:rsidRDefault="00AD390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ED5B5" w14:textId="77777777" w:rsidR="00AD390D" w:rsidRDefault="00AD390D">
    <w:pPr>
      <w:widowControl w:val="0"/>
      <w:autoSpaceDE w:val="0"/>
      <w:autoSpaceDN w:val="0"/>
      <w:adjustRightInd w:val="0"/>
      <w:spacing w:before="0" w:after="0"/>
      <w:ind w:left="0"/>
      <w:rPr>
        <w:sz w:val="24"/>
        <w:szCs w:val="24"/>
      </w:rPr>
    </w:pPr>
  </w:p>
  <w:p w14:paraId="73B9447C" w14:textId="77777777" w:rsidR="00AD390D" w:rsidRDefault="00AD390D">
    <w:pPr>
      <w:widowControl w:val="0"/>
      <w:autoSpaceDE w:val="0"/>
      <w:autoSpaceDN w:val="0"/>
      <w:adjustRightInd w:val="0"/>
      <w:spacing w:before="0" w:after="0"/>
      <w:ind w:left="0"/>
      <w:rPr>
        <w:sz w:val="24"/>
        <w:szCs w:val="24"/>
      </w:rPr>
    </w:pPr>
  </w:p>
  <w:p w14:paraId="2585510B" w14:textId="1805A271" w:rsidR="00AD390D" w:rsidRDefault="00EE0B2A">
    <w:pPr>
      <w:widowControl w:val="0"/>
      <w:autoSpaceDE w:val="0"/>
      <w:autoSpaceDN w:val="0"/>
      <w:adjustRightInd w:val="0"/>
      <w:spacing w:before="0" w:after="0"/>
      <w:ind w:left="0"/>
      <w:rPr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86F8276" wp14:editId="744F0F2A">
              <wp:simplePos x="0" y="0"/>
              <wp:positionH relativeFrom="margin">
                <wp:posOffset>0</wp:posOffset>
              </wp:positionH>
              <wp:positionV relativeFrom="paragraph">
                <wp:posOffset>-76200</wp:posOffset>
              </wp:positionV>
              <wp:extent cx="914400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144000" cy="0"/>
                      </a:xfrm>
                      <a:prstGeom prst="line">
                        <a:avLst/>
                      </a:prstGeom>
                      <a:noFill/>
                      <a:ln w="36000" cmpd="dbl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7BAAB3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-6pt" to="10in,-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" o:allowincell="f" strokeweight="1mm">
              <v:stroke linestyle="thinThin"/>
              <w10:wrap anchorx="margin"/>
            </v:line>
          </w:pict>
        </mc:Fallback>
      </mc:AlternateContent>
    </w:r>
    <w:r w:rsidR="00AD390D">
      <w:rPr>
        <w:sz w:val="18"/>
        <w:szCs w:val="18"/>
      </w:rPr>
      <w:t>UCONN - 2/8/2023 09:15</w:t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</w:r>
    <w:r w:rsidR="00AD390D">
      <w:rPr>
        <w:sz w:val="16"/>
        <w:szCs w:val="16"/>
      </w:rPr>
      <w:tab/>
      <w:t xml:space="preserve">Page </w:t>
    </w:r>
    <w:r w:rsidR="00AD390D">
      <w:rPr>
        <w:sz w:val="16"/>
        <w:szCs w:val="16"/>
      </w:rPr>
      <w:fldChar w:fldCharType="begin"/>
    </w:r>
    <w:r w:rsidR="00AD390D">
      <w:rPr>
        <w:sz w:val="16"/>
        <w:szCs w:val="16"/>
      </w:rPr>
      <w:instrText xml:space="preserve"> PAGE </w:instrText>
    </w:r>
    <w:r w:rsidR="00AD390D">
      <w:rPr>
        <w:sz w:val="16"/>
        <w:szCs w:val="16"/>
      </w:rPr>
      <w:fldChar w:fldCharType="separate"/>
    </w:r>
    <w:r w:rsidR="002F0E83">
      <w:rPr>
        <w:noProof/>
        <w:sz w:val="16"/>
        <w:szCs w:val="16"/>
      </w:rPr>
      <w:t>1</w:t>
    </w:r>
    <w:r w:rsidR="00AD390D">
      <w:rPr>
        <w:sz w:val="16"/>
        <w:szCs w:val="16"/>
      </w:rPr>
      <w:fldChar w:fldCharType="end"/>
    </w:r>
    <w:r w:rsidR="00AD390D">
      <w:rPr>
        <w:sz w:val="16"/>
        <w:szCs w:val="16"/>
      </w:rPr>
      <w:t xml:space="preserve"> of </w:t>
    </w:r>
    <w:r w:rsidR="00AD390D">
      <w:rPr>
        <w:sz w:val="16"/>
        <w:szCs w:val="16"/>
      </w:rPr>
      <w:fldChar w:fldCharType="begin"/>
    </w:r>
    <w:r w:rsidR="00AD390D">
      <w:rPr>
        <w:sz w:val="16"/>
        <w:szCs w:val="16"/>
      </w:rPr>
      <w:instrText xml:space="preserve"> NUMPAGES </w:instrText>
    </w:r>
    <w:r w:rsidR="00AD390D">
      <w:rPr>
        <w:sz w:val="16"/>
        <w:szCs w:val="16"/>
      </w:rPr>
      <w:fldChar w:fldCharType="separate"/>
    </w:r>
    <w:r w:rsidR="002F0E83">
      <w:rPr>
        <w:noProof/>
        <w:sz w:val="16"/>
        <w:szCs w:val="16"/>
      </w:rPr>
      <w:t>2</w:t>
    </w:r>
    <w:r w:rsidR="00AD390D">
      <w:rPr>
        <w:sz w:val="16"/>
        <w:szCs w:val="16"/>
      </w:rPr>
      <w:fldChar w:fldCharType="end"/>
    </w:r>
  </w:p>
  <w:p w14:paraId="0682E08D" w14:textId="77777777" w:rsidR="00AD390D" w:rsidRDefault="00AD390D">
    <w:pPr>
      <w:widowControl w:val="0"/>
      <w:autoSpaceDE w:val="0"/>
      <w:autoSpaceDN w:val="0"/>
      <w:adjustRightInd w:val="0"/>
      <w:spacing w:before="0" w:after="0"/>
      <w:ind w:left="0"/>
      <w:rPr>
        <w:sz w:val="24"/>
        <w:szCs w:val="24"/>
      </w:rPr>
    </w:pPr>
    <w:r>
      <w:rPr>
        <w:sz w:val="16"/>
        <w:szCs w:val="16"/>
      </w:rPr>
      <w:t>UConn 2-8-2023, 02b76246a-R</w:t>
    </w:r>
  </w:p>
  <w:p w14:paraId="65ED349F" w14:textId="77777777" w:rsidR="00AD390D" w:rsidRDefault="00AD390D">
    <w:pPr>
      <w:widowControl w:val="0"/>
      <w:autoSpaceDE w:val="0"/>
      <w:autoSpaceDN w:val="0"/>
      <w:adjustRightInd w:val="0"/>
      <w:spacing w:before="0" w:after="0"/>
      <w:ind w:left="0"/>
      <w:rPr>
        <w:sz w:val="24"/>
        <w:szCs w:val="24"/>
      </w:rPr>
    </w:pPr>
  </w:p>
  <w:p w14:paraId="5808A8D4" w14:textId="77777777" w:rsidR="00AD390D" w:rsidRDefault="00AD390D">
    <w:pPr>
      <w:widowControl w:val="0"/>
      <w:autoSpaceDE w:val="0"/>
      <w:autoSpaceDN w:val="0"/>
      <w:adjustRightInd w:val="0"/>
      <w:spacing w:before="0" w:after="0"/>
      <w:ind w:left="0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A9C1A" w14:textId="77777777" w:rsidR="00AD390D" w:rsidRDefault="00AD390D">
      <w:pPr>
        <w:spacing w:before="0" w:after="0"/>
      </w:pPr>
      <w:r>
        <w:separator/>
      </w:r>
    </w:p>
  </w:footnote>
  <w:footnote w:type="continuationSeparator" w:id="0">
    <w:p w14:paraId="119C7295" w14:textId="77777777" w:rsidR="00AD390D" w:rsidRDefault="00AD390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FFFFFF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Appendix 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Appendix 1.%2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2" w15:restartNumberingAfterBreak="0">
    <w:nsid w:val="1CC15667"/>
    <w:multiLevelType w:val="multilevel"/>
    <w:tmpl w:val="FFFFFFFF"/>
    <w:lvl w:ilvl="0">
      <w:start w:val="1"/>
      <w:numFmt w:val="upperLetter"/>
      <w:pStyle w:val="Appendix1"/>
      <w:lvlText w:val="Appendix %1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1">
      <w:start w:val="1"/>
      <w:numFmt w:val="decimal"/>
      <w:lvlText w:val="Appendix %1.%2"/>
      <w:lvlJc w:val="left"/>
      <w:pPr>
        <w:tabs>
          <w:tab w:val="num" w:pos="1152"/>
        </w:tabs>
        <w:ind w:left="1152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584"/>
        </w:tabs>
        <w:ind w:left="1584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728"/>
        </w:tabs>
        <w:ind w:left="1728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872"/>
        </w:tabs>
        <w:ind w:left="1872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6"/>
        </w:tabs>
        <w:ind w:left="2016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584"/>
      </w:pPr>
      <w:rPr>
        <w:rFonts w:cs="Times New Roman" w:hint="default"/>
      </w:rPr>
    </w:lvl>
  </w:abstractNum>
  <w:abstractNum w:abstractNumId="3" w15:restartNumberingAfterBreak="0">
    <w:nsid w:val="25A90B45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4" w15:restartNumberingAfterBreak="0">
    <w:nsid w:val="3F167C2D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5" w15:restartNumberingAfterBreak="0">
    <w:nsid w:val="41FF047E"/>
    <w:multiLevelType w:val="singleLevel"/>
    <w:tmpl w:val="FFFFFFFF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</w:abstractNum>
  <w:abstractNum w:abstractNumId="6" w15:restartNumberingAfterBreak="0">
    <w:nsid w:val="5B51729A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7" w15:restartNumberingAfterBreak="0">
    <w:nsid w:val="5CCA7384"/>
    <w:multiLevelType w:val="multilevel"/>
    <w:tmpl w:val="FFFFFFFF"/>
    <w:lvl w:ilvl="0">
      <w:start w:val="1"/>
      <w:numFmt w:val="upperLetter"/>
      <w:lvlText w:val="Appendix %1"/>
      <w:lvlJc w:val="left"/>
      <w:pPr>
        <w:tabs>
          <w:tab w:val="num" w:pos="-144"/>
        </w:tabs>
        <w:ind w:left="-144" w:hanging="432"/>
      </w:pPr>
      <w:rPr>
        <w:rFonts w:cs="Times New Roman" w:hint="default"/>
      </w:rPr>
    </w:lvl>
    <w:lvl w:ilvl="1">
      <w:start w:val="1"/>
      <w:numFmt w:val="decimal"/>
      <w:pStyle w:val="Appendix2"/>
      <w:lvlText w:val="Appendix %1.%2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44"/>
        </w:tabs>
        <w:ind w:left="14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"/>
        </w:tabs>
        <w:ind w:left="288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32"/>
        </w:tabs>
        <w:ind w:left="432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76"/>
        </w:tabs>
        <w:ind w:left="576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64"/>
        </w:tabs>
        <w:ind w:left="864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08"/>
        </w:tabs>
        <w:ind w:left="1008" w:hanging="1584"/>
      </w:pPr>
      <w:rPr>
        <w:rFonts w:cs="Times New Roman" w:hint="default"/>
      </w:rPr>
    </w:lvl>
  </w:abstractNum>
  <w:abstractNum w:abstractNumId="8" w15:restartNumberingAfterBreak="0">
    <w:nsid w:val="6A4C2817"/>
    <w:multiLevelType w:val="multilevel"/>
    <w:tmpl w:val="FFFFFFFF"/>
    <w:lvl w:ilvl="0">
      <w:start w:val="1"/>
      <w:numFmt w:val="upperLetter"/>
      <w:lvlText w:val="Appendix 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lvlText w:val="Appendix %1.%2"/>
      <w:lvlJc w:val="left"/>
      <w:pPr>
        <w:tabs>
          <w:tab w:val="num" w:pos="0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9" w15:restartNumberingAfterBreak="0">
    <w:nsid w:val="794E677C"/>
    <w:multiLevelType w:val="hybridMultilevel"/>
    <w:tmpl w:val="FFFFFFFF"/>
    <w:lvl w:ilvl="0" w:tplc="FFFFFFFF">
      <w:start w:val="1"/>
      <w:numFmt w:val="bullet"/>
      <w:pStyle w:val="Bullet2"/>
      <w:lvlText w:val="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num w:numId="1" w16cid:durableId="2098819641">
    <w:abstractNumId w:val="0"/>
  </w:num>
  <w:num w:numId="2" w16cid:durableId="855771532">
    <w:abstractNumId w:val="0"/>
  </w:num>
  <w:num w:numId="3" w16cid:durableId="1921597142">
    <w:abstractNumId w:val="0"/>
  </w:num>
  <w:num w:numId="4" w16cid:durableId="1603688933">
    <w:abstractNumId w:val="0"/>
  </w:num>
  <w:num w:numId="5" w16cid:durableId="1695838379">
    <w:abstractNumId w:val="0"/>
  </w:num>
  <w:num w:numId="6" w16cid:durableId="713232073">
    <w:abstractNumId w:val="0"/>
  </w:num>
  <w:num w:numId="7" w16cid:durableId="1744062112">
    <w:abstractNumId w:val="0"/>
  </w:num>
  <w:num w:numId="8" w16cid:durableId="436757075">
    <w:abstractNumId w:val="5"/>
  </w:num>
  <w:num w:numId="9" w16cid:durableId="1198785102">
    <w:abstractNumId w:val="1"/>
  </w:num>
  <w:num w:numId="10" w16cid:durableId="634992642">
    <w:abstractNumId w:val="1"/>
  </w:num>
  <w:num w:numId="11" w16cid:durableId="1685479525">
    <w:abstractNumId w:val="9"/>
  </w:num>
  <w:num w:numId="12" w16cid:durableId="1335499718">
    <w:abstractNumId w:val="6"/>
  </w:num>
  <w:num w:numId="13" w16cid:durableId="792945828">
    <w:abstractNumId w:val="3"/>
  </w:num>
  <w:num w:numId="14" w16cid:durableId="674958479">
    <w:abstractNumId w:val="4"/>
  </w:num>
  <w:num w:numId="15" w16cid:durableId="1770856128">
    <w:abstractNumId w:val="2"/>
  </w:num>
  <w:num w:numId="16" w16cid:durableId="1549757428">
    <w:abstractNumId w:val="8"/>
  </w:num>
  <w:num w:numId="17" w16cid:durableId="886914042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TYzNzIzMjI0NzJR0lEKTi0uzszPAykwrAUABIGu+SwAAAA="/>
  </w:docVars>
  <w:rsids>
    <w:rsidRoot w:val="002F0E83"/>
    <w:rsid w:val="000022B2"/>
    <w:rsid w:val="00021613"/>
    <w:rsid w:val="00022B20"/>
    <w:rsid w:val="00024AE7"/>
    <w:rsid w:val="00042652"/>
    <w:rsid w:val="0004572D"/>
    <w:rsid w:val="00050E55"/>
    <w:rsid w:val="00055265"/>
    <w:rsid w:val="0006146C"/>
    <w:rsid w:val="00062FE4"/>
    <w:rsid w:val="00064850"/>
    <w:rsid w:val="00064DBA"/>
    <w:rsid w:val="00067F8B"/>
    <w:rsid w:val="00071AF6"/>
    <w:rsid w:val="000819F0"/>
    <w:rsid w:val="00091A02"/>
    <w:rsid w:val="000954BB"/>
    <w:rsid w:val="000A731C"/>
    <w:rsid w:val="000A7B1B"/>
    <w:rsid w:val="000B0E3A"/>
    <w:rsid w:val="000B40AB"/>
    <w:rsid w:val="000B4AF6"/>
    <w:rsid w:val="000B533A"/>
    <w:rsid w:val="000C1524"/>
    <w:rsid w:val="000D203A"/>
    <w:rsid w:val="000D4A39"/>
    <w:rsid w:val="000D663E"/>
    <w:rsid w:val="000D71CC"/>
    <w:rsid w:val="000E167C"/>
    <w:rsid w:val="000F0E98"/>
    <w:rsid w:val="00117D65"/>
    <w:rsid w:val="001200D0"/>
    <w:rsid w:val="00121F67"/>
    <w:rsid w:val="00122983"/>
    <w:rsid w:val="001231D9"/>
    <w:rsid w:val="001304D3"/>
    <w:rsid w:val="00130ED7"/>
    <w:rsid w:val="001327D0"/>
    <w:rsid w:val="00141E6A"/>
    <w:rsid w:val="00155F61"/>
    <w:rsid w:val="00164AE8"/>
    <w:rsid w:val="00171C0B"/>
    <w:rsid w:val="00171EA1"/>
    <w:rsid w:val="00184B0C"/>
    <w:rsid w:val="00185D3F"/>
    <w:rsid w:val="00186EDB"/>
    <w:rsid w:val="00187283"/>
    <w:rsid w:val="00194F70"/>
    <w:rsid w:val="001A022E"/>
    <w:rsid w:val="001A3ABD"/>
    <w:rsid w:val="001A7B97"/>
    <w:rsid w:val="001C0634"/>
    <w:rsid w:val="001D14E7"/>
    <w:rsid w:val="001D1C55"/>
    <w:rsid w:val="001D6725"/>
    <w:rsid w:val="001E2C18"/>
    <w:rsid w:val="00204922"/>
    <w:rsid w:val="00213966"/>
    <w:rsid w:val="002161FB"/>
    <w:rsid w:val="0022125A"/>
    <w:rsid w:val="00244FB5"/>
    <w:rsid w:val="00245858"/>
    <w:rsid w:val="00253E95"/>
    <w:rsid w:val="00257CBA"/>
    <w:rsid w:val="00257EA4"/>
    <w:rsid w:val="00260400"/>
    <w:rsid w:val="00262E58"/>
    <w:rsid w:val="00263CFA"/>
    <w:rsid w:val="0027031C"/>
    <w:rsid w:val="002761A4"/>
    <w:rsid w:val="00282CA2"/>
    <w:rsid w:val="00286892"/>
    <w:rsid w:val="002B5922"/>
    <w:rsid w:val="002C1B41"/>
    <w:rsid w:val="002D2BD2"/>
    <w:rsid w:val="002D59DD"/>
    <w:rsid w:val="002E4078"/>
    <w:rsid w:val="002E41F9"/>
    <w:rsid w:val="002E47A0"/>
    <w:rsid w:val="002E7CDF"/>
    <w:rsid w:val="002F0E83"/>
    <w:rsid w:val="00302509"/>
    <w:rsid w:val="00322346"/>
    <w:rsid w:val="003223A3"/>
    <w:rsid w:val="00325A40"/>
    <w:rsid w:val="00330383"/>
    <w:rsid w:val="00335095"/>
    <w:rsid w:val="003363C2"/>
    <w:rsid w:val="00337A98"/>
    <w:rsid w:val="0034096E"/>
    <w:rsid w:val="0034287D"/>
    <w:rsid w:val="003464F0"/>
    <w:rsid w:val="00370EA4"/>
    <w:rsid w:val="00371425"/>
    <w:rsid w:val="00375C67"/>
    <w:rsid w:val="003821C9"/>
    <w:rsid w:val="00385E55"/>
    <w:rsid w:val="003A1C45"/>
    <w:rsid w:val="003B06D0"/>
    <w:rsid w:val="003C4470"/>
    <w:rsid w:val="003D7522"/>
    <w:rsid w:val="00403994"/>
    <w:rsid w:val="00404146"/>
    <w:rsid w:val="00407B91"/>
    <w:rsid w:val="004118A7"/>
    <w:rsid w:val="00412BF7"/>
    <w:rsid w:val="00421998"/>
    <w:rsid w:val="00423D5D"/>
    <w:rsid w:val="00424618"/>
    <w:rsid w:val="0042483B"/>
    <w:rsid w:val="0045197A"/>
    <w:rsid w:val="004605D7"/>
    <w:rsid w:val="00460CC3"/>
    <w:rsid w:val="004611CE"/>
    <w:rsid w:val="00466A59"/>
    <w:rsid w:val="00471212"/>
    <w:rsid w:val="00477A5C"/>
    <w:rsid w:val="00481045"/>
    <w:rsid w:val="00481389"/>
    <w:rsid w:val="00490B38"/>
    <w:rsid w:val="00495698"/>
    <w:rsid w:val="004A6913"/>
    <w:rsid w:val="004B0FFC"/>
    <w:rsid w:val="004C0E0B"/>
    <w:rsid w:val="004C11CE"/>
    <w:rsid w:val="004D03B8"/>
    <w:rsid w:val="004D1A53"/>
    <w:rsid w:val="004D1DD1"/>
    <w:rsid w:val="004D7852"/>
    <w:rsid w:val="004E0003"/>
    <w:rsid w:val="004E6DD4"/>
    <w:rsid w:val="004F5AEC"/>
    <w:rsid w:val="00506600"/>
    <w:rsid w:val="00507AC4"/>
    <w:rsid w:val="00520F51"/>
    <w:rsid w:val="00526F4C"/>
    <w:rsid w:val="00535BE4"/>
    <w:rsid w:val="00535D86"/>
    <w:rsid w:val="00547937"/>
    <w:rsid w:val="00547E75"/>
    <w:rsid w:val="00552ADD"/>
    <w:rsid w:val="00554467"/>
    <w:rsid w:val="00555800"/>
    <w:rsid w:val="0057383F"/>
    <w:rsid w:val="0058492D"/>
    <w:rsid w:val="005865A0"/>
    <w:rsid w:val="00586796"/>
    <w:rsid w:val="00587887"/>
    <w:rsid w:val="0059147A"/>
    <w:rsid w:val="00597748"/>
    <w:rsid w:val="005B03D1"/>
    <w:rsid w:val="005B0D6F"/>
    <w:rsid w:val="005B4D85"/>
    <w:rsid w:val="005C08C9"/>
    <w:rsid w:val="005C157A"/>
    <w:rsid w:val="005C1B64"/>
    <w:rsid w:val="005C585F"/>
    <w:rsid w:val="005C736E"/>
    <w:rsid w:val="005D1061"/>
    <w:rsid w:val="005E106A"/>
    <w:rsid w:val="005F1B9C"/>
    <w:rsid w:val="005F2F99"/>
    <w:rsid w:val="005F7C8F"/>
    <w:rsid w:val="00602E7E"/>
    <w:rsid w:val="0060386A"/>
    <w:rsid w:val="00606188"/>
    <w:rsid w:val="00612443"/>
    <w:rsid w:val="0061371A"/>
    <w:rsid w:val="006139C3"/>
    <w:rsid w:val="00613ED4"/>
    <w:rsid w:val="006319F8"/>
    <w:rsid w:val="00643E07"/>
    <w:rsid w:val="0065074E"/>
    <w:rsid w:val="0065433E"/>
    <w:rsid w:val="0066119D"/>
    <w:rsid w:val="00661A2F"/>
    <w:rsid w:val="006726C2"/>
    <w:rsid w:val="006955F4"/>
    <w:rsid w:val="006972BA"/>
    <w:rsid w:val="006A3A87"/>
    <w:rsid w:val="006B5DF9"/>
    <w:rsid w:val="006B6CAB"/>
    <w:rsid w:val="006D5C64"/>
    <w:rsid w:val="006E03FD"/>
    <w:rsid w:val="006E57C3"/>
    <w:rsid w:val="006E5BD4"/>
    <w:rsid w:val="006F2AF7"/>
    <w:rsid w:val="006F30C4"/>
    <w:rsid w:val="006F5968"/>
    <w:rsid w:val="00700323"/>
    <w:rsid w:val="0070160D"/>
    <w:rsid w:val="00714920"/>
    <w:rsid w:val="00721D95"/>
    <w:rsid w:val="0073407C"/>
    <w:rsid w:val="0073771B"/>
    <w:rsid w:val="0074441F"/>
    <w:rsid w:val="00744808"/>
    <w:rsid w:val="00744D4D"/>
    <w:rsid w:val="00755446"/>
    <w:rsid w:val="0075620D"/>
    <w:rsid w:val="00756931"/>
    <w:rsid w:val="00757E89"/>
    <w:rsid w:val="0076310A"/>
    <w:rsid w:val="007634E5"/>
    <w:rsid w:val="00766A70"/>
    <w:rsid w:val="007717AA"/>
    <w:rsid w:val="00783B50"/>
    <w:rsid w:val="00784B75"/>
    <w:rsid w:val="00793123"/>
    <w:rsid w:val="007951A5"/>
    <w:rsid w:val="007962B0"/>
    <w:rsid w:val="007978A1"/>
    <w:rsid w:val="007A1A17"/>
    <w:rsid w:val="007A1BE2"/>
    <w:rsid w:val="007A5A44"/>
    <w:rsid w:val="007A6B83"/>
    <w:rsid w:val="007B36BA"/>
    <w:rsid w:val="007D19EB"/>
    <w:rsid w:val="007D1FD7"/>
    <w:rsid w:val="007E6B9D"/>
    <w:rsid w:val="007F74A1"/>
    <w:rsid w:val="007F7C3D"/>
    <w:rsid w:val="00803BEE"/>
    <w:rsid w:val="008053A5"/>
    <w:rsid w:val="00812542"/>
    <w:rsid w:val="00827275"/>
    <w:rsid w:val="00830B9F"/>
    <w:rsid w:val="00833F39"/>
    <w:rsid w:val="0083535E"/>
    <w:rsid w:val="0083712E"/>
    <w:rsid w:val="00843E87"/>
    <w:rsid w:val="00845515"/>
    <w:rsid w:val="00845D32"/>
    <w:rsid w:val="008473A1"/>
    <w:rsid w:val="00853C93"/>
    <w:rsid w:val="00854CDF"/>
    <w:rsid w:val="00855FDF"/>
    <w:rsid w:val="008836BA"/>
    <w:rsid w:val="008840B9"/>
    <w:rsid w:val="00884943"/>
    <w:rsid w:val="00887FB2"/>
    <w:rsid w:val="008904AA"/>
    <w:rsid w:val="008942EA"/>
    <w:rsid w:val="008A13F8"/>
    <w:rsid w:val="008A2FF4"/>
    <w:rsid w:val="008A3D8A"/>
    <w:rsid w:val="008A6D94"/>
    <w:rsid w:val="008B17AD"/>
    <w:rsid w:val="008B1F59"/>
    <w:rsid w:val="008B3C53"/>
    <w:rsid w:val="008C3617"/>
    <w:rsid w:val="008C3F53"/>
    <w:rsid w:val="008E0848"/>
    <w:rsid w:val="008E72AE"/>
    <w:rsid w:val="008F029C"/>
    <w:rsid w:val="008F06CF"/>
    <w:rsid w:val="008F18EF"/>
    <w:rsid w:val="008F4349"/>
    <w:rsid w:val="008F4BEA"/>
    <w:rsid w:val="008F55DB"/>
    <w:rsid w:val="009100DB"/>
    <w:rsid w:val="0091327C"/>
    <w:rsid w:val="0091376A"/>
    <w:rsid w:val="00913D5C"/>
    <w:rsid w:val="00914053"/>
    <w:rsid w:val="00933CC1"/>
    <w:rsid w:val="009342B3"/>
    <w:rsid w:val="00942F3C"/>
    <w:rsid w:val="0095023F"/>
    <w:rsid w:val="0095396E"/>
    <w:rsid w:val="00953B9B"/>
    <w:rsid w:val="00954628"/>
    <w:rsid w:val="009613B2"/>
    <w:rsid w:val="009659FF"/>
    <w:rsid w:val="00976DE6"/>
    <w:rsid w:val="009770CE"/>
    <w:rsid w:val="00984054"/>
    <w:rsid w:val="00987369"/>
    <w:rsid w:val="0099327D"/>
    <w:rsid w:val="009A0A24"/>
    <w:rsid w:val="009C2377"/>
    <w:rsid w:val="009C4B20"/>
    <w:rsid w:val="009D0458"/>
    <w:rsid w:val="009D193C"/>
    <w:rsid w:val="009D4843"/>
    <w:rsid w:val="009D5D10"/>
    <w:rsid w:val="009E0FFF"/>
    <w:rsid w:val="009E56F3"/>
    <w:rsid w:val="009E62CE"/>
    <w:rsid w:val="009F0202"/>
    <w:rsid w:val="009F1B6C"/>
    <w:rsid w:val="009F4B32"/>
    <w:rsid w:val="009F5738"/>
    <w:rsid w:val="009F7F60"/>
    <w:rsid w:val="00A00F28"/>
    <w:rsid w:val="00A02E47"/>
    <w:rsid w:val="00A0707E"/>
    <w:rsid w:val="00A0759C"/>
    <w:rsid w:val="00A07867"/>
    <w:rsid w:val="00A07CF0"/>
    <w:rsid w:val="00A11365"/>
    <w:rsid w:val="00A11FC0"/>
    <w:rsid w:val="00A1566E"/>
    <w:rsid w:val="00A24779"/>
    <w:rsid w:val="00A267E6"/>
    <w:rsid w:val="00A363BD"/>
    <w:rsid w:val="00A40C2B"/>
    <w:rsid w:val="00A43F48"/>
    <w:rsid w:val="00A533A8"/>
    <w:rsid w:val="00A5790B"/>
    <w:rsid w:val="00A60CC3"/>
    <w:rsid w:val="00A61269"/>
    <w:rsid w:val="00A713B4"/>
    <w:rsid w:val="00A901E6"/>
    <w:rsid w:val="00A938B3"/>
    <w:rsid w:val="00A96D4C"/>
    <w:rsid w:val="00AC47EA"/>
    <w:rsid w:val="00AC6602"/>
    <w:rsid w:val="00AD390D"/>
    <w:rsid w:val="00AD403C"/>
    <w:rsid w:val="00AD502E"/>
    <w:rsid w:val="00AE5037"/>
    <w:rsid w:val="00AF036E"/>
    <w:rsid w:val="00AF3BD0"/>
    <w:rsid w:val="00AF52D2"/>
    <w:rsid w:val="00B00C54"/>
    <w:rsid w:val="00B04BDA"/>
    <w:rsid w:val="00B11580"/>
    <w:rsid w:val="00B16CAA"/>
    <w:rsid w:val="00B22456"/>
    <w:rsid w:val="00B25E7A"/>
    <w:rsid w:val="00B27A61"/>
    <w:rsid w:val="00B33C46"/>
    <w:rsid w:val="00B4006A"/>
    <w:rsid w:val="00B4444C"/>
    <w:rsid w:val="00B465DE"/>
    <w:rsid w:val="00B479E3"/>
    <w:rsid w:val="00B54063"/>
    <w:rsid w:val="00B62A96"/>
    <w:rsid w:val="00B64EDE"/>
    <w:rsid w:val="00B67985"/>
    <w:rsid w:val="00B709DB"/>
    <w:rsid w:val="00B75638"/>
    <w:rsid w:val="00B810EA"/>
    <w:rsid w:val="00B86211"/>
    <w:rsid w:val="00B97F52"/>
    <w:rsid w:val="00BA037F"/>
    <w:rsid w:val="00BA03F5"/>
    <w:rsid w:val="00BA70D8"/>
    <w:rsid w:val="00BB0E05"/>
    <w:rsid w:val="00BB66C0"/>
    <w:rsid w:val="00BC6661"/>
    <w:rsid w:val="00BD3A6E"/>
    <w:rsid w:val="00BE4A3B"/>
    <w:rsid w:val="00BE5C74"/>
    <w:rsid w:val="00BF1CED"/>
    <w:rsid w:val="00BF3DB7"/>
    <w:rsid w:val="00C03244"/>
    <w:rsid w:val="00C1117C"/>
    <w:rsid w:val="00C149E1"/>
    <w:rsid w:val="00C34BA5"/>
    <w:rsid w:val="00C40193"/>
    <w:rsid w:val="00C409B0"/>
    <w:rsid w:val="00C43AEE"/>
    <w:rsid w:val="00C467F1"/>
    <w:rsid w:val="00C53E23"/>
    <w:rsid w:val="00C6530D"/>
    <w:rsid w:val="00C72147"/>
    <w:rsid w:val="00C75236"/>
    <w:rsid w:val="00C76BE9"/>
    <w:rsid w:val="00C85A5C"/>
    <w:rsid w:val="00C85E41"/>
    <w:rsid w:val="00C85ECB"/>
    <w:rsid w:val="00C85F28"/>
    <w:rsid w:val="00C9257E"/>
    <w:rsid w:val="00CB0B09"/>
    <w:rsid w:val="00CB4878"/>
    <w:rsid w:val="00CC2001"/>
    <w:rsid w:val="00CC40C4"/>
    <w:rsid w:val="00CC42AF"/>
    <w:rsid w:val="00CC6365"/>
    <w:rsid w:val="00CD211D"/>
    <w:rsid w:val="00CE0740"/>
    <w:rsid w:val="00CE235B"/>
    <w:rsid w:val="00CE2DD2"/>
    <w:rsid w:val="00CE35FF"/>
    <w:rsid w:val="00CE4701"/>
    <w:rsid w:val="00CE5296"/>
    <w:rsid w:val="00CE6FE1"/>
    <w:rsid w:val="00D00CB5"/>
    <w:rsid w:val="00D0136F"/>
    <w:rsid w:val="00D02A6A"/>
    <w:rsid w:val="00D049E9"/>
    <w:rsid w:val="00D111FA"/>
    <w:rsid w:val="00D26DD5"/>
    <w:rsid w:val="00D279FE"/>
    <w:rsid w:val="00D379FF"/>
    <w:rsid w:val="00D44D2F"/>
    <w:rsid w:val="00D4585B"/>
    <w:rsid w:val="00D5066F"/>
    <w:rsid w:val="00D61BB3"/>
    <w:rsid w:val="00D63A98"/>
    <w:rsid w:val="00D63FC0"/>
    <w:rsid w:val="00D64404"/>
    <w:rsid w:val="00D64C56"/>
    <w:rsid w:val="00D762A0"/>
    <w:rsid w:val="00D76552"/>
    <w:rsid w:val="00D8164A"/>
    <w:rsid w:val="00D864C8"/>
    <w:rsid w:val="00D95E22"/>
    <w:rsid w:val="00DA449E"/>
    <w:rsid w:val="00DA5549"/>
    <w:rsid w:val="00DB1556"/>
    <w:rsid w:val="00DC52A4"/>
    <w:rsid w:val="00DE3908"/>
    <w:rsid w:val="00DF7EA7"/>
    <w:rsid w:val="00E00119"/>
    <w:rsid w:val="00E02216"/>
    <w:rsid w:val="00E05796"/>
    <w:rsid w:val="00E05C66"/>
    <w:rsid w:val="00E1414A"/>
    <w:rsid w:val="00E17E1E"/>
    <w:rsid w:val="00E35217"/>
    <w:rsid w:val="00E35B40"/>
    <w:rsid w:val="00E40C44"/>
    <w:rsid w:val="00E638B6"/>
    <w:rsid w:val="00E639E7"/>
    <w:rsid w:val="00E63E7C"/>
    <w:rsid w:val="00E67E2C"/>
    <w:rsid w:val="00E842A6"/>
    <w:rsid w:val="00E90F1D"/>
    <w:rsid w:val="00E92AED"/>
    <w:rsid w:val="00EA24E1"/>
    <w:rsid w:val="00EA5545"/>
    <w:rsid w:val="00EB6390"/>
    <w:rsid w:val="00EC5E9B"/>
    <w:rsid w:val="00ED3396"/>
    <w:rsid w:val="00ED480A"/>
    <w:rsid w:val="00ED710B"/>
    <w:rsid w:val="00EE0B2A"/>
    <w:rsid w:val="00EF4034"/>
    <w:rsid w:val="00F01193"/>
    <w:rsid w:val="00F16CC8"/>
    <w:rsid w:val="00F21AF7"/>
    <w:rsid w:val="00F229FC"/>
    <w:rsid w:val="00F26A5F"/>
    <w:rsid w:val="00F308C4"/>
    <w:rsid w:val="00F316BB"/>
    <w:rsid w:val="00F40B45"/>
    <w:rsid w:val="00F42817"/>
    <w:rsid w:val="00F43D40"/>
    <w:rsid w:val="00F44A0F"/>
    <w:rsid w:val="00F46847"/>
    <w:rsid w:val="00F60C08"/>
    <w:rsid w:val="00F73FFD"/>
    <w:rsid w:val="00F80BEB"/>
    <w:rsid w:val="00F8121B"/>
    <w:rsid w:val="00F819DC"/>
    <w:rsid w:val="00F900C4"/>
    <w:rsid w:val="00F96A9C"/>
    <w:rsid w:val="00FA2528"/>
    <w:rsid w:val="00FB01DC"/>
    <w:rsid w:val="00FB1B48"/>
    <w:rsid w:val="00FB52AA"/>
    <w:rsid w:val="00FE08C3"/>
    <w:rsid w:val="00FE09B2"/>
    <w:rsid w:val="00FE2304"/>
    <w:rsid w:val="00FE3A39"/>
    <w:rsid w:val="00FE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4BE9D63"/>
  <w14:defaultImageDpi w14:val="0"/>
  <w15:docId w15:val="{7CD22E3B-5741-4E86-9797-A63B08D2D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2CE"/>
    <w:pPr>
      <w:spacing w:before="120" w:after="120" w:line="240" w:lineRule="auto"/>
      <w:ind w:left="360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62CE"/>
    <w:pPr>
      <w:keepNext/>
      <w:pageBreakBefore/>
      <w:numPr>
        <w:numId w:val="11"/>
      </w:numPr>
      <w:tabs>
        <w:tab w:val="num" w:pos="0"/>
      </w:tabs>
      <w:ind w:left="0"/>
      <w:outlineLvl w:val="0"/>
    </w:pPr>
    <w:rPr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9E62CE"/>
    <w:pPr>
      <w:pageBreakBefore w:val="0"/>
      <w:numPr>
        <w:ilvl w:val="1"/>
      </w:numPr>
      <w:tabs>
        <w:tab w:val="num" w:pos="0"/>
      </w:tabs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9E62CE"/>
    <w:pPr>
      <w:keepNext/>
      <w:numPr>
        <w:ilvl w:val="2"/>
        <w:numId w:val="11"/>
      </w:numPr>
      <w:tabs>
        <w:tab w:val="num" w:pos="0"/>
      </w:tabs>
      <w:ind w:left="0"/>
      <w:outlineLvl w:val="2"/>
    </w:pPr>
    <w:rPr>
      <w:b/>
      <w:bCs/>
      <w:sz w:val="22"/>
      <w:szCs w:val="22"/>
    </w:rPr>
  </w:style>
  <w:style w:type="paragraph" w:styleId="Heading4">
    <w:name w:val="heading 4"/>
    <w:basedOn w:val="Heading1"/>
    <w:next w:val="Normal"/>
    <w:link w:val="Heading4Char"/>
    <w:uiPriority w:val="99"/>
    <w:qFormat/>
    <w:rsid w:val="009E62CE"/>
    <w:pPr>
      <w:pageBreakBefore w:val="0"/>
      <w:numPr>
        <w:ilvl w:val="3"/>
      </w:numPr>
      <w:tabs>
        <w:tab w:val="num" w:pos="0"/>
        <w:tab w:val="left" w:pos="1440"/>
      </w:tabs>
      <w:spacing w:before="60" w:after="60"/>
      <w:outlineLvl w:val="3"/>
    </w:pPr>
    <w:rPr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11"/>
      </w:numPr>
      <w:tabs>
        <w:tab w:val="num" w:pos="0"/>
      </w:tabs>
      <w:spacing w:before="240"/>
      <w:ind w:left="0"/>
      <w:outlineLvl w:val="4"/>
    </w:pPr>
    <w:rPr>
      <w:b/>
      <w:bCs/>
    </w:rPr>
  </w:style>
  <w:style w:type="paragraph" w:styleId="Heading6">
    <w:name w:val="heading 6"/>
    <w:basedOn w:val="Normal"/>
    <w:next w:val="NormalIndent"/>
    <w:link w:val="Heading6Char"/>
    <w:uiPriority w:val="99"/>
    <w:qFormat/>
    <w:pPr>
      <w:numPr>
        <w:ilvl w:val="5"/>
        <w:numId w:val="11"/>
      </w:numPr>
      <w:tabs>
        <w:tab w:val="num" w:pos="0"/>
      </w:tabs>
      <w:spacing w:before="240"/>
      <w:ind w:left="0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Indent"/>
    <w:link w:val="Heading7Char"/>
    <w:uiPriority w:val="99"/>
    <w:qFormat/>
    <w:pPr>
      <w:numPr>
        <w:ilvl w:val="6"/>
        <w:numId w:val="2"/>
      </w:numPr>
      <w:tabs>
        <w:tab w:val="clear" w:pos="360"/>
      </w:tabs>
      <w:ind w:left="0"/>
      <w:outlineLvl w:val="6"/>
    </w:pPr>
  </w:style>
  <w:style w:type="paragraph" w:styleId="Heading8">
    <w:name w:val="heading 8"/>
    <w:basedOn w:val="Normal"/>
    <w:next w:val="NormalIndent"/>
    <w:link w:val="Heading8Char"/>
    <w:uiPriority w:val="99"/>
    <w:qFormat/>
    <w:pPr>
      <w:numPr>
        <w:ilvl w:val="7"/>
        <w:numId w:val="3"/>
      </w:numPr>
      <w:tabs>
        <w:tab w:val="clear" w:pos="360"/>
      </w:tabs>
      <w:ind w:left="0"/>
      <w:outlineLvl w:val="7"/>
    </w:pPr>
    <w:rPr>
      <w:i/>
      <w:iCs/>
    </w:rPr>
  </w:style>
  <w:style w:type="paragraph" w:styleId="Heading9">
    <w:name w:val="heading 9"/>
    <w:basedOn w:val="Normal"/>
    <w:next w:val="NormalIndent"/>
    <w:link w:val="Heading9Char"/>
    <w:uiPriority w:val="99"/>
    <w:qFormat/>
    <w:pPr>
      <w:numPr>
        <w:ilvl w:val="8"/>
        <w:numId w:val="4"/>
      </w:numPr>
      <w:tabs>
        <w:tab w:val="clear" w:pos="360"/>
      </w:tabs>
      <w:ind w:left="0"/>
      <w:outlineLvl w:val="8"/>
    </w:p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Arial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locked/>
    <w:rPr>
      <w:rFonts w:ascii="Arial" w:hAnsi="Arial" w:cs="Arial"/>
      <w:b/>
      <w:bCs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locked/>
    <w:rPr>
      <w:rFonts w:ascii="Arial" w:hAnsi="Arial" w:cs="Arial"/>
      <w:b/>
      <w:bCs/>
    </w:rPr>
  </w:style>
  <w:style w:type="character" w:customStyle="1" w:styleId="Heading4Char">
    <w:name w:val="Heading 4 Char"/>
    <w:basedOn w:val="DefaultParagraphFont"/>
    <w:link w:val="Heading4"/>
    <w:uiPriority w:val="99"/>
    <w:locked/>
    <w:rPr>
      <w:rFonts w:ascii="Arial" w:hAnsi="Arial" w:cs="Arial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9"/>
    <w:locked/>
    <w:rPr>
      <w:rFonts w:ascii="Arial" w:hAnsi="Arial" w:cs="Arial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locked/>
    <w:rPr>
      <w:rFonts w:ascii="Arial" w:hAnsi="Arial" w:cs="Arial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locked/>
    <w:rPr>
      <w:rFonts w:ascii="Arial" w:hAnsi="Arial" w:cs="Arial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locked/>
    <w:rPr>
      <w:rFonts w:ascii="Arial" w:hAnsi="Arial" w:cs="Arial"/>
      <w:i/>
      <w:iCs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locked/>
    <w:rPr>
      <w:rFonts w:ascii="Arial" w:hAnsi="Arial" w:cs="Arial"/>
      <w:sz w:val="20"/>
      <w:szCs w:val="20"/>
    </w:rPr>
  </w:style>
  <w:style w:type="paragraph" w:styleId="NormalIndent">
    <w:name w:val="Normal Indent"/>
    <w:basedOn w:val="Normal"/>
    <w:uiPriority w:val="99"/>
    <w:pPr>
      <w:ind w:left="720"/>
    </w:pPr>
  </w:style>
  <w:style w:type="paragraph" w:styleId="Footer">
    <w:name w:val="footer"/>
    <w:basedOn w:val="Normal"/>
    <w:link w:val="FooterChar"/>
    <w:uiPriority w:val="99"/>
    <w:rsid w:val="00CB4878"/>
    <w:pPr>
      <w:pBdr>
        <w:top w:val="thinThickLargeGap" w:sz="24" w:space="1" w:color="auto"/>
      </w:pBdr>
      <w:tabs>
        <w:tab w:val="center" w:pos="7920"/>
        <w:tab w:val="right" w:pos="12960"/>
      </w:tabs>
      <w:spacing w:before="0" w:after="60"/>
      <w:ind w:left="0"/>
    </w:pPr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rsid w:val="00744D4D"/>
    <w:pPr>
      <w:tabs>
        <w:tab w:val="right" w:pos="12960"/>
      </w:tabs>
      <w:spacing w:before="0" w:after="0"/>
      <w:ind w:left="0"/>
    </w:pPr>
    <w:rPr>
      <w:b/>
      <w:bCs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  <w:sz w:val="20"/>
      <w:szCs w:val="20"/>
    </w:rPr>
  </w:style>
  <w:style w:type="paragraph" w:customStyle="1" w:styleId="Bullet1Cont">
    <w:name w:val="Bullet1 Cont"/>
    <w:basedOn w:val="Normal"/>
    <w:uiPriority w:val="99"/>
    <w:rsid w:val="00793123"/>
    <w:pPr>
      <w:spacing w:before="60" w:after="60"/>
      <w:ind w:left="720"/>
    </w:pPr>
  </w:style>
  <w:style w:type="paragraph" w:customStyle="1" w:styleId="Bullet1">
    <w:name w:val="Bullet1"/>
    <w:basedOn w:val="Normal"/>
    <w:uiPriority w:val="99"/>
    <w:rsid w:val="00793123"/>
    <w:pPr>
      <w:numPr>
        <w:numId w:val="6"/>
      </w:numPr>
      <w:tabs>
        <w:tab w:val="clear" w:pos="360"/>
        <w:tab w:val="num" w:pos="0"/>
      </w:tabs>
      <w:spacing w:before="60" w:after="60"/>
      <w:ind w:left="0"/>
    </w:pPr>
  </w:style>
  <w:style w:type="paragraph" w:customStyle="1" w:styleId="Bullet3">
    <w:name w:val="Bullet3"/>
    <w:basedOn w:val="Normal"/>
    <w:uiPriority w:val="99"/>
    <w:rsid w:val="00793123"/>
    <w:pPr>
      <w:numPr>
        <w:numId w:val="7"/>
      </w:numPr>
      <w:tabs>
        <w:tab w:val="clear" w:pos="360"/>
        <w:tab w:val="num" w:pos="0"/>
        <w:tab w:val="num" w:pos="1440"/>
      </w:tabs>
      <w:suppressAutoHyphens/>
      <w:spacing w:before="60" w:after="60"/>
      <w:ind w:left="1080"/>
    </w:pPr>
  </w:style>
  <w:style w:type="paragraph" w:customStyle="1" w:styleId="FigureNum">
    <w:name w:val="FigureNum"/>
    <w:basedOn w:val="Normal"/>
    <w:next w:val="Normal"/>
    <w:uiPriority w:val="99"/>
    <w:pPr>
      <w:numPr>
        <w:numId w:val="1"/>
      </w:numPr>
      <w:tabs>
        <w:tab w:val="clear" w:pos="360"/>
        <w:tab w:val="num" w:pos="1440"/>
      </w:tabs>
      <w:spacing w:after="240"/>
      <w:ind w:left="720"/>
      <w:jc w:val="center"/>
    </w:pPr>
    <w:rPr>
      <w:b/>
      <w:bCs/>
      <w:i/>
      <w:iCs/>
    </w:rPr>
  </w:style>
  <w:style w:type="paragraph" w:styleId="Title">
    <w:name w:val="Title"/>
    <w:basedOn w:val="Normal"/>
    <w:link w:val="TitleChar"/>
    <w:uiPriority w:val="99"/>
    <w:qFormat/>
    <w:pPr>
      <w:pageBreakBefore/>
      <w:spacing w:after="60"/>
      <w:jc w:val="center"/>
    </w:pPr>
    <w:rPr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customStyle="1" w:styleId="Bullet2">
    <w:name w:val="Bullet2"/>
    <w:basedOn w:val="Bullet1"/>
    <w:uiPriority w:val="99"/>
    <w:rsid w:val="00793123"/>
    <w:pPr>
      <w:numPr>
        <w:numId w:val="11"/>
      </w:numPr>
      <w:ind w:left="1080"/>
    </w:pPr>
  </w:style>
  <w:style w:type="paragraph" w:customStyle="1" w:styleId="CellBody">
    <w:name w:val="CellBody"/>
    <w:basedOn w:val="Normal"/>
    <w:link w:val="CellBodyChar"/>
    <w:uiPriority w:val="99"/>
    <w:rsid w:val="009E62CE"/>
    <w:pPr>
      <w:spacing w:before="20" w:after="0"/>
      <w:ind w:left="0"/>
    </w:pPr>
    <w:rPr>
      <w:sz w:val="16"/>
      <w:szCs w:val="16"/>
    </w:rPr>
  </w:style>
  <w:style w:type="character" w:customStyle="1" w:styleId="CellBodyChar">
    <w:name w:val="CellBody Char"/>
    <w:basedOn w:val="DefaultParagraphFont"/>
    <w:link w:val="CellBody"/>
    <w:uiPriority w:val="99"/>
    <w:locked/>
    <w:rsid w:val="009E62CE"/>
    <w:rPr>
      <w:rFonts w:ascii="Arial" w:hAnsi="Arial" w:cs="Arial"/>
      <w:sz w:val="16"/>
      <w:szCs w:val="16"/>
      <w:lang w:val="en-US" w:eastAsia="en-US"/>
    </w:rPr>
  </w:style>
  <w:style w:type="paragraph" w:customStyle="1" w:styleId="CellHead">
    <w:name w:val="CellHead"/>
    <w:basedOn w:val="Normal"/>
    <w:uiPriority w:val="99"/>
    <w:rsid w:val="009E62CE"/>
    <w:pPr>
      <w:keepNext/>
      <w:spacing w:before="20" w:after="20"/>
      <w:ind w:left="0"/>
      <w:jc w:val="center"/>
    </w:pPr>
    <w:rPr>
      <w:b/>
      <w:bCs/>
      <w:sz w:val="16"/>
      <w:szCs w:val="16"/>
    </w:rPr>
  </w:style>
  <w:style w:type="paragraph" w:customStyle="1" w:styleId="Bullet2Cont">
    <w:name w:val="Bullet2 Cont"/>
    <w:basedOn w:val="Normal"/>
    <w:uiPriority w:val="99"/>
    <w:rsid w:val="00793123"/>
    <w:pPr>
      <w:spacing w:before="60" w:after="60"/>
      <w:ind w:left="1080"/>
    </w:pPr>
  </w:style>
  <w:style w:type="paragraph" w:customStyle="1" w:styleId="Bullet3Cont">
    <w:name w:val="Bullet3 Cont"/>
    <w:basedOn w:val="Normal"/>
    <w:uiPriority w:val="99"/>
    <w:rsid w:val="00793123"/>
    <w:pPr>
      <w:spacing w:before="60" w:after="60"/>
      <w:ind w:left="1440"/>
    </w:pPr>
  </w:style>
  <w:style w:type="paragraph" w:customStyle="1" w:styleId="CellBullet">
    <w:name w:val="CellBullet"/>
    <w:basedOn w:val="CellBody"/>
    <w:uiPriority w:val="99"/>
    <w:rsid w:val="00793123"/>
    <w:pPr>
      <w:numPr>
        <w:numId w:val="8"/>
      </w:numPr>
      <w:tabs>
        <w:tab w:val="clear" w:pos="360"/>
        <w:tab w:val="num" w:pos="0"/>
        <w:tab w:val="left" w:pos="216"/>
        <w:tab w:val="num" w:pos="1440"/>
      </w:tabs>
      <w:spacing w:after="20"/>
      <w:ind w:left="1440"/>
    </w:pPr>
  </w:style>
  <w:style w:type="paragraph" w:customStyle="1" w:styleId="ListLetter">
    <w:name w:val="List Letter"/>
    <w:basedOn w:val="ListNumber"/>
    <w:uiPriority w:val="99"/>
    <w:pPr>
      <w:ind w:left="1080"/>
    </w:pPr>
  </w:style>
  <w:style w:type="paragraph" w:styleId="ListNumber">
    <w:name w:val="List Number"/>
    <w:basedOn w:val="Normal"/>
    <w:uiPriority w:val="99"/>
    <w:pPr>
      <w:spacing w:before="60" w:after="60"/>
      <w:ind w:left="720" w:hanging="360"/>
    </w:pPr>
  </w:style>
  <w:style w:type="paragraph" w:customStyle="1" w:styleId="ListLetterCont">
    <w:name w:val="List Letter Cont"/>
    <w:basedOn w:val="Normal"/>
    <w:uiPriority w:val="99"/>
    <w:pPr>
      <w:spacing w:before="60" w:after="60"/>
      <w:ind w:left="1080"/>
    </w:pPr>
  </w:style>
  <w:style w:type="paragraph" w:customStyle="1" w:styleId="ListNumberCont">
    <w:name w:val="List Number Cont"/>
    <w:basedOn w:val="Normal"/>
    <w:uiPriority w:val="99"/>
    <w:pPr>
      <w:spacing w:before="60" w:after="60"/>
      <w:ind w:left="720"/>
    </w:pPr>
  </w:style>
  <w:style w:type="paragraph" w:customStyle="1" w:styleId="TableNum">
    <w:name w:val="TableNum"/>
    <w:basedOn w:val="Normal"/>
    <w:next w:val="Normal"/>
    <w:uiPriority w:val="99"/>
    <w:pPr>
      <w:numPr>
        <w:numId w:val="5"/>
      </w:numPr>
      <w:tabs>
        <w:tab w:val="clear" w:pos="360"/>
        <w:tab w:val="num" w:pos="0"/>
        <w:tab w:val="num" w:pos="1080"/>
      </w:tabs>
      <w:ind w:left="720"/>
      <w:jc w:val="center"/>
    </w:pPr>
    <w:rPr>
      <w:b/>
      <w:bCs/>
      <w:i/>
      <w:iCs/>
    </w:rPr>
  </w:style>
  <w:style w:type="paragraph" w:styleId="TOC1">
    <w:name w:val="toc 1"/>
    <w:basedOn w:val="Normal"/>
    <w:next w:val="Normal"/>
    <w:autoRedefine/>
    <w:uiPriority w:val="99"/>
    <w:semiHidden/>
    <w:rsid w:val="000D663E"/>
    <w:pPr>
      <w:spacing w:before="60" w:after="60"/>
      <w:ind w:left="0"/>
    </w:pPr>
    <w:rPr>
      <w:b/>
      <w:bCs/>
      <w:sz w:val="24"/>
      <w:szCs w:val="24"/>
    </w:rPr>
  </w:style>
  <w:style w:type="paragraph" w:styleId="TOC2">
    <w:name w:val="toc 2"/>
    <w:basedOn w:val="TOC1"/>
    <w:next w:val="Normal"/>
    <w:autoRedefine/>
    <w:uiPriority w:val="99"/>
    <w:semiHidden/>
    <w:pPr>
      <w:spacing w:before="40" w:after="40"/>
      <w:ind w:left="288"/>
    </w:pPr>
    <w:rPr>
      <w:sz w:val="22"/>
      <w:szCs w:val="22"/>
    </w:rPr>
  </w:style>
  <w:style w:type="paragraph" w:styleId="TOC3">
    <w:name w:val="toc 3"/>
    <w:basedOn w:val="TOC1"/>
    <w:next w:val="Normal"/>
    <w:autoRedefine/>
    <w:uiPriority w:val="99"/>
    <w:semiHidden/>
    <w:pPr>
      <w:spacing w:before="40" w:after="40"/>
      <w:ind w:left="576"/>
    </w:pPr>
    <w:rPr>
      <w:b w:val="0"/>
      <w:bCs w:val="0"/>
      <w:sz w:val="20"/>
      <w:szCs w:val="20"/>
    </w:rPr>
  </w:style>
  <w:style w:type="paragraph" w:styleId="TOC4">
    <w:name w:val="toc 4"/>
    <w:basedOn w:val="TOC1"/>
    <w:next w:val="Normal"/>
    <w:autoRedefine/>
    <w:uiPriority w:val="99"/>
    <w:semiHidden/>
    <w:pPr>
      <w:spacing w:before="40" w:after="40"/>
      <w:ind w:left="864"/>
    </w:pPr>
    <w:rPr>
      <w:b w:val="0"/>
      <w:bCs w:val="0"/>
      <w:i/>
      <w:iCs/>
      <w:sz w:val="18"/>
      <w:szCs w:val="18"/>
    </w:rPr>
  </w:style>
  <w:style w:type="paragraph" w:styleId="TOC5">
    <w:name w:val="toc 5"/>
    <w:basedOn w:val="Normal"/>
    <w:next w:val="Normal"/>
    <w:autoRedefine/>
    <w:uiPriority w:val="99"/>
    <w:semiHidden/>
    <w:pPr>
      <w:tabs>
        <w:tab w:val="right" w:leader="dot" w:pos="9360"/>
      </w:tabs>
      <w:spacing w:before="0"/>
      <w:ind w:left="60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99"/>
    <w:semiHidden/>
    <w:pPr>
      <w:tabs>
        <w:tab w:val="right" w:leader="dot" w:pos="9360"/>
      </w:tabs>
      <w:spacing w:before="0"/>
      <w:ind w:left="8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99"/>
    <w:semiHidden/>
    <w:pPr>
      <w:tabs>
        <w:tab w:val="right" w:leader="dot" w:pos="9360"/>
      </w:tabs>
      <w:spacing w:before="0"/>
      <w:ind w:left="100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99"/>
    <w:semiHidden/>
    <w:pPr>
      <w:tabs>
        <w:tab w:val="right" w:leader="dot" w:pos="9360"/>
      </w:tabs>
      <w:spacing w:before="0"/>
      <w:ind w:left="120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99"/>
    <w:semiHidden/>
    <w:pPr>
      <w:tabs>
        <w:tab w:val="right" w:leader="dot" w:pos="9360"/>
      </w:tabs>
      <w:spacing w:before="0"/>
      <w:ind w:left="1400"/>
    </w:pPr>
    <w:rPr>
      <w:sz w:val="18"/>
      <w:szCs w:val="18"/>
    </w:rPr>
  </w:style>
  <w:style w:type="paragraph" w:customStyle="1" w:styleId="FooterBottom">
    <w:name w:val="FooterBottom"/>
    <w:basedOn w:val="Footer"/>
    <w:uiPriority w:val="99"/>
    <w:rsid w:val="00CB4878"/>
    <w:pPr>
      <w:pBdr>
        <w:top w:val="none" w:sz="0" w:space="0" w:color="auto"/>
      </w:pBdr>
      <w:tabs>
        <w:tab w:val="clear" w:pos="7920"/>
        <w:tab w:val="clear" w:pos="12960"/>
      </w:tabs>
      <w:spacing w:before="40" w:after="40"/>
      <w:jc w:val="center"/>
    </w:pPr>
  </w:style>
  <w:style w:type="paragraph" w:customStyle="1" w:styleId="HeaderBottom">
    <w:name w:val="HeaderBottom"/>
    <w:basedOn w:val="Header"/>
    <w:next w:val="Normal"/>
    <w:uiPriority w:val="99"/>
    <w:rsid w:val="00CB4878"/>
    <w:pPr>
      <w:pBdr>
        <w:bottom w:val="thickThinLargeGap" w:sz="24" w:space="1" w:color="auto"/>
      </w:pBdr>
      <w:tabs>
        <w:tab w:val="clear" w:pos="12960"/>
      </w:tabs>
      <w:spacing w:after="200"/>
    </w:pPr>
    <w:rPr>
      <w:sz w:val="16"/>
      <w:szCs w:val="16"/>
    </w:rPr>
  </w:style>
  <w:style w:type="paragraph" w:customStyle="1" w:styleId="Code">
    <w:name w:val="Code"/>
    <w:basedOn w:val="Normal"/>
    <w:uiPriority w:val="99"/>
    <w:rsid w:val="009E62CE"/>
    <w:pPr>
      <w:tabs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uppressAutoHyphens/>
      <w:spacing w:before="0"/>
      <w:ind w:left="720"/>
    </w:pPr>
    <w:rPr>
      <w:sz w:val="16"/>
      <w:szCs w:val="16"/>
    </w:rPr>
  </w:style>
  <w:style w:type="paragraph" w:customStyle="1" w:styleId="CodeLarge">
    <w:name w:val="CodeLarge"/>
    <w:basedOn w:val="Code"/>
    <w:uiPriority w:val="99"/>
    <w:rsid w:val="009E62CE"/>
    <w:pPr>
      <w:spacing w:before="120"/>
    </w:pPr>
    <w:rPr>
      <w:sz w:val="20"/>
      <w:szCs w:val="20"/>
    </w:rPr>
  </w:style>
  <w:style w:type="paragraph" w:customStyle="1" w:styleId="CellBodyHigh">
    <w:name w:val="CellBodyHigh"/>
    <w:basedOn w:val="CellBody"/>
    <w:uiPriority w:val="99"/>
    <w:rsid w:val="009E62CE"/>
    <w:pPr>
      <w:spacing w:before="40" w:after="40"/>
    </w:pPr>
  </w:style>
  <w:style w:type="character" w:styleId="Hyperlink">
    <w:name w:val="Hyperlink"/>
    <w:basedOn w:val="DefaultParagraphFont"/>
    <w:uiPriority w:val="99"/>
    <w:rsid w:val="009E62CE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9E62CE"/>
    <w:pPr>
      <w:spacing w:after="0" w:line="240" w:lineRule="auto"/>
    </w:pPr>
    <w:rPr>
      <w:rFonts w:ascii="Arial" w:hAnsi="Arial" w:cs="Arial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rsid w:val="009E62CE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ascii="Arial" w:hAnsi="Arial" w:cs="Arial"/>
      <w:sz w:val="20"/>
      <w:szCs w:val="20"/>
    </w:rPr>
  </w:style>
  <w:style w:type="character" w:styleId="PageNumber">
    <w:name w:val="page number"/>
    <w:basedOn w:val="DefaultParagraphFont"/>
    <w:uiPriority w:val="99"/>
    <w:rsid w:val="009E62CE"/>
    <w:rPr>
      <w:rFonts w:cs="Times New Roman"/>
    </w:rPr>
  </w:style>
  <w:style w:type="paragraph" w:customStyle="1" w:styleId="Appendix1">
    <w:name w:val="Appendix1"/>
    <w:basedOn w:val="Heading1"/>
    <w:next w:val="Normal"/>
    <w:autoRedefine/>
    <w:uiPriority w:val="99"/>
    <w:rsid w:val="00EB6390"/>
    <w:pPr>
      <w:pageBreakBefore w:val="0"/>
      <w:numPr>
        <w:numId w:val="15"/>
      </w:numPr>
    </w:pPr>
  </w:style>
  <w:style w:type="paragraph" w:customStyle="1" w:styleId="Appendix2">
    <w:name w:val="Appendix2"/>
    <w:basedOn w:val="Heading2"/>
    <w:next w:val="Normal"/>
    <w:autoRedefine/>
    <w:uiPriority w:val="99"/>
    <w:rsid w:val="00EB6390"/>
    <w:pPr>
      <w:numPr>
        <w:numId w:val="17"/>
      </w:numPr>
      <w:ind w:left="0" w:firstLine="0"/>
    </w:pPr>
  </w:style>
  <w:style w:type="character" w:styleId="CommentReference">
    <w:name w:val="annotation reference"/>
    <w:basedOn w:val="DefaultParagraphFont"/>
    <w:uiPriority w:val="99"/>
    <w:semiHidden/>
    <w:rsid w:val="009E62C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E62CE"/>
    <w:pPr>
      <w:numPr>
        <w:ilvl w:val="1"/>
        <w:numId w:val="9"/>
      </w:numPr>
      <w:tabs>
        <w:tab w:val="num" w:pos="720"/>
        <w:tab w:val="num" w:pos="1440"/>
        <w:tab w:val="num" w:pos="2160"/>
      </w:tabs>
      <w:ind w:left="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ascii="Arial" w:hAnsi="Arial" w:cs="Arial"/>
      <w:sz w:val="20"/>
      <w:szCs w:val="20"/>
    </w:rPr>
  </w:style>
  <w:style w:type="paragraph" w:customStyle="1" w:styleId="CellBodyBold">
    <w:name w:val="CellBodyBold"/>
    <w:basedOn w:val="CellBody"/>
    <w:next w:val="CellBody"/>
    <w:link w:val="CellBodyBoldChar"/>
    <w:uiPriority w:val="99"/>
    <w:rsid w:val="00CC42AF"/>
    <w:rPr>
      <w:b/>
      <w:bCs/>
    </w:rPr>
  </w:style>
  <w:style w:type="character" w:customStyle="1" w:styleId="CellBodyBoldChar">
    <w:name w:val="CellBodyBold Char"/>
    <w:basedOn w:val="CellBodyChar"/>
    <w:link w:val="CellBodyBold"/>
    <w:uiPriority w:val="99"/>
    <w:locked/>
    <w:rsid w:val="00CC42AF"/>
    <w:rPr>
      <w:rFonts w:ascii="Arial" w:hAnsi="Arial" w:cs="Arial"/>
      <w:b/>
      <w:bCs/>
      <w:sz w:val="16"/>
      <w:szCs w:val="16"/>
      <w:lang w:val="en-US" w:eastAsia="en-US"/>
    </w:rPr>
  </w:style>
  <w:style w:type="table" w:customStyle="1" w:styleId="DataSetTable">
    <w:name w:val="DataSetTable"/>
    <w:uiPriority w:val="99"/>
    <w:rsid w:val="0034287D"/>
    <w:pPr>
      <w:spacing w:after="0" w:line="240" w:lineRule="auto"/>
    </w:pPr>
    <w:rPr>
      <w:rFonts w:ascii="Arial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left"/>
      </w:pPr>
      <w:rPr>
        <w:rFonts w:cs="Arial"/>
      </w:rPr>
    </w:tblStylePr>
  </w:style>
  <w:style w:type="paragraph" w:styleId="BalloonText">
    <w:name w:val="Balloon Text"/>
    <w:basedOn w:val="Normal"/>
    <w:link w:val="BalloonTextChar"/>
    <w:uiPriority w:val="99"/>
    <w:semiHidden/>
    <w:rsid w:val="0042483B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rsid w:val="004D1A53"/>
    <w:rPr>
      <w:rFonts w:cs="Times New Roman"/>
      <w:color w:val="auto"/>
      <w:u w:val="single"/>
    </w:rPr>
  </w:style>
  <w:style w:type="paragraph" w:customStyle="1" w:styleId="TableNote">
    <w:name w:val="TableNote"/>
    <w:basedOn w:val="Normal"/>
    <w:link w:val="TableNoteChar"/>
    <w:uiPriority w:val="99"/>
    <w:rsid w:val="00E67E2C"/>
    <w:pPr>
      <w:keepNext/>
      <w:spacing w:before="0" w:after="0"/>
    </w:pPr>
    <w:rPr>
      <w:i/>
      <w:iCs/>
      <w:sz w:val="18"/>
      <w:szCs w:val="18"/>
    </w:rPr>
  </w:style>
  <w:style w:type="character" w:customStyle="1" w:styleId="TableNoteChar">
    <w:name w:val="TableNote Char"/>
    <w:basedOn w:val="DefaultParagraphFont"/>
    <w:link w:val="TableNote"/>
    <w:uiPriority w:val="99"/>
    <w:locked/>
    <w:rsid w:val="00E67E2C"/>
    <w:rPr>
      <w:rFonts w:ascii="Arial" w:hAnsi="Arial" w:cs="Arial"/>
      <w:i/>
      <w:iCs/>
      <w:color w:val="auto"/>
      <w:sz w:val="18"/>
      <w:szCs w:val="18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rsid w:val="00E67E2C"/>
    <w:rPr>
      <w:rFonts w:cs="Times New Roman"/>
      <w:vertAlign w:val="superscript"/>
    </w:rPr>
  </w:style>
  <w:style w:type="paragraph" w:customStyle="1" w:styleId="StyleHeading4Bold">
    <w:name w:val="Style Heading 4 + Bold"/>
    <w:basedOn w:val="Heading4"/>
    <w:uiPriority w:val="99"/>
    <w:rsid w:val="00412BF7"/>
    <w:pPr>
      <w:numPr>
        <w:numId w:val="12"/>
      </w:numPr>
      <w:tabs>
        <w:tab w:val="clear" w:pos="1440"/>
        <w:tab w:val="num" w:pos="3240"/>
      </w:tabs>
      <w:ind w:left="648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539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863</Words>
  <Characters>237350</Characters>
  <Application>Microsoft Office Word</Application>
  <DocSecurity>4</DocSecurity>
  <Lines>18257</Lines>
  <Paragraphs>11967</Paragraphs>
  <ScaleCrop>false</ScaleCrop>
  <Company/>
  <LinksUpToDate>false</LinksUpToDate>
  <CharactersWithSpaces>27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ttery,Sylvia</dc:creator>
  <cp:keywords/>
  <dc:description/>
  <cp:lastModifiedBy>Kennedy,Molly</cp:lastModifiedBy>
  <cp:revision>2</cp:revision>
  <dcterms:created xsi:type="dcterms:W3CDTF">2023-02-16T20:41:00Z</dcterms:created>
  <dcterms:modified xsi:type="dcterms:W3CDTF">2023-02-16T20:41:00Z</dcterms:modified>
</cp:coreProperties>
</file>